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E0D311" w14:textId="77777777" w:rsidR="009D4F0F" w:rsidRDefault="009D4F0F">
      <w:r>
        <w:rPr>
          <w:b/>
          <w:bCs/>
        </w:rPr>
        <w:t xml:space="preserve">Question: </w:t>
      </w:r>
      <w:r>
        <w:t>1. Are you currently taking an antibiotic?</w:t>
      </w:r>
    </w:p>
    <w:p w14:paraId="190E096C" w14:textId="77777777" w:rsidR="009D4F0F" w:rsidRDefault="009D4F0F" w:rsidP="004B7DE2">
      <w:pPr>
        <w:ind w:firstLine="14"/>
      </w:pPr>
    </w:p>
    <w:p w14:paraId="4A8C2A55" w14:textId="166D2D91" w:rsidR="009D4F0F" w:rsidRDefault="0027151E">
      <w:r>
        <w:rPr>
          <w:b/>
          <w:bCs/>
          <w:noProof/>
        </w:rPr>
        <mc:AlternateContent>
          <mc:Choice Requires="wps">
            <w:drawing>
              <wp:anchor distT="0" distB="0" distL="114300" distR="114300" simplePos="0" relativeHeight="251081728" behindDoc="0" locked="0" layoutInCell="1" allowOverlap="1" wp14:anchorId="653B0BA8" wp14:editId="474AEF2B">
                <wp:simplePos x="0" y="0"/>
                <wp:positionH relativeFrom="column">
                  <wp:posOffset>4095750</wp:posOffset>
                </wp:positionH>
                <wp:positionV relativeFrom="paragraph">
                  <wp:posOffset>6699250</wp:posOffset>
                </wp:positionV>
                <wp:extent cx="1097280" cy="495300"/>
                <wp:effectExtent l="0" t="19050" r="45720" b="38100"/>
                <wp:wrapNone/>
                <wp:docPr id="2613" name="Auto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49530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6F598AFC"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3B0BA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28" o:spid="_x0000_s1026" type="#_x0000_t13" style="position:absolute;margin-left:322.5pt;margin-top:527.5pt;width:86.4pt;height:39pt;z-index:25108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" adj="15750">
                <v:textbox>
                  <w:txbxContent>
                    <w:p w14:paraId="6F598AFC" w14:textId="77777777" w:rsidR="00ED074A" w:rsidRDefault="00ED074A">
                      <w:pPr>
                        <w:jc w:val="center"/>
                      </w:pPr>
                      <w:r>
                        <w:t>Next question</w:t>
                      </w:r>
                    </w:p>
                  </w:txbxContent>
                </v:textbox>
              </v:shape>
            </w:pict>
          </mc:Fallback>
        </mc:AlternateContent>
      </w:r>
      <w:r w:rsidR="0048286F">
        <w:rPr>
          <w:b/>
          <w:bCs/>
          <w:noProof/>
        </w:rPr>
        <mc:AlternateContent>
          <mc:Choice Requires="wps">
            <w:drawing>
              <wp:anchor distT="0" distB="0" distL="114300" distR="114300" simplePos="0" relativeHeight="251097088" behindDoc="0" locked="0" layoutInCell="1" allowOverlap="1" wp14:anchorId="68068FEB" wp14:editId="59C44E0D">
                <wp:simplePos x="0" y="0"/>
                <wp:positionH relativeFrom="column">
                  <wp:posOffset>231287</wp:posOffset>
                </wp:positionH>
                <wp:positionV relativeFrom="paragraph">
                  <wp:posOffset>6470650</wp:posOffset>
                </wp:positionV>
                <wp:extent cx="2399665" cy="1028700"/>
                <wp:effectExtent l="0" t="0" r="0" b="12700"/>
                <wp:wrapNone/>
                <wp:docPr id="2610"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9665" cy="10287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0D7D54C" w14:textId="77777777" w:rsidR="00ED074A" w:rsidRPr="000E7431" w:rsidRDefault="00ED074A" w:rsidP="00A669DF">
                            <w:pPr>
                              <w:jc w:val="center"/>
                            </w:pPr>
                            <w:r>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068FEB" id="_x0000_t202" coordsize="21600,21600" o:spt="202" path="m,l,21600r21600,l21600,xe">
                <v:stroke joinstyle="miter"/>
                <v:path gradientshapeok="t" o:connecttype="rect"/>
              </v:shapetype>
              <v:shape id="Text Box 46" o:spid="_x0000_s1027" type="#_x0000_t202" style="position:absolute;margin-left:18.2pt;margin-top:509.5pt;width:188.95pt;height:81pt;z-index:25109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" filled="f" stroked="f">
                <v:textbox>
                  <w:txbxContent>
                    <w:p w14:paraId="10D7D54C" w14:textId="77777777" w:rsidR="00ED074A" w:rsidRPr="000E7431" w:rsidRDefault="00ED074A" w:rsidP="00A669DF">
                      <w:pPr>
                        <w:jc w:val="center"/>
                      </w:pPr>
                      <w:r>
                        <w:t>Donor is ineligible, but may be collected in certain situations. If the cord blood is collected, refer to facility SOP for circumstances for use and documentation of urgent medical need.</w:t>
                      </w:r>
                    </w:p>
                  </w:txbxContent>
                </v:textbox>
              </v:shape>
            </w:pict>
          </mc:Fallback>
        </mc:AlternateContent>
      </w:r>
      <w:r w:rsidR="0048286F">
        <w:rPr>
          <w:b/>
          <w:bCs/>
          <w:noProof/>
        </w:rPr>
        <mc:AlternateContent>
          <mc:Choice Requires="wps">
            <w:drawing>
              <wp:anchor distT="0" distB="0" distL="114300" distR="114300" simplePos="0" relativeHeight="251096064" behindDoc="0" locked="0" layoutInCell="1" allowOverlap="1" wp14:anchorId="5F6CC9F0" wp14:editId="6A14901A">
                <wp:simplePos x="0" y="0"/>
                <wp:positionH relativeFrom="column">
                  <wp:posOffset>196850</wp:posOffset>
                </wp:positionH>
                <wp:positionV relativeFrom="paragraph">
                  <wp:posOffset>6346825</wp:posOffset>
                </wp:positionV>
                <wp:extent cx="2458085" cy="1003935"/>
                <wp:effectExtent l="0" t="0" r="31115" b="37465"/>
                <wp:wrapNone/>
                <wp:docPr id="2618" name="Auto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58085" cy="1003935"/>
                        </a:xfrm>
                        <a:prstGeom prst="flowChartTerminator">
                          <a:avLst/>
                        </a:prstGeom>
                        <a:solidFill>
                          <a:srgbClr val="FFFFFF"/>
                        </a:solidFill>
                        <a:ln w="9525">
                          <a:solidFill>
                            <a:srgbClr val="000000"/>
                          </a:solidFill>
                          <a:miter lim="800000"/>
                          <a:headEnd/>
                          <a:tailEnd/>
                        </a:ln>
                      </wps:spPr>
                      <wps:txbx>
                        <w:txbxContent>
                          <w:p w14:paraId="0A82B4D1" w14:textId="77777777" w:rsidR="00ED074A" w:rsidRDefault="00ED074A">
                            <w:pPr>
                              <w:jc w:val="center"/>
                            </w:pPr>
                          </w:p>
                          <w:p w14:paraId="535F5A6A"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6CC9F0" id="_x0000_t116" coordsize="21600,21600" o:spt="116" path="m3475,qx,10800,3475,21600l18125,21600qx21600,10800,18125,xe">
                <v:stroke joinstyle="miter"/>
                <v:path gradientshapeok="t" o:connecttype="rect" textboxrect="1018,3163,20582,18437"/>
              </v:shapetype>
              <v:shape id="AutoShape 43" o:spid="_x0000_s1028" type="#_x0000_t116" style="position:absolute;margin-left:15.5pt;margin-top:499.75pt;width:193.55pt;height:79.05pt;z-index:25109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">
                <v:textbox>
                  <w:txbxContent>
                    <w:p w14:paraId="0A82B4D1" w14:textId="77777777" w:rsidR="00ED074A" w:rsidRDefault="00ED074A">
                      <w:pPr>
                        <w:jc w:val="center"/>
                      </w:pPr>
                    </w:p>
                    <w:p w14:paraId="535F5A6A" w14:textId="77777777" w:rsidR="00ED074A" w:rsidRDefault="00ED074A">
                      <w:pPr>
                        <w:jc w:val="center"/>
                      </w:pPr>
                    </w:p>
                  </w:txbxContent>
                </v:textbox>
              </v:shape>
            </w:pict>
          </mc:Fallback>
        </mc:AlternateContent>
      </w:r>
      <w:r w:rsidR="009B3E27">
        <w:rPr>
          <w:b/>
          <w:bCs/>
          <w:noProof/>
        </w:rPr>
        <mc:AlternateContent>
          <mc:Choice Requires="wps">
            <w:drawing>
              <wp:anchor distT="0" distB="0" distL="114300" distR="114300" simplePos="0" relativeHeight="251079680" behindDoc="0" locked="0" layoutInCell="1" allowOverlap="1" wp14:anchorId="17377207" wp14:editId="451E25AC">
                <wp:simplePos x="0" y="0"/>
                <wp:positionH relativeFrom="column">
                  <wp:posOffset>1372235</wp:posOffset>
                </wp:positionH>
                <wp:positionV relativeFrom="paragraph">
                  <wp:posOffset>5937250</wp:posOffset>
                </wp:positionV>
                <wp:extent cx="635" cy="409575"/>
                <wp:effectExtent l="51435" t="19050" r="74930" b="41275"/>
                <wp:wrapNone/>
                <wp:docPr id="2620"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0957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368237" id="Line 26" o:spid="_x0000_s1026" style="position:absolute;z-index:25108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05pt,467.5pt" to="108.1pt,49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">
                <v:stroke endarrow="block"/>
              </v:line>
            </w:pict>
          </mc:Fallback>
        </mc:AlternateContent>
      </w:r>
      <w:r w:rsidR="009B3E27">
        <w:rPr>
          <w:b/>
          <w:bCs/>
          <w:noProof/>
        </w:rPr>
        <mc:AlternateContent>
          <mc:Choice Requires="wps">
            <w:drawing>
              <wp:anchor distT="0" distB="0" distL="114300" distR="114300" simplePos="0" relativeHeight="251095040" behindDoc="0" locked="0" layoutInCell="1" allowOverlap="1" wp14:anchorId="30981AFE" wp14:editId="72B0509F">
                <wp:simplePos x="0" y="0"/>
                <wp:positionH relativeFrom="column">
                  <wp:posOffset>637540</wp:posOffset>
                </wp:positionH>
                <wp:positionV relativeFrom="paragraph">
                  <wp:posOffset>5203825</wp:posOffset>
                </wp:positionV>
                <wp:extent cx="1438275" cy="428625"/>
                <wp:effectExtent l="2540" t="0" r="0" b="6350"/>
                <wp:wrapNone/>
                <wp:docPr id="2619"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4286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DA1ECB1" w14:textId="77777777" w:rsidR="00ED074A" w:rsidRDefault="00ED074A">
                            <w:pPr>
                              <w:jc w:val="center"/>
                            </w:pPr>
                            <w:r>
                              <w:t>Is diagnosis cause for</w:t>
                            </w:r>
                          </w:p>
                          <w:p w14:paraId="480242A7" w14:textId="77777777" w:rsidR="00ED074A" w:rsidRDefault="00ED074A">
                            <w:pPr>
                              <w:jc w:val="center"/>
                            </w:pPr>
                            <w:r>
                              <w:t>ineligible stat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981AFE" id="Text Box 45" o:spid="_x0000_s1029" type="#_x0000_t202" style="position:absolute;margin-left:50.2pt;margin-top:409.75pt;width:113.25pt;height:33.75pt;z-index:25109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" filled="f" stroked="f">
                <v:textbox>
                  <w:txbxContent>
                    <w:p w14:paraId="7DA1ECB1" w14:textId="77777777" w:rsidR="00ED074A" w:rsidRDefault="00ED074A">
                      <w:pPr>
                        <w:jc w:val="center"/>
                      </w:pPr>
                      <w:r>
                        <w:t>Is diagnosis cause for</w:t>
                      </w:r>
                    </w:p>
                    <w:p w14:paraId="480242A7" w14:textId="77777777" w:rsidR="00ED074A" w:rsidRDefault="00ED074A">
                      <w:pPr>
                        <w:jc w:val="center"/>
                      </w:pPr>
                      <w:r>
                        <w:t>ineligible status?</w:t>
                      </w:r>
                    </w:p>
                  </w:txbxContent>
                </v:textbox>
              </v:shape>
            </w:pict>
          </mc:Fallback>
        </mc:AlternateContent>
      </w:r>
      <w:r w:rsidR="009B3E27">
        <w:rPr>
          <w:b/>
          <w:bCs/>
          <w:noProof/>
        </w:rPr>
        <mc:AlternateContent>
          <mc:Choice Requires="wps">
            <w:drawing>
              <wp:anchor distT="0" distB="0" distL="114300" distR="114300" simplePos="0" relativeHeight="251073536" behindDoc="0" locked="0" layoutInCell="1" allowOverlap="1" wp14:anchorId="6E5F5F0F" wp14:editId="5BCEA9C6">
                <wp:simplePos x="0" y="0"/>
                <wp:positionH relativeFrom="column">
                  <wp:posOffset>3853815</wp:posOffset>
                </wp:positionH>
                <wp:positionV relativeFrom="paragraph">
                  <wp:posOffset>2891155</wp:posOffset>
                </wp:positionV>
                <wp:extent cx="635" cy="2512695"/>
                <wp:effectExtent l="56515" t="8255" r="69850" b="19050"/>
                <wp:wrapNone/>
                <wp:docPr id="2617"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35" cy="251269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4EE9F9" id="Line 36" o:spid="_x0000_s1026" style="position:absolute;flip:x y;z-index:25107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3.45pt,227.65pt" to="303.5pt,4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">
                <v:stroke endarrow="block"/>
              </v:line>
            </w:pict>
          </mc:Fallback>
        </mc:AlternateContent>
      </w:r>
      <w:r w:rsidR="009B3E27">
        <w:rPr>
          <w:b/>
          <w:bCs/>
          <w:noProof/>
        </w:rPr>
        <mc:AlternateContent>
          <mc:Choice Requires="wps">
            <w:drawing>
              <wp:anchor distT="0" distB="0" distL="114300" distR="114300" simplePos="0" relativeHeight="251088896" behindDoc="0" locked="0" layoutInCell="1" allowOverlap="1" wp14:anchorId="2253FD5A" wp14:editId="0B2B392B">
                <wp:simplePos x="0" y="0"/>
                <wp:positionH relativeFrom="column">
                  <wp:posOffset>2644140</wp:posOffset>
                </wp:positionH>
                <wp:positionV relativeFrom="paragraph">
                  <wp:posOffset>5060950</wp:posOffset>
                </wp:positionV>
                <wp:extent cx="365760" cy="274320"/>
                <wp:effectExtent l="2540" t="6350" r="0" b="0"/>
                <wp:wrapNone/>
                <wp:docPr id="2616"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C659F9D"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53FD5A" id="Text Box 37" o:spid="_x0000_s1030" type="#_x0000_t202" style="position:absolute;margin-left:208.2pt;margin-top:398.5pt;width:28.8pt;height:21.6pt;z-index:25108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" filled="f" stroked="f">
                <v:textbox>
                  <w:txbxContent>
                    <w:p w14:paraId="3C659F9D"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087872" behindDoc="0" locked="0" layoutInCell="1" allowOverlap="1" wp14:anchorId="143CE770" wp14:editId="7F876BBB">
                <wp:simplePos x="0" y="0"/>
                <wp:positionH relativeFrom="column">
                  <wp:posOffset>2418715</wp:posOffset>
                </wp:positionH>
                <wp:positionV relativeFrom="paragraph">
                  <wp:posOffset>5403850</wp:posOffset>
                </wp:positionV>
                <wp:extent cx="1435735" cy="0"/>
                <wp:effectExtent l="18415" t="19050" r="19050" b="19050"/>
                <wp:wrapNone/>
                <wp:docPr id="2615"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35735"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F471EC" id="Line 35" o:spid="_x0000_s1026" style="position:absolute;z-index:25108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45pt,425.5pt" to="303.5pt,4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"/>
            </w:pict>
          </mc:Fallback>
        </mc:AlternateContent>
      </w:r>
      <w:r w:rsidR="009B3E27">
        <w:rPr>
          <w:b/>
          <w:bCs/>
          <w:noProof/>
        </w:rPr>
        <mc:AlternateContent>
          <mc:Choice Requires="wps">
            <w:drawing>
              <wp:anchor distT="0" distB="0" distL="114300" distR="114300" simplePos="0" relativeHeight="251094016" behindDoc="0" locked="0" layoutInCell="1" allowOverlap="1" wp14:anchorId="093CE00B" wp14:editId="3B2C58B6">
                <wp:simplePos x="0" y="0"/>
                <wp:positionH relativeFrom="column">
                  <wp:posOffset>4754245</wp:posOffset>
                </wp:positionH>
                <wp:positionV relativeFrom="paragraph">
                  <wp:posOffset>2774950</wp:posOffset>
                </wp:positionV>
                <wp:extent cx="0" cy="4029075"/>
                <wp:effectExtent l="55245" t="19050" r="71755" b="41275"/>
                <wp:wrapNone/>
                <wp:docPr id="2614"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402907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562FEC" id="Line 44" o:spid="_x0000_s1026" style="position:absolute;flip:x;z-index:25109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4.35pt,218.5pt" to="374.35pt,53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">
                <v:stroke endarrow="block"/>
              </v:line>
            </w:pict>
          </mc:Fallback>
        </mc:AlternateContent>
      </w:r>
      <w:r w:rsidR="009B3E27">
        <w:rPr>
          <w:b/>
          <w:bCs/>
          <w:noProof/>
        </w:rPr>
        <mc:AlternateContent>
          <mc:Choice Requires="wps">
            <w:drawing>
              <wp:anchor distT="0" distB="0" distL="114300" distR="114300" simplePos="0" relativeHeight="251080704" behindDoc="0" locked="0" layoutInCell="1" allowOverlap="1" wp14:anchorId="69B5501F" wp14:editId="6BCFAFEB">
                <wp:simplePos x="0" y="0"/>
                <wp:positionH relativeFrom="column">
                  <wp:posOffset>3204845</wp:posOffset>
                </wp:positionH>
                <wp:positionV relativeFrom="paragraph">
                  <wp:posOffset>2433955</wp:posOffset>
                </wp:positionV>
                <wp:extent cx="1280160" cy="457200"/>
                <wp:effectExtent l="4445" t="0" r="10795" b="17145"/>
                <wp:wrapNone/>
                <wp:docPr id="2612"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0414E491" w14:textId="77777777" w:rsidR="00ED074A" w:rsidRDefault="00ED074A">
                            <w:pPr>
                              <w:jc w:val="center"/>
                              <w:rPr>
                                <w:sz w:val="8"/>
                              </w:rPr>
                            </w:pPr>
                          </w:p>
                          <w:p w14:paraId="309142FA"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B5501F" id="AutoShape 27" o:spid="_x0000_s1031" type="#_x0000_t116" style="position:absolute;margin-left:252.35pt;margin-top:191.65pt;width:100.8pt;height:36pt;z-index:25108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">
                <v:textbox>
                  <w:txbxContent>
                    <w:p w14:paraId="0414E491" w14:textId="77777777" w:rsidR="00ED074A" w:rsidRDefault="00ED074A">
                      <w:pPr>
                        <w:jc w:val="center"/>
                        <w:rPr>
                          <w:sz w:val="8"/>
                        </w:rPr>
                      </w:pPr>
                    </w:p>
                    <w:p w14:paraId="309142FA" w14:textId="77777777" w:rsidR="00ED074A" w:rsidRDefault="00ED074A">
                      <w:pPr>
                        <w:jc w:val="center"/>
                      </w:pPr>
                      <w:r>
                        <w:t>Accept donor</w:t>
                      </w:r>
                    </w:p>
                  </w:txbxContent>
                </v:textbox>
              </v:shape>
            </w:pict>
          </mc:Fallback>
        </mc:AlternateContent>
      </w:r>
      <w:r w:rsidR="009B3E27">
        <w:rPr>
          <w:b/>
          <w:bCs/>
          <w:noProof/>
        </w:rPr>
        <mc:AlternateContent>
          <mc:Choice Requires="wps">
            <w:drawing>
              <wp:anchor distT="0" distB="0" distL="114300" distR="114300" simplePos="0" relativeHeight="251085824" behindDoc="0" locked="0" layoutInCell="1" allowOverlap="1" wp14:anchorId="199CB17A" wp14:editId="602263BE">
                <wp:simplePos x="0" y="0"/>
                <wp:positionH relativeFrom="column">
                  <wp:posOffset>2482850</wp:posOffset>
                </wp:positionH>
                <wp:positionV relativeFrom="paragraph">
                  <wp:posOffset>6896735</wp:posOffset>
                </wp:positionV>
                <wp:extent cx="1609090" cy="0"/>
                <wp:effectExtent l="19050" t="51435" r="22860" b="75565"/>
                <wp:wrapNone/>
                <wp:docPr id="2611"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909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363421" id="Line 33" o:spid="_x0000_s1026" style="position:absolute;z-index:25108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5.5pt,543.05pt" to="322.2pt,54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083776" behindDoc="0" locked="0" layoutInCell="1" allowOverlap="1" wp14:anchorId="563D0118" wp14:editId="7D5FE56F">
                <wp:simplePos x="0" y="0"/>
                <wp:positionH relativeFrom="column">
                  <wp:posOffset>1481455</wp:posOffset>
                </wp:positionH>
                <wp:positionV relativeFrom="paragraph">
                  <wp:posOffset>6013450</wp:posOffset>
                </wp:positionV>
                <wp:extent cx="457200" cy="274320"/>
                <wp:effectExtent l="0" t="6350" r="4445" b="0"/>
                <wp:wrapNone/>
                <wp:docPr id="2609"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1D2429A"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3D0118" id="Text Box 31" o:spid="_x0000_s1032" type="#_x0000_t202" style="position:absolute;margin-left:116.65pt;margin-top:473.5pt;width:36pt;height:21.6pt;z-index:25108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" filled="f" stroked="f">
                <v:textbox>
                  <w:txbxContent>
                    <w:p w14:paraId="01D2429A"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091968" behindDoc="0" locked="0" layoutInCell="1" allowOverlap="1" wp14:anchorId="62F1CCDB" wp14:editId="714CDF5F">
                <wp:simplePos x="0" y="0"/>
                <wp:positionH relativeFrom="column">
                  <wp:posOffset>314960</wp:posOffset>
                </wp:positionH>
                <wp:positionV relativeFrom="paragraph">
                  <wp:posOffset>4870450</wp:posOffset>
                </wp:positionV>
                <wp:extent cx="2103120" cy="1066800"/>
                <wp:effectExtent l="48260" t="57150" r="45720" b="57150"/>
                <wp:wrapNone/>
                <wp:docPr id="2608" name="AutoShap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06680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393643" id="_x0000_t110" coordsize="21600,21600" o:spt="110" path="m10800,l,10800,10800,21600,21600,10800xe">
                <v:stroke joinstyle="miter"/>
                <v:path gradientshapeok="t" o:connecttype="rect" textboxrect="5400,5400,16200,16200"/>
              </v:shapetype>
              <v:shape id="AutoShape 40" o:spid="_x0000_s1026" type="#_x0000_t110" style="position:absolute;margin-left:24.8pt;margin-top:383.5pt;width:165.6pt;height:84pt;z-index:25109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"/>
            </w:pict>
          </mc:Fallback>
        </mc:AlternateContent>
      </w:r>
      <w:r w:rsidR="009B3E27">
        <w:rPr>
          <w:b/>
          <w:bCs/>
          <w:noProof/>
        </w:rPr>
        <mc:AlternateContent>
          <mc:Choice Requires="wps">
            <w:drawing>
              <wp:anchor distT="0" distB="0" distL="114300" distR="114300" simplePos="0" relativeHeight="251075584" behindDoc="0" locked="0" layoutInCell="1" allowOverlap="1" wp14:anchorId="2D223C58" wp14:editId="1571C720">
                <wp:simplePos x="0" y="0"/>
                <wp:positionH relativeFrom="column">
                  <wp:posOffset>1371600</wp:posOffset>
                </wp:positionH>
                <wp:positionV relativeFrom="paragraph">
                  <wp:posOffset>4504690</wp:posOffset>
                </wp:positionV>
                <wp:extent cx="0" cy="365760"/>
                <wp:effectExtent l="50800" t="8890" r="76200" b="19050"/>
                <wp:wrapNone/>
                <wp:docPr id="2607"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576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632458" id="Line 42" o:spid="_x0000_s1026" style="position:absolute;z-index:25107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354.7pt" to="108pt,3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074560" behindDoc="0" locked="0" layoutInCell="1" allowOverlap="1" wp14:anchorId="48F0D138" wp14:editId="59972CD4">
                <wp:simplePos x="0" y="0"/>
                <wp:positionH relativeFrom="column">
                  <wp:posOffset>681355</wp:posOffset>
                </wp:positionH>
                <wp:positionV relativeFrom="paragraph">
                  <wp:posOffset>3826510</wp:posOffset>
                </wp:positionV>
                <wp:extent cx="1463040" cy="678180"/>
                <wp:effectExtent l="0" t="3810" r="14605" b="16510"/>
                <wp:wrapNone/>
                <wp:docPr id="2606" name="Auto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3040" cy="678180"/>
                        </a:xfrm>
                        <a:prstGeom prst="flowChartProcess">
                          <a:avLst/>
                        </a:prstGeom>
                        <a:solidFill>
                          <a:srgbClr val="FFFFFF"/>
                        </a:solidFill>
                        <a:ln w="9525">
                          <a:solidFill>
                            <a:srgbClr val="000000"/>
                          </a:solidFill>
                          <a:miter lim="800000"/>
                          <a:headEnd/>
                          <a:tailEnd/>
                        </a:ln>
                      </wps:spPr>
                      <wps:txbx>
                        <w:txbxContent>
                          <w:p w14:paraId="2BE96FC2" w14:textId="77777777" w:rsidR="00ED074A" w:rsidRDefault="00ED074A">
                            <w:pPr>
                              <w:jc w:val="center"/>
                              <w:rPr>
                                <w:sz w:val="8"/>
                              </w:rPr>
                            </w:pPr>
                          </w:p>
                          <w:p w14:paraId="357128D7" w14:textId="77777777" w:rsidR="00ED074A" w:rsidRDefault="00ED074A">
                            <w:pPr>
                              <w:jc w:val="center"/>
                            </w:pPr>
                            <w:r>
                              <w:t>Consult SOP</w:t>
                            </w:r>
                          </w:p>
                          <w:p w14:paraId="51387EE5" w14:textId="77777777" w:rsidR="00ED074A" w:rsidRDefault="00ED074A">
                            <w:pPr>
                              <w:jc w:val="center"/>
                              <w:rPr>
                                <w:sz w:val="8"/>
                              </w:rPr>
                            </w:pPr>
                          </w:p>
                          <w:p w14:paraId="7F68F945" w14:textId="77777777" w:rsidR="00ED074A" w:rsidRDefault="00ED074A">
                            <w:pPr>
                              <w:pStyle w:val="BodyText3"/>
                            </w:pPr>
                            <w:r>
                              <w:t>Assess reason for antibiotic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F0D138" id="_x0000_t109" coordsize="21600,21600" o:spt="109" path="m,l,21600r21600,l21600,xe">
                <v:stroke joinstyle="miter"/>
                <v:path gradientshapeok="t" o:connecttype="rect"/>
              </v:shapetype>
              <v:shape id="AutoShape 29" o:spid="_x0000_s1033" type="#_x0000_t109" style="position:absolute;margin-left:53.65pt;margin-top:301.3pt;width:115.2pt;height:53.4pt;z-index:25107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">
                <v:textbox>
                  <w:txbxContent>
                    <w:p w14:paraId="2BE96FC2" w14:textId="77777777" w:rsidR="00ED074A" w:rsidRDefault="00ED074A">
                      <w:pPr>
                        <w:jc w:val="center"/>
                        <w:rPr>
                          <w:sz w:val="8"/>
                        </w:rPr>
                      </w:pPr>
                    </w:p>
                    <w:p w14:paraId="357128D7" w14:textId="77777777" w:rsidR="00ED074A" w:rsidRDefault="00ED074A">
                      <w:pPr>
                        <w:jc w:val="center"/>
                      </w:pPr>
                      <w:r>
                        <w:t>Consult SOP</w:t>
                      </w:r>
                    </w:p>
                    <w:p w14:paraId="51387EE5" w14:textId="77777777" w:rsidR="00ED074A" w:rsidRDefault="00ED074A">
                      <w:pPr>
                        <w:jc w:val="center"/>
                        <w:rPr>
                          <w:sz w:val="8"/>
                        </w:rPr>
                      </w:pPr>
                    </w:p>
                    <w:p w14:paraId="7F68F945" w14:textId="77777777" w:rsidR="00ED074A" w:rsidRDefault="00ED074A">
                      <w:pPr>
                        <w:pStyle w:val="BodyText3"/>
                      </w:pPr>
                      <w:r>
                        <w:t>Assess reason for antibiotics</w:t>
                      </w:r>
                    </w:p>
                  </w:txbxContent>
                </v:textbox>
              </v:shape>
            </w:pict>
          </mc:Fallback>
        </mc:AlternateContent>
      </w:r>
      <w:r w:rsidR="009B3E27">
        <w:rPr>
          <w:b/>
          <w:bCs/>
          <w:noProof/>
        </w:rPr>
        <mc:AlternateContent>
          <mc:Choice Requires="wps">
            <w:drawing>
              <wp:anchor distT="0" distB="0" distL="114300" distR="114300" simplePos="0" relativeHeight="251082752" behindDoc="0" locked="0" layoutInCell="1" allowOverlap="1" wp14:anchorId="179FB8E7" wp14:editId="6585415E">
                <wp:simplePos x="0" y="0"/>
                <wp:positionH relativeFrom="column">
                  <wp:posOffset>1366520</wp:posOffset>
                </wp:positionH>
                <wp:positionV relativeFrom="paragraph">
                  <wp:posOffset>3403600</wp:posOffset>
                </wp:positionV>
                <wp:extent cx="457200" cy="274320"/>
                <wp:effectExtent l="0" t="0" r="5080" b="5080"/>
                <wp:wrapNone/>
                <wp:docPr id="2605"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8663421"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9FB8E7" id="Text Box 30" o:spid="_x0000_s1034" type="#_x0000_t202" style="position:absolute;margin-left:107.6pt;margin-top:268pt;width:36pt;height:21.6pt;z-index:25108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" filled="f" stroked="f">
                <v:textbox>
                  <w:txbxContent>
                    <w:p w14:paraId="38663421"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092992" behindDoc="0" locked="0" layoutInCell="1" allowOverlap="1" wp14:anchorId="4429AFFB" wp14:editId="0E50FB31">
                <wp:simplePos x="0" y="0"/>
                <wp:positionH relativeFrom="column">
                  <wp:posOffset>1372235</wp:posOffset>
                </wp:positionH>
                <wp:positionV relativeFrom="paragraph">
                  <wp:posOffset>3323590</wp:posOffset>
                </wp:positionV>
                <wp:extent cx="0" cy="502920"/>
                <wp:effectExtent l="51435" t="8890" r="75565" b="21590"/>
                <wp:wrapNone/>
                <wp:docPr id="2604"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292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D26361" id="Line 41" o:spid="_x0000_s1026" style="position:absolute;z-index:25109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05pt,261.7pt" to="108.05pt,30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">
                <v:stroke endarrow="block"/>
              </v:line>
            </w:pict>
          </mc:Fallback>
        </mc:AlternateContent>
      </w:r>
      <w:r w:rsidR="009B3E27">
        <w:rPr>
          <w:b/>
          <w:bCs/>
          <w:noProof/>
        </w:rPr>
        <mc:AlternateContent>
          <mc:Choice Requires="wps">
            <w:drawing>
              <wp:anchor distT="0" distB="0" distL="114300" distR="114300" simplePos="0" relativeHeight="251086848" behindDoc="0" locked="0" layoutInCell="1" allowOverlap="1" wp14:anchorId="53C13375" wp14:editId="35DFF33C">
                <wp:simplePos x="0" y="0"/>
                <wp:positionH relativeFrom="column">
                  <wp:posOffset>4485005</wp:posOffset>
                </wp:positionH>
                <wp:positionV relativeFrom="paragraph">
                  <wp:posOffset>2774950</wp:posOffset>
                </wp:positionV>
                <wp:extent cx="265430" cy="0"/>
                <wp:effectExtent l="14605" t="19050" r="24765" b="19050"/>
                <wp:wrapNone/>
                <wp:docPr id="2603"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43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DAC724" id="Line 34" o:spid="_x0000_s1026" style="position:absolute;z-index:25108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3.15pt,218.5pt" to="374.05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"/>
            </w:pict>
          </mc:Fallback>
        </mc:AlternateContent>
      </w:r>
      <w:r w:rsidR="009B3E27">
        <w:rPr>
          <w:b/>
          <w:bCs/>
          <w:noProof/>
        </w:rPr>
        <mc:AlternateContent>
          <mc:Choice Requires="wps">
            <w:drawing>
              <wp:anchor distT="0" distB="0" distL="114300" distR="114300" simplePos="0" relativeHeight="251078656" behindDoc="0" locked="0" layoutInCell="1" allowOverlap="1" wp14:anchorId="6B831591" wp14:editId="1EDF548A">
                <wp:simplePos x="0" y="0"/>
                <wp:positionH relativeFrom="column">
                  <wp:posOffset>2415540</wp:posOffset>
                </wp:positionH>
                <wp:positionV relativeFrom="paragraph">
                  <wp:posOffset>2662555</wp:posOffset>
                </wp:positionV>
                <wp:extent cx="777240" cy="0"/>
                <wp:effectExtent l="15240" t="46355" r="33020" b="80645"/>
                <wp:wrapNone/>
                <wp:docPr id="2602"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2DAB37" id="Line 25" o:spid="_x0000_s1026" style="position:absolute;z-index:25107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pt,209.65pt" to="251.4pt,20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">
                <v:stroke endarrow="block"/>
              </v:line>
            </w:pict>
          </mc:Fallback>
        </mc:AlternateContent>
      </w:r>
      <w:r w:rsidR="009B3E27">
        <w:rPr>
          <w:b/>
          <w:bCs/>
          <w:noProof/>
        </w:rPr>
        <mc:AlternateContent>
          <mc:Choice Requires="wps">
            <w:drawing>
              <wp:anchor distT="0" distB="0" distL="114300" distR="114300" simplePos="0" relativeHeight="251084800" behindDoc="0" locked="0" layoutInCell="1" allowOverlap="1" wp14:anchorId="78BAE528" wp14:editId="34F6241F">
                <wp:simplePos x="0" y="0"/>
                <wp:positionH relativeFrom="column">
                  <wp:posOffset>2596515</wp:posOffset>
                </wp:positionH>
                <wp:positionV relativeFrom="paragraph">
                  <wp:posOffset>2334895</wp:posOffset>
                </wp:positionV>
                <wp:extent cx="365760" cy="274320"/>
                <wp:effectExtent l="5715" t="0" r="0" b="0"/>
                <wp:wrapNone/>
                <wp:docPr id="2601"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C1AB8B1"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BAE528" id="Text Box 32" o:spid="_x0000_s1035" type="#_x0000_t202" style="position:absolute;margin-left:204.45pt;margin-top:183.85pt;width:28.8pt;height:21.6pt;z-index:25108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" filled="f" stroked="f">
                <v:textbox>
                  <w:txbxContent>
                    <w:p w14:paraId="1C1AB8B1"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090944" behindDoc="0" locked="0" layoutInCell="1" allowOverlap="1" wp14:anchorId="61D48503" wp14:editId="30FFB66F">
                <wp:simplePos x="0" y="0"/>
                <wp:positionH relativeFrom="column">
                  <wp:posOffset>589915</wp:posOffset>
                </wp:positionH>
                <wp:positionV relativeFrom="paragraph">
                  <wp:posOffset>2525395</wp:posOffset>
                </wp:positionV>
                <wp:extent cx="1554480" cy="365760"/>
                <wp:effectExtent l="5715" t="0" r="1905" b="4445"/>
                <wp:wrapNone/>
                <wp:docPr id="2600"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3657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047F338" w14:textId="77777777" w:rsidR="00ED074A" w:rsidRDefault="00ED074A">
                            <w:pPr>
                              <w:pStyle w:val="BodyText"/>
                              <w:jc w:val="center"/>
                            </w:pPr>
                            <w:r>
                              <w:t>Are you currently taking an antibioti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D48503" id="Text Box 39" o:spid="_x0000_s1036" type="#_x0000_t202" style="position:absolute;margin-left:46.45pt;margin-top:198.85pt;width:122.4pt;height:28.8pt;z-index:25109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" filled="f" stroked="f">
                <v:textbox>
                  <w:txbxContent>
                    <w:p w14:paraId="6047F338" w14:textId="77777777" w:rsidR="00ED074A" w:rsidRDefault="00ED074A">
                      <w:pPr>
                        <w:pStyle w:val="BodyText"/>
                        <w:jc w:val="center"/>
                      </w:pPr>
                      <w:r>
                        <w:t>Are you currently taking an antibiotic?</w:t>
                      </w:r>
                    </w:p>
                  </w:txbxContent>
                </v:textbox>
              </v:shape>
            </w:pict>
          </mc:Fallback>
        </mc:AlternateContent>
      </w:r>
      <w:r w:rsidR="009B3E27">
        <w:rPr>
          <w:b/>
          <w:bCs/>
          <w:noProof/>
        </w:rPr>
        <mc:AlternateContent>
          <mc:Choice Requires="wps">
            <w:drawing>
              <wp:anchor distT="0" distB="0" distL="114300" distR="114300" simplePos="0" relativeHeight="251089920" behindDoc="0" locked="0" layoutInCell="1" allowOverlap="1" wp14:anchorId="5D067AD7" wp14:editId="5CA384FD">
                <wp:simplePos x="0" y="0"/>
                <wp:positionH relativeFrom="column">
                  <wp:posOffset>315595</wp:posOffset>
                </wp:positionH>
                <wp:positionV relativeFrom="paragraph">
                  <wp:posOffset>2021205</wp:posOffset>
                </wp:positionV>
                <wp:extent cx="2103120" cy="1280160"/>
                <wp:effectExtent l="48895" t="52705" r="45085" b="51435"/>
                <wp:wrapNone/>
                <wp:docPr id="2599"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2801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590B47" id="AutoShape 38" o:spid="_x0000_s1026" type="#_x0000_t110" style="position:absolute;margin-left:24.85pt;margin-top:159.15pt;width:165.6pt;height:100.8pt;z-index:25109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"/>
            </w:pict>
          </mc:Fallback>
        </mc:AlternateContent>
      </w:r>
      <w:r w:rsidR="009B3E27">
        <w:rPr>
          <w:b/>
          <w:bCs/>
          <w:noProof/>
        </w:rPr>
        <mc:AlternateContent>
          <mc:Choice Requires="wps">
            <w:drawing>
              <wp:anchor distT="0" distB="0" distL="114300" distR="114300" simplePos="0" relativeHeight="251077632" behindDoc="0" locked="0" layoutInCell="1" allowOverlap="1" wp14:anchorId="0831B38F" wp14:editId="75C219A9">
                <wp:simplePos x="0" y="0"/>
                <wp:positionH relativeFrom="column">
                  <wp:posOffset>1366520</wp:posOffset>
                </wp:positionH>
                <wp:positionV relativeFrom="paragraph">
                  <wp:posOffset>1527175</wp:posOffset>
                </wp:positionV>
                <wp:extent cx="0" cy="494030"/>
                <wp:effectExtent l="45720" t="15875" r="81280" b="23495"/>
                <wp:wrapNone/>
                <wp:docPr id="2598"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FF4002" id="Line 24" o:spid="_x0000_s1026" style="position:absolute;z-index:25107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7.6pt,120.25pt" to="107.6pt,15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">
                <v:stroke endarrow="block"/>
              </v:line>
            </w:pict>
          </mc:Fallback>
        </mc:AlternateContent>
      </w:r>
      <w:r w:rsidR="009B3E27">
        <w:rPr>
          <w:b/>
          <w:bCs/>
          <w:noProof/>
        </w:rPr>
        <mc:AlternateContent>
          <mc:Choice Requires="wps">
            <w:drawing>
              <wp:anchor distT="0" distB="0" distL="114300" distR="114300" simplePos="0" relativeHeight="251076608" behindDoc="0" locked="0" layoutInCell="1" allowOverlap="1" wp14:anchorId="325F68BF" wp14:editId="11424713">
                <wp:simplePos x="0" y="0"/>
                <wp:positionH relativeFrom="column">
                  <wp:posOffset>795655</wp:posOffset>
                </wp:positionH>
                <wp:positionV relativeFrom="paragraph">
                  <wp:posOffset>1069975</wp:posOffset>
                </wp:positionV>
                <wp:extent cx="1143000" cy="457200"/>
                <wp:effectExtent l="0" t="3175" r="17145" b="9525"/>
                <wp:wrapNone/>
                <wp:docPr id="2597" name="Auto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1E821B20" w14:textId="77777777" w:rsidR="00ED074A" w:rsidRDefault="00ED074A">
                            <w:pPr>
                              <w:jc w:val="center"/>
                              <w:rPr>
                                <w:sz w:val="12"/>
                              </w:rPr>
                            </w:pPr>
                          </w:p>
                          <w:p w14:paraId="00576209" w14:textId="77777777" w:rsidR="00ED074A" w:rsidRDefault="00ED074A">
                            <w:pPr>
                              <w:jc w:val="center"/>
                            </w:pPr>
                            <w:r>
                              <w:t>Question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5F68BF"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23" o:spid="_x0000_s1037" type="#_x0000_t176" style="position:absolute;margin-left:62.65pt;margin-top:84.25pt;width:90pt;height:36pt;z-index:25107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">
                <v:textbox>
                  <w:txbxContent>
                    <w:p w14:paraId="1E821B20" w14:textId="77777777" w:rsidR="00ED074A" w:rsidRDefault="00ED074A">
                      <w:pPr>
                        <w:jc w:val="center"/>
                        <w:rPr>
                          <w:sz w:val="12"/>
                        </w:rPr>
                      </w:pPr>
                    </w:p>
                    <w:p w14:paraId="00576209" w14:textId="77777777" w:rsidR="00ED074A" w:rsidRDefault="00ED074A">
                      <w:pPr>
                        <w:jc w:val="center"/>
                      </w:pPr>
                      <w:r>
                        <w:t>Question #1</w:t>
                      </w:r>
                    </w:p>
                  </w:txbxContent>
                </v:textbox>
              </v:shape>
            </w:pict>
          </mc:Fallback>
        </mc:AlternateContent>
      </w:r>
      <w:r w:rsidR="009D4F0F">
        <w:rPr>
          <w:b/>
          <w:bCs/>
        </w:rPr>
        <w:t>Donor Eligibility:</w:t>
      </w:r>
      <w:r w:rsidR="00146AA3">
        <w:t xml:space="preserve"> </w:t>
      </w:r>
      <w:r w:rsidR="00D11505">
        <w:rPr>
          <w:color w:val="000000"/>
        </w:rPr>
        <w:t>A donor with an infection that could cause bacteremia/sepsis or other relevant communicable disease should not donate. The reason for antibiotic use must be evaluated to determine if the donor has a bacterial infection that could be transmissible by</w:t>
      </w:r>
      <w:r w:rsidR="007D55C1">
        <w:rPr>
          <w:color w:val="000000"/>
        </w:rPr>
        <w:t xml:space="preserve"> </w:t>
      </w:r>
      <w:proofErr w:type="spellStart"/>
      <w:proofErr w:type="gramStart"/>
      <w:r w:rsidR="007D55C1">
        <w:rPr>
          <w:color w:val="000000"/>
        </w:rPr>
        <w:t>HPC,Cord</w:t>
      </w:r>
      <w:proofErr w:type="spellEnd"/>
      <w:proofErr w:type="gramEnd"/>
      <w:r w:rsidR="007D55C1">
        <w:rPr>
          <w:color w:val="000000"/>
        </w:rPr>
        <w:t xml:space="preserve"> Blood</w:t>
      </w:r>
      <w:r w:rsidR="00D11505">
        <w:rPr>
          <w:color w:val="000000"/>
        </w:rPr>
        <w:t>. </w:t>
      </w:r>
      <w:r w:rsidR="008A4236">
        <w:t xml:space="preserve"> </w:t>
      </w:r>
      <w:r w:rsidR="009D4F0F">
        <w:br w:type="page"/>
      </w:r>
      <w:r w:rsidR="009D4F0F">
        <w:rPr>
          <w:b/>
          <w:bCs/>
        </w:rPr>
        <w:lastRenderedPageBreak/>
        <w:t>Question:</w:t>
      </w:r>
      <w:r w:rsidR="009D4F0F">
        <w:t xml:space="preserve"> 2. Are you currently taking any other medication for an infection?</w:t>
      </w:r>
    </w:p>
    <w:p w14:paraId="7E40DE42" w14:textId="77777777" w:rsidR="009D4F0F" w:rsidRDefault="009D4F0F"/>
    <w:p w14:paraId="199B92F3" w14:textId="7BBF7E0A" w:rsidR="00146AA3" w:rsidRDefault="009B3E27">
      <w:pPr>
        <w:rPr>
          <w:color w:val="000000"/>
        </w:rPr>
      </w:pPr>
      <w:r>
        <w:rPr>
          <w:b/>
          <w:bCs/>
          <w:noProof/>
        </w:rPr>
        <mc:AlternateContent>
          <mc:Choice Requires="wps">
            <w:drawing>
              <wp:anchor distT="0" distB="0" distL="114300" distR="114300" simplePos="0" relativeHeight="251112448" behindDoc="0" locked="0" layoutInCell="1" allowOverlap="1" wp14:anchorId="36AD55A8" wp14:editId="32BBD8E3">
                <wp:simplePos x="0" y="0"/>
                <wp:positionH relativeFrom="column">
                  <wp:posOffset>4641215</wp:posOffset>
                </wp:positionH>
                <wp:positionV relativeFrom="paragraph">
                  <wp:posOffset>2580640</wp:posOffset>
                </wp:positionV>
                <wp:extent cx="207010" cy="0"/>
                <wp:effectExtent l="18415" t="15240" r="28575" b="22860"/>
                <wp:wrapNone/>
                <wp:docPr id="2596" name="Lin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701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E0CE8C" id="Line 59" o:spid="_x0000_s1026" style="position:absolute;z-index:25111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5.45pt,203.2pt" to="381.75pt,20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"/>
            </w:pict>
          </mc:Fallback>
        </mc:AlternateContent>
      </w:r>
      <w:r>
        <w:rPr>
          <w:b/>
          <w:bCs/>
          <w:noProof/>
        </w:rPr>
        <mc:AlternateContent>
          <mc:Choice Requires="wps">
            <w:drawing>
              <wp:anchor distT="0" distB="0" distL="114300" distR="114300" simplePos="0" relativeHeight="251100160" behindDoc="0" locked="0" layoutInCell="1" allowOverlap="1" wp14:anchorId="6B7C418C" wp14:editId="18EB83D5">
                <wp:simplePos x="0" y="0"/>
                <wp:positionH relativeFrom="column">
                  <wp:posOffset>837565</wp:posOffset>
                </wp:positionH>
                <wp:positionV relativeFrom="paragraph">
                  <wp:posOffset>5089525</wp:posOffset>
                </wp:positionV>
                <wp:extent cx="1438275" cy="428625"/>
                <wp:effectExtent l="0" t="0" r="0" b="6350"/>
                <wp:wrapNone/>
                <wp:docPr id="2595"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4286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B9A1834" w14:textId="77777777" w:rsidR="00ED074A" w:rsidRDefault="00ED074A">
                            <w:pPr>
                              <w:jc w:val="center"/>
                            </w:pPr>
                            <w:r>
                              <w:t>Is diagnosis cause for</w:t>
                            </w:r>
                          </w:p>
                          <w:p w14:paraId="119F766F" w14:textId="77777777" w:rsidR="00ED074A" w:rsidRDefault="00ED074A">
                            <w:pPr>
                              <w:jc w:val="center"/>
                            </w:pPr>
                            <w:r>
                              <w:t>ineligible stat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7C418C" id="Text Box 69" o:spid="_x0000_s1038" type="#_x0000_t202" style="position:absolute;margin-left:65.95pt;margin-top:400.75pt;width:113.25pt;height:33.75pt;z-index:25110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" filled="f" stroked="f">
                <v:textbox>
                  <w:txbxContent>
                    <w:p w14:paraId="6B9A1834" w14:textId="77777777" w:rsidR="00ED074A" w:rsidRDefault="00ED074A">
                      <w:pPr>
                        <w:jc w:val="center"/>
                      </w:pPr>
                      <w:r>
                        <w:t>Is diagnosis cause for</w:t>
                      </w:r>
                    </w:p>
                    <w:p w14:paraId="119F766F" w14:textId="77777777" w:rsidR="00ED074A" w:rsidRDefault="00ED074A">
                      <w:pPr>
                        <w:jc w:val="center"/>
                      </w:pPr>
                      <w:r>
                        <w:t>ineligible status?</w:t>
                      </w:r>
                    </w:p>
                  </w:txbxContent>
                </v:textbox>
              </v:shape>
            </w:pict>
          </mc:Fallback>
        </mc:AlternateContent>
      </w:r>
      <w:r>
        <w:rPr>
          <w:b/>
          <w:bCs/>
          <w:noProof/>
        </w:rPr>
        <mc:AlternateContent>
          <mc:Choice Requires="wps">
            <w:drawing>
              <wp:anchor distT="0" distB="0" distL="114300" distR="114300" simplePos="0" relativeHeight="251114496" behindDoc="0" locked="0" layoutInCell="1" allowOverlap="1" wp14:anchorId="1E2D527B" wp14:editId="4BC1F2D4">
                <wp:simplePos x="0" y="0"/>
                <wp:positionH relativeFrom="column">
                  <wp:posOffset>4003675</wp:posOffset>
                </wp:positionH>
                <wp:positionV relativeFrom="paragraph">
                  <wp:posOffset>2902585</wp:posOffset>
                </wp:positionV>
                <wp:extent cx="0" cy="2377440"/>
                <wp:effectExtent l="53975" t="6985" r="73025" b="28575"/>
                <wp:wrapNone/>
                <wp:docPr id="2594" name="Lin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37744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F40E0E" id="Line 61" o:spid="_x0000_s1026" style="position:absolute;flip:y;z-index:25111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5.25pt,228.55pt" to="315.25pt,4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">
                <v:stroke endarrow="block"/>
              </v:line>
            </w:pict>
          </mc:Fallback>
        </mc:AlternateContent>
      </w:r>
      <w:r>
        <w:rPr>
          <w:b/>
          <w:bCs/>
          <w:noProof/>
        </w:rPr>
        <mc:AlternateContent>
          <mc:Choice Requires="wps">
            <w:drawing>
              <wp:anchor distT="0" distB="0" distL="114300" distR="114300" simplePos="0" relativeHeight="251113472" behindDoc="0" locked="0" layoutInCell="1" allowOverlap="1" wp14:anchorId="6A8D870E" wp14:editId="52830E55">
                <wp:simplePos x="0" y="0"/>
                <wp:positionH relativeFrom="column">
                  <wp:posOffset>2567940</wp:posOffset>
                </wp:positionH>
                <wp:positionV relativeFrom="paragraph">
                  <wp:posOffset>5280025</wp:posOffset>
                </wp:positionV>
                <wp:extent cx="1435735" cy="0"/>
                <wp:effectExtent l="15240" t="9525" r="22225" b="28575"/>
                <wp:wrapNone/>
                <wp:docPr id="2593"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35735"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6312FF" id="Line 60" o:spid="_x0000_s1026" style="position:absolute;z-index:25111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2.2pt,415.75pt" to="315.25pt,4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"/>
            </w:pict>
          </mc:Fallback>
        </mc:AlternateContent>
      </w:r>
      <w:r>
        <w:rPr>
          <w:b/>
          <w:bCs/>
          <w:noProof/>
        </w:rPr>
        <mc:AlternateContent>
          <mc:Choice Requires="wps">
            <w:drawing>
              <wp:anchor distT="0" distB="0" distL="114300" distR="114300" simplePos="0" relativeHeight="251115520" behindDoc="0" locked="0" layoutInCell="1" allowOverlap="1" wp14:anchorId="08C9C273" wp14:editId="3F357B03">
                <wp:simplePos x="0" y="0"/>
                <wp:positionH relativeFrom="column">
                  <wp:posOffset>2825115</wp:posOffset>
                </wp:positionH>
                <wp:positionV relativeFrom="paragraph">
                  <wp:posOffset>4910455</wp:posOffset>
                </wp:positionV>
                <wp:extent cx="365760" cy="274320"/>
                <wp:effectExtent l="5715" t="0" r="0" b="0"/>
                <wp:wrapNone/>
                <wp:docPr id="259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A4D0AEF"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C9C273" id="Text Box 62" o:spid="_x0000_s1039" type="#_x0000_t202" style="position:absolute;margin-left:222.45pt;margin-top:386.65pt;width:28.8pt;height:21.6pt;z-index:25111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" filled="f" stroked="f">
                <v:textbox>
                  <w:txbxContent>
                    <w:p w14:paraId="6A4D0AEF" w14:textId="77777777" w:rsidR="00ED074A" w:rsidRDefault="00ED074A">
                      <w:r>
                        <w:t>No</w:t>
                      </w:r>
                    </w:p>
                  </w:txbxContent>
                </v:textbox>
              </v:shape>
            </w:pict>
          </mc:Fallback>
        </mc:AlternateContent>
      </w:r>
      <w:r>
        <w:rPr>
          <w:b/>
          <w:bCs/>
          <w:noProof/>
        </w:rPr>
        <mc:AlternateContent>
          <mc:Choice Requires="wps">
            <w:drawing>
              <wp:anchor distT="0" distB="0" distL="114300" distR="114300" simplePos="0" relativeHeight="251111424" behindDoc="0" locked="0" layoutInCell="1" allowOverlap="1" wp14:anchorId="26AC51EE" wp14:editId="0D01FB3F">
                <wp:simplePos x="0" y="0"/>
                <wp:positionH relativeFrom="column">
                  <wp:posOffset>2644140</wp:posOffset>
                </wp:positionH>
                <wp:positionV relativeFrom="paragraph">
                  <wp:posOffset>6718300</wp:posOffset>
                </wp:positionV>
                <wp:extent cx="1581785" cy="0"/>
                <wp:effectExtent l="15240" t="50800" r="41275" b="76200"/>
                <wp:wrapNone/>
                <wp:docPr id="2590" name="Lin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78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26C78C" id="Line 58" o:spid="_x0000_s1026" style="position:absolute;z-index:25111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8.2pt,529pt" to="332.75pt,5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">
                <v:stroke endarrow="block"/>
              </v:line>
            </w:pict>
          </mc:Fallback>
        </mc:AlternateContent>
      </w:r>
      <w:r>
        <w:rPr>
          <w:b/>
          <w:bCs/>
          <w:noProof/>
        </w:rPr>
        <mc:AlternateContent>
          <mc:Choice Requires="wps">
            <w:drawing>
              <wp:anchor distT="0" distB="0" distL="114300" distR="114300" simplePos="0" relativeHeight="251120640" behindDoc="0" locked="0" layoutInCell="1" allowOverlap="1" wp14:anchorId="30668B4E" wp14:editId="68FB00A2">
                <wp:simplePos x="0" y="0"/>
                <wp:positionH relativeFrom="column">
                  <wp:posOffset>467360</wp:posOffset>
                </wp:positionH>
                <wp:positionV relativeFrom="paragraph">
                  <wp:posOffset>6261100</wp:posOffset>
                </wp:positionV>
                <wp:extent cx="2232660" cy="1120775"/>
                <wp:effectExtent l="0" t="0" r="17780" b="9525"/>
                <wp:wrapNone/>
                <wp:docPr id="2589" name="AutoShap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2660" cy="1120775"/>
                        </a:xfrm>
                        <a:prstGeom prst="flowChartTerminator">
                          <a:avLst/>
                        </a:prstGeom>
                        <a:solidFill>
                          <a:srgbClr val="FFFFFF"/>
                        </a:solidFill>
                        <a:ln w="9525">
                          <a:solidFill>
                            <a:srgbClr val="000000"/>
                          </a:solidFill>
                          <a:miter lim="800000"/>
                          <a:headEnd/>
                          <a:tailEnd/>
                        </a:ln>
                      </wps:spPr>
                      <wps:txbx>
                        <w:txbxContent>
                          <w:p w14:paraId="0A7C014D" w14:textId="77777777" w:rsidR="00ED074A" w:rsidRDefault="00ED074A">
                            <w:pPr>
                              <w:jc w:val="center"/>
                            </w:pPr>
                          </w:p>
                          <w:p w14:paraId="524AAEAE"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668B4E" id="AutoShape 74" o:spid="_x0000_s1040" type="#_x0000_t116" style="position:absolute;margin-left:36.8pt;margin-top:493pt;width:175.8pt;height:88.25pt;z-index:25112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">
                <v:textbox>
                  <w:txbxContent>
                    <w:p w14:paraId="0A7C014D" w14:textId="77777777" w:rsidR="00ED074A" w:rsidRDefault="00ED074A">
                      <w:pPr>
                        <w:jc w:val="center"/>
                      </w:pPr>
                    </w:p>
                    <w:p w14:paraId="524AAEAE" w14:textId="77777777" w:rsidR="00ED074A" w:rsidRDefault="00ED074A">
                      <w:pPr>
                        <w:jc w:val="center"/>
                      </w:pPr>
                    </w:p>
                  </w:txbxContent>
                </v:textbox>
              </v:shape>
            </w:pict>
          </mc:Fallback>
        </mc:AlternateContent>
      </w:r>
      <w:r>
        <w:rPr>
          <w:b/>
          <w:bCs/>
          <w:noProof/>
        </w:rPr>
        <mc:AlternateContent>
          <mc:Choice Requires="wps">
            <w:drawing>
              <wp:anchor distT="0" distB="0" distL="114300" distR="114300" simplePos="0" relativeHeight="251109376" behindDoc="0" locked="0" layoutInCell="1" allowOverlap="1" wp14:anchorId="365ADA5E" wp14:editId="1BC4ED48">
                <wp:simplePos x="0" y="0"/>
                <wp:positionH relativeFrom="column">
                  <wp:posOffset>1541145</wp:posOffset>
                </wp:positionH>
                <wp:positionV relativeFrom="paragraph">
                  <wp:posOffset>5887720</wp:posOffset>
                </wp:positionV>
                <wp:extent cx="457200" cy="274320"/>
                <wp:effectExtent l="4445" t="0" r="0" b="0"/>
                <wp:wrapNone/>
                <wp:docPr id="2587"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0E3D137"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5ADA5E" id="Text Box 56" o:spid="_x0000_s1041" type="#_x0000_t202" style="position:absolute;margin-left:121.35pt;margin-top:463.6pt;width:36pt;height:21.6pt;z-index:25110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" filled="f" stroked="f">
                <v:textbox>
                  <w:txbxContent>
                    <w:p w14:paraId="20E3D137" w14:textId="77777777" w:rsidR="00ED074A" w:rsidRDefault="00ED074A">
                      <w:pPr>
                        <w:jc w:val="center"/>
                      </w:pPr>
                      <w:r>
                        <w:t>Yes</w:t>
                      </w:r>
                    </w:p>
                  </w:txbxContent>
                </v:textbox>
              </v:shape>
            </w:pict>
          </mc:Fallback>
        </mc:AlternateContent>
      </w:r>
      <w:r>
        <w:rPr>
          <w:b/>
          <w:bCs/>
          <w:noProof/>
        </w:rPr>
        <mc:AlternateContent>
          <mc:Choice Requires="wps">
            <w:drawing>
              <wp:anchor distT="0" distB="0" distL="114300" distR="114300" simplePos="0" relativeHeight="251104256" behindDoc="0" locked="0" layoutInCell="1" allowOverlap="1" wp14:anchorId="56B49B80" wp14:editId="69BE5709">
                <wp:simplePos x="0" y="0"/>
                <wp:positionH relativeFrom="column">
                  <wp:posOffset>1519555</wp:posOffset>
                </wp:positionH>
                <wp:positionV relativeFrom="paragraph">
                  <wp:posOffset>5803900</wp:posOffset>
                </wp:positionV>
                <wp:extent cx="0" cy="457200"/>
                <wp:effectExtent l="46355" t="12700" r="80645" b="25400"/>
                <wp:wrapNone/>
                <wp:docPr id="2586"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285F70" id="Line 51" o:spid="_x0000_s1026" style="position:absolute;z-index:25110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9.65pt,457pt" to="119.65pt,4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">
                <v:stroke endarrow="block"/>
              </v:line>
            </w:pict>
          </mc:Fallback>
        </mc:AlternateContent>
      </w:r>
      <w:r>
        <w:rPr>
          <w:b/>
          <w:bCs/>
          <w:noProof/>
        </w:rPr>
        <mc:AlternateContent>
          <mc:Choice Requires="wps">
            <w:drawing>
              <wp:anchor distT="0" distB="0" distL="114300" distR="114300" simplePos="0" relativeHeight="251098112" behindDoc="0" locked="0" layoutInCell="1" allowOverlap="1" wp14:anchorId="461DF6CB" wp14:editId="0691B3A0">
                <wp:simplePos x="0" y="0"/>
                <wp:positionH relativeFrom="column">
                  <wp:posOffset>467360</wp:posOffset>
                </wp:positionH>
                <wp:positionV relativeFrom="paragraph">
                  <wp:posOffset>4770120</wp:posOffset>
                </wp:positionV>
                <wp:extent cx="2103120" cy="1033780"/>
                <wp:effectExtent l="48260" t="45720" r="45720" b="50800"/>
                <wp:wrapNone/>
                <wp:docPr id="2585" name="AutoShap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03378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E3BCFF" id="AutoShape 65" o:spid="_x0000_s1026" type="#_x0000_t110" style="position:absolute;margin-left:36.8pt;margin-top:375.6pt;width:165.6pt;height:81.4pt;z-index:25109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"/>
            </w:pict>
          </mc:Fallback>
        </mc:AlternateContent>
      </w:r>
      <w:r>
        <w:rPr>
          <w:b/>
          <w:bCs/>
          <w:noProof/>
        </w:rPr>
        <mc:AlternateContent>
          <mc:Choice Requires="wps">
            <w:drawing>
              <wp:anchor distT="0" distB="0" distL="114300" distR="114300" simplePos="0" relativeHeight="251099136" behindDoc="0" locked="0" layoutInCell="1" allowOverlap="1" wp14:anchorId="1EA4A77E" wp14:editId="2DBA4040">
                <wp:simplePos x="0" y="0"/>
                <wp:positionH relativeFrom="column">
                  <wp:posOffset>1541145</wp:posOffset>
                </wp:positionH>
                <wp:positionV relativeFrom="paragraph">
                  <wp:posOffset>4404360</wp:posOffset>
                </wp:positionV>
                <wp:extent cx="0" cy="365760"/>
                <wp:effectExtent l="55245" t="10160" r="71755" b="43180"/>
                <wp:wrapNone/>
                <wp:docPr id="2584" name="Lin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576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67FFEF" id="Line 67" o:spid="_x0000_s1026" style="position:absolute;z-index:25110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1.35pt,346.8pt" to="121.35pt,3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">
                <v:stroke endarrow="block"/>
              </v:line>
            </w:pict>
          </mc:Fallback>
        </mc:AlternateContent>
      </w:r>
      <w:r>
        <w:rPr>
          <w:b/>
          <w:bCs/>
          <w:noProof/>
        </w:rPr>
        <mc:AlternateContent>
          <mc:Choice Requires="wps">
            <w:drawing>
              <wp:anchor distT="0" distB="0" distL="114300" distR="114300" simplePos="0" relativeHeight="251107328" behindDoc="0" locked="0" layoutInCell="1" allowOverlap="1" wp14:anchorId="5D3FA8EC" wp14:editId="6E403F1F">
                <wp:simplePos x="0" y="0"/>
                <wp:positionH relativeFrom="column">
                  <wp:posOffset>837565</wp:posOffset>
                </wp:positionH>
                <wp:positionV relativeFrom="paragraph">
                  <wp:posOffset>3726180</wp:posOffset>
                </wp:positionV>
                <wp:extent cx="1463040" cy="678180"/>
                <wp:effectExtent l="0" t="5080" r="10795" b="15240"/>
                <wp:wrapNone/>
                <wp:docPr id="2583"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3040" cy="678180"/>
                        </a:xfrm>
                        <a:prstGeom prst="flowChartProcess">
                          <a:avLst/>
                        </a:prstGeom>
                        <a:solidFill>
                          <a:srgbClr val="FFFFFF"/>
                        </a:solidFill>
                        <a:ln w="9525">
                          <a:solidFill>
                            <a:srgbClr val="000000"/>
                          </a:solidFill>
                          <a:miter lim="800000"/>
                          <a:headEnd/>
                          <a:tailEnd/>
                        </a:ln>
                      </wps:spPr>
                      <wps:txbx>
                        <w:txbxContent>
                          <w:p w14:paraId="043B372F" w14:textId="77777777" w:rsidR="00ED074A" w:rsidRDefault="00ED074A">
                            <w:pPr>
                              <w:jc w:val="center"/>
                              <w:rPr>
                                <w:sz w:val="8"/>
                              </w:rPr>
                            </w:pPr>
                          </w:p>
                          <w:p w14:paraId="6EC0B713" w14:textId="77777777" w:rsidR="00ED074A" w:rsidRDefault="00ED074A">
                            <w:pPr>
                              <w:jc w:val="center"/>
                            </w:pPr>
                            <w:r>
                              <w:t>Consult SOP</w:t>
                            </w:r>
                          </w:p>
                          <w:p w14:paraId="723C4C29" w14:textId="77777777" w:rsidR="00ED074A" w:rsidRDefault="00ED074A">
                            <w:pPr>
                              <w:jc w:val="center"/>
                              <w:rPr>
                                <w:sz w:val="8"/>
                              </w:rPr>
                            </w:pPr>
                          </w:p>
                          <w:p w14:paraId="0E42AF44" w14:textId="7C5336C5" w:rsidR="00ED074A" w:rsidRDefault="00ED074A">
                            <w:pPr>
                              <w:pStyle w:val="BodyText3"/>
                            </w:pPr>
                            <w:r>
                              <w:t>Assess reason for med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3FA8EC" id="AutoShape 54" o:spid="_x0000_s1042" type="#_x0000_t109" style="position:absolute;margin-left:65.95pt;margin-top:293.4pt;width:115.2pt;height:53.4pt;z-index:25110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">
                <v:textbox>
                  <w:txbxContent>
                    <w:p w14:paraId="043B372F" w14:textId="77777777" w:rsidR="00ED074A" w:rsidRDefault="00ED074A">
                      <w:pPr>
                        <w:jc w:val="center"/>
                        <w:rPr>
                          <w:sz w:val="8"/>
                        </w:rPr>
                      </w:pPr>
                    </w:p>
                    <w:p w14:paraId="6EC0B713" w14:textId="77777777" w:rsidR="00ED074A" w:rsidRDefault="00ED074A">
                      <w:pPr>
                        <w:jc w:val="center"/>
                      </w:pPr>
                      <w:r>
                        <w:t>Consult SOP</w:t>
                      </w:r>
                    </w:p>
                    <w:p w14:paraId="723C4C29" w14:textId="77777777" w:rsidR="00ED074A" w:rsidRDefault="00ED074A">
                      <w:pPr>
                        <w:jc w:val="center"/>
                        <w:rPr>
                          <w:sz w:val="8"/>
                        </w:rPr>
                      </w:pPr>
                    </w:p>
                    <w:p w14:paraId="0E42AF44" w14:textId="7C5336C5" w:rsidR="00ED074A" w:rsidRDefault="00ED074A">
                      <w:pPr>
                        <w:pStyle w:val="BodyText3"/>
                      </w:pPr>
                      <w:r>
                        <w:t>Assess reason for medication</w:t>
                      </w:r>
                    </w:p>
                  </w:txbxContent>
                </v:textbox>
              </v:shape>
            </w:pict>
          </mc:Fallback>
        </mc:AlternateContent>
      </w:r>
      <w:r>
        <w:rPr>
          <w:b/>
          <w:bCs/>
          <w:noProof/>
        </w:rPr>
        <mc:AlternateContent>
          <mc:Choice Requires="wps">
            <w:drawing>
              <wp:anchor distT="0" distB="0" distL="114300" distR="114300" simplePos="0" relativeHeight="251118592" behindDoc="0" locked="0" layoutInCell="1" allowOverlap="1" wp14:anchorId="31C27CDA" wp14:editId="0D3C82F4">
                <wp:simplePos x="0" y="0"/>
                <wp:positionH relativeFrom="column">
                  <wp:posOffset>1519555</wp:posOffset>
                </wp:positionH>
                <wp:positionV relativeFrom="paragraph">
                  <wp:posOffset>3223260</wp:posOffset>
                </wp:positionV>
                <wp:extent cx="0" cy="502920"/>
                <wp:effectExtent l="46355" t="10160" r="80645" b="20320"/>
                <wp:wrapNone/>
                <wp:docPr id="2582" name="Lin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292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191214" id="Line 66" o:spid="_x0000_s1026" style="position:absolute;z-index:25111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9.65pt,253.8pt" to="119.65pt,29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">
                <v:stroke endarrow="block"/>
              </v:line>
            </w:pict>
          </mc:Fallback>
        </mc:AlternateContent>
      </w:r>
      <w:r>
        <w:rPr>
          <w:b/>
          <w:bCs/>
          <w:noProof/>
        </w:rPr>
        <mc:AlternateContent>
          <mc:Choice Requires="wps">
            <w:drawing>
              <wp:anchor distT="0" distB="0" distL="114300" distR="114300" simplePos="0" relativeHeight="251108352" behindDoc="0" locked="0" layoutInCell="1" allowOverlap="1" wp14:anchorId="65787041" wp14:editId="58774E7F">
                <wp:simplePos x="0" y="0"/>
                <wp:positionH relativeFrom="column">
                  <wp:posOffset>1633855</wp:posOffset>
                </wp:positionH>
                <wp:positionV relativeFrom="paragraph">
                  <wp:posOffset>3394075</wp:posOffset>
                </wp:positionV>
                <wp:extent cx="457200" cy="274320"/>
                <wp:effectExtent l="0" t="3175" r="4445" b="1905"/>
                <wp:wrapNone/>
                <wp:docPr id="2581"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A010C65"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787041" id="Text Box 55" o:spid="_x0000_s1043" type="#_x0000_t202" style="position:absolute;margin-left:128.65pt;margin-top:267.25pt;width:36pt;height:21.6pt;z-index:25110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" filled="f" stroked="f">
                <v:textbox>
                  <w:txbxContent>
                    <w:p w14:paraId="5A010C65" w14:textId="77777777" w:rsidR="00ED074A" w:rsidRDefault="00ED074A">
                      <w:pPr>
                        <w:jc w:val="center"/>
                      </w:pPr>
                      <w:r>
                        <w:t>Yes</w:t>
                      </w:r>
                    </w:p>
                  </w:txbxContent>
                </v:textbox>
              </v:shape>
            </w:pict>
          </mc:Fallback>
        </mc:AlternateContent>
      </w:r>
      <w:r>
        <w:rPr>
          <w:b/>
          <w:bCs/>
          <w:noProof/>
        </w:rPr>
        <mc:AlternateContent>
          <mc:Choice Requires="wps">
            <w:drawing>
              <wp:anchor distT="0" distB="0" distL="114300" distR="114300" simplePos="0" relativeHeight="251105280" behindDoc="0" locked="0" layoutInCell="1" allowOverlap="1" wp14:anchorId="740B32A7" wp14:editId="6CA32CAC">
                <wp:simplePos x="0" y="0"/>
                <wp:positionH relativeFrom="column">
                  <wp:posOffset>3345180</wp:posOffset>
                </wp:positionH>
                <wp:positionV relativeFrom="paragraph">
                  <wp:posOffset>2445385</wp:posOffset>
                </wp:positionV>
                <wp:extent cx="1280160" cy="457200"/>
                <wp:effectExtent l="5080" t="0" r="10160" b="18415"/>
                <wp:wrapNone/>
                <wp:docPr id="2580" name="AutoShap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01E9197E" w14:textId="77777777" w:rsidR="00ED074A" w:rsidRDefault="00ED074A">
                            <w:pPr>
                              <w:jc w:val="center"/>
                              <w:rPr>
                                <w:sz w:val="8"/>
                              </w:rPr>
                            </w:pPr>
                          </w:p>
                          <w:p w14:paraId="6683B8EF"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0B32A7" id="AutoShape 52" o:spid="_x0000_s1044" type="#_x0000_t116" style="position:absolute;margin-left:263.4pt;margin-top:192.55pt;width:100.8pt;height:36pt;z-index:25110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">
                <v:textbox>
                  <w:txbxContent>
                    <w:p w14:paraId="01E9197E" w14:textId="77777777" w:rsidR="00ED074A" w:rsidRDefault="00ED074A">
                      <w:pPr>
                        <w:jc w:val="center"/>
                        <w:rPr>
                          <w:sz w:val="8"/>
                        </w:rPr>
                      </w:pPr>
                    </w:p>
                    <w:p w14:paraId="6683B8EF" w14:textId="77777777" w:rsidR="00ED074A" w:rsidRDefault="00ED074A">
                      <w:pPr>
                        <w:jc w:val="center"/>
                      </w:pPr>
                      <w:r>
                        <w:t>Accept donor</w:t>
                      </w:r>
                    </w:p>
                  </w:txbxContent>
                </v:textbox>
              </v:shape>
            </w:pict>
          </mc:Fallback>
        </mc:AlternateContent>
      </w:r>
      <w:r>
        <w:rPr>
          <w:b/>
          <w:bCs/>
          <w:noProof/>
        </w:rPr>
        <mc:AlternateContent>
          <mc:Choice Requires="wps">
            <w:drawing>
              <wp:anchor distT="0" distB="0" distL="114300" distR="114300" simplePos="0" relativeHeight="251103232" behindDoc="0" locked="0" layoutInCell="1" allowOverlap="1" wp14:anchorId="4AF5B400" wp14:editId="4F074508">
                <wp:simplePos x="0" y="0"/>
                <wp:positionH relativeFrom="column">
                  <wp:posOffset>2567940</wp:posOffset>
                </wp:positionH>
                <wp:positionV relativeFrom="paragraph">
                  <wp:posOffset>2580640</wp:posOffset>
                </wp:positionV>
                <wp:extent cx="777240" cy="0"/>
                <wp:effectExtent l="15240" t="53340" r="33020" b="73660"/>
                <wp:wrapNone/>
                <wp:docPr id="2579"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5DF0FD" id="Line 50" o:spid="_x0000_s1026" style="position:absolute;z-index:25110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2.2pt,203.2pt" to="263.4pt,20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">
                <v:stroke endarrow="block"/>
              </v:line>
            </w:pict>
          </mc:Fallback>
        </mc:AlternateContent>
      </w:r>
      <w:r>
        <w:rPr>
          <w:b/>
          <w:bCs/>
          <w:noProof/>
        </w:rPr>
        <mc:AlternateContent>
          <mc:Choice Requires="wps">
            <w:drawing>
              <wp:anchor distT="0" distB="0" distL="114300" distR="114300" simplePos="0" relativeHeight="251110400" behindDoc="0" locked="0" layoutInCell="1" allowOverlap="1" wp14:anchorId="64F0265C" wp14:editId="6BFC8B2F">
                <wp:simplePos x="0" y="0"/>
                <wp:positionH relativeFrom="column">
                  <wp:posOffset>2748915</wp:posOffset>
                </wp:positionH>
                <wp:positionV relativeFrom="paragraph">
                  <wp:posOffset>2203450</wp:posOffset>
                </wp:positionV>
                <wp:extent cx="365760" cy="274320"/>
                <wp:effectExtent l="5715" t="6350" r="0" b="0"/>
                <wp:wrapNone/>
                <wp:docPr id="2578"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B8FA2B3"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F0265C" id="Text Box 57" o:spid="_x0000_s1045" type="#_x0000_t202" style="position:absolute;margin-left:216.45pt;margin-top:173.5pt;width:28.8pt;height:21.6pt;z-index:25111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" filled="f" stroked="f">
                <v:textbox>
                  <w:txbxContent>
                    <w:p w14:paraId="3B8FA2B3" w14:textId="77777777" w:rsidR="00ED074A" w:rsidRDefault="00ED074A">
                      <w:r>
                        <w:t>No</w:t>
                      </w:r>
                    </w:p>
                  </w:txbxContent>
                </v:textbox>
              </v:shape>
            </w:pict>
          </mc:Fallback>
        </mc:AlternateContent>
      </w:r>
      <w:r>
        <w:rPr>
          <w:b/>
          <w:bCs/>
          <w:noProof/>
        </w:rPr>
        <mc:AlternateContent>
          <mc:Choice Requires="wps">
            <w:drawing>
              <wp:anchor distT="0" distB="0" distL="114300" distR="114300" simplePos="0" relativeHeight="251117568" behindDoc="0" locked="0" layoutInCell="1" allowOverlap="1" wp14:anchorId="52747C44" wp14:editId="59D00FA6">
                <wp:simplePos x="0" y="0"/>
                <wp:positionH relativeFrom="column">
                  <wp:posOffset>837565</wp:posOffset>
                </wp:positionH>
                <wp:positionV relativeFrom="paragraph">
                  <wp:posOffset>2203450</wp:posOffset>
                </wp:positionV>
                <wp:extent cx="1383030" cy="699135"/>
                <wp:effectExtent l="0" t="6350" r="1905" b="5715"/>
                <wp:wrapNone/>
                <wp:docPr id="2577"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3030" cy="69913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4E7EDB5" w14:textId="77777777" w:rsidR="00ED074A" w:rsidRDefault="00ED074A">
                            <w:pPr>
                              <w:pStyle w:val="BodyText"/>
                              <w:jc w:val="center"/>
                            </w:pPr>
                            <w:r>
                              <w:t xml:space="preserve">Are you currently </w:t>
                            </w:r>
                          </w:p>
                          <w:p w14:paraId="5096FA2A" w14:textId="77777777" w:rsidR="00ED074A" w:rsidRDefault="00ED074A">
                            <w:pPr>
                              <w:pStyle w:val="BodyText"/>
                              <w:jc w:val="center"/>
                            </w:pPr>
                            <w:r>
                              <w:t xml:space="preserve">taking any other </w:t>
                            </w:r>
                          </w:p>
                          <w:p w14:paraId="4B080D0D" w14:textId="77777777" w:rsidR="00ED074A" w:rsidRDefault="00ED074A">
                            <w:pPr>
                              <w:pStyle w:val="BodyText"/>
                              <w:jc w:val="center"/>
                            </w:pPr>
                            <w:r>
                              <w:t xml:space="preserve">medication for an </w:t>
                            </w:r>
                          </w:p>
                          <w:p w14:paraId="0EE985DD" w14:textId="77777777" w:rsidR="00ED074A" w:rsidRDefault="00ED074A">
                            <w:pPr>
                              <w:pStyle w:val="BodyText"/>
                              <w:jc w:val="center"/>
                            </w:pPr>
                            <w:r>
                              <w:t>infe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747C44" id="Text Box 64" o:spid="_x0000_s1046" type="#_x0000_t202" style="position:absolute;margin-left:65.95pt;margin-top:173.5pt;width:108.9pt;height:55.05pt;z-index:25111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" filled="f" stroked="f">
                <v:textbox>
                  <w:txbxContent>
                    <w:p w14:paraId="04E7EDB5" w14:textId="77777777" w:rsidR="00ED074A" w:rsidRDefault="00ED074A">
                      <w:pPr>
                        <w:pStyle w:val="BodyText"/>
                        <w:jc w:val="center"/>
                      </w:pPr>
                      <w:r>
                        <w:t xml:space="preserve">Are you currently </w:t>
                      </w:r>
                    </w:p>
                    <w:p w14:paraId="5096FA2A" w14:textId="77777777" w:rsidR="00ED074A" w:rsidRDefault="00ED074A">
                      <w:pPr>
                        <w:pStyle w:val="BodyText"/>
                        <w:jc w:val="center"/>
                      </w:pPr>
                      <w:r>
                        <w:t xml:space="preserve">taking any other </w:t>
                      </w:r>
                    </w:p>
                    <w:p w14:paraId="4B080D0D" w14:textId="77777777" w:rsidR="00ED074A" w:rsidRDefault="00ED074A">
                      <w:pPr>
                        <w:pStyle w:val="BodyText"/>
                        <w:jc w:val="center"/>
                      </w:pPr>
                      <w:r>
                        <w:t xml:space="preserve">medication for an </w:t>
                      </w:r>
                    </w:p>
                    <w:p w14:paraId="0EE985DD" w14:textId="77777777" w:rsidR="00ED074A" w:rsidRDefault="00ED074A">
                      <w:pPr>
                        <w:pStyle w:val="BodyText"/>
                        <w:jc w:val="center"/>
                      </w:pPr>
                      <w:r>
                        <w:t>infection?</w:t>
                      </w:r>
                    </w:p>
                  </w:txbxContent>
                </v:textbox>
              </v:shape>
            </w:pict>
          </mc:Fallback>
        </mc:AlternateContent>
      </w:r>
      <w:r>
        <w:rPr>
          <w:b/>
          <w:bCs/>
          <w:noProof/>
        </w:rPr>
        <mc:AlternateContent>
          <mc:Choice Requires="wps">
            <w:drawing>
              <wp:anchor distT="0" distB="0" distL="114300" distR="114300" simplePos="0" relativeHeight="251116544" behindDoc="0" locked="0" layoutInCell="1" allowOverlap="1" wp14:anchorId="1DF53011" wp14:editId="6241D111">
                <wp:simplePos x="0" y="0"/>
                <wp:positionH relativeFrom="column">
                  <wp:posOffset>464820</wp:posOffset>
                </wp:positionH>
                <wp:positionV relativeFrom="paragraph">
                  <wp:posOffset>1943100</wp:posOffset>
                </wp:positionV>
                <wp:extent cx="2103120" cy="1280160"/>
                <wp:effectExtent l="45720" t="50800" r="48260" b="53340"/>
                <wp:wrapNone/>
                <wp:docPr id="2576"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2801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AF2C37" id="AutoShape 63" o:spid="_x0000_s1026" type="#_x0000_t110" style="position:absolute;margin-left:36.6pt;margin-top:153pt;width:165.6pt;height:100.8pt;z-index:25111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"/>
            </w:pict>
          </mc:Fallback>
        </mc:AlternateContent>
      </w:r>
      <w:r>
        <w:rPr>
          <w:b/>
          <w:bCs/>
          <w:noProof/>
        </w:rPr>
        <mc:AlternateContent>
          <mc:Choice Requires="wps">
            <w:drawing>
              <wp:anchor distT="0" distB="0" distL="114300" distR="114300" simplePos="0" relativeHeight="251102208" behindDoc="0" locked="0" layoutInCell="1" allowOverlap="1" wp14:anchorId="11FE71AA" wp14:editId="695B3D3A">
                <wp:simplePos x="0" y="0"/>
                <wp:positionH relativeFrom="column">
                  <wp:posOffset>1506855</wp:posOffset>
                </wp:positionH>
                <wp:positionV relativeFrom="paragraph">
                  <wp:posOffset>1449070</wp:posOffset>
                </wp:positionV>
                <wp:extent cx="0" cy="494030"/>
                <wp:effectExtent l="46355" t="13970" r="80645" b="25400"/>
                <wp:wrapNone/>
                <wp:docPr id="2575"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0403A4" id="Line 49" o:spid="_x0000_s1026" style="position:absolute;z-index:25110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8.65pt,114.1pt" to="118.65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">
                <v:stroke endarrow="block"/>
              </v:line>
            </w:pict>
          </mc:Fallback>
        </mc:AlternateContent>
      </w:r>
      <w:r>
        <w:rPr>
          <w:b/>
          <w:bCs/>
          <w:noProof/>
        </w:rPr>
        <mc:AlternateContent>
          <mc:Choice Requires="wps">
            <w:drawing>
              <wp:anchor distT="0" distB="0" distL="114300" distR="114300" simplePos="0" relativeHeight="251101184" behindDoc="0" locked="0" layoutInCell="1" allowOverlap="1" wp14:anchorId="6C48DC4B" wp14:editId="42381D9C">
                <wp:simplePos x="0" y="0"/>
                <wp:positionH relativeFrom="column">
                  <wp:posOffset>948055</wp:posOffset>
                </wp:positionH>
                <wp:positionV relativeFrom="paragraph">
                  <wp:posOffset>991870</wp:posOffset>
                </wp:positionV>
                <wp:extent cx="1143000" cy="457200"/>
                <wp:effectExtent l="0" t="1270" r="17145" b="11430"/>
                <wp:wrapNone/>
                <wp:docPr id="2574" name="Auto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22536280" w14:textId="77777777" w:rsidR="00ED074A" w:rsidRDefault="00ED074A">
                            <w:pPr>
                              <w:jc w:val="center"/>
                              <w:rPr>
                                <w:sz w:val="12"/>
                              </w:rPr>
                            </w:pPr>
                          </w:p>
                          <w:p w14:paraId="73F69839" w14:textId="77777777" w:rsidR="00ED074A" w:rsidRDefault="00ED074A">
                            <w:pPr>
                              <w:jc w:val="center"/>
                            </w:pPr>
                            <w:r>
                              <w:t>Question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48DC4B" id="AutoShape 48" o:spid="_x0000_s1047" type="#_x0000_t176" style="position:absolute;margin-left:74.65pt;margin-top:78.1pt;width:90pt;height:36pt;z-index:25110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">
                <v:textbox>
                  <w:txbxContent>
                    <w:p w14:paraId="22536280" w14:textId="77777777" w:rsidR="00ED074A" w:rsidRDefault="00ED074A">
                      <w:pPr>
                        <w:jc w:val="center"/>
                        <w:rPr>
                          <w:sz w:val="12"/>
                        </w:rPr>
                      </w:pPr>
                    </w:p>
                    <w:p w14:paraId="73F69839" w14:textId="77777777" w:rsidR="00ED074A" w:rsidRDefault="00ED074A">
                      <w:pPr>
                        <w:jc w:val="center"/>
                      </w:pPr>
                      <w:r>
                        <w:t>Question #2</w:t>
                      </w:r>
                    </w:p>
                  </w:txbxContent>
                </v:textbox>
              </v:shape>
            </w:pict>
          </mc:Fallback>
        </mc:AlternateContent>
      </w:r>
      <w:r w:rsidR="009D4F0F">
        <w:rPr>
          <w:b/>
          <w:bCs/>
        </w:rPr>
        <w:t>Donor Eligibility:</w:t>
      </w:r>
      <w:r w:rsidR="009D4F0F">
        <w:t xml:space="preserve"> </w:t>
      </w:r>
      <w:r w:rsidR="00D11505">
        <w:rPr>
          <w:color w:val="000000"/>
        </w:rPr>
        <w:t xml:space="preserve">A donor with an infection that could cause bacteremia/sepsis or other relevant communicable disease should not donate. The reason for </w:t>
      </w:r>
      <w:r w:rsidR="007830BC">
        <w:rPr>
          <w:color w:val="000000"/>
        </w:rPr>
        <w:t xml:space="preserve">medication </w:t>
      </w:r>
      <w:r w:rsidR="00D11505">
        <w:rPr>
          <w:color w:val="000000"/>
        </w:rPr>
        <w:t>use must be evaluated to determine if the donor has a</w:t>
      </w:r>
      <w:r w:rsidR="007830BC">
        <w:rPr>
          <w:color w:val="000000"/>
        </w:rPr>
        <w:t>n</w:t>
      </w:r>
      <w:r w:rsidR="00D11505">
        <w:rPr>
          <w:color w:val="000000"/>
        </w:rPr>
        <w:t xml:space="preserve"> infection that could be transmissible by</w:t>
      </w:r>
      <w:r w:rsidR="007D55C1">
        <w:rPr>
          <w:color w:val="000000"/>
        </w:rPr>
        <w:t xml:space="preserve"> HPC, Cord Blood</w:t>
      </w:r>
      <w:r w:rsidR="00D11505">
        <w:rPr>
          <w:color w:val="000000"/>
        </w:rPr>
        <w:t xml:space="preserve">.  </w:t>
      </w:r>
    </w:p>
    <w:p w14:paraId="00612941" w14:textId="77777777" w:rsidR="00146AA3" w:rsidRDefault="00146AA3">
      <w:pPr>
        <w:rPr>
          <w:color w:val="000000"/>
        </w:rPr>
      </w:pPr>
    </w:p>
    <w:p w14:paraId="2A786633" w14:textId="77777777" w:rsidR="00146AA3" w:rsidRDefault="00146AA3">
      <w:pPr>
        <w:rPr>
          <w:color w:val="000000"/>
        </w:rPr>
      </w:pPr>
    </w:p>
    <w:p w14:paraId="67F58639" w14:textId="77777777" w:rsidR="00146AA3" w:rsidRDefault="00146AA3">
      <w:pPr>
        <w:rPr>
          <w:color w:val="000000"/>
        </w:rPr>
      </w:pPr>
    </w:p>
    <w:p w14:paraId="512B1CCF" w14:textId="77777777" w:rsidR="00146AA3" w:rsidRDefault="00146AA3">
      <w:pPr>
        <w:rPr>
          <w:color w:val="000000"/>
        </w:rPr>
      </w:pPr>
    </w:p>
    <w:p w14:paraId="7DFD24CF" w14:textId="77777777" w:rsidR="00146AA3" w:rsidRDefault="00146AA3">
      <w:pPr>
        <w:rPr>
          <w:color w:val="000000"/>
        </w:rPr>
      </w:pPr>
    </w:p>
    <w:p w14:paraId="737A23D0" w14:textId="77777777" w:rsidR="00146AA3" w:rsidRDefault="00146AA3">
      <w:pPr>
        <w:rPr>
          <w:color w:val="000000"/>
        </w:rPr>
      </w:pPr>
    </w:p>
    <w:p w14:paraId="2FBCE444" w14:textId="77777777" w:rsidR="00146AA3" w:rsidRDefault="00146AA3">
      <w:pPr>
        <w:rPr>
          <w:color w:val="000000"/>
        </w:rPr>
      </w:pPr>
    </w:p>
    <w:p w14:paraId="7C8DC85C" w14:textId="77777777" w:rsidR="00146AA3" w:rsidRDefault="00146AA3">
      <w:pPr>
        <w:rPr>
          <w:color w:val="000000"/>
        </w:rPr>
      </w:pPr>
    </w:p>
    <w:p w14:paraId="664C7272" w14:textId="77777777" w:rsidR="00146AA3" w:rsidRDefault="00146AA3">
      <w:pPr>
        <w:rPr>
          <w:color w:val="000000"/>
        </w:rPr>
      </w:pPr>
    </w:p>
    <w:p w14:paraId="1DCF7787" w14:textId="77777777" w:rsidR="00146AA3" w:rsidRDefault="00146AA3">
      <w:pPr>
        <w:rPr>
          <w:color w:val="000000"/>
        </w:rPr>
      </w:pPr>
    </w:p>
    <w:p w14:paraId="3B29300A" w14:textId="77777777" w:rsidR="00146AA3" w:rsidRDefault="00146AA3">
      <w:pPr>
        <w:rPr>
          <w:color w:val="000000"/>
        </w:rPr>
      </w:pPr>
    </w:p>
    <w:p w14:paraId="3624B9BD" w14:textId="77777777" w:rsidR="00146AA3" w:rsidRDefault="00146AA3">
      <w:pPr>
        <w:rPr>
          <w:color w:val="000000"/>
        </w:rPr>
      </w:pPr>
    </w:p>
    <w:p w14:paraId="39F653CA" w14:textId="77777777" w:rsidR="00146AA3" w:rsidRDefault="00146AA3">
      <w:pPr>
        <w:rPr>
          <w:color w:val="000000"/>
        </w:rPr>
      </w:pPr>
    </w:p>
    <w:p w14:paraId="39F934D7" w14:textId="77777777" w:rsidR="00146AA3" w:rsidRDefault="00146AA3">
      <w:pPr>
        <w:rPr>
          <w:color w:val="000000"/>
        </w:rPr>
      </w:pPr>
    </w:p>
    <w:p w14:paraId="286CE862" w14:textId="77777777" w:rsidR="00146AA3" w:rsidRDefault="009B3E27">
      <w:pPr>
        <w:rPr>
          <w:color w:val="000000"/>
        </w:rPr>
      </w:pPr>
      <w:r>
        <w:rPr>
          <w:b/>
          <w:bCs/>
          <w:noProof/>
        </w:rPr>
        <mc:AlternateContent>
          <mc:Choice Requires="wps">
            <w:drawing>
              <wp:anchor distT="0" distB="0" distL="114300" distR="114300" simplePos="0" relativeHeight="251119616" behindDoc="0" locked="0" layoutInCell="1" allowOverlap="1" wp14:anchorId="7DD4C6F4" wp14:editId="66E18450">
                <wp:simplePos x="0" y="0"/>
                <wp:positionH relativeFrom="column">
                  <wp:posOffset>4848225</wp:posOffset>
                </wp:positionH>
                <wp:positionV relativeFrom="paragraph">
                  <wp:posOffset>97790</wp:posOffset>
                </wp:positionV>
                <wp:extent cx="0" cy="4011295"/>
                <wp:effectExtent l="47625" t="15240" r="79375" b="24765"/>
                <wp:wrapNone/>
                <wp:docPr id="2573" name="Lin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401129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0AD4CF" id="Line 68" o:spid="_x0000_s1026" style="position:absolute;flip:x;z-index:25112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1.75pt,7.7pt" to="381.75pt,32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">
                <v:stroke endarrow="block"/>
              </v:line>
            </w:pict>
          </mc:Fallback>
        </mc:AlternateContent>
      </w:r>
    </w:p>
    <w:p w14:paraId="751BCDFE" w14:textId="77777777" w:rsidR="00146AA3" w:rsidRDefault="00146AA3">
      <w:pPr>
        <w:rPr>
          <w:color w:val="000000"/>
        </w:rPr>
      </w:pPr>
    </w:p>
    <w:p w14:paraId="46BA73AC" w14:textId="77777777" w:rsidR="00146AA3" w:rsidRDefault="00146AA3">
      <w:pPr>
        <w:rPr>
          <w:color w:val="000000"/>
        </w:rPr>
      </w:pPr>
    </w:p>
    <w:p w14:paraId="79F4649F" w14:textId="77777777" w:rsidR="00146AA3" w:rsidRDefault="00146AA3">
      <w:pPr>
        <w:rPr>
          <w:color w:val="000000"/>
        </w:rPr>
      </w:pPr>
    </w:p>
    <w:p w14:paraId="2FC5317B" w14:textId="77777777" w:rsidR="00146AA3" w:rsidRDefault="00146AA3">
      <w:pPr>
        <w:rPr>
          <w:color w:val="000000"/>
        </w:rPr>
      </w:pPr>
    </w:p>
    <w:p w14:paraId="3B081021" w14:textId="77777777" w:rsidR="00146AA3" w:rsidRDefault="00146AA3">
      <w:pPr>
        <w:rPr>
          <w:color w:val="000000"/>
        </w:rPr>
      </w:pPr>
    </w:p>
    <w:p w14:paraId="3F5F90AA" w14:textId="77777777" w:rsidR="00146AA3" w:rsidRDefault="00146AA3">
      <w:pPr>
        <w:rPr>
          <w:color w:val="000000"/>
        </w:rPr>
      </w:pPr>
    </w:p>
    <w:p w14:paraId="503D98F5" w14:textId="77777777" w:rsidR="00146AA3" w:rsidRDefault="00146AA3">
      <w:pPr>
        <w:rPr>
          <w:color w:val="000000"/>
        </w:rPr>
      </w:pPr>
    </w:p>
    <w:p w14:paraId="6621C89E" w14:textId="77777777" w:rsidR="00146AA3" w:rsidRDefault="00146AA3">
      <w:pPr>
        <w:rPr>
          <w:color w:val="000000"/>
        </w:rPr>
      </w:pPr>
    </w:p>
    <w:p w14:paraId="391A3888" w14:textId="77777777" w:rsidR="00146AA3" w:rsidRDefault="00146AA3">
      <w:pPr>
        <w:rPr>
          <w:color w:val="000000"/>
        </w:rPr>
      </w:pPr>
    </w:p>
    <w:p w14:paraId="3DF778CC" w14:textId="77777777" w:rsidR="00146AA3" w:rsidRDefault="00146AA3">
      <w:pPr>
        <w:rPr>
          <w:color w:val="000000"/>
        </w:rPr>
      </w:pPr>
    </w:p>
    <w:p w14:paraId="59E1F736" w14:textId="77777777" w:rsidR="00146AA3" w:rsidRDefault="00146AA3">
      <w:pPr>
        <w:rPr>
          <w:color w:val="000000"/>
        </w:rPr>
      </w:pPr>
    </w:p>
    <w:p w14:paraId="4CD5A8EF" w14:textId="77777777" w:rsidR="00146AA3" w:rsidRDefault="00146AA3">
      <w:pPr>
        <w:rPr>
          <w:color w:val="000000"/>
        </w:rPr>
      </w:pPr>
    </w:p>
    <w:p w14:paraId="3BBEBC41" w14:textId="77777777" w:rsidR="00146AA3" w:rsidRDefault="00146AA3">
      <w:pPr>
        <w:rPr>
          <w:color w:val="000000"/>
        </w:rPr>
      </w:pPr>
    </w:p>
    <w:p w14:paraId="1F48E4E1" w14:textId="77777777" w:rsidR="00146AA3" w:rsidRDefault="00146AA3">
      <w:pPr>
        <w:rPr>
          <w:color w:val="000000"/>
        </w:rPr>
      </w:pPr>
    </w:p>
    <w:p w14:paraId="4A81485B" w14:textId="77777777" w:rsidR="00146AA3" w:rsidRDefault="00146AA3">
      <w:pPr>
        <w:rPr>
          <w:color w:val="000000"/>
        </w:rPr>
      </w:pPr>
    </w:p>
    <w:p w14:paraId="5CC1A2E0" w14:textId="77777777" w:rsidR="00146AA3" w:rsidRDefault="00146AA3">
      <w:pPr>
        <w:rPr>
          <w:color w:val="000000"/>
        </w:rPr>
      </w:pPr>
    </w:p>
    <w:p w14:paraId="0B9240B9" w14:textId="77777777" w:rsidR="00146AA3" w:rsidRDefault="00146AA3">
      <w:pPr>
        <w:rPr>
          <w:color w:val="000000"/>
        </w:rPr>
      </w:pPr>
    </w:p>
    <w:p w14:paraId="04C9A86A" w14:textId="77777777" w:rsidR="00146AA3" w:rsidRDefault="00146AA3">
      <w:pPr>
        <w:rPr>
          <w:color w:val="000000"/>
        </w:rPr>
      </w:pPr>
    </w:p>
    <w:p w14:paraId="474EAE9E" w14:textId="77777777" w:rsidR="00146AA3" w:rsidRDefault="00146AA3">
      <w:pPr>
        <w:rPr>
          <w:color w:val="000000"/>
        </w:rPr>
      </w:pPr>
    </w:p>
    <w:p w14:paraId="308DC182" w14:textId="77777777" w:rsidR="00146AA3" w:rsidRDefault="00146AA3">
      <w:pPr>
        <w:rPr>
          <w:color w:val="000000"/>
        </w:rPr>
      </w:pPr>
    </w:p>
    <w:p w14:paraId="49457776" w14:textId="77777777" w:rsidR="00146AA3" w:rsidRDefault="00146AA3">
      <w:pPr>
        <w:rPr>
          <w:color w:val="000000"/>
        </w:rPr>
      </w:pPr>
    </w:p>
    <w:p w14:paraId="0904BE8A" w14:textId="77777777" w:rsidR="00146AA3" w:rsidRDefault="00146AA3">
      <w:pPr>
        <w:rPr>
          <w:color w:val="000000"/>
        </w:rPr>
      </w:pPr>
    </w:p>
    <w:p w14:paraId="160E715A" w14:textId="77777777" w:rsidR="00146AA3" w:rsidRDefault="00146AA3">
      <w:pPr>
        <w:rPr>
          <w:color w:val="000000"/>
        </w:rPr>
      </w:pPr>
    </w:p>
    <w:p w14:paraId="431F4C88" w14:textId="77777777" w:rsidR="00146AA3" w:rsidRDefault="00146AA3">
      <w:pPr>
        <w:rPr>
          <w:color w:val="000000"/>
        </w:rPr>
      </w:pPr>
    </w:p>
    <w:p w14:paraId="22C7D826" w14:textId="77777777" w:rsidR="00146AA3" w:rsidRDefault="00146AA3">
      <w:pPr>
        <w:rPr>
          <w:color w:val="000000"/>
        </w:rPr>
      </w:pPr>
    </w:p>
    <w:p w14:paraId="67BBDC01" w14:textId="2F48ED50" w:rsidR="00146AA3" w:rsidRDefault="0048286F">
      <w:pPr>
        <w:rPr>
          <w:color w:val="000000"/>
        </w:rPr>
      </w:pPr>
      <w:r>
        <w:rPr>
          <w:b/>
          <w:bCs/>
          <w:noProof/>
        </w:rPr>
        <mc:AlternateContent>
          <mc:Choice Requires="wps">
            <w:drawing>
              <wp:anchor distT="0" distB="0" distL="114300" distR="114300" simplePos="0" relativeHeight="251121664" behindDoc="0" locked="0" layoutInCell="1" allowOverlap="1" wp14:anchorId="005423C4" wp14:editId="66BEC29F">
                <wp:simplePos x="0" y="0"/>
                <wp:positionH relativeFrom="column">
                  <wp:posOffset>456077</wp:posOffset>
                </wp:positionH>
                <wp:positionV relativeFrom="paragraph">
                  <wp:posOffset>135890</wp:posOffset>
                </wp:positionV>
                <wp:extent cx="2266950" cy="1006475"/>
                <wp:effectExtent l="0" t="0" r="0" b="9525"/>
                <wp:wrapNone/>
                <wp:docPr id="2588"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10064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F7F66A5" w14:textId="77777777" w:rsidR="00ED074A" w:rsidRPr="000E7431" w:rsidRDefault="00ED074A" w:rsidP="00A669DF">
                            <w:pPr>
                              <w:jc w:val="center"/>
                            </w:pPr>
                            <w:r w:rsidRPr="001453A1">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5423C4" id="Text Box 75" o:spid="_x0000_s1048" type="#_x0000_t202" style="position:absolute;margin-left:35.9pt;margin-top:10.7pt;width:178.5pt;height:79.25pt;z-index:25112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" filled="f" stroked="f">
                <v:textbox>
                  <w:txbxContent>
                    <w:p w14:paraId="4F7F66A5" w14:textId="77777777" w:rsidR="00ED074A" w:rsidRPr="000E7431" w:rsidRDefault="00ED074A" w:rsidP="00A669DF">
                      <w:pPr>
                        <w:jc w:val="center"/>
                      </w:pPr>
                      <w:r w:rsidRPr="001453A1">
                        <w:t>Donor is ineligible, but may be collected in certain situations. If the cord blood is collected, refer to facility SOP for circumstances for use and documentation of urgent medical need.</w:t>
                      </w:r>
                    </w:p>
                  </w:txbxContent>
                </v:textbox>
              </v:shape>
            </w:pict>
          </mc:Fallback>
        </mc:AlternateContent>
      </w:r>
    </w:p>
    <w:p w14:paraId="2CF40707" w14:textId="685EB920" w:rsidR="00146AA3" w:rsidRDefault="0027151E">
      <w:pPr>
        <w:rPr>
          <w:color w:val="000000"/>
        </w:rPr>
      </w:pPr>
      <w:r>
        <w:rPr>
          <w:b/>
          <w:bCs/>
          <w:noProof/>
        </w:rPr>
        <mc:AlternateContent>
          <mc:Choice Requires="wps">
            <w:drawing>
              <wp:anchor distT="0" distB="0" distL="114300" distR="114300" simplePos="0" relativeHeight="251106304" behindDoc="0" locked="0" layoutInCell="1" allowOverlap="1" wp14:anchorId="01BCF5A4" wp14:editId="2BEE5CC8">
                <wp:simplePos x="0" y="0"/>
                <wp:positionH relativeFrom="column">
                  <wp:posOffset>4229100</wp:posOffset>
                </wp:positionH>
                <wp:positionV relativeFrom="paragraph">
                  <wp:posOffset>83184</wp:posOffset>
                </wp:positionV>
                <wp:extent cx="1097280" cy="523875"/>
                <wp:effectExtent l="0" t="19050" r="45720" b="47625"/>
                <wp:wrapNone/>
                <wp:docPr id="2591"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23875"/>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06B77057"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BCF5A4" id="AutoShape 53" o:spid="_x0000_s1049" type="#_x0000_t13" style="position:absolute;margin-left:333pt;margin-top:6.55pt;width:86.4pt;height:41.25pt;z-index:25110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" adj="15413">
                <v:textbox>
                  <w:txbxContent>
                    <w:p w14:paraId="06B77057" w14:textId="77777777" w:rsidR="00ED074A" w:rsidRDefault="00ED074A">
                      <w:pPr>
                        <w:jc w:val="center"/>
                      </w:pPr>
                      <w:r>
                        <w:t>Next question</w:t>
                      </w:r>
                    </w:p>
                  </w:txbxContent>
                </v:textbox>
              </v:shape>
            </w:pict>
          </mc:Fallback>
        </mc:AlternateContent>
      </w:r>
    </w:p>
    <w:p w14:paraId="28BE6A44" w14:textId="77777777" w:rsidR="00146AA3" w:rsidRDefault="00146AA3">
      <w:pPr>
        <w:rPr>
          <w:color w:val="000000"/>
        </w:rPr>
      </w:pPr>
    </w:p>
    <w:p w14:paraId="2BFF7A90" w14:textId="77777777" w:rsidR="00146AA3" w:rsidRDefault="00146AA3">
      <w:pPr>
        <w:rPr>
          <w:color w:val="000000"/>
        </w:rPr>
      </w:pPr>
    </w:p>
    <w:p w14:paraId="030DA136" w14:textId="77777777" w:rsidR="00146AA3" w:rsidRDefault="00146AA3">
      <w:pPr>
        <w:rPr>
          <w:color w:val="000000"/>
        </w:rPr>
      </w:pPr>
    </w:p>
    <w:p w14:paraId="3CEE3F40" w14:textId="77777777" w:rsidR="00146AA3" w:rsidRDefault="00146AA3">
      <w:pPr>
        <w:rPr>
          <w:color w:val="000000"/>
        </w:rPr>
      </w:pPr>
    </w:p>
    <w:p w14:paraId="1AFD61A8" w14:textId="77777777" w:rsidR="00146AA3" w:rsidRDefault="00146AA3">
      <w:pPr>
        <w:rPr>
          <w:color w:val="000000"/>
        </w:rPr>
      </w:pPr>
    </w:p>
    <w:p w14:paraId="059827A0" w14:textId="77777777" w:rsidR="00146AA3" w:rsidRDefault="00146AA3">
      <w:pPr>
        <w:rPr>
          <w:color w:val="000000"/>
        </w:rPr>
      </w:pPr>
    </w:p>
    <w:p w14:paraId="3934E471" w14:textId="77777777" w:rsidR="00146AA3" w:rsidRDefault="00146AA3">
      <w:pPr>
        <w:rPr>
          <w:color w:val="000000"/>
        </w:rPr>
      </w:pPr>
    </w:p>
    <w:p w14:paraId="3D2C892F" w14:textId="77777777" w:rsidR="00146AA3" w:rsidRDefault="00146AA3">
      <w:pPr>
        <w:rPr>
          <w:color w:val="000000"/>
        </w:rPr>
      </w:pPr>
    </w:p>
    <w:p w14:paraId="7097AA83" w14:textId="77777777" w:rsidR="00146AA3" w:rsidRDefault="00146AA3">
      <w:pPr>
        <w:rPr>
          <w:b/>
          <w:bCs/>
        </w:rPr>
      </w:pPr>
    </w:p>
    <w:p w14:paraId="057546A6" w14:textId="77777777" w:rsidR="009D4F0F" w:rsidRDefault="009D4F0F">
      <w:r>
        <w:rPr>
          <w:b/>
          <w:bCs/>
        </w:rPr>
        <w:lastRenderedPageBreak/>
        <w:t>Question:</w:t>
      </w:r>
      <w:r>
        <w:t xml:space="preserve"> 3. Are you now taking or have you ever taken any medications on the Medication List?</w:t>
      </w:r>
    </w:p>
    <w:p w14:paraId="7F2406DF" w14:textId="77777777" w:rsidR="009D4F0F" w:rsidRDefault="009D4F0F"/>
    <w:p w14:paraId="24289E89" w14:textId="77777777" w:rsidR="009D4F0F" w:rsidRDefault="009D4F0F">
      <w:r>
        <w:rPr>
          <w:b/>
          <w:bCs/>
        </w:rPr>
        <w:t>Donor Eligibility:</w:t>
      </w:r>
      <w:r>
        <w:t xml:space="preserve"> Donors taking certain designated medications, currently or in the past are</w:t>
      </w:r>
    </w:p>
    <w:p w14:paraId="4556BB9F" w14:textId="295B69EF" w:rsidR="009D4F0F" w:rsidRDefault="0027151E">
      <w:r>
        <w:rPr>
          <w:noProof/>
        </w:rPr>
        <mc:AlternateContent>
          <mc:Choice Requires="wps">
            <w:drawing>
              <wp:anchor distT="0" distB="0" distL="114300" distR="114300" simplePos="0" relativeHeight="251298816" behindDoc="0" locked="0" layoutInCell="1" allowOverlap="1" wp14:anchorId="2CBFFDF6" wp14:editId="504544A9">
                <wp:simplePos x="0" y="0"/>
                <wp:positionH relativeFrom="column">
                  <wp:posOffset>4886325</wp:posOffset>
                </wp:positionH>
                <wp:positionV relativeFrom="paragraph">
                  <wp:posOffset>7505700</wp:posOffset>
                </wp:positionV>
                <wp:extent cx="1097280" cy="495300"/>
                <wp:effectExtent l="0" t="19050" r="45720" b="38100"/>
                <wp:wrapNone/>
                <wp:docPr id="2549" name="AutoShape 3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49530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12AB6E3D"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BFFDF6" id="AutoShape 388" o:spid="_x0000_s1050" type="#_x0000_t13" style="position:absolute;margin-left:384.75pt;margin-top:591pt;width:86.4pt;height:39pt;z-index:25129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" adj="15750">
                <v:textbox>
                  <w:txbxContent>
                    <w:p w14:paraId="12AB6E3D" w14:textId="77777777" w:rsidR="00ED074A" w:rsidRDefault="00ED074A">
                      <w:pPr>
                        <w:jc w:val="center"/>
                      </w:pPr>
                      <w:r>
                        <w:t>Next question</w:t>
                      </w:r>
                    </w:p>
                  </w:txbxContent>
                </v:textbox>
              </v:shape>
            </w:pict>
          </mc:Fallback>
        </mc:AlternateContent>
      </w:r>
      <w:r w:rsidR="0048286F">
        <w:rPr>
          <w:noProof/>
        </w:rPr>
        <mc:AlternateContent>
          <mc:Choice Requires="wps">
            <w:drawing>
              <wp:anchor distT="0" distB="0" distL="114300" distR="114300" simplePos="0" relativeHeight="251283456" behindDoc="0" locked="0" layoutInCell="1" allowOverlap="1" wp14:anchorId="7F633C79" wp14:editId="729F1B74">
                <wp:simplePos x="0" y="0"/>
                <wp:positionH relativeFrom="column">
                  <wp:posOffset>473563</wp:posOffset>
                </wp:positionH>
                <wp:positionV relativeFrom="paragraph">
                  <wp:posOffset>6653530</wp:posOffset>
                </wp:positionV>
                <wp:extent cx="1285875" cy="404593"/>
                <wp:effectExtent l="0" t="0" r="0" b="1905"/>
                <wp:wrapNone/>
                <wp:docPr id="2540" name="Text Box 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875" cy="40459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F13BAB6" w14:textId="77777777" w:rsidR="00ED074A" w:rsidRDefault="00ED074A">
                            <w:pPr>
                              <w:jc w:val="center"/>
                            </w:pPr>
                            <w:r w:rsidRPr="0048286F">
                              <w:t xml:space="preserve">Unlicensed </w:t>
                            </w:r>
                          </w:p>
                          <w:p w14:paraId="547ED4D0" w14:textId="22EEB182" w:rsidR="00ED074A" w:rsidRPr="0048286F" w:rsidRDefault="00ED074A">
                            <w:pPr>
                              <w:jc w:val="center"/>
                            </w:pPr>
                            <w:r w:rsidRPr="0048286F">
                              <w:t>vacc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633C79" id="Text Box 356" o:spid="_x0000_s1051" type="#_x0000_t202" style="position:absolute;margin-left:37.3pt;margin-top:523.9pt;width:101.25pt;height:31.85pt;z-index:25128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" filled="f" stroked="f">
                <v:textbox>
                  <w:txbxContent>
                    <w:p w14:paraId="2F13BAB6" w14:textId="77777777" w:rsidR="00ED074A" w:rsidRDefault="00ED074A">
                      <w:pPr>
                        <w:jc w:val="center"/>
                      </w:pPr>
                      <w:r w:rsidRPr="0048286F">
                        <w:t xml:space="preserve">Unlicensed </w:t>
                      </w:r>
                    </w:p>
                    <w:p w14:paraId="547ED4D0" w14:textId="22EEB182" w:rsidR="00ED074A" w:rsidRPr="0048286F" w:rsidRDefault="00ED074A">
                      <w:pPr>
                        <w:jc w:val="center"/>
                      </w:pPr>
                      <w:r w:rsidRPr="0048286F">
                        <w:t>vaccine</w:t>
                      </w:r>
                    </w:p>
                  </w:txbxContent>
                </v:textbox>
              </v:shape>
            </w:pict>
          </mc:Fallback>
        </mc:AlternateContent>
      </w:r>
      <w:r w:rsidR="0048286F">
        <w:rPr>
          <w:noProof/>
        </w:rPr>
        <mc:AlternateContent>
          <mc:Choice Requires="wps">
            <w:drawing>
              <wp:anchor distT="0" distB="0" distL="114300" distR="114300" simplePos="0" relativeHeight="252094464" behindDoc="0" locked="0" layoutInCell="1" allowOverlap="1" wp14:anchorId="207854C6" wp14:editId="02DD1C5A">
                <wp:simplePos x="0" y="0"/>
                <wp:positionH relativeFrom="column">
                  <wp:posOffset>2268220</wp:posOffset>
                </wp:positionH>
                <wp:positionV relativeFrom="paragraph">
                  <wp:posOffset>6624955</wp:posOffset>
                </wp:positionV>
                <wp:extent cx="2004842" cy="1016635"/>
                <wp:effectExtent l="0" t="0" r="0" b="0"/>
                <wp:wrapNone/>
                <wp:docPr id="2571" name="Text Box 17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4842" cy="101663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7956C5A" w14:textId="77777777" w:rsidR="00ED074A" w:rsidRDefault="00ED074A" w:rsidP="00DD204B">
                            <w:pPr>
                              <w:jc w:val="center"/>
                            </w:pPr>
                            <w:r w:rsidRPr="0048286F">
                              <w:t xml:space="preserve">Donor is ineligible, but may be collected in certain situations. If </w:t>
                            </w:r>
                          </w:p>
                          <w:p w14:paraId="1B692B75" w14:textId="3A6AB9BA" w:rsidR="00ED074A" w:rsidRPr="0048286F" w:rsidRDefault="00ED074A" w:rsidP="00DD204B">
                            <w:pPr>
                              <w:jc w:val="center"/>
                            </w:pPr>
                            <w:r w:rsidRPr="0048286F">
                              <w:t>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7854C6" id="Text Box 1742" o:spid="_x0000_s1052" type="#_x0000_t202" style="position:absolute;margin-left:178.6pt;margin-top:521.65pt;width:157.85pt;height:80.05pt;z-index:25209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" filled="f" stroked="f">
                <v:textbox>
                  <w:txbxContent>
                    <w:p w14:paraId="77956C5A" w14:textId="77777777" w:rsidR="00ED074A" w:rsidRDefault="00ED074A" w:rsidP="00DD204B">
                      <w:pPr>
                        <w:jc w:val="center"/>
                      </w:pPr>
                      <w:r w:rsidRPr="0048286F">
                        <w:t xml:space="preserve">Donor is ineligible, but may be collected in certain situations. If </w:t>
                      </w:r>
                    </w:p>
                    <w:p w14:paraId="1B692B75" w14:textId="3A6AB9BA" w:rsidR="00ED074A" w:rsidRPr="0048286F" w:rsidRDefault="00ED074A" w:rsidP="00DD204B">
                      <w:pPr>
                        <w:jc w:val="center"/>
                      </w:pPr>
                      <w:r w:rsidRPr="0048286F">
                        <w:t>the cord blood is collected, refer to facility SOP for circumstances for use and documentation of urgent medical need.</w:t>
                      </w:r>
                    </w:p>
                  </w:txbxContent>
                </v:textbox>
              </v:shape>
            </w:pict>
          </mc:Fallback>
        </mc:AlternateContent>
      </w:r>
      <w:r w:rsidR="0048286F">
        <w:rPr>
          <w:noProof/>
        </w:rPr>
        <mc:AlternateContent>
          <mc:Choice Requires="wps">
            <w:drawing>
              <wp:anchor distT="0" distB="0" distL="114300" distR="114300" simplePos="0" relativeHeight="251285504" behindDoc="0" locked="0" layoutInCell="1" allowOverlap="1" wp14:anchorId="0C6F443C" wp14:editId="7A79DB75">
                <wp:simplePos x="0" y="0"/>
                <wp:positionH relativeFrom="column">
                  <wp:posOffset>406400</wp:posOffset>
                </wp:positionH>
                <wp:positionV relativeFrom="paragraph">
                  <wp:posOffset>5604657</wp:posOffset>
                </wp:positionV>
                <wp:extent cx="1428750" cy="548005"/>
                <wp:effectExtent l="0" t="0" r="0" b="10795"/>
                <wp:wrapNone/>
                <wp:docPr id="2556" name="Text Box 3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54800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5EFCB7B" w14:textId="77777777" w:rsidR="00ED074A" w:rsidRDefault="00ED074A">
                            <w:pPr>
                              <w:jc w:val="center"/>
                            </w:pPr>
                            <w:r w:rsidRPr="0048286F">
                              <w:t>Hepatitis</w:t>
                            </w:r>
                          </w:p>
                          <w:p w14:paraId="6FE941A5" w14:textId="7DB83C78" w:rsidR="00ED074A" w:rsidRDefault="00ED074A">
                            <w:pPr>
                              <w:jc w:val="center"/>
                            </w:pPr>
                            <w:r w:rsidRPr="0048286F">
                              <w:t xml:space="preserve"> B</w:t>
                            </w:r>
                            <w:r>
                              <w:t xml:space="preserve"> </w:t>
                            </w:r>
                            <w:r w:rsidRPr="0048286F">
                              <w:t xml:space="preserve">immune </w:t>
                            </w:r>
                          </w:p>
                          <w:p w14:paraId="48619C2A" w14:textId="628844DC" w:rsidR="00ED074A" w:rsidRPr="0048286F" w:rsidRDefault="00ED074A">
                            <w:pPr>
                              <w:jc w:val="center"/>
                            </w:pPr>
                            <w:r w:rsidRPr="0048286F">
                              <w:t>globul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6F443C" id="Text Box 358" o:spid="_x0000_s1053" type="#_x0000_t202" style="position:absolute;margin-left:32pt;margin-top:441.3pt;width:112.5pt;height:43.15pt;z-index:25128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" filled="f" stroked="f">
                <v:textbox>
                  <w:txbxContent>
                    <w:p w14:paraId="35EFCB7B" w14:textId="77777777" w:rsidR="00ED074A" w:rsidRDefault="00ED074A">
                      <w:pPr>
                        <w:jc w:val="center"/>
                      </w:pPr>
                      <w:r w:rsidRPr="0048286F">
                        <w:t>Hepatitis</w:t>
                      </w:r>
                    </w:p>
                    <w:p w14:paraId="6FE941A5" w14:textId="7DB83C78" w:rsidR="00ED074A" w:rsidRDefault="00ED074A">
                      <w:pPr>
                        <w:jc w:val="center"/>
                      </w:pPr>
                      <w:r w:rsidRPr="0048286F">
                        <w:t xml:space="preserve"> B</w:t>
                      </w:r>
                      <w:r>
                        <w:t xml:space="preserve"> </w:t>
                      </w:r>
                      <w:r w:rsidRPr="0048286F">
                        <w:t xml:space="preserve">immune </w:t>
                      </w:r>
                    </w:p>
                    <w:p w14:paraId="48619C2A" w14:textId="628844DC" w:rsidR="00ED074A" w:rsidRPr="0048286F" w:rsidRDefault="00ED074A">
                      <w:pPr>
                        <w:jc w:val="center"/>
                      </w:pPr>
                      <w:r w:rsidRPr="0048286F">
                        <w:t>globulin</w:t>
                      </w:r>
                    </w:p>
                  </w:txbxContent>
                </v:textbox>
              </v:shape>
            </w:pict>
          </mc:Fallback>
        </mc:AlternateContent>
      </w:r>
      <w:r w:rsidR="0048286F">
        <w:rPr>
          <w:noProof/>
        </w:rPr>
        <mc:AlternateContent>
          <mc:Choice Requires="wps">
            <w:drawing>
              <wp:anchor distT="0" distB="0" distL="114300" distR="114300" simplePos="0" relativeHeight="251281408" behindDoc="0" locked="0" layoutInCell="1" allowOverlap="1" wp14:anchorId="78E776F3" wp14:editId="1508EFEB">
                <wp:simplePos x="0" y="0"/>
                <wp:positionH relativeFrom="column">
                  <wp:posOffset>425938</wp:posOffset>
                </wp:positionH>
                <wp:positionV relativeFrom="paragraph">
                  <wp:posOffset>3596640</wp:posOffset>
                </wp:positionV>
                <wp:extent cx="1436517" cy="715205"/>
                <wp:effectExtent l="0" t="0" r="0" b="0"/>
                <wp:wrapNone/>
                <wp:docPr id="2564" name="Text Box 3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6517" cy="71520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68A225D" w14:textId="77777777" w:rsidR="00ED074A" w:rsidRDefault="00ED074A">
                            <w:pPr>
                              <w:jc w:val="center"/>
                            </w:pPr>
                            <w:r w:rsidRPr="0048286F">
                              <w:t xml:space="preserve">Growth </w:t>
                            </w:r>
                          </w:p>
                          <w:p w14:paraId="7863232D" w14:textId="4C54F7A4" w:rsidR="00ED074A" w:rsidRPr="0048286F" w:rsidRDefault="00ED074A">
                            <w:pPr>
                              <w:jc w:val="center"/>
                            </w:pPr>
                            <w:r w:rsidRPr="0048286F">
                              <w:t>hormone from human pituitary glan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E776F3" id="Text Box 353" o:spid="_x0000_s1054" type="#_x0000_t202" style="position:absolute;margin-left:33.55pt;margin-top:283.2pt;width:113.1pt;height:56.3pt;z-index:25128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" filled="f" stroked="f">
                <v:textbox>
                  <w:txbxContent>
                    <w:p w14:paraId="168A225D" w14:textId="77777777" w:rsidR="00ED074A" w:rsidRDefault="00ED074A">
                      <w:pPr>
                        <w:jc w:val="center"/>
                      </w:pPr>
                      <w:r w:rsidRPr="0048286F">
                        <w:t xml:space="preserve">Growth </w:t>
                      </w:r>
                    </w:p>
                    <w:p w14:paraId="7863232D" w14:textId="4C54F7A4" w:rsidR="00ED074A" w:rsidRPr="0048286F" w:rsidRDefault="00ED074A">
                      <w:pPr>
                        <w:jc w:val="center"/>
                      </w:pPr>
                      <w:r w:rsidRPr="0048286F">
                        <w:t>hormone from human pituitary glands</w:t>
                      </w:r>
                    </w:p>
                  </w:txbxContent>
                </v:textbox>
              </v:shape>
            </w:pict>
          </mc:Fallback>
        </mc:AlternateContent>
      </w:r>
      <w:r w:rsidR="0048286F">
        <w:rPr>
          <w:noProof/>
        </w:rPr>
        <mc:AlternateContent>
          <mc:Choice Requires="wpg">
            <w:drawing>
              <wp:anchor distT="0" distB="0" distL="114300" distR="114300" simplePos="0" relativeHeight="251286528" behindDoc="0" locked="0" layoutInCell="1" allowOverlap="1" wp14:anchorId="498BABFE" wp14:editId="7D1A9BB1">
                <wp:simplePos x="0" y="0"/>
                <wp:positionH relativeFrom="column">
                  <wp:posOffset>358775</wp:posOffset>
                </wp:positionH>
                <wp:positionV relativeFrom="paragraph">
                  <wp:posOffset>4633595</wp:posOffset>
                </wp:positionV>
                <wp:extent cx="1524000" cy="687070"/>
                <wp:effectExtent l="25400" t="25400" r="25400" b="49530"/>
                <wp:wrapNone/>
                <wp:docPr id="2525" name="Group 3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24000" cy="687070"/>
                          <a:chOff x="3330" y="10305"/>
                          <a:chExt cx="2010" cy="1037"/>
                        </a:xfrm>
                      </wpg:grpSpPr>
                      <wps:wsp>
                        <wps:cNvPr id="2526" name="AutoShape 359"/>
                        <wps:cNvSpPr>
                          <a:spLocks noChangeArrowheads="1"/>
                        </wps:cNvSpPr>
                        <wps:spPr bwMode="auto">
                          <a:xfrm>
                            <a:off x="3330" y="10305"/>
                            <a:ext cx="2010" cy="1037"/>
                          </a:xfrm>
                          <a:prstGeom prst="diamond">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527" name="Text Box 360"/>
                        <wps:cNvSpPr txBox="1">
                          <a:spLocks noChangeArrowheads="1"/>
                        </wps:cNvSpPr>
                        <wps:spPr bwMode="auto">
                          <a:xfrm>
                            <a:off x="3495" y="10411"/>
                            <a:ext cx="1680" cy="81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BC92F8E" w14:textId="77777777" w:rsidR="00ED074A" w:rsidRDefault="00ED074A">
                              <w:pPr>
                                <w:jc w:val="center"/>
                              </w:pPr>
                              <w:r w:rsidRPr="0048286F">
                                <w:t>I</w:t>
                              </w:r>
                              <w:r>
                                <w:t xml:space="preserve">nsulin from </w:t>
                              </w:r>
                            </w:p>
                            <w:p w14:paraId="59228A14" w14:textId="50323BB2" w:rsidR="00ED074A" w:rsidRDefault="00ED074A">
                              <w:pPr>
                                <w:jc w:val="center"/>
                              </w:pPr>
                              <w:r>
                                <w:t xml:space="preserve">cows </w:t>
                              </w:r>
                              <w:r w:rsidRPr="0048286F">
                                <w:t xml:space="preserve">(bovine, or </w:t>
                              </w:r>
                            </w:p>
                            <w:p w14:paraId="02620FDC" w14:textId="1D17FA35" w:rsidR="00ED074A" w:rsidRPr="0048286F" w:rsidRDefault="00ED074A">
                              <w:pPr>
                                <w:jc w:val="center"/>
                              </w:pPr>
                              <w:r w:rsidRPr="0048286F">
                                <w:t>beef insulin)</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8BABFE" id="Group 368" o:spid="_x0000_s1055" style="position:absolute;margin-left:28.25pt;margin-top:364.85pt;width:120pt;height:54.1pt;z-index:251286528" coordorigin="3330,10305" coordsize="2010,1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">
                <v:shapetype id="_x0000_t4" coordsize="21600,21600" o:spt="4" path="m10800,l,10800,10800,21600,21600,10800xe">
                  <v:stroke joinstyle="miter"/>
                  <v:path gradientshapeok="t" o:connecttype="rect" textboxrect="5400,5400,16200,16200"/>
                </v:shapetype>
                <v:shape id="AutoShape 359" o:spid="_x0000_s1056" type="#_x0000_t4" style="position:absolute;left:3330;top:10305;width:2010;height:1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"/>
                <v:shape id="Text Box 360" o:spid="_x0000_s1057" type="#_x0000_t202" style="position:absolute;left:3495;top:10411;width:1680;height: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" filled="f" stroked="f">
                  <v:textbox>
                    <w:txbxContent>
                      <w:p w14:paraId="5BC92F8E" w14:textId="77777777" w:rsidR="00ED074A" w:rsidRDefault="00ED074A">
                        <w:pPr>
                          <w:jc w:val="center"/>
                        </w:pPr>
                        <w:r w:rsidRPr="0048286F">
                          <w:t>I</w:t>
                        </w:r>
                        <w:r>
                          <w:t xml:space="preserve">nsulin from </w:t>
                        </w:r>
                      </w:p>
                      <w:p w14:paraId="59228A14" w14:textId="50323BB2" w:rsidR="00ED074A" w:rsidRDefault="00ED074A">
                        <w:pPr>
                          <w:jc w:val="center"/>
                        </w:pPr>
                        <w:r>
                          <w:t xml:space="preserve">cows </w:t>
                        </w:r>
                        <w:r w:rsidRPr="0048286F">
                          <w:t xml:space="preserve">(bovine, or </w:t>
                        </w:r>
                      </w:p>
                      <w:p w14:paraId="02620FDC" w14:textId="1D17FA35" w:rsidR="00ED074A" w:rsidRPr="0048286F" w:rsidRDefault="00ED074A">
                        <w:pPr>
                          <w:jc w:val="center"/>
                        </w:pPr>
                        <w:r w:rsidRPr="0048286F">
                          <w:t>beef insulin)</w:t>
                        </w:r>
                      </w:p>
                    </w:txbxContent>
                  </v:textbox>
                </v:shape>
              </v:group>
            </w:pict>
          </mc:Fallback>
        </mc:AlternateContent>
      </w:r>
      <w:r w:rsidR="009B3E27">
        <w:rPr>
          <w:noProof/>
        </w:rPr>
        <mc:AlternateContent>
          <mc:Choice Requires="wps">
            <w:drawing>
              <wp:anchor distT="0" distB="0" distL="114300" distR="114300" simplePos="0" relativeHeight="252095488" behindDoc="1" locked="0" layoutInCell="1" allowOverlap="1" wp14:anchorId="749DCCB2" wp14:editId="24C9049A">
                <wp:simplePos x="0" y="0"/>
                <wp:positionH relativeFrom="column">
                  <wp:posOffset>2266950</wp:posOffset>
                </wp:positionH>
                <wp:positionV relativeFrom="paragraph">
                  <wp:posOffset>6626860</wp:posOffset>
                </wp:positionV>
                <wp:extent cx="1952625" cy="1015365"/>
                <wp:effectExtent l="6350" t="3810" r="9525" b="9525"/>
                <wp:wrapNone/>
                <wp:docPr id="2572" name="AutoShape 17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52625" cy="1015365"/>
                        </a:xfrm>
                        <a:prstGeom prst="flowChartTerminator">
                          <a:avLst/>
                        </a:prstGeom>
                        <a:solidFill>
                          <a:srgbClr val="FFFFFF"/>
                        </a:solidFill>
                        <a:ln w="9525">
                          <a:solidFill>
                            <a:srgbClr val="000000"/>
                          </a:solidFill>
                          <a:miter lim="800000"/>
                          <a:headEnd/>
                          <a:tailEnd/>
                        </a:ln>
                      </wps:spPr>
                      <wps:txbx>
                        <w:txbxContent>
                          <w:p w14:paraId="231B6705" w14:textId="77777777" w:rsidR="00ED074A" w:rsidRDefault="00ED074A" w:rsidP="00DD204B">
                            <w:pPr>
                              <w:jc w:val="center"/>
                            </w:pPr>
                          </w:p>
                          <w:p w14:paraId="6D4BF3CB" w14:textId="77777777" w:rsidR="00ED074A" w:rsidRDefault="00ED074A" w:rsidP="00DD204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9DCCB2" id="AutoShape 1743" o:spid="_x0000_s1058" type="#_x0000_t116" style="position:absolute;margin-left:178.5pt;margin-top:521.8pt;width:153.75pt;height:79.95pt;z-index:-25122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">
                <v:textbox>
                  <w:txbxContent>
                    <w:p w14:paraId="231B6705" w14:textId="77777777" w:rsidR="00ED074A" w:rsidRDefault="00ED074A" w:rsidP="00DD204B">
                      <w:pPr>
                        <w:jc w:val="center"/>
                      </w:pPr>
                    </w:p>
                    <w:p w14:paraId="6D4BF3CB" w14:textId="77777777" w:rsidR="00ED074A" w:rsidRDefault="00ED074A" w:rsidP="00DD204B">
                      <w:pPr>
                        <w:jc w:val="center"/>
                      </w:pPr>
                    </w:p>
                  </w:txbxContent>
                </v:textbox>
              </v:shape>
            </w:pict>
          </mc:Fallback>
        </mc:AlternateContent>
      </w:r>
      <w:r w:rsidR="009B3E27">
        <w:rPr>
          <w:noProof/>
        </w:rPr>
        <mc:AlternateContent>
          <mc:Choice Requires="wps">
            <w:drawing>
              <wp:anchor distT="0" distB="0" distL="114300" distR="114300" simplePos="0" relativeHeight="251294720" behindDoc="0" locked="0" layoutInCell="1" allowOverlap="1" wp14:anchorId="45CAEAED" wp14:editId="14A35706">
                <wp:simplePos x="0" y="0"/>
                <wp:positionH relativeFrom="column">
                  <wp:posOffset>3276600</wp:posOffset>
                </wp:positionH>
                <wp:positionV relativeFrom="paragraph">
                  <wp:posOffset>5502275</wp:posOffset>
                </wp:positionV>
                <wp:extent cx="1918335" cy="1124585"/>
                <wp:effectExtent l="0" t="0" r="0" b="0"/>
                <wp:wrapNone/>
                <wp:docPr id="2570" name="Text Box 3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8335" cy="11245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52CD3B9" w14:textId="77777777" w:rsidR="00ED074A" w:rsidRDefault="00ED074A" w:rsidP="00322B83">
                            <w:pPr>
                              <w:jc w:val="center"/>
                            </w:pPr>
                            <w:r>
                              <w:t>Donor is ineligible but may</w:t>
                            </w:r>
                          </w:p>
                          <w:p w14:paraId="13C326CB" w14:textId="77777777" w:rsidR="00ED074A" w:rsidRPr="000E7431" w:rsidRDefault="00ED074A" w:rsidP="00322B83">
                            <w:pPr>
                              <w:jc w:val="center"/>
                            </w:pPr>
                            <w:r>
                              <w:t xml:space="preserve">be </w:t>
                            </w:r>
                            <w:r w:rsidRPr="001453A1">
                              <w:rPr>
                                <w:sz w:val="18"/>
                                <w:szCs w:val="18"/>
                              </w:rPr>
                              <w:t>collected</w:t>
                            </w:r>
                            <w:r>
                              <w:t xml:space="preserve">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CAEAED" id="Text Box 376" o:spid="_x0000_s1059" type="#_x0000_t202" style="position:absolute;margin-left:258pt;margin-top:433.25pt;width:151.05pt;height:88.55pt;z-index:25129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" filled="f" stroked="f">
                <v:textbox>
                  <w:txbxContent>
                    <w:p w14:paraId="352CD3B9" w14:textId="77777777" w:rsidR="00ED074A" w:rsidRDefault="00ED074A" w:rsidP="00322B83">
                      <w:pPr>
                        <w:jc w:val="center"/>
                      </w:pPr>
                      <w:r>
                        <w:t>Donor is ineligible but may</w:t>
                      </w:r>
                    </w:p>
                    <w:p w14:paraId="13C326CB" w14:textId="77777777" w:rsidR="00ED074A" w:rsidRPr="000E7431" w:rsidRDefault="00ED074A" w:rsidP="00322B83">
                      <w:pPr>
                        <w:jc w:val="center"/>
                      </w:pPr>
                      <w:r>
                        <w:t xml:space="preserve">be </w:t>
                      </w:r>
                      <w:r w:rsidRPr="001453A1">
                        <w:rPr>
                          <w:sz w:val="18"/>
                          <w:szCs w:val="18"/>
                        </w:rPr>
                        <w:t>collected</w:t>
                      </w:r>
                      <w:r>
                        <w:t xml:space="preserve"> in certain situations. If the cord blood is collected, refer to facility SOP for circumstances for use and documentation of urgent medical need.</w:t>
                      </w:r>
                    </w:p>
                  </w:txbxContent>
                </v:textbox>
              </v:shape>
            </w:pict>
          </mc:Fallback>
        </mc:AlternateContent>
      </w:r>
      <w:r w:rsidR="009B3E27">
        <w:rPr>
          <w:noProof/>
        </w:rPr>
        <mc:AlternateContent>
          <mc:Choice Requires="wps">
            <w:drawing>
              <wp:anchor distT="0" distB="0" distL="114300" distR="114300" simplePos="0" relativeHeight="251288576" behindDoc="0" locked="0" layoutInCell="1" allowOverlap="1" wp14:anchorId="594E3B3F" wp14:editId="2943D753">
                <wp:simplePos x="0" y="0"/>
                <wp:positionH relativeFrom="column">
                  <wp:posOffset>3276600</wp:posOffset>
                </wp:positionH>
                <wp:positionV relativeFrom="paragraph">
                  <wp:posOffset>5502275</wp:posOffset>
                </wp:positionV>
                <wp:extent cx="1918335" cy="1060450"/>
                <wp:effectExtent l="0" t="0" r="12065" b="9525"/>
                <wp:wrapNone/>
                <wp:docPr id="2569" name="AutoShape 3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18335" cy="1060450"/>
                        </a:xfrm>
                        <a:prstGeom prst="flowChartTerminator">
                          <a:avLst/>
                        </a:prstGeom>
                        <a:solidFill>
                          <a:srgbClr val="FFFFFF"/>
                        </a:solidFill>
                        <a:ln w="9525">
                          <a:solidFill>
                            <a:srgbClr val="000000"/>
                          </a:solidFill>
                          <a:miter lim="800000"/>
                          <a:headEnd/>
                          <a:tailEnd/>
                        </a:ln>
                      </wps:spPr>
                      <wps:txbx>
                        <w:txbxContent>
                          <w:p w14:paraId="523BAE65" w14:textId="77777777" w:rsidR="00ED074A" w:rsidRDefault="00ED074A">
                            <w:pPr>
                              <w:jc w:val="center"/>
                            </w:pPr>
                          </w:p>
                          <w:p w14:paraId="569E39B9"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4E3B3F" id="AutoShape 375" o:spid="_x0000_s1060" type="#_x0000_t116" style="position:absolute;margin-left:258pt;margin-top:433.25pt;width:151.05pt;height:83.5pt;z-index:25128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">
                <v:textbox>
                  <w:txbxContent>
                    <w:p w14:paraId="523BAE65" w14:textId="77777777" w:rsidR="00ED074A" w:rsidRDefault="00ED074A">
                      <w:pPr>
                        <w:jc w:val="center"/>
                      </w:pPr>
                    </w:p>
                    <w:p w14:paraId="569E39B9" w14:textId="77777777" w:rsidR="00ED074A" w:rsidRDefault="00ED074A">
                      <w:pPr>
                        <w:jc w:val="center"/>
                      </w:pPr>
                    </w:p>
                  </w:txbxContent>
                </v:textbox>
              </v:shape>
            </w:pict>
          </mc:Fallback>
        </mc:AlternateContent>
      </w:r>
      <w:r w:rsidR="009B3E27">
        <w:rPr>
          <w:noProof/>
        </w:rPr>
        <mc:AlternateContent>
          <mc:Choice Requires="wps">
            <w:drawing>
              <wp:anchor distT="0" distB="0" distL="114300" distR="114300" simplePos="0" relativeHeight="251290624" behindDoc="0" locked="0" layoutInCell="1" allowOverlap="1" wp14:anchorId="2AA85329" wp14:editId="168B14BA">
                <wp:simplePos x="0" y="0"/>
                <wp:positionH relativeFrom="column">
                  <wp:posOffset>2863215</wp:posOffset>
                </wp:positionH>
                <wp:positionV relativeFrom="paragraph">
                  <wp:posOffset>3114675</wp:posOffset>
                </wp:positionV>
                <wp:extent cx="1971040" cy="1144905"/>
                <wp:effectExtent l="5715" t="0" r="17145" b="13970"/>
                <wp:wrapNone/>
                <wp:docPr id="2568" name="AutoShape 3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1040" cy="1144905"/>
                        </a:xfrm>
                        <a:prstGeom prst="flowChartTerminator">
                          <a:avLst/>
                        </a:prstGeom>
                        <a:solidFill>
                          <a:srgbClr val="FFFFFF"/>
                        </a:solidFill>
                        <a:ln w="9525">
                          <a:solidFill>
                            <a:srgbClr val="000000"/>
                          </a:solidFill>
                          <a:miter lim="800000"/>
                          <a:headEnd/>
                          <a:tailEnd/>
                        </a:ln>
                      </wps:spPr>
                      <wps:txbx>
                        <w:txbxContent>
                          <w:p w14:paraId="59385728" w14:textId="77777777" w:rsidR="00ED074A" w:rsidRDefault="00ED074A">
                            <w:pPr>
                              <w:jc w:val="center"/>
                            </w:pPr>
                          </w:p>
                          <w:p w14:paraId="61748BB8"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A85329" id="AutoShape 382" o:spid="_x0000_s1061" type="#_x0000_t116" style="position:absolute;margin-left:225.45pt;margin-top:245.25pt;width:155.2pt;height:90.15pt;z-index:25129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">
                <v:textbox>
                  <w:txbxContent>
                    <w:p w14:paraId="59385728" w14:textId="77777777" w:rsidR="00ED074A" w:rsidRDefault="00ED074A">
                      <w:pPr>
                        <w:jc w:val="center"/>
                      </w:pPr>
                    </w:p>
                    <w:p w14:paraId="61748BB8" w14:textId="77777777" w:rsidR="00ED074A" w:rsidRDefault="00ED074A">
                      <w:pPr>
                        <w:jc w:val="center"/>
                      </w:pPr>
                    </w:p>
                  </w:txbxContent>
                </v:textbox>
              </v:shape>
            </w:pict>
          </mc:Fallback>
        </mc:AlternateContent>
      </w:r>
      <w:r w:rsidR="009B3E27">
        <w:rPr>
          <w:noProof/>
        </w:rPr>
        <mc:AlternateContent>
          <mc:Choice Requires="wps">
            <w:drawing>
              <wp:anchor distT="0" distB="0" distL="114300" distR="114300" simplePos="0" relativeHeight="251296768" behindDoc="0" locked="0" layoutInCell="1" allowOverlap="1" wp14:anchorId="70A6EC53" wp14:editId="4EC5144D">
                <wp:simplePos x="0" y="0"/>
                <wp:positionH relativeFrom="column">
                  <wp:posOffset>2886075</wp:posOffset>
                </wp:positionH>
                <wp:positionV relativeFrom="paragraph">
                  <wp:posOffset>3181350</wp:posOffset>
                </wp:positionV>
                <wp:extent cx="1895475" cy="1087755"/>
                <wp:effectExtent l="3175" t="0" r="6350" b="4445"/>
                <wp:wrapNone/>
                <wp:docPr id="2567" name="Text Box 3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5475" cy="108775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1B5B3EE" w14:textId="77777777" w:rsidR="00ED074A" w:rsidRPr="0040650D" w:rsidRDefault="00ED074A" w:rsidP="00322B83">
                            <w:pPr>
                              <w:jc w:val="center"/>
                            </w:pPr>
                            <w:r w:rsidRPr="001453A1">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A6EC53" id="Text Box 383" o:spid="_x0000_s1062" type="#_x0000_t202" style="position:absolute;margin-left:227.25pt;margin-top:250.5pt;width:149.25pt;height:85.65pt;z-index:25129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" filled="f" stroked="f">
                <v:textbox>
                  <w:txbxContent>
                    <w:p w14:paraId="41B5B3EE" w14:textId="77777777" w:rsidR="00ED074A" w:rsidRPr="0040650D" w:rsidRDefault="00ED074A" w:rsidP="00322B83">
                      <w:pPr>
                        <w:jc w:val="center"/>
                      </w:pPr>
                      <w:r w:rsidRPr="001453A1">
                        <w:t>Donor is ineligible, but may be collected in certain situations. If the cord blood is collected, refer to facility SOP for circumstances for use and documentation of urgent medical need.</w:t>
                      </w:r>
                    </w:p>
                  </w:txbxContent>
                </v:textbox>
              </v:shape>
            </w:pict>
          </mc:Fallback>
        </mc:AlternateContent>
      </w:r>
      <w:r w:rsidR="009B3E27">
        <w:rPr>
          <w:noProof/>
        </w:rPr>
        <mc:AlternateContent>
          <mc:Choice Requires="wps">
            <w:drawing>
              <wp:anchor distT="0" distB="0" distL="114300" distR="114300" simplePos="0" relativeHeight="251302912" behindDoc="0" locked="0" layoutInCell="1" allowOverlap="1" wp14:anchorId="79A8BA64" wp14:editId="59038829">
                <wp:simplePos x="0" y="0"/>
                <wp:positionH relativeFrom="column">
                  <wp:posOffset>4162425</wp:posOffset>
                </wp:positionH>
                <wp:positionV relativeFrom="paragraph">
                  <wp:posOffset>6850380</wp:posOffset>
                </wp:positionV>
                <wp:extent cx="1452880" cy="0"/>
                <wp:effectExtent l="9525" t="49530" r="23495" b="77470"/>
                <wp:wrapNone/>
                <wp:docPr id="2566" name="Line 3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5288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FB49A8" id="Line 392" o:spid="_x0000_s1026" style="position:absolute;z-index:25131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7.75pt,539.4pt" to="442.15pt,53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">
                <v:stroke endarrow="block"/>
              </v:line>
            </w:pict>
          </mc:Fallback>
        </mc:AlternateContent>
      </w:r>
      <w:r w:rsidR="009B3E27">
        <w:rPr>
          <w:noProof/>
        </w:rPr>
        <mc:AlternateContent>
          <mc:Choice Requires="wps">
            <w:drawing>
              <wp:anchor distT="0" distB="0" distL="114300" distR="114300" simplePos="0" relativeHeight="251278336" behindDoc="0" locked="0" layoutInCell="1" allowOverlap="1" wp14:anchorId="778B7438" wp14:editId="3D8830E1">
                <wp:simplePos x="0" y="0"/>
                <wp:positionH relativeFrom="column">
                  <wp:posOffset>1123950</wp:posOffset>
                </wp:positionH>
                <wp:positionV relativeFrom="paragraph">
                  <wp:posOffset>4259580</wp:posOffset>
                </wp:positionV>
                <wp:extent cx="0" cy="374015"/>
                <wp:effectExtent l="57150" t="11430" r="69850" b="33655"/>
                <wp:wrapNone/>
                <wp:docPr id="2565" name="Line 3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7401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5A3C01" id="Line 345" o:spid="_x0000_s1026" style="position:absolute;z-index:25129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8.5pt,335.4pt" to="88.5pt,36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">
                <v:stroke endarrow="block"/>
              </v:line>
            </w:pict>
          </mc:Fallback>
        </mc:AlternateContent>
      </w:r>
      <w:r w:rsidR="009B3E27">
        <w:rPr>
          <w:noProof/>
        </w:rPr>
        <mc:AlternateContent>
          <mc:Choice Requires="wps">
            <w:drawing>
              <wp:anchor distT="0" distB="0" distL="114300" distR="114300" simplePos="0" relativeHeight="251280384" behindDoc="0" locked="0" layoutInCell="1" allowOverlap="1" wp14:anchorId="2A9D1489" wp14:editId="67298C5B">
                <wp:simplePos x="0" y="0"/>
                <wp:positionH relativeFrom="column">
                  <wp:posOffset>377825</wp:posOffset>
                </wp:positionH>
                <wp:positionV relativeFrom="paragraph">
                  <wp:posOffset>3557905</wp:posOffset>
                </wp:positionV>
                <wp:extent cx="1504950" cy="711200"/>
                <wp:effectExtent l="47625" t="46355" r="47625" b="55245"/>
                <wp:wrapNone/>
                <wp:docPr id="2563" name="AutoShape 3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4950" cy="711200"/>
                        </a:xfrm>
                        <a:prstGeom prst="diamond">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C6C75E" id="AutoShape 351" o:spid="_x0000_s1026" type="#_x0000_t4" style="position:absolute;margin-left:29.75pt;margin-top:280.15pt;width:118.5pt;height:56pt;z-index:25129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"/>
            </w:pict>
          </mc:Fallback>
        </mc:AlternateContent>
      </w:r>
      <w:r w:rsidR="009B3E27">
        <w:rPr>
          <w:noProof/>
        </w:rPr>
        <mc:AlternateContent>
          <mc:Choice Requires="wps">
            <w:drawing>
              <wp:anchor distT="0" distB="0" distL="114300" distR="114300" simplePos="0" relativeHeight="251279360" behindDoc="0" locked="0" layoutInCell="1" allowOverlap="1" wp14:anchorId="3FFA6EED" wp14:editId="057E5B35">
                <wp:simplePos x="0" y="0"/>
                <wp:positionH relativeFrom="column">
                  <wp:posOffset>1114425</wp:posOffset>
                </wp:positionH>
                <wp:positionV relativeFrom="paragraph">
                  <wp:posOffset>3384550</wp:posOffset>
                </wp:positionV>
                <wp:extent cx="9525" cy="185420"/>
                <wp:effectExtent l="47625" t="12700" r="69850" b="30480"/>
                <wp:wrapNone/>
                <wp:docPr id="2562" name="Line 3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18542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D1F306" id="Line 346" o:spid="_x0000_s1026" style="position:absolute;z-index:25129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7.75pt,266.5pt" to="88.5pt,28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">
                <v:stroke endarrow="block"/>
              </v:line>
            </w:pict>
          </mc:Fallback>
        </mc:AlternateContent>
      </w:r>
      <w:r w:rsidR="009B3E27">
        <w:rPr>
          <w:noProof/>
        </w:rPr>
        <mc:AlternateContent>
          <mc:Choice Requires="wps">
            <w:drawing>
              <wp:anchor distT="0" distB="0" distL="114300" distR="114300" simplePos="0" relativeHeight="251264000" behindDoc="0" locked="0" layoutInCell="1" allowOverlap="1" wp14:anchorId="5B7DC350" wp14:editId="02BAC3B6">
                <wp:simplePos x="0" y="0"/>
                <wp:positionH relativeFrom="column">
                  <wp:posOffset>1855470</wp:posOffset>
                </wp:positionH>
                <wp:positionV relativeFrom="paragraph">
                  <wp:posOffset>3921125</wp:posOffset>
                </wp:positionV>
                <wp:extent cx="1030605" cy="0"/>
                <wp:effectExtent l="13970" t="53975" r="34925" b="73025"/>
                <wp:wrapNone/>
                <wp:docPr id="2561" name="Line 3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060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465F2E" id="Line 348" o:spid="_x0000_s1026" style="position:absolute;z-index:25128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6.1pt,308.75pt" to="227.25pt,30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">
                <v:stroke endarrow="block"/>
              </v:line>
            </w:pict>
          </mc:Fallback>
        </mc:AlternateContent>
      </w:r>
      <w:r w:rsidR="009B3E27">
        <w:rPr>
          <w:noProof/>
        </w:rPr>
        <mc:AlternateContent>
          <mc:Choice Requires="wps">
            <w:drawing>
              <wp:anchor distT="0" distB="0" distL="114300" distR="114300" simplePos="0" relativeHeight="251307008" behindDoc="0" locked="0" layoutInCell="1" allowOverlap="1" wp14:anchorId="51F2C2F5" wp14:editId="692E006E">
                <wp:simplePos x="0" y="0"/>
                <wp:positionH relativeFrom="column">
                  <wp:posOffset>1769745</wp:posOffset>
                </wp:positionH>
                <wp:positionV relativeFrom="paragraph">
                  <wp:posOffset>3387725</wp:posOffset>
                </wp:positionV>
                <wp:extent cx="1200150" cy="533400"/>
                <wp:effectExtent l="4445" t="3175" r="1905" b="0"/>
                <wp:wrapNone/>
                <wp:docPr id="2560" name="Text Box 3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5334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3A26ECC" w14:textId="77777777" w:rsidR="00ED074A" w:rsidRDefault="00ED074A">
                            <w:r>
                              <w:t xml:space="preserve">Yes, if donor has </w:t>
                            </w:r>
                          </w:p>
                          <w:p w14:paraId="79815D13" w14:textId="77777777" w:rsidR="00ED074A" w:rsidRDefault="00ED074A">
                            <w:r>
                              <w:t xml:space="preserve">EVER taken </w:t>
                            </w:r>
                            <w:proofErr w:type="gramStart"/>
                            <w:r>
                              <w:t>this  medication</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F2C2F5" id="Text Box 396" o:spid="_x0000_s1063" type="#_x0000_t202" style="position:absolute;margin-left:139.35pt;margin-top:266.75pt;width:94.5pt;height:42pt;z-index:25130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" filled="f" stroked="f">
                <v:textbox>
                  <w:txbxContent>
                    <w:p w14:paraId="33A26ECC" w14:textId="77777777" w:rsidR="00ED074A" w:rsidRDefault="00ED074A">
                      <w:r>
                        <w:t xml:space="preserve">Yes, if donor has </w:t>
                      </w:r>
                    </w:p>
                    <w:p w14:paraId="79815D13" w14:textId="77777777" w:rsidR="00ED074A" w:rsidRDefault="00ED074A">
                      <w:r>
                        <w:t xml:space="preserve">EVER taken </w:t>
                      </w:r>
                      <w:proofErr w:type="gramStart"/>
                      <w:r>
                        <w:t>this  medication</w:t>
                      </w:r>
                      <w:proofErr w:type="gramEnd"/>
                    </w:p>
                  </w:txbxContent>
                </v:textbox>
              </v:shape>
            </w:pict>
          </mc:Fallback>
        </mc:AlternateContent>
      </w:r>
      <w:r w:rsidR="009B3E27">
        <w:rPr>
          <w:noProof/>
        </w:rPr>
        <mc:AlternateContent>
          <mc:Choice Requires="wps">
            <w:drawing>
              <wp:anchor distT="0" distB="0" distL="114300" distR="114300" simplePos="0" relativeHeight="251274240" behindDoc="0" locked="0" layoutInCell="1" allowOverlap="1" wp14:anchorId="24D35B1F" wp14:editId="5B5B81F6">
                <wp:simplePos x="0" y="0"/>
                <wp:positionH relativeFrom="column">
                  <wp:posOffset>617220</wp:posOffset>
                </wp:positionH>
                <wp:positionV relativeFrom="paragraph">
                  <wp:posOffset>2947670</wp:posOffset>
                </wp:positionV>
                <wp:extent cx="1114425" cy="428625"/>
                <wp:effectExtent l="0" t="0" r="8255" b="8255"/>
                <wp:wrapNone/>
                <wp:docPr id="2559" name="Text Box 3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4425" cy="428625"/>
                        </a:xfrm>
                        <a:prstGeom prst="rect">
                          <a:avLst/>
                        </a:prstGeom>
                        <a:solidFill>
                          <a:srgbClr val="FFFFFF"/>
                        </a:solidFill>
                        <a:ln w="9525">
                          <a:solidFill>
                            <a:srgbClr val="000000"/>
                          </a:solidFill>
                          <a:miter lim="800000"/>
                          <a:headEnd/>
                          <a:tailEnd/>
                        </a:ln>
                      </wps:spPr>
                      <wps:txbx>
                        <w:txbxContent>
                          <w:p w14:paraId="1526F8DA" w14:textId="77777777" w:rsidR="00ED074A" w:rsidRDefault="00ED074A">
                            <w:pPr>
                              <w:jc w:val="center"/>
                            </w:pPr>
                            <w:r>
                              <w:t>Determine the</w:t>
                            </w:r>
                          </w:p>
                          <w:p w14:paraId="1325801D" w14:textId="77777777" w:rsidR="00ED074A" w:rsidRDefault="00ED074A">
                            <w:pPr>
                              <w:jc w:val="center"/>
                            </w:pPr>
                            <w:r>
                              <w:t>medica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D35B1F" id="Text Box 341" o:spid="_x0000_s1064" type="#_x0000_t202" style="position:absolute;margin-left:48.6pt;margin-top:232.1pt;width:87.75pt;height:33.75pt;z-index:25127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">
                <v:textbox>
                  <w:txbxContent>
                    <w:p w14:paraId="1526F8DA" w14:textId="77777777" w:rsidR="00ED074A" w:rsidRDefault="00ED074A">
                      <w:pPr>
                        <w:jc w:val="center"/>
                      </w:pPr>
                      <w:r>
                        <w:t>Determine the</w:t>
                      </w:r>
                    </w:p>
                    <w:p w14:paraId="1325801D" w14:textId="77777777" w:rsidR="00ED074A" w:rsidRDefault="00ED074A">
                      <w:pPr>
                        <w:jc w:val="center"/>
                      </w:pPr>
                      <w:r>
                        <w:t>medication(s)</w:t>
                      </w:r>
                    </w:p>
                  </w:txbxContent>
                </v:textbox>
              </v:shape>
            </w:pict>
          </mc:Fallback>
        </mc:AlternateContent>
      </w:r>
      <w:r w:rsidR="009B3E27">
        <w:rPr>
          <w:noProof/>
        </w:rPr>
        <mc:AlternateContent>
          <mc:Choice Requires="wps">
            <w:drawing>
              <wp:anchor distT="0" distB="0" distL="114300" distR="114300" simplePos="0" relativeHeight="251308032" behindDoc="0" locked="0" layoutInCell="1" allowOverlap="1" wp14:anchorId="6095A211" wp14:editId="67774F00">
                <wp:simplePos x="0" y="0"/>
                <wp:positionH relativeFrom="column">
                  <wp:posOffset>1855470</wp:posOffset>
                </wp:positionH>
                <wp:positionV relativeFrom="paragraph">
                  <wp:posOffset>5382895</wp:posOffset>
                </wp:positionV>
                <wp:extent cx="1771650" cy="528955"/>
                <wp:effectExtent l="1270" t="4445" r="5080" b="0"/>
                <wp:wrapNone/>
                <wp:docPr id="2558" name="Text Box 3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650" cy="52895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3D7D425" w14:textId="77777777" w:rsidR="00ED074A" w:rsidRDefault="00ED074A">
                            <w:r>
                              <w:t xml:space="preserve">Yes, within the last 12 </w:t>
                            </w:r>
                          </w:p>
                          <w:p w14:paraId="79F26681" w14:textId="77777777" w:rsidR="00ED074A" w:rsidRDefault="00ED074A">
                            <w:r>
                              <w:t xml:space="preserve">months for exposure </w:t>
                            </w:r>
                          </w:p>
                          <w:p w14:paraId="6353659C" w14:textId="77777777" w:rsidR="00ED074A" w:rsidRDefault="00ED074A">
                            <w:r>
                              <w:t>to hepatitis 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95A211" id="Text Box 397" o:spid="_x0000_s1065" type="#_x0000_t202" style="position:absolute;margin-left:146.1pt;margin-top:423.85pt;width:139.5pt;height:41.65pt;z-index:25130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" filled="f" stroked="f">
                <v:textbox>
                  <w:txbxContent>
                    <w:p w14:paraId="33D7D425" w14:textId="77777777" w:rsidR="00ED074A" w:rsidRDefault="00ED074A">
                      <w:r>
                        <w:t xml:space="preserve">Yes, within the last 12 </w:t>
                      </w:r>
                    </w:p>
                    <w:p w14:paraId="79F26681" w14:textId="77777777" w:rsidR="00ED074A" w:rsidRDefault="00ED074A">
                      <w:r>
                        <w:t xml:space="preserve">months for exposure </w:t>
                      </w:r>
                    </w:p>
                    <w:p w14:paraId="6353659C" w14:textId="77777777" w:rsidR="00ED074A" w:rsidRDefault="00ED074A">
                      <w:r>
                        <w:t>to hepatitis B</w:t>
                      </w:r>
                    </w:p>
                  </w:txbxContent>
                </v:textbox>
              </v:shape>
            </w:pict>
          </mc:Fallback>
        </mc:AlternateContent>
      </w:r>
      <w:r w:rsidR="009B3E27">
        <w:rPr>
          <w:noProof/>
        </w:rPr>
        <mc:AlternateContent>
          <mc:Choice Requires="wps">
            <w:drawing>
              <wp:anchor distT="0" distB="0" distL="114300" distR="114300" simplePos="0" relativeHeight="251310080" behindDoc="0" locked="0" layoutInCell="1" allowOverlap="1" wp14:anchorId="671E9142" wp14:editId="640454BF">
                <wp:simplePos x="0" y="0"/>
                <wp:positionH relativeFrom="column">
                  <wp:posOffset>1779270</wp:posOffset>
                </wp:positionH>
                <wp:positionV relativeFrom="paragraph">
                  <wp:posOffset>4314190</wp:posOffset>
                </wp:positionV>
                <wp:extent cx="1143000" cy="647700"/>
                <wp:effectExtent l="1270" t="2540" r="0" b="0"/>
                <wp:wrapNone/>
                <wp:docPr id="2557" name="Text Box 3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6477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67CD260" w14:textId="77777777" w:rsidR="00ED074A" w:rsidRDefault="00ED074A">
                            <w:r>
                              <w:t xml:space="preserve">Yes, if donor has  </w:t>
                            </w:r>
                          </w:p>
                          <w:p w14:paraId="3D9F83B8" w14:textId="77777777" w:rsidR="00ED074A" w:rsidRDefault="00ED074A">
                            <w:r>
                              <w:t xml:space="preserve">taken this </w:t>
                            </w:r>
                          </w:p>
                          <w:p w14:paraId="2B8CF154" w14:textId="77777777" w:rsidR="00ED074A" w:rsidRDefault="00ED074A">
                            <w:r>
                              <w:t xml:space="preserve">medication </w:t>
                            </w:r>
                          </w:p>
                          <w:p w14:paraId="5912E1EE" w14:textId="77777777" w:rsidR="00ED074A" w:rsidRDefault="00ED074A">
                            <w:r>
                              <w:t>since 198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1E9142" id="Text Box 399" o:spid="_x0000_s1066" type="#_x0000_t202" style="position:absolute;margin-left:140.1pt;margin-top:339.7pt;width:90pt;height:51pt;z-index:25131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" filled="f" stroked="f">
                <v:textbox>
                  <w:txbxContent>
                    <w:p w14:paraId="467CD260" w14:textId="77777777" w:rsidR="00ED074A" w:rsidRDefault="00ED074A">
                      <w:r>
                        <w:t xml:space="preserve">Yes, if donor has  </w:t>
                      </w:r>
                    </w:p>
                    <w:p w14:paraId="3D9F83B8" w14:textId="77777777" w:rsidR="00ED074A" w:rsidRDefault="00ED074A">
                      <w:r>
                        <w:t xml:space="preserve">taken this </w:t>
                      </w:r>
                    </w:p>
                    <w:p w14:paraId="2B8CF154" w14:textId="77777777" w:rsidR="00ED074A" w:rsidRDefault="00ED074A">
                      <w:r>
                        <w:t xml:space="preserve">medication </w:t>
                      </w:r>
                    </w:p>
                    <w:p w14:paraId="5912E1EE" w14:textId="77777777" w:rsidR="00ED074A" w:rsidRDefault="00ED074A">
                      <w:r>
                        <w:t>since 1980</w:t>
                      </w:r>
                    </w:p>
                  </w:txbxContent>
                </v:textbox>
              </v:shape>
            </w:pict>
          </mc:Fallback>
        </mc:AlternateContent>
      </w:r>
      <w:r w:rsidR="009B3E27">
        <w:rPr>
          <w:noProof/>
        </w:rPr>
        <mc:AlternateContent>
          <mc:Choice Requires="wps">
            <w:drawing>
              <wp:anchor distT="0" distB="0" distL="114300" distR="114300" simplePos="0" relativeHeight="251293696" behindDoc="0" locked="0" layoutInCell="1" allowOverlap="1" wp14:anchorId="50616DFF" wp14:editId="44C5A787">
                <wp:simplePos x="0" y="0"/>
                <wp:positionH relativeFrom="column">
                  <wp:posOffset>5378450</wp:posOffset>
                </wp:positionH>
                <wp:positionV relativeFrom="paragraph">
                  <wp:posOffset>2132330</wp:posOffset>
                </wp:positionV>
                <wp:extent cx="227330" cy="0"/>
                <wp:effectExtent l="19050" t="17780" r="20320" b="20320"/>
                <wp:wrapNone/>
                <wp:docPr id="2555" name="Line 3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733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A7C4CD" id="Line 332" o:spid="_x0000_s1026" style="position:absolute;z-index:25131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3.5pt,167.9pt" to="441.4pt,16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"/>
            </w:pict>
          </mc:Fallback>
        </mc:AlternateContent>
      </w:r>
      <w:r w:rsidR="009B3E27">
        <w:rPr>
          <w:noProof/>
        </w:rPr>
        <mc:AlternateContent>
          <mc:Choice Requires="wps">
            <w:drawing>
              <wp:anchor distT="0" distB="0" distL="114300" distR="114300" simplePos="0" relativeHeight="251299840" behindDoc="0" locked="0" layoutInCell="1" allowOverlap="1" wp14:anchorId="6DB8C25A" wp14:editId="6404EE81">
                <wp:simplePos x="0" y="0"/>
                <wp:positionH relativeFrom="column">
                  <wp:posOffset>4787900</wp:posOffset>
                </wp:positionH>
                <wp:positionV relativeFrom="paragraph">
                  <wp:posOffset>3921125</wp:posOffset>
                </wp:positionV>
                <wp:extent cx="817880" cy="0"/>
                <wp:effectExtent l="12700" t="53975" r="33020" b="73025"/>
                <wp:wrapNone/>
                <wp:docPr id="2554" name="Line 3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788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6450BD" id="Line 389" o:spid="_x0000_s1026" style="position:absolute;z-index:25131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7pt,308.75pt" to="441.4pt,30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">
                <v:stroke endarrow="block"/>
              </v:line>
            </w:pict>
          </mc:Fallback>
        </mc:AlternateContent>
      </w:r>
      <w:r w:rsidR="009B3E27">
        <w:rPr>
          <w:noProof/>
        </w:rPr>
        <mc:AlternateContent>
          <mc:Choice Requires="wps">
            <w:drawing>
              <wp:anchor distT="0" distB="0" distL="114300" distR="114300" simplePos="0" relativeHeight="251300864" behindDoc="0" locked="0" layoutInCell="1" allowOverlap="1" wp14:anchorId="2C3EB5CA" wp14:editId="7CD0C193">
                <wp:simplePos x="0" y="0"/>
                <wp:positionH relativeFrom="column">
                  <wp:posOffset>4834255</wp:posOffset>
                </wp:positionH>
                <wp:positionV relativeFrom="paragraph">
                  <wp:posOffset>4961890</wp:posOffset>
                </wp:positionV>
                <wp:extent cx="771525" cy="0"/>
                <wp:effectExtent l="8255" t="53340" r="33020" b="73660"/>
                <wp:wrapNone/>
                <wp:docPr id="2553" name="Line 3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152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CBF295" id="Line 390" o:spid="_x0000_s1026" style="position:absolute;z-index:25131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0.65pt,390.7pt" to="441.4pt,39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">
                <v:stroke endarrow="block"/>
              </v:line>
            </w:pict>
          </mc:Fallback>
        </mc:AlternateContent>
      </w:r>
      <w:r w:rsidR="009B3E27">
        <w:rPr>
          <w:noProof/>
        </w:rPr>
        <mc:AlternateContent>
          <mc:Choice Requires="wps">
            <w:drawing>
              <wp:anchor distT="0" distB="0" distL="114300" distR="114300" simplePos="0" relativeHeight="251301888" behindDoc="0" locked="0" layoutInCell="1" allowOverlap="1" wp14:anchorId="6F9F1145" wp14:editId="4466816C">
                <wp:simplePos x="0" y="0"/>
                <wp:positionH relativeFrom="column">
                  <wp:posOffset>5194935</wp:posOffset>
                </wp:positionH>
                <wp:positionV relativeFrom="paragraph">
                  <wp:posOffset>5911850</wp:posOffset>
                </wp:positionV>
                <wp:extent cx="410845" cy="0"/>
                <wp:effectExtent l="13335" t="50800" r="33020" b="76200"/>
                <wp:wrapNone/>
                <wp:docPr id="2552" name="Line 3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084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121B04" id="Line 391" o:spid="_x0000_s1026" style="position:absolute;z-index:25131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9.05pt,465.5pt" to="441.4pt,4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">
                <v:stroke endarrow="block"/>
              </v:line>
            </w:pict>
          </mc:Fallback>
        </mc:AlternateContent>
      </w:r>
      <w:r w:rsidR="009B3E27">
        <w:rPr>
          <w:noProof/>
        </w:rPr>
        <mc:AlternateContent>
          <mc:Choice Requires="wps">
            <w:drawing>
              <wp:anchor distT="0" distB="0" distL="114300" distR="114300" simplePos="0" relativeHeight="251262976" behindDoc="0" locked="0" layoutInCell="1" allowOverlap="1" wp14:anchorId="2B7FE1BB" wp14:editId="64038013">
                <wp:simplePos x="0" y="0"/>
                <wp:positionH relativeFrom="column">
                  <wp:posOffset>1915795</wp:posOffset>
                </wp:positionH>
                <wp:positionV relativeFrom="paragraph">
                  <wp:posOffset>5911850</wp:posOffset>
                </wp:positionV>
                <wp:extent cx="1360805" cy="0"/>
                <wp:effectExtent l="10795" t="50800" r="25400" b="76200"/>
                <wp:wrapNone/>
                <wp:docPr id="2551" name="Line 3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6080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2AF164" id="Line 347" o:spid="_x0000_s1026" style="position:absolute;z-index:25127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0.85pt,465.5pt" to="258pt,4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">
                <v:stroke endarrow="block"/>
              </v:line>
            </w:pict>
          </mc:Fallback>
        </mc:AlternateContent>
      </w:r>
      <w:r w:rsidR="009B3E27">
        <w:rPr>
          <w:noProof/>
        </w:rPr>
        <mc:AlternateContent>
          <mc:Choice Requires="wps">
            <w:drawing>
              <wp:anchor distT="0" distB="0" distL="114300" distR="114300" simplePos="0" relativeHeight="251291648" behindDoc="0" locked="0" layoutInCell="1" allowOverlap="1" wp14:anchorId="75553B21" wp14:editId="2577E76E">
                <wp:simplePos x="0" y="0"/>
                <wp:positionH relativeFrom="column">
                  <wp:posOffset>1691640</wp:posOffset>
                </wp:positionH>
                <wp:positionV relativeFrom="paragraph">
                  <wp:posOffset>7740650</wp:posOffset>
                </wp:positionV>
                <wp:extent cx="3192145" cy="0"/>
                <wp:effectExtent l="15240" t="50800" r="43815" b="76200"/>
                <wp:wrapNone/>
                <wp:docPr id="2550" name="Line 3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9214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627F53" id="Line 387" o:spid="_x0000_s1026" style="position:absolute;z-index:25129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3.2pt,609.5pt" to="384.55pt,6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">
                <v:stroke endarrow="block"/>
              </v:line>
            </w:pict>
          </mc:Fallback>
        </mc:AlternateContent>
      </w:r>
      <w:r w:rsidR="009B3E27">
        <w:rPr>
          <w:noProof/>
        </w:rPr>
        <mc:AlternateContent>
          <mc:Choice Requires="wps">
            <w:drawing>
              <wp:anchor distT="0" distB="0" distL="114300" distR="114300" simplePos="0" relativeHeight="251276288" behindDoc="0" locked="0" layoutInCell="1" allowOverlap="1" wp14:anchorId="7BF83AEC" wp14:editId="7CF95CD4">
                <wp:simplePos x="0" y="0"/>
                <wp:positionH relativeFrom="column">
                  <wp:posOffset>1123950</wp:posOffset>
                </wp:positionH>
                <wp:positionV relativeFrom="paragraph">
                  <wp:posOffset>7107555</wp:posOffset>
                </wp:positionV>
                <wp:extent cx="0" cy="347345"/>
                <wp:effectExtent l="57150" t="14605" r="69850" b="31750"/>
                <wp:wrapNone/>
                <wp:docPr id="2548" name="Line 3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734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E774B4" id="Line 343" o:spid="_x0000_s1026" style="position:absolute;z-index:25129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8.5pt,559.65pt" to="88.5pt,5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">
                <v:stroke endarrow="block"/>
              </v:line>
            </w:pict>
          </mc:Fallback>
        </mc:AlternateContent>
      </w:r>
      <w:r w:rsidR="009B3E27">
        <w:rPr>
          <w:noProof/>
        </w:rPr>
        <mc:AlternateContent>
          <mc:Choice Requires="wps">
            <w:drawing>
              <wp:anchor distT="0" distB="0" distL="114300" distR="114300" simplePos="0" relativeHeight="251287552" behindDoc="0" locked="0" layoutInCell="1" allowOverlap="1" wp14:anchorId="056B1CD7" wp14:editId="793E2644">
                <wp:simplePos x="0" y="0"/>
                <wp:positionH relativeFrom="column">
                  <wp:posOffset>518160</wp:posOffset>
                </wp:positionH>
                <wp:positionV relativeFrom="paragraph">
                  <wp:posOffset>7454900</wp:posOffset>
                </wp:positionV>
                <wp:extent cx="1261110" cy="333375"/>
                <wp:effectExtent l="0" t="6350" r="11430" b="15875"/>
                <wp:wrapNone/>
                <wp:docPr id="2547" name="AutoShape 3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1110" cy="333375"/>
                        </a:xfrm>
                        <a:prstGeom prst="flowChartTerminator">
                          <a:avLst/>
                        </a:prstGeom>
                        <a:solidFill>
                          <a:srgbClr val="FFFFFF"/>
                        </a:solidFill>
                        <a:ln w="9525">
                          <a:solidFill>
                            <a:srgbClr val="000000"/>
                          </a:solidFill>
                          <a:miter lim="800000"/>
                          <a:headEnd/>
                          <a:tailEnd/>
                        </a:ln>
                      </wps:spPr>
                      <wps:txbx>
                        <w:txbxContent>
                          <w:p w14:paraId="7B5D716B"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6B1CD7" id="AutoShape 371" o:spid="_x0000_s1067" type="#_x0000_t116" style="position:absolute;margin-left:40.8pt;margin-top:587pt;width:99.3pt;height:26.25pt;z-index:25128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">
                <v:textbox>
                  <w:txbxContent>
                    <w:p w14:paraId="7B5D716B" w14:textId="77777777" w:rsidR="00ED074A" w:rsidRDefault="00ED074A">
                      <w:pPr>
                        <w:jc w:val="center"/>
                      </w:pPr>
                      <w:r>
                        <w:t>Accept donor</w:t>
                      </w:r>
                    </w:p>
                  </w:txbxContent>
                </v:textbox>
              </v:shape>
            </w:pict>
          </mc:Fallback>
        </mc:AlternateContent>
      </w:r>
      <w:r w:rsidR="009B3E27">
        <w:rPr>
          <w:noProof/>
        </w:rPr>
        <mc:AlternateContent>
          <mc:Choice Requires="wps">
            <w:drawing>
              <wp:anchor distT="0" distB="0" distL="114300" distR="114300" simplePos="0" relativeHeight="251265024" behindDoc="0" locked="0" layoutInCell="1" allowOverlap="1" wp14:anchorId="604EE774" wp14:editId="4E122495">
                <wp:simplePos x="0" y="0"/>
                <wp:positionH relativeFrom="column">
                  <wp:posOffset>1757680</wp:posOffset>
                </wp:positionH>
                <wp:positionV relativeFrom="paragraph">
                  <wp:posOffset>6850380</wp:posOffset>
                </wp:positionV>
                <wp:extent cx="587375" cy="0"/>
                <wp:effectExtent l="17780" t="49530" r="42545" b="77470"/>
                <wp:wrapNone/>
                <wp:docPr id="2546" name="Line 3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37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BC16D0" id="Line 349" o:spid="_x0000_s1026" style="position:absolute;z-index:25128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8.4pt,539.4pt" to="184.65pt,53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">
                <v:stroke endarrow="block"/>
              </v:line>
            </w:pict>
          </mc:Fallback>
        </mc:AlternateContent>
      </w:r>
      <w:r w:rsidR="009B3E27">
        <w:rPr>
          <w:noProof/>
        </w:rPr>
        <mc:AlternateContent>
          <mc:Choice Requires="wps">
            <w:drawing>
              <wp:anchor distT="0" distB="0" distL="114300" distR="114300" simplePos="0" relativeHeight="251923456" behindDoc="1" locked="0" layoutInCell="1" allowOverlap="1" wp14:anchorId="291240FF" wp14:editId="3C543A73">
                <wp:simplePos x="0" y="0"/>
                <wp:positionH relativeFrom="column">
                  <wp:posOffset>1809750</wp:posOffset>
                </wp:positionH>
                <wp:positionV relativeFrom="paragraph">
                  <wp:posOffset>6640830</wp:posOffset>
                </wp:positionV>
                <wp:extent cx="457200" cy="209550"/>
                <wp:effectExtent l="6350" t="5080" r="6350" b="1270"/>
                <wp:wrapNone/>
                <wp:docPr id="2545" name="Text Box 1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09550"/>
                        </a:xfrm>
                        <a:prstGeom prst="rect">
                          <a:avLst/>
                        </a:prstGeom>
                        <a:solidFill>
                          <a:srgbClr val="FFFFFF"/>
                        </a:solidFill>
                        <a:ln>
                          <a:noFill/>
                        </a:ln>
                        <a:effectLst/>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698941FF" w14:textId="77777777" w:rsidR="00ED074A" w:rsidRDefault="00ED074A">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1240FF" id="Text Box 1191" o:spid="_x0000_s1068" type="#_x0000_t202" style="position:absolute;margin-left:142.5pt;margin-top:522.9pt;width:36pt;height:16.5pt;z-index:-25139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" stroked="f">
                <v:textbox>
                  <w:txbxContent>
                    <w:p w14:paraId="698941FF" w14:textId="77777777" w:rsidR="00ED074A" w:rsidRDefault="00ED074A">
                      <w:r>
                        <w:t>Yes</w:t>
                      </w:r>
                    </w:p>
                  </w:txbxContent>
                </v:textbox>
              </v:shape>
            </w:pict>
          </mc:Fallback>
        </mc:AlternateContent>
      </w:r>
      <w:r w:rsidR="009B3E27">
        <w:rPr>
          <w:noProof/>
        </w:rPr>
        <mc:AlternateContent>
          <mc:Choice Requires="wps">
            <w:drawing>
              <wp:anchor distT="0" distB="0" distL="114300" distR="114300" simplePos="0" relativeHeight="251305984" behindDoc="0" locked="0" layoutInCell="1" allowOverlap="1" wp14:anchorId="06531005" wp14:editId="3B9A32CF">
                <wp:simplePos x="0" y="0"/>
                <wp:positionH relativeFrom="column">
                  <wp:posOffset>1123950</wp:posOffset>
                </wp:positionH>
                <wp:positionV relativeFrom="paragraph">
                  <wp:posOffset>7107555</wp:posOffset>
                </wp:positionV>
                <wp:extent cx="400050" cy="247650"/>
                <wp:effectExtent l="6350" t="1905" r="0" b="4445"/>
                <wp:wrapNone/>
                <wp:docPr id="2544" name="Text Box 3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476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317841F"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31005" id="Text Box 395" o:spid="_x0000_s1069" type="#_x0000_t202" style="position:absolute;margin-left:88.5pt;margin-top:559.65pt;width:31.5pt;height:19.5pt;z-index:25130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" filled="f" stroked="f">
                <v:textbox>
                  <w:txbxContent>
                    <w:p w14:paraId="4317841F" w14:textId="77777777" w:rsidR="00ED074A" w:rsidRDefault="00ED074A">
                      <w:pPr>
                        <w:jc w:val="center"/>
                      </w:pPr>
                      <w:r>
                        <w:t>No</w:t>
                      </w:r>
                    </w:p>
                  </w:txbxContent>
                </v:textbox>
              </v:shape>
            </w:pict>
          </mc:Fallback>
        </mc:AlternateContent>
      </w:r>
      <w:r w:rsidR="009B3E27">
        <w:rPr>
          <w:noProof/>
        </w:rPr>
        <mc:AlternateContent>
          <mc:Choice Requires="wps">
            <w:drawing>
              <wp:anchor distT="0" distB="0" distL="114300" distR="114300" simplePos="0" relativeHeight="251277312" behindDoc="0" locked="0" layoutInCell="1" allowOverlap="1" wp14:anchorId="259C025F" wp14:editId="6D13C1D0">
                <wp:simplePos x="0" y="0"/>
                <wp:positionH relativeFrom="column">
                  <wp:posOffset>1114425</wp:posOffset>
                </wp:positionH>
                <wp:positionV relativeFrom="paragraph">
                  <wp:posOffset>6227445</wp:posOffset>
                </wp:positionV>
                <wp:extent cx="0" cy="335280"/>
                <wp:effectExtent l="47625" t="10795" r="79375" b="34925"/>
                <wp:wrapNone/>
                <wp:docPr id="2543" name="Line 3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528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401774" id="Line 344" o:spid="_x0000_s1026" style="position:absolute;z-index:25129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7.75pt,490.35pt" to="87.75pt,5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">
                <v:stroke endarrow="block"/>
              </v:line>
            </w:pict>
          </mc:Fallback>
        </mc:AlternateContent>
      </w:r>
      <w:r w:rsidR="009B3E27">
        <w:rPr>
          <w:noProof/>
        </w:rPr>
        <mc:AlternateContent>
          <mc:Choice Requires="wps">
            <w:drawing>
              <wp:anchor distT="0" distB="0" distL="114300" distR="114300" simplePos="0" relativeHeight="251282432" behindDoc="0" locked="0" layoutInCell="1" allowOverlap="1" wp14:anchorId="29FF3775" wp14:editId="3EFF56C0">
                <wp:simplePos x="0" y="0"/>
                <wp:positionH relativeFrom="column">
                  <wp:posOffset>481330</wp:posOffset>
                </wp:positionH>
                <wp:positionV relativeFrom="paragraph">
                  <wp:posOffset>6562725</wp:posOffset>
                </wp:positionV>
                <wp:extent cx="1276350" cy="567690"/>
                <wp:effectExtent l="49530" t="53975" r="45720" b="51435"/>
                <wp:wrapNone/>
                <wp:docPr id="2542" name="AutoShape 3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6350" cy="567690"/>
                        </a:xfrm>
                        <a:prstGeom prst="diamond">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9A660C" id="AutoShape 355" o:spid="_x0000_s1026" type="#_x0000_t4" style="position:absolute;margin-left:37.9pt;margin-top:516.75pt;width:100.5pt;height:44.7pt;z-index:25129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"/>
            </w:pict>
          </mc:Fallback>
        </mc:AlternateContent>
      </w:r>
      <w:r w:rsidR="009B3E27">
        <w:rPr>
          <w:noProof/>
        </w:rPr>
        <mc:AlternateContent>
          <mc:Choice Requires="wps">
            <w:drawing>
              <wp:anchor distT="0" distB="0" distL="114300" distR="114300" simplePos="0" relativeHeight="251309056" behindDoc="1" locked="0" layoutInCell="1" allowOverlap="1" wp14:anchorId="64AFD605" wp14:editId="262248AB">
                <wp:simplePos x="0" y="0"/>
                <wp:positionH relativeFrom="column">
                  <wp:posOffset>1225550</wp:posOffset>
                </wp:positionH>
                <wp:positionV relativeFrom="paragraph">
                  <wp:posOffset>6136005</wp:posOffset>
                </wp:positionV>
                <wp:extent cx="1095375" cy="504825"/>
                <wp:effectExtent l="6350" t="0" r="3175" b="0"/>
                <wp:wrapNone/>
                <wp:docPr id="2541" name="Text Box 3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375" cy="5048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D16F64E" w14:textId="77777777" w:rsidR="00ED074A" w:rsidRDefault="00ED074A">
                            <w:r>
                              <w:t>Yes, but over a year ago, or</w:t>
                            </w:r>
                          </w:p>
                          <w:p w14:paraId="44F3C4CF" w14:textId="77777777" w:rsidR="00ED074A" w:rsidRDefault="00ED074A">
                            <w:r>
                              <w:t>never tak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AFD605" id="Text Box 398" o:spid="_x0000_s1070" type="#_x0000_t202" style="position:absolute;margin-left:96.5pt;margin-top:483.15pt;width:86.25pt;height:39.75pt;z-index:-25200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" filled="f" stroked="f">
                <v:textbox>
                  <w:txbxContent>
                    <w:p w14:paraId="0D16F64E" w14:textId="77777777" w:rsidR="00ED074A" w:rsidRDefault="00ED074A">
                      <w:r>
                        <w:t>Yes, but over a year ago, or</w:t>
                      </w:r>
                    </w:p>
                    <w:p w14:paraId="44F3C4CF" w14:textId="77777777" w:rsidR="00ED074A" w:rsidRDefault="00ED074A">
                      <w:r>
                        <w:t>never taken</w:t>
                      </w:r>
                    </w:p>
                  </w:txbxContent>
                </v:textbox>
              </v:shape>
            </w:pict>
          </mc:Fallback>
        </mc:AlternateContent>
      </w:r>
      <w:r w:rsidR="009B3E27">
        <w:rPr>
          <w:noProof/>
        </w:rPr>
        <mc:AlternateContent>
          <mc:Choice Requires="wps">
            <w:drawing>
              <wp:anchor distT="0" distB="0" distL="114300" distR="114300" simplePos="0" relativeHeight="251284480" behindDoc="0" locked="0" layoutInCell="1" allowOverlap="1" wp14:anchorId="1EFAFFC9" wp14:editId="1E33781F">
                <wp:simplePos x="0" y="0"/>
                <wp:positionH relativeFrom="column">
                  <wp:posOffset>283845</wp:posOffset>
                </wp:positionH>
                <wp:positionV relativeFrom="paragraph">
                  <wp:posOffset>5568950</wp:posOffset>
                </wp:positionV>
                <wp:extent cx="1657350" cy="658495"/>
                <wp:effectExtent l="55245" t="50800" r="52705" b="52705"/>
                <wp:wrapNone/>
                <wp:docPr id="2539" name="AutoShape 3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7350" cy="658495"/>
                        </a:xfrm>
                        <a:prstGeom prst="diamond">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F66A31" id="AutoShape 357" o:spid="_x0000_s1026" type="#_x0000_t4" style="position:absolute;margin-left:22.35pt;margin-top:438.5pt;width:130.5pt;height:51.85pt;z-index:25130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"/>
            </w:pict>
          </mc:Fallback>
        </mc:AlternateContent>
      </w:r>
      <w:r w:rsidR="009B3E27">
        <w:rPr>
          <w:noProof/>
        </w:rPr>
        <mc:AlternateContent>
          <mc:Choice Requires="wps">
            <w:drawing>
              <wp:anchor distT="0" distB="0" distL="114300" distR="114300" simplePos="0" relativeHeight="251275264" behindDoc="0" locked="0" layoutInCell="1" allowOverlap="1" wp14:anchorId="3793F648" wp14:editId="425C0AC3">
                <wp:simplePos x="0" y="0"/>
                <wp:positionH relativeFrom="column">
                  <wp:posOffset>1114425</wp:posOffset>
                </wp:positionH>
                <wp:positionV relativeFrom="paragraph">
                  <wp:posOffset>5294630</wp:posOffset>
                </wp:positionV>
                <wp:extent cx="0" cy="274320"/>
                <wp:effectExtent l="47625" t="17780" r="79375" b="38100"/>
                <wp:wrapNone/>
                <wp:docPr id="2538" name="Line 3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32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5C8915" id="Line 342" o:spid="_x0000_s1026" style="position:absolute;z-index:25129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7.75pt,416.9pt" to="87.75pt,4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">
                <v:stroke endarrow="block"/>
              </v:line>
            </w:pict>
          </mc:Fallback>
        </mc:AlternateContent>
      </w:r>
      <w:r w:rsidR="009B3E27">
        <w:rPr>
          <w:noProof/>
        </w:rPr>
        <mc:AlternateContent>
          <mc:Choice Requires="wps">
            <w:drawing>
              <wp:anchor distT="0" distB="0" distL="114300" distR="114300" simplePos="0" relativeHeight="251303936" behindDoc="0" locked="0" layoutInCell="1" allowOverlap="1" wp14:anchorId="6015B62D" wp14:editId="3BFAC64C">
                <wp:simplePos x="0" y="0"/>
                <wp:positionH relativeFrom="column">
                  <wp:posOffset>1282065</wp:posOffset>
                </wp:positionH>
                <wp:positionV relativeFrom="paragraph">
                  <wp:posOffset>5358130</wp:posOffset>
                </wp:positionV>
                <wp:extent cx="400050" cy="247650"/>
                <wp:effectExtent l="0" t="5080" r="0" b="1270"/>
                <wp:wrapNone/>
                <wp:docPr id="2537" name="Text Box 3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476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971E046"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15B62D" id="Text Box 393" o:spid="_x0000_s1071" type="#_x0000_t202" style="position:absolute;margin-left:100.95pt;margin-top:421.9pt;width:31.5pt;height:19.5pt;z-index:25130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" filled="f" stroked="f">
                <v:textbox>
                  <w:txbxContent>
                    <w:p w14:paraId="2971E046" w14:textId="77777777" w:rsidR="00ED074A" w:rsidRDefault="00ED074A">
                      <w:pPr>
                        <w:jc w:val="center"/>
                      </w:pPr>
                      <w:r>
                        <w:t>No</w:t>
                      </w:r>
                    </w:p>
                  </w:txbxContent>
                </v:textbox>
              </v:shape>
            </w:pict>
          </mc:Fallback>
        </mc:AlternateContent>
      </w:r>
      <w:r w:rsidR="009B3E27">
        <w:rPr>
          <w:noProof/>
        </w:rPr>
        <mc:AlternateContent>
          <mc:Choice Requires="wps">
            <w:drawing>
              <wp:anchor distT="0" distB="0" distL="114300" distR="114300" simplePos="0" relativeHeight="251304960" behindDoc="0" locked="0" layoutInCell="1" allowOverlap="1" wp14:anchorId="1E96254F" wp14:editId="0121F70F">
                <wp:simplePos x="0" y="0"/>
                <wp:positionH relativeFrom="column">
                  <wp:posOffset>1198245</wp:posOffset>
                </wp:positionH>
                <wp:positionV relativeFrom="paragraph">
                  <wp:posOffset>4385945</wp:posOffset>
                </wp:positionV>
                <wp:extent cx="400050" cy="247650"/>
                <wp:effectExtent l="4445" t="0" r="1905" b="0"/>
                <wp:wrapNone/>
                <wp:docPr id="2536" name="Text Box 3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476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167FBBD"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96254F" id="Text Box 394" o:spid="_x0000_s1072" type="#_x0000_t202" style="position:absolute;margin-left:94.35pt;margin-top:345.35pt;width:31.5pt;height:19.5pt;z-index:25130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" filled="f" stroked="f">
                <v:textbox>
                  <w:txbxContent>
                    <w:p w14:paraId="2167FBBD" w14:textId="77777777" w:rsidR="00ED074A" w:rsidRDefault="00ED074A">
                      <w:pPr>
                        <w:jc w:val="center"/>
                      </w:pPr>
                      <w:r>
                        <w:t>No</w:t>
                      </w:r>
                    </w:p>
                  </w:txbxContent>
                </v:textbox>
              </v:shape>
            </w:pict>
          </mc:Fallback>
        </mc:AlternateContent>
      </w:r>
      <w:r w:rsidR="009B3E27">
        <w:rPr>
          <w:noProof/>
        </w:rPr>
        <mc:AlternateContent>
          <mc:Choice Requires="wps">
            <w:drawing>
              <wp:anchor distT="0" distB="0" distL="114300" distR="114300" simplePos="0" relativeHeight="251297792" behindDoc="0" locked="0" layoutInCell="1" allowOverlap="1" wp14:anchorId="0F0FA623" wp14:editId="66653C38">
                <wp:simplePos x="0" y="0"/>
                <wp:positionH relativeFrom="column">
                  <wp:posOffset>5605780</wp:posOffset>
                </wp:positionH>
                <wp:positionV relativeFrom="paragraph">
                  <wp:posOffset>2132330</wp:posOffset>
                </wp:positionV>
                <wp:extent cx="9525" cy="5509895"/>
                <wp:effectExtent l="43180" t="17780" r="74295" b="22225"/>
                <wp:wrapNone/>
                <wp:docPr id="2535" name="Line 3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550989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8D95F8" id="Line 386" o:spid="_x0000_s1026" style="position:absolute;z-index:25131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1.4pt,167.9pt" to="442.15pt,60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">
                <v:stroke endarrow="block"/>
              </v:line>
            </w:pict>
          </mc:Fallback>
        </mc:AlternateContent>
      </w:r>
      <w:r w:rsidR="009B3E27">
        <w:rPr>
          <w:noProof/>
        </w:rPr>
        <mc:AlternateContent>
          <mc:Choice Requires="wps">
            <w:drawing>
              <wp:anchor distT="0" distB="0" distL="114300" distR="114300" simplePos="0" relativeHeight="252035072" behindDoc="0" locked="0" layoutInCell="1" allowOverlap="1" wp14:anchorId="54C41BD4" wp14:editId="026C7055">
                <wp:simplePos x="0" y="0"/>
                <wp:positionH relativeFrom="column">
                  <wp:posOffset>1282065</wp:posOffset>
                </wp:positionH>
                <wp:positionV relativeFrom="paragraph">
                  <wp:posOffset>2625725</wp:posOffset>
                </wp:positionV>
                <wp:extent cx="461010" cy="274320"/>
                <wp:effectExtent l="0" t="3175" r="0" b="1905"/>
                <wp:wrapNone/>
                <wp:docPr id="2534" name="Text Box 13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6B31026" w14:textId="77777777" w:rsidR="00ED074A" w:rsidRDefault="00ED074A">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C41BD4" id="Text Box 1391" o:spid="_x0000_s1073" type="#_x0000_t202" style="position:absolute;margin-left:100.95pt;margin-top:206.75pt;width:36.3pt;height:21.6pt;z-index:25203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" filled="f" stroked="f">
                <v:textbox>
                  <w:txbxContent>
                    <w:p w14:paraId="56B31026" w14:textId="77777777" w:rsidR="00ED074A" w:rsidRDefault="00ED074A">
                      <w:r>
                        <w:t>Yes</w:t>
                      </w:r>
                    </w:p>
                  </w:txbxContent>
                </v:textbox>
              </v:shape>
            </w:pict>
          </mc:Fallback>
        </mc:AlternateContent>
      </w:r>
      <w:r w:rsidR="009B3E27">
        <w:rPr>
          <w:noProof/>
        </w:rPr>
        <mc:AlternateContent>
          <mc:Choice Requires="wps">
            <w:drawing>
              <wp:anchor distT="0" distB="0" distL="114300" distR="114300" simplePos="0" relativeHeight="251273216" behindDoc="0" locked="0" layoutInCell="1" allowOverlap="1" wp14:anchorId="151E17F7" wp14:editId="3E8A2338">
                <wp:simplePos x="0" y="0"/>
                <wp:positionH relativeFrom="column">
                  <wp:posOffset>1123950</wp:posOffset>
                </wp:positionH>
                <wp:positionV relativeFrom="paragraph">
                  <wp:posOffset>2730500</wp:posOffset>
                </wp:positionV>
                <wp:extent cx="0" cy="217170"/>
                <wp:effectExtent l="57150" t="19050" r="69850" b="43180"/>
                <wp:wrapNone/>
                <wp:docPr id="2533" name="Line 3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717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5B7880" id="Line 340" o:spid="_x0000_s1026" style="position:absolute;z-index:25128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8.5pt,215pt" to="88.5pt,23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">
                <v:stroke endarrow="block"/>
              </v:line>
            </w:pict>
          </mc:Fallback>
        </mc:AlternateContent>
      </w:r>
      <w:r w:rsidR="009B3E27">
        <w:rPr>
          <w:noProof/>
        </w:rPr>
        <mc:AlternateContent>
          <mc:Choice Requires="wps">
            <w:drawing>
              <wp:anchor distT="0" distB="0" distL="114300" distR="114300" simplePos="0" relativeHeight="251267072" behindDoc="0" locked="0" layoutInCell="1" allowOverlap="1" wp14:anchorId="5475E692" wp14:editId="4A1B56F7">
                <wp:simplePos x="0" y="0"/>
                <wp:positionH relativeFrom="column">
                  <wp:posOffset>548640</wp:posOffset>
                </wp:positionH>
                <wp:positionV relativeFrom="paragraph">
                  <wp:posOffset>209550</wp:posOffset>
                </wp:positionV>
                <wp:extent cx="1143000" cy="457200"/>
                <wp:effectExtent l="2540" t="0" r="10160" b="12700"/>
                <wp:wrapNone/>
                <wp:docPr id="2532" name="AutoShape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691C2164" w14:textId="77777777" w:rsidR="00ED074A" w:rsidRDefault="00ED074A">
                            <w:pPr>
                              <w:jc w:val="center"/>
                              <w:rPr>
                                <w:sz w:val="12"/>
                              </w:rPr>
                            </w:pPr>
                          </w:p>
                          <w:p w14:paraId="7739FB1A" w14:textId="77777777" w:rsidR="00ED074A" w:rsidRDefault="00ED074A">
                            <w:pPr>
                              <w:jc w:val="center"/>
                            </w:pPr>
                            <w:r>
                              <w:t>Question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75E692" id="AutoShape 327" o:spid="_x0000_s1074" type="#_x0000_t176" style="position:absolute;margin-left:43.2pt;margin-top:16.5pt;width:90pt;height:36pt;z-index:25126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">
                <v:textbox>
                  <w:txbxContent>
                    <w:p w14:paraId="691C2164" w14:textId="77777777" w:rsidR="00ED074A" w:rsidRDefault="00ED074A">
                      <w:pPr>
                        <w:jc w:val="center"/>
                        <w:rPr>
                          <w:sz w:val="12"/>
                        </w:rPr>
                      </w:pPr>
                    </w:p>
                    <w:p w14:paraId="7739FB1A" w14:textId="77777777" w:rsidR="00ED074A" w:rsidRDefault="00ED074A">
                      <w:pPr>
                        <w:jc w:val="center"/>
                      </w:pPr>
                      <w:r>
                        <w:t>Question #3</w:t>
                      </w:r>
                    </w:p>
                  </w:txbxContent>
                </v:textbox>
              </v:shape>
            </w:pict>
          </mc:Fallback>
        </mc:AlternateContent>
      </w:r>
      <w:r w:rsidR="009B3E27">
        <w:rPr>
          <w:noProof/>
        </w:rPr>
        <mc:AlternateContent>
          <mc:Choice Requires="wps">
            <w:drawing>
              <wp:anchor distT="0" distB="0" distL="114300" distR="114300" simplePos="0" relativeHeight="251268096" behindDoc="0" locked="0" layoutInCell="1" allowOverlap="1" wp14:anchorId="15E4191A" wp14:editId="6AA3A5FA">
                <wp:simplePos x="0" y="0"/>
                <wp:positionH relativeFrom="column">
                  <wp:posOffset>1114425</wp:posOffset>
                </wp:positionH>
                <wp:positionV relativeFrom="paragraph">
                  <wp:posOffset>666750</wp:posOffset>
                </wp:positionV>
                <wp:extent cx="0" cy="274320"/>
                <wp:effectExtent l="47625" t="12700" r="79375" b="43180"/>
                <wp:wrapNone/>
                <wp:docPr id="2531" name="Line 3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32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3733A8" id="Line 328" o:spid="_x0000_s1026" style="position:absolute;z-index:25128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7.75pt,52.5pt" to="87.75pt,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">
                <v:stroke endarrow="block"/>
              </v:line>
            </w:pict>
          </mc:Fallback>
        </mc:AlternateContent>
      </w:r>
      <w:r w:rsidR="009B3E27">
        <w:rPr>
          <w:noProof/>
        </w:rPr>
        <mc:AlternateContent>
          <mc:Choice Requires="wps">
            <w:drawing>
              <wp:anchor distT="0" distB="0" distL="114300" distR="114300" simplePos="0" relativeHeight="251295744" behindDoc="0" locked="0" layoutInCell="1" allowOverlap="1" wp14:anchorId="2323561E" wp14:editId="1DAB7EC3">
                <wp:simplePos x="0" y="0"/>
                <wp:positionH relativeFrom="column">
                  <wp:posOffset>2863215</wp:posOffset>
                </wp:positionH>
                <wp:positionV relativeFrom="paragraph">
                  <wp:posOffset>4445000</wp:posOffset>
                </wp:positionV>
                <wp:extent cx="2020570" cy="1123950"/>
                <wp:effectExtent l="5715" t="6350" r="5715" b="0"/>
                <wp:wrapNone/>
                <wp:docPr id="2530" name="Text Box 3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0570" cy="11239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FD19070" w14:textId="77777777" w:rsidR="00ED074A" w:rsidRDefault="00ED074A">
                            <w:pPr>
                              <w:jc w:val="center"/>
                            </w:pPr>
                            <w:r w:rsidRPr="001453A1">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23561E" id="Text Box 380" o:spid="_x0000_s1075" type="#_x0000_t202" style="position:absolute;margin-left:225.45pt;margin-top:350pt;width:159.1pt;height:88.5pt;z-index:25129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" filled="f" stroked="f">
                <v:textbox>
                  <w:txbxContent>
                    <w:p w14:paraId="1FD19070" w14:textId="77777777" w:rsidR="00ED074A" w:rsidRDefault="00ED074A">
                      <w:pPr>
                        <w:jc w:val="center"/>
                      </w:pPr>
                      <w:r w:rsidRPr="001453A1">
                        <w:t>Donor is ineligible, but may be collected in certain situations. If the cord blood is collected, refer to facility SOP for circumstances for use and documentation of urgent medical need.</w:t>
                      </w:r>
                    </w:p>
                  </w:txbxContent>
                </v:textbox>
              </v:shape>
            </w:pict>
          </mc:Fallback>
        </mc:AlternateContent>
      </w:r>
      <w:r w:rsidR="009B3E27">
        <w:rPr>
          <w:noProof/>
        </w:rPr>
        <mc:AlternateContent>
          <mc:Choice Requires="wps">
            <w:drawing>
              <wp:anchor distT="0" distB="0" distL="114300" distR="114300" simplePos="0" relativeHeight="251289600" behindDoc="0" locked="0" layoutInCell="1" allowOverlap="1" wp14:anchorId="572ACBB7" wp14:editId="1FD61342">
                <wp:simplePos x="0" y="0"/>
                <wp:positionH relativeFrom="column">
                  <wp:posOffset>2813685</wp:posOffset>
                </wp:positionH>
                <wp:positionV relativeFrom="paragraph">
                  <wp:posOffset>4359275</wp:posOffset>
                </wp:positionV>
                <wp:extent cx="2020570" cy="1071245"/>
                <wp:effectExtent l="0" t="0" r="17145" b="11430"/>
                <wp:wrapNone/>
                <wp:docPr id="2529" name="AutoShape 3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0570" cy="1071245"/>
                        </a:xfrm>
                        <a:prstGeom prst="flowChartTerminator">
                          <a:avLst/>
                        </a:prstGeom>
                        <a:solidFill>
                          <a:srgbClr val="FFFFFF"/>
                        </a:solidFill>
                        <a:ln w="9525">
                          <a:solidFill>
                            <a:srgbClr val="000000"/>
                          </a:solidFill>
                          <a:miter lim="800000"/>
                          <a:headEnd/>
                          <a:tailEnd/>
                        </a:ln>
                      </wps:spPr>
                      <wps:txbx>
                        <w:txbxContent>
                          <w:p w14:paraId="7886D35E" w14:textId="77777777" w:rsidR="00ED074A" w:rsidRDefault="00ED074A">
                            <w:pPr>
                              <w:jc w:val="center"/>
                            </w:pPr>
                          </w:p>
                          <w:p w14:paraId="6767A526"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2ACBB7" id="AutoShape 379" o:spid="_x0000_s1076" type="#_x0000_t116" style="position:absolute;margin-left:221.55pt;margin-top:343.25pt;width:159.1pt;height:84.35pt;z-index:25128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">
                <v:textbox>
                  <w:txbxContent>
                    <w:p w14:paraId="7886D35E" w14:textId="77777777" w:rsidR="00ED074A" w:rsidRDefault="00ED074A">
                      <w:pPr>
                        <w:jc w:val="center"/>
                      </w:pPr>
                    </w:p>
                    <w:p w14:paraId="6767A526" w14:textId="77777777" w:rsidR="00ED074A" w:rsidRDefault="00ED074A">
                      <w:pPr>
                        <w:jc w:val="center"/>
                      </w:pPr>
                    </w:p>
                  </w:txbxContent>
                </v:textbox>
              </v:shape>
            </w:pict>
          </mc:Fallback>
        </mc:AlternateContent>
      </w:r>
      <w:r w:rsidR="009B3E27">
        <w:rPr>
          <w:noProof/>
        </w:rPr>
        <mc:AlternateContent>
          <mc:Choice Requires="wps">
            <w:drawing>
              <wp:anchor distT="0" distB="0" distL="114300" distR="114300" simplePos="0" relativeHeight="251266048" behindDoc="0" locked="0" layoutInCell="1" allowOverlap="1" wp14:anchorId="72AD9467" wp14:editId="42724569">
                <wp:simplePos x="0" y="0"/>
                <wp:positionH relativeFrom="column">
                  <wp:posOffset>1882775</wp:posOffset>
                </wp:positionH>
                <wp:positionV relativeFrom="paragraph">
                  <wp:posOffset>4980940</wp:posOffset>
                </wp:positionV>
                <wp:extent cx="930910" cy="0"/>
                <wp:effectExtent l="15875" t="46990" r="31115" b="80010"/>
                <wp:wrapNone/>
                <wp:docPr id="2528" name="Line 3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091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6A949E" id="Line 350" o:spid="_x0000_s1026" style="position:absolute;z-index:25128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8.25pt,392.2pt" to="221.55pt,39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">
                <v:stroke endarrow="block"/>
              </v:line>
            </w:pict>
          </mc:Fallback>
        </mc:AlternateContent>
      </w:r>
      <w:r w:rsidR="009B3E27">
        <w:rPr>
          <w:noProof/>
        </w:rPr>
        <mc:AlternateContent>
          <mc:Choice Requires="wps">
            <w:drawing>
              <wp:anchor distT="0" distB="0" distL="114300" distR="114300" simplePos="0" relativeHeight="251292672" behindDoc="0" locked="0" layoutInCell="1" allowOverlap="1" wp14:anchorId="7AB62067" wp14:editId="38061A30">
                <wp:simplePos x="0" y="0"/>
                <wp:positionH relativeFrom="column">
                  <wp:posOffset>4098290</wp:posOffset>
                </wp:positionH>
                <wp:positionV relativeFrom="paragraph">
                  <wp:posOffset>1978025</wp:posOffset>
                </wp:positionV>
                <wp:extent cx="1280160" cy="457200"/>
                <wp:effectExtent l="0" t="3175" r="19050" b="9525"/>
                <wp:wrapNone/>
                <wp:docPr id="2524" name="AutoShape 3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34855EFE" w14:textId="77777777" w:rsidR="00ED074A" w:rsidRDefault="00ED074A">
                            <w:pPr>
                              <w:jc w:val="center"/>
                              <w:rPr>
                                <w:sz w:val="8"/>
                              </w:rPr>
                            </w:pPr>
                          </w:p>
                          <w:p w14:paraId="7B9A0589"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B62067" id="AutoShape 330" o:spid="_x0000_s1077" type="#_x0000_t116" style="position:absolute;margin-left:322.7pt;margin-top:155.75pt;width:100.8pt;height:36pt;z-index:25129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">
                <v:textbox>
                  <w:txbxContent>
                    <w:p w14:paraId="34855EFE" w14:textId="77777777" w:rsidR="00ED074A" w:rsidRDefault="00ED074A">
                      <w:pPr>
                        <w:jc w:val="center"/>
                        <w:rPr>
                          <w:sz w:val="8"/>
                        </w:rPr>
                      </w:pPr>
                    </w:p>
                    <w:p w14:paraId="7B9A0589" w14:textId="77777777" w:rsidR="00ED074A" w:rsidRDefault="00ED074A">
                      <w:pPr>
                        <w:jc w:val="center"/>
                      </w:pPr>
                      <w:r>
                        <w:t>Accept donor</w:t>
                      </w:r>
                    </w:p>
                  </w:txbxContent>
                </v:textbox>
              </v:shape>
            </w:pict>
          </mc:Fallback>
        </mc:AlternateContent>
      </w:r>
      <w:r w:rsidR="009B3E27">
        <w:rPr>
          <w:noProof/>
        </w:rPr>
        <mc:AlternateContent>
          <mc:Choice Requires="wps">
            <w:drawing>
              <wp:anchor distT="0" distB="0" distL="114300" distR="114300" simplePos="0" relativeHeight="251260928" behindDoc="0" locked="0" layoutInCell="1" allowOverlap="1" wp14:anchorId="5D276632" wp14:editId="4B88864C">
                <wp:simplePos x="0" y="0"/>
                <wp:positionH relativeFrom="column">
                  <wp:posOffset>2397125</wp:posOffset>
                </wp:positionH>
                <wp:positionV relativeFrom="paragraph">
                  <wp:posOffset>2132330</wp:posOffset>
                </wp:positionV>
                <wp:extent cx="1701165" cy="0"/>
                <wp:effectExtent l="9525" t="55880" r="41910" b="71120"/>
                <wp:wrapNone/>
                <wp:docPr id="2523" name="Line 3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0116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2C220F" id="Line 329" o:spid="_x0000_s1026" style="position:absolute;z-index:25127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8.75pt,167.9pt" to="322.7pt,16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">
                <v:stroke endarrow="block"/>
              </v:line>
            </w:pict>
          </mc:Fallback>
        </mc:AlternateContent>
      </w:r>
      <w:r w:rsidR="009B3E27">
        <w:rPr>
          <w:noProof/>
        </w:rPr>
        <mc:AlternateContent>
          <mc:Choice Requires="wps">
            <w:drawing>
              <wp:anchor distT="0" distB="0" distL="114300" distR="114300" simplePos="0" relativeHeight="251269120" behindDoc="0" locked="0" layoutInCell="1" allowOverlap="1" wp14:anchorId="4F94EE4C" wp14:editId="1F86A789">
                <wp:simplePos x="0" y="0"/>
                <wp:positionH relativeFrom="column">
                  <wp:posOffset>-137795</wp:posOffset>
                </wp:positionH>
                <wp:positionV relativeFrom="paragraph">
                  <wp:posOffset>1562100</wp:posOffset>
                </wp:positionV>
                <wp:extent cx="2534920" cy="1168400"/>
                <wp:effectExtent l="52705" t="57150" r="53975" b="57150"/>
                <wp:wrapNone/>
                <wp:docPr id="2522" name="AutoShape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920" cy="116840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D85D53" id="AutoShape 333" o:spid="_x0000_s1026" type="#_x0000_t110" style="position:absolute;margin-left:-10.85pt;margin-top:123pt;width:199.6pt;height:92pt;z-index:25128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"/>
            </w:pict>
          </mc:Fallback>
        </mc:AlternateContent>
      </w:r>
      <w:r w:rsidR="009B3E27">
        <w:rPr>
          <w:noProof/>
        </w:rPr>
        <mc:AlternateContent>
          <mc:Choice Requires="wps">
            <w:drawing>
              <wp:anchor distT="0" distB="0" distL="114300" distR="114300" simplePos="0" relativeHeight="251272192" behindDoc="0" locked="0" layoutInCell="1" allowOverlap="1" wp14:anchorId="0BD60904" wp14:editId="2D24948E">
                <wp:simplePos x="0" y="0"/>
                <wp:positionH relativeFrom="column">
                  <wp:posOffset>1114425</wp:posOffset>
                </wp:positionH>
                <wp:positionV relativeFrom="paragraph">
                  <wp:posOffset>1369695</wp:posOffset>
                </wp:positionV>
                <wp:extent cx="0" cy="192405"/>
                <wp:effectExtent l="47625" t="17145" r="79375" b="31750"/>
                <wp:wrapNone/>
                <wp:docPr id="2521" name="Line 3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240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CD3B74" id="Line 338" o:spid="_x0000_s1026" style="position:absolute;z-index:25128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7.75pt,107.85pt" to="87.7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">
                <v:stroke endarrow="block"/>
              </v:line>
            </w:pict>
          </mc:Fallback>
        </mc:AlternateContent>
      </w:r>
      <w:r w:rsidR="009B3E27">
        <w:rPr>
          <w:noProof/>
        </w:rPr>
        <mc:AlternateContent>
          <mc:Choice Requires="wps">
            <w:drawing>
              <wp:anchor distT="0" distB="0" distL="114300" distR="114300" simplePos="0" relativeHeight="251270144" behindDoc="0" locked="0" layoutInCell="1" allowOverlap="1" wp14:anchorId="6F63C49B" wp14:editId="617A50EA">
                <wp:simplePos x="0" y="0"/>
                <wp:positionH relativeFrom="column">
                  <wp:posOffset>36195</wp:posOffset>
                </wp:positionH>
                <wp:positionV relativeFrom="paragraph">
                  <wp:posOffset>1783715</wp:posOffset>
                </wp:positionV>
                <wp:extent cx="2284730" cy="651510"/>
                <wp:effectExtent l="0" t="0" r="3175" b="0"/>
                <wp:wrapNone/>
                <wp:docPr id="2520" name="Text Box 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4730" cy="65151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BC2D8D8" w14:textId="77777777" w:rsidR="00ED074A" w:rsidRDefault="00ED074A">
                            <w:pPr>
                              <w:pStyle w:val="BodyText"/>
                              <w:jc w:val="center"/>
                            </w:pPr>
                            <w:r>
                              <w:t xml:space="preserve">Are you now taking or </w:t>
                            </w:r>
                          </w:p>
                          <w:p w14:paraId="2D05BAB9" w14:textId="77777777" w:rsidR="00ED074A" w:rsidRDefault="00ED074A">
                            <w:pPr>
                              <w:pStyle w:val="BodyText"/>
                              <w:jc w:val="center"/>
                            </w:pPr>
                            <w:r>
                              <w:t xml:space="preserve">have you ever taken </w:t>
                            </w:r>
                          </w:p>
                          <w:p w14:paraId="12E8B5D5" w14:textId="77777777" w:rsidR="00ED074A" w:rsidRDefault="00ED074A">
                            <w:pPr>
                              <w:pStyle w:val="BodyText"/>
                              <w:jc w:val="center"/>
                            </w:pPr>
                            <w:r>
                              <w:t xml:space="preserve">any medications on the </w:t>
                            </w:r>
                          </w:p>
                          <w:p w14:paraId="4FD9268B" w14:textId="04946D58" w:rsidR="00ED074A" w:rsidRDefault="00ED074A">
                            <w:pPr>
                              <w:pStyle w:val="BodyText"/>
                              <w:jc w:val="center"/>
                            </w:pPr>
                            <w:r>
                              <w:t>Medication List?</w:t>
                            </w:r>
                          </w:p>
                          <w:p w14:paraId="58A88C72" w14:textId="77777777" w:rsidR="00ED074A" w:rsidRDefault="00ED074A">
                            <w:pPr>
                              <w:pStyle w:val="BodyText"/>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63C49B" id="Text Box 334" o:spid="_x0000_s1078" type="#_x0000_t202" style="position:absolute;margin-left:2.85pt;margin-top:140.45pt;width:179.9pt;height:51.3pt;z-index:25127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" filled="f" stroked="f">
                <v:textbox>
                  <w:txbxContent>
                    <w:p w14:paraId="6BC2D8D8" w14:textId="77777777" w:rsidR="00ED074A" w:rsidRDefault="00ED074A">
                      <w:pPr>
                        <w:pStyle w:val="BodyText"/>
                        <w:jc w:val="center"/>
                      </w:pPr>
                      <w:r>
                        <w:t xml:space="preserve">Are you now taking or </w:t>
                      </w:r>
                    </w:p>
                    <w:p w14:paraId="2D05BAB9" w14:textId="77777777" w:rsidR="00ED074A" w:rsidRDefault="00ED074A">
                      <w:pPr>
                        <w:pStyle w:val="BodyText"/>
                        <w:jc w:val="center"/>
                      </w:pPr>
                      <w:r>
                        <w:t xml:space="preserve">have you ever taken </w:t>
                      </w:r>
                    </w:p>
                    <w:p w14:paraId="12E8B5D5" w14:textId="77777777" w:rsidR="00ED074A" w:rsidRDefault="00ED074A">
                      <w:pPr>
                        <w:pStyle w:val="BodyText"/>
                        <w:jc w:val="center"/>
                      </w:pPr>
                      <w:r>
                        <w:t xml:space="preserve">any medications on the </w:t>
                      </w:r>
                    </w:p>
                    <w:p w14:paraId="4FD9268B" w14:textId="04946D58" w:rsidR="00ED074A" w:rsidRDefault="00ED074A">
                      <w:pPr>
                        <w:pStyle w:val="BodyText"/>
                        <w:jc w:val="center"/>
                      </w:pPr>
                      <w:r>
                        <w:t>Medication List?</w:t>
                      </w:r>
                    </w:p>
                    <w:p w14:paraId="58A88C72" w14:textId="77777777" w:rsidR="00ED074A" w:rsidRDefault="00ED074A">
                      <w:pPr>
                        <w:pStyle w:val="BodyText"/>
                        <w:jc w:val="center"/>
                      </w:pPr>
                    </w:p>
                  </w:txbxContent>
                </v:textbox>
              </v:shape>
            </w:pict>
          </mc:Fallback>
        </mc:AlternateContent>
      </w:r>
      <w:r w:rsidR="009B3E27">
        <w:rPr>
          <w:noProof/>
        </w:rPr>
        <mc:AlternateContent>
          <mc:Choice Requires="wps">
            <w:drawing>
              <wp:anchor distT="0" distB="0" distL="114300" distR="114300" simplePos="0" relativeHeight="251271168" behindDoc="0" locked="0" layoutInCell="1" allowOverlap="1" wp14:anchorId="2C7EFC59" wp14:editId="1EA3A5EB">
                <wp:simplePos x="0" y="0"/>
                <wp:positionH relativeFrom="column">
                  <wp:posOffset>112395</wp:posOffset>
                </wp:positionH>
                <wp:positionV relativeFrom="paragraph">
                  <wp:posOffset>941070</wp:posOffset>
                </wp:positionV>
                <wp:extent cx="1828800" cy="428625"/>
                <wp:effectExtent l="0" t="0" r="14605" b="8255"/>
                <wp:wrapNone/>
                <wp:docPr id="2519" name="Text Box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28625"/>
                        </a:xfrm>
                        <a:prstGeom prst="rect">
                          <a:avLst/>
                        </a:prstGeom>
                        <a:solidFill>
                          <a:srgbClr val="FFFFFF"/>
                        </a:solidFill>
                        <a:ln w="9525">
                          <a:solidFill>
                            <a:srgbClr val="000000"/>
                          </a:solidFill>
                          <a:miter lim="800000"/>
                          <a:headEnd/>
                          <a:tailEnd/>
                        </a:ln>
                      </wps:spPr>
                      <wps:txbx>
                        <w:txbxContent>
                          <w:p w14:paraId="653698E3" w14:textId="77777777" w:rsidR="00ED074A" w:rsidRDefault="00ED074A">
                            <w:pPr>
                              <w:pStyle w:val="BodyText3"/>
                            </w:pPr>
                            <w:r>
                              <w:t>Medication List was provided to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7EFC59" id="Text Box 337" o:spid="_x0000_s1079" type="#_x0000_t202" style="position:absolute;margin-left:8.85pt;margin-top:74.1pt;width:2in;height:33.75pt;z-index:25127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">
                <v:textbox>
                  <w:txbxContent>
                    <w:p w14:paraId="653698E3" w14:textId="77777777" w:rsidR="00ED074A" w:rsidRDefault="00ED074A">
                      <w:pPr>
                        <w:pStyle w:val="BodyText3"/>
                      </w:pPr>
                      <w:r>
                        <w:t>Medication List was provided to donor</w:t>
                      </w:r>
                    </w:p>
                  </w:txbxContent>
                </v:textbox>
              </v:shape>
            </w:pict>
          </mc:Fallback>
        </mc:AlternateContent>
      </w:r>
      <w:r w:rsidR="009B3E27">
        <w:rPr>
          <w:noProof/>
        </w:rPr>
        <mc:AlternateContent>
          <mc:Choice Requires="wps">
            <w:drawing>
              <wp:anchor distT="0" distB="0" distL="114300" distR="114300" simplePos="0" relativeHeight="251261952" behindDoc="0" locked="0" layoutInCell="1" allowOverlap="1" wp14:anchorId="0720FC12" wp14:editId="1772EDE6">
                <wp:simplePos x="0" y="0"/>
                <wp:positionH relativeFrom="column">
                  <wp:posOffset>2813685</wp:posOffset>
                </wp:positionH>
                <wp:positionV relativeFrom="paragraph">
                  <wp:posOffset>1783715</wp:posOffset>
                </wp:positionV>
                <wp:extent cx="365760" cy="274320"/>
                <wp:effectExtent l="0" t="0" r="0" b="5715"/>
                <wp:wrapNone/>
                <wp:docPr id="2518" name="Text Box 3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2BD4B3F"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20FC12" id="Text Box 331" o:spid="_x0000_s1080" type="#_x0000_t202" style="position:absolute;margin-left:221.55pt;margin-top:140.45pt;width:28.8pt;height:21.6pt;z-index:25126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" filled="f" stroked="f">
                <v:textbox>
                  <w:txbxContent>
                    <w:p w14:paraId="22BD4B3F" w14:textId="77777777" w:rsidR="00ED074A" w:rsidRDefault="00ED074A">
                      <w:r>
                        <w:t>No</w:t>
                      </w:r>
                    </w:p>
                  </w:txbxContent>
                </v:textbox>
              </v:shape>
            </w:pict>
          </mc:Fallback>
        </mc:AlternateContent>
      </w:r>
      <w:r w:rsidR="009D4F0F">
        <w:t>ineligible to donate</w:t>
      </w:r>
      <w:r w:rsidR="007D55C1">
        <w:t xml:space="preserve"> HPC,</w:t>
      </w:r>
      <w:r w:rsidR="00310CCC">
        <w:t xml:space="preserve"> </w:t>
      </w:r>
      <w:r w:rsidR="007D55C1">
        <w:t>Cord Blood.</w:t>
      </w:r>
      <w:r w:rsidR="009D4F0F">
        <w:br w:type="page"/>
      </w:r>
      <w:r w:rsidR="009D4F0F">
        <w:rPr>
          <w:b/>
          <w:bCs/>
        </w:rPr>
        <w:lastRenderedPageBreak/>
        <w:t>Question:</w:t>
      </w:r>
      <w:r w:rsidR="009D4F0F">
        <w:t xml:space="preserve"> 4. Have you read the educational materials?</w:t>
      </w:r>
    </w:p>
    <w:p w14:paraId="2B68920A" w14:textId="77777777" w:rsidR="009D4F0F" w:rsidRDefault="009D4F0F">
      <w:pPr>
        <w:rPr>
          <w:b/>
          <w:bCs/>
        </w:rPr>
      </w:pPr>
    </w:p>
    <w:p w14:paraId="65B743DA" w14:textId="1F692E90" w:rsidR="009D4F0F" w:rsidRDefault="0048286F">
      <w:r>
        <w:rPr>
          <w:b/>
          <w:bCs/>
          <w:noProof/>
        </w:rPr>
        <mc:AlternateContent>
          <mc:Choice Requires="wps">
            <w:drawing>
              <wp:anchor distT="0" distB="0" distL="114300" distR="114300" simplePos="0" relativeHeight="251133952" behindDoc="0" locked="0" layoutInCell="1" allowOverlap="1" wp14:anchorId="0C65DA88" wp14:editId="142CDF15">
                <wp:simplePos x="0" y="0"/>
                <wp:positionH relativeFrom="column">
                  <wp:posOffset>3867150</wp:posOffset>
                </wp:positionH>
                <wp:positionV relativeFrom="paragraph">
                  <wp:posOffset>4746625</wp:posOffset>
                </wp:positionV>
                <wp:extent cx="1144905" cy="552450"/>
                <wp:effectExtent l="0" t="19050" r="36195" b="38100"/>
                <wp:wrapNone/>
                <wp:docPr id="2516" name="AutoShap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905" cy="552450"/>
                        </a:xfrm>
                        <a:prstGeom prst="rightArrow">
                          <a:avLst>
                            <a:gd name="adj1" fmla="val 45833"/>
                            <a:gd name="adj2" fmla="val 56077"/>
                          </a:avLst>
                        </a:prstGeom>
                        <a:solidFill>
                          <a:srgbClr val="FFFFFF"/>
                        </a:solidFill>
                        <a:ln w="9525">
                          <a:solidFill>
                            <a:srgbClr val="000000"/>
                          </a:solidFill>
                          <a:miter lim="800000"/>
                          <a:headEnd/>
                          <a:tailEnd/>
                        </a:ln>
                      </wps:spPr>
                      <wps:txbx>
                        <w:txbxContent>
                          <w:p w14:paraId="386E2D98"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65DA88" id="AutoShape 106" o:spid="_x0000_s1081" type="#_x0000_t13" style="position:absolute;margin-left:304.5pt;margin-top:373.75pt;width:90.15pt;height:43.5pt;z-index:25113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" adj="15755,5850">
                <v:textbox>
                  <w:txbxContent>
                    <w:p w14:paraId="386E2D98" w14:textId="77777777" w:rsidR="00ED074A" w:rsidRDefault="00ED074A">
                      <w:pPr>
                        <w:jc w:val="center"/>
                      </w:pPr>
                      <w:r>
                        <w:t>Next question</w:t>
                      </w:r>
                    </w:p>
                  </w:txbxContent>
                </v:textbox>
              </v:shape>
            </w:pict>
          </mc:Fallback>
        </mc:AlternateContent>
      </w:r>
      <w:r w:rsidR="009B3E27">
        <w:rPr>
          <w:b/>
          <w:bCs/>
          <w:noProof/>
        </w:rPr>
        <mc:AlternateContent>
          <mc:Choice Requires="wps">
            <w:drawing>
              <wp:anchor distT="0" distB="0" distL="114300" distR="114300" simplePos="0" relativeHeight="251126784" behindDoc="0" locked="0" layoutInCell="1" allowOverlap="1" wp14:anchorId="2F1D3C3D" wp14:editId="2BAB3E2C">
                <wp:simplePos x="0" y="0"/>
                <wp:positionH relativeFrom="column">
                  <wp:posOffset>4431665</wp:posOffset>
                </wp:positionH>
                <wp:positionV relativeFrom="paragraph">
                  <wp:posOffset>3427095</wp:posOffset>
                </wp:positionV>
                <wp:extent cx="0" cy="1450975"/>
                <wp:effectExtent l="50165" t="10795" r="76835" b="36830"/>
                <wp:wrapNone/>
                <wp:docPr id="2517" name="Lin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5097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C628C7" id="Line 99" o:spid="_x0000_s1026" style="position:absolute;z-index:25112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8.95pt,269.85pt" to="348.95pt,38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">
                <v:stroke endarrow="block"/>
              </v:line>
            </w:pict>
          </mc:Fallback>
        </mc:AlternateContent>
      </w:r>
      <w:r w:rsidR="009B3E27">
        <w:rPr>
          <w:b/>
          <w:bCs/>
          <w:noProof/>
        </w:rPr>
        <mc:AlternateContent>
          <mc:Choice Requires="wps">
            <w:drawing>
              <wp:anchor distT="0" distB="0" distL="114300" distR="114300" simplePos="0" relativeHeight="251134976" behindDoc="0" locked="0" layoutInCell="1" allowOverlap="1" wp14:anchorId="714092DA" wp14:editId="554EA224">
                <wp:simplePos x="0" y="0"/>
                <wp:positionH relativeFrom="column">
                  <wp:posOffset>2260600</wp:posOffset>
                </wp:positionH>
                <wp:positionV relativeFrom="paragraph">
                  <wp:posOffset>4979670</wp:posOffset>
                </wp:positionV>
                <wp:extent cx="1618615" cy="0"/>
                <wp:effectExtent l="12700" t="52070" r="32385" b="74930"/>
                <wp:wrapNone/>
                <wp:docPr id="2515" name="Lin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1861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01BAC1" id="Line 107" o:spid="_x0000_s1026" style="position:absolute;z-index:25113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8pt,392.1pt" to="305.45pt,3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">
                <v:stroke endarrow="block"/>
              </v:line>
            </w:pict>
          </mc:Fallback>
        </mc:AlternateContent>
      </w:r>
      <w:r w:rsidR="009B3E27">
        <w:rPr>
          <w:b/>
          <w:bCs/>
          <w:noProof/>
        </w:rPr>
        <mc:AlternateContent>
          <mc:Choice Requires="wps">
            <w:drawing>
              <wp:anchor distT="0" distB="0" distL="114300" distR="114300" simplePos="0" relativeHeight="251136000" behindDoc="0" locked="0" layoutInCell="1" allowOverlap="1" wp14:anchorId="44AF1D1D" wp14:editId="0CFCB9CE">
                <wp:simplePos x="0" y="0"/>
                <wp:positionH relativeFrom="column">
                  <wp:posOffset>834390</wp:posOffset>
                </wp:positionH>
                <wp:positionV relativeFrom="paragraph">
                  <wp:posOffset>4727575</wp:posOffset>
                </wp:positionV>
                <wp:extent cx="1409700" cy="457200"/>
                <wp:effectExtent l="0" t="3175" r="16510" b="9525"/>
                <wp:wrapNone/>
                <wp:docPr id="2514"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457200"/>
                        </a:xfrm>
                        <a:prstGeom prst="rect">
                          <a:avLst/>
                        </a:prstGeom>
                        <a:solidFill>
                          <a:srgbClr val="FFFFFF"/>
                        </a:solidFill>
                        <a:ln w="9525">
                          <a:solidFill>
                            <a:srgbClr val="000000"/>
                          </a:solidFill>
                          <a:miter lim="800000"/>
                          <a:headEnd/>
                          <a:tailEnd/>
                        </a:ln>
                      </wps:spPr>
                      <wps:txbx>
                        <w:txbxContent>
                          <w:p w14:paraId="796D2572" w14:textId="77777777" w:rsidR="00ED074A" w:rsidRDefault="00ED074A">
                            <w:pPr>
                              <w:pStyle w:val="BodyText3"/>
                            </w:pPr>
                            <w:r>
                              <w:t xml:space="preserve">Have donor read educational material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F1D1D" id="Text Box 110" o:spid="_x0000_s1082" type="#_x0000_t202" style="position:absolute;margin-left:65.7pt;margin-top:372.25pt;width:111pt;height:36pt;z-index:25113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">
                <v:textbox>
                  <w:txbxContent>
                    <w:p w14:paraId="796D2572" w14:textId="77777777" w:rsidR="00ED074A" w:rsidRDefault="00ED074A">
                      <w:pPr>
                        <w:pStyle w:val="BodyText3"/>
                      </w:pPr>
                      <w:r>
                        <w:t xml:space="preserve">Have donor read educational materials </w:t>
                      </w:r>
                    </w:p>
                  </w:txbxContent>
                </v:textbox>
              </v:shape>
            </w:pict>
          </mc:Fallback>
        </mc:AlternateContent>
      </w:r>
      <w:r w:rsidR="009B3E27">
        <w:rPr>
          <w:b/>
          <w:bCs/>
          <w:noProof/>
        </w:rPr>
        <mc:AlternateContent>
          <mc:Choice Requires="wps">
            <w:drawing>
              <wp:anchor distT="0" distB="0" distL="114300" distR="114300" simplePos="0" relativeHeight="251123712" behindDoc="0" locked="0" layoutInCell="1" allowOverlap="1" wp14:anchorId="5670C643" wp14:editId="3F72DB8C">
                <wp:simplePos x="0" y="0"/>
                <wp:positionH relativeFrom="column">
                  <wp:posOffset>1529715</wp:posOffset>
                </wp:positionH>
                <wp:positionV relativeFrom="paragraph">
                  <wp:posOffset>1645285</wp:posOffset>
                </wp:positionV>
                <wp:extent cx="0" cy="914400"/>
                <wp:effectExtent l="56515" t="6985" r="70485" b="43815"/>
                <wp:wrapNone/>
                <wp:docPr id="2513" name="Lin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DA4D44" id="Line 96" o:spid="_x0000_s1026" style="position:absolute;z-index:25112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45pt,129.55pt" to="120.45pt,20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132928" behindDoc="0" locked="0" layoutInCell="1" allowOverlap="1" wp14:anchorId="345D5038" wp14:editId="7ADB3D52">
                <wp:simplePos x="0" y="0"/>
                <wp:positionH relativeFrom="column">
                  <wp:posOffset>534670</wp:posOffset>
                </wp:positionH>
                <wp:positionV relativeFrom="paragraph">
                  <wp:posOffset>3037205</wp:posOffset>
                </wp:positionV>
                <wp:extent cx="1990725" cy="381000"/>
                <wp:effectExtent l="1270" t="1905" r="1905" b="0"/>
                <wp:wrapNone/>
                <wp:docPr id="2512"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3810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1C03251" w14:textId="77777777" w:rsidR="00ED074A" w:rsidRDefault="00ED074A">
                            <w:pPr>
                              <w:pStyle w:val="BodyText"/>
                              <w:jc w:val="center"/>
                            </w:pPr>
                            <w:r>
                              <w:t>Have you read the educational materia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5D5038" id="Text Box 105" o:spid="_x0000_s1083" type="#_x0000_t202" style="position:absolute;margin-left:42.1pt;margin-top:239.15pt;width:156.75pt;height:30pt;z-index:25113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" filled="f" stroked="f">
                <v:textbox>
                  <w:txbxContent>
                    <w:p w14:paraId="71C03251" w14:textId="77777777" w:rsidR="00ED074A" w:rsidRDefault="00ED074A">
                      <w:pPr>
                        <w:pStyle w:val="BodyText"/>
                        <w:jc w:val="center"/>
                      </w:pPr>
                      <w:r>
                        <w:t>Have you read the educational materials?</w:t>
                      </w:r>
                    </w:p>
                  </w:txbxContent>
                </v:textbox>
              </v:shape>
            </w:pict>
          </mc:Fallback>
        </mc:AlternateContent>
      </w:r>
      <w:r w:rsidR="009B3E27">
        <w:rPr>
          <w:b/>
          <w:bCs/>
          <w:noProof/>
        </w:rPr>
        <mc:AlternateContent>
          <mc:Choice Requires="wps">
            <w:drawing>
              <wp:anchor distT="0" distB="0" distL="114300" distR="114300" simplePos="0" relativeHeight="251124736" behindDoc="0" locked="0" layoutInCell="1" allowOverlap="1" wp14:anchorId="47CC6FD8" wp14:editId="08EB9175">
                <wp:simplePos x="0" y="0"/>
                <wp:positionH relativeFrom="column">
                  <wp:posOffset>1529715</wp:posOffset>
                </wp:positionH>
                <wp:positionV relativeFrom="paragraph">
                  <wp:posOffset>3834765</wp:posOffset>
                </wp:positionV>
                <wp:extent cx="0" cy="887095"/>
                <wp:effectExtent l="56515" t="12065" r="70485" b="40640"/>
                <wp:wrapNone/>
                <wp:docPr id="2511" name="Lin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8709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16A63E" id="Line 97" o:spid="_x0000_s1026" style="position:absolute;z-index:25112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45pt,301.95pt" to="120.45pt,3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">
                <v:stroke endarrow="block"/>
              </v:line>
            </w:pict>
          </mc:Fallback>
        </mc:AlternateContent>
      </w:r>
      <w:r w:rsidR="009B3E27">
        <w:rPr>
          <w:b/>
          <w:bCs/>
          <w:noProof/>
        </w:rPr>
        <mc:AlternateContent>
          <mc:Choice Requires="wps">
            <w:drawing>
              <wp:anchor distT="0" distB="0" distL="114300" distR="114300" simplePos="0" relativeHeight="251131904" behindDoc="0" locked="0" layoutInCell="1" allowOverlap="1" wp14:anchorId="5037DCC4" wp14:editId="0A1D2BF0">
                <wp:simplePos x="0" y="0"/>
                <wp:positionH relativeFrom="column">
                  <wp:posOffset>478155</wp:posOffset>
                </wp:positionH>
                <wp:positionV relativeFrom="paragraph">
                  <wp:posOffset>2559685</wp:posOffset>
                </wp:positionV>
                <wp:extent cx="2103120" cy="1280160"/>
                <wp:effectExtent l="46355" t="45085" r="47625" b="46355"/>
                <wp:wrapNone/>
                <wp:docPr id="2510" name="AutoShap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2801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648CF3" id="AutoShape 104" o:spid="_x0000_s1026" type="#_x0000_t110" style="position:absolute;margin-left:37.65pt;margin-top:201.55pt;width:165.6pt;height:100.8pt;z-index:25113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"/>
            </w:pict>
          </mc:Fallback>
        </mc:AlternateContent>
      </w:r>
      <w:r w:rsidR="009B3E27">
        <w:rPr>
          <w:b/>
          <w:bCs/>
          <w:noProof/>
        </w:rPr>
        <mc:AlternateContent>
          <mc:Choice Requires="wps">
            <w:drawing>
              <wp:anchor distT="0" distB="0" distL="114300" distR="114300" simplePos="0" relativeHeight="251130880" behindDoc="0" locked="0" layoutInCell="1" allowOverlap="1" wp14:anchorId="1C2B5CC6" wp14:editId="4692CF74">
                <wp:simplePos x="0" y="0"/>
                <wp:positionH relativeFrom="column">
                  <wp:posOffset>3945890</wp:posOffset>
                </wp:positionH>
                <wp:positionV relativeFrom="paragraph">
                  <wp:posOffset>3071495</wp:posOffset>
                </wp:positionV>
                <wp:extent cx="990600" cy="266700"/>
                <wp:effectExtent l="0" t="0" r="3810" b="1905"/>
                <wp:wrapNone/>
                <wp:docPr id="2509"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E3C0E6A"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2B5CC6" id="Text Box 103" o:spid="_x0000_s1084" type="#_x0000_t202" style="position:absolute;margin-left:310.7pt;margin-top:241.85pt;width:78pt;height:21pt;z-index:25113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" filled="f" stroked="f">
                <v:textbox>
                  <w:txbxContent>
                    <w:p w14:paraId="2E3C0E6A" w14:textId="77777777" w:rsidR="00ED074A" w:rsidRDefault="00ED074A">
                      <w:pPr>
                        <w:jc w:val="center"/>
                      </w:pPr>
                      <w:r>
                        <w:t>Accept donor</w:t>
                      </w:r>
                    </w:p>
                  </w:txbxContent>
                </v:textbox>
              </v:shape>
            </w:pict>
          </mc:Fallback>
        </mc:AlternateContent>
      </w:r>
      <w:r w:rsidR="009B3E27">
        <w:rPr>
          <w:b/>
          <w:bCs/>
          <w:noProof/>
        </w:rPr>
        <mc:AlternateContent>
          <mc:Choice Requires="wps">
            <w:drawing>
              <wp:anchor distT="0" distB="0" distL="114300" distR="114300" simplePos="0" relativeHeight="251129856" behindDoc="0" locked="0" layoutInCell="1" allowOverlap="1" wp14:anchorId="092D5F79" wp14:editId="2CB45FA1">
                <wp:simplePos x="0" y="0"/>
                <wp:positionH relativeFrom="column">
                  <wp:posOffset>3860165</wp:posOffset>
                </wp:positionH>
                <wp:positionV relativeFrom="paragraph">
                  <wp:posOffset>2980690</wp:posOffset>
                </wp:positionV>
                <wp:extent cx="1162050" cy="447675"/>
                <wp:effectExtent l="0" t="0" r="6985" b="13335"/>
                <wp:wrapNone/>
                <wp:docPr id="2508" name="AutoShap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1B4F23D" id="AutoShape 102" o:spid="_x0000_s1026" style="position:absolute;margin-left:303.95pt;margin-top:234.7pt;width:91.5pt;height:35.25pt;z-index:25113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"/>
            </w:pict>
          </mc:Fallback>
        </mc:AlternateContent>
      </w:r>
      <w:r w:rsidR="009B3E27">
        <w:rPr>
          <w:b/>
          <w:bCs/>
          <w:noProof/>
        </w:rPr>
        <mc:AlternateContent>
          <mc:Choice Requires="wps">
            <w:drawing>
              <wp:anchor distT="0" distB="0" distL="114300" distR="114300" simplePos="0" relativeHeight="251128832" behindDoc="0" locked="0" layoutInCell="1" allowOverlap="1" wp14:anchorId="1EC55F95" wp14:editId="14F0A488">
                <wp:simplePos x="0" y="0"/>
                <wp:positionH relativeFrom="column">
                  <wp:posOffset>2952115</wp:posOffset>
                </wp:positionH>
                <wp:positionV relativeFrom="paragraph">
                  <wp:posOffset>2978785</wp:posOffset>
                </wp:positionV>
                <wp:extent cx="419100" cy="207645"/>
                <wp:effectExtent l="5715" t="0" r="0" b="1270"/>
                <wp:wrapNone/>
                <wp:docPr id="2507"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0764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A6E9A5A"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C55F95" id="Text Box 101" o:spid="_x0000_s1085" type="#_x0000_t202" style="position:absolute;margin-left:232.45pt;margin-top:234.55pt;width:33pt;height:16.35pt;z-index:25112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" filled="f" stroked="f">
                <v:textbox>
                  <w:txbxContent>
                    <w:p w14:paraId="4A6E9A5A"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127808" behindDoc="0" locked="0" layoutInCell="1" allowOverlap="1" wp14:anchorId="6EE4C13B" wp14:editId="58D5EDBE">
                <wp:simplePos x="0" y="0"/>
                <wp:positionH relativeFrom="column">
                  <wp:posOffset>2581910</wp:posOffset>
                </wp:positionH>
                <wp:positionV relativeFrom="paragraph">
                  <wp:posOffset>3200400</wp:posOffset>
                </wp:positionV>
                <wp:extent cx="1271270" cy="0"/>
                <wp:effectExtent l="16510" t="50800" r="33020" b="76200"/>
                <wp:wrapNone/>
                <wp:docPr id="2506" name="Lin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127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878CF6" id="Line 100" o:spid="_x0000_s1026" style="position:absolute;z-index:25112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3.3pt,252pt" to="303.4pt,2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">
                <v:stroke endarrow="block"/>
              </v:line>
            </w:pict>
          </mc:Fallback>
        </mc:AlternateContent>
      </w:r>
      <w:r w:rsidR="009B3E27">
        <w:rPr>
          <w:b/>
          <w:bCs/>
          <w:noProof/>
        </w:rPr>
        <mc:AlternateContent>
          <mc:Choice Requires="wps">
            <w:drawing>
              <wp:anchor distT="0" distB="0" distL="114300" distR="114300" simplePos="0" relativeHeight="251125760" behindDoc="0" locked="0" layoutInCell="1" allowOverlap="1" wp14:anchorId="220E6EDD" wp14:editId="1EBFC9C9">
                <wp:simplePos x="0" y="0"/>
                <wp:positionH relativeFrom="column">
                  <wp:posOffset>1546860</wp:posOffset>
                </wp:positionH>
                <wp:positionV relativeFrom="paragraph">
                  <wp:posOffset>4058285</wp:posOffset>
                </wp:positionV>
                <wp:extent cx="365760" cy="274320"/>
                <wp:effectExtent l="0" t="0" r="5080" b="0"/>
                <wp:wrapNone/>
                <wp:docPr id="2505"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DE52013"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0E6EDD" id="Text Box 98" o:spid="_x0000_s1086" type="#_x0000_t202" style="position:absolute;margin-left:121.8pt;margin-top:319.55pt;width:28.8pt;height:21.6pt;z-index:25112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" stroked="f">
                <v:textbox>
                  <w:txbxContent>
                    <w:p w14:paraId="5DE52013"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122688" behindDoc="0" locked="0" layoutInCell="1" allowOverlap="1" wp14:anchorId="3EACF205" wp14:editId="0BCD8708">
                <wp:simplePos x="0" y="0"/>
                <wp:positionH relativeFrom="column">
                  <wp:posOffset>958215</wp:posOffset>
                </wp:positionH>
                <wp:positionV relativeFrom="paragraph">
                  <wp:posOffset>1180465</wp:posOffset>
                </wp:positionV>
                <wp:extent cx="1143000" cy="457200"/>
                <wp:effectExtent l="5715" t="0" r="6985" b="13335"/>
                <wp:wrapNone/>
                <wp:docPr id="2504" name="AutoShape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07618298" w14:textId="77777777" w:rsidR="00ED074A" w:rsidRDefault="00ED074A">
                            <w:pPr>
                              <w:jc w:val="center"/>
                              <w:rPr>
                                <w:sz w:val="12"/>
                              </w:rPr>
                            </w:pPr>
                          </w:p>
                          <w:p w14:paraId="42DBB2BF" w14:textId="77777777" w:rsidR="00ED074A" w:rsidRDefault="00ED074A">
                            <w:pPr>
                              <w:jc w:val="center"/>
                            </w:pPr>
                            <w:r>
                              <w:t>Question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ACF205" id="AutoShape 95" o:spid="_x0000_s1087" type="#_x0000_t176" style="position:absolute;margin-left:75.45pt;margin-top:92.95pt;width:90pt;height:36pt;z-index:25112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">
                <v:textbox>
                  <w:txbxContent>
                    <w:p w14:paraId="07618298" w14:textId="77777777" w:rsidR="00ED074A" w:rsidRDefault="00ED074A">
                      <w:pPr>
                        <w:jc w:val="center"/>
                        <w:rPr>
                          <w:sz w:val="12"/>
                        </w:rPr>
                      </w:pPr>
                    </w:p>
                    <w:p w14:paraId="42DBB2BF" w14:textId="77777777" w:rsidR="00ED074A" w:rsidRDefault="00ED074A">
                      <w:pPr>
                        <w:jc w:val="center"/>
                      </w:pPr>
                      <w:r>
                        <w:t>Question #4</w:t>
                      </w:r>
                    </w:p>
                  </w:txbxContent>
                </v:textbox>
              </v:shape>
            </w:pict>
          </mc:Fallback>
        </mc:AlternateContent>
      </w:r>
      <w:r w:rsidR="009D4F0F">
        <w:rPr>
          <w:b/>
          <w:bCs/>
        </w:rPr>
        <w:t>Donor Eligibility:</w:t>
      </w:r>
      <w:r w:rsidR="009D4F0F">
        <w:t xml:space="preserve"> Donors must read the educational materials prior to donating and have an opportunity to have their questions answered.</w:t>
      </w:r>
      <w:r w:rsidR="009D4F0F">
        <w:br w:type="page"/>
      </w:r>
      <w:r w:rsidR="009D4F0F">
        <w:rPr>
          <w:b/>
          <w:bCs/>
        </w:rPr>
        <w:lastRenderedPageBreak/>
        <w:t>Question:</w:t>
      </w:r>
      <w:r w:rsidR="009D4F0F">
        <w:t xml:space="preserve"> 5. In the past </w:t>
      </w:r>
      <w:r w:rsidR="00C82960">
        <w:t>8</w:t>
      </w:r>
      <w:r w:rsidR="009D4F0F">
        <w:t xml:space="preserve"> weeks, have you had any vaccinations or other shots? </w:t>
      </w:r>
    </w:p>
    <w:p w14:paraId="42B2E134" w14:textId="77777777" w:rsidR="009D4F0F" w:rsidRDefault="009D4F0F"/>
    <w:p w14:paraId="63766E04" w14:textId="7577EEAE" w:rsidR="009D4F0F" w:rsidRDefault="009A474A">
      <w:r>
        <w:rPr>
          <w:b/>
          <w:bCs/>
          <w:noProof/>
        </w:rPr>
        <mc:AlternateContent>
          <mc:Choice Requires="wps">
            <w:drawing>
              <wp:anchor distT="0" distB="0" distL="114300" distR="114300" simplePos="0" relativeHeight="251330560" behindDoc="0" locked="0" layoutInCell="1" allowOverlap="1" wp14:anchorId="5DFC3585" wp14:editId="387AD312">
                <wp:simplePos x="0" y="0"/>
                <wp:positionH relativeFrom="column">
                  <wp:posOffset>3950335</wp:posOffset>
                </wp:positionH>
                <wp:positionV relativeFrom="paragraph">
                  <wp:posOffset>4243070</wp:posOffset>
                </wp:positionV>
                <wp:extent cx="1440180" cy="721995"/>
                <wp:effectExtent l="0" t="25400" r="58420" b="40005"/>
                <wp:wrapNone/>
                <wp:docPr id="2491" name="AutoShape 4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0180" cy="721995"/>
                        </a:xfrm>
                        <a:prstGeom prst="rightArrow">
                          <a:avLst>
                            <a:gd name="adj1" fmla="val 36583"/>
                            <a:gd name="adj2" fmla="val 53842"/>
                          </a:avLst>
                        </a:prstGeom>
                        <a:solidFill>
                          <a:srgbClr val="FFFFFF"/>
                        </a:solidFill>
                        <a:ln w="9525">
                          <a:solidFill>
                            <a:srgbClr val="000000"/>
                          </a:solidFill>
                          <a:miter lim="800000"/>
                          <a:headEnd/>
                          <a:tailEnd/>
                        </a:ln>
                      </wps:spPr>
                      <wps:txbx>
                        <w:txbxContent>
                          <w:p w14:paraId="296CDDAE" w14:textId="77777777" w:rsidR="00ED074A" w:rsidRDefault="00ED074A">
                            <w:pPr>
                              <w:jc w:val="center"/>
                              <w:rPr>
                                <w:sz w:val="4"/>
                              </w:rPr>
                            </w:pPr>
                          </w:p>
                          <w:p w14:paraId="508114C8"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FC3585" id="AutoShape 453" o:spid="_x0000_s1088" type="#_x0000_t13" style="position:absolute;margin-left:311.05pt;margin-top:334.1pt;width:113.4pt;height:56.85pt;z-index:25133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" adj="15770,6849">
                <v:textbox>
                  <w:txbxContent>
                    <w:p w14:paraId="296CDDAE" w14:textId="77777777" w:rsidR="00ED074A" w:rsidRDefault="00ED074A">
                      <w:pPr>
                        <w:jc w:val="center"/>
                        <w:rPr>
                          <w:sz w:val="4"/>
                        </w:rPr>
                      </w:pPr>
                    </w:p>
                    <w:p w14:paraId="508114C8" w14:textId="77777777" w:rsidR="00ED074A" w:rsidRDefault="00ED074A">
                      <w:pPr>
                        <w:jc w:val="center"/>
                      </w:pPr>
                      <w:r>
                        <w:t>Next question</w:t>
                      </w:r>
                    </w:p>
                  </w:txbxContent>
                </v:textbox>
              </v:shape>
            </w:pict>
          </mc:Fallback>
        </mc:AlternateContent>
      </w:r>
      <w:r w:rsidR="009B3E27">
        <w:rPr>
          <w:b/>
          <w:bCs/>
          <w:noProof/>
        </w:rPr>
        <mc:AlternateContent>
          <mc:Choice Requires="wps">
            <w:drawing>
              <wp:anchor distT="0" distB="0" distL="114300" distR="114300" simplePos="0" relativeHeight="251340800" behindDoc="0" locked="0" layoutInCell="1" allowOverlap="1" wp14:anchorId="66C1EFE2" wp14:editId="391C90DC">
                <wp:simplePos x="0" y="0"/>
                <wp:positionH relativeFrom="column">
                  <wp:posOffset>-167005</wp:posOffset>
                </wp:positionH>
                <wp:positionV relativeFrom="paragraph">
                  <wp:posOffset>6511290</wp:posOffset>
                </wp:positionV>
                <wp:extent cx="2065655" cy="1133475"/>
                <wp:effectExtent l="0" t="0" r="6350" b="635"/>
                <wp:wrapNone/>
                <wp:docPr id="2503" name="Text Box 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5655" cy="11334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064157A" w14:textId="77777777" w:rsidR="00ED074A" w:rsidRPr="00B962FB" w:rsidRDefault="00ED074A" w:rsidP="00B962FB">
                            <w:pPr>
                              <w:jc w:val="center"/>
                            </w:pPr>
                            <w:r w:rsidRPr="002A69D8">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C1EFE2" id="Text Box 467" o:spid="_x0000_s1089" type="#_x0000_t202" style="position:absolute;margin-left:-13.15pt;margin-top:512.7pt;width:162.65pt;height:89.25pt;z-index:25134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" filled="f" stroked="f">
                <v:textbox>
                  <w:txbxContent>
                    <w:p w14:paraId="2064157A" w14:textId="77777777" w:rsidR="00ED074A" w:rsidRPr="00B962FB" w:rsidRDefault="00ED074A" w:rsidP="00B962FB">
                      <w:pPr>
                        <w:jc w:val="center"/>
                      </w:pPr>
                      <w:r w:rsidRPr="002A69D8">
                        <w:t>Donor is ineligible, but may be collected in certain situations. If the cord blood is collected, refer to facility SOP for circumstances for use and documentation of urgent medical need.</w:t>
                      </w:r>
                    </w:p>
                  </w:txbxContent>
                </v:textbox>
              </v:shape>
            </w:pict>
          </mc:Fallback>
        </mc:AlternateContent>
      </w:r>
      <w:r w:rsidR="009B3E27">
        <w:rPr>
          <w:b/>
          <w:bCs/>
          <w:noProof/>
        </w:rPr>
        <mc:AlternateContent>
          <mc:Choice Requires="wps">
            <w:drawing>
              <wp:anchor distT="0" distB="0" distL="114300" distR="114300" simplePos="0" relativeHeight="252064768" behindDoc="0" locked="0" layoutInCell="1" allowOverlap="1" wp14:anchorId="17EE2702" wp14:editId="265B3E76">
                <wp:simplePos x="0" y="0"/>
                <wp:positionH relativeFrom="column">
                  <wp:posOffset>4287520</wp:posOffset>
                </wp:positionH>
                <wp:positionV relativeFrom="paragraph">
                  <wp:posOffset>3930650</wp:posOffset>
                </wp:positionV>
                <wp:extent cx="485775" cy="5080"/>
                <wp:effectExtent l="7620" t="57150" r="27305" b="64770"/>
                <wp:wrapNone/>
                <wp:docPr id="2502" name="Line 17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85775" cy="508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7A518A" id="Line 1704" o:spid="_x0000_s1026" style="position:absolute;flip:y;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7.6pt,309.5pt" to="375.85pt,30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">
                <v:stroke endarrow="block"/>
              </v:line>
            </w:pict>
          </mc:Fallback>
        </mc:AlternateContent>
      </w:r>
      <w:r w:rsidR="009B3E27">
        <w:rPr>
          <w:b/>
          <w:bCs/>
          <w:noProof/>
        </w:rPr>
        <mc:AlternateContent>
          <mc:Choice Requires="wps">
            <w:drawing>
              <wp:anchor distT="0" distB="0" distL="114300" distR="114300" simplePos="0" relativeHeight="251339776" behindDoc="0" locked="0" layoutInCell="1" allowOverlap="1" wp14:anchorId="1577FA54" wp14:editId="36CB2A9A">
                <wp:simplePos x="0" y="0"/>
                <wp:positionH relativeFrom="column">
                  <wp:posOffset>-229235</wp:posOffset>
                </wp:positionH>
                <wp:positionV relativeFrom="paragraph">
                  <wp:posOffset>6396990</wp:posOffset>
                </wp:positionV>
                <wp:extent cx="2299335" cy="1178560"/>
                <wp:effectExtent l="0" t="0" r="12700" b="19050"/>
                <wp:wrapNone/>
                <wp:docPr id="2501" name="AutoShape 4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99335" cy="1178560"/>
                        </a:xfrm>
                        <a:prstGeom prst="flowChartTerminator">
                          <a:avLst/>
                        </a:prstGeom>
                        <a:solidFill>
                          <a:srgbClr val="FFFFFF"/>
                        </a:solidFill>
                        <a:ln w="9525">
                          <a:solidFill>
                            <a:srgbClr val="000000"/>
                          </a:solidFill>
                          <a:miter lim="800000"/>
                          <a:headEnd/>
                          <a:tailEnd/>
                        </a:ln>
                      </wps:spPr>
                      <wps:txbx>
                        <w:txbxContent>
                          <w:p w14:paraId="0E509DEE" w14:textId="77777777" w:rsidR="00ED074A" w:rsidRDefault="00ED074A">
                            <w:pPr>
                              <w:jc w:val="center"/>
                            </w:pPr>
                          </w:p>
                          <w:p w14:paraId="45C7666A"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77FA54" id="AutoShape 466" o:spid="_x0000_s1090" type="#_x0000_t116" style="position:absolute;margin-left:-18.05pt;margin-top:503.7pt;width:181.05pt;height:92.8pt;z-index:25133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">
                <v:textbox>
                  <w:txbxContent>
                    <w:p w14:paraId="0E509DEE" w14:textId="77777777" w:rsidR="00ED074A" w:rsidRDefault="00ED074A">
                      <w:pPr>
                        <w:jc w:val="center"/>
                      </w:pPr>
                    </w:p>
                    <w:p w14:paraId="45C7666A" w14:textId="77777777" w:rsidR="00ED074A" w:rsidRDefault="00ED074A">
                      <w:pPr>
                        <w:jc w:val="center"/>
                      </w:pPr>
                    </w:p>
                  </w:txbxContent>
                </v:textbox>
              </v:shape>
            </w:pict>
          </mc:Fallback>
        </mc:AlternateContent>
      </w:r>
      <w:r w:rsidR="009B3E27">
        <w:rPr>
          <w:b/>
          <w:bCs/>
          <w:noProof/>
        </w:rPr>
        <mc:AlternateContent>
          <mc:Choice Requires="wps">
            <w:drawing>
              <wp:anchor distT="0" distB="0" distL="114300" distR="114300" simplePos="0" relativeHeight="251336704" behindDoc="0" locked="0" layoutInCell="1" allowOverlap="1" wp14:anchorId="2B2E37BA" wp14:editId="271CB5FC">
                <wp:simplePos x="0" y="0"/>
                <wp:positionH relativeFrom="column">
                  <wp:posOffset>2430145</wp:posOffset>
                </wp:positionH>
                <wp:positionV relativeFrom="paragraph">
                  <wp:posOffset>3621405</wp:posOffset>
                </wp:positionV>
                <wp:extent cx="1857375" cy="628650"/>
                <wp:effectExtent l="4445" t="1905" r="17780" b="17145"/>
                <wp:wrapNone/>
                <wp:docPr id="2500" name="Text Box 4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628650"/>
                        </a:xfrm>
                        <a:prstGeom prst="rect">
                          <a:avLst/>
                        </a:prstGeom>
                        <a:solidFill>
                          <a:srgbClr val="FFFFFF"/>
                        </a:solidFill>
                        <a:ln w="9525">
                          <a:solidFill>
                            <a:srgbClr val="000000"/>
                          </a:solidFill>
                          <a:miter lim="800000"/>
                          <a:headEnd/>
                          <a:tailEnd/>
                        </a:ln>
                      </wps:spPr>
                      <wps:txbx>
                        <w:txbxContent>
                          <w:p w14:paraId="4F86AA13" w14:textId="77777777" w:rsidR="00ED074A" w:rsidRDefault="00ED074A">
                            <w:pPr>
                              <w:jc w:val="center"/>
                            </w:pPr>
                            <w:r>
                              <w:t>Determine details of shots and vaccinations</w:t>
                            </w:r>
                          </w:p>
                          <w:p w14:paraId="7C378CDD" w14:textId="77777777" w:rsidR="00ED074A" w:rsidRDefault="00ED074A">
                            <w:pPr>
                              <w:jc w:val="center"/>
                              <w:rPr>
                                <w:sz w:val="8"/>
                              </w:rPr>
                            </w:pPr>
                            <w:r>
                              <w:rPr>
                                <w:sz w:val="8"/>
                              </w:rPr>
                              <w:t xml:space="preserve"> </w:t>
                            </w:r>
                          </w:p>
                          <w:p w14:paraId="7A24050D" w14:textId="77777777" w:rsidR="00ED074A" w:rsidRDefault="00ED074A">
                            <w:pPr>
                              <w:jc w:val="center"/>
                            </w:pPr>
                            <w:r>
                              <w:t>Determine eligibility per S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2E37BA" id="Text Box 459" o:spid="_x0000_s1091" type="#_x0000_t202" style="position:absolute;margin-left:191.35pt;margin-top:285.15pt;width:146.25pt;height:49.5pt;z-index:25133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">
                <v:textbox>
                  <w:txbxContent>
                    <w:p w14:paraId="4F86AA13" w14:textId="77777777" w:rsidR="00ED074A" w:rsidRDefault="00ED074A">
                      <w:pPr>
                        <w:jc w:val="center"/>
                      </w:pPr>
                      <w:r>
                        <w:t>Determine details of shots and vaccinations</w:t>
                      </w:r>
                    </w:p>
                    <w:p w14:paraId="7C378CDD" w14:textId="77777777" w:rsidR="00ED074A" w:rsidRDefault="00ED074A">
                      <w:pPr>
                        <w:jc w:val="center"/>
                        <w:rPr>
                          <w:sz w:val="8"/>
                        </w:rPr>
                      </w:pPr>
                      <w:r>
                        <w:rPr>
                          <w:sz w:val="8"/>
                        </w:rPr>
                        <w:t xml:space="preserve"> </w:t>
                      </w:r>
                    </w:p>
                    <w:p w14:paraId="7A24050D" w14:textId="77777777" w:rsidR="00ED074A" w:rsidRDefault="00ED074A">
                      <w:pPr>
                        <w:jc w:val="center"/>
                      </w:pPr>
                      <w:r>
                        <w:t>Determine eligibility per SOP</w:t>
                      </w:r>
                    </w:p>
                  </w:txbxContent>
                </v:textbox>
              </v:shape>
            </w:pict>
          </mc:Fallback>
        </mc:AlternateContent>
      </w:r>
      <w:r w:rsidR="009B3E27">
        <w:rPr>
          <w:b/>
          <w:bCs/>
          <w:noProof/>
        </w:rPr>
        <mc:AlternateContent>
          <mc:Choice Requires="wps">
            <w:drawing>
              <wp:anchor distT="0" distB="0" distL="114300" distR="114300" simplePos="0" relativeHeight="251329536" behindDoc="0" locked="0" layoutInCell="1" allowOverlap="1" wp14:anchorId="137E4F1B" wp14:editId="6FAD6804">
                <wp:simplePos x="0" y="0"/>
                <wp:positionH relativeFrom="column">
                  <wp:posOffset>4777740</wp:posOffset>
                </wp:positionH>
                <wp:positionV relativeFrom="paragraph">
                  <wp:posOffset>2374265</wp:posOffset>
                </wp:positionV>
                <wp:extent cx="0" cy="2066290"/>
                <wp:effectExtent l="53340" t="12065" r="73660" b="42545"/>
                <wp:wrapNone/>
                <wp:docPr id="2499" name="Line 4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6629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1B887B" id="Line 452" o:spid="_x0000_s1026" style="position:absolute;z-index:25134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6.2pt,186.95pt" to="376.2pt,34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">
                <v:stroke endarrow="block"/>
              </v:line>
            </w:pict>
          </mc:Fallback>
        </mc:AlternateContent>
      </w:r>
      <w:r w:rsidR="009B3E27">
        <w:rPr>
          <w:b/>
          <w:bCs/>
          <w:noProof/>
        </w:rPr>
        <mc:AlternateContent>
          <mc:Choice Requires="wps">
            <w:drawing>
              <wp:anchor distT="0" distB="0" distL="114300" distR="114300" simplePos="0" relativeHeight="251338752" behindDoc="0" locked="0" layoutInCell="1" allowOverlap="1" wp14:anchorId="6A7C5DE8" wp14:editId="402B823F">
                <wp:simplePos x="0" y="0"/>
                <wp:positionH relativeFrom="column">
                  <wp:posOffset>1898650</wp:posOffset>
                </wp:positionH>
                <wp:positionV relativeFrom="paragraph">
                  <wp:posOffset>3656330</wp:posOffset>
                </wp:positionV>
                <wp:extent cx="365760" cy="274320"/>
                <wp:effectExtent l="6350" t="0" r="0" b="6350"/>
                <wp:wrapNone/>
                <wp:docPr id="2498" name="Text Box 4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D0DD4AD"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7C5DE8" id="Text Box 461" o:spid="_x0000_s1092" type="#_x0000_t202" style="position:absolute;margin-left:149.5pt;margin-top:287.9pt;width:28.8pt;height:21.6pt;z-index:25133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" filled="f" stroked="f">
                <v:textbox>
                  <w:txbxContent>
                    <w:p w14:paraId="5D0DD4AD"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337728" behindDoc="0" locked="0" layoutInCell="1" allowOverlap="1" wp14:anchorId="6030731E" wp14:editId="3DBD23A2">
                <wp:simplePos x="0" y="0"/>
                <wp:positionH relativeFrom="column">
                  <wp:posOffset>1860550</wp:posOffset>
                </wp:positionH>
                <wp:positionV relativeFrom="paragraph">
                  <wp:posOffset>4969510</wp:posOffset>
                </wp:positionV>
                <wp:extent cx="828675" cy="428625"/>
                <wp:effectExtent l="6350" t="3810" r="3175" b="0"/>
                <wp:wrapNone/>
                <wp:docPr id="2497" name="Text Box 4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75" cy="4286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C7922AB" w14:textId="77777777" w:rsidR="00ED074A" w:rsidRDefault="00ED074A">
                            <w:pPr>
                              <w:pStyle w:val="BodyText"/>
                            </w:pPr>
                            <w:r>
                              <w:t>More than 21 day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30731E" id="Text Box 460" o:spid="_x0000_s1093" type="#_x0000_t202" style="position:absolute;margin-left:146.5pt;margin-top:391.3pt;width:65.25pt;height:33.75pt;z-index:25133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" filled="f" stroked="f">
                <v:textbox>
                  <w:txbxContent>
                    <w:p w14:paraId="2C7922AB" w14:textId="77777777" w:rsidR="00ED074A" w:rsidRDefault="00ED074A">
                      <w:pPr>
                        <w:pStyle w:val="BodyText"/>
                      </w:pPr>
                      <w:r>
                        <w:t>More than 21 days</w:t>
                      </w:r>
                    </w:p>
                  </w:txbxContent>
                </v:textbox>
              </v:shape>
            </w:pict>
          </mc:Fallback>
        </mc:AlternateContent>
      </w:r>
      <w:r w:rsidR="009B3E27">
        <w:rPr>
          <w:b/>
          <w:bCs/>
          <w:noProof/>
        </w:rPr>
        <mc:AlternateContent>
          <mc:Choice Requires="wps">
            <w:drawing>
              <wp:anchor distT="0" distB="0" distL="114300" distR="114300" simplePos="0" relativeHeight="251335680" behindDoc="0" locked="0" layoutInCell="1" allowOverlap="1" wp14:anchorId="1C0CE09C" wp14:editId="35118395">
                <wp:simplePos x="0" y="0"/>
                <wp:positionH relativeFrom="column">
                  <wp:posOffset>5039995</wp:posOffset>
                </wp:positionH>
                <wp:positionV relativeFrom="paragraph">
                  <wp:posOffset>5402580</wp:posOffset>
                </wp:positionV>
                <wp:extent cx="361950" cy="0"/>
                <wp:effectExtent l="10795" t="55880" r="33655" b="71120"/>
                <wp:wrapNone/>
                <wp:docPr id="2496" name="Line 4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95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43926E" id="Line 458" o:spid="_x0000_s1026" style="position:absolute;z-index:25135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6.85pt,425.4pt" to="425.35pt,4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334656" behindDoc="0" locked="0" layoutInCell="1" allowOverlap="1" wp14:anchorId="7BF1CCD5" wp14:editId="064C0231">
                <wp:simplePos x="0" y="0"/>
                <wp:positionH relativeFrom="column">
                  <wp:posOffset>3706495</wp:posOffset>
                </wp:positionH>
                <wp:positionV relativeFrom="paragraph">
                  <wp:posOffset>5187950</wp:posOffset>
                </wp:positionV>
                <wp:extent cx="1333500" cy="428625"/>
                <wp:effectExtent l="0" t="6350" r="14605" b="9525"/>
                <wp:wrapNone/>
                <wp:docPr id="2495" name="Text Box 4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428625"/>
                        </a:xfrm>
                        <a:prstGeom prst="rect">
                          <a:avLst/>
                        </a:prstGeom>
                        <a:solidFill>
                          <a:srgbClr val="FFFFFF"/>
                        </a:solidFill>
                        <a:ln w="9525">
                          <a:solidFill>
                            <a:srgbClr val="000000"/>
                          </a:solidFill>
                          <a:miter lim="800000"/>
                          <a:headEnd/>
                          <a:tailEnd/>
                        </a:ln>
                      </wps:spPr>
                      <wps:txbx>
                        <w:txbxContent>
                          <w:p w14:paraId="64DE9B78" w14:textId="77777777" w:rsidR="00ED074A" w:rsidRDefault="00ED074A">
                            <w:pPr>
                              <w:pStyle w:val="BodyText"/>
                              <w:jc w:val="center"/>
                            </w:pPr>
                            <w:r>
                              <w:t>See next page for further questio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F1CCD5" id="Text Box 457" o:spid="_x0000_s1094" type="#_x0000_t202" style="position:absolute;margin-left:291.85pt;margin-top:408.5pt;width:105pt;height:33.75pt;z-index:25133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">
                <v:textbox>
                  <w:txbxContent>
                    <w:p w14:paraId="64DE9B78" w14:textId="77777777" w:rsidR="00ED074A" w:rsidRDefault="00ED074A">
                      <w:pPr>
                        <w:pStyle w:val="BodyText"/>
                        <w:jc w:val="center"/>
                      </w:pPr>
                      <w:r>
                        <w:t>See next page for further questioning</w:t>
                      </w:r>
                    </w:p>
                  </w:txbxContent>
                </v:textbox>
              </v:shape>
            </w:pict>
          </mc:Fallback>
        </mc:AlternateContent>
      </w:r>
      <w:r w:rsidR="009B3E27">
        <w:rPr>
          <w:b/>
          <w:bCs/>
          <w:noProof/>
        </w:rPr>
        <mc:AlternateContent>
          <mc:Choice Requires="wps">
            <w:drawing>
              <wp:anchor distT="0" distB="0" distL="114300" distR="114300" simplePos="0" relativeHeight="251333632" behindDoc="0" locked="0" layoutInCell="1" allowOverlap="1" wp14:anchorId="2CFCBA30" wp14:editId="767F999A">
                <wp:simplePos x="0" y="0"/>
                <wp:positionH relativeFrom="column">
                  <wp:posOffset>1677670</wp:posOffset>
                </wp:positionH>
                <wp:positionV relativeFrom="paragraph">
                  <wp:posOffset>5401945</wp:posOffset>
                </wp:positionV>
                <wp:extent cx="2011680" cy="0"/>
                <wp:effectExtent l="13970" t="55245" r="19050" b="71755"/>
                <wp:wrapNone/>
                <wp:docPr id="2494" name="Line 4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68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764126" id="Line 456" o:spid="_x0000_s1026" style="position:absolute;z-index:25135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2.1pt,425.35pt" to="290.5pt,42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">
                <v:stroke endarrow="block"/>
              </v:line>
            </w:pict>
          </mc:Fallback>
        </mc:AlternateContent>
      </w:r>
      <w:r w:rsidR="009B3E27">
        <w:rPr>
          <w:b/>
          <w:bCs/>
          <w:noProof/>
        </w:rPr>
        <mc:AlternateContent>
          <mc:Choice Requires="wps">
            <w:drawing>
              <wp:anchor distT="0" distB="0" distL="114300" distR="114300" simplePos="0" relativeHeight="251332608" behindDoc="0" locked="0" layoutInCell="1" allowOverlap="1" wp14:anchorId="1834A4CE" wp14:editId="36A3300E">
                <wp:simplePos x="0" y="0"/>
                <wp:positionH relativeFrom="column">
                  <wp:posOffset>1668145</wp:posOffset>
                </wp:positionH>
                <wp:positionV relativeFrom="paragraph">
                  <wp:posOffset>3935730</wp:posOffset>
                </wp:positionV>
                <wp:extent cx="768350" cy="0"/>
                <wp:effectExtent l="17145" t="49530" r="27305" b="77470"/>
                <wp:wrapNone/>
                <wp:docPr id="2493" name="Line 4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835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E71D34" id="Line 455" o:spid="_x0000_s1026" style="position:absolute;z-index:25134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35pt,309.9pt" to="191.85pt,30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">
                <v:stroke endarrow="block"/>
              </v:line>
            </w:pict>
          </mc:Fallback>
        </mc:AlternateContent>
      </w:r>
      <w:r w:rsidR="009B3E27">
        <w:rPr>
          <w:b/>
          <w:bCs/>
          <w:noProof/>
        </w:rPr>
        <mc:AlternateContent>
          <mc:Choice Requires="wps">
            <w:drawing>
              <wp:anchor distT="0" distB="0" distL="114300" distR="114300" simplePos="0" relativeHeight="251331584" behindDoc="0" locked="0" layoutInCell="1" allowOverlap="1" wp14:anchorId="2D774BEC" wp14:editId="33639964">
                <wp:simplePos x="0" y="0"/>
                <wp:positionH relativeFrom="column">
                  <wp:posOffset>915670</wp:posOffset>
                </wp:positionH>
                <wp:positionV relativeFrom="paragraph">
                  <wp:posOffset>5855335</wp:posOffset>
                </wp:positionV>
                <wp:extent cx="828675" cy="428625"/>
                <wp:effectExtent l="1270" t="635" r="0" b="2540"/>
                <wp:wrapNone/>
                <wp:docPr id="2492" name="Text Box 4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75" cy="4286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C0566E4" w14:textId="77777777" w:rsidR="00ED074A" w:rsidRDefault="00ED074A">
                            <w:pPr>
                              <w:pStyle w:val="BodyText"/>
                            </w:pPr>
                            <w:r>
                              <w:t>Fewer than 21 day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774BEC" id="Text Box 454" o:spid="_x0000_s1095" type="#_x0000_t202" style="position:absolute;margin-left:72.1pt;margin-top:461.05pt;width:65.25pt;height:33.75pt;z-index:25133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" filled="f" stroked="f">
                <v:textbox>
                  <w:txbxContent>
                    <w:p w14:paraId="3C0566E4" w14:textId="77777777" w:rsidR="00ED074A" w:rsidRDefault="00ED074A">
                      <w:pPr>
                        <w:pStyle w:val="BodyText"/>
                      </w:pPr>
                      <w:r>
                        <w:t>Fewer than 21 days</w:t>
                      </w:r>
                    </w:p>
                  </w:txbxContent>
                </v:textbox>
              </v:shape>
            </w:pict>
          </mc:Fallback>
        </mc:AlternateContent>
      </w:r>
      <w:r w:rsidR="009B3E27">
        <w:rPr>
          <w:b/>
          <w:bCs/>
          <w:noProof/>
        </w:rPr>
        <mc:AlternateContent>
          <mc:Choice Requires="wps">
            <w:drawing>
              <wp:anchor distT="0" distB="0" distL="114300" distR="114300" simplePos="0" relativeHeight="251328512" behindDoc="0" locked="0" layoutInCell="1" allowOverlap="1" wp14:anchorId="60D726E7" wp14:editId="38FC5A23">
                <wp:simplePos x="0" y="0"/>
                <wp:positionH relativeFrom="column">
                  <wp:posOffset>4458970</wp:posOffset>
                </wp:positionH>
                <wp:positionV relativeFrom="paragraph">
                  <wp:posOffset>2378710</wp:posOffset>
                </wp:positionV>
                <wp:extent cx="314325" cy="0"/>
                <wp:effectExtent l="13970" t="16510" r="27305" b="21590"/>
                <wp:wrapNone/>
                <wp:docPr id="2490" name="Line 4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325"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257874" id="Line 451" o:spid="_x0000_s1026" style="position:absolute;z-index:25134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1pt,187.3pt" to="375.85pt,18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"/>
            </w:pict>
          </mc:Fallback>
        </mc:AlternateContent>
      </w:r>
      <w:r w:rsidR="009B3E27">
        <w:rPr>
          <w:b/>
          <w:bCs/>
          <w:noProof/>
        </w:rPr>
        <mc:AlternateContent>
          <mc:Choice Requires="wps">
            <w:drawing>
              <wp:anchor distT="0" distB="0" distL="114300" distR="114300" simplePos="0" relativeHeight="251327488" behindDoc="0" locked="0" layoutInCell="1" allowOverlap="1" wp14:anchorId="441AD1F9" wp14:editId="53F60E74">
                <wp:simplePos x="0" y="0"/>
                <wp:positionH relativeFrom="column">
                  <wp:posOffset>911225</wp:posOffset>
                </wp:positionH>
                <wp:positionV relativeFrom="paragraph">
                  <wp:posOffset>4489450</wp:posOffset>
                </wp:positionV>
                <wp:extent cx="457200" cy="274320"/>
                <wp:effectExtent l="0" t="6350" r="3175" b="0"/>
                <wp:wrapNone/>
                <wp:docPr id="2489" name="Text Box 4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2C2EEA0"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1AD1F9" id="Text Box 450" o:spid="_x0000_s1096" type="#_x0000_t202" style="position:absolute;margin-left:71.75pt;margin-top:353.5pt;width:36pt;height:21.6pt;z-index:25132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" filled="f" stroked="f">
                <v:textbox>
                  <w:txbxContent>
                    <w:p w14:paraId="42C2EEA0"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326464" behindDoc="0" locked="0" layoutInCell="1" allowOverlap="1" wp14:anchorId="21955F8B" wp14:editId="7A7F2472">
                <wp:simplePos x="0" y="0"/>
                <wp:positionH relativeFrom="column">
                  <wp:posOffset>882650</wp:posOffset>
                </wp:positionH>
                <wp:positionV relativeFrom="paragraph">
                  <wp:posOffset>3013075</wp:posOffset>
                </wp:positionV>
                <wp:extent cx="457200" cy="274320"/>
                <wp:effectExtent l="6350" t="3175" r="6350" b="1905"/>
                <wp:wrapNone/>
                <wp:docPr id="2488" name="Text Box 4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7BB397B"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955F8B" id="Text Box 449" o:spid="_x0000_s1097" type="#_x0000_t202" style="position:absolute;margin-left:69.5pt;margin-top:237.25pt;width:36pt;height:21.6pt;z-index:25132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" filled="f" stroked="f">
                <v:textbox>
                  <w:txbxContent>
                    <w:p w14:paraId="57BB397B"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325440" behindDoc="0" locked="0" layoutInCell="1" allowOverlap="1" wp14:anchorId="7AA61828" wp14:editId="50F9A25A">
                <wp:simplePos x="0" y="0"/>
                <wp:positionH relativeFrom="column">
                  <wp:posOffset>1725295</wp:posOffset>
                </wp:positionH>
                <wp:positionV relativeFrom="paragraph">
                  <wp:posOffset>2378710</wp:posOffset>
                </wp:positionV>
                <wp:extent cx="1545590" cy="0"/>
                <wp:effectExtent l="10795" t="54610" r="31115" b="72390"/>
                <wp:wrapNone/>
                <wp:docPr id="2487" name="Line 4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4559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CE8690" id="Line 448" o:spid="_x0000_s1026" style="position:absolute;z-index:25134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85pt,187.3pt" to="257.55pt,18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">
                <v:stroke endarrow="block"/>
              </v:line>
            </w:pict>
          </mc:Fallback>
        </mc:AlternateContent>
      </w:r>
      <w:r w:rsidR="009B3E27">
        <w:rPr>
          <w:b/>
          <w:bCs/>
          <w:noProof/>
        </w:rPr>
        <mc:AlternateContent>
          <mc:Choice Requires="wps">
            <w:drawing>
              <wp:anchor distT="0" distB="0" distL="114300" distR="114300" simplePos="0" relativeHeight="251324416" behindDoc="0" locked="0" layoutInCell="1" allowOverlap="1" wp14:anchorId="13D63F39" wp14:editId="1D443019">
                <wp:simplePos x="0" y="0"/>
                <wp:positionH relativeFrom="column">
                  <wp:posOffset>3371850</wp:posOffset>
                </wp:positionH>
                <wp:positionV relativeFrom="paragraph">
                  <wp:posOffset>2259965</wp:posOffset>
                </wp:positionV>
                <wp:extent cx="990600" cy="266700"/>
                <wp:effectExtent l="6350" t="0" r="6350" b="635"/>
                <wp:wrapNone/>
                <wp:docPr id="2486" name="Text Box 4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B90975F"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D63F39" id="Text Box 447" o:spid="_x0000_s1098" type="#_x0000_t202" style="position:absolute;margin-left:265.5pt;margin-top:177.95pt;width:78pt;height:21pt;z-index:25132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" filled="f" stroked="f">
                <v:textbox>
                  <w:txbxContent>
                    <w:p w14:paraId="3B90975F" w14:textId="77777777" w:rsidR="00ED074A" w:rsidRDefault="00ED074A">
                      <w:pPr>
                        <w:jc w:val="center"/>
                      </w:pPr>
                      <w:r>
                        <w:t>Accept donor</w:t>
                      </w:r>
                    </w:p>
                  </w:txbxContent>
                </v:textbox>
              </v:shape>
            </w:pict>
          </mc:Fallback>
        </mc:AlternateContent>
      </w:r>
      <w:r w:rsidR="009B3E27">
        <w:rPr>
          <w:b/>
          <w:bCs/>
          <w:noProof/>
        </w:rPr>
        <mc:AlternateContent>
          <mc:Choice Requires="wps">
            <w:drawing>
              <wp:anchor distT="0" distB="0" distL="114300" distR="114300" simplePos="0" relativeHeight="251323392" behindDoc="0" locked="0" layoutInCell="1" allowOverlap="1" wp14:anchorId="5BF5E002" wp14:editId="029F9E06">
                <wp:simplePos x="0" y="0"/>
                <wp:positionH relativeFrom="column">
                  <wp:posOffset>3286125</wp:posOffset>
                </wp:positionH>
                <wp:positionV relativeFrom="paragraph">
                  <wp:posOffset>2169160</wp:posOffset>
                </wp:positionV>
                <wp:extent cx="1162050" cy="419100"/>
                <wp:effectExtent l="0" t="0" r="9525" b="15240"/>
                <wp:wrapNone/>
                <wp:docPr id="2485" name="AutoShape 4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19100"/>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F26FD7A" id="AutoShape 446" o:spid="_x0000_s1026" style="position:absolute;margin-left:258.75pt;margin-top:170.8pt;width:91.5pt;height:33pt;z-index:25133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"/>
            </w:pict>
          </mc:Fallback>
        </mc:AlternateContent>
      </w:r>
      <w:r w:rsidR="009B3E27">
        <w:rPr>
          <w:b/>
          <w:bCs/>
          <w:noProof/>
        </w:rPr>
        <mc:AlternateContent>
          <mc:Choice Requires="wps">
            <w:drawing>
              <wp:anchor distT="0" distB="0" distL="114300" distR="114300" simplePos="0" relativeHeight="251322368" behindDoc="0" locked="0" layoutInCell="1" allowOverlap="1" wp14:anchorId="407DF1DE" wp14:editId="3AB4B981">
                <wp:simplePos x="0" y="0"/>
                <wp:positionH relativeFrom="column">
                  <wp:posOffset>1898650</wp:posOffset>
                </wp:positionH>
                <wp:positionV relativeFrom="paragraph">
                  <wp:posOffset>2103755</wp:posOffset>
                </wp:positionV>
                <wp:extent cx="365760" cy="274320"/>
                <wp:effectExtent l="6350" t="0" r="0" b="0"/>
                <wp:wrapNone/>
                <wp:docPr id="2484" name="Text Box 4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43172A6"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7DF1DE" id="Text Box 445" o:spid="_x0000_s1099" type="#_x0000_t202" style="position:absolute;margin-left:149.5pt;margin-top:165.65pt;width:28.8pt;height:21.6pt;z-index:25132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" filled="f" stroked="f">
                <v:textbox>
                  <w:txbxContent>
                    <w:p w14:paraId="243172A6"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321344" behindDoc="0" locked="0" layoutInCell="1" allowOverlap="1" wp14:anchorId="423D4AE7" wp14:editId="446F4CDF">
                <wp:simplePos x="0" y="0"/>
                <wp:positionH relativeFrom="column">
                  <wp:posOffset>372110</wp:posOffset>
                </wp:positionH>
                <wp:positionV relativeFrom="paragraph">
                  <wp:posOffset>5235575</wp:posOffset>
                </wp:positionV>
                <wp:extent cx="1076325" cy="400050"/>
                <wp:effectExtent l="3810" t="3175" r="0" b="3175"/>
                <wp:wrapNone/>
                <wp:docPr id="2483"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4000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77CDDDD" w14:textId="77777777" w:rsidR="00ED074A" w:rsidRDefault="00ED074A">
                            <w:pPr>
                              <w:pStyle w:val="BodyText"/>
                              <w:jc w:val="center"/>
                            </w:pPr>
                            <w:r>
                              <w:t>When were you vaccin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3D4AE7" id="Text Box 444" o:spid="_x0000_s1100" type="#_x0000_t202" style="position:absolute;margin-left:29.3pt;margin-top:412.25pt;width:84.75pt;height:31.5pt;z-index:25132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" filled="f" stroked="f">
                <v:textbox>
                  <w:txbxContent>
                    <w:p w14:paraId="077CDDDD" w14:textId="77777777" w:rsidR="00ED074A" w:rsidRDefault="00ED074A">
                      <w:pPr>
                        <w:pStyle w:val="BodyText"/>
                        <w:jc w:val="center"/>
                      </w:pPr>
                      <w:r>
                        <w:t>When were you vaccinated?</w:t>
                      </w:r>
                    </w:p>
                  </w:txbxContent>
                </v:textbox>
              </v:shape>
            </w:pict>
          </mc:Fallback>
        </mc:AlternateContent>
      </w:r>
      <w:r w:rsidR="009B3E27">
        <w:rPr>
          <w:b/>
          <w:bCs/>
          <w:noProof/>
        </w:rPr>
        <mc:AlternateContent>
          <mc:Choice Requires="wps">
            <w:drawing>
              <wp:anchor distT="0" distB="0" distL="114300" distR="114300" simplePos="0" relativeHeight="251320320" behindDoc="0" locked="0" layoutInCell="1" allowOverlap="1" wp14:anchorId="7CE4CF64" wp14:editId="70F51AFF">
                <wp:simplePos x="0" y="0"/>
                <wp:positionH relativeFrom="column">
                  <wp:posOffset>144145</wp:posOffset>
                </wp:positionH>
                <wp:positionV relativeFrom="paragraph">
                  <wp:posOffset>4931410</wp:posOffset>
                </wp:positionV>
                <wp:extent cx="1531620" cy="941705"/>
                <wp:effectExtent l="55245" t="54610" r="51435" b="45085"/>
                <wp:wrapNone/>
                <wp:docPr id="2482" name="AutoShape 4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1620" cy="94170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8158A7" id="AutoShape 443" o:spid="_x0000_s1026" type="#_x0000_t110" style="position:absolute;margin-left:11.35pt;margin-top:388.3pt;width:120.6pt;height:74.15pt;z-index:25133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"/>
            </w:pict>
          </mc:Fallback>
        </mc:AlternateContent>
      </w:r>
      <w:r w:rsidR="009B3E27">
        <w:rPr>
          <w:b/>
          <w:bCs/>
          <w:noProof/>
        </w:rPr>
        <mc:AlternateContent>
          <mc:Choice Requires="wps">
            <w:drawing>
              <wp:anchor distT="0" distB="0" distL="114300" distR="114300" simplePos="0" relativeHeight="251319296" behindDoc="0" locked="0" layoutInCell="1" allowOverlap="1" wp14:anchorId="0619A998" wp14:editId="218BD090">
                <wp:simplePos x="0" y="0"/>
                <wp:positionH relativeFrom="column">
                  <wp:posOffset>243205</wp:posOffset>
                </wp:positionH>
                <wp:positionV relativeFrom="paragraph">
                  <wp:posOffset>3797935</wp:posOffset>
                </wp:positionV>
                <wp:extent cx="1352550" cy="447675"/>
                <wp:effectExtent l="1905" t="635" r="4445" b="0"/>
                <wp:wrapNone/>
                <wp:docPr id="2481"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4476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BED722B" w14:textId="77777777" w:rsidR="00ED074A" w:rsidRDefault="00ED074A">
                            <w:pPr>
                              <w:jc w:val="center"/>
                            </w:pPr>
                            <w:r>
                              <w:t>Was the vaccination</w:t>
                            </w:r>
                          </w:p>
                          <w:p w14:paraId="1F419E3C" w14:textId="77777777" w:rsidR="00ED074A" w:rsidRDefault="00ED074A">
                            <w:pPr>
                              <w:jc w:val="center"/>
                            </w:pPr>
                            <w:r>
                              <w:t>for smallpo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19A998" id="Text Box 442" o:spid="_x0000_s1101" type="#_x0000_t202" style="position:absolute;margin-left:19.15pt;margin-top:299.05pt;width:106.5pt;height:35.25pt;z-index:25131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" filled="f" stroked="f">
                <v:textbox>
                  <w:txbxContent>
                    <w:p w14:paraId="3BED722B" w14:textId="77777777" w:rsidR="00ED074A" w:rsidRDefault="00ED074A">
                      <w:pPr>
                        <w:jc w:val="center"/>
                      </w:pPr>
                      <w:r>
                        <w:t>Was the vaccination</w:t>
                      </w:r>
                    </w:p>
                    <w:p w14:paraId="1F419E3C" w14:textId="77777777" w:rsidR="00ED074A" w:rsidRDefault="00ED074A">
                      <w:pPr>
                        <w:jc w:val="center"/>
                      </w:pPr>
                      <w:r>
                        <w:t>for smallpox?</w:t>
                      </w:r>
                    </w:p>
                  </w:txbxContent>
                </v:textbox>
              </v:shape>
            </w:pict>
          </mc:Fallback>
        </mc:AlternateContent>
      </w:r>
      <w:r w:rsidR="009B3E27">
        <w:rPr>
          <w:b/>
          <w:bCs/>
          <w:noProof/>
        </w:rPr>
        <mc:AlternateContent>
          <mc:Choice Requires="wps">
            <w:drawing>
              <wp:anchor distT="0" distB="0" distL="114300" distR="114300" simplePos="0" relativeHeight="251318272" behindDoc="0" locked="0" layoutInCell="1" allowOverlap="1" wp14:anchorId="0BCCDB77" wp14:editId="4D0C0BB8">
                <wp:simplePos x="0" y="0"/>
                <wp:positionH relativeFrom="column">
                  <wp:posOffset>144145</wp:posOffset>
                </wp:positionH>
                <wp:positionV relativeFrom="paragraph">
                  <wp:posOffset>3464560</wp:posOffset>
                </wp:positionV>
                <wp:extent cx="1531620" cy="942975"/>
                <wp:effectExtent l="55245" t="48260" r="51435" b="50165"/>
                <wp:wrapNone/>
                <wp:docPr id="2480" name="AutoShape 4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1620" cy="94297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7BCC01" id="AutoShape 441" o:spid="_x0000_s1026" type="#_x0000_t110" style="position:absolute;margin-left:11.35pt;margin-top:272.8pt;width:120.6pt;height:74.25pt;z-index:25133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"/>
            </w:pict>
          </mc:Fallback>
        </mc:AlternateContent>
      </w:r>
      <w:r w:rsidR="009B3E27">
        <w:rPr>
          <w:b/>
          <w:bCs/>
          <w:noProof/>
        </w:rPr>
        <mc:AlternateContent>
          <mc:Choice Requires="wps">
            <w:drawing>
              <wp:anchor distT="0" distB="0" distL="114300" distR="114300" simplePos="0" relativeHeight="251317248" behindDoc="0" locked="0" layoutInCell="1" allowOverlap="1" wp14:anchorId="622A611E" wp14:editId="0EDC9C7C">
                <wp:simplePos x="0" y="0"/>
                <wp:positionH relativeFrom="column">
                  <wp:posOffset>909955</wp:posOffset>
                </wp:positionH>
                <wp:positionV relativeFrom="paragraph">
                  <wp:posOffset>2945130</wp:posOffset>
                </wp:positionV>
                <wp:extent cx="0" cy="511810"/>
                <wp:effectExtent l="46355" t="11430" r="80645" b="35560"/>
                <wp:wrapNone/>
                <wp:docPr id="2479" name="Line 4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51181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9DF526" id="Line 440" o:spid="_x0000_s1026" style="position:absolute;flip:x;z-index:25133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65pt,231.9pt" to="71.65pt,27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">
                <v:stroke endarrow="block"/>
              </v:line>
            </w:pict>
          </mc:Fallback>
        </mc:AlternateContent>
      </w:r>
      <w:r w:rsidR="009B3E27">
        <w:rPr>
          <w:b/>
          <w:bCs/>
          <w:noProof/>
        </w:rPr>
        <mc:AlternateContent>
          <mc:Choice Requires="wps">
            <w:drawing>
              <wp:anchor distT="0" distB="0" distL="114300" distR="114300" simplePos="0" relativeHeight="251316224" behindDoc="0" locked="0" layoutInCell="1" allowOverlap="1" wp14:anchorId="406BF9B1" wp14:editId="0956E16F">
                <wp:simplePos x="0" y="0"/>
                <wp:positionH relativeFrom="column">
                  <wp:posOffset>909955</wp:posOffset>
                </wp:positionH>
                <wp:positionV relativeFrom="paragraph">
                  <wp:posOffset>5883910</wp:posOffset>
                </wp:positionV>
                <wp:extent cx="0" cy="502920"/>
                <wp:effectExtent l="46355" t="16510" r="80645" b="26670"/>
                <wp:wrapNone/>
                <wp:docPr id="2478" name="Line 4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50292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19CAAA" id="Line 439" o:spid="_x0000_s1026" style="position:absolute;flip:x;z-index:25133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65pt,463.3pt" to="71.65pt,50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">
                <v:stroke endarrow="block"/>
              </v:line>
            </w:pict>
          </mc:Fallback>
        </mc:AlternateContent>
      </w:r>
      <w:r w:rsidR="009B3E27">
        <w:rPr>
          <w:b/>
          <w:bCs/>
          <w:noProof/>
        </w:rPr>
        <mc:AlternateContent>
          <mc:Choice Requires="wps">
            <w:drawing>
              <wp:anchor distT="0" distB="0" distL="114300" distR="114300" simplePos="0" relativeHeight="251315200" behindDoc="0" locked="0" layoutInCell="1" allowOverlap="1" wp14:anchorId="6513028A" wp14:editId="25555036">
                <wp:simplePos x="0" y="0"/>
                <wp:positionH relativeFrom="column">
                  <wp:posOffset>904875</wp:posOffset>
                </wp:positionH>
                <wp:positionV relativeFrom="paragraph">
                  <wp:posOffset>4411980</wp:posOffset>
                </wp:positionV>
                <wp:extent cx="0" cy="511810"/>
                <wp:effectExtent l="53975" t="17780" r="73025" b="41910"/>
                <wp:wrapNone/>
                <wp:docPr id="2477" name="Line 4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51181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6A5770" id="Line 438" o:spid="_x0000_s1026" style="position:absolute;flip:x;z-index:25133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25pt,347.4pt" to="71.25pt,38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">
                <v:stroke endarrow="block"/>
              </v:line>
            </w:pict>
          </mc:Fallback>
        </mc:AlternateContent>
      </w:r>
      <w:r w:rsidR="009B3E27">
        <w:rPr>
          <w:b/>
          <w:bCs/>
          <w:noProof/>
        </w:rPr>
        <mc:AlternateContent>
          <mc:Choice Requires="wps">
            <w:drawing>
              <wp:anchor distT="0" distB="0" distL="114300" distR="114300" simplePos="0" relativeHeight="251314176" behindDoc="0" locked="0" layoutInCell="1" allowOverlap="1" wp14:anchorId="54F2E68E" wp14:editId="0583C59C">
                <wp:simplePos x="0" y="0"/>
                <wp:positionH relativeFrom="column">
                  <wp:posOffset>195580</wp:posOffset>
                </wp:positionH>
                <wp:positionV relativeFrom="paragraph">
                  <wp:posOffset>2026285</wp:posOffset>
                </wp:positionV>
                <wp:extent cx="1428750" cy="762000"/>
                <wp:effectExtent l="5080" t="0" r="1270" b="5715"/>
                <wp:wrapNone/>
                <wp:docPr id="2476" name="Text Box 4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7620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B29EA6C" w14:textId="212BFBB1" w:rsidR="00ED074A" w:rsidRDefault="00ED074A">
                            <w:pPr>
                              <w:jc w:val="center"/>
                            </w:pPr>
                            <w:r>
                              <w:t>In the past 8</w:t>
                            </w:r>
                          </w:p>
                          <w:p w14:paraId="6212D80C" w14:textId="77777777" w:rsidR="00ED074A" w:rsidRDefault="00ED074A">
                            <w:pPr>
                              <w:jc w:val="center"/>
                            </w:pPr>
                            <w:r>
                              <w:t>weeks, have you had any vaccinations or</w:t>
                            </w:r>
                          </w:p>
                          <w:p w14:paraId="07F721A6" w14:textId="77777777" w:rsidR="00ED074A" w:rsidRDefault="00ED074A">
                            <w:pPr>
                              <w:jc w:val="center"/>
                            </w:pPr>
                            <w:r>
                              <w:t>other sho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F2E68E" id="Text Box 437" o:spid="_x0000_s1102" type="#_x0000_t202" style="position:absolute;margin-left:15.4pt;margin-top:159.55pt;width:112.5pt;height:60pt;z-index:25131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" filled="f" stroked="f">
                <v:textbox>
                  <w:txbxContent>
                    <w:p w14:paraId="0B29EA6C" w14:textId="212BFBB1" w:rsidR="00ED074A" w:rsidRDefault="00ED074A">
                      <w:pPr>
                        <w:jc w:val="center"/>
                      </w:pPr>
                      <w:r>
                        <w:t>In the past 8</w:t>
                      </w:r>
                    </w:p>
                    <w:p w14:paraId="6212D80C" w14:textId="77777777" w:rsidR="00ED074A" w:rsidRDefault="00ED074A">
                      <w:pPr>
                        <w:jc w:val="center"/>
                      </w:pPr>
                      <w:r>
                        <w:t>weeks, have you had any vaccinations or</w:t>
                      </w:r>
                    </w:p>
                    <w:p w14:paraId="07F721A6" w14:textId="77777777" w:rsidR="00ED074A" w:rsidRDefault="00ED074A">
                      <w:pPr>
                        <w:jc w:val="center"/>
                      </w:pPr>
                      <w:r>
                        <w:t>other shots?</w:t>
                      </w:r>
                    </w:p>
                  </w:txbxContent>
                </v:textbox>
              </v:shape>
            </w:pict>
          </mc:Fallback>
        </mc:AlternateContent>
      </w:r>
      <w:r w:rsidR="009B3E27">
        <w:rPr>
          <w:b/>
          <w:bCs/>
          <w:noProof/>
        </w:rPr>
        <mc:AlternateContent>
          <mc:Choice Requires="wps">
            <w:drawing>
              <wp:anchor distT="0" distB="0" distL="114300" distR="114300" simplePos="0" relativeHeight="251313152" behindDoc="0" locked="0" layoutInCell="1" allowOverlap="1" wp14:anchorId="2B4093FE" wp14:editId="677A3217">
                <wp:simplePos x="0" y="0"/>
                <wp:positionH relativeFrom="column">
                  <wp:posOffset>96520</wp:posOffset>
                </wp:positionH>
                <wp:positionV relativeFrom="paragraph">
                  <wp:posOffset>1816735</wp:posOffset>
                </wp:positionV>
                <wp:extent cx="1626870" cy="1123950"/>
                <wp:effectExtent l="45720" t="51435" r="54610" b="56515"/>
                <wp:wrapNone/>
                <wp:docPr id="2475" name="AutoShape 4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112395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FCA15D" id="AutoShape 436" o:spid="_x0000_s1026" type="#_x0000_t110" style="position:absolute;margin-left:7.6pt;margin-top:143.05pt;width:128.1pt;height:88.5pt;z-index:25132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"/>
            </w:pict>
          </mc:Fallback>
        </mc:AlternateContent>
      </w:r>
      <w:r w:rsidR="009B3E27">
        <w:rPr>
          <w:b/>
          <w:bCs/>
          <w:noProof/>
        </w:rPr>
        <mc:AlternateContent>
          <mc:Choice Requires="wps">
            <w:drawing>
              <wp:anchor distT="0" distB="0" distL="114300" distR="114300" simplePos="0" relativeHeight="251312128" behindDoc="0" locked="0" layoutInCell="1" allowOverlap="1" wp14:anchorId="55E08CBF" wp14:editId="228466E9">
                <wp:simplePos x="0" y="0"/>
                <wp:positionH relativeFrom="column">
                  <wp:posOffset>909955</wp:posOffset>
                </wp:positionH>
                <wp:positionV relativeFrom="paragraph">
                  <wp:posOffset>1302385</wp:posOffset>
                </wp:positionV>
                <wp:extent cx="0" cy="502920"/>
                <wp:effectExtent l="46355" t="6985" r="80645" b="36195"/>
                <wp:wrapNone/>
                <wp:docPr id="2474" name="Line 4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50292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670E3E" id="Line 435" o:spid="_x0000_s1026" style="position:absolute;flip:x;z-index:25132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65pt,102.55pt" to="71.65pt,14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">
                <v:stroke endarrow="block"/>
              </v:line>
            </w:pict>
          </mc:Fallback>
        </mc:AlternateContent>
      </w:r>
      <w:r w:rsidR="009B3E27">
        <w:rPr>
          <w:b/>
          <w:bCs/>
          <w:noProof/>
        </w:rPr>
        <mc:AlternateContent>
          <mc:Choice Requires="wps">
            <w:drawing>
              <wp:anchor distT="0" distB="0" distL="114300" distR="114300" simplePos="0" relativeHeight="251311104" behindDoc="0" locked="0" layoutInCell="1" allowOverlap="1" wp14:anchorId="4C6CC539" wp14:editId="03D6E79D">
                <wp:simplePos x="0" y="0"/>
                <wp:positionH relativeFrom="column">
                  <wp:posOffset>338455</wp:posOffset>
                </wp:positionH>
                <wp:positionV relativeFrom="paragraph">
                  <wp:posOffset>844550</wp:posOffset>
                </wp:positionV>
                <wp:extent cx="1143000" cy="457200"/>
                <wp:effectExtent l="0" t="6350" r="17145" b="19050"/>
                <wp:wrapNone/>
                <wp:docPr id="2473" name="AutoShape 4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5FDAF0E3" w14:textId="77777777" w:rsidR="00ED074A" w:rsidRDefault="00ED074A">
                            <w:pPr>
                              <w:jc w:val="center"/>
                              <w:rPr>
                                <w:sz w:val="12"/>
                              </w:rPr>
                            </w:pPr>
                          </w:p>
                          <w:p w14:paraId="6D5813EC" w14:textId="77777777" w:rsidR="00ED074A" w:rsidRDefault="00ED074A">
                            <w:pPr>
                              <w:jc w:val="center"/>
                            </w:pPr>
                            <w:r>
                              <w:t>Question #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6CC539" id="AutoShape 434" o:spid="_x0000_s1103" type="#_x0000_t176" style="position:absolute;margin-left:26.65pt;margin-top:66.5pt;width:90pt;height:36pt;z-index:25131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">
                <v:textbox>
                  <w:txbxContent>
                    <w:p w14:paraId="5FDAF0E3" w14:textId="77777777" w:rsidR="00ED074A" w:rsidRDefault="00ED074A">
                      <w:pPr>
                        <w:jc w:val="center"/>
                        <w:rPr>
                          <w:sz w:val="12"/>
                        </w:rPr>
                      </w:pPr>
                    </w:p>
                    <w:p w14:paraId="6D5813EC" w14:textId="77777777" w:rsidR="00ED074A" w:rsidRDefault="00ED074A">
                      <w:pPr>
                        <w:jc w:val="center"/>
                      </w:pPr>
                      <w:r>
                        <w:t>Question #5</w:t>
                      </w:r>
                    </w:p>
                  </w:txbxContent>
                </v:textbox>
              </v:shape>
            </w:pict>
          </mc:Fallback>
        </mc:AlternateContent>
      </w:r>
      <w:r w:rsidR="009D4F0F">
        <w:rPr>
          <w:b/>
          <w:bCs/>
        </w:rPr>
        <w:t>Donor Eligibility:</w:t>
      </w:r>
      <w:r w:rsidR="009D4F0F">
        <w:t xml:space="preserve"> Certain vaccinations may contain live infectious agents. A donor who has been exposed to a live infectious agent via vaccination is ineligible for a specified period of time. </w:t>
      </w:r>
      <w:r w:rsidR="009D4F0F">
        <w:br w:type="page"/>
      </w:r>
      <w:r w:rsidR="007A0551">
        <w:rPr>
          <w:noProof/>
        </w:rPr>
        <w:lastRenderedPageBreak/>
        <mc:AlternateContent>
          <mc:Choice Requires="wps">
            <w:drawing>
              <wp:anchor distT="0" distB="0" distL="114300" distR="114300" simplePos="0" relativeHeight="251353088" behindDoc="0" locked="0" layoutInCell="1" allowOverlap="1" wp14:anchorId="0430C99D" wp14:editId="58C48AF5">
                <wp:simplePos x="0" y="0"/>
                <wp:positionH relativeFrom="column">
                  <wp:posOffset>133350</wp:posOffset>
                </wp:positionH>
                <wp:positionV relativeFrom="paragraph">
                  <wp:posOffset>5038725</wp:posOffset>
                </wp:positionV>
                <wp:extent cx="1071880" cy="238125"/>
                <wp:effectExtent l="0" t="0" r="0" b="9525"/>
                <wp:wrapNone/>
                <wp:docPr id="2468" name="Text Box 4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1880" cy="2381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146F0F8"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30C99D" id="Text Box 481" o:spid="_x0000_s1104" type="#_x0000_t202" style="position:absolute;margin-left:10.5pt;margin-top:396.75pt;width:84.4pt;height:18.75pt;z-index:25135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" filled="f" stroked="f">
                <v:textbox>
                  <w:txbxContent>
                    <w:p w14:paraId="1146F0F8" w14:textId="77777777" w:rsidR="00ED074A" w:rsidRDefault="00ED074A">
                      <w:pPr>
                        <w:jc w:val="center"/>
                      </w:pPr>
                      <w:r>
                        <w:t>Accept donor</w:t>
                      </w:r>
                    </w:p>
                  </w:txbxContent>
                </v:textbox>
              </v:shape>
            </w:pict>
          </mc:Fallback>
        </mc:AlternateContent>
      </w:r>
      <w:r w:rsidR="007A0551">
        <w:rPr>
          <w:noProof/>
        </w:rPr>
        <mc:AlternateContent>
          <mc:Choice Requires="wps">
            <w:drawing>
              <wp:anchor distT="0" distB="0" distL="114300" distR="114300" simplePos="0" relativeHeight="251352064" behindDoc="0" locked="0" layoutInCell="1" allowOverlap="1" wp14:anchorId="1CC95F93" wp14:editId="5072CA8B">
                <wp:simplePos x="0" y="0"/>
                <wp:positionH relativeFrom="column">
                  <wp:posOffset>38100</wp:posOffset>
                </wp:positionH>
                <wp:positionV relativeFrom="paragraph">
                  <wp:posOffset>4991100</wp:posOffset>
                </wp:positionV>
                <wp:extent cx="1257300" cy="342900"/>
                <wp:effectExtent l="0" t="0" r="19050" b="19050"/>
                <wp:wrapNone/>
                <wp:docPr id="2467" name="AutoShape 4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342900"/>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8AA6587" id="AutoShape 480" o:spid="_x0000_s1026" style="position:absolute;margin-left:3pt;margin-top:393pt;width:99pt;height:27pt;z-index:25135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"/>
            </w:pict>
          </mc:Fallback>
        </mc:AlternateContent>
      </w:r>
      <w:r w:rsidR="0027151E">
        <w:rPr>
          <w:noProof/>
        </w:rPr>
        <mc:AlternateContent>
          <mc:Choice Requires="wps">
            <w:drawing>
              <wp:anchor distT="0" distB="0" distL="114300" distR="114300" simplePos="0" relativeHeight="251364352" behindDoc="0" locked="0" layoutInCell="1" allowOverlap="1" wp14:anchorId="47FA38CF" wp14:editId="345DA844">
                <wp:simplePos x="0" y="0"/>
                <wp:positionH relativeFrom="column">
                  <wp:posOffset>4819650</wp:posOffset>
                </wp:positionH>
                <wp:positionV relativeFrom="paragraph">
                  <wp:posOffset>4933949</wp:posOffset>
                </wp:positionV>
                <wp:extent cx="1097280" cy="504825"/>
                <wp:effectExtent l="0" t="19050" r="45720" b="47625"/>
                <wp:wrapNone/>
                <wp:docPr id="2455" name="AutoShape 4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04825"/>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5CD2A833"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FA38CF" id="AutoShape 492" o:spid="_x0000_s1105" type="#_x0000_t13" style="position:absolute;margin-left:379.5pt;margin-top:388.5pt;width:86.4pt;height:39.75pt;z-index:25136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" adj="15638">
                <v:textbox>
                  <w:txbxContent>
                    <w:p w14:paraId="5CD2A833" w14:textId="77777777" w:rsidR="00ED074A" w:rsidRDefault="00ED074A">
                      <w:pPr>
                        <w:jc w:val="center"/>
                      </w:pPr>
                      <w:r>
                        <w:t>Next question</w:t>
                      </w:r>
                    </w:p>
                  </w:txbxContent>
                </v:textbox>
              </v:shape>
            </w:pict>
          </mc:Fallback>
        </mc:AlternateContent>
      </w:r>
      <w:r w:rsidR="009B3E27">
        <w:rPr>
          <w:noProof/>
        </w:rPr>
        <mc:AlternateContent>
          <mc:Choice Requires="wps">
            <w:drawing>
              <wp:anchor distT="0" distB="0" distL="114300" distR="114300" simplePos="0" relativeHeight="251370496" behindDoc="0" locked="0" layoutInCell="1" allowOverlap="1" wp14:anchorId="66802595" wp14:editId="5D2EC422">
                <wp:simplePos x="0" y="0"/>
                <wp:positionH relativeFrom="column">
                  <wp:posOffset>2524125</wp:posOffset>
                </wp:positionH>
                <wp:positionV relativeFrom="paragraph">
                  <wp:posOffset>3352800</wp:posOffset>
                </wp:positionV>
                <wp:extent cx="2324100" cy="1134110"/>
                <wp:effectExtent l="0" t="0" r="3175" b="0"/>
                <wp:wrapNone/>
                <wp:docPr id="2472" name="Text Box 5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113411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35A63FE" w14:textId="77777777" w:rsidR="00ED074A" w:rsidRPr="0040650D" w:rsidRDefault="00ED074A" w:rsidP="00CF74CC">
                            <w:pPr>
                              <w:jc w:val="center"/>
                            </w:pPr>
                            <w:r w:rsidRPr="002A69D8">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802595" id="Text Box 500" o:spid="_x0000_s1106" type="#_x0000_t202" style="position:absolute;margin-left:198.75pt;margin-top:264pt;width:183pt;height:89.3pt;z-index:25137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" filled="f" stroked="f">
                <v:textbox>
                  <w:txbxContent>
                    <w:p w14:paraId="335A63FE" w14:textId="77777777" w:rsidR="00ED074A" w:rsidRPr="0040650D" w:rsidRDefault="00ED074A" w:rsidP="00CF74CC">
                      <w:pPr>
                        <w:jc w:val="center"/>
                      </w:pPr>
                      <w:r w:rsidRPr="002A69D8">
                        <w:t>Donor is ineligible, but may be collected in certain situations. If the cord blood is collected, refer to facility SOP for circumstances for use and documentation of urgent medical need.</w:t>
                      </w:r>
                    </w:p>
                  </w:txbxContent>
                </v:textbox>
              </v:shape>
            </w:pict>
          </mc:Fallback>
        </mc:AlternateContent>
      </w:r>
      <w:r w:rsidR="009B3E27">
        <w:rPr>
          <w:noProof/>
        </w:rPr>
        <mc:AlternateContent>
          <mc:Choice Requires="wps">
            <w:drawing>
              <wp:anchor distT="0" distB="0" distL="114300" distR="114300" simplePos="0" relativeHeight="251374592" behindDoc="0" locked="0" layoutInCell="1" allowOverlap="1" wp14:anchorId="6627219E" wp14:editId="06419F5E">
                <wp:simplePos x="0" y="0"/>
                <wp:positionH relativeFrom="column">
                  <wp:posOffset>2419350</wp:posOffset>
                </wp:positionH>
                <wp:positionV relativeFrom="paragraph">
                  <wp:posOffset>1987550</wp:posOffset>
                </wp:positionV>
                <wp:extent cx="2505075" cy="824230"/>
                <wp:effectExtent l="6350" t="6350" r="3175" b="0"/>
                <wp:wrapNone/>
                <wp:docPr id="2471" name="Text Box 5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8242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31EE0F1" w14:textId="77777777" w:rsidR="00ED074A" w:rsidRPr="0040650D" w:rsidRDefault="00ED074A" w:rsidP="00CF74CC">
                            <w:pPr>
                              <w:jc w:val="center"/>
                            </w:pPr>
                            <w:r w:rsidRPr="002A69D8">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27219E" id="Text Box 506" o:spid="_x0000_s1107" type="#_x0000_t202" style="position:absolute;margin-left:190.5pt;margin-top:156.5pt;width:197.25pt;height:64.9pt;z-index:25137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" filled="f" stroked="f">
                <v:textbox>
                  <w:txbxContent>
                    <w:p w14:paraId="731EE0F1" w14:textId="77777777" w:rsidR="00ED074A" w:rsidRPr="0040650D" w:rsidRDefault="00ED074A" w:rsidP="00CF74CC">
                      <w:pPr>
                        <w:jc w:val="center"/>
                      </w:pPr>
                      <w:r w:rsidRPr="002A69D8">
                        <w:t>Donor is ineligible, but may be collected in certain situations. If the cord blood is collected, refer to facility SOP for circumstances for use and documentation of urgent medical need.</w:t>
                      </w:r>
                    </w:p>
                  </w:txbxContent>
                </v:textbox>
              </v:shape>
            </w:pict>
          </mc:Fallback>
        </mc:AlternateContent>
      </w:r>
      <w:r w:rsidR="009B3E27">
        <w:rPr>
          <w:noProof/>
        </w:rPr>
        <mc:AlternateContent>
          <mc:Choice Requires="wps">
            <w:drawing>
              <wp:anchor distT="0" distB="0" distL="114300" distR="114300" simplePos="0" relativeHeight="251369472" behindDoc="0" locked="0" layoutInCell="1" allowOverlap="1" wp14:anchorId="1E8B7B05" wp14:editId="67FB2630">
                <wp:simplePos x="0" y="0"/>
                <wp:positionH relativeFrom="column">
                  <wp:posOffset>2546985</wp:posOffset>
                </wp:positionH>
                <wp:positionV relativeFrom="paragraph">
                  <wp:posOffset>3254375</wp:posOffset>
                </wp:positionV>
                <wp:extent cx="2238375" cy="1186180"/>
                <wp:effectExtent l="0" t="3175" r="15240" b="17145"/>
                <wp:wrapNone/>
                <wp:docPr id="2470" name="AutoShape 4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8375" cy="1186180"/>
                        </a:xfrm>
                        <a:prstGeom prst="roundRect">
                          <a:avLst>
                            <a:gd name="adj" fmla="val 3837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73EAB49" id="AutoShape 499" o:spid="_x0000_s1026" style="position:absolute;margin-left:200.55pt;margin-top:256.25pt;width:176.25pt;height:93.4pt;z-index:25138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251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"/>
            </w:pict>
          </mc:Fallback>
        </mc:AlternateContent>
      </w:r>
      <w:r w:rsidR="009B3E27">
        <w:rPr>
          <w:noProof/>
        </w:rPr>
        <mc:AlternateContent>
          <mc:Choice Requires="wps">
            <w:drawing>
              <wp:anchor distT="0" distB="0" distL="114300" distR="114300" simplePos="0" relativeHeight="251365376" behindDoc="0" locked="0" layoutInCell="1" allowOverlap="1" wp14:anchorId="28F4E232" wp14:editId="24ED8388">
                <wp:simplePos x="0" y="0"/>
                <wp:positionH relativeFrom="column">
                  <wp:posOffset>2247900</wp:posOffset>
                </wp:positionH>
                <wp:positionV relativeFrom="paragraph">
                  <wp:posOffset>409575</wp:posOffset>
                </wp:positionV>
                <wp:extent cx="2757805" cy="1006475"/>
                <wp:effectExtent l="0" t="3175" r="10795" b="19050"/>
                <wp:wrapNone/>
                <wp:docPr id="2469" name="AutoShape 4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57805" cy="1006475"/>
                        </a:xfrm>
                        <a:prstGeom prst="roundRect">
                          <a:avLst>
                            <a:gd name="adj" fmla="val 42704"/>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B2B77F6" id="AutoShape 494" o:spid="_x0000_s1026" style="position:absolute;margin-left:177pt;margin-top:32.25pt;width:217.15pt;height:79.25pt;z-index:25136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2798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"/>
            </w:pict>
          </mc:Fallback>
        </mc:AlternateContent>
      </w:r>
      <w:r w:rsidR="009B3E27">
        <w:rPr>
          <w:noProof/>
        </w:rPr>
        <mc:AlternateContent>
          <mc:Choice Requires="wps">
            <w:drawing>
              <wp:anchor distT="0" distB="0" distL="114300" distR="114300" simplePos="0" relativeHeight="251366400" behindDoc="0" locked="0" layoutInCell="1" allowOverlap="1" wp14:anchorId="48CE428F" wp14:editId="2BDC4B15">
                <wp:simplePos x="0" y="0"/>
                <wp:positionH relativeFrom="column">
                  <wp:posOffset>2343150</wp:posOffset>
                </wp:positionH>
                <wp:positionV relativeFrom="paragraph">
                  <wp:posOffset>563880</wp:posOffset>
                </wp:positionV>
                <wp:extent cx="2676525" cy="819150"/>
                <wp:effectExtent l="6350" t="5080" r="0" b="1270"/>
                <wp:wrapNone/>
                <wp:docPr id="2466" name="Text Box 4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6525" cy="8191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4749141" w14:textId="77777777" w:rsidR="00ED074A" w:rsidRPr="0040650D" w:rsidRDefault="00ED074A" w:rsidP="00CF74CC">
                            <w:pPr>
                              <w:jc w:val="center"/>
                            </w:pPr>
                            <w:r w:rsidRPr="002A69D8">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CE428F" id="Text Box 495" o:spid="_x0000_s1108" type="#_x0000_t202" style="position:absolute;margin-left:184.5pt;margin-top:44.4pt;width:210.75pt;height:64.5pt;z-index:25136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" filled="f" stroked="f">
                <v:textbox>
                  <w:txbxContent>
                    <w:p w14:paraId="64749141" w14:textId="77777777" w:rsidR="00ED074A" w:rsidRPr="0040650D" w:rsidRDefault="00ED074A" w:rsidP="00CF74CC">
                      <w:pPr>
                        <w:jc w:val="center"/>
                      </w:pPr>
                      <w:r w:rsidRPr="002A69D8">
                        <w:t>Donor is ineligible, but may be collected in certain situations. If the cord blood is collected, refer to facility SOP for circumstances for use and documentation of urgent medical need.</w:t>
                      </w:r>
                    </w:p>
                  </w:txbxContent>
                </v:textbox>
              </v:shape>
            </w:pict>
          </mc:Fallback>
        </mc:AlternateContent>
      </w:r>
      <w:r w:rsidR="009B3E27">
        <w:rPr>
          <w:noProof/>
        </w:rPr>
        <mc:AlternateContent>
          <mc:Choice Requires="wps">
            <w:drawing>
              <wp:anchor distT="0" distB="0" distL="114300" distR="114300" simplePos="0" relativeHeight="251372544" behindDoc="0" locked="0" layoutInCell="1" allowOverlap="1" wp14:anchorId="3D392405" wp14:editId="5427A0EB">
                <wp:simplePos x="0" y="0"/>
                <wp:positionH relativeFrom="column">
                  <wp:posOffset>5029200</wp:posOffset>
                </wp:positionH>
                <wp:positionV relativeFrom="paragraph">
                  <wp:posOffset>2430780</wp:posOffset>
                </wp:positionV>
                <wp:extent cx="384175" cy="0"/>
                <wp:effectExtent l="12700" t="55880" r="22225" b="71120"/>
                <wp:wrapNone/>
                <wp:docPr id="2465" name="Line 5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417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7AF2A3" id="Line 502" o:spid="_x0000_s1026" style="position:absolute;z-index:25138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6pt,191.4pt" to="426.25pt,19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">
                <v:stroke endarrow="block"/>
              </v:line>
            </w:pict>
          </mc:Fallback>
        </mc:AlternateContent>
      </w:r>
      <w:r w:rsidR="009B3E27">
        <w:rPr>
          <w:noProof/>
        </w:rPr>
        <mc:AlternateContent>
          <mc:Choice Requires="wps">
            <w:drawing>
              <wp:anchor distT="0" distB="0" distL="114300" distR="114300" simplePos="0" relativeHeight="251361280" behindDoc="0" locked="0" layoutInCell="1" allowOverlap="1" wp14:anchorId="0F552DB1" wp14:editId="51C69C5E">
                <wp:simplePos x="0" y="0"/>
                <wp:positionH relativeFrom="column">
                  <wp:posOffset>1438275</wp:posOffset>
                </wp:positionH>
                <wp:positionV relativeFrom="paragraph">
                  <wp:posOffset>2430780</wp:posOffset>
                </wp:positionV>
                <wp:extent cx="914400" cy="0"/>
                <wp:effectExtent l="15875" t="55880" r="34925" b="71120"/>
                <wp:wrapNone/>
                <wp:docPr id="2464" name="Line 4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97AFE6" id="Line 489" o:spid="_x0000_s1026" style="position:absolute;z-index:25137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3.25pt,191.4pt" to="185.25pt,19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">
                <v:stroke endarrow="block"/>
              </v:line>
            </w:pict>
          </mc:Fallback>
        </mc:AlternateContent>
      </w:r>
      <w:r w:rsidR="009B3E27">
        <w:rPr>
          <w:noProof/>
        </w:rPr>
        <mc:AlternateContent>
          <mc:Choice Requires="wps">
            <w:drawing>
              <wp:anchor distT="0" distB="0" distL="114300" distR="114300" simplePos="0" relativeHeight="251348992" behindDoc="0" locked="0" layoutInCell="1" allowOverlap="1" wp14:anchorId="4B699D69" wp14:editId="2DC8A820">
                <wp:simplePos x="0" y="0"/>
                <wp:positionH relativeFrom="column">
                  <wp:posOffset>94615</wp:posOffset>
                </wp:positionH>
                <wp:positionV relativeFrom="paragraph">
                  <wp:posOffset>2211705</wp:posOffset>
                </wp:positionV>
                <wp:extent cx="1152525" cy="438150"/>
                <wp:effectExtent l="5715" t="1905" r="0" b="4445"/>
                <wp:wrapNone/>
                <wp:docPr id="2463" name="Text Box 4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4381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BBFD742" w14:textId="77777777" w:rsidR="00ED074A" w:rsidRDefault="00ED074A">
                            <w:pPr>
                              <w:jc w:val="center"/>
                            </w:pPr>
                            <w:r>
                              <w:t>Did the scab fall</w:t>
                            </w:r>
                          </w:p>
                          <w:p w14:paraId="39B1E1F5" w14:textId="77777777" w:rsidR="00ED074A" w:rsidRDefault="00ED074A">
                            <w:pPr>
                              <w:jc w:val="center"/>
                            </w:pPr>
                            <w:r>
                              <w:t>off by itsel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99D69" id="Text Box 477" o:spid="_x0000_s1109" type="#_x0000_t202" style="position:absolute;margin-left:7.45pt;margin-top:174.15pt;width:90.75pt;height:34.5pt;z-index:25134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" filled="f" stroked="f">
                <v:textbox>
                  <w:txbxContent>
                    <w:p w14:paraId="6BBFD742" w14:textId="77777777" w:rsidR="00ED074A" w:rsidRDefault="00ED074A">
                      <w:pPr>
                        <w:jc w:val="center"/>
                      </w:pPr>
                      <w:r>
                        <w:t>Did the scab fall</w:t>
                      </w:r>
                    </w:p>
                    <w:p w14:paraId="39B1E1F5" w14:textId="77777777" w:rsidR="00ED074A" w:rsidRDefault="00ED074A">
                      <w:pPr>
                        <w:jc w:val="center"/>
                      </w:pPr>
                      <w:r>
                        <w:t>off by itself?</w:t>
                      </w:r>
                    </w:p>
                  </w:txbxContent>
                </v:textbox>
              </v:shape>
            </w:pict>
          </mc:Fallback>
        </mc:AlternateContent>
      </w:r>
      <w:r w:rsidR="009B3E27">
        <w:rPr>
          <w:noProof/>
        </w:rPr>
        <mc:AlternateContent>
          <mc:Choice Requires="wps">
            <w:drawing>
              <wp:anchor distT="0" distB="0" distL="114300" distR="114300" simplePos="0" relativeHeight="251371520" behindDoc="0" locked="0" layoutInCell="1" allowOverlap="1" wp14:anchorId="05E6AB72" wp14:editId="7D4BE364">
                <wp:simplePos x="0" y="0"/>
                <wp:positionH relativeFrom="column">
                  <wp:posOffset>4781550</wp:posOffset>
                </wp:positionH>
                <wp:positionV relativeFrom="paragraph">
                  <wp:posOffset>3935730</wp:posOffset>
                </wp:positionV>
                <wp:extent cx="640080" cy="0"/>
                <wp:effectExtent l="19050" t="49530" r="39370" b="77470"/>
                <wp:wrapNone/>
                <wp:docPr id="2462" name="Line 5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2DFE34" id="Line 501" o:spid="_x0000_s1026" style="position:absolute;z-index:25138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6.5pt,309.9pt" to="426.9pt,30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">
                <v:stroke endarrow="block"/>
              </v:line>
            </w:pict>
          </mc:Fallback>
        </mc:AlternateContent>
      </w:r>
      <w:r w:rsidR="009B3E27">
        <w:rPr>
          <w:noProof/>
        </w:rPr>
        <mc:AlternateContent>
          <mc:Choice Requires="wps">
            <w:drawing>
              <wp:anchor distT="0" distB="0" distL="114300" distR="114300" simplePos="0" relativeHeight="251359232" behindDoc="0" locked="0" layoutInCell="1" allowOverlap="1" wp14:anchorId="635F6F42" wp14:editId="5F3C2199">
                <wp:simplePos x="0" y="0"/>
                <wp:positionH relativeFrom="column">
                  <wp:posOffset>1581150</wp:posOffset>
                </wp:positionH>
                <wp:positionV relativeFrom="paragraph">
                  <wp:posOffset>2137410</wp:posOffset>
                </wp:positionV>
                <wp:extent cx="365760" cy="274320"/>
                <wp:effectExtent l="6350" t="3810" r="0" b="1270"/>
                <wp:wrapNone/>
                <wp:docPr id="2461" name="Text Box 4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60A6C81"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5F6F42" id="Text Box 487" o:spid="_x0000_s1110" type="#_x0000_t202" style="position:absolute;margin-left:124.5pt;margin-top:168.3pt;width:28.8pt;height:21.6pt;z-index:25135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" filled="f" stroked="f">
                <v:textbox>
                  <w:txbxContent>
                    <w:p w14:paraId="560A6C81" w14:textId="77777777" w:rsidR="00ED074A" w:rsidRDefault="00ED074A">
                      <w:r>
                        <w:t>No</w:t>
                      </w:r>
                    </w:p>
                  </w:txbxContent>
                </v:textbox>
              </v:shape>
            </w:pict>
          </mc:Fallback>
        </mc:AlternateContent>
      </w:r>
      <w:r w:rsidR="009B3E27">
        <w:rPr>
          <w:noProof/>
        </w:rPr>
        <mc:AlternateContent>
          <mc:Choice Requires="wps">
            <w:drawing>
              <wp:anchor distT="0" distB="0" distL="114300" distR="114300" simplePos="0" relativeHeight="251354112" behindDoc="0" locked="0" layoutInCell="1" allowOverlap="1" wp14:anchorId="20E1D6A1" wp14:editId="12F3B57C">
                <wp:simplePos x="0" y="0"/>
                <wp:positionH relativeFrom="column">
                  <wp:posOffset>1581150</wp:posOffset>
                </wp:positionH>
                <wp:positionV relativeFrom="paragraph">
                  <wp:posOffset>694055</wp:posOffset>
                </wp:positionV>
                <wp:extent cx="409575" cy="274320"/>
                <wp:effectExtent l="6350" t="0" r="3175" b="0"/>
                <wp:wrapNone/>
                <wp:docPr id="2460" name="Text Box 4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F555B8D"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E1D6A1" id="Text Box 482" o:spid="_x0000_s1111" type="#_x0000_t202" style="position:absolute;margin-left:124.5pt;margin-top:54.65pt;width:32.25pt;height:21.6pt;z-index:25135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" filled="f" stroked="f">
                <v:textbox>
                  <w:txbxContent>
                    <w:p w14:paraId="0F555B8D" w14:textId="77777777" w:rsidR="00ED074A" w:rsidRDefault="00ED074A">
                      <w:pPr>
                        <w:jc w:val="center"/>
                      </w:pPr>
                      <w:r>
                        <w:t>Yes</w:t>
                      </w:r>
                    </w:p>
                  </w:txbxContent>
                </v:textbox>
              </v:shape>
            </w:pict>
          </mc:Fallback>
        </mc:AlternateContent>
      </w:r>
      <w:r w:rsidR="009B3E27">
        <w:rPr>
          <w:noProof/>
        </w:rPr>
        <mc:AlternateContent>
          <mc:Choice Requires="wps">
            <w:drawing>
              <wp:anchor distT="0" distB="0" distL="114300" distR="114300" simplePos="0" relativeHeight="251356160" behindDoc="0" locked="0" layoutInCell="1" allowOverlap="1" wp14:anchorId="2A86051A" wp14:editId="727E92FB">
                <wp:simplePos x="0" y="0"/>
                <wp:positionH relativeFrom="column">
                  <wp:posOffset>1581150</wp:posOffset>
                </wp:positionH>
                <wp:positionV relativeFrom="paragraph">
                  <wp:posOffset>3617595</wp:posOffset>
                </wp:positionV>
                <wp:extent cx="457200" cy="255270"/>
                <wp:effectExtent l="6350" t="0" r="6350" b="635"/>
                <wp:wrapNone/>
                <wp:docPr id="2459" name="Text Box 4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5527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F39DA67"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86051A" id="Text Box 484" o:spid="_x0000_s1112" type="#_x0000_t202" style="position:absolute;margin-left:124.5pt;margin-top:284.85pt;width:36pt;height:20.1pt;z-index:25135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" filled="f" stroked="f">
                <v:textbox>
                  <w:txbxContent>
                    <w:p w14:paraId="6F39DA67" w14:textId="77777777" w:rsidR="00ED074A" w:rsidRDefault="00ED074A">
                      <w:pPr>
                        <w:jc w:val="center"/>
                      </w:pPr>
                      <w:r>
                        <w:t>Yes</w:t>
                      </w:r>
                    </w:p>
                  </w:txbxContent>
                </v:textbox>
              </v:shape>
            </w:pict>
          </mc:Fallback>
        </mc:AlternateContent>
      </w:r>
      <w:r w:rsidR="009B3E27">
        <w:rPr>
          <w:noProof/>
        </w:rPr>
        <mc:AlternateContent>
          <mc:Choice Requires="wps">
            <w:drawing>
              <wp:anchor distT="0" distB="0" distL="114300" distR="114300" simplePos="0" relativeHeight="251373568" behindDoc="0" locked="0" layoutInCell="1" allowOverlap="1" wp14:anchorId="7CD98D88" wp14:editId="41179F67">
                <wp:simplePos x="0" y="0"/>
                <wp:positionH relativeFrom="column">
                  <wp:posOffset>2367280</wp:posOffset>
                </wp:positionH>
                <wp:positionV relativeFrom="paragraph">
                  <wp:posOffset>1987550</wp:posOffset>
                </wp:positionV>
                <wp:extent cx="2647950" cy="885825"/>
                <wp:effectExtent l="5080" t="6350" r="13970" b="9525"/>
                <wp:wrapNone/>
                <wp:docPr id="2458" name="AutoShape 5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7950" cy="885825"/>
                        </a:xfrm>
                        <a:prstGeom prst="roundRect">
                          <a:avLst>
                            <a:gd name="adj" fmla="val 42704"/>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7AB2F3A" id="AutoShape 505" o:spid="_x0000_s1026" style="position:absolute;margin-left:186.4pt;margin-top:156.5pt;width:208.5pt;height:69.75pt;z-index:25138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2798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"/>
            </w:pict>
          </mc:Fallback>
        </mc:AlternateContent>
      </w:r>
      <w:r w:rsidR="009B3E27">
        <w:rPr>
          <w:noProof/>
        </w:rPr>
        <mc:AlternateContent>
          <mc:Choice Requires="wps">
            <w:drawing>
              <wp:anchor distT="0" distB="0" distL="114300" distR="114300" simplePos="0" relativeHeight="251368448" behindDoc="0" locked="0" layoutInCell="1" allowOverlap="1" wp14:anchorId="424B1C24" wp14:editId="5683763B">
                <wp:simplePos x="0" y="0"/>
                <wp:positionH relativeFrom="column">
                  <wp:posOffset>5419725</wp:posOffset>
                </wp:positionH>
                <wp:positionV relativeFrom="paragraph">
                  <wp:posOffset>974090</wp:posOffset>
                </wp:positionV>
                <wp:extent cx="0" cy="4069080"/>
                <wp:effectExtent l="47625" t="8890" r="79375" b="36830"/>
                <wp:wrapNone/>
                <wp:docPr id="2457" name="Line 4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6908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88E0D6" id="Line 497" o:spid="_x0000_s1026" style="position:absolute;z-index:25138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6.75pt,76.7pt" to="426.75pt,39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">
                <v:stroke endarrow="block"/>
              </v:line>
            </w:pict>
          </mc:Fallback>
        </mc:AlternateContent>
      </w:r>
      <w:r w:rsidR="009B3E27">
        <w:rPr>
          <w:noProof/>
        </w:rPr>
        <mc:AlternateContent>
          <mc:Choice Requires="wps">
            <w:drawing>
              <wp:anchor distT="0" distB="0" distL="114300" distR="114300" simplePos="0" relativeHeight="251367424" behindDoc="0" locked="0" layoutInCell="1" allowOverlap="1" wp14:anchorId="0C5B9785" wp14:editId="7E736B8E">
                <wp:simplePos x="0" y="0"/>
                <wp:positionH relativeFrom="column">
                  <wp:posOffset>5019675</wp:posOffset>
                </wp:positionH>
                <wp:positionV relativeFrom="paragraph">
                  <wp:posOffset>968375</wp:posOffset>
                </wp:positionV>
                <wp:extent cx="393065" cy="0"/>
                <wp:effectExtent l="15875" t="15875" r="22860" b="22225"/>
                <wp:wrapNone/>
                <wp:docPr id="2456" name="Line 4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3065"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FC8738" id="Line 496" o:spid="_x0000_s1026" style="position:absolute;z-index:25136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5.25pt,76.25pt" to="426.2pt,7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"/>
            </w:pict>
          </mc:Fallback>
        </mc:AlternateContent>
      </w:r>
      <w:r w:rsidR="009B3E27">
        <w:rPr>
          <w:noProof/>
        </w:rPr>
        <mc:AlternateContent>
          <mc:Choice Requires="wps">
            <w:drawing>
              <wp:anchor distT="0" distB="0" distL="114300" distR="114300" simplePos="0" relativeHeight="251363328" behindDoc="0" locked="0" layoutInCell="1" allowOverlap="1" wp14:anchorId="0295FB71" wp14:editId="4EDBC084">
                <wp:simplePos x="0" y="0"/>
                <wp:positionH relativeFrom="column">
                  <wp:posOffset>1295400</wp:posOffset>
                </wp:positionH>
                <wp:positionV relativeFrom="paragraph">
                  <wp:posOffset>5155565</wp:posOffset>
                </wp:positionV>
                <wp:extent cx="3520440" cy="0"/>
                <wp:effectExtent l="12700" t="50165" r="35560" b="76835"/>
                <wp:wrapNone/>
                <wp:docPr id="2454" name="Line 4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2044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13A53B" id="Line 491" o:spid="_x0000_s1026" style="position:absolute;z-index:25137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405.95pt" to="379.2pt,40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">
                <v:stroke endarrow="block"/>
              </v:line>
            </w:pict>
          </mc:Fallback>
        </mc:AlternateContent>
      </w:r>
      <w:r w:rsidR="009B3E27">
        <w:rPr>
          <w:noProof/>
        </w:rPr>
        <mc:AlternateContent>
          <mc:Choice Requires="wps">
            <w:drawing>
              <wp:anchor distT="0" distB="0" distL="114300" distR="114300" simplePos="0" relativeHeight="251362304" behindDoc="0" locked="0" layoutInCell="1" allowOverlap="1" wp14:anchorId="5F757713" wp14:editId="3865ECB1">
                <wp:simplePos x="0" y="0"/>
                <wp:positionH relativeFrom="column">
                  <wp:posOffset>1609725</wp:posOffset>
                </wp:positionH>
                <wp:positionV relativeFrom="paragraph">
                  <wp:posOffset>3935730</wp:posOffset>
                </wp:positionV>
                <wp:extent cx="914400" cy="0"/>
                <wp:effectExtent l="9525" t="49530" r="41275" b="77470"/>
                <wp:wrapNone/>
                <wp:docPr id="2453" name="Line 4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D8E6F5" id="Line 490" o:spid="_x0000_s1026" style="position:absolute;z-index:25137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75pt,309.9pt" to="198.75pt,30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">
                <v:stroke endarrow="block"/>
              </v:line>
            </w:pict>
          </mc:Fallback>
        </mc:AlternateContent>
      </w:r>
      <w:r w:rsidR="009B3E27">
        <w:rPr>
          <w:noProof/>
        </w:rPr>
        <mc:AlternateContent>
          <mc:Choice Requires="wps">
            <w:drawing>
              <wp:anchor distT="0" distB="0" distL="114300" distR="114300" simplePos="0" relativeHeight="251360256" behindDoc="0" locked="0" layoutInCell="1" allowOverlap="1" wp14:anchorId="39362582" wp14:editId="6D49B295">
                <wp:simplePos x="0" y="0"/>
                <wp:positionH relativeFrom="column">
                  <wp:posOffset>1438275</wp:posOffset>
                </wp:positionH>
                <wp:positionV relativeFrom="paragraph">
                  <wp:posOffset>968375</wp:posOffset>
                </wp:positionV>
                <wp:extent cx="914400" cy="0"/>
                <wp:effectExtent l="15875" t="53975" r="34925" b="73025"/>
                <wp:wrapNone/>
                <wp:docPr id="2452" name="Line 4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C845D8" id="Line 488" o:spid="_x0000_s1026" style="position:absolute;z-index:25137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3.25pt,76.25pt" to="185.25pt,7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">
                <v:stroke endarrow="block"/>
              </v:line>
            </w:pict>
          </mc:Fallback>
        </mc:AlternateContent>
      </w:r>
      <w:r w:rsidR="009B3E27">
        <w:rPr>
          <w:noProof/>
        </w:rPr>
        <mc:AlternateContent>
          <mc:Choice Requires="wps">
            <w:drawing>
              <wp:anchor distT="0" distB="0" distL="114300" distR="114300" simplePos="0" relativeHeight="251358208" behindDoc="0" locked="0" layoutInCell="1" allowOverlap="1" wp14:anchorId="3F54ED79" wp14:editId="382711CD">
                <wp:simplePos x="0" y="0"/>
                <wp:positionH relativeFrom="column">
                  <wp:posOffset>678180</wp:posOffset>
                </wp:positionH>
                <wp:positionV relativeFrom="paragraph">
                  <wp:posOffset>4518660</wp:posOffset>
                </wp:positionV>
                <wp:extent cx="365760" cy="274320"/>
                <wp:effectExtent l="5080" t="0" r="0" b="0"/>
                <wp:wrapNone/>
                <wp:docPr id="2451" name="Text Box 4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B163CAD"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54ED79" id="Text Box 486" o:spid="_x0000_s1113" type="#_x0000_t202" style="position:absolute;margin-left:53.4pt;margin-top:355.8pt;width:28.8pt;height:21.6pt;z-index:25135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" filled="f" stroked="f">
                <v:textbox>
                  <w:txbxContent>
                    <w:p w14:paraId="3B163CAD" w14:textId="77777777" w:rsidR="00ED074A" w:rsidRDefault="00ED074A">
                      <w:r>
                        <w:t>No</w:t>
                      </w:r>
                    </w:p>
                  </w:txbxContent>
                </v:textbox>
              </v:shape>
            </w:pict>
          </mc:Fallback>
        </mc:AlternateContent>
      </w:r>
      <w:r w:rsidR="009B3E27">
        <w:rPr>
          <w:noProof/>
        </w:rPr>
        <mc:AlternateContent>
          <mc:Choice Requires="wps">
            <w:drawing>
              <wp:anchor distT="0" distB="0" distL="114300" distR="114300" simplePos="0" relativeHeight="251357184" behindDoc="0" locked="0" layoutInCell="1" allowOverlap="1" wp14:anchorId="4DE2ACF4" wp14:editId="0C11F16C">
                <wp:simplePos x="0" y="0"/>
                <wp:positionH relativeFrom="column">
                  <wp:posOffset>668655</wp:posOffset>
                </wp:positionH>
                <wp:positionV relativeFrom="paragraph">
                  <wp:posOffset>1499235</wp:posOffset>
                </wp:positionV>
                <wp:extent cx="365760" cy="274320"/>
                <wp:effectExtent l="0" t="635" r="0" b="4445"/>
                <wp:wrapNone/>
                <wp:docPr id="2450" name="Text Box 4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A8DB0B0"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E2ACF4" id="Text Box 485" o:spid="_x0000_s1114" type="#_x0000_t202" style="position:absolute;margin-left:52.65pt;margin-top:118.05pt;width:28.8pt;height:21.6pt;z-index:25135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" filled="f" stroked="f">
                <v:textbox>
                  <w:txbxContent>
                    <w:p w14:paraId="4A8DB0B0" w14:textId="77777777" w:rsidR="00ED074A" w:rsidRDefault="00ED074A">
                      <w:r>
                        <w:t>No</w:t>
                      </w:r>
                    </w:p>
                  </w:txbxContent>
                </v:textbox>
              </v:shape>
            </w:pict>
          </mc:Fallback>
        </mc:AlternateContent>
      </w:r>
      <w:r w:rsidR="009B3E27">
        <w:rPr>
          <w:noProof/>
        </w:rPr>
        <mc:AlternateContent>
          <mc:Choice Requires="wps">
            <w:drawing>
              <wp:anchor distT="0" distB="0" distL="114300" distR="114300" simplePos="0" relativeHeight="251355136" behindDoc="0" locked="0" layoutInCell="1" allowOverlap="1" wp14:anchorId="27677B7A" wp14:editId="47F8B67C">
                <wp:simplePos x="0" y="0"/>
                <wp:positionH relativeFrom="column">
                  <wp:posOffset>662305</wp:posOffset>
                </wp:positionH>
                <wp:positionV relativeFrom="paragraph">
                  <wp:posOffset>2980055</wp:posOffset>
                </wp:positionV>
                <wp:extent cx="457200" cy="274320"/>
                <wp:effectExtent l="1905" t="0" r="0" b="0"/>
                <wp:wrapNone/>
                <wp:docPr id="2449" name="Text Box 4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1EC87FD"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677B7A" id="Text Box 483" o:spid="_x0000_s1115" type="#_x0000_t202" style="position:absolute;margin-left:52.15pt;margin-top:234.65pt;width:36pt;height:21.6pt;z-index:25135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" filled="f" stroked="f">
                <v:textbox>
                  <w:txbxContent>
                    <w:p w14:paraId="41EC87FD" w14:textId="77777777" w:rsidR="00ED074A" w:rsidRDefault="00ED074A">
                      <w:pPr>
                        <w:jc w:val="center"/>
                      </w:pPr>
                      <w:r>
                        <w:t>Yes</w:t>
                      </w:r>
                    </w:p>
                  </w:txbxContent>
                </v:textbox>
              </v:shape>
            </w:pict>
          </mc:Fallback>
        </mc:AlternateContent>
      </w:r>
      <w:r w:rsidR="009B3E27">
        <w:rPr>
          <w:noProof/>
        </w:rPr>
        <mc:AlternateContent>
          <mc:Choice Requires="wps">
            <w:drawing>
              <wp:anchor distT="0" distB="0" distL="114300" distR="114300" simplePos="0" relativeHeight="251351040" behindDoc="0" locked="0" layoutInCell="1" allowOverlap="1" wp14:anchorId="2B7D919C" wp14:editId="0B47C9FE">
                <wp:simplePos x="0" y="0"/>
                <wp:positionH relativeFrom="column">
                  <wp:posOffset>-205740</wp:posOffset>
                </wp:positionH>
                <wp:positionV relativeFrom="paragraph">
                  <wp:posOffset>3640455</wp:posOffset>
                </wp:positionV>
                <wp:extent cx="1752600" cy="590550"/>
                <wp:effectExtent l="0" t="0" r="2540" b="0"/>
                <wp:wrapNone/>
                <wp:docPr id="2448" name="Text Box 4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5905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E9A6832" w14:textId="77777777" w:rsidR="00ED074A" w:rsidRDefault="00ED074A">
                            <w:pPr>
                              <w:jc w:val="center"/>
                            </w:pPr>
                            <w:r>
                              <w:t>Did you have any</w:t>
                            </w:r>
                          </w:p>
                          <w:p w14:paraId="249C0242" w14:textId="77777777" w:rsidR="00ED074A" w:rsidRDefault="00ED074A">
                            <w:pPr>
                              <w:jc w:val="center"/>
                            </w:pPr>
                            <w:r>
                              <w:t>illness or complications due</w:t>
                            </w:r>
                          </w:p>
                          <w:p w14:paraId="100F6B61" w14:textId="77777777" w:rsidR="00ED074A" w:rsidRDefault="00ED074A">
                            <w:pPr>
                              <w:jc w:val="center"/>
                            </w:pPr>
                            <w:r>
                              <w:t>to the vaccin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7D919C" id="Text Box 479" o:spid="_x0000_s1116" type="#_x0000_t202" style="position:absolute;margin-left:-16.2pt;margin-top:286.65pt;width:138pt;height:46.5pt;z-index:25135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" filled="f" stroked="f">
                <v:textbox>
                  <w:txbxContent>
                    <w:p w14:paraId="1E9A6832" w14:textId="77777777" w:rsidR="00ED074A" w:rsidRDefault="00ED074A">
                      <w:pPr>
                        <w:jc w:val="center"/>
                      </w:pPr>
                      <w:r>
                        <w:t>Did you have any</w:t>
                      </w:r>
                    </w:p>
                    <w:p w14:paraId="249C0242" w14:textId="77777777" w:rsidR="00ED074A" w:rsidRDefault="00ED074A">
                      <w:pPr>
                        <w:jc w:val="center"/>
                      </w:pPr>
                      <w:r>
                        <w:t>illness or complications due</w:t>
                      </w:r>
                    </w:p>
                    <w:p w14:paraId="100F6B61" w14:textId="77777777" w:rsidR="00ED074A" w:rsidRDefault="00ED074A">
                      <w:pPr>
                        <w:jc w:val="center"/>
                      </w:pPr>
                      <w:r>
                        <w:t>to the vaccination?</w:t>
                      </w:r>
                    </w:p>
                  </w:txbxContent>
                </v:textbox>
              </v:shape>
            </w:pict>
          </mc:Fallback>
        </mc:AlternateContent>
      </w:r>
      <w:r w:rsidR="009B3E27">
        <w:rPr>
          <w:noProof/>
        </w:rPr>
        <mc:AlternateContent>
          <mc:Choice Requires="wps">
            <w:drawing>
              <wp:anchor distT="0" distB="0" distL="114300" distR="114300" simplePos="0" relativeHeight="251350016" behindDoc="0" locked="0" layoutInCell="1" allowOverlap="1" wp14:anchorId="5C1CD137" wp14:editId="589310CF">
                <wp:simplePos x="0" y="0"/>
                <wp:positionH relativeFrom="column">
                  <wp:posOffset>-257175</wp:posOffset>
                </wp:positionH>
                <wp:positionV relativeFrom="paragraph">
                  <wp:posOffset>3412490</wp:posOffset>
                </wp:positionV>
                <wp:extent cx="1855470" cy="1046480"/>
                <wp:effectExtent l="47625" t="46990" r="52705" b="49530"/>
                <wp:wrapNone/>
                <wp:docPr id="2447" name="AutoShape 4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5470" cy="104648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3D8DC2" id="AutoShape 478" o:spid="_x0000_s1026" type="#_x0000_t110" style="position:absolute;margin-left:-20.25pt;margin-top:268.7pt;width:146.1pt;height:82.4pt;z-index:25136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"/>
            </w:pict>
          </mc:Fallback>
        </mc:AlternateContent>
      </w:r>
      <w:r w:rsidR="009B3E27">
        <w:rPr>
          <w:noProof/>
        </w:rPr>
        <mc:AlternateContent>
          <mc:Choice Requires="wps">
            <w:drawing>
              <wp:anchor distT="0" distB="0" distL="114300" distR="114300" simplePos="0" relativeHeight="251347968" behindDoc="0" locked="0" layoutInCell="1" allowOverlap="1" wp14:anchorId="1CF8A945" wp14:editId="0A828E44">
                <wp:simplePos x="0" y="0"/>
                <wp:positionH relativeFrom="column">
                  <wp:posOffset>-10160</wp:posOffset>
                </wp:positionH>
                <wp:positionV relativeFrom="paragraph">
                  <wp:posOffset>811530</wp:posOffset>
                </wp:positionV>
                <wp:extent cx="1362075" cy="314325"/>
                <wp:effectExtent l="2540" t="0" r="0" b="4445"/>
                <wp:wrapNone/>
                <wp:docPr id="2446" name="Text Box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3143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5B5431F" w14:textId="77777777" w:rsidR="00ED074A" w:rsidRDefault="00ED074A">
                            <w:pPr>
                              <w:jc w:val="center"/>
                            </w:pPr>
                            <w:r>
                              <w:t>Is the scab still 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F8A945" id="Text Box 476" o:spid="_x0000_s1117" type="#_x0000_t202" style="position:absolute;margin-left:-.8pt;margin-top:63.9pt;width:107.25pt;height:24.75pt;z-index:25134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" filled="f" stroked="f">
                <v:textbox>
                  <w:txbxContent>
                    <w:p w14:paraId="55B5431F" w14:textId="77777777" w:rsidR="00ED074A" w:rsidRDefault="00ED074A">
                      <w:pPr>
                        <w:jc w:val="center"/>
                      </w:pPr>
                      <w:r>
                        <w:t>Is the scab still on?</w:t>
                      </w:r>
                    </w:p>
                  </w:txbxContent>
                </v:textbox>
              </v:shape>
            </w:pict>
          </mc:Fallback>
        </mc:AlternateContent>
      </w:r>
      <w:r w:rsidR="009B3E27">
        <w:rPr>
          <w:noProof/>
        </w:rPr>
        <mc:AlternateContent>
          <mc:Choice Requires="wps">
            <w:drawing>
              <wp:anchor distT="0" distB="0" distL="114300" distR="114300" simplePos="0" relativeHeight="251346944" behindDoc="0" locked="0" layoutInCell="1" allowOverlap="1" wp14:anchorId="4D988425" wp14:editId="6F12572E">
                <wp:simplePos x="0" y="0"/>
                <wp:positionH relativeFrom="column">
                  <wp:posOffset>670560</wp:posOffset>
                </wp:positionH>
                <wp:positionV relativeFrom="paragraph">
                  <wp:posOffset>4469765</wp:posOffset>
                </wp:positionV>
                <wp:extent cx="0" cy="511810"/>
                <wp:effectExtent l="48260" t="12065" r="78740" b="22225"/>
                <wp:wrapNone/>
                <wp:docPr id="2445" name="Line 4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181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12E02A" id="Line 475" o:spid="_x0000_s1026" style="position:absolute;z-index:25136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8pt,351.95pt" to="52.8pt,39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">
                <v:stroke endarrow="block"/>
              </v:line>
            </w:pict>
          </mc:Fallback>
        </mc:AlternateContent>
      </w:r>
      <w:r w:rsidR="009B3E27">
        <w:rPr>
          <w:noProof/>
        </w:rPr>
        <mc:AlternateContent>
          <mc:Choice Requires="wps">
            <w:drawing>
              <wp:anchor distT="0" distB="0" distL="114300" distR="114300" simplePos="0" relativeHeight="251345920" behindDoc="0" locked="0" layoutInCell="1" allowOverlap="1" wp14:anchorId="2DA77473" wp14:editId="0C2B399F">
                <wp:simplePos x="0" y="0"/>
                <wp:positionH relativeFrom="column">
                  <wp:posOffset>670560</wp:posOffset>
                </wp:positionH>
                <wp:positionV relativeFrom="paragraph">
                  <wp:posOffset>2907665</wp:posOffset>
                </wp:positionV>
                <wp:extent cx="0" cy="502920"/>
                <wp:effectExtent l="48260" t="12065" r="78740" b="43815"/>
                <wp:wrapNone/>
                <wp:docPr id="2444" name="Line 4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292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15CCF0" id="Line 474" o:spid="_x0000_s1026" style="position:absolute;z-index:25136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8pt,228.95pt" to="52.8pt,26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">
                <v:stroke endarrow="block"/>
              </v:line>
            </w:pict>
          </mc:Fallback>
        </mc:AlternateContent>
      </w:r>
      <w:r w:rsidR="009B3E27">
        <w:rPr>
          <w:noProof/>
        </w:rPr>
        <mc:AlternateContent>
          <mc:Choice Requires="wps">
            <w:drawing>
              <wp:anchor distT="0" distB="0" distL="114300" distR="114300" simplePos="0" relativeHeight="251344896" behindDoc="0" locked="0" layoutInCell="1" allowOverlap="1" wp14:anchorId="714E3411" wp14:editId="60306FED">
                <wp:simplePos x="0" y="0"/>
                <wp:positionH relativeFrom="column">
                  <wp:posOffset>-95250</wp:posOffset>
                </wp:positionH>
                <wp:positionV relativeFrom="paragraph">
                  <wp:posOffset>1955165</wp:posOffset>
                </wp:positionV>
                <wp:extent cx="1531620" cy="941705"/>
                <wp:effectExtent l="57150" t="50165" r="49530" b="49530"/>
                <wp:wrapNone/>
                <wp:docPr id="2443" name="AutoShape 4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1620" cy="94170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CE8D63" id="AutoShape 473" o:spid="_x0000_s1026" type="#_x0000_t110" style="position:absolute;margin-left:-7.5pt;margin-top:153.95pt;width:120.6pt;height:74.15pt;z-index:25136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"/>
            </w:pict>
          </mc:Fallback>
        </mc:AlternateContent>
      </w:r>
      <w:r w:rsidR="009B3E27">
        <w:rPr>
          <w:noProof/>
        </w:rPr>
        <mc:AlternateContent>
          <mc:Choice Requires="wps">
            <w:drawing>
              <wp:anchor distT="0" distB="0" distL="114300" distR="114300" simplePos="0" relativeHeight="251343872" behindDoc="0" locked="0" layoutInCell="1" allowOverlap="1" wp14:anchorId="3D42CBC3" wp14:editId="468FCA90">
                <wp:simplePos x="0" y="0"/>
                <wp:positionH relativeFrom="column">
                  <wp:posOffset>670560</wp:posOffset>
                </wp:positionH>
                <wp:positionV relativeFrom="paragraph">
                  <wp:posOffset>1450340</wp:posOffset>
                </wp:positionV>
                <wp:extent cx="0" cy="502920"/>
                <wp:effectExtent l="48260" t="15240" r="78740" b="27940"/>
                <wp:wrapNone/>
                <wp:docPr id="2442" name="Line 4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292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ED987B" id="Line 472" o:spid="_x0000_s1026" style="position:absolute;z-index:25136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8pt,114.2pt" to="52.8pt,15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">
                <v:stroke endarrow="block"/>
              </v:line>
            </w:pict>
          </mc:Fallback>
        </mc:AlternateContent>
      </w:r>
      <w:r w:rsidR="009B3E27">
        <w:rPr>
          <w:noProof/>
        </w:rPr>
        <mc:AlternateContent>
          <mc:Choice Requires="wps">
            <w:drawing>
              <wp:anchor distT="0" distB="0" distL="114300" distR="114300" simplePos="0" relativeHeight="251342848" behindDoc="0" locked="0" layoutInCell="1" allowOverlap="1" wp14:anchorId="155ABE2C" wp14:editId="553E58E1">
                <wp:simplePos x="0" y="0"/>
                <wp:positionH relativeFrom="column">
                  <wp:posOffset>-95250</wp:posOffset>
                </wp:positionH>
                <wp:positionV relativeFrom="paragraph">
                  <wp:posOffset>497840</wp:posOffset>
                </wp:positionV>
                <wp:extent cx="1531620" cy="941705"/>
                <wp:effectExtent l="57150" t="53340" r="49530" b="46355"/>
                <wp:wrapNone/>
                <wp:docPr id="2441" name="AutoShape 4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1620" cy="94170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F66F1D" id="AutoShape 471" o:spid="_x0000_s1026" type="#_x0000_t110" style="position:absolute;margin-left:-7.5pt;margin-top:39.2pt;width:120.6pt;height:74.15pt;z-index:25135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"/>
            </w:pict>
          </mc:Fallback>
        </mc:AlternateContent>
      </w:r>
      <w:r w:rsidR="009B3E27">
        <w:rPr>
          <w:noProof/>
        </w:rPr>
        <mc:AlternateContent>
          <mc:Choice Requires="wps">
            <w:drawing>
              <wp:anchor distT="0" distB="0" distL="114300" distR="114300" simplePos="0" relativeHeight="251341824" behindDoc="0" locked="0" layoutInCell="1" allowOverlap="1" wp14:anchorId="53E480BC" wp14:editId="002B93B4">
                <wp:simplePos x="0" y="0"/>
                <wp:positionH relativeFrom="column">
                  <wp:posOffset>-462280</wp:posOffset>
                </wp:positionH>
                <wp:positionV relativeFrom="paragraph">
                  <wp:posOffset>963930</wp:posOffset>
                </wp:positionV>
                <wp:extent cx="361950" cy="0"/>
                <wp:effectExtent l="7620" t="49530" r="24130" b="77470"/>
                <wp:wrapNone/>
                <wp:docPr id="2440" name="Line 4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95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D452E6" id="Line 470" o:spid="_x0000_s1026" style="position:absolute;z-index:25135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4pt,75.9pt" to="-7.9pt,7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">
                <v:stroke endarrow="block"/>
              </v:line>
            </w:pict>
          </mc:Fallback>
        </mc:AlternateContent>
      </w:r>
      <w:r w:rsidR="009D4F0F">
        <w:br w:type="page"/>
      </w:r>
      <w:r w:rsidR="009D4F0F">
        <w:rPr>
          <w:b/>
          <w:bCs/>
        </w:rPr>
        <w:lastRenderedPageBreak/>
        <w:t>Question:</w:t>
      </w:r>
      <w:r w:rsidR="009D4F0F">
        <w:t xml:space="preserve"> 6. In the past </w:t>
      </w:r>
      <w:r w:rsidR="00A93201">
        <w:t>12</w:t>
      </w:r>
      <w:r w:rsidR="009D4F0F">
        <w:t xml:space="preserve"> weeks, have you had contact with someone who had a smallpox vaccination?</w:t>
      </w:r>
    </w:p>
    <w:p w14:paraId="51677F65" w14:textId="77777777" w:rsidR="009D4F0F" w:rsidRDefault="009D4F0F"/>
    <w:p w14:paraId="0A8F2DC5" w14:textId="77777777" w:rsidR="009D4F0F" w:rsidRDefault="009D4F0F">
      <w:r>
        <w:rPr>
          <w:b/>
          <w:bCs/>
        </w:rPr>
        <w:t>Donor Eligibility:</w:t>
      </w:r>
      <w:r>
        <w:t xml:space="preserve"> Certain vaccinations may contain live infectious agents. A donor who has had close contact with the vaccination site, bandages covering the vaccination site or materials that might have come into contact with an unbandaged vaccination site, including clothing, may be exposed to the live infectious agents and is ineligible for a specified period of time. See Glossary for specifics. </w:t>
      </w:r>
    </w:p>
    <w:p w14:paraId="31DB9D82" w14:textId="7285BDE3" w:rsidR="009D4F0F" w:rsidRPr="00EB34BC" w:rsidRDefault="007A0551">
      <w:r>
        <w:rPr>
          <w:noProof/>
        </w:rPr>
        <mc:AlternateContent>
          <mc:Choice Requires="wps">
            <w:drawing>
              <wp:anchor distT="0" distB="0" distL="114300" distR="114300" simplePos="0" relativeHeight="251419648" behindDoc="0" locked="0" layoutInCell="1" allowOverlap="1" wp14:anchorId="03FFB7C1" wp14:editId="74C74779">
                <wp:simplePos x="0" y="0"/>
                <wp:positionH relativeFrom="column">
                  <wp:posOffset>2781300</wp:posOffset>
                </wp:positionH>
                <wp:positionV relativeFrom="paragraph">
                  <wp:posOffset>1362075</wp:posOffset>
                </wp:positionV>
                <wp:extent cx="1071880" cy="238125"/>
                <wp:effectExtent l="0" t="0" r="0" b="9525"/>
                <wp:wrapNone/>
                <wp:docPr id="2398" name="Text Box 5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1880" cy="2381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3AFDF82"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FFB7C1" id="Text Box 562" o:spid="_x0000_s1118" type="#_x0000_t202" style="position:absolute;margin-left:219pt;margin-top:107.25pt;width:84.4pt;height:18.75pt;z-index:25141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" filled="f" stroked="f">
                <v:textbox>
                  <w:txbxContent>
                    <w:p w14:paraId="13AFDF82" w14:textId="77777777" w:rsidR="00ED074A" w:rsidRDefault="00ED074A">
                      <w:pPr>
                        <w:jc w:val="center"/>
                      </w:pPr>
                      <w:r>
                        <w:t>Accept donor</w:t>
                      </w:r>
                    </w:p>
                  </w:txbxContent>
                </v:textbox>
              </v:shape>
            </w:pict>
          </mc:Fallback>
        </mc:AlternateContent>
      </w:r>
      <w:r w:rsidR="00A720CF">
        <w:rPr>
          <w:noProof/>
        </w:rPr>
        <mc:AlternateContent>
          <mc:Choice Requires="wps">
            <w:drawing>
              <wp:anchor distT="0" distB="0" distL="114300" distR="114300" simplePos="0" relativeHeight="251425792" behindDoc="0" locked="0" layoutInCell="1" allowOverlap="1" wp14:anchorId="6046BE44" wp14:editId="42A0AE66">
                <wp:simplePos x="0" y="0"/>
                <wp:positionH relativeFrom="column">
                  <wp:posOffset>295275</wp:posOffset>
                </wp:positionH>
                <wp:positionV relativeFrom="paragraph">
                  <wp:posOffset>6391275</wp:posOffset>
                </wp:positionV>
                <wp:extent cx="1071880" cy="243205"/>
                <wp:effectExtent l="0" t="0" r="0" b="4445"/>
                <wp:wrapNone/>
                <wp:docPr id="2414" name="Text Box 5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1880" cy="24320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9D2DCF8"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46BE44" id="Text Box 571" o:spid="_x0000_s1119" type="#_x0000_t202" style="position:absolute;margin-left:23.25pt;margin-top:503.25pt;width:84.4pt;height:19.15pt;z-index:25142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" filled="f" stroked="f">
                <v:textbox>
                  <w:txbxContent>
                    <w:p w14:paraId="39D2DCF8" w14:textId="77777777" w:rsidR="00ED074A" w:rsidRDefault="00ED074A">
                      <w:pPr>
                        <w:jc w:val="center"/>
                      </w:pPr>
                      <w:r>
                        <w:t>Accept donor</w:t>
                      </w:r>
                    </w:p>
                  </w:txbxContent>
                </v:textbox>
              </v:shape>
            </w:pict>
          </mc:Fallback>
        </mc:AlternateContent>
      </w:r>
      <w:r w:rsidR="009A474A">
        <w:rPr>
          <w:noProof/>
        </w:rPr>
        <mc:AlternateContent>
          <mc:Choice Requires="wps">
            <w:drawing>
              <wp:anchor distT="0" distB="0" distL="114300" distR="114300" simplePos="0" relativeHeight="251417600" behindDoc="0" locked="0" layoutInCell="1" allowOverlap="1" wp14:anchorId="40B66485" wp14:editId="294E0357">
                <wp:simplePos x="0" y="0"/>
                <wp:positionH relativeFrom="column">
                  <wp:posOffset>4667250</wp:posOffset>
                </wp:positionH>
                <wp:positionV relativeFrom="paragraph">
                  <wp:posOffset>6286500</wp:posOffset>
                </wp:positionV>
                <wp:extent cx="1144905" cy="571500"/>
                <wp:effectExtent l="0" t="19050" r="36195" b="38100"/>
                <wp:wrapNone/>
                <wp:docPr id="2387" name="AutoShape 5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905" cy="571500"/>
                        </a:xfrm>
                        <a:prstGeom prst="rightArrow">
                          <a:avLst>
                            <a:gd name="adj1" fmla="val 45833"/>
                            <a:gd name="adj2" fmla="val 56077"/>
                          </a:avLst>
                        </a:prstGeom>
                        <a:solidFill>
                          <a:srgbClr val="FFFFFF"/>
                        </a:solidFill>
                        <a:ln w="9525">
                          <a:solidFill>
                            <a:srgbClr val="000000"/>
                          </a:solidFill>
                          <a:miter lim="800000"/>
                          <a:headEnd/>
                          <a:tailEnd/>
                        </a:ln>
                      </wps:spPr>
                      <wps:txbx>
                        <w:txbxContent>
                          <w:p w14:paraId="6D3384F4"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B66485" id="AutoShape 557" o:spid="_x0000_s1120" type="#_x0000_t13" style="position:absolute;margin-left:367.5pt;margin-top:495pt;width:90.15pt;height:45pt;z-index:25141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" adj="15554,5850">
                <v:textbox>
                  <w:txbxContent>
                    <w:p w14:paraId="6D3384F4" w14:textId="77777777" w:rsidR="00ED074A" w:rsidRDefault="00ED074A">
                      <w:pPr>
                        <w:jc w:val="center"/>
                      </w:pPr>
                      <w:r>
                        <w:t>Next question</w:t>
                      </w:r>
                    </w:p>
                  </w:txbxContent>
                </v:textbox>
              </v:shape>
            </w:pict>
          </mc:Fallback>
        </mc:AlternateContent>
      </w:r>
      <w:r w:rsidR="0048286F">
        <w:rPr>
          <w:noProof/>
        </w:rPr>
        <mc:AlternateContent>
          <mc:Choice Requires="wps">
            <w:drawing>
              <wp:anchor distT="0" distB="0" distL="114300" distR="114300" simplePos="0" relativeHeight="251382784" behindDoc="0" locked="0" layoutInCell="1" allowOverlap="1" wp14:anchorId="07EF7DDD" wp14:editId="298FA131">
                <wp:simplePos x="0" y="0"/>
                <wp:positionH relativeFrom="column">
                  <wp:posOffset>-99060</wp:posOffset>
                </wp:positionH>
                <wp:positionV relativeFrom="paragraph">
                  <wp:posOffset>2552700</wp:posOffset>
                </wp:positionV>
                <wp:extent cx="1817370" cy="844062"/>
                <wp:effectExtent l="0" t="0" r="0" b="0"/>
                <wp:wrapNone/>
                <wp:docPr id="2400" name="Text Box 5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844062"/>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F537F6E" w14:textId="77777777" w:rsidR="00ED074A" w:rsidRPr="0048286F" w:rsidRDefault="00ED074A">
                            <w:pPr>
                              <w:jc w:val="center"/>
                            </w:pPr>
                            <w:r w:rsidRPr="0048286F">
                              <w:t>Have you had any</w:t>
                            </w:r>
                          </w:p>
                          <w:p w14:paraId="614C5CED" w14:textId="77777777" w:rsidR="00ED074A" w:rsidRPr="0048286F" w:rsidRDefault="00ED074A">
                            <w:pPr>
                              <w:pStyle w:val="BodyText3"/>
                            </w:pPr>
                            <w:r w:rsidRPr="0048286F">
                              <w:t>new skin rash, skin sore, or severe complication* since the time of conta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EF7DDD" id="Text Box 516" o:spid="_x0000_s1121" type="#_x0000_t202" style="position:absolute;margin-left:-7.8pt;margin-top:201pt;width:143.1pt;height:66.45pt;z-index:25138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" filled="f" stroked="f">
                <v:textbox>
                  <w:txbxContent>
                    <w:p w14:paraId="1F537F6E" w14:textId="77777777" w:rsidR="00ED074A" w:rsidRPr="0048286F" w:rsidRDefault="00ED074A">
                      <w:pPr>
                        <w:jc w:val="center"/>
                      </w:pPr>
                      <w:r w:rsidRPr="0048286F">
                        <w:t>Have you had any</w:t>
                      </w:r>
                    </w:p>
                    <w:p w14:paraId="614C5CED" w14:textId="77777777" w:rsidR="00ED074A" w:rsidRPr="0048286F" w:rsidRDefault="00ED074A">
                      <w:pPr>
                        <w:pStyle w:val="BodyText3"/>
                      </w:pPr>
                      <w:r w:rsidRPr="0048286F">
                        <w:t>new skin rash, skin sore, or severe complication* since the time of contact?</w:t>
                      </w:r>
                    </w:p>
                  </w:txbxContent>
                </v:textbox>
              </v:shape>
            </w:pict>
          </mc:Fallback>
        </mc:AlternateContent>
      </w:r>
      <w:r w:rsidR="009B3E27">
        <w:rPr>
          <w:noProof/>
        </w:rPr>
        <mc:AlternateContent>
          <mc:Choice Requires="wps">
            <w:drawing>
              <wp:anchor distT="0" distB="0" distL="114300" distR="114300" simplePos="0" relativeHeight="251428864" behindDoc="0" locked="0" layoutInCell="1" allowOverlap="1" wp14:anchorId="22CE06FB" wp14:editId="54EE9391">
                <wp:simplePos x="0" y="0"/>
                <wp:positionH relativeFrom="column">
                  <wp:posOffset>3257550</wp:posOffset>
                </wp:positionH>
                <wp:positionV relativeFrom="paragraph">
                  <wp:posOffset>5082540</wp:posOffset>
                </wp:positionV>
                <wp:extent cx="1767205" cy="1348740"/>
                <wp:effectExtent l="6350" t="2540" r="4445" b="0"/>
                <wp:wrapNone/>
                <wp:docPr id="2439" name="Text Box 5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3487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627A461" w14:textId="77777777" w:rsidR="00ED074A" w:rsidRDefault="00ED074A" w:rsidP="00CF74CC">
                            <w:pPr>
                              <w:jc w:val="center"/>
                            </w:pPr>
                            <w:r w:rsidRPr="002A69D8">
                              <w:t xml:space="preserve">Donor is ineligible, but may </w:t>
                            </w:r>
                          </w:p>
                          <w:p w14:paraId="247E9013" w14:textId="39D9CCF8" w:rsidR="00ED074A" w:rsidRPr="0040650D" w:rsidRDefault="00ED074A" w:rsidP="00CF74CC">
                            <w:pPr>
                              <w:jc w:val="center"/>
                            </w:pPr>
                            <w:r w:rsidRPr="002A69D8">
                              <w:t>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CE06FB" id="Text Box 575" o:spid="_x0000_s1122" type="#_x0000_t202" style="position:absolute;margin-left:256.5pt;margin-top:400.2pt;width:139.15pt;height:106.2pt;z-index:25142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" filled="f" stroked="f">
                <v:textbox>
                  <w:txbxContent>
                    <w:p w14:paraId="0627A461" w14:textId="77777777" w:rsidR="00ED074A" w:rsidRDefault="00ED074A" w:rsidP="00CF74CC">
                      <w:pPr>
                        <w:jc w:val="center"/>
                      </w:pPr>
                      <w:r w:rsidRPr="002A69D8">
                        <w:t xml:space="preserve">Donor is ineligible, but may </w:t>
                      </w:r>
                    </w:p>
                    <w:p w14:paraId="247E9013" w14:textId="39D9CCF8" w:rsidR="00ED074A" w:rsidRPr="0040650D" w:rsidRDefault="00ED074A" w:rsidP="00CF74CC">
                      <w:pPr>
                        <w:jc w:val="center"/>
                      </w:pPr>
                      <w:r w:rsidRPr="002A69D8">
                        <w:t>be collected in certain situations. If the cord blood is collected, refer to facility SOP for circumstances for use and documentation of urgent medical need.</w:t>
                      </w:r>
                    </w:p>
                  </w:txbxContent>
                </v:textbox>
              </v:shape>
            </w:pict>
          </mc:Fallback>
        </mc:AlternateContent>
      </w:r>
      <w:r w:rsidR="009B3E27">
        <w:rPr>
          <w:noProof/>
        </w:rPr>
        <mc:AlternateContent>
          <mc:Choice Requires="wps">
            <w:drawing>
              <wp:anchor distT="0" distB="0" distL="114300" distR="114300" simplePos="0" relativeHeight="251405312" behindDoc="0" locked="0" layoutInCell="1" allowOverlap="1" wp14:anchorId="5F9FF55E" wp14:editId="1695133C">
                <wp:simplePos x="0" y="0"/>
                <wp:positionH relativeFrom="column">
                  <wp:posOffset>3160395</wp:posOffset>
                </wp:positionH>
                <wp:positionV relativeFrom="paragraph">
                  <wp:posOffset>4959985</wp:posOffset>
                </wp:positionV>
                <wp:extent cx="2408555" cy="0"/>
                <wp:effectExtent l="10795" t="45085" r="19050" b="81915"/>
                <wp:wrapNone/>
                <wp:docPr id="2438" name="Line 5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40855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CB94A3" id="Line 541" o:spid="_x0000_s1026" style="position:absolute;flip:y;z-index:25142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85pt,390.55pt" to="438.5pt,39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">
                <v:stroke endarrow="block"/>
              </v:line>
            </w:pict>
          </mc:Fallback>
        </mc:AlternateContent>
      </w:r>
      <w:r w:rsidR="009B3E27">
        <w:rPr>
          <w:noProof/>
        </w:rPr>
        <mc:AlternateContent>
          <mc:Choice Requires="wps">
            <w:drawing>
              <wp:anchor distT="0" distB="0" distL="114300" distR="114300" simplePos="0" relativeHeight="251413504" behindDoc="0" locked="0" layoutInCell="1" allowOverlap="1" wp14:anchorId="700F907A" wp14:editId="2026948E">
                <wp:simplePos x="0" y="0"/>
                <wp:positionH relativeFrom="column">
                  <wp:posOffset>5017135</wp:posOffset>
                </wp:positionH>
                <wp:positionV relativeFrom="paragraph">
                  <wp:posOffset>5613400</wp:posOffset>
                </wp:positionV>
                <wp:extent cx="564515" cy="0"/>
                <wp:effectExtent l="13335" t="50800" r="31750" b="76200"/>
                <wp:wrapNone/>
                <wp:docPr id="2437" name="Line 5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451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F82A77" id="Line 551" o:spid="_x0000_s1026" style="position:absolute;z-index:25142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5.05pt,442pt" to="439.5pt,4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">
                <v:stroke endarrow="block"/>
              </v:line>
            </w:pict>
          </mc:Fallback>
        </mc:AlternateContent>
      </w:r>
      <w:r w:rsidR="009B3E27">
        <w:rPr>
          <w:noProof/>
        </w:rPr>
        <mc:AlternateContent>
          <mc:Choice Requires="wps">
            <w:drawing>
              <wp:anchor distT="0" distB="0" distL="114300" distR="114300" simplePos="0" relativeHeight="251403264" behindDoc="0" locked="0" layoutInCell="1" allowOverlap="1" wp14:anchorId="031DC55C" wp14:editId="28290F9F">
                <wp:simplePos x="0" y="0"/>
                <wp:positionH relativeFrom="column">
                  <wp:posOffset>5568950</wp:posOffset>
                </wp:positionH>
                <wp:positionV relativeFrom="paragraph">
                  <wp:posOffset>1479550</wp:posOffset>
                </wp:positionV>
                <wp:extent cx="12700" cy="4832350"/>
                <wp:effectExtent l="44450" t="19050" r="69850" b="25400"/>
                <wp:wrapNone/>
                <wp:docPr id="2436" name="Line 5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0" cy="483235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B9FE0F" id="Line 538" o:spid="_x0000_s1026" style="position:absolute;z-index:25141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8.5pt,116.5pt" to="439.5pt,4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">
                <v:stroke endarrow="block"/>
              </v:line>
            </w:pict>
          </mc:Fallback>
        </mc:AlternateContent>
      </w:r>
      <w:r w:rsidR="009B3E27">
        <w:rPr>
          <w:noProof/>
        </w:rPr>
        <mc:AlternateContent>
          <mc:Choice Requires="wps">
            <w:drawing>
              <wp:anchor distT="0" distB="0" distL="114300" distR="114300" simplePos="0" relativeHeight="251401216" behindDoc="0" locked="0" layoutInCell="1" allowOverlap="1" wp14:anchorId="4A491F41" wp14:editId="7240DEF2">
                <wp:simplePos x="0" y="0"/>
                <wp:positionH relativeFrom="column">
                  <wp:posOffset>3944620</wp:posOffset>
                </wp:positionH>
                <wp:positionV relativeFrom="paragraph">
                  <wp:posOffset>1479550</wp:posOffset>
                </wp:positionV>
                <wp:extent cx="1624330" cy="0"/>
                <wp:effectExtent l="7620" t="19050" r="19050" b="19050"/>
                <wp:wrapNone/>
                <wp:docPr id="2435" name="Line 5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2433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571FDB" id="Line 536" o:spid="_x0000_s1026" style="position:absolute;z-index:25141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0.6pt,116.5pt" to="438.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"/>
            </w:pict>
          </mc:Fallback>
        </mc:AlternateContent>
      </w:r>
      <w:r w:rsidR="009B3E27">
        <w:rPr>
          <w:noProof/>
        </w:rPr>
        <mc:AlternateContent>
          <mc:Choice Requires="wps">
            <w:drawing>
              <wp:anchor distT="0" distB="0" distL="114300" distR="114300" simplePos="0" relativeHeight="251402240" behindDoc="0" locked="0" layoutInCell="1" allowOverlap="1" wp14:anchorId="3DB5DE0E" wp14:editId="0514878C">
                <wp:simplePos x="0" y="0"/>
                <wp:positionH relativeFrom="column">
                  <wp:posOffset>3835400</wp:posOffset>
                </wp:positionH>
                <wp:positionV relativeFrom="paragraph">
                  <wp:posOffset>2951480</wp:posOffset>
                </wp:positionV>
                <wp:extent cx="1733550" cy="0"/>
                <wp:effectExtent l="12700" t="55880" r="19050" b="71120"/>
                <wp:wrapNone/>
                <wp:docPr id="2434" name="Line 5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355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7DE586" id="Line 537" o:spid="_x0000_s1026" style="position:absolute;z-index:25141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pt,232.4pt" to="438.5pt,23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">
                <v:stroke endarrow="block"/>
              </v:line>
            </w:pict>
          </mc:Fallback>
        </mc:AlternateContent>
      </w:r>
      <w:r w:rsidR="009B3E27">
        <w:rPr>
          <w:noProof/>
        </w:rPr>
        <mc:AlternateContent>
          <mc:Choice Requires="wps">
            <w:drawing>
              <wp:anchor distT="0" distB="0" distL="114300" distR="114300" simplePos="0" relativeHeight="251412480" behindDoc="0" locked="0" layoutInCell="1" allowOverlap="1" wp14:anchorId="7FA0ABC5" wp14:editId="51EAA152">
                <wp:simplePos x="0" y="0"/>
                <wp:positionH relativeFrom="column">
                  <wp:posOffset>5316220</wp:posOffset>
                </wp:positionH>
                <wp:positionV relativeFrom="paragraph">
                  <wp:posOffset>4127500</wp:posOffset>
                </wp:positionV>
                <wp:extent cx="265430" cy="0"/>
                <wp:effectExtent l="7620" t="50800" r="31750" b="76200"/>
                <wp:wrapNone/>
                <wp:docPr id="2433" name="Line 5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6543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E56EB5" id="Line 548" o:spid="_x0000_s1026" style="position:absolute;flip:y;z-index:25142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8.6pt,325pt" to="439.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">
                <v:stroke endarrow="block"/>
              </v:line>
            </w:pict>
          </mc:Fallback>
        </mc:AlternateContent>
      </w:r>
      <w:r w:rsidR="009B3E27">
        <w:rPr>
          <w:noProof/>
        </w:rPr>
        <mc:AlternateContent>
          <mc:Choice Requires="wps">
            <w:drawing>
              <wp:anchor distT="0" distB="0" distL="114300" distR="114300" simplePos="0" relativeHeight="251410432" behindDoc="0" locked="0" layoutInCell="1" allowOverlap="1" wp14:anchorId="313BB143" wp14:editId="5A0C3573">
                <wp:simplePos x="0" y="0"/>
                <wp:positionH relativeFrom="column">
                  <wp:posOffset>3427095</wp:posOffset>
                </wp:positionH>
                <wp:positionV relativeFrom="paragraph">
                  <wp:posOffset>3495040</wp:posOffset>
                </wp:positionV>
                <wp:extent cx="1889125" cy="1167130"/>
                <wp:effectExtent l="0" t="2540" r="17780" b="11430"/>
                <wp:wrapNone/>
                <wp:docPr id="2432" name="AutoShape 5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9125" cy="1167130"/>
                        </a:xfrm>
                        <a:prstGeom prst="roundRect">
                          <a:avLst>
                            <a:gd name="adj" fmla="val 35634"/>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BFC9659" id="AutoShape 546" o:spid="_x0000_s1026" style="position:absolute;margin-left:269.85pt;margin-top:275.2pt;width:148.75pt;height:91.9pt;z-index:25142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2335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"/>
            </w:pict>
          </mc:Fallback>
        </mc:AlternateContent>
      </w:r>
      <w:r w:rsidR="009B3E27">
        <w:rPr>
          <w:noProof/>
        </w:rPr>
        <mc:AlternateContent>
          <mc:Choice Requires="wps">
            <w:drawing>
              <wp:anchor distT="0" distB="0" distL="114300" distR="114300" simplePos="0" relativeHeight="251411456" behindDoc="0" locked="0" layoutInCell="1" allowOverlap="1" wp14:anchorId="216B5C03" wp14:editId="2EB5B3C3">
                <wp:simplePos x="0" y="0"/>
                <wp:positionH relativeFrom="column">
                  <wp:posOffset>3427095</wp:posOffset>
                </wp:positionH>
                <wp:positionV relativeFrom="paragraph">
                  <wp:posOffset>3546475</wp:posOffset>
                </wp:positionV>
                <wp:extent cx="1847215" cy="1167130"/>
                <wp:effectExtent l="0" t="3175" r="0" b="0"/>
                <wp:wrapNone/>
                <wp:docPr id="2431" name="Text Box 5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215" cy="1167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ACFF204" w14:textId="77777777" w:rsidR="00ED074A" w:rsidRPr="0040650D" w:rsidRDefault="00ED074A" w:rsidP="00CF74CC">
                            <w:pPr>
                              <w:jc w:val="center"/>
                            </w:pPr>
                            <w:r w:rsidRPr="002A69D8">
                              <w:t>Donor is ineligible,</w:t>
                            </w:r>
                            <w:r>
                              <w:t xml:space="preserve"> </w:t>
                            </w:r>
                            <w:r w:rsidRPr="002A69D8">
                              <w:t>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6B5C03" id="Text Box 547" o:spid="_x0000_s1123" type="#_x0000_t202" style="position:absolute;margin-left:269.85pt;margin-top:279.25pt;width:145.45pt;height:91.9pt;z-index:25141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" filled="f" stroked="f">
                <v:textbox>
                  <w:txbxContent>
                    <w:p w14:paraId="4ACFF204" w14:textId="77777777" w:rsidR="00ED074A" w:rsidRPr="0040650D" w:rsidRDefault="00ED074A" w:rsidP="00CF74CC">
                      <w:pPr>
                        <w:jc w:val="center"/>
                      </w:pPr>
                      <w:r w:rsidRPr="002A69D8">
                        <w:t>Donor is ineligible,</w:t>
                      </w:r>
                      <w:r>
                        <w:t xml:space="preserve"> </w:t>
                      </w:r>
                      <w:r w:rsidRPr="002A69D8">
                        <w:t>but may be collected in certain situations. If the cord blood is collected, refer to facility SOP for circumstances for use and documentation of urgent medical need.</w:t>
                      </w:r>
                    </w:p>
                  </w:txbxContent>
                </v:textbox>
              </v:shape>
            </w:pict>
          </mc:Fallback>
        </mc:AlternateContent>
      </w:r>
      <w:r w:rsidR="009B3E27">
        <w:rPr>
          <w:noProof/>
        </w:rPr>
        <mc:AlternateContent>
          <mc:Choice Requires="wps">
            <w:drawing>
              <wp:anchor distT="0" distB="0" distL="114300" distR="114300" simplePos="0" relativeHeight="251389952" behindDoc="0" locked="0" layoutInCell="1" allowOverlap="1" wp14:anchorId="0BBDFD0F" wp14:editId="12A1EB4A">
                <wp:simplePos x="0" y="0"/>
                <wp:positionH relativeFrom="column">
                  <wp:posOffset>826770</wp:posOffset>
                </wp:positionH>
                <wp:positionV relativeFrom="paragraph">
                  <wp:posOffset>4506595</wp:posOffset>
                </wp:positionV>
                <wp:extent cx="0" cy="664845"/>
                <wp:effectExtent l="52070" t="10795" r="74930" b="22860"/>
                <wp:wrapNone/>
                <wp:docPr id="2430" name="Line 5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6484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C703DD" id="Line 525" o:spid="_x0000_s1026" style="position:absolute;z-index:25140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1pt,354.85pt" to="65.1pt,40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">
                <v:stroke endarrow="block"/>
              </v:line>
            </w:pict>
          </mc:Fallback>
        </mc:AlternateContent>
      </w:r>
      <w:r w:rsidR="009B3E27">
        <w:rPr>
          <w:noProof/>
        </w:rPr>
        <mc:AlternateContent>
          <mc:Choice Requires="wps">
            <w:drawing>
              <wp:anchor distT="0" distB="0" distL="114300" distR="114300" simplePos="0" relativeHeight="251399168" behindDoc="0" locked="0" layoutInCell="1" allowOverlap="1" wp14:anchorId="68CC2A41" wp14:editId="7B7DFE8A">
                <wp:simplePos x="0" y="0"/>
                <wp:positionH relativeFrom="column">
                  <wp:posOffset>1576705</wp:posOffset>
                </wp:positionH>
                <wp:positionV relativeFrom="paragraph">
                  <wp:posOffset>4182110</wp:posOffset>
                </wp:positionV>
                <wp:extent cx="234950" cy="0"/>
                <wp:effectExtent l="14605" t="54610" r="42545" b="72390"/>
                <wp:wrapNone/>
                <wp:docPr id="2429" name="Line 5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495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C59F0" id="Line 534" o:spid="_x0000_s1026" style="position:absolute;z-index:25141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4.15pt,329.3pt" to="142.65pt,32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">
                <v:stroke endarrow="block"/>
              </v:line>
            </w:pict>
          </mc:Fallback>
        </mc:AlternateContent>
      </w:r>
      <w:r w:rsidR="009B3E27">
        <w:rPr>
          <w:noProof/>
        </w:rPr>
        <mc:AlternateContent>
          <mc:Choice Requires="wps">
            <w:drawing>
              <wp:anchor distT="0" distB="0" distL="114300" distR="114300" simplePos="0" relativeHeight="251388928" behindDoc="0" locked="0" layoutInCell="1" allowOverlap="1" wp14:anchorId="2B9AE8CC" wp14:editId="70E1ACE7">
                <wp:simplePos x="0" y="0"/>
                <wp:positionH relativeFrom="column">
                  <wp:posOffset>64770</wp:posOffset>
                </wp:positionH>
                <wp:positionV relativeFrom="paragraph">
                  <wp:posOffset>3865245</wp:posOffset>
                </wp:positionV>
                <wp:extent cx="1511935" cy="641350"/>
                <wp:effectExtent l="52070" t="55245" r="48895" b="52705"/>
                <wp:wrapNone/>
                <wp:docPr id="2428" name="AutoShape 5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935" cy="64135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A83D86" id="AutoShape 524" o:spid="_x0000_s1026" type="#_x0000_t110" style="position:absolute;margin-left:5.1pt;margin-top:304.35pt;width:119.05pt;height:50.5pt;z-index:25140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"/>
            </w:pict>
          </mc:Fallback>
        </mc:AlternateContent>
      </w:r>
      <w:r w:rsidR="009B3E27">
        <w:rPr>
          <w:noProof/>
        </w:rPr>
        <mc:AlternateContent>
          <mc:Choice Requires="wps">
            <w:drawing>
              <wp:anchor distT="0" distB="0" distL="114300" distR="114300" simplePos="0" relativeHeight="251390976" behindDoc="0" locked="0" layoutInCell="1" allowOverlap="1" wp14:anchorId="1CB30F1C" wp14:editId="1C575BF2">
                <wp:simplePos x="0" y="0"/>
                <wp:positionH relativeFrom="column">
                  <wp:posOffset>290830</wp:posOffset>
                </wp:positionH>
                <wp:positionV relativeFrom="paragraph">
                  <wp:posOffset>3977640</wp:posOffset>
                </wp:positionV>
                <wp:extent cx="1136650" cy="422910"/>
                <wp:effectExtent l="0" t="2540" r="0" b="6350"/>
                <wp:wrapNone/>
                <wp:docPr id="2427" name="Text Box 5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0" cy="42291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F49746D" w14:textId="77777777" w:rsidR="00ED074A" w:rsidRDefault="00ED074A">
                            <w:pPr>
                              <w:pStyle w:val="BodyText2"/>
                              <w:jc w:val="center"/>
                            </w:pPr>
                            <w:r>
                              <w:t>Was it a rash or complication?</w:t>
                            </w:r>
                          </w:p>
                          <w:p w14:paraId="000456D0" w14:textId="77777777" w:rsidR="00ED074A" w:rsidRDefault="00ED074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B30F1C" id="Text Box 526" o:spid="_x0000_s1124" type="#_x0000_t202" style="position:absolute;margin-left:22.9pt;margin-top:313.2pt;width:89.5pt;height:33.3pt;z-index:25139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" filled="f" stroked="f">
                <v:textbox>
                  <w:txbxContent>
                    <w:p w14:paraId="3F49746D" w14:textId="77777777" w:rsidR="00ED074A" w:rsidRDefault="00ED074A">
                      <w:pPr>
                        <w:pStyle w:val="BodyText2"/>
                        <w:jc w:val="center"/>
                      </w:pPr>
                      <w:r>
                        <w:t>Was it a rash or complication?</w:t>
                      </w:r>
                    </w:p>
                    <w:p w14:paraId="000456D0" w14:textId="77777777" w:rsidR="00ED074A" w:rsidRDefault="00ED074A"/>
                  </w:txbxContent>
                </v:textbox>
              </v:shape>
            </w:pict>
          </mc:Fallback>
        </mc:AlternateContent>
      </w:r>
      <w:r w:rsidR="009B3E27">
        <w:rPr>
          <w:noProof/>
        </w:rPr>
        <mc:AlternateContent>
          <mc:Choice Requires="wps">
            <w:drawing>
              <wp:anchor distT="0" distB="0" distL="114300" distR="114300" simplePos="0" relativeHeight="251400192" behindDoc="0" locked="0" layoutInCell="1" allowOverlap="1" wp14:anchorId="5E6F2449" wp14:editId="68CFE866">
                <wp:simplePos x="0" y="0"/>
                <wp:positionH relativeFrom="column">
                  <wp:posOffset>3160395</wp:posOffset>
                </wp:positionH>
                <wp:positionV relativeFrom="paragraph">
                  <wp:posOffset>4182110</wp:posOffset>
                </wp:positionV>
                <wp:extent cx="266700" cy="0"/>
                <wp:effectExtent l="10795" t="54610" r="27305" b="72390"/>
                <wp:wrapNone/>
                <wp:docPr id="2426" name="Line 5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670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C7F769" id="Line 535" o:spid="_x0000_s1026" style="position:absolute;z-index:25141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85pt,329.3pt" to="269.85pt,32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">
                <v:stroke endarrow="block"/>
              </v:line>
            </w:pict>
          </mc:Fallback>
        </mc:AlternateContent>
      </w:r>
      <w:r w:rsidR="009B3E27">
        <w:rPr>
          <w:noProof/>
        </w:rPr>
        <mc:AlternateContent>
          <mc:Choice Requires="wps">
            <w:drawing>
              <wp:anchor distT="0" distB="0" distL="114300" distR="114300" simplePos="0" relativeHeight="251423744" behindDoc="0" locked="0" layoutInCell="1" allowOverlap="1" wp14:anchorId="0B136FC5" wp14:editId="03B37C76">
                <wp:simplePos x="0" y="0"/>
                <wp:positionH relativeFrom="column">
                  <wp:posOffset>1974215</wp:posOffset>
                </wp:positionH>
                <wp:positionV relativeFrom="paragraph">
                  <wp:posOffset>4863465</wp:posOffset>
                </wp:positionV>
                <wp:extent cx="1071880" cy="307975"/>
                <wp:effectExtent l="5715" t="0" r="1905" b="0"/>
                <wp:wrapNone/>
                <wp:docPr id="2425" name="Text Box 5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1880" cy="3079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DC45CE4"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136FC5" id="Text Box 568" o:spid="_x0000_s1125" type="#_x0000_t202" style="position:absolute;margin-left:155.45pt;margin-top:382.95pt;width:84.4pt;height:24.25pt;z-index:25142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" filled="f" stroked="f">
                <v:textbox>
                  <w:txbxContent>
                    <w:p w14:paraId="5DC45CE4" w14:textId="77777777" w:rsidR="00ED074A" w:rsidRDefault="00ED074A">
                      <w:pPr>
                        <w:jc w:val="center"/>
                      </w:pPr>
                      <w:r>
                        <w:t>Accept donor</w:t>
                      </w:r>
                    </w:p>
                  </w:txbxContent>
                </v:textbox>
              </v:shape>
            </w:pict>
          </mc:Fallback>
        </mc:AlternateContent>
      </w:r>
      <w:r w:rsidR="009B3E27">
        <w:rPr>
          <w:noProof/>
        </w:rPr>
        <mc:AlternateContent>
          <mc:Choice Requires="wps">
            <w:drawing>
              <wp:anchor distT="0" distB="0" distL="114300" distR="114300" simplePos="0" relativeHeight="251422720" behindDoc="0" locked="0" layoutInCell="1" allowOverlap="1" wp14:anchorId="17BA6E92" wp14:editId="66309740">
                <wp:simplePos x="0" y="0"/>
                <wp:positionH relativeFrom="column">
                  <wp:posOffset>1906270</wp:posOffset>
                </wp:positionH>
                <wp:positionV relativeFrom="paragraph">
                  <wp:posOffset>4810125</wp:posOffset>
                </wp:positionV>
                <wp:extent cx="1257300" cy="361315"/>
                <wp:effectExtent l="1270" t="0" r="11430" b="10160"/>
                <wp:wrapNone/>
                <wp:docPr id="2424" name="AutoShape 5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36131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B9BBEAF" id="AutoShape 567" o:spid="_x0000_s1026" style="position:absolute;margin-left:150.1pt;margin-top:378.75pt;width:99pt;height:28.45pt;z-index:25143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"/>
            </w:pict>
          </mc:Fallback>
        </mc:AlternateContent>
      </w:r>
      <w:r w:rsidR="009B3E27">
        <w:rPr>
          <w:noProof/>
        </w:rPr>
        <mc:AlternateContent>
          <mc:Choice Requires="wps">
            <w:drawing>
              <wp:anchor distT="0" distB="0" distL="114300" distR="114300" simplePos="0" relativeHeight="251427840" behindDoc="0" locked="0" layoutInCell="1" allowOverlap="1" wp14:anchorId="712765A3" wp14:editId="0F7313EE">
                <wp:simplePos x="0" y="0"/>
                <wp:positionH relativeFrom="column">
                  <wp:posOffset>3198495</wp:posOffset>
                </wp:positionH>
                <wp:positionV relativeFrom="paragraph">
                  <wp:posOffset>5082540</wp:posOffset>
                </wp:positionV>
                <wp:extent cx="1864360" cy="1088390"/>
                <wp:effectExtent l="0" t="2540" r="17145" b="13970"/>
                <wp:wrapNone/>
                <wp:docPr id="2423" name="AutoShape 5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360" cy="1088390"/>
                        </a:xfrm>
                        <a:prstGeom prst="roundRect">
                          <a:avLst>
                            <a:gd name="adj" fmla="val 35634"/>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3688A0A" id="AutoShape 573" o:spid="_x0000_s1026" style="position:absolute;margin-left:251.85pt;margin-top:400.2pt;width:146.8pt;height:85.7pt;z-index:25144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2335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"/>
            </w:pict>
          </mc:Fallback>
        </mc:AlternateContent>
      </w:r>
      <w:r w:rsidR="009B3E27">
        <w:rPr>
          <w:noProof/>
        </w:rPr>
        <mc:AlternateContent>
          <mc:Choice Requires="wps">
            <w:drawing>
              <wp:anchor distT="0" distB="0" distL="114300" distR="114300" simplePos="0" relativeHeight="251421696" behindDoc="0" locked="0" layoutInCell="1" allowOverlap="1" wp14:anchorId="4CD052B9" wp14:editId="6F026510">
                <wp:simplePos x="0" y="0"/>
                <wp:positionH relativeFrom="column">
                  <wp:posOffset>2676525</wp:posOffset>
                </wp:positionH>
                <wp:positionV relativeFrom="paragraph">
                  <wp:posOffset>2784475</wp:posOffset>
                </wp:positionV>
                <wp:extent cx="1071880" cy="219075"/>
                <wp:effectExtent l="0" t="3175" r="0" b="6350"/>
                <wp:wrapNone/>
                <wp:docPr id="2422" name="Text Box 5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1880" cy="2190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3C820D1"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D052B9" id="Text Box 565" o:spid="_x0000_s1126" type="#_x0000_t202" style="position:absolute;margin-left:210.75pt;margin-top:219.25pt;width:84.4pt;height:17.25pt;z-index:25142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" filled="f" stroked="f">
                <v:textbox>
                  <w:txbxContent>
                    <w:p w14:paraId="33C820D1" w14:textId="77777777" w:rsidR="00ED074A" w:rsidRDefault="00ED074A">
                      <w:pPr>
                        <w:jc w:val="center"/>
                      </w:pPr>
                      <w:r>
                        <w:t>Accept donor</w:t>
                      </w:r>
                    </w:p>
                  </w:txbxContent>
                </v:textbox>
              </v:shape>
            </w:pict>
          </mc:Fallback>
        </mc:AlternateContent>
      </w:r>
      <w:r w:rsidR="009B3E27">
        <w:rPr>
          <w:noProof/>
        </w:rPr>
        <mc:AlternateContent>
          <mc:Choice Requires="wps">
            <w:drawing>
              <wp:anchor distT="0" distB="0" distL="114300" distR="114300" simplePos="0" relativeHeight="251420672" behindDoc="0" locked="0" layoutInCell="1" allowOverlap="1" wp14:anchorId="49EBF931" wp14:editId="7CC3B9AB">
                <wp:simplePos x="0" y="0"/>
                <wp:positionH relativeFrom="column">
                  <wp:posOffset>2578100</wp:posOffset>
                </wp:positionH>
                <wp:positionV relativeFrom="paragraph">
                  <wp:posOffset>2732405</wp:posOffset>
                </wp:positionV>
                <wp:extent cx="1257300" cy="319405"/>
                <wp:effectExtent l="0" t="1905" r="12700" b="8890"/>
                <wp:wrapNone/>
                <wp:docPr id="2421" name="AutoShape 5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31940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683CFA7" id="AutoShape 564" o:spid="_x0000_s1026" style="position:absolute;margin-left:203pt;margin-top:215.15pt;width:99pt;height:25.15pt;z-index:25143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"/>
            </w:pict>
          </mc:Fallback>
        </mc:AlternateContent>
      </w:r>
      <w:r w:rsidR="009B3E27">
        <w:rPr>
          <w:noProof/>
        </w:rPr>
        <mc:AlternateContent>
          <mc:Choice Requires="wps">
            <w:drawing>
              <wp:anchor distT="0" distB="0" distL="114300" distR="114300" simplePos="0" relativeHeight="251406336" behindDoc="0" locked="0" layoutInCell="1" allowOverlap="1" wp14:anchorId="7BB6D266" wp14:editId="2FB287DF">
                <wp:simplePos x="0" y="0"/>
                <wp:positionH relativeFrom="column">
                  <wp:posOffset>1718310</wp:posOffset>
                </wp:positionH>
                <wp:positionV relativeFrom="paragraph">
                  <wp:posOffset>5309235</wp:posOffset>
                </wp:positionV>
                <wp:extent cx="1230630" cy="226695"/>
                <wp:effectExtent l="3810" t="635" r="0" b="1270"/>
                <wp:wrapNone/>
                <wp:docPr id="2420" name="Text Box 5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0630" cy="22669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E05EAA5" w14:textId="77777777" w:rsidR="00ED074A" w:rsidRDefault="00ED074A">
                            <w:r>
                              <w:t>Less than 14 day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B6D266" id="Text Box 542" o:spid="_x0000_s1127" type="#_x0000_t202" style="position:absolute;margin-left:135.3pt;margin-top:418.05pt;width:96.9pt;height:17.85pt;z-index:25140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" filled="f" stroked="f">
                <v:textbox>
                  <w:txbxContent>
                    <w:p w14:paraId="4E05EAA5" w14:textId="77777777" w:rsidR="00ED074A" w:rsidRDefault="00ED074A">
                      <w:r>
                        <w:t>Less than 14 days</w:t>
                      </w:r>
                    </w:p>
                  </w:txbxContent>
                </v:textbox>
              </v:shape>
            </w:pict>
          </mc:Fallback>
        </mc:AlternateContent>
      </w:r>
      <w:r w:rsidR="009B3E27">
        <w:rPr>
          <w:noProof/>
        </w:rPr>
        <mc:AlternateContent>
          <mc:Choice Requires="wps">
            <w:drawing>
              <wp:anchor distT="0" distB="0" distL="114300" distR="114300" simplePos="0" relativeHeight="251426816" behindDoc="0" locked="0" layoutInCell="1" allowOverlap="1" wp14:anchorId="6F133061" wp14:editId="4E33E62F">
                <wp:simplePos x="0" y="0"/>
                <wp:positionH relativeFrom="column">
                  <wp:posOffset>1662430</wp:posOffset>
                </wp:positionH>
                <wp:positionV relativeFrom="paragraph">
                  <wp:posOffset>5546725</wp:posOffset>
                </wp:positionV>
                <wp:extent cx="1536065" cy="0"/>
                <wp:effectExtent l="11430" t="47625" r="27305" b="79375"/>
                <wp:wrapNone/>
                <wp:docPr id="2419" name="Line 5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3606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3CFBBA" id="Line 572" o:spid="_x0000_s1026" style="position:absolute;z-index:25144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0.9pt,436.75pt" to="251.85pt,43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">
                <v:stroke endarrow="block"/>
              </v:line>
            </w:pict>
          </mc:Fallback>
        </mc:AlternateContent>
      </w:r>
      <w:r w:rsidR="009B3E27">
        <w:rPr>
          <w:noProof/>
        </w:rPr>
        <mc:AlternateContent>
          <mc:Choice Requires="wps">
            <w:drawing>
              <wp:anchor distT="0" distB="0" distL="114300" distR="114300" simplePos="0" relativeHeight="251392000" behindDoc="0" locked="0" layoutInCell="1" allowOverlap="1" wp14:anchorId="3812771C" wp14:editId="37704570">
                <wp:simplePos x="0" y="0"/>
                <wp:positionH relativeFrom="column">
                  <wp:posOffset>-78105</wp:posOffset>
                </wp:positionH>
                <wp:positionV relativeFrom="paragraph">
                  <wp:posOffset>5171440</wp:posOffset>
                </wp:positionV>
                <wp:extent cx="1782445" cy="763905"/>
                <wp:effectExtent l="48895" t="53340" r="48260" b="46355"/>
                <wp:wrapNone/>
                <wp:docPr id="2418" name="AutoShape 5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2445" cy="76390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82CA30" id="AutoShape 527" o:spid="_x0000_s1026" type="#_x0000_t110" style="position:absolute;margin-left:-6.15pt;margin-top:407.2pt;width:140.35pt;height:60.15pt;z-index:25140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"/>
            </w:pict>
          </mc:Fallback>
        </mc:AlternateContent>
      </w:r>
      <w:r w:rsidR="009B3E27">
        <w:rPr>
          <w:noProof/>
        </w:rPr>
        <mc:AlternateContent>
          <mc:Choice Requires="wps">
            <w:drawing>
              <wp:anchor distT="0" distB="0" distL="114300" distR="114300" simplePos="0" relativeHeight="251393024" behindDoc="0" locked="0" layoutInCell="1" allowOverlap="1" wp14:anchorId="6924B27A" wp14:editId="3FDFD587">
                <wp:simplePos x="0" y="0"/>
                <wp:positionH relativeFrom="column">
                  <wp:posOffset>16510</wp:posOffset>
                </wp:positionH>
                <wp:positionV relativeFrom="paragraph">
                  <wp:posOffset>5309235</wp:posOffset>
                </wp:positionV>
                <wp:extent cx="1645920" cy="539115"/>
                <wp:effectExtent l="3810" t="635" r="1270" b="6350"/>
                <wp:wrapNone/>
                <wp:docPr id="2417" name="Text Box 5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53911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3547C75" w14:textId="77777777" w:rsidR="00ED074A" w:rsidRDefault="00ED074A">
                            <w:pPr>
                              <w:jc w:val="center"/>
                            </w:pPr>
                            <w:r>
                              <w:t>Has it been 14</w:t>
                            </w:r>
                          </w:p>
                          <w:p w14:paraId="1B376055" w14:textId="77777777" w:rsidR="00ED074A" w:rsidRDefault="00ED074A">
                            <w:pPr>
                              <w:pStyle w:val="BodyText"/>
                              <w:jc w:val="center"/>
                            </w:pPr>
                            <w:r>
                              <w:t>days since the symptoms</w:t>
                            </w:r>
                          </w:p>
                          <w:p w14:paraId="36776FD3" w14:textId="77777777" w:rsidR="00ED074A" w:rsidRDefault="00ED074A">
                            <w:pPr>
                              <w:pStyle w:val="BodyText"/>
                              <w:jc w:val="center"/>
                            </w:pPr>
                            <w:r>
                              <w:t>went awa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24B27A" id="Text Box 528" o:spid="_x0000_s1128" type="#_x0000_t202" style="position:absolute;margin-left:1.3pt;margin-top:418.05pt;width:129.6pt;height:42.45pt;z-index:25139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" filled="f" stroked="f">
                <v:textbox>
                  <w:txbxContent>
                    <w:p w14:paraId="43547C75" w14:textId="77777777" w:rsidR="00ED074A" w:rsidRDefault="00ED074A">
                      <w:pPr>
                        <w:jc w:val="center"/>
                      </w:pPr>
                      <w:r>
                        <w:t>Has it been 14</w:t>
                      </w:r>
                    </w:p>
                    <w:p w14:paraId="1B376055" w14:textId="77777777" w:rsidR="00ED074A" w:rsidRDefault="00ED074A">
                      <w:pPr>
                        <w:pStyle w:val="BodyText"/>
                        <w:jc w:val="center"/>
                      </w:pPr>
                      <w:r>
                        <w:t>days since the symptoms</w:t>
                      </w:r>
                    </w:p>
                    <w:p w14:paraId="36776FD3" w14:textId="77777777" w:rsidR="00ED074A" w:rsidRDefault="00ED074A">
                      <w:pPr>
                        <w:pStyle w:val="BodyText"/>
                        <w:jc w:val="center"/>
                      </w:pPr>
                      <w:r>
                        <w:t>went away?</w:t>
                      </w:r>
                    </w:p>
                  </w:txbxContent>
                </v:textbox>
              </v:shape>
            </w:pict>
          </mc:Fallback>
        </mc:AlternateContent>
      </w:r>
      <w:r w:rsidR="009B3E27">
        <w:rPr>
          <w:noProof/>
        </w:rPr>
        <mc:AlternateContent>
          <mc:Choice Requires="wps">
            <w:drawing>
              <wp:anchor distT="0" distB="0" distL="114300" distR="114300" simplePos="0" relativeHeight="251398144" behindDoc="0" locked="0" layoutInCell="1" allowOverlap="1" wp14:anchorId="090F6268" wp14:editId="2E3ED266">
                <wp:simplePos x="0" y="0"/>
                <wp:positionH relativeFrom="column">
                  <wp:posOffset>826770</wp:posOffset>
                </wp:positionH>
                <wp:positionV relativeFrom="paragraph">
                  <wp:posOffset>5935345</wp:posOffset>
                </wp:positionV>
                <wp:extent cx="0" cy="376555"/>
                <wp:effectExtent l="52070" t="17145" r="74930" b="25400"/>
                <wp:wrapNone/>
                <wp:docPr id="2416" name="Line 5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7655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ECC102" id="Line 533" o:spid="_x0000_s1026" style="position:absolute;z-index:25141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1pt,467.35pt" to="65.1pt,4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">
                <v:stroke endarrow="block"/>
              </v:line>
            </w:pict>
          </mc:Fallback>
        </mc:AlternateContent>
      </w:r>
      <w:r w:rsidR="009B3E27">
        <w:rPr>
          <w:noProof/>
        </w:rPr>
        <mc:AlternateContent>
          <mc:Choice Requires="wps">
            <w:drawing>
              <wp:anchor distT="0" distB="0" distL="114300" distR="114300" simplePos="0" relativeHeight="251409408" behindDoc="0" locked="0" layoutInCell="1" allowOverlap="1" wp14:anchorId="3B1A69BF" wp14:editId="6E8AB418">
                <wp:simplePos x="0" y="0"/>
                <wp:positionH relativeFrom="column">
                  <wp:posOffset>840740</wp:posOffset>
                </wp:positionH>
                <wp:positionV relativeFrom="paragraph">
                  <wp:posOffset>5935345</wp:posOffset>
                </wp:positionV>
                <wp:extent cx="1070610" cy="235585"/>
                <wp:effectExtent l="2540" t="4445" r="6350" b="1270"/>
                <wp:wrapNone/>
                <wp:docPr id="2415" name="Text Box 5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0610" cy="2355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6408D67" w14:textId="77777777" w:rsidR="00ED074A" w:rsidRDefault="00ED074A">
                            <w:pPr>
                              <w:jc w:val="center"/>
                            </w:pPr>
                            <w:r>
                              <w:rPr>
                                <w:sz w:val="18"/>
                              </w:rPr>
                              <w:t>14 days or</w:t>
                            </w:r>
                            <w:r>
                              <w:t xml:space="preserve"> mo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1A69BF" id="Text Box 545" o:spid="_x0000_s1129" type="#_x0000_t202" style="position:absolute;margin-left:66.2pt;margin-top:467.35pt;width:84.3pt;height:18.55pt;z-index:25140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" filled="f" stroked="f">
                <v:textbox>
                  <w:txbxContent>
                    <w:p w14:paraId="56408D67" w14:textId="77777777" w:rsidR="00ED074A" w:rsidRDefault="00ED074A">
                      <w:pPr>
                        <w:jc w:val="center"/>
                      </w:pPr>
                      <w:r>
                        <w:rPr>
                          <w:sz w:val="18"/>
                        </w:rPr>
                        <w:t>14 days or</w:t>
                      </w:r>
                      <w:r>
                        <w:t xml:space="preserve"> more</w:t>
                      </w:r>
                    </w:p>
                  </w:txbxContent>
                </v:textbox>
              </v:shape>
            </w:pict>
          </mc:Fallback>
        </mc:AlternateContent>
      </w:r>
      <w:r w:rsidR="009B3E27">
        <w:rPr>
          <w:noProof/>
        </w:rPr>
        <mc:AlternateContent>
          <mc:Choice Requires="wps">
            <w:drawing>
              <wp:anchor distT="0" distB="0" distL="114300" distR="114300" simplePos="0" relativeHeight="251424768" behindDoc="0" locked="0" layoutInCell="1" allowOverlap="1" wp14:anchorId="7376E306" wp14:editId="32F060D4">
                <wp:simplePos x="0" y="0"/>
                <wp:positionH relativeFrom="column">
                  <wp:posOffset>198755</wp:posOffset>
                </wp:positionH>
                <wp:positionV relativeFrom="paragraph">
                  <wp:posOffset>6311900</wp:posOffset>
                </wp:positionV>
                <wp:extent cx="1257300" cy="319405"/>
                <wp:effectExtent l="0" t="0" r="17145" b="10795"/>
                <wp:wrapNone/>
                <wp:docPr id="2413" name="AutoShape 5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31940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7741E4E" id="AutoShape 570" o:spid="_x0000_s1026" style="position:absolute;margin-left:15.65pt;margin-top:497pt;width:99pt;height:25.15pt;z-index:25144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"/>
            </w:pict>
          </mc:Fallback>
        </mc:AlternateContent>
      </w:r>
      <w:r w:rsidR="009B3E27">
        <w:rPr>
          <w:noProof/>
        </w:rPr>
        <mc:AlternateContent>
          <mc:Choice Requires="wps">
            <w:drawing>
              <wp:anchor distT="0" distB="0" distL="114300" distR="114300" simplePos="0" relativeHeight="251415552" behindDoc="0" locked="0" layoutInCell="1" allowOverlap="1" wp14:anchorId="4ABF8466" wp14:editId="30471FA9">
                <wp:simplePos x="0" y="0"/>
                <wp:positionH relativeFrom="column">
                  <wp:posOffset>2578100</wp:posOffset>
                </wp:positionH>
                <wp:positionV relativeFrom="paragraph">
                  <wp:posOffset>4559935</wp:posOffset>
                </wp:positionV>
                <wp:extent cx="403225" cy="250190"/>
                <wp:effectExtent l="0" t="635" r="3175" b="3175"/>
                <wp:wrapNone/>
                <wp:docPr id="2412" name="Text Box 5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225" cy="25019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0161202"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BF8466" id="Text Box 554" o:spid="_x0000_s1130" type="#_x0000_t202" style="position:absolute;margin-left:203pt;margin-top:359.05pt;width:31.75pt;height:19.7pt;z-index:25141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" filled="f" stroked="f">
                <v:textbox>
                  <w:txbxContent>
                    <w:p w14:paraId="20161202" w14:textId="77777777" w:rsidR="00ED074A" w:rsidRDefault="00ED074A">
                      <w:pPr>
                        <w:jc w:val="center"/>
                      </w:pPr>
                      <w:r>
                        <w:t>Yes</w:t>
                      </w:r>
                    </w:p>
                  </w:txbxContent>
                </v:textbox>
              </v:shape>
            </w:pict>
          </mc:Fallback>
        </mc:AlternateContent>
      </w:r>
      <w:r w:rsidR="009B3E27">
        <w:rPr>
          <w:noProof/>
        </w:rPr>
        <mc:AlternateContent>
          <mc:Choice Requires="wps">
            <w:drawing>
              <wp:anchor distT="0" distB="0" distL="114300" distR="114300" simplePos="0" relativeHeight="251404288" behindDoc="0" locked="0" layoutInCell="1" allowOverlap="1" wp14:anchorId="339671BC" wp14:editId="2D95FCE2">
                <wp:simplePos x="0" y="0"/>
                <wp:positionH relativeFrom="column">
                  <wp:posOffset>2489835</wp:posOffset>
                </wp:positionH>
                <wp:positionV relativeFrom="paragraph">
                  <wp:posOffset>4614545</wp:posOffset>
                </wp:positionV>
                <wp:extent cx="0" cy="182880"/>
                <wp:effectExtent l="51435" t="17145" r="75565" b="41275"/>
                <wp:wrapNone/>
                <wp:docPr id="2411" name="Line 5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18288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7FC02B" id="Line 540" o:spid="_x0000_s1026" style="position:absolute;flip:x;z-index:25142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6.05pt,363.35pt" to="196.05pt,37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">
                <v:stroke endarrow="block"/>
              </v:line>
            </w:pict>
          </mc:Fallback>
        </mc:AlternateContent>
      </w:r>
      <w:r w:rsidR="009B3E27">
        <w:rPr>
          <w:noProof/>
        </w:rPr>
        <mc:AlternateContent>
          <mc:Choice Requires="wps">
            <w:drawing>
              <wp:anchor distT="0" distB="0" distL="114300" distR="114300" simplePos="0" relativeHeight="251407360" behindDoc="0" locked="0" layoutInCell="1" allowOverlap="1" wp14:anchorId="6E133DCB" wp14:editId="733690D3">
                <wp:simplePos x="0" y="0"/>
                <wp:positionH relativeFrom="column">
                  <wp:posOffset>3095625</wp:posOffset>
                </wp:positionH>
                <wp:positionV relativeFrom="paragraph">
                  <wp:posOffset>3909695</wp:posOffset>
                </wp:positionV>
                <wp:extent cx="386080" cy="218440"/>
                <wp:effectExtent l="0" t="0" r="0" b="0"/>
                <wp:wrapNone/>
                <wp:docPr id="2410" name="Text Box 5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080" cy="2184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7ED18BE"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133DCB" id="Text Box 543" o:spid="_x0000_s1131" type="#_x0000_t202" style="position:absolute;margin-left:243.75pt;margin-top:307.85pt;width:30.4pt;height:17.2pt;z-index:25140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" filled="f" stroked="f">
                <v:textbox>
                  <w:txbxContent>
                    <w:p w14:paraId="47ED18BE" w14:textId="77777777" w:rsidR="00ED074A" w:rsidRDefault="00ED074A">
                      <w:pPr>
                        <w:jc w:val="center"/>
                      </w:pPr>
                      <w:r>
                        <w:t>No</w:t>
                      </w:r>
                    </w:p>
                  </w:txbxContent>
                </v:textbox>
              </v:shape>
            </w:pict>
          </mc:Fallback>
        </mc:AlternateContent>
      </w:r>
      <w:r w:rsidR="009B3E27">
        <w:rPr>
          <w:noProof/>
        </w:rPr>
        <mc:AlternateContent>
          <mc:Choice Requires="wps">
            <w:drawing>
              <wp:anchor distT="0" distB="0" distL="114300" distR="114300" simplePos="0" relativeHeight="251376640" behindDoc="0" locked="0" layoutInCell="1" allowOverlap="1" wp14:anchorId="0F5EE711" wp14:editId="46D326C1">
                <wp:simplePos x="0" y="0"/>
                <wp:positionH relativeFrom="column">
                  <wp:posOffset>1811655</wp:posOffset>
                </wp:positionH>
                <wp:positionV relativeFrom="paragraph">
                  <wp:posOffset>3726180</wp:posOffset>
                </wp:positionV>
                <wp:extent cx="1351915" cy="888365"/>
                <wp:effectExtent l="46355" t="55880" r="49530" b="46355"/>
                <wp:wrapNone/>
                <wp:docPr id="2409" name="AutoShape 5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1915" cy="88836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616955" id="AutoShape 509" o:spid="_x0000_s1026" type="#_x0000_t110" style="position:absolute;margin-left:142.65pt;margin-top:293.4pt;width:106.45pt;height:69.95pt;z-index:25139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"/>
            </w:pict>
          </mc:Fallback>
        </mc:AlternateContent>
      </w:r>
      <w:r w:rsidR="009B3E27">
        <w:rPr>
          <w:noProof/>
        </w:rPr>
        <mc:AlternateContent>
          <mc:Choice Requires="wps">
            <w:drawing>
              <wp:anchor distT="0" distB="0" distL="114300" distR="114300" simplePos="0" relativeHeight="251397120" behindDoc="0" locked="0" layoutInCell="1" allowOverlap="1" wp14:anchorId="2D82A111" wp14:editId="0769D2AF">
                <wp:simplePos x="0" y="0"/>
                <wp:positionH relativeFrom="column">
                  <wp:posOffset>1831340</wp:posOffset>
                </wp:positionH>
                <wp:positionV relativeFrom="paragraph">
                  <wp:posOffset>3865245</wp:posOffset>
                </wp:positionV>
                <wp:extent cx="1297940" cy="572770"/>
                <wp:effectExtent l="2540" t="4445" r="0" b="0"/>
                <wp:wrapNone/>
                <wp:docPr id="2408" name="Text Box 5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7940" cy="57277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81FA7BE" w14:textId="77777777" w:rsidR="00ED074A" w:rsidRDefault="00ED074A">
                            <w:pPr>
                              <w:jc w:val="center"/>
                            </w:pPr>
                            <w:r>
                              <w:t>Did your</w:t>
                            </w:r>
                          </w:p>
                          <w:p w14:paraId="4172EAD5" w14:textId="77777777" w:rsidR="00ED074A" w:rsidRDefault="00ED074A">
                            <w:pPr>
                              <w:jc w:val="center"/>
                            </w:pPr>
                            <w:r>
                              <w:t>scab(s) separate</w:t>
                            </w:r>
                          </w:p>
                          <w:p w14:paraId="70A7B9CE" w14:textId="77777777" w:rsidR="00ED074A" w:rsidRDefault="00ED074A">
                            <w:pPr>
                              <w:pStyle w:val="BodyText"/>
                              <w:jc w:val="center"/>
                            </w:pPr>
                            <w:r>
                              <w:t>spontaneous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82A111" id="Text Box 532" o:spid="_x0000_s1132" type="#_x0000_t202" style="position:absolute;margin-left:144.2pt;margin-top:304.35pt;width:102.2pt;height:45.1pt;z-index:25139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" filled="f" stroked="f">
                <v:textbox>
                  <w:txbxContent>
                    <w:p w14:paraId="081FA7BE" w14:textId="77777777" w:rsidR="00ED074A" w:rsidRDefault="00ED074A">
                      <w:pPr>
                        <w:jc w:val="center"/>
                      </w:pPr>
                      <w:r>
                        <w:t>Did your</w:t>
                      </w:r>
                    </w:p>
                    <w:p w14:paraId="4172EAD5" w14:textId="77777777" w:rsidR="00ED074A" w:rsidRDefault="00ED074A">
                      <w:pPr>
                        <w:jc w:val="center"/>
                      </w:pPr>
                      <w:r>
                        <w:t>scab(s) separate</w:t>
                      </w:r>
                    </w:p>
                    <w:p w14:paraId="70A7B9CE" w14:textId="77777777" w:rsidR="00ED074A" w:rsidRDefault="00ED074A">
                      <w:pPr>
                        <w:pStyle w:val="BodyText"/>
                        <w:jc w:val="center"/>
                      </w:pPr>
                      <w:r>
                        <w:t>spontaneously?</w:t>
                      </w:r>
                    </w:p>
                  </w:txbxContent>
                </v:textbox>
              </v:shape>
            </w:pict>
          </mc:Fallback>
        </mc:AlternateContent>
      </w:r>
      <w:r w:rsidR="009B3E27">
        <w:rPr>
          <w:noProof/>
        </w:rPr>
        <mc:AlternateContent>
          <mc:Choice Requires="wps">
            <w:drawing>
              <wp:anchor distT="0" distB="0" distL="114300" distR="114300" simplePos="0" relativeHeight="251384832" behindDoc="0" locked="0" layoutInCell="1" allowOverlap="1" wp14:anchorId="01C43E52" wp14:editId="609792D9">
                <wp:simplePos x="0" y="0"/>
                <wp:positionH relativeFrom="column">
                  <wp:posOffset>1974215</wp:posOffset>
                </wp:positionH>
                <wp:positionV relativeFrom="paragraph">
                  <wp:posOffset>2951480</wp:posOffset>
                </wp:positionV>
                <wp:extent cx="603885" cy="0"/>
                <wp:effectExtent l="18415" t="55880" r="38100" b="71120"/>
                <wp:wrapNone/>
                <wp:docPr id="2407" name="Line 5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88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6608B5" id="Line 518" o:spid="_x0000_s1026" style="position:absolute;z-index:25140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5.45pt,232.4pt" to="203pt,23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">
                <v:stroke endarrow="block"/>
              </v:line>
            </w:pict>
          </mc:Fallback>
        </mc:AlternateContent>
      </w:r>
      <w:r w:rsidR="009B3E27">
        <w:rPr>
          <w:noProof/>
        </w:rPr>
        <mc:AlternateContent>
          <mc:Choice Requires="wps">
            <w:drawing>
              <wp:anchor distT="0" distB="0" distL="114300" distR="114300" simplePos="0" relativeHeight="251386880" behindDoc="0" locked="0" layoutInCell="1" allowOverlap="1" wp14:anchorId="31E97E7B" wp14:editId="65A5F186">
                <wp:simplePos x="0" y="0"/>
                <wp:positionH relativeFrom="column">
                  <wp:posOffset>1993265</wp:posOffset>
                </wp:positionH>
                <wp:positionV relativeFrom="paragraph">
                  <wp:posOffset>2640965</wp:posOffset>
                </wp:positionV>
                <wp:extent cx="423545" cy="218440"/>
                <wp:effectExtent l="0" t="0" r="0" b="0"/>
                <wp:wrapNone/>
                <wp:docPr id="2406" name="Text Box 5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545" cy="2184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730457D" w14:textId="77777777" w:rsidR="00ED074A" w:rsidRDefault="00ED074A">
                            <w:pPr>
                              <w:jc w:val="center"/>
                            </w:pPr>
                            <w:r>
                              <w:rPr>
                                <w:sz w:val="18"/>
                              </w:rPr>
                              <w:t>N</w:t>
                            </w:r>
                            <w:r>
                              <w: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E97E7B" id="Text Box 522" o:spid="_x0000_s1133" type="#_x0000_t202" style="position:absolute;margin-left:156.95pt;margin-top:207.95pt;width:33.35pt;height:17.2pt;z-index:25138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" filled="f" stroked="f">
                <v:textbox>
                  <w:txbxContent>
                    <w:p w14:paraId="4730457D" w14:textId="77777777" w:rsidR="00ED074A" w:rsidRDefault="00ED074A">
                      <w:pPr>
                        <w:jc w:val="center"/>
                      </w:pPr>
                      <w:r>
                        <w:rPr>
                          <w:sz w:val="18"/>
                        </w:rPr>
                        <w:t>N</w:t>
                      </w:r>
                      <w:r>
                        <w:t>o</w:t>
                      </w:r>
                    </w:p>
                  </w:txbxContent>
                </v:textbox>
              </v:shape>
            </w:pict>
          </mc:Fallback>
        </mc:AlternateContent>
      </w:r>
      <w:r w:rsidR="009B3E27">
        <w:rPr>
          <w:noProof/>
        </w:rPr>
        <mc:AlternateContent>
          <mc:Choice Requires="wps">
            <w:drawing>
              <wp:anchor distT="0" distB="0" distL="114300" distR="114300" simplePos="0" relativeHeight="251396096" behindDoc="0" locked="0" layoutInCell="1" allowOverlap="1" wp14:anchorId="2A2F8E67" wp14:editId="7D76CE65">
                <wp:simplePos x="0" y="0"/>
                <wp:positionH relativeFrom="column">
                  <wp:posOffset>840740</wp:posOffset>
                </wp:positionH>
                <wp:positionV relativeFrom="paragraph">
                  <wp:posOffset>4614545</wp:posOffset>
                </wp:positionV>
                <wp:extent cx="922020" cy="235585"/>
                <wp:effectExtent l="2540" t="4445" r="2540" b="1270"/>
                <wp:wrapNone/>
                <wp:docPr id="2405" name="Text Box 5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2020" cy="2355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9482E21" w14:textId="77777777" w:rsidR="00ED074A" w:rsidRDefault="00ED074A">
                            <w:pPr>
                              <w:jc w:val="center"/>
                            </w:pPr>
                            <w:r>
                              <w:t>Compl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2F8E67" id="Text Box 531" o:spid="_x0000_s1134" type="#_x0000_t202" style="position:absolute;margin-left:66.2pt;margin-top:363.35pt;width:72.6pt;height:18.55pt;z-index:25139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" filled="f" stroked="f">
                <v:textbox>
                  <w:txbxContent>
                    <w:p w14:paraId="29482E21" w14:textId="77777777" w:rsidR="00ED074A" w:rsidRDefault="00ED074A">
                      <w:pPr>
                        <w:jc w:val="center"/>
                      </w:pPr>
                      <w:r>
                        <w:t>Complication</w:t>
                      </w:r>
                    </w:p>
                  </w:txbxContent>
                </v:textbox>
              </v:shape>
            </w:pict>
          </mc:Fallback>
        </mc:AlternateContent>
      </w:r>
      <w:r w:rsidR="009B3E27">
        <w:rPr>
          <w:noProof/>
        </w:rPr>
        <mc:AlternateContent>
          <mc:Choice Requires="wps">
            <w:drawing>
              <wp:anchor distT="0" distB="0" distL="114300" distR="114300" simplePos="0" relativeHeight="251408384" behindDoc="0" locked="0" layoutInCell="1" allowOverlap="1" wp14:anchorId="51D8F5BF" wp14:editId="0B588060">
                <wp:simplePos x="0" y="0"/>
                <wp:positionH relativeFrom="column">
                  <wp:posOffset>1398270</wp:posOffset>
                </wp:positionH>
                <wp:positionV relativeFrom="paragraph">
                  <wp:posOffset>3909695</wp:posOffset>
                </wp:positionV>
                <wp:extent cx="537210" cy="217805"/>
                <wp:effectExtent l="1270" t="0" r="0" b="0"/>
                <wp:wrapNone/>
                <wp:docPr id="2404" name="Text Box 5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 cy="21780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895C8A4" w14:textId="77777777" w:rsidR="00ED074A" w:rsidRDefault="00ED074A">
                            <w:pPr>
                              <w:jc w:val="center"/>
                            </w:pPr>
                            <w:r>
                              <w:t>Ras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D8F5BF" id="Text Box 544" o:spid="_x0000_s1135" type="#_x0000_t202" style="position:absolute;margin-left:110.1pt;margin-top:307.85pt;width:42.3pt;height:17.15pt;z-index:25140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" filled="f" stroked="f">
                <v:textbox>
                  <w:txbxContent>
                    <w:p w14:paraId="1895C8A4" w14:textId="77777777" w:rsidR="00ED074A" w:rsidRDefault="00ED074A">
                      <w:pPr>
                        <w:jc w:val="center"/>
                      </w:pPr>
                      <w:r>
                        <w:t>Rash</w:t>
                      </w:r>
                    </w:p>
                  </w:txbxContent>
                </v:textbox>
              </v:shape>
            </w:pict>
          </mc:Fallback>
        </mc:AlternateContent>
      </w:r>
      <w:r w:rsidR="009B3E27">
        <w:rPr>
          <w:noProof/>
        </w:rPr>
        <mc:AlternateContent>
          <mc:Choice Requires="wps">
            <w:drawing>
              <wp:anchor distT="0" distB="0" distL="114300" distR="114300" simplePos="0" relativeHeight="251395072" behindDoc="0" locked="0" layoutInCell="1" allowOverlap="1" wp14:anchorId="5D418A23" wp14:editId="365D4173">
                <wp:simplePos x="0" y="0"/>
                <wp:positionH relativeFrom="column">
                  <wp:posOffset>840740</wp:posOffset>
                </wp:positionH>
                <wp:positionV relativeFrom="paragraph">
                  <wp:posOffset>3546475</wp:posOffset>
                </wp:positionV>
                <wp:extent cx="403225" cy="250190"/>
                <wp:effectExtent l="2540" t="3175" r="635" b="635"/>
                <wp:wrapNone/>
                <wp:docPr id="2403" name="Text Box 5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225" cy="25019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CA4A3E5"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418A23" id="Text Box 530" o:spid="_x0000_s1136" type="#_x0000_t202" style="position:absolute;margin-left:66.2pt;margin-top:279.25pt;width:31.75pt;height:19.7pt;z-index:25139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" filled="f" stroked="f">
                <v:textbox>
                  <w:txbxContent>
                    <w:p w14:paraId="1CA4A3E5" w14:textId="77777777" w:rsidR="00ED074A" w:rsidRDefault="00ED074A">
                      <w:pPr>
                        <w:jc w:val="center"/>
                      </w:pPr>
                      <w:r>
                        <w:t>Yes</w:t>
                      </w:r>
                    </w:p>
                  </w:txbxContent>
                </v:textbox>
              </v:shape>
            </w:pict>
          </mc:Fallback>
        </mc:AlternateContent>
      </w:r>
      <w:r w:rsidR="009B3E27">
        <w:rPr>
          <w:noProof/>
        </w:rPr>
        <mc:AlternateContent>
          <mc:Choice Requires="wps">
            <w:drawing>
              <wp:anchor distT="0" distB="0" distL="114300" distR="114300" simplePos="0" relativeHeight="251387904" behindDoc="0" locked="0" layoutInCell="1" allowOverlap="1" wp14:anchorId="32A49F5C" wp14:editId="70826A4E">
                <wp:simplePos x="0" y="0"/>
                <wp:positionH relativeFrom="column">
                  <wp:posOffset>826770</wp:posOffset>
                </wp:positionH>
                <wp:positionV relativeFrom="paragraph">
                  <wp:posOffset>3572510</wp:posOffset>
                </wp:positionV>
                <wp:extent cx="0" cy="292735"/>
                <wp:effectExtent l="52070" t="16510" r="74930" b="33655"/>
                <wp:wrapNone/>
                <wp:docPr id="2402" name="Line 5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273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ECCE05" id="Line 523" o:spid="_x0000_s1026" style="position:absolute;z-index:25140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1pt,281.3pt" to="65.1pt,30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">
                <v:stroke endarrow="block"/>
              </v:line>
            </w:pict>
          </mc:Fallback>
        </mc:AlternateContent>
      </w:r>
      <w:r w:rsidR="009B3E27">
        <w:rPr>
          <w:noProof/>
        </w:rPr>
        <mc:AlternateContent>
          <mc:Choice Requires="wps">
            <w:drawing>
              <wp:anchor distT="0" distB="0" distL="114300" distR="114300" simplePos="0" relativeHeight="251381760" behindDoc="0" locked="0" layoutInCell="1" allowOverlap="1" wp14:anchorId="56352307" wp14:editId="3D76A2E9">
                <wp:simplePos x="0" y="0"/>
                <wp:positionH relativeFrom="column">
                  <wp:posOffset>-320675</wp:posOffset>
                </wp:positionH>
                <wp:positionV relativeFrom="paragraph">
                  <wp:posOffset>2378710</wp:posOffset>
                </wp:positionV>
                <wp:extent cx="2294890" cy="1167765"/>
                <wp:effectExtent l="47625" t="54610" r="45085" b="47625"/>
                <wp:wrapNone/>
                <wp:docPr id="2401" name="AutoShape 5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94890" cy="116776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5359CC" id="AutoShape 515" o:spid="_x0000_s1026" type="#_x0000_t110" style="position:absolute;margin-left:-25.25pt;margin-top:187.3pt;width:180.7pt;height:91.95pt;z-index:25139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"/>
            </w:pict>
          </mc:Fallback>
        </mc:AlternateContent>
      </w:r>
      <w:r w:rsidR="009B3E27">
        <w:rPr>
          <w:noProof/>
        </w:rPr>
        <mc:AlternateContent>
          <mc:Choice Requires="wps">
            <w:drawing>
              <wp:anchor distT="0" distB="0" distL="114300" distR="114300" simplePos="0" relativeHeight="251378688" behindDoc="0" locked="0" layoutInCell="1" allowOverlap="1" wp14:anchorId="1349F1FC" wp14:editId="65AD5488">
                <wp:simplePos x="0" y="0"/>
                <wp:positionH relativeFrom="column">
                  <wp:posOffset>826770</wp:posOffset>
                </wp:positionH>
                <wp:positionV relativeFrom="paragraph">
                  <wp:posOffset>2138045</wp:posOffset>
                </wp:positionV>
                <wp:extent cx="0" cy="240665"/>
                <wp:effectExtent l="52070" t="17145" r="74930" b="21590"/>
                <wp:wrapNone/>
                <wp:docPr id="2399" name="Line 5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066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45FCD3" id="Line 512" o:spid="_x0000_s1026" style="position:absolute;z-index:25137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1pt,168.35pt" to="65.1pt,18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">
                <v:stroke endarrow="block"/>
              </v:line>
            </w:pict>
          </mc:Fallback>
        </mc:AlternateContent>
      </w:r>
      <w:r w:rsidR="009B3E27">
        <w:rPr>
          <w:noProof/>
        </w:rPr>
        <mc:AlternateContent>
          <mc:Choice Requires="wps">
            <w:drawing>
              <wp:anchor distT="0" distB="0" distL="114300" distR="114300" simplePos="0" relativeHeight="251418624" behindDoc="0" locked="0" layoutInCell="1" allowOverlap="1" wp14:anchorId="1D002D11" wp14:editId="2ACD9BA6">
                <wp:simplePos x="0" y="0"/>
                <wp:positionH relativeFrom="column">
                  <wp:posOffset>2676525</wp:posOffset>
                </wp:positionH>
                <wp:positionV relativeFrom="paragraph">
                  <wp:posOffset>1329690</wp:posOffset>
                </wp:positionV>
                <wp:extent cx="1257300" cy="319405"/>
                <wp:effectExtent l="0" t="0" r="15875" b="14605"/>
                <wp:wrapNone/>
                <wp:docPr id="2397" name="AutoShape 5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31940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1D76B6B" id="AutoShape 561" o:spid="_x0000_s1026" style="position:absolute;margin-left:210.75pt;margin-top:104.7pt;width:99pt;height:25.15pt;z-index:25143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"/>
            </w:pict>
          </mc:Fallback>
        </mc:AlternateContent>
      </w:r>
      <w:r w:rsidR="009B3E27">
        <w:rPr>
          <w:noProof/>
        </w:rPr>
        <mc:AlternateContent>
          <mc:Choice Requires="wps">
            <w:drawing>
              <wp:anchor distT="0" distB="0" distL="114300" distR="114300" simplePos="0" relativeHeight="251385856" behindDoc="0" locked="0" layoutInCell="1" allowOverlap="1" wp14:anchorId="2CD90B2B" wp14:editId="1D8E3EA0">
                <wp:simplePos x="0" y="0"/>
                <wp:positionH relativeFrom="column">
                  <wp:posOffset>2047240</wp:posOffset>
                </wp:positionH>
                <wp:positionV relativeFrom="paragraph">
                  <wp:posOffset>1211580</wp:posOffset>
                </wp:positionV>
                <wp:extent cx="442595" cy="218440"/>
                <wp:effectExtent l="2540" t="5080" r="0" b="5080"/>
                <wp:wrapNone/>
                <wp:docPr id="2396" name="Text Box 5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595" cy="2184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AC473CB" w14:textId="77777777" w:rsidR="00ED074A" w:rsidRDefault="00ED074A">
                            <w:pPr>
                              <w:pStyle w:val="BodyText3"/>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D90B2B" id="Text Box 521" o:spid="_x0000_s1137" type="#_x0000_t202" style="position:absolute;margin-left:161.2pt;margin-top:95.4pt;width:34.85pt;height:17.2pt;z-index:25138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" filled="f" stroked="f">
                <v:textbox>
                  <w:txbxContent>
                    <w:p w14:paraId="6AC473CB" w14:textId="77777777" w:rsidR="00ED074A" w:rsidRDefault="00ED074A">
                      <w:pPr>
                        <w:pStyle w:val="BodyText3"/>
                      </w:pPr>
                      <w:r>
                        <w:t>No</w:t>
                      </w:r>
                    </w:p>
                  </w:txbxContent>
                </v:textbox>
              </v:shape>
            </w:pict>
          </mc:Fallback>
        </mc:AlternateContent>
      </w:r>
      <w:r w:rsidR="009B3E27">
        <w:rPr>
          <w:noProof/>
        </w:rPr>
        <mc:AlternateContent>
          <mc:Choice Requires="wps">
            <w:drawing>
              <wp:anchor distT="0" distB="0" distL="114300" distR="114300" simplePos="0" relativeHeight="251383808" behindDoc="0" locked="0" layoutInCell="1" allowOverlap="1" wp14:anchorId="750536F8" wp14:editId="641AC6CC">
                <wp:simplePos x="0" y="0"/>
                <wp:positionH relativeFrom="column">
                  <wp:posOffset>1993265</wp:posOffset>
                </wp:positionH>
                <wp:positionV relativeFrom="paragraph">
                  <wp:posOffset>1479550</wp:posOffset>
                </wp:positionV>
                <wp:extent cx="683260" cy="0"/>
                <wp:effectExtent l="12065" t="57150" r="41275" b="69850"/>
                <wp:wrapNone/>
                <wp:docPr id="2395" name="Line 5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326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02AEC8" id="Line 517" o:spid="_x0000_s1026" style="position:absolute;z-index:25140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6.95pt,116.5pt" to="210.7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">
                <v:stroke endarrow="block"/>
              </v:line>
            </w:pict>
          </mc:Fallback>
        </mc:AlternateContent>
      </w:r>
      <w:r w:rsidR="009B3E27">
        <w:rPr>
          <w:noProof/>
        </w:rPr>
        <mc:AlternateContent>
          <mc:Choice Requires="wps">
            <w:drawing>
              <wp:anchor distT="0" distB="0" distL="114300" distR="114300" simplePos="0" relativeHeight="251394048" behindDoc="0" locked="0" layoutInCell="1" allowOverlap="1" wp14:anchorId="72495FF1" wp14:editId="03F2869B">
                <wp:simplePos x="0" y="0"/>
                <wp:positionH relativeFrom="column">
                  <wp:posOffset>959485</wp:posOffset>
                </wp:positionH>
                <wp:positionV relativeFrom="paragraph">
                  <wp:posOffset>2138045</wp:posOffset>
                </wp:positionV>
                <wp:extent cx="403225" cy="240665"/>
                <wp:effectExtent l="0" t="4445" r="0" b="0"/>
                <wp:wrapNone/>
                <wp:docPr id="2394" name="Text Box 5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225" cy="2406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2CB2ACF"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495FF1" id="Text Box 529" o:spid="_x0000_s1138" type="#_x0000_t202" style="position:absolute;margin-left:75.55pt;margin-top:168.35pt;width:31.75pt;height:18.95pt;z-index:25139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" filled="f" stroked="f">
                <v:textbox>
                  <w:txbxContent>
                    <w:p w14:paraId="12CB2ACF" w14:textId="77777777" w:rsidR="00ED074A" w:rsidRDefault="00ED074A">
                      <w:pPr>
                        <w:jc w:val="center"/>
                      </w:pPr>
                      <w:r>
                        <w:t>Yes</w:t>
                      </w:r>
                    </w:p>
                  </w:txbxContent>
                </v:textbox>
              </v:shape>
            </w:pict>
          </mc:Fallback>
        </mc:AlternateContent>
      </w:r>
      <w:r w:rsidR="009B3E27">
        <w:rPr>
          <w:noProof/>
        </w:rPr>
        <mc:AlternateContent>
          <mc:Choice Requires="wps">
            <w:drawing>
              <wp:anchor distT="0" distB="0" distL="114300" distR="114300" simplePos="0" relativeHeight="251380736" behindDoc="0" locked="0" layoutInCell="1" allowOverlap="1" wp14:anchorId="0A22AB13" wp14:editId="6F09A54E">
                <wp:simplePos x="0" y="0"/>
                <wp:positionH relativeFrom="column">
                  <wp:posOffset>-273050</wp:posOffset>
                </wp:positionH>
                <wp:positionV relativeFrom="paragraph">
                  <wp:posOffset>1176655</wp:posOffset>
                </wp:positionV>
                <wp:extent cx="2181225" cy="588010"/>
                <wp:effectExtent l="6350" t="0" r="0" b="635"/>
                <wp:wrapNone/>
                <wp:docPr id="2393" name="Text Box 5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1225" cy="58801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056C890" w14:textId="07F92F5B" w:rsidR="00ED074A" w:rsidRDefault="00ED074A">
                            <w:pPr>
                              <w:jc w:val="center"/>
                            </w:pPr>
                            <w:r>
                              <w:t>In the past 12 weeks, have</w:t>
                            </w:r>
                          </w:p>
                          <w:p w14:paraId="6C58E7EB" w14:textId="77777777" w:rsidR="00ED074A" w:rsidRDefault="00ED074A">
                            <w:pPr>
                              <w:pStyle w:val="BodyText"/>
                              <w:jc w:val="center"/>
                            </w:pPr>
                            <w:r>
                              <w:t>you had contact with someone who had a smallpox vaccin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22AB13" id="Text Box 514" o:spid="_x0000_s1139" type="#_x0000_t202" style="position:absolute;margin-left:-21.5pt;margin-top:92.65pt;width:171.75pt;height:46.3pt;z-index:25138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" filled="f" stroked="f">
                <v:textbox>
                  <w:txbxContent>
                    <w:p w14:paraId="1056C890" w14:textId="07F92F5B" w:rsidR="00ED074A" w:rsidRDefault="00ED074A">
                      <w:pPr>
                        <w:jc w:val="center"/>
                      </w:pPr>
                      <w:r>
                        <w:t>In the past 12 weeks, have</w:t>
                      </w:r>
                    </w:p>
                    <w:p w14:paraId="6C58E7EB" w14:textId="77777777" w:rsidR="00ED074A" w:rsidRDefault="00ED074A">
                      <w:pPr>
                        <w:pStyle w:val="BodyText"/>
                        <w:jc w:val="center"/>
                      </w:pPr>
                      <w:r>
                        <w:t>you had contact with someone who had a smallpox vaccination?</w:t>
                      </w:r>
                    </w:p>
                  </w:txbxContent>
                </v:textbox>
              </v:shape>
            </w:pict>
          </mc:Fallback>
        </mc:AlternateContent>
      </w:r>
      <w:r w:rsidR="009B3E27">
        <w:rPr>
          <w:noProof/>
        </w:rPr>
        <mc:AlternateContent>
          <mc:Choice Requires="wps">
            <w:drawing>
              <wp:anchor distT="0" distB="0" distL="114300" distR="114300" simplePos="0" relativeHeight="251379712" behindDoc="0" locked="0" layoutInCell="1" allowOverlap="1" wp14:anchorId="6017A462" wp14:editId="060A37F8">
                <wp:simplePos x="0" y="0"/>
                <wp:positionH relativeFrom="column">
                  <wp:posOffset>-388620</wp:posOffset>
                </wp:positionH>
                <wp:positionV relativeFrom="paragraph">
                  <wp:posOffset>803275</wp:posOffset>
                </wp:positionV>
                <wp:extent cx="2389505" cy="1334770"/>
                <wp:effectExtent l="55880" t="53975" r="56515" b="46355"/>
                <wp:wrapNone/>
                <wp:docPr id="2392" name="AutoShape 5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9505" cy="133477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3981EC" id="AutoShape 513" o:spid="_x0000_s1026" type="#_x0000_t110" style="position:absolute;margin-left:-30.6pt;margin-top:63.25pt;width:188.15pt;height:105.1pt;z-index:25139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"/>
            </w:pict>
          </mc:Fallback>
        </mc:AlternateContent>
      </w:r>
      <w:r w:rsidR="009B3E27">
        <w:rPr>
          <w:noProof/>
        </w:rPr>
        <mc:AlternateContent>
          <mc:Choice Requires="wps">
            <w:drawing>
              <wp:anchor distT="0" distB="0" distL="114300" distR="114300" simplePos="0" relativeHeight="251377664" behindDoc="0" locked="0" layoutInCell="1" allowOverlap="1" wp14:anchorId="5111DBF1" wp14:editId="352F84E4">
                <wp:simplePos x="0" y="0"/>
                <wp:positionH relativeFrom="column">
                  <wp:posOffset>826770</wp:posOffset>
                </wp:positionH>
                <wp:positionV relativeFrom="paragraph">
                  <wp:posOffset>610235</wp:posOffset>
                </wp:positionV>
                <wp:extent cx="0" cy="193040"/>
                <wp:effectExtent l="52070" t="13335" r="74930" b="22225"/>
                <wp:wrapNone/>
                <wp:docPr id="2391" name="Line 5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304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A05DA7" id="Line 511" o:spid="_x0000_s1026" style="position:absolute;z-index:25139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1pt,48.05pt" to="65.1pt,6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">
                <v:stroke endarrow="block"/>
              </v:line>
            </w:pict>
          </mc:Fallback>
        </mc:AlternateContent>
      </w:r>
      <w:r w:rsidR="009B3E27">
        <w:rPr>
          <w:noProof/>
        </w:rPr>
        <mc:AlternateContent>
          <mc:Choice Requires="wps">
            <w:drawing>
              <wp:anchor distT="0" distB="0" distL="114300" distR="114300" simplePos="0" relativeHeight="251375616" behindDoc="0" locked="0" layoutInCell="1" allowOverlap="1" wp14:anchorId="7B09FE95" wp14:editId="49789F93">
                <wp:simplePos x="0" y="0"/>
                <wp:positionH relativeFrom="column">
                  <wp:posOffset>-516890</wp:posOffset>
                </wp:positionH>
                <wp:positionV relativeFrom="paragraph">
                  <wp:posOffset>6807200</wp:posOffset>
                </wp:positionV>
                <wp:extent cx="6581775" cy="609600"/>
                <wp:effectExtent l="3810" t="0" r="5715" b="0"/>
                <wp:wrapNone/>
                <wp:docPr id="2390" name="Text Box 5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6096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F858608" w14:textId="77777777" w:rsidR="00ED074A" w:rsidRDefault="00ED074A">
                            <w:r>
                              <w:t>*Severe complications include the following: rash (resembling blisters) covering a small or large area of the body; necrosis (tissue death) in the area of exposure; encephalitis (inflammation of the brain); infection of the cornea (eye); and localized or systemic skin reaction in someone with eczema or other chronic skin condi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09FE95" id="Text Box 555" o:spid="_x0000_s1140" type="#_x0000_t202" style="position:absolute;margin-left:-40.7pt;margin-top:536pt;width:518.25pt;height:48pt;z-index:25137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" filled="f" stroked="f">
                <v:textbox>
                  <w:txbxContent>
                    <w:p w14:paraId="2F858608" w14:textId="77777777" w:rsidR="00ED074A" w:rsidRDefault="00ED074A">
                      <w:r>
                        <w:t>*Severe complications include the following: rash (resembling blisters) covering a small or large area of the body; necrosis (tissue death) in the area of exposure; encephalitis (inflammation of the brain); infection of the cornea (eye); and localized or systemic skin reaction in someone with eczema or other chronic skin condition.</w:t>
                      </w:r>
                    </w:p>
                  </w:txbxContent>
                </v:textbox>
              </v:shape>
            </w:pict>
          </mc:Fallback>
        </mc:AlternateContent>
      </w:r>
      <w:r w:rsidR="009B3E27">
        <w:rPr>
          <w:noProof/>
        </w:rPr>
        <mc:AlternateContent>
          <mc:Choice Requires="wps">
            <w:drawing>
              <wp:anchor distT="0" distB="0" distL="114300" distR="114300" simplePos="0" relativeHeight="251414528" behindDoc="0" locked="0" layoutInCell="1" allowOverlap="1" wp14:anchorId="338EB793" wp14:editId="05254ED5">
                <wp:simplePos x="0" y="0"/>
                <wp:positionH relativeFrom="column">
                  <wp:posOffset>1456055</wp:posOffset>
                </wp:positionH>
                <wp:positionV relativeFrom="paragraph">
                  <wp:posOffset>6511290</wp:posOffset>
                </wp:positionV>
                <wp:extent cx="3191510" cy="0"/>
                <wp:effectExtent l="8255" t="46990" r="26035" b="80010"/>
                <wp:wrapNone/>
                <wp:docPr id="2389" name="Line 5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9151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B3C217" id="Line 552" o:spid="_x0000_s1026" style="position:absolute;z-index:25143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4.65pt,512.7pt" to="365.95pt,5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">
                <v:stroke endarrow="block"/>
              </v:line>
            </w:pict>
          </mc:Fallback>
        </mc:AlternateContent>
      </w:r>
      <w:r w:rsidR="009B3E27">
        <w:rPr>
          <w:noProof/>
        </w:rPr>
        <mc:AlternateContent>
          <mc:Choice Requires="wps">
            <w:drawing>
              <wp:anchor distT="0" distB="0" distL="114300" distR="114300" simplePos="0" relativeHeight="251416576" behindDoc="0" locked="0" layoutInCell="1" allowOverlap="1" wp14:anchorId="034DFF59" wp14:editId="174374DE">
                <wp:simplePos x="0" y="0"/>
                <wp:positionH relativeFrom="column">
                  <wp:posOffset>255270</wp:posOffset>
                </wp:positionH>
                <wp:positionV relativeFrom="paragraph">
                  <wp:posOffset>144780</wp:posOffset>
                </wp:positionV>
                <wp:extent cx="1143000" cy="457200"/>
                <wp:effectExtent l="1270" t="5080" r="11430" b="7620"/>
                <wp:wrapNone/>
                <wp:docPr id="2388" name="AutoShape 5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61F86CC2" w14:textId="77777777" w:rsidR="00ED074A" w:rsidRDefault="00ED074A">
                            <w:pPr>
                              <w:jc w:val="center"/>
                              <w:rPr>
                                <w:sz w:val="12"/>
                              </w:rPr>
                            </w:pPr>
                          </w:p>
                          <w:p w14:paraId="12712A0B" w14:textId="77777777" w:rsidR="00ED074A" w:rsidRDefault="00ED074A">
                            <w:pPr>
                              <w:jc w:val="center"/>
                            </w:pPr>
                            <w:r>
                              <w:t>Question #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4DFF59" id="AutoShape 556" o:spid="_x0000_s1141" type="#_x0000_t176" style="position:absolute;margin-left:20.1pt;margin-top:11.4pt;width:90pt;height:36pt;z-index:25141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">
                <v:textbox>
                  <w:txbxContent>
                    <w:p w14:paraId="61F86CC2" w14:textId="77777777" w:rsidR="00ED074A" w:rsidRDefault="00ED074A">
                      <w:pPr>
                        <w:jc w:val="center"/>
                        <w:rPr>
                          <w:sz w:val="12"/>
                        </w:rPr>
                      </w:pPr>
                    </w:p>
                    <w:p w14:paraId="12712A0B" w14:textId="77777777" w:rsidR="00ED074A" w:rsidRDefault="00ED074A">
                      <w:pPr>
                        <w:jc w:val="center"/>
                      </w:pPr>
                      <w:r>
                        <w:t>Question #6</w:t>
                      </w:r>
                    </w:p>
                  </w:txbxContent>
                </v:textbox>
              </v:shape>
            </w:pict>
          </mc:Fallback>
        </mc:AlternateContent>
      </w:r>
      <w:r w:rsidR="009D4F0F">
        <w:br w:type="page"/>
      </w:r>
      <w:r w:rsidR="009D4F0F" w:rsidRPr="00EB34BC">
        <w:rPr>
          <w:b/>
          <w:bCs/>
        </w:rPr>
        <w:lastRenderedPageBreak/>
        <w:t>Question:</w:t>
      </w:r>
      <w:r w:rsidR="009D4F0F" w:rsidRPr="00EB34BC">
        <w:t xml:space="preserve"> 7. In the past 12 months have you been told by a healthcare professional that you have West Nile Virus infection</w:t>
      </w:r>
      <w:r w:rsidR="00FC61FD" w:rsidRPr="00EB34BC">
        <w:t xml:space="preserve"> or any positive test for West Nile Virus</w:t>
      </w:r>
      <w:r w:rsidR="009D4F0F" w:rsidRPr="00EB34BC">
        <w:t>?</w:t>
      </w:r>
    </w:p>
    <w:p w14:paraId="51364DE1" w14:textId="77777777" w:rsidR="009D4F0F" w:rsidRPr="00EB34BC" w:rsidRDefault="009D4F0F"/>
    <w:p w14:paraId="2B569FC9" w14:textId="77777777" w:rsidR="00022E31" w:rsidRPr="00EB34BC" w:rsidRDefault="00022E31" w:rsidP="00022E31">
      <w:pPr>
        <w:pStyle w:val="NoSpacing"/>
        <w:rPr>
          <w:rFonts w:ascii="Arial" w:hAnsi="Arial"/>
          <w:sz w:val="20"/>
          <w:szCs w:val="20"/>
        </w:rPr>
      </w:pPr>
      <w:r w:rsidRPr="00EB34BC">
        <w:rPr>
          <w:rFonts w:ascii="Arial" w:hAnsi="Arial"/>
          <w:b/>
          <w:sz w:val="20"/>
          <w:szCs w:val="20"/>
        </w:rPr>
        <w:t>Donor Eligibility:</w:t>
      </w:r>
      <w:r w:rsidR="00B452F8" w:rsidRPr="00EB34BC">
        <w:rPr>
          <w:rFonts w:ascii="Arial" w:hAnsi="Arial"/>
          <w:sz w:val="20"/>
          <w:szCs w:val="20"/>
        </w:rPr>
        <w:t xml:space="preserve"> </w:t>
      </w:r>
      <w:r w:rsidRPr="00EB34BC">
        <w:rPr>
          <w:rFonts w:ascii="Arial" w:hAnsi="Arial"/>
          <w:sz w:val="20"/>
          <w:szCs w:val="20"/>
        </w:rPr>
        <w:t xml:space="preserve">FDA recommends waiting to collect HPC, Cord Blood from the </w:t>
      </w:r>
      <w:r w:rsidR="005F50AE" w:rsidRPr="00EB34BC">
        <w:rPr>
          <w:rFonts w:ascii="Arial" w:hAnsi="Arial"/>
          <w:sz w:val="20"/>
          <w:szCs w:val="20"/>
        </w:rPr>
        <w:t xml:space="preserve">donor </w:t>
      </w:r>
      <w:r w:rsidR="006957CA" w:rsidRPr="00EB34BC">
        <w:rPr>
          <w:rFonts w:ascii="Arial" w:hAnsi="Arial"/>
          <w:sz w:val="20"/>
          <w:szCs w:val="20"/>
        </w:rPr>
        <w:t>until</w:t>
      </w:r>
      <w:r w:rsidRPr="00EB34BC">
        <w:rPr>
          <w:rFonts w:ascii="Arial" w:hAnsi="Arial"/>
          <w:sz w:val="20"/>
          <w:szCs w:val="20"/>
        </w:rPr>
        <w:t xml:space="preserve"> the condition is considered to be resolved and at least 120 days from the positive test, </w:t>
      </w:r>
      <w:r w:rsidR="000D1FD7" w:rsidRPr="00EB34BC">
        <w:rPr>
          <w:rFonts w:ascii="Arial" w:hAnsi="Arial"/>
          <w:sz w:val="20"/>
          <w:szCs w:val="20"/>
        </w:rPr>
        <w:t xml:space="preserve">or </w:t>
      </w:r>
      <w:r w:rsidRPr="00EB34BC">
        <w:rPr>
          <w:rFonts w:ascii="Arial" w:hAnsi="Arial"/>
          <w:sz w:val="20"/>
          <w:szCs w:val="20"/>
        </w:rPr>
        <w:t>onset of symptoms or diagnosis, whichever is the later date.</w:t>
      </w:r>
    </w:p>
    <w:p w14:paraId="353C9CD7" w14:textId="44E99D62" w:rsidR="009D4F0F" w:rsidRDefault="0027151E">
      <w:r>
        <w:rPr>
          <w:b/>
          <w:bCs/>
          <w:noProof/>
        </w:rPr>
        <mc:AlternateContent>
          <mc:Choice Requires="wps">
            <w:drawing>
              <wp:anchor distT="0" distB="0" distL="114300" distR="114300" simplePos="0" relativeHeight="251948032" behindDoc="0" locked="0" layoutInCell="1" allowOverlap="1" wp14:anchorId="19F1A5EA" wp14:editId="6D61EF0E">
                <wp:simplePos x="0" y="0"/>
                <wp:positionH relativeFrom="column">
                  <wp:posOffset>4381500</wp:posOffset>
                </wp:positionH>
                <wp:positionV relativeFrom="paragraph">
                  <wp:posOffset>6534150</wp:posOffset>
                </wp:positionV>
                <wp:extent cx="1097280" cy="552450"/>
                <wp:effectExtent l="0" t="19050" r="45720" b="38100"/>
                <wp:wrapNone/>
                <wp:docPr id="2383" name="AutoShape 1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5245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0EA85B4B"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F1A5EA" id="AutoShape 1229" o:spid="_x0000_s1142" type="#_x0000_t13" style="position:absolute;margin-left:345pt;margin-top:514.5pt;width:86.4pt;height:43.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" adj="15075">
                <v:textbox>
                  <w:txbxContent>
                    <w:p w14:paraId="0EA85B4B" w14:textId="77777777" w:rsidR="00ED074A" w:rsidRDefault="00ED074A">
                      <w:pPr>
                        <w:jc w:val="center"/>
                      </w:pPr>
                      <w:r>
                        <w:t>Next question</w:t>
                      </w:r>
                    </w:p>
                  </w:txbxContent>
                </v:textbox>
              </v:shape>
            </w:pict>
          </mc:Fallback>
        </mc:AlternateContent>
      </w:r>
      <w:r w:rsidR="0048286F">
        <w:rPr>
          <w:b/>
          <w:bCs/>
          <w:noProof/>
        </w:rPr>
        <mc:AlternateContent>
          <mc:Choice Requires="wps">
            <w:drawing>
              <wp:anchor distT="0" distB="0" distL="114300" distR="114300" simplePos="0" relativeHeight="251962368" behindDoc="0" locked="0" layoutInCell="1" allowOverlap="1" wp14:anchorId="484CBAA3" wp14:editId="0B80EE2F">
                <wp:simplePos x="0" y="0"/>
                <wp:positionH relativeFrom="column">
                  <wp:posOffset>315742</wp:posOffset>
                </wp:positionH>
                <wp:positionV relativeFrom="paragraph">
                  <wp:posOffset>6109335</wp:posOffset>
                </wp:positionV>
                <wp:extent cx="2092862" cy="962025"/>
                <wp:effectExtent l="0" t="0" r="15875" b="28575"/>
                <wp:wrapNone/>
                <wp:docPr id="2381" name="AutoShape 1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2862" cy="962025"/>
                        </a:xfrm>
                        <a:prstGeom prst="flowChartTerminator">
                          <a:avLst/>
                        </a:prstGeom>
                        <a:solidFill>
                          <a:srgbClr val="FFFFFF"/>
                        </a:solidFill>
                        <a:ln w="9525">
                          <a:solidFill>
                            <a:srgbClr val="000000"/>
                          </a:solidFill>
                          <a:miter lim="800000"/>
                          <a:headEnd/>
                          <a:tailEnd/>
                        </a:ln>
                      </wps:spPr>
                      <wps:txbx>
                        <w:txbxContent>
                          <w:p w14:paraId="34F2B5B2" w14:textId="77777777" w:rsidR="00ED074A" w:rsidRDefault="00ED074A">
                            <w:pPr>
                              <w:jc w:val="center"/>
                            </w:pPr>
                          </w:p>
                          <w:p w14:paraId="5E3143C1"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4CBAA3" id="AutoShape 1244" o:spid="_x0000_s1143" type="#_x0000_t116" style="position:absolute;margin-left:24.85pt;margin-top:481.05pt;width:164.8pt;height:75.75pt;z-index:25196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">
                <v:textbox>
                  <w:txbxContent>
                    <w:p w14:paraId="34F2B5B2" w14:textId="77777777" w:rsidR="00ED074A" w:rsidRDefault="00ED074A">
                      <w:pPr>
                        <w:jc w:val="center"/>
                      </w:pPr>
                    </w:p>
                    <w:p w14:paraId="5E3143C1" w14:textId="77777777" w:rsidR="00ED074A" w:rsidRDefault="00ED074A">
                      <w:pPr>
                        <w:jc w:val="center"/>
                      </w:pPr>
                    </w:p>
                  </w:txbxContent>
                </v:textbox>
              </v:shape>
            </w:pict>
          </mc:Fallback>
        </mc:AlternateContent>
      </w:r>
      <w:r w:rsidR="0048286F">
        <w:rPr>
          <w:b/>
          <w:bCs/>
          <w:noProof/>
        </w:rPr>
        <mc:AlternateContent>
          <mc:Choice Requires="wps">
            <w:drawing>
              <wp:anchor distT="0" distB="0" distL="114300" distR="114300" simplePos="0" relativeHeight="251957248" behindDoc="0" locked="0" layoutInCell="1" allowOverlap="1" wp14:anchorId="57EE46C9" wp14:editId="58DA8CA1">
                <wp:simplePos x="0" y="0"/>
                <wp:positionH relativeFrom="column">
                  <wp:posOffset>2654935</wp:posOffset>
                </wp:positionH>
                <wp:positionV relativeFrom="paragraph">
                  <wp:posOffset>5002530</wp:posOffset>
                </wp:positionV>
                <wp:extent cx="1554480" cy="0"/>
                <wp:effectExtent l="0" t="0" r="20320" b="25400"/>
                <wp:wrapNone/>
                <wp:docPr id="2377" name="Line 12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5448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F3C3FF" id="Line 1239" o:spid="_x0000_s1026" style="position:absolute;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9.05pt,393.9pt" to="331.45pt,39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"/>
            </w:pict>
          </mc:Fallback>
        </mc:AlternateContent>
      </w:r>
      <w:r w:rsidR="0048286F">
        <w:rPr>
          <w:b/>
          <w:bCs/>
          <w:noProof/>
        </w:rPr>
        <mc:AlternateContent>
          <mc:Choice Requires="wps">
            <w:drawing>
              <wp:anchor distT="0" distB="0" distL="114300" distR="114300" simplePos="0" relativeHeight="251945984" behindDoc="0" locked="0" layoutInCell="1" allowOverlap="1" wp14:anchorId="218762CF" wp14:editId="711A33A9">
                <wp:simplePos x="0" y="0"/>
                <wp:positionH relativeFrom="column">
                  <wp:posOffset>2590800</wp:posOffset>
                </wp:positionH>
                <wp:positionV relativeFrom="paragraph">
                  <wp:posOffset>2164715</wp:posOffset>
                </wp:positionV>
                <wp:extent cx="968375" cy="6985"/>
                <wp:effectExtent l="0" t="76200" r="47625" b="94615"/>
                <wp:wrapNone/>
                <wp:docPr id="2368" name="Line 12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68375" cy="698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E0FF26" id="Line 1227" o:spid="_x0000_s1026" style="position:absolute;flip:y;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4pt,170.45pt" to="280.25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">
                <v:stroke endarrow="block"/>
              </v:line>
            </w:pict>
          </mc:Fallback>
        </mc:AlternateContent>
      </w:r>
      <w:r w:rsidR="0048286F">
        <w:rPr>
          <w:b/>
          <w:bCs/>
          <w:noProof/>
        </w:rPr>
        <mc:AlternateContent>
          <mc:Choice Requires="wps">
            <w:drawing>
              <wp:anchor distT="0" distB="0" distL="114300" distR="114300" simplePos="0" relativeHeight="251943936" behindDoc="0" locked="0" layoutInCell="1" allowOverlap="1" wp14:anchorId="45FF7372" wp14:editId="14882D46">
                <wp:simplePos x="0" y="0"/>
                <wp:positionH relativeFrom="column">
                  <wp:posOffset>126512</wp:posOffset>
                </wp:positionH>
                <wp:positionV relativeFrom="paragraph">
                  <wp:posOffset>1394460</wp:posOffset>
                </wp:positionV>
                <wp:extent cx="2467610" cy="1556385"/>
                <wp:effectExtent l="25400" t="25400" r="46990" b="43815"/>
                <wp:wrapNone/>
                <wp:docPr id="2365" name="AutoShape 1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67610" cy="155638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4CEC43" id="AutoShape 1225" o:spid="_x0000_s1026" type="#_x0000_t110" style="position:absolute;margin-left:9.95pt;margin-top:109.8pt;width:194.3pt;height:122.55pt;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"/>
            </w:pict>
          </mc:Fallback>
        </mc:AlternateContent>
      </w:r>
      <w:r w:rsidR="0048286F">
        <w:rPr>
          <w:b/>
          <w:bCs/>
          <w:noProof/>
        </w:rPr>
        <mc:AlternateContent>
          <mc:Choice Requires="wps">
            <w:drawing>
              <wp:anchor distT="0" distB="0" distL="114300" distR="114300" simplePos="0" relativeHeight="251959296" behindDoc="0" locked="0" layoutInCell="1" allowOverlap="1" wp14:anchorId="6C6B884A" wp14:editId="181C5D11">
                <wp:simplePos x="0" y="0"/>
                <wp:positionH relativeFrom="column">
                  <wp:posOffset>97008</wp:posOffset>
                </wp:positionH>
                <wp:positionV relativeFrom="paragraph">
                  <wp:posOffset>4345940</wp:posOffset>
                </wp:positionV>
                <wp:extent cx="2555240" cy="1318895"/>
                <wp:effectExtent l="25400" t="25400" r="35560" b="52705"/>
                <wp:wrapNone/>
                <wp:docPr id="2375" name="AutoShape 1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5240" cy="131889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0D96D1" id="AutoShape 1241" o:spid="_x0000_s1026" type="#_x0000_t110" style="position:absolute;margin-left:7.65pt;margin-top:342.2pt;width:201.2pt;height:103.85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"/>
            </w:pict>
          </mc:Fallback>
        </mc:AlternateContent>
      </w:r>
      <w:r w:rsidR="0048286F">
        <w:rPr>
          <w:b/>
          <w:bCs/>
          <w:noProof/>
        </w:rPr>
        <mc:AlternateContent>
          <mc:Choice Requires="wps">
            <w:drawing>
              <wp:anchor distT="0" distB="0" distL="114300" distR="114300" simplePos="0" relativeHeight="251964416" behindDoc="0" locked="0" layoutInCell="1" allowOverlap="1" wp14:anchorId="133D7222" wp14:editId="68F7F57C">
                <wp:simplePos x="0" y="0"/>
                <wp:positionH relativeFrom="column">
                  <wp:posOffset>391160</wp:posOffset>
                </wp:positionH>
                <wp:positionV relativeFrom="paragraph">
                  <wp:posOffset>4531507</wp:posOffset>
                </wp:positionV>
                <wp:extent cx="1990725" cy="1029970"/>
                <wp:effectExtent l="0" t="0" r="0" b="11430"/>
                <wp:wrapNone/>
                <wp:docPr id="2384" name="Text Box 1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102997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F9E8D35" w14:textId="77777777" w:rsidR="00ED074A" w:rsidRDefault="00ED074A">
                            <w:pPr>
                              <w:pStyle w:val="BodyText3"/>
                            </w:pPr>
                            <w:r>
                              <w:t xml:space="preserve">Has the </w:t>
                            </w:r>
                          </w:p>
                          <w:p w14:paraId="6F4F9C1E" w14:textId="77777777" w:rsidR="00ED074A" w:rsidRDefault="00ED074A">
                            <w:pPr>
                              <w:pStyle w:val="BodyText3"/>
                            </w:pPr>
                            <w:r>
                              <w:t xml:space="preserve">condition been resolved </w:t>
                            </w:r>
                          </w:p>
                          <w:p w14:paraId="163315F4" w14:textId="77777777" w:rsidR="00ED074A" w:rsidRDefault="00ED074A">
                            <w:pPr>
                              <w:pStyle w:val="BodyText3"/>
                            </w:pPr>
                            <w:r>
                              <w:t xml:space="preserve">and 120 days passed since positive test, diagnosis or onset of symptoms, whichever </w:t>
                            </w:r>
                          </w:p>
                          <w:p w14:paraId="64DD5578" w14:textId="40DDFED1" w:rsidR="00ED074A" w:rsidRDefault="00ED074A">
                            <w:pPr>
                              <w:pStyle w:val="BodyText3"/>
                            </w:pPr>
                            <w:r>
                              <w:t>is la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3D7222" id="Text Box 1246" o:spid="_x0000_s1144" type="#_x0000_t202" style="position:absolute;margin-left:30.8pt;margin-top:356.8pt;width:156.75pt;height:81.1pt;z-index:25196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" filled="f" stroked="f">
                <v:textbox>
                  <w:txbxContent>
                    <w:p w14:paraId="6F9E8D35" w14:textId="77777777" w:rsidR="00ED074A" w:rsidRDefault="00ED074A">
                      <w:pPr>
                        <w:pStyle w:val="BodyText3"/>
                      </w:pPr>
                      <w:r>
                        <w:t xml:space="preserve">Has the </w:t>
                      </w:r>
                    </w:p>
                    <w:p w14:paraId="6F4F9C1E" w14:textId="77777777" w:rsidR="00ED074A" w:rsidRDefault="00ED074A">
                      <w:pPr>
                        <w:pStyle w:val="BodyText3"/>
                      </w:pPr>
                      <w:r>
                        <w:t xml:space="preserve">condition been resolved </w:t>
                      </w:r>
                    </w:p>
                    <w:p w14:paraId="163315F4" w14:textId="77777777" w:rsidR="00ED074A" w:rsidRDefault="00ED074A">
                      <w:pPr>
                        <w:pStyle w:val="BodyText3"/>
                      </w:pPr>
                      <w:r>
                        <w:t xml:space="preserve">and 120 days passed since positive test, diagnosis or onset of symptoms, whichever </w:t>
                      </w:r>
                    </w:p>
                    <w:p w14:paraId="64DD5578" w14:textId="40DDFED1" w:rsidR="00ED074A" w:rsidRDefault="00ED074A">
                      <w:pPr>
                        <w:pStyle w:val="BodyText3"/>
                      </w:pPr>
                      <w:r>
                        <w:t>is later?</w:t>
                      </w:r>
                    </w:p>
                  </w:txbxContent>
                </v:textbox>
              </v:shape>
            </w:pict>
          </mc:Fallback>
        </mc:AlternateContent>
      </w:r>
      <w:r w:rsidR="0048286F">
        <w:rPr>
          <w:b/>
          <w:bCs/>
          <w:noProof/>
        </w:rPr>
        <mc:AlternateContent>
          <mc:Choice Requires="wps">
            <w:drawing>
              <wp:anchor distT="0" distB="0" distL="114300" distR="114300" simplePos="0" relativeHeight="251944960" behindDoc="0" locked="0" layoutInCell="1" allowOverlap="1" wp14:anchorId="1AEFA30C" wp14:editId="32137D56">
                <wp:simplePos x="0" y="0"/>
                <wp:positionH relativeFrom="column">
                  <wp:posOffset>92075</wp:posOffset>
                </wp:positionH>
                <wp:positionV relativeFrom="paragraph">
                  <wp:posOffset>1663847</wp:posOffset>
                </wp:positionV>
                <wp:extent cx="2564130" cy="1043452"/>
                <wp:effectExtent l="0" t="0" r="0" b="0"/>
                <wp:wrapNone/>
                <wp:docPr id="2366" name="Text Box 1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4130" cy="1043452"/>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748A5B0" w14:textId="77777777" w:rsidR="00ED074A" w:rsidRDefault="00ED074A">
                            <w:pPr>
                              <w:pStyle w:val="BodyText"/>
                              <w:jc w:val="center"/>
                            </w:pPr>
                            <w:r w:rsidRPr="0048286F">
                              <w:t xml:space="preserve">In the past </w:t>
                            </w:r>
                          </w:p>
                          <w:p w14:paraId="13E198C3" w14:textId="59091772" w:rsidR="00ED074A" w:rsidRPr="0048286F" w:rsidRDefault="00ED074A">
                            <w:pPr>
                              <w:pStyle w:val="BodyText"/>
                              <w:jc w:val="center"/>
                            </w:pPr>
                            <w:r w:rsidRPr="0048286F">
                              <w:t>12 months have you been</w:t>
                            </w:r>
                          </w:p>
                          <w:p w14:paraId="4CD54755" w14:textId="77777777" w:rsidR="00ED074A" w:rsidRDefault="00ED074A">
                            <w:pPr>
                              <w:pStyle w:val="BodyText"/>
                              <w:jc w:val="center"/>
                            </w:pPr>
                            <w:r w:rsidRPr="0048286F">
                              <w:t xml:space="preserve">told by a healthcare professional </w:t>
                            </w:r>
                          </w:p>
                          <w:p w14:paraId="77CBEFAE" w14:textId="77777777" w:rsidR="00ED074A" w:rsidRDefault="00ED074A">
                            <w:pPr>
                              <w:pStyle w:val="BodyText"/>
                              <w:jc w:val="center"/>
                            </w:pPr>
                            <w:r w:rsidRPr="0048286F">
                              <w:t xml:space="preserve">that you have West Nile Virus infection </w:t>
                            </w:r>
                          </w:p>
                          <w:p w14:paraId="3541FBCA" w14:textId="77777777" w:rsidR="00ED074A" w:rsidRDefault="00ED074A">
                            <w:pPr>
                              <w:pStyle w:val="BodyText"/>
                              <w:jc w:val="center"/>
                            </w:pPr>
                            <w:r w:rsidRPr="0048286F">
                              <w:t xml:space="preserve">or any positive test for </w:t>
                            </w:r>
                          </w:p>
                          <w:p w14:paraId="50AE3805" w14:textId="3F654681" w:rsidR="00ED074A" w:rsidRPr="0048286F" w:rsidRDefault="00ED074A">
                            <w:pPr>
                              <w:pStyle w:val="BodyText"/>
                              <w:jc w:val="center"/>
                            </w:pPr>
                            <w:r w:rsidRPr="0048286F">
                              <w:t>West Nile Vir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EFA30C" id="Text Box 1226" o:spid="_x0000_s1145" type="#_x0000_t202" style="position:absolute;margin-left:7.25pt;margin-top:131pt;width:201.9pt;height:82.15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" filled="f" stroked="f">
                <v:textbox>
                  <w:txbxContent>
                    <w:p w14:paraId="1748A5B0" w14:textId="77777777" w:rsidR="00ED074A" w:rsidRDefault="00ED074A">
                      <w:pPr>
                        <w:pStyle w:val="BodyText"/>
                        <w:jc w:val="center"/>
                      </w:pPr>
                      <w:r w:rsidRPr="0048286F">
                        <w:t xml:space="preserve">In the past </w:t>
                      </w:r>
                    </w:p>
                    <w:p w14:paraId="13E198C3" w14:textId="59091772" w:rsidR="00ED074A" w:rsidRPr="0048286F" w:rsidRDefault="00ED074A">
                      <w:pPr>
                        <w:pStyle w:val="BodyText"/>
                        <w:jc w:val="center"/>
                      </w:pPr>
                      <w:r w:rsidRPr="0048286F">
                        <w:t>12 months have you been</w:t>
                      </w:r>
                    </w:p>
                    <w:p w14:paraId="4CD54755" w14:textId="77777777" w:rsidR="00ED074A" w:rsidRDefault="00ED074A">
                      <w:pPr>
                        <w:pStyle w:val="BodyText"/>
                        <w:jc w:val="center"/>
                      </w:pPr>
                      <w:r w:rsidRPr="0048286F">
                        <w:t xml:space="preserve">told by a healthcare professional </w:t>
                      </w:r>
                    </w:p>
                    <w:p w14:paraId="77CBEFAE" w14:textId="77777777" w:rsidR="00ED074A" w:rsidRDefault="00ED074A">
                      <w:pPr>
                        <w:pStyle w:val="BodyText"/>
                        <w:jc w:val="center"/>
                      </w:pPr>
                      <w:r w:rsidRPr="0048286F">
                        <w:t xml:space="preserve">that you have West Nile Virus infection </w:t>
                      </w:r>
                    </w:p>
                    <w:p w14:paraId="3541FBCA" w14:textId="77777777" w:rsidR="00ED074A" w:rsidRDefault="00ED074A">
                      <w:pPr>
                        <w:pStyle w:val="BodyText"/>
                        <w:jc w:val="center"/>
                      </w:pPr>
                      <w:r w:rsidRPr="0048286F">
                        <w:t xml:space="preserve">or any positive test for </w:t>
                      </w:r>
                    </w:p>
                    <w:p w14:paraId="50AE3805" w14:textId="3F654681" w:rsidR="00ED074A" w:rsidRPr="0048286F" w:rsidRDefault="00ED074A">
                      <w:pPr>
                        <w:pStyle w:val="BodyText"/>
                        <w:jc w:val="center"/>
                      </w:pPr>
                      <w:r w:rsidRPr="0048286F">
                        <w:t>West Nile Virus?</w:t>
                      </w:r>
                    </w:p>
                  </w:txbxContent>
                </v:textbox>
              </v:shape>
            </w:pict>
          </mc:Fallback>
        </mc:AlternateContent>
      </w:r>
      <w:r w:rsidR="009B3E27">
        <w:rPr>
          <w:b/>
          <w:bCs/>
          <w:noProof/>
        </w:rPr>
        <mc:AlternateContent>
          <mc:Choice Requires="wps">
            <w:drawing>
              <wp:anchor distT="0" distB="0" distL="114300" distR="114300" simplePos="0" relativeHeight="251963392" behindDoc="0" locked="0" layoutInCell="1" allowOverlap="1" wp14:anchorId="64C59272" wp14:editId="0A900B17">
                <wp:simplePos x="0" y="0"/>
                <wp:positionH relativeFrom="column">
                  <wp:posOffset>391160</wp:posOffset>
                </wp:positionH>
                <wp:positionV relativeFrom="paragraph">
                  <wp:posOffset>6109335</wp:posOffset>
                </wp:positionV>
                <wp:extent cx="1990725" cy="1104900"/>
                <wp:effectExtent l="0" t="635" r="5715" b="0"/>
                <wp:wrapNone/>
                <wp:docPr id="2386" name="Text Box 12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11049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9022964" w14:textId="77777777" w:rsidR="00ED074A" w:rsidRPr="00B962FB" w:rsidRDefault="00ED074A" w:rsidP="00CF74CC">
                            <w:pPr>
                              <w:jc w:val="center"/>
                            </w:pPr>
                            <w:r w:rsidRPr="002A69D8">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C59272" id="Text Box 1245" o:spid="_x0000_s1146" type="#_x0000_t202" style="position:absolute;margin-left:30.8pt;margin-top:481.05pt;width:156.75pt;height:87pt;z-index:25196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" filled="f" stroked="f">
                <v:textbox>
                  <w:txbxContent>
                    <w:p w14:paraId="19022964" w14:textId="77777777" w:rsidR="00ED074A" w:rsidRPr="00B962FB" w:rsidRDefault="00ED074A" w:rsidP="00CF74CC">
                      <w:pPr>
                        <w:jc w:val="center"/>
                      </w:pPr>
                      <w:r w:rsidRPr="002A69D8">
                        <w:t>Donor is ineligible, but may be collected in certain situations. If the cord blood is collected, refer to facility SOP for circumstances for use and documentation of urgent medical need.</w:t>
                      </w:r>
                    </w:p>
                  </w:txbxContent>
                </v:textbox>
              </v:shape>
            </w:pict>
          </mc:Fallback>
        </mc:AlternateContent>
      </w:r>
      <w:r w:rsidR="009B3E27">
        <w:rPr>
          <w:b/>
          <w:bCs/>
          <w:noProof/>
        </w:rPr>
        <mc:AlternateContent>
          <mc:Choice Requires="wps">
            <w:drawing>
              <wp:anchor distT="0" distB="0" distL="114300" distR="114300" simplePos="0" relativeHeight="251952128" behindDoc="0" locked="0" layoutInCell="1" allowOverlap="1" wp14:anchorId="53062581" wp14:editId="3B6E404B">
                <wp:simplePos x="0" y="0"/>
                <wp:positionH relativeFrom="column">
                  <wp:posOffset>5084445</wp:posOffset>
                </wp:positionH>
                <wp:positionV relativeFrom="paragraph">
                  <wp:posOffset>2212340</wp:posOffset>
                </wp:positionV>
                <wp:extent cx="0" cy="4457700"/>
                <wp:effectExtent l="55245" t="15240" r="71755" b="22860"/>
                <wp:wrapNone/>
                <wp:docPr id="2385" name="Line 12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45770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D9E4A5" id="Line 1233" o:spid="_x0000_s1026" style="position:absolute;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0.35pt,174.2pt" to="400.35pt,52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">
                <v:stroke endarrow="block"/>
              </v:line>
            </w:pict>
          </mc:Fallback>
        </mc:AlternateContent>
      </w:r>
      <w:r w:rsidR="009B3E27">
        <w:rPr>
          <w:b/>
          <w:bCs/>
          <w:noProof/>
        </w:rPr>
        <mc:AlternateContent>
          <mc:Choice Requires="wps">
            <w:drawing>
              <wp:anchor distT="0" distB="0" distL="114300" distR="114300" simplePos="0" relativeHeight="251950080" behindDoc="0" locked="0" layoutInCell="1" allowOverlap="1" wp14:anchorId="77BD726F" wp14:editId="6451BAF9">
                <wp:simplePos x="0" y="0"/>
                <wp:positionH relativeFrom="column">
                  <wp:posOffset>2330450</wp:posOffset>
                </wp:positionH>
                <wp:positionV relativeFrom="paragraph">
                  <wp:posOffset>6717665</wp:posOffset>
                </wp:positionV>
                <wp:extent cx="2048510" cy="0"/>
                <wp:effectExtent l="19050" t="50165" r="40640" b="76835"/>
                <wp:wrapNone/>
                <wp:docPr id="2382" name="Line 12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4851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1C5EEF" id="Line 1231" o:spid="_x0000_s1026" style="position:absolute;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5pt,528.95pt" to="344.8pt,52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956224" behindDoc="0" locked="0" layoutInCell="1" allowOverlap="1" wp14:anchorId="2FAB2026" wp14:editId="52FD1131">
                <wp:simplePos x="0" y="0"/>
                <wp:positionH relativeFrom="column">
                  <wp:posOffset>1402715</wp:posOffset>
                </wp:positionH>
                <wp:positionV relativeFrom="paragraph">
                  <wp:posOffset>5774690</wp:posOffset>
                </wp:positionV>
                <wp:extent cx="409575" cy="274320"/>
                <wp:effectExtent l="5715" t="0" r="3810" b="0"/>
                <wp:wrapNone/>
                <wp:docPr id="2380" name="Text Box 1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0CE3FA1"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AB2026" id="Text Box 1238" o:spid="_x0000_s1147" type="#_x0000_t202" style="position:absolute;margin-left:110.45pt;margin-top:454.7pt;width:32.25pt;height:21.6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" filled="f" stroked="f">
                <v:textbox>
                  <w:txbxContent>
                    <w:p w14:paraId="00CE3FA1" w14:textId="77777777" w:rsidR="00ED074A" w:rsidRDefault="00ED074A">
                      <w:pPr>
                        <w:jc w:val="center"/>
                      </w:pPr>
                      <w:r>
                        <w:t>No</w:t>
                      </w:r>
                    </w:p>
                  </w:txbxContent>
                </v:textbox>
              </v:shape>
            </w:pict>
          </mc:Fallback>
        </mc:AlternateContent>
      </w:r>
      <w:r w:rsidR="009B3E27">
        <w:rPr>
          <w:b/>
          <w:bCs/>
          <w:noProof/>
        </w:rPr>
        <mc:AlternateContent>
          <mc:Choice Requires="wps">
            <w:drawing>
              <wp:anchor distT="0" distB="0" distL="114300" distR="114300" simplePos="0" relativeHeight="251953152" behindDoc="0" locked="0" layoutInCell="1" allowOverlap="1" wp14:anchorId="51897844" wp14:editId="21D79F06">
                <wp:simplePos x="0" y="0"/>
                <wp:positionH relativeFrom="column">
                  <wp:posOffset>1372235</wp:posOffset>
                </wp:positionH>
                <wp:positionV relativeFrom="paragraph">
                  <wp:posOffset>5688965</wp:posOffset>
                </wp:positionV>
                <wp:extent cx="0" cy="420370"/>
                <wp:effectExtent l="51435" t="12065" r="75565" b="24765"/>
                <wp:wrapNone/>
                <wp:docPr id="2379" name="Line 12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037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358D16" id="Line 1235" o:spid="_x0000_s1026" style="position:absolute;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05pt,447.95pt" to="108.05pt,48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">
                <v:stroke endarrow="block"/>
              </v:line>
            </w:pict>
          </mc:Fallback>
        </mc:AlternateContent>
      </w:r>
      <w:r w:rsidR="009B3E27">
        <w:rPr>
          <w:b/>
          <w:bCs/>
          <w:noProof/>
        </w:rPr>
        <mc:AlternateContent>
          <mc:Choice Requires="wps">
            <w:drawing>
              <wp:anchor distT="0" distB="0" distL="114300" distR="114300" simplePos="0" relativeHeight="252065792" behindDoc="0" locked="0" layoutInCell="1" allowOverlap="1" wp14:anchorId="67FC663E" wp14:editId="21F508F7">
                <wp:simplePos x="0" y="0"/>
                <wp:positionH relativeFrom="column">
                  <wp:posOffset>4067175</wp:posOffset>
                </wp:positionH>
                <wp:positionV relativeFrom="paragraph">
                  <wp:posOffset>5003165</wp:posOffset>
                </wp:positionV>
                <wp:extent cx="1017270" cy="0"/>
                <wp:effectExtent l="15875" t="50165" r="20955" b="76835"/>
                <wp:wrapNone/>
                <wp:docPr id="2378" name="Line 17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727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E36677" id="Line 1707" o:spid="_x0000_s1026" style="position:absolute;z-index:25204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0.25pt,393.95pt" to="400.35pt,39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958272" behindDoc="0" locked="0" layoutInCell="1" allowOverlap="1" wp14:anchorId="080F3B17" wp14:editId="4989FD8D">
                <wp:simplePos x="0" y="0"/>
                <wp:positionH relativeFrom="column">
                  <wp:posOffset>2978150</wp:posOffset>
                </wp:positionH>
                <wp:positionV relativeFrom="paragraph">
                  <wp:posOffset>4593590</wp:posOffset>
                </wp:positionV>
                <wp:extent cx="422910" cy="274320"/>
                <wp:effectExtent l="6350" t="0" r="2540" b="0"/>
                <wp:wrapNone/>
                <wp:docPr id="2376" name="Text Box 1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78A8591" w14:textId="77777777" w:rsidR="00ED074A" w:rsidRDefault="00ED074A">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0F3B17" id="Text Box 1240" o:spid="_x0000_s1148" type="#_x0000_t202" style="position:absolute;margin-left:234.5pt;margin-top:361.7pt;width:33.3pt;height:21.6pt;z-index:2519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" filled="f" stroked="f">
                <v:textbox>
                  <w:txbxContent>
                    <w:p w14:paraId="578A8591" w14:textId="77777777" w:rsidR="00ED074A" w:rsidRDefault="00ED074A">
                      <w:r>
                        <w:t>Yes</w:t>
                      </w:r>
                    </w:p>
                  </w:txbxContent>
                </v:textbox>
              </v:shape>
            </w:pict>
          </mc:Fallback>
        </mc:AlternateContent>
      </w:r>
      <w:r w:rsidR="009B3E27">
        <w:rPr>
          <w:b/>
          <w:bCs/>
          <w:noProof/>
        </w:rPr>
        <mc:AlternateContent>
          <mc:Choice Requires="wps">
            <w:drawing>
              <wp:anchor distT="0" distB="0" distL="114300" distR="114300" simplePos="0" relativeHeight="251961344" behindDoc="0" locked="0" layoutInCell="1" allowOverlap="1" wp14:anchorId="0216007C" wp14:editId="211D46E0">
                <wp:simplePos x="0" y="0"/>
                <wp:positionH relativeFrom="column">
                  <wp:posOffset>1372235</wp:posOffset>
                </wp:positionH>
                <wp:positionV relativeFrom="paragraph">
                  <wp:posOffset>4088765</wp:posOffset>
                </wp:positionV>
                <wp:extent cx="0" cy="257175"/>
                <wp:effectExtent l="51435" t="12065" r="75565" b="35560"/>
                <wp:wrapNone/>
                <wp:docPr id="2374" name="Line 12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717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2C29BF" id="Line 1243" o:spid="_x0000_s1026" style="position:absolute;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05pt,321.95pt" to="108.05pt,3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">
                <v:stroke endarrow="block"/>
              </v:line>
            </w:pict>
          </mc:Fallback>
        </mc:AlternateContent>
      </w:r>
      <w:r w:rsidR="009B3E27">
        <w:rPr>
          <w:b/>
          <w:bCs/>
          <w:noProof/>
        </w:rPr>
        <mc:AlternateContent>
          <mc:Choice Requires="wps">
            <w:drawing>
              <wp:anchor distT="0" distB="0" distL="114300" distR="114300" simplePos="0" relativeHeight="251954176" behindDoc="0" locked="0" layoutInCell="1" allowOverlap="1" wp14:anchorId="7B34D132" wp14:editId="344A697F">
                <wp:simplePos x="0" y="0"/>
                <wp:positionH relativeFrom="column">
                  <wp:posOffset>391160</wp:posOffset>
                </wp:positionH>
                <wp:positionV relativeFrom="paragraph">
                  <wp:posOffset>3410585</wp:posOffset>
                </wp:positionV>
                <wp:extent cx="1939290" cy="678180"/>
                <wp:effectExtent l="0" t="0" r="19050" b="13335"/>
                <wp:wrapNone/>
                <wp:docPr id="2373" name="AutoShape 12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9290" cy="678180"/>
                        </a:xfrm>
                        <a:prstGeom prst="flowChartProcess">
                          <a:avLst/>
                        </a:prstGeom>
                        <a:solidFill>
                          <a:srgbClr val="FFFFFF"/>
                        </a:solidFill>
                        <a:ln w="9525">
                          <a:solidFill>
                            <a:srgbClr val="000000"/>
                          </a:solidFill>
                          <a:miter lim="800000"/>
                          <a:headEnd/>
                          <a:tailEnd/>
                        </a:ln>
                      </wps:spPr>
                      <wps:txbx>
                        <w:txbxContent>
                          <w:p w14:paraId="526C5A4D" w14:textId="77777777" w:rsidR="00ED074A" w:rsidRDefault="00ED074A">
                            <w:pPr>
                              <w:pStyle w:val="BodyText3"/>
                            </w:pPr>
                            <w:r>
                              <w:t>Determine the dates of positive or reactive test result, diagnosis and recovery in relation to the collection 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4D132" id="AutoShape 1236" o:spid="_x0000_s1149" type="#_x0000_t109" style="position:absolute;margin-left:30.8pt;margin-top:268.55pt;width:152.7pt;height:53.4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">
                <v:textbox>
                  <w:txbxContent>
                    <w:p w14:paraId="526C5A4D" w14:textId="77777777" w:rsidR="00ED074A" w:rsidRDefault="00ED074A">
                      <w:pPr>
                        <w:pStyle w:val="BodyText3"/>
                      </w:pPr>
                      <w:r>
                        <w:t>Determine the dates of positive or reactive test result, diagnosis and recovery in relation to the collection date</w:t>
                      </w:r>
                    </w:p>
                  </w:txbxContent>
                </v:textbox>
              </v:shape>
            </w:pict>
          </mc:Fallback>
        </mc:AlternateContent>
      </w:r>
      <w:r w:rsidR="009B3E27">
        <w:rPr>
          <w:b/>
          <w:bCs/>
          <w:noProof/>
        </w:rPr>
        <mc:AlternateContent>
          <mc:Choice Requires="wps">
            <w:drawing>
              <wp:anchor distT="0" distB="0" distL="114300" distR="114300" simplePos="0" relativeHeight="251955200" behindDoc="0" locked="0" layoutInCell="1" allowOverlap="1" wp14:anchorId="25BDEA35" wp14:editId="01CEA828">
                <wp:simplePos x="0" y="0"/>
                <wp:positionH relativeFrom="column">
                  <wp:posOffset>1402715</wp:posOffset>
                </wp:positionH>
                <wp:positionV relativeFrom="paragraph">
                  <wp:posOffset>3033395</wp:posOffset>
                </wp:positionV>
                <wp:extent cx="457200" cy="274320"/>
                <wp:effectExtent l="5715" t="0" r="0" b="0"/>
                <wp:wrapNone/>
                <wp:docPr id="2372" name="Text Box 1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C97E5BC"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BDEA35" id="Text Box 1237" o:spid="_x0000_s1150" type="#_x0000_t202" style="position:absolute;margin-left:110.45pt;margin-top:238.85pt;width:36pt;height:21.6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" filled="f" stroked="f">
                <v:textbox>
                  <w:txbxContent>
                    <w:p w14:paraId="6C97E5BC"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960320" behindDoc="0" locked="0" layoutInCell="1" allowOverlap="1" wp14:anchorId="7015C325" wp14:editId="0DEC60A0">
                <wp:simplePos x="0" y="0"/>
                <wp:positionH relativeFrom="column">
                  <wp:posOffset>1355090</wp:posOffset>
                </wp:positionH>
                <wp:positionV relativeFrom="paragraph">
                  <wp:posOffset>2964815</wp:posOffset>
                </wp:positionV>
                <wp:extent cx="0" cy="445770"/>
                <wp:effectExtent l="46990" t="18415" r="80010" b="31115"/>
                <wp:wrapNone/>
                <wp:docPr id="2371" name="Line 12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4577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DD6A0C" id="Line 1242" o:spid="_x0000_s1026" style="position:absolute;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7pt,233.45pt" to="106.7pt,26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">
                <v:stroke endarrow="block"/>
              </v:line>
            </w:pict>
          </mc:Fallback>
        </mc:AlternateContent>
      </w:r>
      <w:r w:rsidR="009B3E27">
        <w:rPr>
          <w:b/>
          <w:bCs/>
          <w:noProof/>
        </w:rPr>
        <mc:AlternateContent>
          <mc:Choice Requires="wps">
            <w:drawing>
              <wp:anchor distT="0" distB="0" distL="114300" distR="114300" simplePos="0" relativeHeight="251951104" behindDoc="0" locked="0" layoutInCell="1" allowOverlap="1" wp14:anchorId="4043A02F" wp14:editId="7D64FE8A">
                <wp:simplePos x="0" y="0"/>
                <wp:positionH relativeFrom="column">
                  <wp:posOffset>4839335</wp:posOffset>
                </wp:positionH>
                <wp:positionV relativeFrom="paragraph">
                  <wp:posOffset>2212340</wp:posOffset>
                </wp:positionV>
                <wp:extent cx="245110" cy="0"/>
                <wp:effectExtent l="13335" t="15240" r="20955" b="22860"/>
                <wp:wrapNone/>
                <wp:docPr id="2370" name="Line 12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511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7E118A" id="Line 1232" o:spid="_x0000_s1026" style="position:absolute;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1.05pt,174.2pt" to="400.35pt,17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"/>
            </w:pict>
          </mc:Fallback>
        </mc:AlternateContent>
      </w:r>
      <w:r w:rsidR="009B3E27">
        <w:rPr>
          <w:b/>
          <w:bCs/>
          <w:noProof/>
        </w:rPr>
        <mc:AlternateContent>
          <mc:Choice Requires="wps">
            <w:drawing>
              <wp:anchor distT="0" distB="0" distL="114300" distR="114300" simplePos="0" relativeHeight="251947008" behindDoc="0" locked="0" layoutInCell="1" allowOverlap="1" wp14:anchorId="268601AD" wp14:editId="578643D4">
                <wp:simplePos x="0" y="0"/>
                <wp:positionH relativeFrom="column">
                  <wp:posOffset>3559175</wp:posOffset>
                </wp:positionH>
                <wp:positionV relativeFrom="paragraph">
                  <wp:posOffset>1993265</wp:posOffset>
                </wp:positionV>
                <wp:extent cx="1280160" cy="457200"/>
                <wp:effectExtent l="3175" t="0" r="12065" b="13335"/>
                <wp:wrapNone/>
                <wp:docPr id="2369" name="AutoShape 1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5372FCFA" w14:textId="77777777" w:rsidR="00ED074A" w:rsidRDefault="00ED074A">
                            <w:pPr>
                              <w:jc w:val="center"/>
                              <w:rPr>
                                <w:sz w:val="8"/>
                              </w:rPr>
                            </w:pPr>
                          </w:p>
                          <w:p w14:paraId="7D5FE1FA"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8601AD" id="AutoShape 1228" o:spid="_x0000_s1151" type="#_x0000_t116" style="position:absolute;margin-left:280.25pt;margin-top:156.95pt;width:100.8pt;height:36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">
                <v:textbox>
                  <w:txbxContent>
                    <w:p w14:paraId="5372FCFA" w14:textId="77777777" w:rsidR="00ED074A" w:rsidRDefault="00ED074A">
                      <w:pPr>
                        <w:jc w:val="center"/>
                        <w:rPr>
                          <w:sz w:val="8"/>
                        </w:rPr>
                      </w:pPr>
                    </w:p>
                    <w:p w14:paraId="7D5FE1FA" w14:textId="77777777" w:rsidR="00ED074A" w:rsidRDefault="00ED074A">
                      <w:pPr>
                        <w:jc w:val="center"/>
                      </w:pPr>
                      <w:r>
                        <w:t>Accept donor</w:t>
                      </w:r>
                    </w:p>
                  </w:txbxContent>
                </v:textbox>
              </v:shape>
            </w:pict>
          </mc:Fallback>
        </mc:AlternateContent>
      </w:r>
      <w:r w:rsidR="009B3E27">
        <w:rPr>
          <w:b/>
          <w:bCs/>
          <w:noProof/>
        </w:rPr>
        <mc:AlternateContent>
          <mc:Choice Requires="wps">
            <w:drawing>
              <wp:anchor distT="0" distB="0" distL="114300" distR="114300" simplePos="0" relativeHeight="251949056" behindDoc="0" locked="0" layoutInCell="1" allowOverlap="1" wp14:anchorId="5DE172CB" wp14:editId="493C5DD8">
                <wp:simplePos x="0" y="0"/>
                <wp:positionH relativeFrom="column">
                  <wp:posOffset>2978150</wp:posOffset>
                </wp:positionH>
                <wp:positionV relativeFrom="paragraph">
                  <wp:posOffset>1838960</wp:posOffset>
                </wp:positionV>
                <wp:extent cx="365760" cy="274320"/>
                <wp:effectExtent l="6350" t="0" r="0" b="0"/>
                <wp:wrapNone/>
                <wp:docPr id="2367" name="Text Box 1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09FF0E1"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E172CB" id="Text Box 1230" o:spid="_x0000_s1152" type="#_x0000_t202" style="position:absolute;margin-left:234.5pt;margin-top:144.8pt;width:28.8pt;height:21.6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" filled="f" stroked="f">
                <v:textbox>
                  <w:txbxContent>
                    <w:p w14:paraId="109FF0E1"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942912" behindDoc="0" locked="0" layoutInCell="1" allowOverlap="1" wp14:anchorId="4327936C" wp14:editId="604F5D31">
                <wp:simplePos x="0" y="0"/>
                <wp:positionH relativeFrom="column">
                  <wp:posOffset>1366520</wp:posOffset>
                </wp:positionH>
                <wp:positionV relativeFrom="paragraph">
                  <wp:posOffset>859790</wp:posOffset>
                </wp:positionV>
                <wp:extent cx="0" cy="534670"/>
                <wp:effectExtent l="45720" t="8890" r="81280" b="40640"/>
                <wp:wrapNone/>
                <wp:docPr id="2364" name="Line 12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3467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60F51E" id="Line 1224" o:spid="_x0000_s1026" style="position:absolute;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7.6pt,67.7pt" to="107.6pt,10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">
                <v:stroke endarrow="block"/>
              </v:line>
            </w:pict>
          </mc:Fallback>
        </mc:AlternateContent>
      </w:r>
      <w:r w:rsidR="009B3E27">
        <w:rPr>
          <w:b/>
          <w:bCs/>
          <w:noProof/>
        </w:rPr>
        <mc:AlternateContent>
          <mc:Choice Requires="wps">
            <w:drawing>
              <wp:anchor distT="0" distB="0" distL="114300" distR="114300" simplePos="0" relativeHeight="251941888" behindDoc="0" locked="0" layoutInCell="1" allowOverlap="1" wp14:anchorId="5FB6FB2A" wp14:editId="09CE5659">
                <wp:simplePos x="0" y="0"/>
                <wp:positionH relativeFrom="column">
                  <wp:posOffset>800735</wp:posOffset>
                </wp:positionH>
                <wp:positionV relativeFrom="paragraph">
                  <wp:posOffset>402590</wp:posOffset>
                </wp:positionV>
                <wp:extent cx="1143000" cy="457200"/>
                <wp:effectExtent l="635" t="0" r="12065" b="16510"/>
                <wp:wrapNone/>
                <wp:docPr id="2363" name="AutoShape 12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3724A6B7" w14:textId="77777777" w:rsidR="00ED074A" w:rsidRDefault="00ED074A">
                            <w:pPr>
                              <w:jc w:val="center"/>
                              <w:rPr>
                                <w:sz w:val="12"/>
                              </w:rPr>
                            </w:pPr>
                          </w:p>
                          <w:p w14:paraId="141C9E83" w14:textId="77777777" w:rsidR="00ED074A" w:rsidRDefault="00ED074A">
                            <w:pPr>
                              <w:jc w:val="center"/>
                            </w:pPr>
                            <w:r>
                              <w:t>Question #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B6FB2A" id="AutoShape 1223" o:spid="_x0000_s1153" type="#_x0000_t176" style="position:absolute;margin-left:63.05pt;margin-top:31.7pt;width:90pt;height:36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">
                <v:textbox>
                  <w:txbxContent>
                    <w:p w14:paraId="3724A6B7" w14:textId="77777777" w:rsidR="00ED074A" w:rsidRDefault="00ED074A">
                      <w:pPr>
                        <w:jc w:val="center"/>
                        <w:rPr>
                          <w:sz w:val="12"/>
                        </w:rPr>
                      </w:pPr>
                    </w:p>
                    <w:p w14:paraId="141C9E83" w14:textId="77777777" w:rsidR="00ED074A" w:rsidRDefault="00ED074A">
                      <w:pPr>
                        <w:jc w:val="center"/>
                      </w:pPr>
                      <w:r>
                        <w:t>Question #7</w:t>
                      </w:r>
                    </w:p>
                  </w:txbxContent>
                </v:textbox>
              </v:shape>
            </w:pict>
          </mc:Fallback>
        </mc:AlternateContent>
      </w:r>
      <w:r w:rsidR="009B3E27">
        <w:rPr>
          <w:b/>
          <w:bCs/>
          <w:noProof/>
        </w:rPr>
        <mc:AlternateContent>
          <mc:Choice Requires="wps">
            <w:drawing>
              <wp:anchor distT="0" distB="0" distL="114300" distR="114300" simplePos="0" relativeHeight="251940864" behindDoc="0" locked="0" layoutInCell="1" allowOverlap="1" wp14:anchorId="4BD350E0" wp14:editId="04D2723A">
                <wp:simplePos x="0" y="0"/>
                <wp:positionH relativeFrom="column">
                  <wp:posOffset>626110</wp:posOffset>
                </wp:positionH>
                <wp:positionV relativeFrom="paragraph">
                  <wp:posOffset>5235575</wp:posOffset>
                </wp:positionV>
                <wp:extent cx="1463040" cy="365760"/>
                <wp:effectExtent l="3810" t="3175" r="6350" b="0"/>
                <wp:wrapNone/>
                <wp:docPr id="2362" name="Text Box 12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3040" cy="3657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25BCC64" w14:textId="77777777" w:rsidR="00ED074A" w:rsidRDefault="00ED074A">
                            <w:pPr>
                              <w:pStyle w:val="BodyTex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D350E0" id="Text Box 1222" o:spid="_x0000_s1154" type="#_x0000_t202" style="position:absolute;margin-left:49.3pt;margin-top:412.25pt;width:115.2pt;height:28.8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" filled="f" stroked="f">
                <v:textbox>
                  <w:txbxContent>
                    <w:p w14:paraId="125BCC64" w14:textId="77777777" w:rsidR="00ED074A" w:rsidRDefault="00ED074A">
                      <w:pPr>
                        <w:pStyle w:val="BodyText"/>
                      </w:pPr>
                    </w:p>
                  </w:txbxContent>
                </v:textbox>
              </v:shape>
            </w:pict>
          </mc:Fallback>
        </mc:AlternateContent>
      </w:r>
      <w:r w:rsidR="009D4F0F">
        <w:br w:type="page"/>
      </w:r>
      <w:r w:rsidR="009D4F0F">
        <w:rPr>
          <w:b/>
          <w:bCs/>
        </w:rPr>
        <w:lastRenderedPageBreak/>
        <w:t>Question:</w:t>
      </w:r>
      <w:r w:rsidR="009D4F0F">
        <w:t xml:space="preserve"> 8. In the past 12 months have you had a blood transfusion?</w:t>
      </w:r>
    </w:p>
    <w:p w14:paraId="7159AE22" w14:textId="77777777" w:rsidR="009D4F0F" w:rsidRDefault="009D4F0F">
      <w:r>
        <w:t xml:space="preserve"> </w:t>
      </w:r>
    </w:p>
    <w:p w14:paraId="187A39E0" w14:textId="77777777" w:rsidR="009D4F0F" w:rsidRDefault="009D4F0F">
      <w:r>
        <w:rPr>
          <w:b/>
          <w:bCs/>
        </w:rPr>
        <w:t>Donor Eligibility:</w:t>
      </w:r>
      <w:r>
        <w:t xml:space="preserve"> A donor who has received an allogeneic transfusion of blood, platelets, plasma or other blood component should be carefully evaluated for eligibility to donate </w:t>
      </w:r>
      <w:r w:rsidR="007D55C1">
        <w:t xml:space="preserve">HPC, </w:t>
      </w:r>
      <w:r w:rsidR="00925DDA">
        <w:t>Cord B</w:t>
      </w:r>
      <w:r w:rsidR="000F463D">
        <w:t>lood</w:t>
      </w:r>
      <w:r w:rsidR="00925DDA">
        <w:t xml:space="preserve"> </w:t>
      </w:r>
      <w:r>
        <w:t>following the trans</w:t>
      </w:r>
      <w:r w:rsidR="007D55C1">
        <w:t xml:space="preserve">fusion </w:t>
      </w:r>
      <w:r>
        <w:t>due to possible transmissibility of infectious disease.</w:t>
      </w:r>
    </w:p>
    <w:p w14:paraId="240B1307" w14:textId="1DCE2849" w:rsidR="009D4F0F" w:rsidRDefault="0027151E">
      <w:r>
        <w:rPr>
          <w:noProof/>
        </w:rPr>
        <mc:AlternateContent>
          <mc:Choice Requires="wps">
            <w:drawing>
              <wp:anchor distT="0" distB="0" distL="114300" distR="114300" simplePos="0" relativeHeight="251970560" behindDoc="0" locked="0" layoutInCell="1" allowOverlap="1" wp14:anchorId="5368ECC5" wp14:editId="18FD10A6">
                <wp:simplePos x="0" y="0"/>
                <wp:positionH relativeFrom="column">
                  <wp:posOffset>4152900</wp:posOffset>
                </wp:positionH>
                <wp:positionV relativeFrom="paragraph">
                  <wp:posOffset>4584700</wp:posOffset>
                </wp:positionV>
                <wp:extent cx="1097280" cy="533400"/>
                <wp:effectExtent l="0" t="19050" r="45720" b="38100"/>
                <wp:wrapNone/>
                <wp:docPr id="2351" name="AutoShape 1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3340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2FB5E664" w14:textId="77777777" w:rsidR="00ED074A" w:rsidRDefault="00ED074A">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68ECC5" id="AutoShape 1252" o:spid="_x0000_s1155" type="#_x0000_t13" style="position:absolute;margin-left:327pt;margin-top:361pt;width:86.4pt;height:42pt;z-index:25197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" adj="15300">
                <v:textbox>
                  <w:txbxContent>
                    <w:p w14:paraId="2FB5E664" w14:textId="77777777" w:rsidR="00ED074A" w:rsidRDefault="00ED074A">
                      <w:r>
                        <w:t>Next question</w:t>
                      </w:r>
                    </w:p>
                  </w:txbxContent>
                </v:textbox>
              </v:shape>
            </w:pict>
          </mc:Fallback>
        </mc:AlternateContent>
      </w:r>
      <w:r w:rsidR="009B3E27">
        <w:rPr>
          <w:noProof/>
        </w:rPr>
        <mc:AlternateContent>
          <mc:Choice Requires="wps">
            <w:drawing>
              <wp:anchor distT="0" distB="0" distL="114300" distR="114300" simplePos="0" relativeHeight="251979776" behindDoc="0" locked="0" layoutInCell="1" allowOverlap="1" wp14:anchorId="1874CE2D" wp14:editId="5416432D">
                <wp:simplePos x="0" y="0"/>
                <wp:positionH relativeFrom="column">
                  <wp:posOffset>714375</wp:posOffset>
                </wp:positionH>
                <wp:positionV relativeFrom="paragraph">
                  <wp:posOffset>4690110</wp:posOffset>
                </wp:positionV>
                <wp:extent cx="1953895" cy="1051560"/>
                <wp:effectExtent l="3175" t="0" r="0" b="5080"/>
                <wp:wrapNone/>
                <wp:docPr id="2361" name="Text Box 12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3895" cy="10515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408CDD3" w14:textId="77777777" w:rsidR="00ED074A" w:rsidRPr="0038142A" w:rsidRDefault="00ED074A">
                            <w:pPr>
                              <w:jc w:val="center"/>
                              <w:rPr>
                                <w:sz w:val="18"/>
                                <w:szCs w:val="18"/>
                              </w:rPr>
                            </w:pPr>
                            <w:r w:rsidRPr="002A69D8">
                              <w:rPr>
                                <w:sz w:val="18"/>
                                <w:szCs w:val="18"/>
                              </w:rPr>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74CE2D" id="Text Box 1261" o:spid="_x0000_s1156" type="#_x0000_t202" style="position:absolute;margin-left:56.25pt;margin-top:369.3pt;width:153.85pt;height:82.8pt;z-index:25197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" filled="f" stroked="f">
                <v:textbox>
                  <w:txbxContent>
                    <w:p w14:paraId="7408CDD3" w14:textId="77777777" w:rsidR="00ED074A" w:rsidRPr="0038142A" w:rsidRDefault="00ED074A">
                      <w:pPr>
                        <w:jc w:val="center"/>
                        <w:rPr>
                          <w:sz w:val="18"/>
                          <w:szCs w:val="18"/>
                        </w:rPr>
                      </w:pPr>
                      <w:r w:rsidRPr="002A69D8">
                        <w:rPr>
                          <w:sz w:val="18"/>
                          <w:szCs w:val="18"/>
                        </w:rPr>
                        <w:t>Donor is ineligible, but may be collected in certain situations. If the cord blood is collected, refer to facility SOP for circumstances for use and documentation of urgent medical need.</w:t>
                      </w:r>
                    </w:p>
                  </w:txbxContent>
                </v:textbox>
              </v:shape>
            </w:pict>
          </mc:Fallback>
        </mc:AlternateContent>
      </w:r>
      <w:r w:rsidR="009B3E27">
        <w:rPr>
          <w:noProof/>
        </w:rPr>
        <mc:AlternateContent>
          <mc:Choice Requires="wps">
            <w:drawing>
              <wp:anchor distT="0" distB="0" distL="114300" distR="114300" simplePos="0" relativeHeight="251978752" behindDoc="0" locked="0" layoutInCell="1" allowOverlap="1" wp14:anchorId="751C0357" wp14:editId="4EB91352">
                <wp:simplePos x="0" y="0"/>
                <wp:positionH relativeFrom="column">
                  <wp:posOffset>514350</wp:posOffset>
                </wp:positionH>
                <wp:positionV relativeFrom="paragraph">
                  <wp:posOffset>4585970</wp:posOffset>
                </wp:positionV>
                <wp:extent cx="2295525" cy="1036955"/>
                <wp:effectExtent l="6350" t="0" r="9525" b="9525"/>
                <wp:wrapNone/>
                <wp:docPr id="2360" name="AutoShape 1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95525" cy="103695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D99BED3" id="AutoShape 1260" o:spid="_x0000_s1026" style="position:absolute;margin-left:40.5pt;margin-top:361.1pt;width:180.75pt;height:81.65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"/>
            </w:pict>
          </mc:Fallback>
        </mc:AlternateContent>
      </w:r>
      <w:r w:rsidR="009B3E27">
        <w:rPr>
          <w:noProof/>
        </w:rPr>
        <mc:AlternateContent>
          <mc:Choice Requires="wps">
            <w:drawing>
              <wp:anchor distT="0" distB="0" distL="114300" distR="114300" simplePos="0" relativeHeight="251968512" behindDoc="0" locked="0" layoutInCell="1" allowOverlap="1" wp14:anchorId="2D270E3A" wp14:editId="4E598DF4">
                <wp:simplePos x="0" y="0"/>
                <wp:positionH relativeFrom="column">
                  <wp:posOffset>349885</wp:posOffset>
                </wp:positionH>
                <wp:positionV relativeFrom="paragraph">
                  <wp:posOffset>2570480</wp:posOffset>
                </wp:positionV>
                <wp:extent cx="2705100" cy="542925"/>
                <wp:effectExtent l="0" t="0" r="5715" b="4445"/>
                <wp:wrapNone/>
                <wp:docPr id="2359" name="Text Box 1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5429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4C03969" w14:textId="77777777" w:rsidR="00ED074A" w:rsidRDefault="00ED074A">
                            <w:pPr>
                              <w:pStyle w:val="BodyText2"/>
                              <w:jc w:val="center"/>
                            </w:pPr>
                            <w:r>
                              <w:t>In the past 12 months</w:t>
                            </w:r>
                          </w:p>
                          <w:p w14:paraId="7D67436A" w14:textId="77777777" w:rsidR="00ED074A" w:rsidRDefault="00ED074A">
                            <w:pPr>
                              <w:pStyle w:val="BodyText2"/>
                              <w:jc w:val="center"/>
                            </w:pPr>
                            <w:r>
                              <w:t>have you had a blood transfu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270E3A" id="Text Box 1250" o:spid="_x0000_s1157" type="#_x0000_t202" style="position:absolute;margin-left:27.55pt;margin-top:202.4pt;width:213pt;height:42.75pt;z-index:25196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" filled="f" stroked="f">
                <v:textbox>
                  <w:txbxContent>
                    <w:p w14:paraId="24C03969" w14:textId="77777777" w:rsidR="00ED074A" w:rsidRDefault="00ED074A">
                      <w:pPr>
                        <w:pStyle w:val="BodyText2"/>
                        <w:jc w:val="center"/>
                      </w:pPr>
                      <w:r>
                        <w:t>In the past 12 months</w:t>
                      </w:r>
                    </w:p>
                    <w:p w14:paraId="7D67436A" w14:textId="77777777" w:rsidR="00ED074A" w:rsidRDefault="00ED074A">
                      <w:pPr>
                        <w:pStyle w:val="BodyText2"/>
                        <w:jc w:val="center"/>
                      </w:pPr>
                      <w:r>
                        <w:t>have you had a blood transfusion?</w:t>
                      </w:r>
                    </w:p>
                  </w:txbxContent>
                </v:textbox>
              </v:shape>
            </w:pict>
          </mc:Fallback>
        </mc:AlternateContent>
      </w:r>
      <w:r w:rsidR="009B3E27">
        <w:rPr>
          <w:noProof/>
        </w:rPr>
        <mc:AlternateContent>
          <mc:Choice Requires="wps">
            <w:drawing>
              <wp:anchor distT="0" distB="0" distL="114300" distR="114300" simplePos="0" relativeHeight="251977728" behindDoc="0" locked="0" layoutInCell="1" allowOverlap="1" wp14:anchorId="5CA79D09" wp14:editId="2540427B">
                <wp:simplePos x="0" y="0"/>
                <wp:positionH relativeFrom="column">
                  <wp:posOffset>1699260</wp:posOffset>
                </wp:positionH>
                <wp:positionV relativeFrom="paragraph">
                  <wp:posOffset>3846830</wp:posOffset>
                </wp:positionV>
                <wp:extent cx="428625" cy="257175"/>
                <wp:effectExtent l="0" t="5080" r="5715" b="4445"/>
                <wp:wrapNone/>
                <wp:docPr id="2358" name="Text Box 12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2571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A86B1D9"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A79D09" id="Text Box 1259" o:spid="_x0000_s1158" type="#_x0000_t202" style="position:absolute;margin-left:133.8pt;margin-top:302.9pt;width:33.75pt;height:20.25pt;z-index:25197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" filled="f" stroked="f">
                <v:textbox>
                  <w:txbxContent>
                    <w:p w14:paraId="6A86B1D9" w14:textId="77777777" w:rsidR="00ED074A" w:rsidRDefault="00ED074A">
                      <w:pPr>
                        <w:jc w:val="center"/>
                      </w:pPr>
                      <w:r>
                        <w:t>Yes</w:t>
                      </w:r>
                    </w:p>
                  </w:txbxContent>
                </v:textbox>
              </v:shape>
            </w:pict>
          </mc:Fallback>
        </mc:AlternateContent>
      </w:r>
      <w:r w:rsidR="009B3E27">
        <w:rPr>
          <w:noProof/>
        </w:rPr>
        <mc:AlternateContent>
          <mc:Choice Requires="wps">
            <w:drawing>
              <wp:anchor distT="0" distB="0" distL="114300" distR="114300" simplePos="0" relativeHeight="251976704" behindDoc="0" locked="0" layoutInCell="1" allowOverlap="1" wp14:anchorId="2D4324DA" wp14:editId="03E99392">
                <wp:simplePos x="0" y="0"/>
                <wp:positionH relativeFrom="column">
                  <wp:posOffset>3270885</wp:posOffset>
                </wp:positionH>
                <wp:positionV relativeFrom="paragraph">
                  <wp:posOffset>2627630</wp:posOffset>
                </wp:positionV>
                <wp:extent cx="371475" cy="247650"/>
                <wp:effectExtent l="0" t="5080" r="2540" b="1270"/>
                <wp:wrapNone/>
                <wp:docPr id="2357" name="Text Box 12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476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F283BEC"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4324DA" id="Text Box 1258" o:spid="_x0000_s1159" type="#_x0000_t202" style="position:absolute;margin-left:257.55pt;margin-top:206.9pt;width:29.25pt;height:19.5pt;z-index:25197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" filled="f" stroked="f">
                <v:textbox>
                  <w:txbxContent>
                    <w:p w14:paraId="5F283BEC" w14:textId="77777777" w:rsidR="00ED074A" w:rsidRDefault="00ED074A">
                      <w:pPr>
                        <w:jc w:val="center"/>
                      </w:pPr>
                      <w:r>
                        <w:t>No</w:t>
                      </w:r>
                    </w:p>
                  </w:txbxContent>
                </v:textbox>
              </v:shape>
            </w:pict>
          </mc:Fallback>
        </mc:AlternateContent>
      </w:r>
      <w:r w:rsidR="009B3E27">
        <w:rPr>
          <w:noProof/>
        </w:rPr>
        <mc:AlternateContent>
          <mc:Choice Requires="wps">
            <w:drawing>
              <wp:anchor distT="0" distB="0" distL="114300" distR="114300" simplePos="0" relativeHeight="251975680" behindDoc="0" locked="0" layoutInCell="1" allowOverlap="1" wp14:anchorId="32CEE962" wp14:editId="46DC27EC">
                <wp:simplePos x="0" y="0"/>
                <wp:positionH relativeFrom="column">
                  <wp:posOffset>4201795</wp:posOffset>
                </wp:positionH>
                <wp:positionV relativeFrom="paragraph">
                  <wp:posOffset>2757170</wp:posOffset>
                </wp:positionV>
                <wp:extent cx="990600" cy="266700"/>
                <wp:effectExtent l="0" t="0" r="1905" b="5080"/>
                <wp:wrapNone/>
                <wp:docPr id="2356" name="Text Box 12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77F72D4"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CEE962" id="Text Box 1257" o:spid="_x0000_s1160" type="#_x0000_t202" style="position:absolute;margin-left:330.85pt;margin-top:217.1pt;width:78pt;height:21pt;z-index:25197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" filled="f" stroked="f">
                <v:textbox>
                  <w:txbxContent>
                    <w:p w14:paraId="177F72D4" w14:textId="77777777" w:rsidR="00ED074A" w:rsidRDefault="00ED074A">
                      <w:pPr>
                        <w:jc w:val="center"/>
                      </w:pPr>
                      <w:r>
                        <w:t>Accept donor</w:t>
                      </w:r>
                    </w:p>
                  </w:txbxContent>
                </v:textbox>
              </v:shape>
            </w:pict>
          </mc:Fallback>
        </mc:AlternateContent>
      </w:r>
      <w:r w:rsidR="009B3E27">
        <w:rPr>
          <w:noProof/>
        </w:rPr>
        <mc:AlternateContent>
          <mc:Choice Requires="wps">
            <w:drawing>
              <wp:anchor distT="0" distB="0" distL="114300" distR="114300" simplePos="0" relativeHeight="251974656" behindDoc="0" locked="0" layoutInCell="1" allowOverlap="1" wp14:anchorId="06F461FA" wp14:editId="685F741B">
                <wp:simplePos x="0" y="0"/>
                <wp:positionH relativeFrom="column">
                  <wp:posOffset>4116070</wp:posOffset>
                </wp:positionH>
                <wp:positionV relativeFrom="paragraph">
                  <wp:posOffset>2666365</wp:posOffset>
                </wp:positionV>
                <wp:extent cx="1162050" cy="447675"/>
                <wp:effectExtent l="1270" t="5715" r="17780" b="16510"/>
                <wp:wrapNone/>
                <wp:docPr id="2355" name="AutoShape 1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9DEFD0E" id="AutoShape 1256" o:spid="_x0000_s1026" style="position:absolute;margin-left:324.1pt;margin-top:209.95pt;width:91.5pt;height:35.25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"/>
            </w:pict>
          </mc:Fallback>
        </mc:AlternateContent>
      </w:r>
      <w:r w:rsidR="009B3E27">
        <w:rPr>
          <w:noProof/>
        </w:rPr>
        <mc:AlternateContent>
          <mc:Choice Requires="wps">
            <w:drawing>
              <wp:anchor distT="0" distB="0" distL="114300" distR="114300" simplePos="0" relativeHeight="251973632" behindDoc="0" locked="0" layoutInCell="1" allowOverlap="1" wp14:anchorId="30F62A2B" wp14:editId="6EBC7ED9">
                <wp:simplePos x="0" y="0"/>
                <wp:positionH relativeFrom="column">
                  <wp:posOffset>4697095</wp:posOffset>
                </wp:positionH>
                <wp:positionV relativeFrom="paragraph">
                  <wp:posOffset>3117215</wp:posOffset>
                </wp:positionV>
                <wp:extent cx="0" cy="1572895"/>
                <wp:effectExtent l="48895" t="12065" r="78105" b="40640"/>
                <wp:wrapNone/>
                <wp:docPr id="2354" name="Line 1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7289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034F86" id="Line 1255" o:spid="_x0000_s1026" style="position:absolute;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9.85pt,245.45pt" to="369.85pt,36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">
                <v:stroke endarrow="block"/>
              </v:line>
            </w:pict>
          </mc:Fallback>
        </mc:AlternateContent>
      </w:r>
      <w:r w:rsidR="009B3E27">
        <w:rPr>
          <w:noProof/>
        </w:rPr>
        <mc:AlternateContent>
          <mc:Choice Requires="wps">
            <w:drawing>
              <wp:anchor distT="0" distB="0" distL="114300" distR="114300" simplePos="0" relativeHeight="251972608" behindDoc="0" locked="0" layoutInCell="1" allowOverlap="1" wp14:anchorId="505B32C2" wp14:editId="55B713EB">
                <wp:simplePos x="0" y="0"/>
                <wp:positionH relativeFrom="column">
                  <wp:posOffset>3170555</wp:posOffset>
                </wp:positionH>
                <wp:positionV relativeFrom="paragraph">
                  <wp:posOffset>2890520</wp:posOffset>
                </wp:positionV>
                <wp:extent cx="932815" cy="0"/>
                <wp:effectExtent l="8255" t="52070" r="36830" b="74930"/>
                <wp:wrapNone/>
                <wp:docPr id="2353" name="Line 12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281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469FA0" id="Line 1254" o:spid="_x0000_s1026" style="position:absolute;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9.65pt,227.6pt" to="323.1pt,2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">
                <v:stroke endarrow="block"/>
              </v:line>
            </w:pict>
          </mc:Fallback>
        </mc:AlternateContent>
      </w:r>
      <w:r w:rsidR="009B3E27">
        <w:rPr>
          <w:noProof/>
        </w:rPr>
        <mc:AlternateContent>
          <mc:Choice Requires="wps">
            <w:drawing>
              <wp:anchor distT="0" distB="0" distL="114300" distR="114300" simplePos="0" relativeHeight="251971584" behindDoc="0" locked="0" layoutInCell="1" allowOverlap="1" wp14:anchorId="6B83F73C" wp14:editId="180B9B7E">
                <wp:simplePos x="0" y="0"/>
                <wp:positionH relativeFrom="column">
                  <wp:posOffset>2468245</wp:posOffset>
                </wp:positionH>
                <wp:positionV relativeFrom="paragraph">
                  <wp:posOffset>4809490</wp:posOffset>
                </wp:positionV>
                <wp:extent cx="1664335" cy="0"/>
                <wp:effectExtent l="17145" t="53340" r="33020" b="73660"/>
                <wp:wrapNone/>
                <wp:docPr id="2352" name="Line 12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6433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A6E3BE" id="Line 1253" o:spid="_x0000_s1026" style="position:absolute;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4.35pt,378.7pt" to="325.4pt,37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">
                <v:stroke endarrow="block"/>
              </v:line>
            </w:pict>
          </mc:Fallback>
        </mc:AlternateContent>
      </w:r>
      <w:r w:rsidR="009B3E27">
        <w:rPr>
          <w:noProof/>
        </w:rPr>
        <mc:AlternateContent>
          <mc:Choice Requires="wps">
            <w:drawing>
              <wp:anchor distT="0" distB="0" distL="114300" distR="114300" simplePos="0" relativeHeight="251969536" behindDoc="0" locked="0" layoutInCell="1" allowOverlap="1" wp14:anchorId="49CB26E1" wp14:editId="119F517E">
                <wp:simplePos x="0" y="0"/>
                <wp:positionH relativeFrom="column">
                  <wp:posOffset>1702435</wp:posOffset>
                </wp:positionH>
                <wp:positionV relativeFrom="paragraph">
                  <wp:posOffset>3668395</wp:posOffset>
                </wp:positionV>
                <wp:extent cx="0" cy="914400"/>
                <wp:effectExtent l="51435" t="17145" r="75565" b="20955"/>
                <wp:wrapNone/>
                <wp:docPr id="2350" name="Line 12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91BC5A" id="Line 1251" o:spid="_x0000_s1026" style="position:absolute;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05pt,288.85pt" to="134.05pt,3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">
                <v:stroke endarrow="block"/>
              </v:line>
            </w:pict>
          </mc:Fallback>
        </mc:AlternateContent>
      </w:r>
      <w:r w:rsidR="009B3E27">
        <w:rPr>
          <w:noProof/>
        </w:rPr>
        <mc:AlternateContent>
          <mc:Choice Requires="wps">
            <w:drawing>
              <wp:anchor distT="0" distB="0" distL="114300" distR="114300" simplePos="0" relativeHeight="251967488" behindDoc="0" locked="0" layoutInCell="1" allowOverlap="1" wp14:anchorId="28061AC1" wp14:editId="0D3D18A3">
                <wp:simplePos x="0" y="0"/>
                <wp:positionH relativeFrom="column">
                  <wp:posOffset>231775</wp:posOffset>
                </wp:positionH>
                <wp:positionV relativeFrom="paragraph">
                  <wp:posOffset>2112010</wp:posOffset>
                </wp:positionV>
                <wp:extent cx="2941320" cy="1556385"/>
                <wp:effectExtent l="53975" t="48260" r="52705" b="46355"/>
                <wp:wrapNone/>
                <wp:docPr id="2349" name="AutoShape 12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1320" cy="155638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534479" id="AutoShape 1249" o:spid="_x0000_s1026" type="#_x0000_t110" style="position:absolute;margin-left:18.25pt;margin-top:166.3pt;width:231.6pt;height:122.55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"/>
            </w:pict>
          </mc:Fallback>
        </mc:AlternateContent>
      </w:r>
      <w:r w:rsidR="009B3E27">
        <w:rPr>
          <w:noProof/>
        </w:rPr>
        <mc:AlternateContent>
          <mc:Choice Requires="wps">
            <w:drawing>
              <wp:anchor distT="0" distB="0" distL="114300" distR="114300" simplePos="0" relativeHeight="251966464" behindDoc="0" locked="0" layoutInCell="1" allowOverlap="1" wp14:anchorId="7BE6D35E" wp14:editId="6147B927">
                <wp:simplePos x="0" y="0"/>
                <wp:positionH relativeFrom="column">
                  <wp:posOffset>1702435</wp:posOffset>
                </wp:positionH>
                <wp:positionV relativeFrom="paragraph">
                  <wp:posOffset>1191895</wp:posOffset>
                </wp:positionV>
                <wp:extent cx="0" cy="914400"/>
                <wp:effectExtent l="51435" t="17145" r="75565" b="33655"/>
                <wp:wrapNone/>
                <wp:docPr id="2348" name="Line 12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B6212B" id="Line 1248" o:spid="_x0000_s1026" style="position:absolute;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05pt,93.85pt" to="134.05pt,16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">
                <v:stroke endarrow="block"/>
              </v:line>
            </w:pict>
          </mc:Fallback>
        </mc:AlternateContent>
      </w:r>
      <w:r w:rsidR="009B3E27">
        <w:rPr>
          <w:noProof/>
        </w:rPr>
        <mc:AlternateContent>
          <mc:Choice Requires="wps">
            <w:drawing>
              <wp:anchor distT="0" distB="0" distL="114300" distR="114300" simplePos="0" relativeHeight="251965440" behindDoc="0" locked="0" layoutInCell="1" allowOverlap="1" wp14:anchorId="1796FEB0" wp14:editId="16B56089">
                <wp:simplePos x="0" y="0"/>
                <wp:positionH relativeFrom="column">
                  <wp:posOffset>925830</wp:posOffset>
                </wp:positionH>
                <wp:positionV relativeFrom="paragraph">
                  <wp:posOffset>734695</wp:posOffset>
                </wp:positionV>
                <wp:extent cx="1552575" cy="457200"/>
                <wp:effectExtent l="0" t="4445" r="10795" b="8255"/>
                <wp:wrapNone/>
                <wp:docPr id="2347" name="AutoShape 1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457200"/>
                        </a:xfrm>
                        <a:prstGeom prst="flowChartAlternateProcess">
                          <a:avLst/>
                        </a:prstGeom>
                        <a:solidFill>
                          <a:srgbClr val="FFFFFF"/>
                        </a:solidFill>
                        <a:ln w="9525">
                          <a:solidFill>
                            <a:srgbClr val="000000"/>
                          </a:solidFill>
                          <a:miter lim="800000"/>
                          <a:headEnd/>
                          <a:tailEnd/>
                        </a:ln>
                      </wps:spPr>
                      <wps:txbx>
                        <w:txbxContent>
                          <w:p w14:paraId="6DF8B54B" w14:textId="77777777" w:rsidR="00ED074A" w:rsidRDefault="00ED074A">
                            <w:pPr>
                              <w:jc w:val="center"/>
                              <w:rPr>
                                <w:sz w:val="12"/>
                              </w:rPr>
                            </w:pPr>
                          </w:p>
                          <w:p w14:paraId="794FFB26" w14:textId="77777777" w:rsidR="00ED074A" w:rsidRDefault="00ED074A">
                            <w:pPr>
                              <w:jc w:val="center"/>
                            </w:pPr>
                            <w:r>
                              <w:t>Question #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96FEB0" id="AutoShape 1247" o:spid="_x0000_s1161" type="#_x0000_t176" style="position:absolute;margin-left:72.9pt;margin-top:57.85pt;width:122.25pt;height:36pt;z-index:25196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">
                <v:textbox>
                  <w:txbxContent>
                    <w:p w14:paraId="6DF8B54B" w14:textId="77777777" w:rsidR="00ED074A" w:rsidRDefault="00ED074A">
                      <w:pPr>
                        <w:jc w:val="center"/>
                        <w:rPr>
                          <w:sz w:val="12"/>
                        </w:rPr>
                      </w:pPr>
                    </w:p>
                    <w:p w14:paraId="794FFB26" w14:textId="77777777" w:rsidR="00ED074A" w:rsidRDefault="00ED074A">
                      <w:pPr>
                        <w:jc w:val="center"/>
                      </w:pPr>
                      <w:r>
                        <w:t>Question #8</w:t>
                      </w:r>
                    </w:p>
                  </w:txbxContent>
                </v:textbox>
              </v:shape>
            </w:pict>
          </mc:Fallback>
        </mc:AlternateContent>
      </w:r>
      <w:r w:rsidR="009D4F0F">
        <w:br w:type="page"/>
      </w:r>
      <w:r w:rsidR="009D4F0F">
        <w:rPr>
          <w:b/>
          <w:bCs/>
        </w:rPr>
        <w:lastRenderedPageBreak/>
        <w:t>Question:</w:t>
      </w:r>
      <w:r w:rsidR="009D4F0F">
        <w:t xml:space="preserve"> 9. In the past 12 months have you come into contact with someone else's blood?</w:t>
      </w:r>
    </w:p>
    <w:p w14:paraId="57E5C66A" w14:textId="77777777" w:rsidR="009D4F0F" w:rsidRDefault="009D4F0F"/>
    <w:p w14:paraId="24F9A64D" w14:textId="6957B559" w:rsidR="009D4F0F" w:rsidRDefault="0027151E">
      <w:r>
        <w:rPr>
          <w:b/>
          <w:bCs/>
          <w:noProof/>
        </w:rPr>
        <mc:AlternateContent>
          <mc:Choice Requires="wps">
            <w:drawing>
              <wp:anchor distT="0" distB="0" distL="114300" distR="114300" simplePos="0" relativeHeight="251435008" behindDoc="0" locked="0" layoutInCell="1" allowOverlap="1" wp14:anchorId="69E40CAB" wp14:editId="4E40F8AB">
                <wp:simplePos x="0" y="0"/>
                <wp:positionH relativeFrom="column">
                  <wp:posOffset>4095750</wp:posOffset>
                </wp:positionH>
                <wp:positionV relativeFrom="paragraph">
                  <wp:posOffset>6032500</wp:posOffset>
                </wp:positionV>
                <wp:extent cx="1097280" cy="514350"/>
                <wp:effectExtent l="0" t="19050" r="45720" b="38100"/>
                <wp:wrapNone/>
                <wp:docPr id="2329" name="AutoShape 5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1435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1CDD751D"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E40CAB" id="AutoShape 585" o:spid="_x0000_s1162" type="#_x0000_t13" style="position:absolute;margin-left:322.5pt;margin-top:475pt;width:86.4pt;height:40.5pt;z-index:25143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" adj="15525">
                <v:textbox>
                  <w:txbxContent>
                    <w:p w14:paraId="1CDD751D" w14:textId="77777777" w:rsidR="00ED074A" w:rsidRDefault="00ED074A">
                      <w:pPr>
                        <w:jc w:val="center"/>
                      </w:pPr>
                      <w:r>
                        <w:t>Next question</w:t>
                      </w:r>
                    </w:p>
                  </w:txbxContent>
                </v:textbox>
              </v:shape>
            </w:pict>
          </mc:Fallback>
        </mc:AlternateContent>
      </w:r>
      <w:r w:rsidR="009B3E27">
        <w:rPr>
          <w:b/>
          <w:bCs/>
          <w:noProof/>
        </w:rPr>
        <mc:AlternateContent>
          <mc:Choice Requires="wps">
            <w:drawing>
              <wp:anchor distT="0" distB="0" distL="114300" distR="114300" simplePos="0" relativeHeight="251451392" behindDoc="0" locked="0" layoutInCell="1" allowOverlap="1" wp14:anchorId="47451CE5" wp14:editId="61B60E54">
                <wp:simplePos x="0" y="0"/>
                <wp:positionH relativeFrom="column">
                  <wp:posOffset>170815</wp:posOffset>
                </wp:positionH>
                <wp:positionV relativeFrom="paragraph">
                  <wp:posOffset>5918200</wp:posOffset>
                </wp:positionV>
                <wp:extent cx="2416175" cy="962025"/>
                <wp:effectExtent l="5715" t="0" r="3810" b="3175"/>
                <wp:wrapNone/>
                <wp:docPr id="2346" name="Text Box 6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6175" cy="9620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733E8EC" w14:textId="77777777" w:rsidR="00ED074A" w:rsidRPr="00B962FB" w:rsidRDefault="00ED074A" w:rsidP="00D050C5">
                            <w:pPr>
                              <w:jc w:val="center"/>
                            </w:pPr>
                            <w:r w:rsidRPr="002A69D8">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451CE5" id="Text Box 602" o:spid="_x0000_s1163" type="#_x0000_t202" style="position:absolute;margin-left:13.45pt;margin-top:466pt;width:190.25pt;height:75.75pt;z-index:25145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" filled="f" stroked="f">
                <v:textbox>
                  <w:txbxContent>
                    <w:p w14:paraId="4733E8EC" w14:textId="77777777" w:rsidR="00ED074A" w:rsidRPr="00B962FB" w:rsidRDefault="00ED074A" w:rsidP="00D050C5">
                      <w:pPr>
                        <w:jc w:val="center"/>
                      </w:pPr>
                      <w:r w:rsidRPr="002A69D8">
                        <w:t>Donor is ineligible, but may be collected in certain situations. If the cord blood is collected, refer to facility SOP for circumstances for use and documentation of urgent medical need.</w:t>
                      </w:r>
                    </w:p>
                  </w:txbxContent>
                </v:textbox>
              </v:shape>
            </w:pict>
          </mc:Fallback>
        </mc:AlternateContent>
      </w:r>
      <w:r w:rsidR="009B3E27">
        <w:rPr>
          <w:b/>
          <w:bCs/>
          <w:noProof/>
        </w:rPr>
        <mc:AlternateContent>
          <mc:Choice Requires="wps">
            <w:drawing>
              <wp:anchor distT="0" distB="0" distL="114300" distR="114300" simplePos="0" relativeHeight="251449344" behindDoc="0" locked="0" layoutInCell="1" allowOverlap="1" wp14:anchorId="59428DEF" wp14:editId="33B65868">
                <wp:simplePos x="0" y="0"/>
                <wp:positionH relativeFrom="column">
                  <wp:posOffset>608965</wp:posOffset>
                </wp:positionH>
                <wp:positionV relativeFrom="paragraph">
                  <wp:posOffset>4552315</wp:posOffset>
                </wp:positionV>
                <wp:extent cx="1571625" cy="746760"/>
                <wp:effectExtent l="0" t="5715" r="3810" b="0"/>
                <wp:wrapNone/>
                <wp:docPr id="2345" name="Text Box 5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1625" cy="7467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7D10570" w14:textId="77777777" w:rsidR="00ED074A" w:rsidRDefault="00ED074A">
                            <w:pPr>
                              <w:jc w:val="center"/>
                            </w:pPr>
                            <w:r>
                              <w:t>Is this person known or suspected</w:t>
                            </w:r>
                          </w:p>
                          <w:p w14:paraId="28CAA129" w14:textId="77777777" w:rsidR="00ED074A" w:rsidRDefault="00ED074A">
                            <w:pPr>
                              <w:jc w:val="center"/>
                            </w:pPr>
                            <w:r>
                              <w:t>to have HIV/AIDS, hepatitis B or 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428DEF" id="Text Box 599" o:spid="_x0000_s1164" type="#_x0000_t202" style="position:absolute;margin-left:47.95pt;margin-top:358.45pt;width:123.75pt;height:58.8pt;z-index:25144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" filled="f" stroked="f">
                <v:textbox>
                  <w:txbxContent>
                    <w:p w14:paraId="77D10570" w14:textId="77777777" w:rsidR="00ED074A" w:rsidRDefault="00ED074A">
                      <w:pPr>
                        <w:jc w:val="center"/>
                      </w:pPr>
                      <w:r>
                        <w:t>Is this person known or suspected</w:t>
                      </w:r>
                    </w:p>
                    <w:p w14:paraId="28CAA129" w14:textId="77777777" w:rsidR="00ED074A" w:rsidRDefault="00ED074A">
                      <w:pPr>
                        <w:jc w:val="center"/>
                      </w:pPr>
                      <w:r>
                        <w:t>to have HIV/AIDS, hepatitis B or C?</w:t>
                      </w:r>
                    </w:p>
                  </w:txbxContent>
                </v:textbox>
              </v:shape>
            </w:pict>
          </mc:Fallback>
        </mc:AlternateContent>
      </w:r>
      <w:r w:rsidR="009B3E27">
        <w:rPr>
          <w:b/>
          <w:bCs/>
          <w:noProof/>
        </w:rPr>
        <mc:AlternateContent>
          <mc:Choice Requires="wps">
            <w:drawing>
              <wp:anchor distT="0" distB="0" distL="114300" distR="114300" simplePos="0" relativeHeight="251450368" behindDoc="0" locked="0" layoutInCell="1" allowOverlap="1" wp14:anchorId="1EE86840" wp14:editId="54F43245">
                <wp:simplePos x="0" y="0"/>
                <wp:positionH relativeFrom="column">
                  <wp:posOffset>170815</wp:posOffset>
                </wp:positionH>
                <wp:positionV relativeFrom="paragraph">
                  <wp:posOffset>5861685</wp:posOffset>
                </wp:positionV>
                <wp:extent cx="2473325" cy="1018540"/>
                <wp:effectExtent l="5715" t="0" r="10160" b="15875"/>
                <wp:wrapNone/>
                <wp:docPr id="2344" name="AutoShape 6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3325" cy="1018540"/>
                        </a:xfrm>
                        <a:prstGeom prst="flowChartTerminator">
                          <a:avLst/>
                        </a:prstGeom>
                        <a:solidFill>
                          <a:srgbClr val="FFFFFF"/>
                        </a:solidFill>
                        <a:ln w="9525">
                          <a:solidFill>
                            <a:srgbClr val="000000"/>
                          </a:solidFill>
                          <a:miter lim="800000"/>
                          <a:headEnd/>
                          <a:tailEnd/>
                        </a:ln>
                      </wps:spPr>
                      <wps:txbx>
                        <w:txbxContent>
                          <w:p w14:paraId="7E4ED448" w14:textId="77777777" w:rsidR="00ED074A" w:rsidRDefault="00ED074A">
                            <w:pPr>
                              <w:jc w:val="center"/>
                            </w:pPr>
                          </w:p>
                          <w:p w14:paraId="3132C0B9"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E86840" id="AutoShape 601" o:spid="_x0000_s1165" type="#_x0000_t116" style="position:absolute;margin-left:13.45pt;margin-top:461.55pt;width:194.75pt;height:80.2pt;z-index:25145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">
                <v:textbox>
                  <w:txbxContent>
                    <w:p w14:paraId="7E4ED448" w14:textId="77777777" w:rsidR="00ED074A" w:rsidRDefault="00ED074A">
                      <w:pPr>
                        <w:jc w:val="center"/>
                      </w:pPr>
                    </w:p>
                    <w:p w14:paraId="3132C0B9" w14:textId="77777777" w:rsidR="00ED074A" w:rsidRDefault="00ED074A">
                      <w:pPr>
                        <w:jc w:val="center"/>
                      </w:pPr>
                    </w:p>
                  </w:txbxContent>
                </v:textbox>
              </v:shape>
            </w:pict>
          </mc:Fallback>
        </mc:AlternateContent>
      </w:r>
      <w:r w:rsidR="009B3E27">
        <w:rPr>
          <w:b/>
          <w:bCs/>
          <w:noProof/>
        </w:rPr>
        <mc:AlternateContent>
          <mc:Choice Requires="wps">
            <w:drawing>
              <wp:anchor distT="0" distB="0" distL="114300" distR="114300" simplePos="0" relativeHeight="251432960" behindDoc="0" locked="0" layoutInCell="1" allowOverlap="1" wp14:anchorId="373964CC" wp14:editId="2FDCB6E2">
                <wp:simplePos x="0" y="0"/>
                <wp:positionH relativeFrom="column">
                  <wp:posOffset>1394460</wp:posOffset>
                </wp:positionH>
                <wp:positionV relativeFrom="paragraph">
                  <wp:posOffset>5467985</wp:posOffset>
                </wp:positionV>
                <wp:extent cx="0" cy="393700"/>
                <wp:effectExtent l="48260" t="6985" r="78740" b="43815"/>
                <wp:wrapNone/>
                <wp:docPr id="2343" name="Line 5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9370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632CF0" id="Line 583" o:spid="_x0000_s1026" style="position:absolute;z-index:25144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8pt,430.55pt" to="109.8pt,46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437056" behindDoc="0" locked="0" layoutInCell="1" allowOverlap="1" wp14:anchorId="4160CE99" wp14:editId="39E29CE6">
                <wp:simplePos x="0" y="0"/>
                <wp:positionH relativeFrom="column">
                  <wp:posOffset>1394460</wp:posOffset>
                </wp:positionH>
                <wp:positionV relativeFrom="paragraph">
                  <wp:posOffset>5501640</wp:posOffset>
                </wp:positionV>
                <wp:extent cx="933450" cy="360045"/>
                <wp:effectExtent l="0" t="2540" r="0" b="5715"/>
                <wp:wrapNone/>
                <wp:docPr id="2342" name="Text Box 5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36004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764C2F6"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60CE99" id="Text Box 587" o:spid="_x0000_s1166" type="#_x0000_t202" style="position:absolute;margin-left:109.8pt;margin-top:433.2pt;width:73.5pt;height:28.35pt;z-index:25143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" filled="f" stroked="f">
                <v:textbox>
                  <w:txbxContent>
                    <w:p w14:paraId="5764C2F6"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448320" behindDoc="0" locked="0" layoutInCell="1" allowOverlap="1" wp14:anchorId="45A9EAD0" wp14:editId="22A1FD70">
                <wp:simplePos x="0" y="0"/>
                <wp:positionH relativeFrom="column">
                  <wp:posOffset>4744720</wp:posOffset>
                </wp:positionH>
                <wp:positionV relativeFrom="paragraph">
                  <wp:posOffset>3048635</wp:posOffset>
                </wp:positionV>
                <wp:extent cx="0" cy="3090545"/>
                <wp:effectExtent l="45720" t="13335" r="81280" b="20320"/>
                <wp:wrapNone/>
                <wp:docPr id="2341" name="Line 5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309054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66A648" id="Line 598" o:spid="_x0000_s1026" style="position:absolute;flip:x;z-index:25146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3.6pt,240.05pt" to="373.6pt,48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">
                <v:stroke endarrow="block"/>
              </v:line>
            </w:pict>
          </mc:Fallback>
        </mc:AlternateContent>
      </w:r>
      <w:r w:rsidR="009B3E27">
        <w:rPr>
          <w:b/>
          <w:bCs/>
          <w:noProof/>
        </w:rPr>
        <mc:AlternateContent>
          <mc:Choice Requires="wps">
            <w:drawing>
              <wp:anchor distT="0" distB="0" distL="114300" distR="114300" simplePos="0" relativeHeight="251447296" behindDoc="0" locked="0" layoutInCell="1" allowOverlap="1" wp14:anchorId="3B847D4A" wp14:editId="64C76449">
                <wp:simplePos x="0" y="0"/>
                <wp:positionH relativeFrom="column">
                  <wp:posOffset>1394460</wp:posOffset>
                </wp:positionH>
                <wp:positionV relativeFrom="paragraph">
                  <wp:posOffset>3688080</wp:posOffset>
                </wp:positionV>
                <wp:extent cx="0" cy="502920"/>
                <wp:effectExtent l="48260" t="17780" r="78740" b="38100"/>
                <wp:wrapNone/>
                <wp:docPr id="2340" name="Line 5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292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917A0C" id="Line 597" o:spid="_x0000_s1026" style="position:absolute;z-index:25146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8pt,290.4pt" to="109.8pt,3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446272" behindDoc="0" locked="0" layoutInCell="1" allowOverlap="1" wp14:anchorId="505F2DA5" wp14:editId="6E66E6B5">
                <wp:simplePos x="0" y="0"/>
                <wp:positionH relativeFrom="column">
                  <wp:posOffset>342900</wp:posOffset>
                </wp:positionH>
                <wp:positionV relativeFrom="paragraph">
                  <wp:posOffset>4187190</wp:posOffset>
                </wp:positionV>
                <wp:extent cx="2103120" cy="1280160"/>
                <wp:effectExtent l="50800" t="46990" r="55880" b="57150"/>
                <wp:wrapNone/>
                <wp:docPr id="2339" name="AutoShape 5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2801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86F91" id="AutoShape 596" o:spid="_x0000_s1026" type="#_x0000_t110" style="position:absolute;margin-left:27pt;margin-top:329.7pt;width:165.6pt;height:100.8pt;z-index:25146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"/>
            </w:pict>
          </mc:Fallback>
        </mc:AlternateContent>
      </w:r>
      <w:r w:rsidR="009B3E27">
        <w:rPr>
          <w:b/>
          <w:bCs/>
          <w:noProof/>
        </w:rPr>
        <mc:AlternateContent>
          <mc:Choice Requires="wps">
            <w:drawing>
              <wp:anchor distT="0" distB="0" distL="114300" distR="114300" simplePos="0" relativeHeight="251445248" behindDoc="0" locked="0" layoutInCell="1" allowOverlap="1" wp14:anchorId="7CADB0CD" wp14:editId="2E649CD6">
                <wp:simplePos x="0" y="0"/>
                <wp:positionH relativeFrom="column">
                  <wp:posOffset>517525</wp:posOffset>
                </wp:positionH>
                <wp:positionV relativeFrom="paragraph">
                  <wp:posOffset>2766060</wp:posOffset>
                </wp:positionV>
                <wp:extent cx="1754505" cy="699135"/>
                <wp:effectExtent l="0" t="0" r="1270" b="1905"/>
                <wp:wrapNone/>
                <wp:docPr id="2338" name="Text Box 5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4505" cy="69913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E315516" w14:textId="77777777" w:rsidR="00ED074A" w:rsidRDefault="00ED074A">
                            <w:pPr>
                              <w:pStyle w:val="BodyText"/>
                              <w:jc w:val="center"/>
                            </w:pPr>
                            <w:r>
                              <w:t xml:space="preserve">In the past 12 months </w:t>
                            </w:r>
                          </w:p>
                          <w:p w14:paraId="6599DDB2" w14:textId="77777777" w:rsidR="00ED074A" w:rsidRDefault="00ED074A">
                            <w:pPr>
                              <w:pStyle w:val="BodyText"/>
                              <w:jc w:val="center"/>
                            </w:pPr>
                            <w:r>
                              <w:t xml:space="preserve">have you come into </w:t>
                            </w:r>
                            <w:proofErr w:type="gramStart"/>
                            <w:r>
                              <w:t>contact</w:t>
                            </w:r>
                            <w:proofErr w:type="gramEnd"/>
                          </w:p>
                          <w:p w14:paraId="5ADAD20D" w14:textId="77777777" w:rsidR="00ED074A" w:rsidRDefault="00ED074A">
                            <w:pPr>
                              <w:pStyle w:val="BodyText"/>
                              <w:jc w:val="center"/>
                            </w:pPr>
                            <w:r>
                              <w:t xml:space="preserve">with someone else's </w:t>
                            </w:r>
                          </w:p>
                          <w:p w14:paraId="17B91524" w14:textId="77777777" w:rsidR="00ED074A" w:rsidRDefault="00ED074A">
                            <w:pPr>
                              <w:pStyle w:val="BodyText"/>
                              <w:jc w:val="center"/>
                            </w:pPr>
                            <w:r>
                              <w:t>bloo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ADB0CD" id="Text Box 595" o:spid="_x0000_s1167" type="#_x0000_t202" style="position:absolute;margin-left:40.75pt;margin-top:217.8pt;width:138.15pt;height:55.05pt;z-index:25144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" filled="f" stroked="f">
                <v:textbox>
                  <w:txbxContent>
                    <w:p w14:paraId="1E315516" w14:textId="77777777" w:rsidR="00ED074A" w:rsidRDefault="00ED074A">
                      <w:pPr>
                        <w:pStyle w:val="BodyText"/>
                        <w:jc w:val="center"/>
                      </w:pPr>
                      <w:r>
                        <w:t xml:space="preserve">In the past 12 months </w:t>
                      </w:r>
                    </w:p>
                    <w:p w14:paraId="6599DDB2" w14:textId="77777777" w:rsidR="00ED074A" w:rsidRDefault="00ED074A">
                      <w:pPr>
                        <w:pStyle w:val="BodyText"/>
                        <w:jc w:val="center"/>
                      </w:pPr>
                      <w:r>
                        <w:t xml:space="preserve">have you come into </w:t>
                      </w:r>
                      <w:proofErr w:type="gramStart"/>
                      <w:r>
                        <w:t>contact</w:t>
                      </w:r>
                      <w:proofErr w:type="gramEnd"/>
                    </w:p>
                    <w:p w14:paraId="5ADAD20D" w14:textId="77777777" w:rsidR="00ED074A" w:rsidRDefault="00ED074A">
                      <w:pPr>
                        <w:pStyle w:val="BodyText"/>
                        <w:jc w:val="center"/>
                      </w:pPr>
                      <w:r>
                        <w:t xml:space="preserve">with someone else's </w:t>
                      </w:r>
                    </w:p>
                    <w:p w14:paraId="17B91524" w14:textId="77777777" w:rsidR="00ED074A" w:rsidRDefault="00ED074A">
                      <w:pPr>
                        <w:pStyle w:val="BodyText"/>
                        <w:jc w:val="center"/>
                      </w:pPr>
                      <w:r>
                        <w:t>blood?</w:t>
                      </w:r>
                    </w:p>
                  </w:txbxContent>
                </v:textbox>
              </v:shape>
            </w:pict>
          </mc:Fallback>
        </mc:AlternateContent>
      </w:r>
      <w:r w:rsidR="009B3E27">
        <w:rPr>
          <w:b/>
          <w:bCs/>
          <w:noProof/>
        </w:rPr>
        <mc:AlternateContent>
          <mc:Choice Requires="wps">
            <w:drawing>
              <wp:anchor distT="0" distB="0" distL="114300" distR="114300" simplePos="0" relativeHeight="251444224" behindDoc="0" locked="0" layoutInCell="1" allowOverlap="1" wp14:anchorId="64E19B07" wp14:editId="3E053ADA">
                <wp:simplePos x="0" y="0"/>
                <wp:positionH relativeFrom="column">
                  <wp:posOffset>342900</wp:posOffset>
                </wp:positionH>
                <wp:positionV relativeFrom="paragraph">
                  <wp:posOffset>2413635</wp:posOffset>
                </wp:positionV>
                <wp:extent cx="2103120" cy="1280160"/>
                <wp:effectExtent l="50800" t="51435" r="55880" b="52705"/>
                <wp:wrapNone/>
                <wp:docPr id="2337" name="AutoShape 5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2801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857EEA" id="AutoShape 594" o:spid="_x0000_s1026" type="#_x0000_t110" style="position:absolute;margin-left:27pt;margin-top:190.05pt;width:165.6pt;height:100.8pt;z-index:25146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"/>
            </w:pict>
          </mc:Fallback>
        </mc:AlternateContent>
      </w:r>
      <w:r w:rsidR="009B3E27">
        <w:rPr>
          <w:b/>
          <w:bCs/>
          <w:noProof/>
        </w:rPr>
        <mc:AlternateContent>
          <mc:Choice Requires="wps">
            <w:drawing>
              <wp:anchor distT="0" distB="0" distL="114300" distR="114300" simplePos="0" relativeHeight="251443200" behindDoc="0" locked="0" layoutInCell="1" allowOverlap="1" wp14:anchorId="69AF98D5" wp14:editId="108702D7">
                <wp:simplePos x="0" y="0"/>
                <wp:positionH relativeFrom="column">
                  <wp:posOffset>2629535</wp:posOffset>
                </wp:positionH>
                <wp:positionV relativeFrom="paragraph">
                  <wp:posOffset>4571365</wp:posOffset>
                </wp:positionV>
                <wp:extent cx="365760" cy="274320"/>
                <wp:effectExtent l="635" t="0" r="1905" b="5715"/>
                <wp:wrapNone/>
                <wp:docPr id="2336" name="Text Box 5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205B804"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AF98D5" id="Text Box 593" o:spid="_x0000_s1168" type="#_x0000_t202" style="position:absolute;margin-left:207.05pt;margin-top:359.95pt;width:28.8pt;height:21.6pt;z-index:25144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" filled="f" stroked="f">
                <v:textbox>
                  <w:txbxContent>
                    <w:p w14:paraId="1205B804"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442176" behindDoc="0" locked="0" layoutInCell="1" allowOverlap="1" wp14:anchorId="2684B551" wp14:editId="4C2CBBA4">
                <wp:simplePos x="0" y="0"/>
                <wp:positionH relativeFrom="column">
                  <wp:posOffset>3844290</wp:posOffset>
                </wp:positionH>
                <wp:positionV relativeFrom="paragraph">
                  <wp:posOffset>3274695</wp:posOffset>
                </wp:positionV>
                <wp:extent cx="0" cy="1545590"/>
                <wp:effectExtent l="46990" t="10795" r="80010" b="31115"/>
                <wp:wrapNone/>
                <wp:docPr id="2335" name="Line 5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54559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5D1055" id="Line 592" o:spid="_x0000_s1026" style="position:absolute;flip:y;z-index:25145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7pt,257.85pt" to="302.7pt,37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">
                <v:stroke endarrow="block"/>
              </v:line>
            </w:pict>
          </mc:Fallback>
        </mc:AlternateContent>
      </w:r>
      <w:r w:rsidR="009B3E27">
        <w:rPr>
          <w:b/>
          <w:bCs/>
          <w:noProof/>
        </w:rPr>
        <mc:AlternateContent>
          <mc:Choice Requires="wps">
            <w:drawing>
              <wp:anchor distT="0" distB="0" distL="114300" distR="114300" simplePos="0" relativeHeight="251441152" behindDoc="0" locked="0" layoutInCell="1" allowOverlap="1" wp14:anchorId="6B276CE6" wp14:editId="6289AA17">
                <wp:simplePos x="0" y="0"/>
                <wp:positionH relativeFrom="column">
                  <wp:posOffset>2453005</wp:posOffset>
                </wp:positionH>
                <wp:positionV relativeFrom="paragraph">
                  <wp:posOffset>4826635</wp:posOffset>
                </wp:positionV>
                <wp:extent cx="1390015" cy="0"/>
                <wp:effectExtent l="14605" t="13335" r="30480" b="24765"/>
                <wp:wrapNone/>
                <wp:docPr id="2334" name="Line 5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0015"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D0B031" id="Line 591" o:spid="_x0000_s1026" style="position:absolute;z-index:25145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3.15pt,380.05pt" to="302.6pt,38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"/>
            </w:pict>
          </mc:Fallback>
        </mc:AlternateContent>
      </w:r>
      <w:r w:rsidR="009B3E27">
        <w:rPr>
          <w:b/>
          <w:bCs/>
          <w:noProof/>
        </w:rPr>
        <mc:AlternateContent>
          <mc:Choice Requires="wps">
            <w:drawing>
              <wp:anchor distT="0" distB="0" distL="114300" distR="114300" simplePos="0" relativeHeight="251440128" behindDoc="0" locked="0" layoutInCell="1" allowOverlap="1" wp14:anchorId="564F1BFB" wp14:editId="33F14E0A">
                <wp:simplePos x="0" y="0"/>
                <wp:positionH relativeFrom="column">
                  <wp:posOffset>4475480</wp:posOffset>
                </wp:positionH>
                <wp:positionV relativeFrom="paragraph">
                  <wp:posOffset>3053715</wp:posOffset>
                </wp:positionV>
                <wp:extent cx="265430" cy="0"/>
                <wp:effectExtent l="17780" t="18415" r="21590" b="19685"/>
                <wp:wrapNone/>
                <wp:docPr id="2333" name="Line 5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43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A9DE75" id="Line 590" o:spid="_x0000_s1026" style="position:absolute;z-index:25145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2.4pt,240.45pt" to="373.3pt,2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"/>
            </w:pict>
          </mc:Fallback>
        </mc:AlternateContent>
      </w:r>
      <w:r w:rsidR="009B3E27">
        <w:rPr>
          <w:b/>
          <w:bCs/>
          <w:noProof/>
        </w:rPr>
        <mc:AlternateContent>
          <mc:Choice Requires="wps">
            <w:drawing>
              <wp:anchor distT="0" distB="0" distL="114300" distR="114300" simplePos="0" relativeHeight="251439104" behindDoc="0" locked="0" layoutInCell="1" allowOverlap="1" wp14:anchorId="4B4BB803" wp14:editId="32DF37E3">
                <wp:simplePos x="0" y="0"/>
                <wp:positionH relativeFrom="column">
                  <wp:posOffset>2472055</wp:posOffset>
                </wp:positionH>
                <wp:positionV relativeFrom="paragraph">
                  <wp:posOffset>6258560</wp:posOffset>
                </wp:positionV>
                <wp:extent cx="1609090" cy="0"/>
                <wp:effectExtent l="8255" t="48260" r="33655" b="78740"/>
                <wp:wrapNone/>
                <wp:docPr id="2332" name="Line 5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909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42FF94" id="Line 589" o:spid="_x0000_s1026" style="position:absolute;z-index:25145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4.65pt,492.8pt" to="321.35pt,49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438080" behindDoc="0" locked="0" layoutInCell="1" allowOverlap="1" wp14:anchorId="386FCF6A" wp14:editId="3474E814">
                <wp:simplePos x="0" y="0"/>
                <wp:positionH relativeFrom="column">
                  <wp:posOffset>2586990</wp:posOffset>
                </wp:positionH>
                <wp:positionV relativeFrom="paragraph">
                  <wp:posOffset>2830830</wp:posOffset>
                </wp:positionV>
                <wp:extent cx="365760" cy="274320"/>
                <wp:effectExtent l="0" t="0" r="6350" b="6350"/>
                <wp:wrapNone/>
                <wp:docPr id="2331" name="Text Box 5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293AE41"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FCF6A" id="Text Box 588" o:spid="_x0000_s1169" type="#_x0000_t202" style="position:absolute;margin-left:203.7pt;margin-top:222.9pt;width:28.8pt;height:21.6pt;z-index:25143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" filled="f" stroked="f">
                <v:textbox>
                  <w:txbxContent>
                    <w:p w14:paraId="1293AE41"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436032" behindDoc="0" locked="0" layoutInCell="1" allowOverlap="1" wp14:anchorId="03F8278D" wp14:editId="231C7D00">
                <wp:simplePos x="0" y="0"/>
                <wp:positionH relativeFrom="column">
                  <wp:posOffset>1344930</wp:posOffset>
                </wp:positionH>
                <wp:positionV relativeFrom="paragraph">
                  <wp:posOffset>3737610</wp:posOffset>
                </wp:positionV>
                <wp:extent cx="457200" cy="274320"/>
                <wp:effectExtent l="0" t="3810" r="1270" b="1270"/>
                <wp:wrapNone/>
                <wp:docPr id="2330" name="Text Box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58104E0"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F8278D" id="Text Box 586" o:spid="_x0000_s1170" type="#_x0000_t202" style="position:absolute;margin-left:105.9pt;margin-top:294.3pt;width:36pt;height:21.6pt;z-index:25143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" filled="f" stroked="f">
                <v:textbox>
                  <w:txbxContent>
                    <w:p w14:paraId="358104E0"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433984" behindDoc="0" locked="0" layoutInCell="1" allowOverlap="1" wp14:anchorId="26218C7A" wp14:editId="7016E907">
                <wp:simplePos x="0" y="0"/>
                <wp:positionH relativeFrom="column">
                  <wp:posOffset>3190875</wp:posOffset>
                </wp:positionH>
                <wp:positionV relativeFrom="paragraph">
                  <wp:posOffset>2825115</wp:posOffset>
                </wp:positionV>
                <wp:extent cx="1280160" cy="457200"/>
                <wp:effectExtent l="3175" t="5715" r="12065" b="6985"/>
                <wp:wrapNone/>
                <wp:docPr id="2328" name="AutoShape 5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6C739BD2" w14:textId="77777777" w:rsidR="00ED074A" w:rsidRDefault="00ED074A">
                            <w:pPr>
                              <w:jc w:val="center"/>
                              <w:rPr>
                                <w:sz w:val="8"/>
                              </w:rPr>
                            </w:pPr>
                          </w:p>
                          <w:p w14:paraId="2A2DAFAA"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218C7A" id="AutoShape 584" o:spid="_x0000_s1171" type="#_x0000_t116" style="position:absolute;margin-left:251.25pt;margin-top:222.45pt;width:100.8pt;height:36pt;z-index:25143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">
                <v:textbox>
                  <w:txbxContent>
                    <w:p w14:paraId="6C739BD2" w14:textId="77777777" w:rsidR="00ED074A" w:rsidRDefault="00ED074A">
                      <w:pPr>
                        <w:jc w:val="center"/>
                        <w:rPr>
                          <w:sz w:val="8"/>
                        </w:rPr>
                      </w:pPr>
                    </w:p>
                    <w:p w14:paraId="2A2DAFAA" w14:textId="77777777" w:rsidR="00ED074A" w:rsidRDefault="00ED074A">
                      <w:pPr>
                        <w:jc w:val="center"/>
                      </w:pPr>
                      <w:r>
                        <w:t>Accept donor</w:t>
                      </w:r>
                    </w:p>
                  </w:txbxContent>
                </v:textbox>
              </v:shape>
            </w:pict>
          </mc:Fallback>
        </mc:AlternateContent>
      </w:r>
      <w:r w:rsidR="009B3E27">
        <w:rPr>
          <w:b/>
          <w:bCs/>
          <w:noProof/>
        </w:rPr>
        <mc:AlternateContent>
          <mc:Choice Requires="wps">
            <w:drawing>
              <wp:anchor distT="0" distB="0" distL="114300" distR="114300" simplePos="0" relativeHeight="251431936" behindDoc="0" locked="0" layoutInCell="1" allowOverlap="1" wp14:anchorId="39F6A109" wp14:editId="458CBAE6">
                <wp:simplePos x="0" y="0"/>
                <wp:positionH relativeFrom="column">
                  <wp:posOffset>2406650</wp:posOffset>
                </wp:positionH>
                <wp:positionV relativeFrom="paragraph">
                  <wp:posOffset>3053715</wp:posOffset>
                </wp:positionV>
                <wp:extent cx="777240" cy="0"/>
                <wp:effectExtent l="19050" t="56515" r="41910" b="70485"/>
                <wp:wrapNone/>
                <wp:docPr id="2327" name="Line 5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E9428E" id="Line 582" o:spid="_x0000_s1026" style="position:absolute;z-index:25144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9.5pt,240.45pt" to="250.7pt,2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430912" behindDoc="0" locked="0" layoutInCell="1" allowOverlap="1" wp14:anchorId="42EAE139" wp14:editId="47CF0F1D">
                <wp:simplePos x="0" y="0"/>
                <wp:positionH relativeFrom="column">
                  <wp:posOffset>1394460</wp:posOffset>
                </wp:positionH>
                <wp:positionV relativeFrom="paragraph">
                  <wp:posOffset>1916430</wp:posOffset>
                </wp:positionV>
                <wp:extent cx="0" cy="494030"/>
                <wp:effectExtent l="48260" t="11430" r="78740" b="40640"/>
                <wp:wrapNone/>
                <wp:docPr id="2326" name="Line 5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3D19C2" id="Line 581" o:spid="_x0000_s1026" style="position:absolute;z-index:25144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8pt,150.9pt" to="109.8pt,18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">
                <v:stroke endarrow="block"/>
              </v:line>
            </w:pict>
          </mc:Fallback>
        </mc:AlternateContent>
      </w:r>
      <w:r w:rsidR="009B3E27">
        <w:rPr>
          <w:b/>
          <w:bCs/>
          <w:noProof/>
        </w:rPr>
        <mc:AlternateContent>
          <mc:Choice Requires="wps">
            <w:drawing>
              <wp:anchor distT="0" distB="0" distL="114300" distR="114300" simplePos="0" relativeHeight="251429888" behindDoc="0" locked="0" layoutInCell="1" allowOverlap="1" wp14:anchorId="6D83A958" wp14:editId="6F047EB1">
                <wp:simplePos x="0" y="0"/>
                <wp:positionH relativeFrom="column">
                  <wp:posOffset>822960</wp:posOffset>
                </wp:positionH>
                <wp:positionV relativeFrom="paragraph">
                  <wp:posOffset>1459230</wp:posOffset>
                </wp:positionV>
                <wp:extent cx="1143000" cy="457200"/>
                <wp:effectExtent l="0" t="0" r="15240" b="13970"/>
                <wp:wrapNone/>
                <wp:docPr id="2325" name="AutoShape 5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119B8B72" w14:textId="77777777" w:rsidR="00ED074A" w:rsidRDefault="00ED074A">
                            <w:pPr>
                              <w:jc w:val="center"/>
                              <w:rPr>
                                <w:sz w:val="12"/>
                              </w:rPr>
                            </w:pPr>
                          </w:p>
                          <w:p w14:paraId="17415A7A" w14:textId="77777777" w:rsidR="00ED074A" w:rsidRDefault="00ED074A">
                            <w:pPr>
                              <w:jc w:val="center"/>
                            </w:pPr>
                            <w:r>
                              <w:t>Question #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83A958" id="AutoShape 580" o:spid="_x0000_s1172" type="#_x0000_t176" style="position:absolute;margin-left:64.8pt;margin-top:114.9pt;width:90pt;height:36pt;z-index:25142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">
                <v:textbox>
                  <w:txbxContent>
                    <w:p w14:paraId="119B8B72" w14:textId="77777777" w:rsidR="00ED074A" w:rsidRDefault="00ED074A">
                      <w:pPr>
                        <w:jc w:val="center"/>
                        <w:rPr>
                          <w:sz w:val="12"/>
                        </w:rPr>
                      </w:pPr>
                    </w:p>
                    <w:p w14:paraId="17415A7A" w14:textId="77777777" w:rsidR="00ED074A" w:rsidRDefault="00ED074A">
                      <w:pPr>
                        <w:jc w:val="center"/>
                      </w:pPr>
                      <w:r>
                        <w:t>Question #9</w:t>
                      </w:r>
                    </w:p>
                  </w:txbxContent>
                </v:textbox>
              </v:shape>
            </w:pict>
          </mc:Fallback>
        </mc:AlternateContent>
      </w:r>
      <w:r w:rsidR="009D4F0F">
        <w:rPr>
          <w:b/>
          <w:bCs/>
        </w:rPr>
        <w:t>Donor Eligibility:</w:t>
      </w:r>
      <w:r w:rsidR="009D4F0F">
        <w:t xml:space="preserve"> Persons who have had one of the following during the preceding 12 months: 1) contact with an open wound, non-intact skin or mucous membrane with the blood of a person, or 2) a needle-stick or other sharps injury from an instrument that has been used on a person, are ineligible for 12 months from the date of exposure. Infectious disease may be spread through contact with blood. </w:t>
      </w:r>
      <w:r w:rsidR="009D4F0F">
        <w:br w:type="page"/>
      </w:r>
      <w:r w:rsidR="009D4F0F">
        <w:rPr>
          <w:b/>
          <w:bCs/>
        </w:rPr>
        <w:lastRenderedPageBreak/>
        <w:t>Question:</w:t>
      </w:r>
      <w:r w:rsidR="00146AA3">
        <w:rPr>
          <w:b/>
          <w:bCs/>
        </w:rPr>
        <w:t xml:space="preserve"> </w:t>
      </w:r>
      <w:r w:rsidR="009D4F0F">
        <w:t>10. In the past 12 months have you had an accidental needle-stick?</w:t>
      </w:r>
    </w:p>
    <w:p w14:paraId="186DB0FD" w14:textId="77777777" w:rsidR="009D4F0F" w:rsidRDefault="009D4F0F"/>
    <w:p w14:paraId="432BABA8" w14:textId="1871A532" w:rsidR="009D4F0F" w:rsidRDefault="0027151E">
      <w:r>
        <w:rPr>
          <w:b/>
          <w:bCs/>
          <w:noProof/>
        </w:rPr>
        <mc:AlternateContent>
          <mc:Choice Requires="wps">
            <w:drawing>
              <wp:anchor distT="0" distB="0" distL="114300" distR="114300" simplePos="0" relativeHeight="251457536" behindDoc="0" locked="0" layoutInCell="1" allowOverlap="1" wp14:anchorId="29EDD265" wp14:editId="13E2813C">
                <wp:simplePos x="0" y="0"/>
                <wp:positionH relativeFrom="column">
                  <wp:posOffset>4124325</wp:posOffset>
                </wp:positionH>
                <wp:positionV relativeFrom="paragraph">
                  <wp:posOffset>7146925</wp:posOffset>
                </wp:positionV>
                <wp:extent cx="1097280" cy="476250"/>
                <wp:effectExtent l="0" t="19050" r="45720" b="38100"/>
                <wp:wrapNone/>
                <wp:docPr id="2323" name="AutoShape 6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47625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357BE7C6"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DD265" id="AutoShape 611" o:spid="_x0000_s1173" type="#_x0000_t13" style="position:absolute;margin-left:324.75pt;margin-top:562.75pt;width:86.4pt;height:37.5pt;z-index:25145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" adj="15975">
                <v:textbox>
                  <w:txbxContent>
                    <w:p w14:paraId="357BE7C6" w14:textId="77777777" w:rsidR="00ED074A" w:rsidRDefault="00ED074A">
                      <w:pPr>
                        <w:jc w:val="center"/>
                      </w:pPr>
                      <w:r>
                        <w:t>Next question</w:t>
                      </w:r>
                    </w:p>
                  </w:txbxContent>
                </v:textbox>
              </v:shape>
            </w:pict>
          </mc:Fallback>
        </mc:AlternateContent>
      </w:r>
      <w:r w:rsidR="009B3E27">
        <w:rPr>
          <w:b/>
          <w:bCs/>
          <w:noProof/>
        </w:rPr>
        <mc:AlternateContent>
          <mc:Choice Requires="wps">
            <w:drawing>
              <wp:anchor distT="0" distB="0" distL="114300" distR="114300" simplePos="0" relativeHeight="251470848" behindDoc="0" locked="0" layoutInCell="1" allowOverlap="1" wp14:anchorId="1A7D3188" wp14:editId="535BD3AE">
                <wp:simplePos x="0" y="0"/>
                <wp:positionH relativeFrom="column">
                  <wp:posOffset>4744720</wp:posOffset>
                </wp:positionH>
                <wp:positionV relativeFrom="paragraph">
                  <wp:posOffset>2555875</wp:posOffset>
                </wp:positionV>
                <wp:extent cx="0" cy="4686300"/>
                <wp:effectExtent l="45720" t="15875" r="81280" b="34925"/>
                <wp:wrapNone/>
                <wp:docPr id="2324" name="Line 6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468630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7AB17F" id="Line 624" o:spid="_x0000_s1026" style="position:absolute;flip:x;z-index:251470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3.6pt,201.25pt" to="373.6pt,57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">
                <v:stroke endarrow="block"/>
              </v:line>
            </w:pict>
          </mc:Fallback>
        </mc:AlternateContent>
      </w:r>
      <w:r w:rsidR="009B3E27">
        <w:rPr>
          <w:b/>
          <w:bCs/>
          <w:noProof/>
        </w:rPr>
        <mc:AlternateContent>
          <mc:Choice Requires="wps">
            <w:drawing>
              <wp:anchor distT="0" distB="0" distL="114300" distR="114300" simplePos="0" relativeHeight="251461632" behindDoc="0" locked="0" layoutInCell="1" allowOverlap="1" wp14:anchorId="44251E61" wp14:editId="5F0B457B">
                <wp:simplePos x="0" y="0"/>
                <wp:positionH relativeFrom="column">
                  <wp:posOffset>2517140</wp:posOffset>
                </wp:positionH>
                <wp:positionV relativeFrom="paragraph">
                  <wp:posOffset>7346950</wp:posOffset>
                </wp:positionV>
                <wp:extent cx="1609090" cy="0"/>
                <wp:effectExtent l="15240" t="57150" r="39370" b="69850"/>
                <wp:wrapNone/>
                <wp:docPr id="2322" name="Line 6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909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55C798" id="Line 615" o:spid="_x0000_s1026" style="position:absolute;z-index:25147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8.2pt,578.5pt" to="324.9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473920" behindDoc="0" locked="0" layoutInCell="1" allowOverlap="1" wp14:anchorId="4E755C25" wp14:editId="075CD6D4">
                <wp:simplePos x="0" y="0"/>
                <wp:positionH relativeFrom="column">
                  <wp:posOffset>283845</wp:posOffset>
                </wp:positionH>
                <wp:positionV relativeFrom="paragraph">
                  <wp:posOffset>6897370</wp:posOffset>
                </wp:positionV>
                <wp:extent cx="2276475" cy="949325"/>
                <wp:effectExtent l="4445" t="1270" r="5080" b="1905"/>
                <wp:wrapNone/>
                <wp:docPr id="2321" name="Text Box 6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9493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7B26B12" w14:textId="77777777" w:rsidR="00ED074A" w:rsidRDefault="00ED074A" w:rsidP="00D050C5">
                            <w:pPr>
                              <w:jc w:val="center"/>
                            </w:pPr>
                            <w:r w:rsidRPr="002A69D8">
                              <w:t xml:space="preserve">Donor is ineligible, but may be </w:t>
                            </w:r>
                          </w:p>
                          <w:p w14:paraId="1ADD5F5A" w14:textId="02C261CB" w:rsidR="00ED074A" w:rsidRPr="00B962FB" w:rsidRDefault="00ED074A" w:rsidP="00D050C5">
                            <w:pPr>
                              <w:jc w:val="center"/>
                            </w:pPr>
                            <w:r w:rsidRPr="002A69D8">
                              <w:t>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755C25" id="Text Box 628" o:spid="_x0000_s1174" type="#_x0000_t202" style="position:absolute;margin-left:22.35pt;margin-top:543.1pt;width:179.25pt;height:74.75pt;z-index:25147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" filled="f" stroked="f">
                <v:textbox>
                  <w:txbxContent>
                    <w:p w14:paraId="27B26B12" w14:textId="77777777" w:rsidR="00ED074A" w:rsidRDefault="00ED074A" w:rsidP="00D050C5">
                      <w:pPr>
                        <w:jc w:val="center"/>
                      </w:pPr>
                      <w:r w:rsidRPr="002A69D8">
                        <w:t xml:space="preserve">Donor is ineligible, but may be </w:t>
                      </w:r>
                    </w:p>
                    <w:p w14:paraId="1ADD5F5A" w14:textId="02C261CB" w:rsidR="00ED074A" w:rsidRPr="00B962FB" w:rsidRDefault="00ED074A" w:rsidP="00D050C5">
                      <w:pPr>
                        <w:jc w:val="center"/>
                      </w:pPr>
                      <w:r w:rsidRPr="002A69D8">
                        <w:t>collected in certain situations. If the cord blood is collected, refer to facility SOP for circumstances for use and documentation of urgent medical need.</w:t>
                      </w:r>
                    </w:p>
                  </w:txbxContent>
                </v:textbox>
              </v:shape>
            </w:pict>
          </mc:Fallback>
        </mc:AlternateContent>
      </w:r>
      <w:r w:rsidR="009B3E27">
        <w:rPr>
          <w:b/>
          <w:bCs/>
          <w:noProof/>
        </w:rPr>
        <mc:AlternateContent>
          <mc:Choice Requires="wps">
            <w:drawing>
              <wp:anchor distT="0" distB="0" distL="114300" distR="114300" simplePos="0" relativeHeight="251472896" behindDoc="0" locked="0" layoutInCell="1" allowOverlap="1" wp14:anchorId="0FAA3F43" wp14:editId="1149A251">
                <wp:simplePos x="0" y="0"/>
                <wp:positionH relativeFrom="column">
                  <wp:posOffset>283845</wp:posOffset>
                </wp:positionH>
                <wp:positionV relativeFrom="paragraph">
                  <wp:posOffset>6813550</wp:posOffset>
                </wp:positionV>
                <wp:extent cx="2233295" cy="1025525"/>
                <wp:effectExtent l="4445" t="6350" r="10160" b="9525"/>
                <wp:wrapNone/>
                <wp:docPr id="2320" name="AutoShape 6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3295" cy="1025525"/>
                        </a:xfrm>
                        <a:prstGeom prst="flowChartTerminator">
                          <a:avLst/>
                        </a:prstGeom>
                        <a:solidFill>
                          <a:srgbClr val="FFFFFF"/>
                        </a:solidFill>
                        <a:ln w="9525">
                          <a:solidFill>
                            <a:srgbClr val="000000"/>
                          </a:solidFill>
                          <a:miter lim="800000"/>
                          <a:headEnd/>
                          <a:tailEnd/>
                        </a:ln>
                      </wps:spPr>
                      <wps:txbx>
                        <w:txbxContent>
                          <w:p w14:paraId="412D53B0" w14:textId="77777777" w:rsidR="00ED074A" w:rsidRDefault="00ED074A" w:rsidP="00D050C5"/>
                          <w:p w14:paraId="02F05DEF" w14:textId="77777777" w:rsidR="00ED074A" w:rsidRDefault="00ED074A" w:rsidP="00D050C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AA3F43" id="AutoShape 627" o:spid="_x0000_s1175" type="#_x0000_t116" style="position:absolute;margin-left:22.35pt;margin-top:536.5pt;width:175.85pt;height:80.75pt;z-index:25147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">
                <v:textbox>
                  <w:txbxContent>
                    <w:p w14:paraId="412D53B0" w14:textId="77777777" w:rsidR="00ED074A" w:rsidRDefault="00ED074A" w:rsidP="00D050C5"/>
                    <w:p w14:paraId="02F05DEF" w14:textId="77777777" w:rsidR="00ED074A" w:rsidRDefault="00ED074A" w:rsidP="00D050C5"/>
                  </w:txbxContent>
                </v:textbox>
              </v:shape>
            </w:pict>
          </mc:Fallback>
        </mc:AlternateContent>
      </w:r>
      <w:r w:rsidR="009B3E27">
        <w:rPr>
          <w:b/>
          <w:bCs/>
          <w:noProof/>
        </w:rPr>
        <mc:AlternateContent>
          <mc:Choice Requires="wps">
            <w:drawing>
              <wp:anchor distT="0" distB="0" distL="114300" distR="114300" simplePos="0" relativeHeight="251476992" behindDoc="0" locked="0" layoutInCell="1" allowOverlap="1" wp14:anchorId="50E4C103" wp14:editId="72CD63C8">
                <wp:simplePos x="0" y="0"/>
                <wp:positionH relativeFrom="column">
                  <wp:posOffset>1392555</wp:posOffset>
                </wp:positionH>
                <wp:positionV relativeFrom="paragraph">
                  <wp:posOffset>6537325</wp:posOffset>
                </wp:positionV>
                <wp:extent cx="1905" cy="276225"/>
                <wp:effectExtent l="46355" t="9525" r="78740" b="31750"/>
                <wp:wrapNone/>
                <wp:docPr id="2319" name="Line 6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905" cy="27622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C9FE4F" id="Line 631" o:spid="_x0000_s1026" style="position:absolute;flip:x;z-index:25149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65pt,514.75pt" to="109.8pt,5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">
                <v:stroke endarrow="block"/>
              </v:line>
            </w:pict>
          </mc:Fallback>
        </mc:AlternateContent>
      </w:r>
      <w:r w:rsidR="009B3E27">
        <w:rPr>
          <w:b/>
          <w:bCs/>
          <w:noProof/>
        </w:rPr>
        <mc:AlternateContent>
          <mc:Choice Requires="wps">
            <w:drawing>
              <wp:anchor distT="0" distB="0" distL="114300" distR="114300" simplePos="0" relativeHeight="251478016" behindDoc="0" locked="0" layoutInCell="1" allowOverlap="1" wp14:anchorId="4C79EBBD" wp14:editId="7C5583B4">
                <wp:simplePos x="0" y="0"/>
                <wp:positionH relativeFrom="column">
                  <wp:posOffset>1396365</wp:posOffset>
                </wp:positionH>
                <wp:positionV relativeFrom="paragraph">
                  <wp:posOffset>6537325</wp:posOffset>
                </wp:positionV>
                <wp:extent cx="933450" cy="360045"/>
                <wp:effectExtent l="0" t="0" r="0" b="0"/>
                <wp:wrapNone/>
                <wp:docPr id="2318" name="Text Box 6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36004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508BC47"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79EBBD" id="Text Box 632" o:spid="_x0000_s1176" type="#_x0000_t202" style="position:absolute;margin-left:109.95pt;margin-top:514.75pt;width:73.5pt;height:28.35pt;z-index:25147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" filled="f" stroked="f">
                <v:textbox>
                  <w:txbxContent>
                    <w:p w14:paraId="5508BC47"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481088" behindDoc="0" locked="0" layoutInCell="1" allowOverlap="1" wp14:anchorId="77AA8C9E" wp14:editId="64E18FE5">
                <wp:simplePos x="0" y="0"/>
                <wp:positionH relativeFrom="column">
                  <wp:posOffset>3848100</wp:posOffset>
                </wp:positionH>
                <wp:positionV relativeFrom="paragraph">
                  <wp:posOffset>2805430</wp:posOffset>
                </wp:positionV>
                <wp:extent cx="0" cy="3093720"/>
                <wp:effectExtent l="50800" t="11430" r="76200" b="19050"/>
                <wp:wrapNone/>
                <wp:docPr id="2317" name="Line 6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309372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768758" id="Line 636" o:spid="_x0000_s1026" style="position:absolute;flip:y;z-index:25149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3pt,220.9pt" to="303pt,4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">
                <v:stroke endarrow="block"/>
              </v:line>
            </w:pict>
          </mc:Fallback>
        </mc:AlternateContent>
      </w:r>
      <w:r w:rsidR="009B3E27">
        <w:rPr>
          <w:b/>
          <w:bCs/>
          <w:noProof/>
        </w:rPr>
        <mc:AlternateContent>
          <mc:Choice Requires="wps">
            <w:drawing>
              <wp:anchor distT="0" distB="0" distL="114300" distR="114300" simplePos="0" relativeHeight="251479040" behindDoc="0" locked="0" layoutInCell="1" allowOverlap="1" wp14:anchorId="3C5A1FD4" wp14:editId="6883E779">
                <wp:simplePos x="0" y="0"/>
                <wp:positionH relativeFrom="column">
                  <wp:posOffset>2473960</wp:posOffset>
                </wp:positionH>
                <wp:positionV relativeFrom="paragraph">
                  <wp:posOffset>5899150</wp:posOffset>
                </wp:positionV>
                <wp:extent cx="1402080" cy="0"/>
                <wp:effectExtent l="10160" t="19050" r="22860" b="19050"/>
                <wp:wrapNone/>
                <wp:docPr id="2316" name="Line 6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0208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D9BE9F" id="Line 633" o:spid="_x0000_s1026" style="position:absolute;z-index:25149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4.8pt,464.5pt" to="305.2pt,4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"/>
            </w:pict>
          </mc:Fallback>
        </mc:AlternateContent>
      </w:r>
      <w:r w:rsidR="009B3E27">
        <w:rPr>
          <w:b/>
          <w:bCs/>
          <w:noProof/>
        </w:rPr>
        <mc:AlternateContent>
          <mc:Choice Requires="wps">
            <w:drawing>
              <wp:anchor distT="0" distB="0" distL="114300" distR="114300" simplePos="0" relativeHeight="251480064" behindDoc="0" locked="0" layoutInCell="1" allowOverlap="1" wp14:anchorId="2753F688" wp14:editId="5B25969F">
                <wp:simplePos x="0" y="0"/>
                <wp:positionH relativeFrom="column">
                  <wp:posOffset>2648585</wp:posOffset>
                </wp:positionH>
                <wp:positionV relativeFrom="paragraph">
                  <wp:posOffset>5434330</wp:posOffset>
                </wp:positionV>
                <wp:extent cx="365760" cy="274320"/>
                <wp:effectExtent l="0" t="0" r="0" b="6350"/>
                <wp:wrapNone/>
                <wp:docPr id="2315" name="Text Box 6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975E270"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53F688" id="Text Box 634" o:spid="_x0000_s1177" type="#_x0000_t202" style="position:absolute;margin-left:208.55pt;margin-top:427.9pt;width:28.8pt;height:21.6pt;z-index:25148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" filled="f" stroked="f">
                <v:textbox>
                  <w:txbxContent>
                    <w:p w14:paraId="6975E270"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475968" behindDoc="0" locked="0" layoutInCell="1" allowOverlap="1" wp14:anchorId="4C103C16" wp14:editId="25DDE82B">
                <wp:simplePos x="0" y="0"/>
                <wp:positionH relativeFrom="column">
                  <wp:posOffset>517525</wp:posOffset>
                </wp:positionH>
                <wp:positionV relativeFrom="paragraph">
                  <wp:posOffset>5622925</wp:posOffset>
                </wp:positionV>
                <wp:extent cx="1866900" cy="542925"/>
                <wp:effectExtent l="0" t="0" r="3175" b="6350"/>
                <wp:wrapNone/>
                <wp:docPr id="2314" name="Text Box 6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6900" cy="5429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EC0D40F" w14:textId="77777777" w:rsidR="00ED074A" w:rsidRDefault="00ED074A">
                            <w:pPr>
                              <w:jc w:val="center"/>
                            </w:pPr>
                            <w:r>
                              <w:t xml:space="preserve">Is this person known or </w:t>
                            </w:r>
                          </w:p>
                          <w:p w14:paraId="569421EF" w14:textId="77777777" w:rsidR="00ED074A" w:rsidRDefault="00ED074A">
                            <w:pPr>
                              <w:jc w:val="center"/>
                            </w:pPr>
                            <w:r>
                              <w:t xml:space="preserve">suspected to have HIV/AIDS, </w:t>
                            </w:r>
                          </w:p>
                          <w:p w14:paraId="0BE6A98A" w14:textId="77777777" w:rsidR="00ED074A" w:rsidRDefault="00ED074A">
                            <w:pPr>
                              <w:jc w:val="center"/>
                            </w:pPr>
                            <w:r>
                              <w:t>hepatitis B or 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103C16" id="Text Box 630" o:spid="_x0000_s1178" type="#_x0000_t202" style="position:absolute;margin-left:40.75pt;margin-top:442.75pt;width:147pt;height:42.75pt;z-index:25147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" filled="f" stroked="f">
                <v:textbox>
                  <w:txbxContent>
                    <w:p w14:paraId="4EC0D40F" w14:textId="77777777" w:rsidR="00ED074A" w:rsidRDefault="00ED074A">
                      <w:pPr>
                        <w:jc w:val="center"/>
                      </w:pPr>
                      <w:r>
                        <w:t xml:space="preserve">Is this person known or </w:t>
                      </w:r>
                    </w:p>
                    <w:p w14:paraId="569421EF" w14:textId="77777777" w:rsidR="00ED074A" w:rsidRDefault="00ED074A">
                      <w:pPr>
                        <w:jc w:val="center"/>
                      </w:pPr>
                      <w:r>
                        <w:t xml:space="preserve">suspected to have HIV/AIDS, </w:t>
                      </w:r>
                    </w:p>
                    <w:p w14:paraId="0BE6A98A" w14:textId="77777777" w:rsidR="00ED074A" w:rsidRDefault="00ED074A">
                      <w:pPr>
                        <w:jc w:val="center"/>
                      </w:pPr>
                      <w:r>
                        <w:t>hepatitis B or C?</w:t>
                      </w:r>
                    </w:p>
                  </w:txbxContent>
                </v:textbox>
              </v:shape>
            </w:pict>
          </mc:Fallback>
        </mc:AlternateContent>
      </w:r>
      <w:r w:rsidR="009B3E27">
        <w:rPr>
          <w:b/>
          <w:bCs/>
          <w:noProof/>
        </w:rPr>
        <mc:AlternateContent>
          <mc:Choice Requires="wps">
            <w:drawing>
              <wp:anchor distT="0" distB="0" distL="114300" distR="114300" simplePos="0" relativeHeight="251474944" behindDoc="0" locked="0" layoutInCell="1" allowOverlap="1" wp14:anchorId="4D207ABC" wp14:editId="72115237">
                <wp:simplePos x="0" y="0"/>
                <wp:positionH relativeFrom="column">
                  <wp:posOffset>349885</wp:posOffset>
                </wp:positionH>
                <wp:positionV relativeFrom="paragraph">
                  <wp:posOffset>5257165</wp:posOffset>
                </wp:positionV>
                <wp:extent cx="2103120" cy="1280160"/>
                <wp:effectExtent l="45085" t="50165" r="48895" b="53975"/>
                <wp:wrapNone/>
                <wp:docPr id="2313" name="AutoShape 6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2801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C5DCFC" id="AutoShape 629" o:spid="_x0000_s1026" type="#_x0000_t110" style="position:absolute;margin-left:27.55pt;margin-top:413.95pt;width:165.6pt;height:100.8pt;z-index:25149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"/>
            </w:pict>
          </mc:Fallback>
        </mc:AlternateContent>
      </w:r>
      <w:r w:rsidR="009B3E27">
        <w:rPr>
          <w:b/>
          <w:bCs/>
          <w:noProof/>
        </w:rPr>
        <mc:AlternateContent>
          <mc:Choice Requires="wps">
            <w:drawing>
              <wp:anchor distT="0" distB="0" distL="114300" distR="114300" simplePos="0" relativeHeight="251455488" behindDoc="0" locked="0" layoutInCell="1" allowOverlap="1" wp14:anchorId="1D8BF29B" wp14:editId="1CE6EA12">
                <wp:simplePos x="0" y="0"/>
                <wp:positionH relativeFrom="column">
                  <wp:posOffset>1394460</wp:posOffset>
                </wp:positionH>
                <wp:positionV relativeFrom="paragraph">
                  <wp:posOffset>4897120</wp:posOffset>
                </wp:positionV>
                <wp:extent cx="1905" cy="360045"/>
                <wp:effectExtent l="48260" t="7620" r="76835" b="38735"/>
                <wp:wrapNone/>
                <wp:docPr id="2312" name="Line 6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36004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FD91B0" id="Line 609" o:spid="_x0000_s1026" style="position:absolute;z-index:25147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8pt,385.6pt" to="109.95pt,4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">
                <v:stroke endarrow="block"/>
              </v:line>
            </w:pict>
          </mc:Fallback>
        </mc:AlternateContent>
      </w:r>
      <w:r w:rsidR="009B3E27">
        <w:rPr>
          <w:b/>
          <w:bCs/>
          <w:noProof/>
        </w:rPr>
        <mc:AlternateContent>
          <mc:Choice Requires="wps">
            <w:drawing>
              <wp:anchor distT="0" distB="0" distL="114300" distR="114300" simplePos="0" relativeHeight="251462656" behindDoc="0" locked="0" layoutInCell="1" allowOverlap="1" wp14:anchorId="61AE6C22" wp14:editId="7B774C02">
                <wp:simplePos x="0" y="0"/>
                <wp:positionH relativeFrom="column">
                  <wp:posOffset>4423410</wp:posOffset>
                </wp:positionH>
                <wp:positionV relativeFrom="paragraph">
                  <wp:posOffset>2555875</wp:posOffset>
                </wp:positionV>
                <wp:extent cx="321310" cy="0"/>
                <wp:effectExtent l="16510" t="15875" r="30480" b="22225"/>
                <wp:wrapNone/>
                <wp:docPr id="2311" name="Line 6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131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39EBC2" id="Line 616" o:spid="_x0000_s1026" style="position:absolute;z-index:25147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8.3pt,201.25pt" to="373.6pt,20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"/>
            </w:pict>
          </mc:Fallback>
        </mc:AlternateContent>
      </w:r>
      <w:r w:rsidR="009B3E27">
        <w:rPr>
          <w:b/>
          <w:bCs/>
          <w:noProof/>
        </w:rPr>
        <mc:AlternateContent>
          <mc:Choice Requires="wps">
            <w:drawing>
              <wp:anchor distT="0" distB="0" distL="114300" distR="114300" simplePos="0" relativeHeight="251463680" behindDoc="0" locked="0" layoutInCell="1" allowOverlap="1" wp14:anchorId="2AABEC01" wp14:editId="20899ED5">
                <wp:simplePos x="0" y="0"/>
                <wp:positionH relativeFrom="column">
                  <wp:posOffset>2453005</wp:posOffset>
                </wp:positionH>
                <wp:positionV relativeFrom="paragraph">
                  <wp:posOffset>4270375</wp:posOffset>
                </wp:positionV>
                <wp:extent cx="1395095" cy="0"/>
                <wp:effectExtent l="14605" t="15875" r="25400" b="22225"/>
                <wp:wrapNone/>
                <wp:docPr id="2310" name="Line 6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5095"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1EB3DA" id="Line 617" o:spid="_x0000_s1026" style="position:absolute;z-index:25148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3.15pt,336.25pt" to="303pt,33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"/>
            </w:pict>
          </mc:Fallback>
        </mc:AlternateContent>
      </w:r>
      <w:r w:rsidR="009B3E27">
        <w:rPr>
          <w:b/>
          <w:bCs/>
          <w:noProof/>
        </w:rPr>
        <mc:AlternateContent>
          <mc:Choice Requires="wps">
            <w:drawing>
              <wp:anchor distT="0" distB="0" distL="114300" distR="114300" simplePos="0" relativeHeight="251464704" behindDoc="0" locked="0" layoutInCell="1" allowOverlap="1" wp14:anchorId="5A9F1B42" wp14:editId="24E59090">
                <wp:simplePos x="0" y="0"/>
                <wp:positionH relativeFrom="column">
                  <wp:posOffset>3848100</wp:posOffset>
                </wp:positionH>
                <wp:positionV relativeFrom="paragraph">
                  <wp:posOffset>2805430</wp:posOffset>
                </wp:positionV>
                <wp:extent cx="0" cy="1464945"/>
                <wp:effectExtent l="50800" t="11430" r="76200" b="22225"/>
                <wp:wrapNone/>
                <wp:docPr id="2309" name="Line 6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46494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D2073B" id="Line 618" o:spid="_x0000_s1026" style="position:absolute;flip:y;z-index:25148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3pt,220.9pt" to="303pt,33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">
                <v:stroke endarrow="block"/>
              </v:line>
            </w:pict>
          </mc:Fallback>
        </mc:AlternateContent>
      </w:r>
      <w:r w:rsidR="009B3E27">
        <w:rPr>
          <w:b/>
          <w:bCs/>
          <w:noProof/>
        </w:rPr>
        <mc:AlternateContent>
          <mc:Choice Requires="wps">
            <w:drawing>
              <wp:anchor distT="0" distB="0" distL="114300" distR="114300" simplePos="0" relativeHeight="251459584" behindDoc="0" locked="0" layoutInCell="1" allowOverlap="1" wp14:anchorId="15E7B922" wp14:editId="75B61880">
                <wp:simplePos x="0" y="0"/>
                <wp:positionH relativeFrom="column">
                  <wp:posOffset>1492250</wp:posOffset>
                </wp:positionH>
                <wp:positionV relativeFrom="paragraph">
                  <wp:posOffset>4897120</wp:posOffset>
                </wp:positionV>
                <wp:extent cx="933450" cy="360045"/>
                <wp:effectExtent l="6350" t="0" r="0" b="635"/>
                <wp:wrapNone/>
                <wp:docPr id="2308" name="Text Box 6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36004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66D0A9E"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E7B922" id="Text Box 613" o:spid="_x0000_s1179" type="#_x0000_t202" style="position:absolute;margin-left:117.5pt;margin-top:385.6pt;width:73.5pt;height:28.35pt;z-index:25145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" filled="f" stroked="f">
                <v:textbox>
                  <w:txbxContent>
                    <w:p w14:paraId="266D0A9E"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465728" behindDoc="0" locked="0" layoutInCell="1" allowOverlap="1" wp14:anchorId="65D6EDD2" wp14:editId="016E6CEE">
                <wp:simplePos x="0" y="0"/>
                <wp:positionH relativeFrom="column">
                  <wp:posOffset>2648585</wp:posOffset>
                </wp:positionH>
                <wp:positionV relativeFrom="paragraph">
                  <wp:posOffset>3919220</wp:posOffset>
                </wp:positionV>
                <wp:extent cx="365760" cy="274320"/>
                <wp:effectExtent l="0" t="0" r="0" b="0"/>
                <wp:wrapNone/>
                <wp:docPr id="2307" name="Text Box 6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50D9EB7"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D6EDD2" id="Text Box 619" o:spid="_x0000_s1180" type="#_x0000_t202" style="position:absolute;margin-left:208.55pt;margin-top:308.6pt;width:28.8pt;height:21.6pt;z-index:25146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" filled="f" stroked="f">
                <v:textbox>
                  <w:txbxContent>
                    <w:p w14:paraId="050D9EB7"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471872" behindDoc="0" locked="0" layoutInCell="1" allowOverlap="1" wp14:anchorId="04559F8F" wp14:editId="63D6F429">
                <wp:simplePos x="0" y="0"/>
                <wp:positionH relativeFrom="column">
                  <wp:posOffset>586740</wp:posOffset>
                </wp:positionH>
                <wp:positionV relativeFrom="paragraph">
                  <wp:posOffset>3983990</wp:posOffset>
                </wp:positionV>
                <wp:extent cx="1666875" cy="542925"/>
                <wp:effectExtent l="2540" t="0" r="0" b="0"/>
                <wp:wrapNone/>
                <wp:docPr id="2306" name="Text Box 6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875" cy="5429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5EC4BB5" w14:textId="77777777" w:rsidR="00ED074A" w:rsidRDefault="00ED074A">
                            <w:pPr>
                              <w:jc w:val="center"/>
                            </w:pPr>
                            <w:r>
                              <w:t xml:space="preserve">Were you exposed to </w:t>
                            </w:r>
                          </w:p>
                          <w:p w14:paraId="65214794" w14:textId="77777777" w:rsidR="00ED074A" w:rsidRDefault="00ED074A">
                            <w:pPr>
                              <w:jc w:val="center"/>
                            </w:pPr>
                            <w:r>
                              <w:t>someone else's blood through the needle-stic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559F8F" id="Text Box 625" o:spid="_x0000_s1181" type="#_x0000_t202" style="position:absolute;margin-left:46.2pt;margin-top:313.7pt;width:131.25pt;height:42.75pt;z-index:25147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" filled="f" stroked="f">
                <v:textbox>
                  <w:txbxContent>
                    <w:p w14:paraId="55EC4BB5" w14:textId="77777777" w:rsidR="00ED074A" w:rsidRDefault="00ED074A">
                      <w:pPr>
                        <w:jc w:val="center"/>
                      </w:pPr>
                      <w:r>
                        <w:t xml:space="preserve">Were you exposed to </w:t>
                      </w:r>
                    </w:p>
                    <w:p w14:paraId="65214794" w14:textId="77777777" w:rsidR="00ED074A" w:rsidRDefault="00ED074A">
                      <w:pPr>
                        <w:jc w:val="center"/>
                      </w:pPr>
                      <w:r>
                        <w:t>someone else's blood through the needle-stick?</w:t>
                      </w:r>
                    </w:p>
                  </w:txbxContent>
                </v:textbox>
              </v:shape>
            </w:pict>
          </mc:Fallback>
        </mc:AlternateContent>
      </w:r>
      <w:r w:rsidR="009B3E27">
        <w:rPr>
          <w:b/>
          <w:bCs/>
          <w:noProof/>
        </w:rPr>
        <mc:AlternateContent>
          <mc:Choice Requires="wps">
            <w:drawing>
              <wp:anchor distT="0" distB="0" distL="114300" distR="114300" simplePos="0" relativeHeight="251468800" behindDoc="0" locked="0" layoutInCell="1" allowOverlap="1" wp14:anchorId="4861AB9C" wp14:editId="66014AAC">
                <wp:simplePos x="0" y="0"/>
                <wp:positionH relativeFrom="column">
                  <wp:posOffset>342900</wp:posOffset>
                </wp:positionH>
                <wp:positionV relativeFrom="paragraph">
                  <wp:posOffset>3616960</wp:posOffset>
                </wp:positionV>
                <wp:extent cx="2103120" cy="1280160"/>
                <wp:effectExtent l="50800" t="48260" r="55880" b="55880"/>
                <wp:wrapNone/>
                <wp:docPr id="2305" name="AutoShape 6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2801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E1B662" id="AutoShape 622" o:spid="_x0000_s1026" type="#_x0000_t110" style="position:absolute;margin-left:27pt;margin-top:284.8pt;width:165.6pt;height:100.8pt;z-index:25148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"/>
            </w:pict>
          </mc:Fallback>
        </mc:AlternateContent>
      </w:r>
      <w:r w:rsidR="009B3E27">
        <w:rPr>
          <w:b/>
          <w:bCs/>
          <w:noProof/>
        </w:rPr>
        <mc:AlternateContent>
          <mc:Choice Requires="wps">
            <w:drawing>
              <wp:anchor distT="0" distB="0" distL="114300" distR="114300" simplePos="0" relativeHeight="251458560" behindDoc="0" locked="0" layoutInCell="1" allowOverlap="1" wp14:anchorId="5A9AA1DE" wp14:editId="7940A560">
                <wp:simplePos x="0" y="0"/>
                <wp:positionH relativeFrom="column">
                  <wp:posOffset>1396365</wp:posOffset>
                </wp:positionH>
                <wp:positionV relativeFrom="paragraph">
                  <wp:posOffset>3279775</wp:posOffset>
                </wp:positionV>
                <wp:extent cx="457200" cy="274320"/>
                <wp:effectExtent l="0" t="3175" r="635" b="1905"/>
                <wp:wrapNone/>
                <wp:docPr id="2304" name="Text Box 6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C1CEE5A"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9AA1DE" id="Text Box 612" o:spid="_x0000_s1182" type="#_x0000_t202" style="position:absolute;margin-left:109.95pt;margin-top:258.25pt;width:36pt;height:21.6pt;z-index:25145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" filled="f" stroked="f">
                <v:textbox>
                  <w:txbxContent>
                    <w:p w14:paraId="1C1CEE5A"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469824" behindDoc="0" locked="0" layoutInCell="1" allowOverlap="1" wp14:anchorId="40154B03" wp14:editId="0BEB84BD">
                <wp:simplePos x="0" y="0"/>
                <wp:positionH relativeFrom="column">
                  <wp:posOffset>1396365</wp:posOffset>
                </wp:positionH>
                <wp:positionV relativeFrom="paragraph">
                  <wp:posOffset>3114040</wp:posOffset>
                </wp:positionV>
                <wp:extent cx="0" cy="502920"/>
                <wp:effectExtent l="50165" t="15240" r="76835" b="27940"/>
                <wp:wrapNone/>
                <wp:docPr id="2303" name="Line 6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292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DFF4E7" id="Line 623" o:spid="_x0000_s1026" style="position:absolute;z-index:25148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95pt,245.2pt" to="109.95pt,28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456512" behindDoc="0" locked="0" layoutInCell="1" allowOverlap="1" wp14:anchorId="6550078C" wp14:editId="4A3E6B3D">
                <wp:simplePos x="0" y="0"/>
                <wp:positionH relativeFrom="column">
                  <wp:posOffset>3143250</wp:posOffset>
                </wp:positionH>
                <wp:positionV relativeFrom="paragraph">
                  <wp:posOffset>2348230</wp:posOffset>
                </wp:positionV>
                <wp:extent cx="1280160" cy="457200"/>
                <wp:effectExtent l="6350" t="0" r="8890" b="13970"/>
                <wp:wrapNone/>
                <wp:docPr id="2302" name="AutoShape 6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5AE0EC97" w14:textId="77777777" w:rsidR="00ED074A" w:rsidRDefault="00ED074A">
                            <w:pPr>
                              <w:jc w:val="center"/>
                              <w:rPr>
                                <w:sz w:val="8"/>
                              </w:rPr>
                            </w:pPr>
                          </w:p>
                          <w:p w14:paraId="01E13F04"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50078C" id="AutoShape 610" o:spid="_x0000_s1183" type="#_x0000_t116" style="position:absolute;margin-left:247.5pt;margin-top:184.9pt;width:100.8pt;height:36pt;z-index:25145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">
                <v:textbox>
                  <w:txbxContent>
                    <w:p w14:paraId="5AE0EC97" w14:textId="77777777" w:rsidR="00ED074A" w:rsidRDefault="00ED074A">
                      <w:pPr>
                        <w:jc w:val="center"/>
                        <w:rPr>
                          <w:sz w:val="8"/>
                        </w:rPr>
                      </w:pPr>
                    </w:p>
                    <w:p w14:paraId="01E13F04" w14:textId="77777777" w:rsidR="00ED074A" w:rsidRDefault="00ED074A">
                      <w:pPr>
                        <w:jc w:val="center"/>
                      </w:pPr>
                      <w:r>
                        <w:t>Accept donor</w:t>
                      </w:r>
                    </w:p>
                  </w:txbxContent>
                </v:textbox>
              </v:shape>
            </w:pict>
          </mc:Fallback>
        </mc:AlternateContent>
      </w:r>
      <w:r w:rsidR="009B3E27">
        <w:rPr>
          <w:b/>
          <w:bCs/>
          <w:noProof/>
        </w:rPr>
        <mc:AlternateContent>
          <mc:Choice Requires="wps">
            <w:drawing>
              <wp:anchor distT="0" distB="0" distL="114300" distR="114300" simplePos="0" relativeHeight="251454464" behindDoc="0" locked="0" layoutInCell="1" allowOverlap="1" wp14:anchorId="57A4D3C8" wp14:editId="695D8A94">
                <wp:simplePos x="0" y="0"/>
                <wp:positionH relativeFrom="column">
                  <wp:posOffset>2425700</wp:posOffset>
                </wp:positionH>
                <wp:positionV relativeFrom="paragraph">
                  <wp:posOffset>2470150</wp:posOffset>
                </wp:positionV>
                <wp:extent cx="717550" cy="0"/>
                <wp:effectExtent l="12700" t="57150" r="31750" b="69850"/>
                <wp:wrapNone/>
                <wp:docPr id="2301" name="Line 6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755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E7A3E6" id="Line 608" o:spid="_x0000_s1026" style="position:absolute;z-index:251470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1pt,194.5pt" to="247.5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460608" behindDoc="0" locked="0" layoutInCell="1" allowOverlap="1" wp14:anchorId="449A3153" wp14:editId="6A6303A8">
                <wp:simplePos x="0" y="0"/>
                <wp:positionH relativeFrom="column">
                  <wp:posOffset>2629535</wp:posOffset>
                </wp:positionH>
                <wp:positionV relativeFrom="paragraph">
                  <wp:posOffset>2142490</wp:posOffset>
                </wp:positionV>
                <wp:extent cx="365760" cy="274320"/>
                <wp:effectExtent l="635" t="0" r="1905" b="0"/>
                <wp:wrapNone/>
                <wp:docPr id="2300" name="Text Box 6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E5FD280"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9A3153" id="Text Box 614" o:spid="_x0000_s1184" type="#_x0000_t202" style="position:absolute;margin-left:207.05pt;margin-top:168.7pt;width:28.8pt;height:21.6pt;z-index:25146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" filled="f" stroked="f">
                <v:textbox>
                  <w:txbxContent>
                    <w:p w14:paraId="2E5FD280"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467776" behindDoc="0" locked="0" layoutInCell="1" allowOverlap="1" wp14:anchorId="7390414F" wp14:editId="00266884">
                <wp:simplePos x="0" y="0"/>
                <wp:positionH relativeFrom="column">
                  <wp:posOffset>517525</wp:posOffset>
                </wp:positionH>
                <wp:positionV relativeFrom="paragraph">
                  <wp:posOffset>2220595</wp:posOffset>
                </wp:positionV>
                <wp:extent cx="1754505" cy="584835"/>
                <wp:effectExtent l="0" t="0" r="1270" b="1270"/>
                <wp:wrapNone/>
                <wp:docPr id="2299" name="Text Box 6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4505" cy="58483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8A36E47" w14:textId="77777777" w:rsidR="00ED074A" w:rsidRDefault="00ED074A">
                            <w:pPr>
                              <w:pStyle w:val="BodyText"/>
                              <w:jc w:val="center"/>
                            </w:pPr>
                            <w:r>
                              <w:t xml:space="preserve">In the past 12 months </w:t>
                            </w:r>
                          </w:p>
                          <w:p w14:paraId="00CA4ED9" w14:textId="77777777" w:rsidR="00ED074A" w:rsidRDefault="00ED074A">
                            <w:pPr>
                              <w:pStyle w:val="BodyText"/>
                              <w:jc w:val="center"/>
                            </w:pPr>
                            <w:r>
                              <w:t xml:space="preserve">have you had an </w:t>
                            </w:r>
                            <w:proofErr w:type="gramStart"/>
                            <w:r>
                              <w:t>accidental</w:t>
                            </w:r>
                            <w:proofErr w:type="gramEnd"/>
                            <w:r>
                              <w:t xml:space="preserve"> </w:t>
                            </w:r>
                          </w:p>
                          <w:p w14:paraId="6C3F7F05" w14:textId="77777777" w:rsidR="00ED074A" w:rsidRDefault="00ED074A">
                            <w:pPr>
                              <w:pStyle w:val="BodyText"/>
                              <w:jc w:val="center"/>
                            </w:pPr>
                            <w:r>
                              <w:t>needle-stic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90414F" id="Text Box 621" o:spid="_x0000_s1185" type="#_x0000_t202" style="position:absolute;margin-left:40.75pt;margin-top:174.85pt;width:138.15pt;height:46.05pt;z-index:25146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" filled="f" stroked="f">
                <v:textbox>
                  <w:txbxContent>
                    <w:p w14:paraId="08A36E47" w14:textId="77777777" w:rsidR="00ED074A" w:rsidRDefault="00ED074A">
                      <w:pPr>
                        <w:pStyle w:val="BodyText"/>
                        <w:jc w:val="center"/>
                      </w:pPr>
                      <w:r>
                        <w:t xml:space="preserve">In the past 12 months </w:t>
                      </w:r>
                    </w:p>
                    <w:p w14:paraId="00CA4ED9" w14:textId="77777777" w:rsidR="00ED074A" w:rsidRDefault="00ED074A">
                      <w:pPr>
                        <w:pStyle w:val="BodyText"/>
                        <w:jc w:val="center"/>
                      </w:pPr>
                      <w:r>
                        <w:t xml:space="preserve">have you had an </w:t>
                      </w:r>
                      <w:proofErr w:type="gramStart"/>
                      <w:r>
                        <w:t>accidental</w:t>
                      </w:r>
                      <w:proofErr w:type="gramEnd"/>
                      <w:r>
                        <w:t xml:space="preserve"> </w:t>
                      </w:r>
                    </w:p>
                    <w:p w14:paraId="6C3F7F05" w14:textId="77777777" w:rsidR="00ED074A" w:rsidRDefault="00ED074A">
                      <w:pPr>
                        <w:pStyle w:val="BodyText"/>
                        <w:jc w:val="center"/>
                      </w:pPr>
                      <w:r>
                        <w:t>needle-stick?</w:t>
                      </w:r>
                    </w:p>
                  </w:txbxContent>
                </v:textbox>
              </v:shape>
            </w:pict>
          </mc:Fallback>
        </mc:AlternateContent>
      </w:r>
      <w:r w:rsidR="009B3E27">
        <w:rPr>
          <w:b/>
          <w:bCs/>
          <w:noProof/>
        </w:rPr>
        <mc:AlternateContent>
          <mc:Choice Requires="wps">
            <w:drawing>
              <wp:anchor distT="0" distB="0" distL="114300" distR="114300" simplePos="0" relativeHeight="251466752" behindDoc="0" locked="0" layoutInCell="1" allowOverlap="1" wp14:anchorId="5C844A52" wp14:editId="5A2418BC">
                <wp:simplePos x="0" y="0"/>
                <wp:positionH relativeFrom="column">
                  <wp:posOffset>342900</wp:posOffset>
                </wp:positionH>
                <wp:positionV relativeFrom="paragraph">
                  <wp:posOffset>1821180</wp:posOffset>
                </wp:positionV>
                <wp:extent cx="2103120" cy="1280160"/>
                <wp:effectExtent l="50800" t="55880" r="55880" b="48260"/>
                <wp:wrapNone/>
                <wp:docPr id="2298" name="AutoShape 6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2801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247BB5" id="AutoShape 620" o:spid="_x0000_s1026" type="#_x0000_t110" style="position:absolute;margin-left:27pt;margin-top:143.4pt;width:165.6pt;height:100.8pt;z-index:25148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"/>
            </w:pict>
          </mc:Fallback>
        </mc:AlternateContent>
      </w:r>
      <w:r w:rsidR="009B3E27">
        <w:rPr>
          <w:b/>
          <w:bCs/>
          <w:noProof/>
        </w:rPr>
        <mc:AlternateContent>
          <mc:Choice Requires="wps">
            <w:drawing>
              <wp:anchor distT="0" distB="0" distL="114300" distR="114300" simplePos="0" relativeHeight="251453440" behindDoc="0" locked="0" layoutInCell="1" allowOverlap="1" wp14:anchorId="35D5D092" wp14:editId="66AF3692">
                <wp:simplePos x="0" y="0"/>
                <wp:positionH relativeFrom="column">
                  <wp:posOffset>1394460</wp:posOffset>
                </wp:positionH>
                <wp:positionV relativeFrom="paragraph">
                  <wp:posOffset>1327150</wp:posOffset>
                </wp:positionV>
                <wp:extent cx="0" cy="494030"/>
                <wp:effectExtent l="48260" t="19050" r="78740" b="20320"/>
                <wp:wrapNone/>
                <wp:docPr id="2297" name="Line 6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F362C7" id="Line 607" o:spid="_x0000_s1026" style="position:absolute;z-index:25146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8pt,104.5pt" to="109.8pt,14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452416" behindDoc="0" locked="0" layoutInCell="1" allowOverlap="1" wp14:anchorId="6ACD6E75" wp14:editId="66135C2A">
                <wp:simplePos x="0" y="0"/>
                <wp:positionH relativeFrom="column">
                  <wp:posOffset>822960</wp:posOffset>
                </wp:positionH>
                <wp:positionV relativeFrom="paragraph">
                  <wp:posOffset>869950</wp:posOffset>
                </wp:positionV>
                <wp:extent cx="1143000" cy="457200"/>
                <wp:effectExtent l="0" t="6350" r="15240" b="19050"/>
                <wp:wrapNone/>
                <wp:docPr id="2296" name="AutoShape 6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17A045BF" w14:textId="77777777" w:rsidR="00ED074A" w:rsidRDefault="00ED074A">
                            <w:pPr>
                              <w:jc w:val="center"/>
                              <w:rPr>
                                <w:sz w:val="12"/>
                              </w:rPr>
                            </w:pPr>
                          </w:p>
                          <w:p w14:paraId="7AA07DDC" w14:textId="77777777" w:rsidR="00ED074A" w:rsidRDefault="00ED074A">
                            <w:pPr>
                              <w:jc w:val="center"/>
                            </w:pPr>
                            <w:r>
                              <w:t>Question #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CD6E75" id="AutoShape 606" o:spid="_x0000_s1186" type="#_x0000_t176" style="position:absolute;margin-left:64.8pt;margin-top:68.5pt;width:90pt;height:36pt;z-index:25145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">
                <v:textbox>
                  <w:txbxContent>
                    <w:p w14:paraId="17A045BF" w14:textId="77777777" w:rsidR="00ED074A" w:rsidRDefault="00ED074A">
                      <w:pPr>
                        <w:jc w:val="center"/>
                        <w:rPr>
                          <w:sz w:val="12"/>
                        </w:rPr>
                      </w:pPr>
                    </w:p>
                    <w:p w14:paraId="7AA07DDC" w14:textId="77777777" w:rsidR="00ED074A" w:rsidRDefault="00ED074A">
                      <w:pPr>
                        <w:jc w:val="center"/>
                      </w:pPr>
                      <w:r>
                        <w:t>Question #10</w:t>
                      </w:r>
                    </w:p>
                  </w:txbxContent>
                </v:textbox>
              </v:shape>
            </w:pict>
          </mc:Fallback>
        </mc:AlternateContent>
      </w:r>
      <w:r w:rsidR="009D4F0F">
        <w:rPr>
          <w:b/>
          <w:bCs/>
        </w:rPr>
        <w:t>Donor Eligibility:</w:t>
      </w:r>
      <w:r w:rsidR="009D4F0F">
        <w:t xml:space="preserve"> A donor who has been exposed to someone else's blood through a needle-stick is ineligible to donate </w:t>
      </w:r>
      <w:r w:rsidR="007D55C1">
        <w:t xml:space="preserve">HPC, Cord Blood </w:t>
      </w:r>
      <w:r w:rsidR="009D4F0F">
        <w:t>for 12 months following exposure, due to possible transmissibility of infectious disease.</w:t>
      </w:r>
      <w:r w:rsidR="009D4F0F">
        <w:br w:type="page"/>
      </w:r>
      <w:r w:rsidR="009D4F0F">
        <w:rPr>
          <w:b/>
          <w:bCs/>
        </w:rPr>
        <w:lastRenderedPageBreak/>
        <w:t>Question:</w:t>
      </w:r>
      <w:r w:rsidR="009D4F0F">
        <w:t xml:space="preserve"> 11. In the past 12 months have you had a transplant or graft </w:t>
      </w:r>
      <w:r w:rsidR="00A93201">
        <w:t xml:space="preserve">from someone other than </w:t>
      </w:r>
      <w:r w:rsidR="00022E31">
        <w:t>yourself, such</w:t>
      </w:r>
      <w:r w:rsidR="009D4F0F">
        <w:t xml:space="preserve"> as </w:t>
      </w:r>
      <w:r w:rsidR="00A93201">
        <w:t>organ, bone marrow, stem cell, cornea,</w:t>
      </w:r>
      <w:r w:rsidR="000D1FD7">
        <w:t xml:space="preserve"> </w:t>
      </w:r>
      <w:r w:rsidR="00A93201">
        <w:t>sclera,</w:t>
      </w:r>
      <w:r w:rsidR="007D55C1">
        <w:t xml:space="preserve"> </w:t>
      </w:r>
      <w:r w:rsidR="009D4F0F">
        <w:t>bone</w:t>
      </w:r>
      <w:r w:rsidR="00A93201">
        <w:t>,</w:t>
      </w:r>
      <w:r w:rsidR="009D4F0F">
        <w:t xml:space="preserve"> skin</w:t>
      </w:r>
      <w:r w:rsidR="00A93201">
        <w:t>, or other tissue</w:t>
      </w:r>
      <w:r w:rsidR="009D4F0F">
        <w:t>?</w:t>
      </w:r>
    </w:p>
    <w:p w14:paraId="7D652C63" w14:textId="77777777" w:rsidR="009D4F0F" w:rsidRDefault="009D4F0F">
      <w:r>
        <w:t xml:space="preserve"> </w:t>
      </w:r>
    </w:p>
    <w:p w14:paraId="2D64C26F" w14:textId="77777777" w:rsidR="009D4F0F" w:rsidRDefault="009D4F0F">
      <w:r>
        <w:rPr>
          <w:b/>
          <w:bCs/>
        </w:rPr>
        <w:t>Donor Eligibility:</w:t>
      </w:r>
      <w:r>
        <w:t xml:space="preserve"> A donor who has received an allogeneic tissue transplant or graft </w:t>
      </w:r>
      <w:r w:rsidR="000D1FD7">
        <w:t>(see above)</w:t>
      </w:r>
      <w:r>
        <w:t xml:space="preserve"> should be carefully evaluated for eligibility to donate </w:t>
      </w:r>
      <w:r w:rsidR="007D55C1">
        <w:t xml:space="preserve">HPC, Cord Blood </w:t>
      </w:r>
      <w:r>
        <w:t>following the</w:t>
      </w:r>
      <w:r w:rsidR="00F554F4">
        <w:t xml:space="preserve"> transplant</w:t>
      </w:r>
      <w:r>
        <w:t>,</w:t>
      </w:r>
      <w:r w:rsidR="00EE32A3">
        <w:t xml:space="preserve"> </w:t>
      </w:r>
      <w:r>
        <w:t>due to possible transmissibility of infectious disease.</w:t>
      </w:r>
    </w:p>
    <w:p w14:paraId="0D83E888" w14:textId="0020F665" w:rsidR="009D4F0F" w:rsidRDefault="0027151E">
      <w:r>
        <w:rPr>
          <w:noProof/>
        </w:rPr>
        <mc:AlternateContent>
          <mc:Choice Requires="wps">
            <w:drawing>
              <wp:anchor distT="0" distB="0" distL="114300" distR="114300" simplePos="0" relativeHeight="251985920" behindDoc="0" locked="0" layoutInCell="1" allowOverlap="1" wp14:anchorId="56984434" wp14:editId="1F2C377F">
                <wp:simplePos x="0" y="0"/>
                <wp:positionH relativeFrom="column">
                  <wp:posOffset>4314825</wp:posOffset>
                </wp:positionH>
                <wp:positionV relativeFrom="paragraph">
                  <wp:posOffset>4800600</wp:posOffset>
                </wp:positionV>
                <wp:extent cx="1097280" cy="552450"/>
                <wp:effectExtent l="0" t="19050" r="45720" b="38100"/>
                <wp:wrapNone/>
                <wp:docPr id="2290" name="AutoShape 1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5245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3E941F3B" w14:textId="77777777" w:rsidR="00ED074A" w:rsidRDefault="00ED074A">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984434" id="AutoShape 1268" o:spid="_x0000_s1187" type="#_x0000_t13" style="position:absolute;margin-left:339.75pt;margin-top:378pt;width:86.4pt;height:43.5pt;z-index:25198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" adj="15075">
                <v:textbox>
                  <w:txbxContent>
                    <w:p w14:paraId="3E941F3B" w14:textId="77777777" w:rsidR="00ED074A" w:rsidRDefault="00ED074A">
                      <w:r>
                        <w:t>Next question</w:t>
                      </w:r>
                    </w:p>
                  </w:txbxContent>
                </v:textbox>
              </v:shape>
            </w:pict>
          </mc:Fallback>
        </mc:AlternateContent>
      </w:r>
      <w:r w:rsidR="009A474A">
        <w:rPr>
          <w:noProof/>
        </w:rPr>
        <mc:AlternateContent>
          <mc:Choice Requires="wps">
            <w:drawing>
              <wp:anchor distT="0" distB="0" distL="114300" distR="114300" simplePos="0" relativeHeight="251984896" behindDoc="0" locked="0" layoutInCell="1" allowOverlap="1" wp14:anchorId="60128829" wp14:editId="04599EDD">
                <wp:simplePos x="0" y="0"/>
                <wp:positionH relativeFrom="column">
                  <wp:posOffset>1833733</wp:posOffset>
                </wp:positionH>
                <wp:positionV relativeFrom="paragraph">
                  <wp:posOffset>3743325</wp:posOffset>
                </wp:positionV>
                <wp:extent cx="0" cy="845820"/>
                <wp:effectExtent l="50800" t="0" r="76200" b="68580"/>
                <wp:wrapNone/>
                <wp:docPr id="2292" name="Line 12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4582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3508D6" id="Line 1267" o:spid="_x0000_s1026" style="position:absolute;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4.4pt,294.75pt" to="144.4pt,36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">
                <v:stroke endarrow="block"/>
              </v:line>
            </w:pict>
          </mc:Fallback>
        </mc:AlternateContent>
      </w:r>
      <w:r w:rsidR="009A474A">
        <w:rPr>
          <w:noProof/>
        </w:rPr>
        <mc:AlternateContent>
          <mc:Choice Requires="wps">
            <w:drawing>
              <wp:anchor distT="0" distB="0" distL="114300" distR="114300" simplePos="0" relativeHeight="251995136" behindDoc="0" locked="0" layoutInCell="1" allowOverlap="1" wp14:anchorId="2C4379C1" wp14:editId="34121328">
                <wp:simplePos x="0" y="0"/>
                <wp:positionH relativeFrom="column">
                  <wp:posOffset>826135</wp:posOffset>
                </wp:positionH>
                <wp:positionV relativeFrom="paragraph">
                  <wp:posOffset>4625340</wp:posOffset>
                </wp:positionV>
                <wp:extent cx="2063603" cy="1089660"/>
                <wp:effectExtent l="0" t="0" r="0" b="2540"/>
                <wp:wrapNone/>
                <wp:docPr id="2287" name="Text Box 12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603" cy="10896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8B01020" w14:textId="77777777" w:rsidR="00ED074A" w:rsidRPr="009A474A" w:rsidRDefault="00ED074A">
                            <w:pPr>
                              <w:jc w:val="center"/>
                            </w:pPr>
                            <w:r w:rsidRPr="009A474A">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4379C1" id="Text Box 1277" o:spid="_x0000_s1188" type="#_x0000_t202" style="position:absolute;margin-left:65.05pt;margin-top:364.2pt;width:162.5pt;height:85.8pt;z-index:25199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" filled="f" stroked="f">
                <v:textbox>
                  <w:txbxContent>
                    <w:p w14:paraId="48B01020" w14:textId="77777777" w:rsidR="00ED074A" w:rsidRPr="009A474A" w:rsidRDefault="00ED074A">
                      <w:pPr>
                        <w:jc w:val="center"/>
                      </w:pPr>
                      <w:r w:rsidRPr="009A474A">
                        <w:t>Donor is ineligible, but may be collected in certain situations. If the cord blood is collected, refer to facility SOP for circumstances for use and documentation of urgent medical need.</w:t>
                      </w:r>
                    </w:p>
                  </w:txbxContent>
                </v:textbox>
              </v:shape>
            </w:pict>
          </mc:Fallback>
        </mc:AlternateContent>
      </w:r>
      <w:r w:rsidR="009A474A">
        <w:rPr>
          <w:noProof/>
        </w:rPr>
        <mc:AlternateContent>
          <mc:Choice Requires="wps">
            <w:drawing>
              <wp:anchor distT="0" distB="0" distL="114300" distR="114300" simplePos="0" relativeHeight="251983872" behindDoc="0" locked="0" layoutInCell="1" allowOverlap="1" wp14:anchorId="0FC39333" wp14:editId="7D7932A5">
                <wp:simplePos x="0" y="0"/>
                <wp:positionH relativeFrom="column">
                  <wp:posOffset>262890</wp:posOffset>
                </wp:positionH>
                <wp:positionV relativeFrom="paragraph">
                  <wp:posOffset>2312035</wp:posOffset>
                </wp:positionV>
                <wp:extent cx="3141980" cy="1149985"/>
                <wp:effectExtent l="0" t="0" r="0" b="0"/>
                <wp:wrapNone/>
                <wp:docPr id="2295" name="Text Box 12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1980" cy="11499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D254A2E" w14:textId="77777777" w:rsidR="00ED074A" w:rsidRDefault="00ED074A" w:rsidP="0048286F">
                            <w:pPr>
                              <w:jc w:val="center"/>
                            </w:pPr>
                            <w:r w:rsidRPr="0048286F">
                              <w:t xml:space="preserve">In the past 12 </w:t>
                            </w:r>
                          </w:p>
                          <w:p w14:paraId="65747FB1" w14:textId="77777777" w:rsidR="00ED074A" w:rsidRDefault="00ED074A" w:rsidP="0048286F">
                            <w:pPr>
                              <w:jc w:val="center"/>
                            </w:pPr>
                            <w:r w:rsidRPr="0048286F">
                              <w:t>months have</w:t>
                            </w:r>
                            <w:r>
                              <w:t xml:space="preserve"> you had a </w:t>
                            </w:r>
                          </w:p>
                          <w:p w14:paraId="41051243" w14:textId="77777777" w:rsidR="00ED074A" w:rsidRDefault="00ED074A" w:rsidP="0048286F">
                            <w:pPr>
                              <w:jc w:val="center"/>
                            </w:pPr>
                            <w:r>
                              <w:t xml:space="preserve">transplant or graft from someone </w:t>
                            </w:r>
                          </w:p>
                          <w:p w14:paraId="1A4227F2" w14:textId="77777777" w:rsidR="00ED074A" w:rsidRDefault="00ED074A" w:rsidP="0048286F">
                            <w:pPr>
                              <w:jc w:val="center"/>
                            </w:pPr>
                            <w:r>
                              <w:t xml:space="preserve">other than </w:t>
                            </w:r>
                            <w:r w:rsidRPr="0048286F">
                              <w:t xml:space="preserve">yourself, such as organ, bone </w:t>
                            </w:r>
                          </w:p>
                          <w:p w14:paraId="503F517F" w14:textId="77777777" w:rsidR="00ED074A" w:rsidRDefault="00ED074A" w:rsidP="0048286F">
                            <w:pPr>
                              <w:jc w:val="center"/>
                            </w:pPr>
                            <w:r w:rsidRPr="0048286F">
                              <w:t xml:space="preserve">marrow, stem cell, cornea, sclera, </w:t>
                            </w:r>
                          </w:p>
                          <w:p w14:paraId="62658AD5" w14:textId="77777777" w:rsidR="00ED074A" w:rsidRDefault="00ED074A" w:rsidP="0048286F">
                            <w:pPr>
                              <w:jc w:val="center"/>
                            </w:pPr>
                            <w:r w:rsidRPr="0048286F">
                              <w:t xml:space="preserve">bone, skin, or other </w:t>
                            </w:r>
                          </w:p>
                          <w:p w14:paraId="53D1A687" w14:textId="6C8C008B" w:rsidR="00ED074A" w:rsidRPr="0048286F" w:rsidRDefault="00ED074A" w:rsidP="0048286F">
                            <w:pPr>
                              <w:jc w:val="center"/>
                            </w:pPr>
                            <w:r w:rsidRPr="0048286F">
                              <w:t>tissue?</w:t>
                            </w:r>
                          </w:p>
                          <w:p w14:paraId="2CEE6D39" w14:textId="77777777" w:rsidR="00ED074A" w:rsidRPr="00F554F4" w:rsidRDefault="00ED074A">
                            <w:pPr>
                              <w:pStyle w:val="BodyText2"/>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C39333" id="Text Box 1266" o:spid="_x0000_s1189" type="#_x0000_t202" style="position:absolute;margin-left:20.7pt;margin-top:182.05pt;width:247.4pt;height:90.55pt;z-index:25198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" filled="f" stroked="f">
                <v:textbox>
                  <w:txbxContent>
                    <w:p w14:paraId="0D254A2E" w14:textId="77777777" w:rsidR="00ED074A" w:rsidRDefault="00ED074A" w:rsidP="0048286F">
                      <w:pPr>
                        <w:jc w:val="center"/>
                      </w:pPr>
                      <w:r w:rsidRPr="0048286F">
                        <w:t xml:space="preserve">In the past 12 </w:t>
                      </w:r>
                    </w:p>
                    <w:p w14:paraId="65747FB1" w14:textId="77777777" w:rsidR="00ED074A" w:rsidRDefault="00ED074A" w:rsidP="0048286F">
                      <w:pPr>
                        <w:jc w:val="center"/>
                      </w:pPr>
                      <w:r w:rsidRPr="0048286F">
                        <w:t>months have</w:t>
                      </w:r>
                      <w:r>
                        <w:t xml:space="preserve"> you had a </w:t>
                      </w:r>
                    </w:p>
                    <w:p w14:paraId="41051243" w14:textId="77777777" w:rsidR="00ED074A" w:rsidRDefault="00ED074A" w:rsidP="0048286F">
                      <w:pPr>
                        <w:jc w:val="center"/>
                      </w:pPr>
                      <w:r>
                        <w:t xml:space="preserve">transplant or graft from someone </w:t>
                      </w:r>
                    </w:p>
                    <w:p w14:paraId="1A4227F2" w14:textId="77777777" w:rsidR="00ED074A" w:rsidRDefault="00ED074A" w:rsidP="0048286F">
                      <w:pPr>
                        <w:jc w:val="center"/>
                      </w:pPr>
                      <w:r>
                        <w:t xml:space="preserve">other than </w:t>
                      </w:r>
                      <w:r w:rsidRPr="0048286F">
                        <w:t xml:space="preserve">yourself, such as organ, bone </w:t>
                      </w:r>
                    </w:p>
                    <w:p w14:paraId="503F517F" w14:textId="77777777" w:rsidR="00ED074A" w:rsidRDefault="00ED074A" w:rsidP="0048286F">
                      <w:pPr>
                        <w:jc w:val="center"/>
                      </w:pPr>
                      <w:r w:rsidRPr="0048286F">
                        <w:t xml:space="preserve">marrow, stem cell, cornea, sclera, </w:t>
                      </w:r>
                    </w:p>
                    <w:p w14:paraId="62658AD5" w14:textId="77777777" w:rsidR="00ED074A" w:rsidRDefault="00ED074A" w:rsidP="0048286F">
                      <w:pPr>
                        <w:jc w:val="center"/>
                      </w:pPr>
                      <w:r w:rsidRPr="0048286F">
                        <w:t xml:space="preserve">bone, skin, or other </w:t>
                      </w:r>
                    </w:p>
                    <w:p w14:paraId="53D1A687" w14:textId="6C8C008B" w:rsidR="00ED074A" w:rsidRPr="0048286F" w:rsidRDefault="00ED074A" w:rsidP="0048286F">
                      <w:pPr>
                        <w:jc w:val="center"/>
                      </w:pPr>
                      <w:r w:rsidRPr="0048286F">
                        <w:t>tissue?</w:t>
                      </w:r>
                    </w:p>
                    <w:p w14:paraId="2CEE6D39" w14:textId="77777777" w:rsidR="00ED074A" w:rsidRPr="00F554F4" w:rsidRDefault="00ED074A">
                      <w:pPr>
                        <w:pStyle w:val="BodyText2"/>
                        <w:jc w:val="center"/>
                      </w:pPr>
                    </w:p>
                  </w:txbxContent>
                </v:textbox>
              </v:shape>
            </w:pict>
          </mc:Fallback>
        </mc:AlternateContent>
      </w:r>
      <w:r w:rsidR="009A474A">
        <w:rPr>
          <w:noProof/>
        </w:rPr>
        <mc:AlternateContent>
          <mc:Choice Requires="wps">
            <w:drawing>
              <wp:anchor distT="0" distB="0" distL="114300" distR="114300" simplePos="0" relativeHeight="251981824" behindDoc="0" locked="0" layoutInCell="1" allowOverlap="1" wp14:anchorId="51267B52" wp14:editId="54A4422E">
                <wp:simplePos x="0" y="0"/>
                <wp:positionH relativeFrom="column">
                  <wp:posOffset>1845798</wp:posOffset>
                </wp:positionH>
                <wp:positionV relativeFrom="paragraph">
                  <wp:posOffset>1198245</wp:posOffset>
                </wp:positionV>
                <wp:extent cx="635" cy="914400"/>
                <wp:effectExtent l="50800" t="0" r="75565" b="76200"/>
                <wp:wrapNone/>
                <wp:docPr id="2282" name="Line 12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91440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5B652B" id="Line 1264" o:spid="_x0000_s1026" style="position:absolute;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35pt,94.35pt" to="145.4pt,16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">
                <v:stroke endarrow="block"/>
              </v:line>
            </w:pict>
          </mc:Fallback>
        </mc:AlternateContent>
      </w:r>
      <w:r w:rsidR="0048286F">
        <w:rPr>
          <w:noProof/>
        </w:rPr>
        <mc:AlternateContent>
          <mc:Choice Requires="wps">
            <w:drawing>
              <wp:anchor distT="0" distB="0" distL="114300" distR="114300" simplePos="0" relativeHeight="251987968" behindDoc="0" locked="0" layoutInCell="1" allowOverlap="1" wp14:anchorId="66DB8370" wp14:editId="13504C69">
                <wp:simplePos x="0" y="0"/>
                <wp:positionH relativeFrom="column">
                  <wp:posOffset>3399692</wp:posOffset>
                </wp:positionH>
                <wp:positionV relativeFrom="paragraph">
                  <wp:posOffset>2926715</wp:posOffset>
                </wp:positionV>
                <wp:extent cx="891638" cy="1123"/>
                <wp:effectExtent l="0" t="76200" r="48260" b="100965"/>
                <wp:wrapNone/>
                <wp:docPr id="2294" name="Line 12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91638" cy="1123"/>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4F4B72" id="Line 1270" o:spid="_x0000_s1026" style="position:absolute;flip:y;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7.7pt,230.45pt" to="337.9pt,23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">
                <v:stroke endarrow="block"/>
              </v:line>
            </w:pict>
          </mc:Fallback>
        </mc:AlternateContent>
      </w:r>
      <w:r w:rsidR="009B3E27">
        <w:rPr>
          <w:noProof/>
        </w:rPr>
        <mc:AlternateContent>
          <mc:Choice Requires="wps">
            <w:drawing>
              <wp:anchor distT="0" distB="0" distL="114300" distR="114300" simplePos="0" relativeHeight="251982848" behindDoc="0" locked="0" layoutInCell="1" allowOverlap="1" wp14:anchorId="6F966170" wp14:editId="03718D29">
                <wp:simplePos x="0" y="0"/>
                <wp:positionH relativeFrom="column">
                  <wp:posOffset>238125</wp:posOffset>
                </wp:positionH>
                <wp:positionV relativeFrom="paragraph">
                  <wp:posOffset>2112645</wp:posOffset>
                </wp:positionV>
                <wp:extent cx="3194685" cy="1630680"/>
                <wp:effectExtent l="47625" t="55245" r="46990" b="53975"/>
                <wp:wrapNone/>
                <wp:docPr id="2293" name="AutoShape 1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94685" cy="163068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7D3631" id="AutoShape 1265" o:spid="_x0000_s1026" type="#_x0000_t110" style="position:absolute;margin-left:18.75pt;margin-top:166.35pt;width:251.55pt;height:128.4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"/>
            </w:pict>
          </mc:Fallback>
        </mc:AlternateContent>
      </w:r>
      <w:r w:rsidR="009B3E27">
        <w:rPr>
          <w:noProof/>
        </w:rPr>
        <mc:AlternateContent>
          <mc:Choice Requires="wps">
            <w:drawing>
              <wp:anchor distT="0" distB="0" distL="114300" distR="114300" simplePos="0" relativeHeight="251988992" behindDoc="0" locked="0" layoutInCell="1" allowOverlap="1" wp14:anchorId="59DFF323" wp14:editId="5A85EB5E">
                <wp:simplePos x="0" y="0"/>
                <wp:positionH relativeFrom="column">
                  <wp:posOffset>4859020</wp:posOffset>
                </wp:positionH>
                <wp:positionV relativeFrom="paragraph">
                  <wp:posOffset>3123565</wp:posOffset>
                </wp:positionV>
                <wp:extent cx="635" cy="1781810"/>
                <wp:effectExtent l="45720" t="12065" r="80645" b="34925"/>
                <wp:wrapNone/>
                <wp:docPr id="2291" name="Line 12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78181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1ABEDC" id="Line 1271" o:spid="_x0000_s1026" style="position:absolute;z-index:25198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2.6pt,245.95pt" to="382.65pt,38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">
                <v:stroke endarrow="block"/>
              </v:line>
            </w:pict>
          </mc:Fallback>
        </mc:AlternateContent>
      </w:r>
      <w:r w:rsidR="009B3E27">
        <w:rPr>
          <w:noProof/>
        </w:rPr>
        <mc:AlternateContent>
          <mc:Choice Requires="wps">
            <w:drawing>
              <wp:anchor distT="0" distB="0" distL="114300" distR="114300" simplePos="0" relativeHeight="251986944" behindDoc="0" locked="0" layoutInCell="1" allowOverlap="1" wp14:anchorId="25CD4F17" wp14:editId="505FEE43">
                <wp:simplePos x="0" y="0"/>
                <wp:positionH relativeFrom="column">
                  <wp:posOffset>2646045</wp:posOffset>
                </wp:positionH>
                <wp:positionV relativeFrom="paragraph">
                  <wp:posOffset>5043805</wp:posOffset>
                </wp:positionV>
                <wp:extent cx="1664335" cy="635"/>
                <wp:effectExtent l="17145" t="52705" r="33020" b="73660"/>
                <wp:wrapNone/>
                <wp:docPr id="2289" name="Line 12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64335" cy="63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93C5DF" id="Line 1269" o:spid="_x0000_s1026" style="position:absolute;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8.35pt,397.15pt" to="339.4pt,39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">
                <v:stroke endarrow="block"/>
              </v:line>
            </w:pict>
          </mc:Fallback>
        </mc:AlternateContent>
      </w:r>
      <w:r w:rsidR="009B3E27">
        <w:rPr>
          <w:noProof/>
        </w:rPr>
        <mc:AlternateContent>
          <mc:Choice Requires="wps">
            <w:drawing>
              <wp:anchor distT="0" distB="0" distL="114300" distR="114300" simplePos="0" relativeHeight="251994112" behindDoc="0" locked="0" layoutInCell="1" allowOverlap="1" wp14:anchorId="0B445011" wp14:editId="695373B5">
                <wp:simplePos x="0" y="0"/>
                <wp:positionH relativeFrom="column">
                  <wp:posOffset>821055</wp:posOffset>
                </wp:positionH>
                <wp:positionV relativeFrom="paragraph">
                  <wp:posOffset>4587240</wp:posOffset>
                </wp:positionV>
                <wp:extent cx="2084070" cy="1122680"/>
                <wp:effectExtent l="0" t="2540" r="15875" b="17780"/>
                <wp:wrapNone/>
                <wp:docPr id="2288" name="AutoShape 12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4070" cy="1122680"/>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03F725A" id="AutoShape 1276" o:spid="_x0000_s1026" style="position:absolute;margin-left:64.65pt;margin-top:361.2pt;width:164.1pt;height:88.4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"/>
            </w:pict>
          </mc:Fallback>
        </mc:AlternateContent>
      </w:r>
      <w:r w:rsidR="00A12575">
        <w:br/>
      </w:r>
      <w:r w:rsidR="009B3E27">
        <w:rPr>
          <w:noProof/>
        </w:rPr>
        <mc:AlternateContent>
          <mc:Choice Requires="wps">
            <w:drawing>
              <wp:anchor distT="0" distB="0" distL="114300" distR="114300" simplePos="0" relativeHeight="251993088" behindDoc="0" locked="0" layoutInCell="1" allowOverlap="1" wp14:anchorId="0158DD71" wp14:editId="4933F139">
                <wp:simplePos x="0" y="0"/>
                <wp:positionH relativeFrom="column">
                  <wp:posOffset>1861185</wp:posOffset>
                </wp:positionH>
                <wp:positionV relativeFrom="paragraph">
                  <wp:posOffset>3853180</wp:posOffset>
                </wp:positionV>
                <wp:extent cx="428625" cy="257175"/>
                <wp:effectExtent l="0" t="5080" r="0" b="4445"/>
                <wp:wrapNone/>
                <wp:docPr id="2286" name="Text Box 12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2571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00BE5A2"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58DD71" id="Text Box 1275" o:spid="_x0000_s1190" type="#_x0000_t202" style="position:absolute;margin-left:146.55pt;margin-top:303.4pt;width:33.75pt;height:20.25pt;z-index:25199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" filled="f" stroked="f">
                <v:textbox>
                  <w:txbxContent>
                    <w:p w14:paraId="100BE5A2" w14:textId="77777777" w:rsidR="00ED074A" w:rsidRDefault="00ED074A">
                      <w:pPr>
                        <w:jc w:val="center"/>
                      </w:pPr>
                      <w:r>
                        <w:t>Yes</w:t>
                      </w:r>
                    </w:p>
                  </w:txbxContent>
                </v:textbox>
              </v:shape>
            </w:pict>
          </mc:Fallback>
        </mc:AlternateContent>
      </w:r>
      <w:r w:rsidR="009B3E27">
        <w:rPr>
          <w:noProof/>
        </w:rPr>
        <mc:AlternateContent>
          <mc:Choice Requires="wps">
            <w:drawing>
              <wp:anchor distT="0" distB="0" distL="114300" distR="114300" simplePos="0" relativeHeight="251992064" behindDoc="0" locked="0" layoutInCell="1" allowOverlap="1" wp14:anchorId="68B9E1E3" wp14:editId="3E1BA006">
                <wp:simplePos x="0" y="0"/>
                <wp:positionH relativeFrom="column">
                  <wp:posOffset>3432810</wp:posOffset>
                </wp:positionH>
                <wp:positionV relativeFrom="paragraph">
                  <wp:posOffset>2633980</wp:posOffset>
                </wp:positionV>
                <wp:extent cx="371475" cy="247650"/>
                <wp:effectExtent l="3810" t="5080" r="5715" b="1270"/>
                <wp:wrapNone/>
                <wp:docPr id="2285" name="Text Box 12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476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40B84A9"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B9E1E3" id="Text Box 1274" o:spid="_x0000_s1191" type="#_x0000_t202" style="position:absolute;margin-left:270.3pt;margin-top:207.4pt;width:29.25pt;height:19.5pt;z-index:25199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" filled="f" stroked="f">
                <v:textbox>
                  <w:txbxContent>
                    <w:p w14:paraId="340B84A9" w14:textId="77777777" w:rsidR="00ED074A" w:rsidRDefault="00ED074A">
                      <w:pPr>
                        <w:jc w:val="center"/>
                      </w:pPr>
                      <w:r>
                        <w:t>No</w:t>
                      </w:r>
                    </w:p>
                  </w:txbxContent>
                </v:textbox>
              </v:shape>
            </w:pict>
          </mc:Fallback>
        </mc:AlternateContent>
      </w:r>
      <w:r w:rsidR="009B3E27">
        <w:rPr>
          <w:noProof/>
        </w:rPr>
        <mc:AlternateContent>
          <mc:Choice Requires="wps">
            <w:drawing>
              <wp:anchor distT="0" distB="0" distL="114300" distR="114300" simplePos="0" relativeHeight="251991040" behindDoc="0" locked="0" layoutInCell="1" allowOverlap="1" wp14:anchorId="44D6E8DC" wp14:editId="03B0223B">
                <wp:simplePos x="0" y="0"/>
                <wp:positionH relativeFrom="column">
                  <wp:posOffset>4363720</wp:posOffset>
                </wp:positionH>
                <wp:positionV relativeFrom="paragraph">
                  <wp:posOffset>2763520</wp:posOffset>
                </wp:positionV>
                <wp:extent cx="990600" cy="266700"/>
                <wp:effectExtent l="0" t="0" r="5080" b="5080"/>
                <wp:wrapNone/>
                <wp:docPr id="2284" name="Text Box 12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8245A60"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D6E8DC" id="Text Box 1273" o:spid="_x0000_s1192" type="#_x0000_t202" style="position:absolute;margin-left:343.6pt;margin-top:217.6pt;width:78pt;height:21pt;z-index:25199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" filled="f" stroked="f">
                <v:textbox>
                  <w:txbxContent>
                    <w:p w14:paraId="78245A60" w14:textId="77777777" w:rsidR="00ED074A" w:rsidRDefault="00ED074A">
                      <w:pPr>
                        <w:jc w:val="center"/>
                      </w:pPr>
                      <w:r>
                        <w:t>Accept donor</w:t>
                      </w:r>
                    </w:p>
                  </w:txbxContent>
                </v:textbox>
              </v:shape>
            </w:pict>
          </mc:Fallback>
        </mc:AlternateContent>
      </w:r>
      <w:r w:rsidR="009B3E27">
        <w:rPr>
          <w:noProof/>
        </w:rPr>
        <mc:AlternateContent>
          <mc:Choice Requires="wps">
            <w:drawing>
              <wp:anchor distT="0" distB="0" distL="114300" distR="114300" simplePos="0" relativeHeight="251990016" behindDoc="0" locked="0" layoutInCell="1" allowOverlap="1" wp14:anchorId="171DF0E7" wp14:editId="6747C3FE">
                <wp:simplePos x="0" y="0"/>
                <wp:positionH relativeFrom="column">
                  <wp:posOffset>4277995</wp:posOffset>
                </wp:positionH>
                <wp:positionV relativeFrom="paragraph">
                  <wp:posOffset>2672715</wp:posOffset>
                </wp:positionV>
                <wp:extent cx="1162050" cy="447675"/>
                <wp:effectExtent l="0" t="5715" r="8255" b="16510"/>
                <wp:wrapNone/>
                <wp:docPr id="2283" name="AutoShape 1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4AD4B6F" id="AutoShape 1272" o:spid="_x0000_s1026" style="position:absolute;margin-left:336.85pt;margin-top:210.45pt;width:91.5pt;height:35.25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"/>
            </w:pict>
          </mc:Fallback>
        </mc:AlternateContent>
      </w:r>
      <w:r w:rsidR="009B3E27">
        <w:rPr>
          <w:noProof/>
        </w:rPr>
        <mc:AlternateContent>
          <mc:Choice Requires="wps">
            <w:drawing>
              <wp:anchor distT="0" distB="0" distL="114300" distR="114300" simplePos="0" relativeHeight="251980800" behindDoc="0" locked="0" layoutInCell="1" allowOverlap="1" wp14:anchorId="14FF6AD5" wp14:editId="25B237A3">
                <wp:simplePos x="0" y="0"/>
                <wp:positionH relativeFrom="column">
                  <wp:posOffset>1087755</wp:posOffset>
                </wp:positionH>
                <wp:positionV relativeFrom="paragraph">
                  <wp:posOffset>741045</wp:posOffset>
                </wp:positionV>
                <wp:extent cx="1552575" cy="457200"/>
                <wp:effectExtent l="0" t="4445" r="13970" b="8255"/>
                <wp:wrapNone/>
                <wp:docPr id="2281" name="AutoShape 1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457200"/>
                        </a:xfrm>
                        <a:prstGeom prst="flowChartAlternateProcess">
                          <a:avLst/>
                        </a:prstGeom>
                        <a:solidFill>
                          <a:srgbClr val="FFFFFF"/>
                        </a:solidFill>
                        <a:ln w="9525">
                          <a:solidFill>
                            <a:srgbClr val="000000"/>
                          </a:solidFill>
                          <a:miter lim="800000"/>
                          <a:headEnd/>
                          <a:tailEnd/>
                        </a:ln>
                      </wps:spPr>
                      <wps:txbx>
                        <w:txbxContent>
                          <w:p w14:paraId="566689F0" w14:textId="77777777" w:rsidR="00ED074A" w:rsidRDefault="00ED074A">
                            <w:pPr>
                              <w:jc w:val="center"/>
                              <w:rPr>
                                <w:sz w:val="12"/>
                              </w:rPr>
                            </w:pPr>
                          </w:p>
                          <w:p w14:paraId="36C6AC6E" w14:textId="77777777" w:rsidR="00ED074A" w:rsidRDefault="00ED074A">
                            <w:pPr>
                              <w:jc w:val="center"/>
                            </w:pPr>
                            <w:r>
                              <w:t>Question #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FF6AD5" id="AutoShape 1263" o:spid="_x0000_s1193" type="#_x0000_t176" style="position:absolute;margin-left:85.65pt;margin-top:58.35pt;width:122.25pt;height:36pt;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">
                <v:textbox>
                  <w:txbxContent>
                    <w:p w14:paraId="566689F0" w14:textId="77777777" w:rsidR="00ED074A" w:rsidRDefault="00ED074A">
                      <w:pPr>
                        <w:jc w:val="center"/>
                        <w:rPr>
                          <w:sz w:val="12"/>
                        </w:rPr>
                      </w:pPr>
                    </w:p>
                    <w:p w14:paraId="36C6AC6E" w14:textId="77777777" w:rsidR="00ED074A" w:rsidRDefault="00ED074A">
                      <w:pPr>
                        <w:jc w:val="center"/>
                      </w:pPr>
                      <w:r>
                        <w:t>Question #11</w:t>
                      </w:r>
                    </w:p>
                  </w:txbxContent>
                </v:textbox>
              </v:shape>
            </w:pict>
          </mc:Fallback>
        </mc:AlternateContent>
      </w:r>
      <w:r w:rsidR="009D4F0F">
        <w:br w:type="page"/>
      </w:r>
      <w:r w:rsidR="009D4F0F">
        <w:rPr>
          <w:b/>
          <w:bCs/>
        </w:rPr>
        <w:lastRenderedPageBreak/>
        <w:t>Question:</w:t>
      </w:r>
      <w:r w:rsidR="009C6A01">
        <w:rPr>
          <w:b/>
          <w:bCs/>
        </w:rPr>
        <w:t xml:space="preserve"> </w:t>
      </w:r>
      <w:r w:rsidR="009D4F0F">
        <w:t>12. In the past 12 months have you had sexual contact with anyone who has HIV/AIDS or has had a positive test for the HIV/AIDS virus?</w:t>
      </w:r>
    </w:p>
    <w:p w14:paraId="187C5278" w14:textId="77777777" w:rsidR="009D4F0F" w:rsidRDefault="009D4F0F"/>
    <w:p w14:paraId="74748DBF" w14:textId="77777777" w:rsidR="009D4F0F" w:rsidRDefault="009D4F0F">
      <w:r>
        <w:rPr>
          <w:b/>
          <w:bCs/>
        </w:rPr>
        <w:t>Donor Eligibility:</w:t>
      </w:r>
      <w:r>
        <w:t xml:space="preserve"> Persons who have had sexual contact with persons with clinical or laboratory evidence of HIV infection are ineligible for 12 months from the date of last contact. HIV may be transmitted through sexual contact with an infected person. </w:t>
      </w:r>
      <w:r>
        <w:cr/>
      </w:r>
    </w:p>
    <w:p w14:paraId="366ED585" w14:textId="43027AA8" w:rsidR="009D4F0F" w:rsidRDefault="009A474A">
      <w:r>
        <w:rPr>
          <w:b/>
          <w:bCs/>
          <w:noProof/>
        </w:rPr>
        <mc:AlternateContent>
          <mc:Choice Requires="wps">
            <w:drawing>
              <wp:anchor distT="0" distB="0" distL="114300" distR="114300" simplePos="0" relativeHeight="251148288" behindDoc="0" locked="0" layoutInCell="1" allowOverlap="1" wp14:anchorId="5E969268" wp14:editId="57106672">
                <wp:simplePos x="0" y="0"/>
                <wp:positionH relativeFrom="column">
                  <wp:posOffset>4057650</wp:posOffset>
                </wp:positionH>
                <wp:positionV relativeFrom="paragraph">
                  <wp:posOffset>4530724</wp:posOffset>
                </wp:positionV>
                <wp:extent cx="1144905" cy="561975"/>
                <wp:effectExtent l="0" t="19050" r="36195" b="47625"/>
                <wp:wrapNone/>
                <wp:docPr id="2275" name="AutoShap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905" cy="561975"/>
                        </a:xfrm>
                        <a:prstGeom prst="rightArrow">
                          <a:avLst>
                            <a:gd name="adj1" fmla="val 45833"/>
                            <a:gd name="adj2" fmla="val 56077"/>
                          </a:avLst>
                        </a:prstGeom>
                        <a:solidFill>
                          <a:srgbClr val="FFFFFF"/>
                        </a:solidFill>
                        <a:ln w="9525">
                          <a:solidFill>
                            <a:srgbClr val="000000"/>
                          </a:solidFill>
                          <a:miter lim="800000"/>
                          <a:headEnd/>
                          <a:tailEnd/>
                        </a:ln>
                      </wps:spPr>
                      <wps:txbx>
                        <w:txbxContent>
                          <w:p w14:paraId="01AC8F41"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969268" id="AutoShape 123" o:spid="_x0000_s1194" type="#_x0000_t13" style="position:absolute;margin-left:319.5pt;margin-top:356.75pt;width:90.15pt;height:44.25pt;z-index:25114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" adj="15655,5850">
                <v:textbox>
                  <w:txbxContent>
                    <w:p w14:paraId="01AC8F41" w14:textId="77777777" w:rsidR="00ED074A" w:rsidRDefault="00ED074A">
                      <w:pPr>
                        <w:jc w:val="center"/>
                      </w:pPr>
                      <w:r>
                        <w:t>Next question</w:t>
                      </w:r>
                    </w:p>
                  </w:txbxContent>
                </v:textbox>
              </v:shape>
            </w:pict>
          </mc:Fallback>
        </mc:AlternateContent>
      </w:r>
      <w:r w:rsidR="009B3E27">
        <w:rPr>
          <w:b/>
          <w:bCs/>
          <w:noProof/>
        </w:rPr>
        <mc:AlternateContent>
          <mc:Choice Requires="wps">
            <w:drawing>
              <wp:anchor distT="0" distB="0" distL="114300" distR="114300" simplePos="0" relativeHeight="251150336" behindDoc="0" locked="0" layoutInCell="1" allowOverlap="1" wp14:anchorId="410D1BEA" wp14:editId="2EF4C696">
                <wp:simplePos x="0" y="0"/>
                <wp:positionH relativeFrom="column">
                  <wp:posOffset>278130</wp:posOffset>
                </wp:positionH>
                <wp:positionV relativeFrom="paragraph">
                  <wp:posOffset>4455795</wp:posOffset>
                </wp:positionV>
                <wp:extent cx="2425700" cy="1084580"/>
                <wp:effectExtent l="0" t="4445" r="13970" b="15875"/>
                <wp:wrapNone/>
                <wp:docPr id="2280" name="AutoShap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5700" cy="1084580"/>
                        </a:xfrm>
                        <a:prstGeom prst="flowChartTerminator">
                          <a:avLst/>
                        </a:prstGeom>
                        <a:solidFill>
                          <a:srgbClr val="FFFFFF"/>
                        </a:solidFill>
                        <a:ln w="9525">
                          <a:solidFill>
                            <a:srgbClr val="000000"/>
                          </a:solidFill>
                          <a:miter lim="800000"/>
                          <a:headEnd/>
                          <a:tailEnd/>
                        </a:ln>
                      </wps:spPr>
                      <wps:txbx>
                        <w:txbxContent>
                          <w:p w14:paraId="52FA30AD" w14:textId="77777777" w:rsidR="00ED074A" w:rsidRDefault="00ED074A">
                            <w:pPr>
                              <w:jc w:val="center"/>
                            </w:pPr>
                          </w:p>
                          <w:p w14:paraId="632A4E5D"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0D1BEA" id="AutoShape 130" o:spid="_x0000_s1195" type="#_x0000_t116" style="position:absolute;margin-left:21.9pt;margin-top:350.85pt;width:191pt;height:85.4pt;z-index:25115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">
                <v:textbox>
                  <w:txbxContent>
                    <w:p w14:paraId="52FA30AD" w14:textId="77777777" w:rsidR="00ED074A" w:rsidRDefault="00ED074A">
                      <w:pPr>
                        <w:jc w:val="center"/>
                      </w:pPr>
                    </w:p>
                    <w:p w14:paraId="632A4E5D" w14:textId="77777777" w:rsidR="00ED074A" w:rsidRDefault="00ED074A">
                      <w:pPr>
                        <w:jc w:val="center"/>
                      </w:pPr>
                    </w:p>
                  </w:txbxContent>
                </v:textbox>
              </v:shape>
            </w:pict>
          </mc:Fallback>
        </mc:AlternateContent>
      </w:r>
      <w:r w:rsidR="009B3E27">
        <w:rPr>
          <w:b/>
          <w:bCs/>
          <w:noProof/>
        </w:rPr>
        <mc:AlternateContent>
          <mc:Choice Requires="wps">
            <w:drawing>
              <wp:anchor distT="0" distB="0" distL="114300" distR="114300" simplePos="0" relativeHeight="251151360" behindDoc="0" locked="0" layoutInCell="1" allowOverlap="1" wp14:anchorId="7F733584" wp14:editId="01D8FEAB">
                <wp:simplePos x="0" y="0"/>
                <wp:positionH relativeFrom="column">
                  <wp:posOffset>384175</wp:posOffset>
                </wp:positionH>
                <wp:positionV relativeFrom="paragraph">
                  <wp:posOffset>4531995</wp:posOffset>
                </wp:positionV>
                <wp:extent cx="2266950" cy="1008380"/>
                <wp:effectExtent l="3175" t="4445" r="3175" b="3175"/>
                <wp:wrapNone/>
                <wp:docPr id="2279"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100838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8942283" w14:textId="77777777" w:rsidR="00ED074A" w:rsidRPr="00B962FB" w:rsidRDefault="00ED074A" w:rsidP="00D050C5">
                            <w:pPr>
                              <w:jc w:val="center"/>
                            </w:pPr>
                            <w:r w:rsidRPr="00E55FFE">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733584" id="Text Box 131" o:spid="_x0000_s1196" type="#_x0000_t202" style="position:absolute;margin-left:30.25pt;margin-top:356.85pt;width:178.5pt;height:79.4pt;z-index:25115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" filled="f" stroked="f">
                <v:textbox>
                  <w:txbxContent>
                    <w:p w14:paraId="38942283" w14:textId="77777777" w:rsidR="00ED074A" w:rsidRPr="00B962FB" w:rsidRDefault="00ED074A" w:rsidP="00D050C5">
                      <w:pPr>
                        <w:jc w:val="center"/>
                      </w:pPr>
                      <w:r w:rsidRPr="00E55FFE">
                        <w:t>Donor is ineligible, but may be collected in certain situations. If the cord blood is collected, refer to facility SOP for circumstances for use and documentation of urgent medical need.</w:t>
                      </w:r>
                    </w:p>
                  </w:txbxContent>
                </v:textbox>
              </v:shape>
            </w:pict>
          </mc:Fallback>
        </mc:AlternateContent>
      </w:r>
      <w:r w:rsidR="009B3E27">
        <w:rPr>
          <w:b/>
          <w:bCs/>
          <w:noProof/>
        </w:rPr>
        <mc:AlternateContent>
          <mc:Choice Requires="wps">
            <w:drawing>
              <wp:anchor distT="0" distB="0" distL="114300" distR="114300" simplePos="0" relativeHeight="251142144" behindDoc="0" locked="0" layoutInCell="1" allowOverlap="1" wp14:anchorId="7CAEA761" wp14:editId="53583C76">
                <wp:simplePos x="0" y="0"/>
                <wp:positionH relativeFrom="column">
                  <wp:posOffset>529590</wp:posOffset>
                </wp:positionH>
                <wp:positionV relativeFrom="paragraph">
                  <wp:posOffset>2596515</wp:posOffset>
                </wp:positionV>
                <wp:extent cx="1990725" cy="847725"/>
                <wp:effectExtent l="0" t="0" r="0" b="3810"/>
                <wp:wrapNone/>
                <wp:docPr id="2278"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8477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E559CFC" w14:textId="77777777" w:rsidR="00ED074A" w:rsidRDefault="00ED074A">
                            <w:pPr>
                              <w:pStyle w:val="BodyText"/>
                              <w:jc w:val="center"/>
                            </w:pPr>
                            <w:r>
                              <w:t xml:space="preserve">In the past 12 months </w:t>
                            </w:r>
                          </w:p>
                          <w:p w14:paraId="65746C60" w14:textId="77777777" w:rsidR="00ED074A" w:rsidRDefault="00ED074A">
                            <w:pPr>
                              <w:pStyle w:val="BodyText"/>
                              <w:jc w:val="center"/>
                            </w:pPr>
                            <w:r>
                              <w:t xml:space="preserve">have you had sexual contact </w:t>
                            </w:r>
                          </w:p>
                          <w:p w14:paraId="3E6E9064" w14:textId="77777777" w:rsidR="00ED074A" w:rsidRDefault="00ED074A">
                            <w:pPr>
                              <w:pStyle w:val="BodyText"/>
                              <w:jc w:val="center"/>
                            </w:pPr>
                            <w:r>
                              <w:t xml:space="preserve">with anyone who has HIV/AIDS or has had a positive test for the </w:t>
                            </w:r>
                          </w:p>
                          <w:p w14:paraId="32A62D49" w14:textId="77777777" w:rsidR="00ED074A" w:rsidRDefault="00ED074A">
                            <w:pPr>
                              <w:pStyle w:val="BodyText"/>
                              <w:jc w:val="center"/>
                            </w:pPr>
                            <w:r>
                              <w:t>HIV/AIDS vir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AEA761" id="Text Box 122" o:spid="_x0000_s1197" type="#_x0000_t202" style="position:absolute;margin-left:41.7pt;margin-top:204.45pt;width:156.75pt;height:66.75pt;z-index:25114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" filled="f" stroked="f">
                <v:textbox>
                  <w:txbxContent>
                    <w:p w14:paraId="6E559CFC" w14:textId="77777777" w:rsidR="00ED074A" w:rsidRDefault="00ED074A">
                      <w:pPr>
                        <w:pStyle w:val="BodyText"/>
                        <w:jc w:val="center"/>
                      </w:pPr>
                      <w:r>
                        <w:t xml:space="preserve">In the past 12 months </w:t>
                      </w:r>
                    </w:p>
                    <w:p w14:paraId="65746C60" w14:textId="77777777" w:rsidR="00ED074A" w:rsidRDefault="00ED074A">
                      <w:pPr>
                        <w:pStyle w:val="BodyText"/>
                        <w:jc w:val="center"/>
                      </w:pPr>
                      <w:r>
                        <w:t xml:space="preserve">have you had sexual contact </w:t>
                      </w:r>
                    </w:p>
                    <w:p w14:paraId="3E6E9064" w14:textId="77777777" w:rsidR="00ED074A" w:rsidRDefault="00ED074A">
                      <w:pPr>
                        <w:pStyle w:val="BodyText"/>
                        <w:jc w:val="center"/>
                      </w:pPr>
                      <w:r>
                        <w:t xml:space="preserve">with anyone who has HIV/AIDS or has had a positive test for the </w:t>
                      </w:r>
                    </w:p>
                    <w:p w14:paraId="32A62D49" w14:textId="77777777" w:rsidR="00ED074A" w:rsidRDefault="00ED074A">
                      <w:pPr>
                        <w:pStyle w:val="BodyText"/>
                        <w:jc w:val="center"/>
                      </w:pPr>
                      <w:r>
                        <w:t>HIV/AIDS virus?</w:t>
                      </w:r>
                    </w:p>
                  </w:txbxContent>
                </v:textbox>
              </v:shape>
            </w:pict>
          </mc:Fallback>
        </mc:AlternateContent>
      </w:r>
      <w:r w:rsidR="009B3E27">
        <w:rPr>
          <w:b/>
          <w:bCs/>
          <w:noProof/>
        </w:rPr>
        <mc:AlternateContent>
          <mc:Choice Requires="wps">
            <w:drawing>
              <wp:anchor distT="0" distB="0" distL="114300" distR="114300" simplePos="0" relativeHeight="251141120" behindDoc="0" locked="0" layoutInCell="1" allowOverlap="1" wp14:anchorId="7B144DF6" wp14:editId="54FFC110">
                <wp:simplePos x="0" y="0"/>
                <wp:positionH relativeFrom="column">
                  <wp:posOffset>278130</wp:posOffset>
                </wp:positionH>
                <wp:positionV relativeFrom="paragraph">
                  <wp:posOffset>2277110</wp:posOffset>
                </wp:positionV>
                <wp:extent cx="2493645" cy="1486535"/>
                <wp:effectExtent l="49530" t="48260" r="47625" b="52705"/>
                <wp:wrapNone/>
                <wp:docPr id="2277" name="AutoShap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93645" cy="148653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D7D4B9" id="AutoShape 121" o:spid="_x0000_s1026" type="#_x0000_t110" style="position:absolute;margin-left:21.9pt;margin-top:179.3pt;width:196.35pt;height:117.05pt;z-index:25114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"/>
            </w:pict>
          </mc:Fallback>
        </mc:AlternateContent>
      </w:r>
      <w:r w:rsidR="009B3E27">
        <w:rPr>
          <w:b/>
          <w:bCs/>
          <w:noProof/>
        </w:rPr>
        <mc:AlternateContent>
          <mc:Choice Requires="wps">
            <w:drawing>
              <wp:anchor distT="0" distB="0" distL="114300" distR="114300" simplePos="0" relativeHeight="251149312" behindDoc="0" locked="0" layoutInCell="1" allowOverlap="1" wp14:anchorId="729E75D3" wp14:editId="51285B0B">
                <wp:simplePos x="0" y="0"/>
                <wp:positionH relativeFrom="column">
                  <wp:posOffset>2651125</wp:posOffset>
                </wp:positionH>
                <wp:positionV relativeFrom="paragraph">
                  <wp:posOffset>4760595</wp:posOffset>
                </wp:positionV>
                <wp:extent cx="1390015" cy="0"/>
                <wp:effectExtent l="9525" t="55245" r="22860" b="71755"/>
                <wp:wrapNone/>
                <wp:docPr id="2276" name="Lin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001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AB3522" id="Line 124" o:spid="_x0000_s1026" style="position:absolute;z-index:25115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8.75pt,374.85pt" to="318.2pt,3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">
                <v:stroke endarrow="block"/>
              </v:line>
            </w:pict>
          </mc:Fallback>
        </mc:AlternateContent>
      </w:r>
      <w:r w:rsidR="009B3E27">
        <w:rPr>
          <w:b/>
          <w:bCs/>
          <w:noProof/>
        </w:rPr>
        <mc:AlternateContent>
          <mc:Choice Requires="wps">
            <w:drawing>
              <wp:anchor distT="0" distB="0" distL="114300" distR="114300" simplePos="0" relativeHeight="251147264" behindDoc="0" locked="0" layoutInCell="1" allowOverlap="1" wp14:anchorId="0AECA3CE" wp14:editId="3354D095">
                <wp:simplePos x="0" y="0"/>
                <wp:positionH relativeFrom="column">
                  <wp:posOffset>4136390</wp:posOffset>
                </wp:positionH>
                <wp:positionV relativeFrom="paragraph">
                  <wp:posOffset>2884170</wp:posOffset>
                </wp:positionV>
                <wp:extent cx="990600" cy="266700"/>
                <wp:effectExtent l="0" t="0" r="3810" b="5080"/>
                <wp:wrapNone/>
                <wp:docPr id="2274"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BE4B0DD"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ECA3CE" id="Text Box 120" o:spid="_x0000_s1198" type="#_x0000_t202" style="position:absolute;margin-left:325.7pt;margin-top:227.1pt;width:78pt;height:21pt;z-index:25114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" filled="f" stroked="f">
                <v:textbox>
                  <w:txbxContent>
                    <w:p w14:paraId="2BE4B0DD" w14:textId="77777777" w:rsidR="00ED074A" w:rsidRDefault="00ED074A">
                      <w:pPr>
                        <w:jc w:val="center"/>
                      </w:pPr>
                      <w:r>
                        <w:t>Accept donor</w:t>
                      </w:r>
                    </w:p>
                  </w:txbxContent>
                </v:textbox>
              </v:shape>
            </w:pict>
          </mc:Fallback>
        </mc:AlternateContent>
      </w:r>
      <w:r w:rsidR="009B3E27">
        <w:rPr>
          <w:b/>
          <w:bCs/>
          <w:noProof/>
        </w:rPr>
        <mc:AlternateContent>
          <mc:Choice Requires="wps">
            <w:drawing>
              <wp:anchor distT="0" distB="0" distL="114300" distR="114300" simplePos="0" relativeHeight="251146240" behindDoc="0" locked="0" layoutInCell="1" allowOverlap="1" wp14:anchorId="57D2A730" wp14:editId="4764CC15">
                <wp:simplePos x="0" y="0"/>
                <wp:positionH relativeFrom="column">
                  <wp:posOffset>4050665</wp:posOffset>
                </wp:positionH>
                <wp:positionV relativeFrom="paragraph">
                  <wp:posOffset>2793365</wp:posOffset>
                </wp:positionV>
                <wp:extent cx="1162050" cy="447675"/>
                <wp:effectExtent l="0" t="5715" r="6985" b="16510"/>
                <wp:wrapNone/>
                <wp:docPr id="2273" name="AutoShap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41CBE3D" id="AutoShape 119" o:spid="_x0000_s1026" style="position:absolute;margin-left:318.95pt;margin-top:219.95pt;width:91.5pt;height:35.25pt;z-index:25114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"/>
            </w:pict>
          </mc:Fallback>
        </mc:AlternateContent>
      </w:r>
      <w:r w:rsidR="009B3E27">
        <w:rPr>
          <w:b/>
          <w:bCs/>
          <w:noProof/>
        </w:rPr>
        <mc:AlternateContent>
          <mc:Choice Requires="wps">
            <w:drawing>
              <wp:anchor distT="0" distB="0" distL="114300" distR="114300" simplePos="0" relativeHeight="251145216" behindDoc="0" locked="0" layoutInCell="1" allowOverlap="1" wp14:anchorId="00F60DD6" wp14:editId="7A7D73CD">
                <wp:simplePos x="0" y="0"/>
                <wp:positionH relativeFrom="column">
                  <wp:posOffset>3142615</wp:posOffset>
                </wp:positionH>
                <wp:positionV relativeFrom="paragraph">
                  <wp:posOffset>2791460</wp:posOffset>
                </wp:positionV>
                <wp:extent cx="419100" cy="207645"/>
                <wp:effectExtent l="5715" t="3810" r="0" b="4445"/>
                <wp:wrapNone/>
                <wp:docPr id="2272"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0764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58C796A"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F60DD6" id="Text Box 118" o:spid="_x0000_s1199" type="#_x0000_t202" style="position:absolute;margin-left:247.45pt;margin-top:219.8pt;width:33pt;height:16.35pt;z-index:25114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" filled="f" stroked="f">
                <v:textbox>
                  <w:txbxContent>
                    <w:p w14:paraId="658C796A" w14:textId="77777777" w:rsidR="00ED074A" w:rsidRDefault="00ED074A">
                      <w:pPr>
                        <w:jc w:val="center"/>
                      </w:pPr>
                      <w:r>
                        <w:t>No</w:t>
                      </w:r>
                    </w:p>
                  </w:txbxContent>
                </v:textbox>
              </v:shape>
            </w:pict>
          </mc:Fallback>
        </mc:AlternateContent>
      </w:r>
      <w:r w:rsidR="009B3E27">
        <w:rPr>
          <w:b/>
          <w:bCs/>
          <w:noProof/>
        </w:rPr>
        <mc:AlternateContent>
          <mc:Choice Requires="wps">
            <w:drawing>
              <wp:anchor distT="0" distB="0" distL="114300" distR="114300" simplePos="0" relativeHeight="251144192" behindDoc="0" locked="0" layoutInCell="1" allowOverlap="1" wp14:anchorId="39D06DFE" wp14:editId="0C188BA8">
                <wp:simplePos x="0" y="0"/>
                <wp:positionH relativeFrom="column">
                  <wp:posOffset>2772410</wp:posOffset>
                </wp:positionH>
                <wp:positionV relativeFrom="paragraph">
                  <wp:posOffset>3017520</wp:posOffset>
                </wp:positionV>
                <wp:extent cx="1271270" cy="0"/>
                <wp:effectExtent l="16510" t="52070" r="20320" b="74930"/>
                <wp:wrapNone/>
                <wp:docPr id="2271" name="Lin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127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087569" id="Line 117" o:spid="_x0000_s1026" style="position:absolute;z-index:25114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8.3pt,237.6pt" to="318.4pt,23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">
                <v:stroke endarrow="block"/>
              </v:line>
            </w:pict>
          </mc:Fallback>
        </mc:AlternateContent>
      </w:r>
      <w:r w:rsidR="009B3E27">
        <w:rPr>
          <w:b/>
          <w:bCs/>
          <w:noProof/>
        </w:rPr>
        <mc:AlternateContent>
          <mc:Choice Requires="wps">
            <w:drawing>
              <wp:anchor distT="0" distB="0" distL="114300" distR="114300" simplePos="0" relativeHeight="251143168" behindDoc="0" locked="0" layoutInCell="1" allowOverlap="1" wp14:anchorId="24B27277" wp14:editId="6CDE0F2D">
                <wp:simplePos x="0" y="0"/>
                <wp:positionH relativeFrom="column">
                  <wp:posOffset>4622165</wp:posOffset>
                </wp:positionH>
                <wp:positionV relativeFrom="paragraph">
                  <wp:posOffset>3244215</wp:posOffset>
                </wp:positionV>
                <wp:extent cx="0" cy="1408430"/>
                <wp:effectExtent l="50165" t="12065" r="76835" b="40005"/>
                <wp:wrapNone/>
                <wp:docPr id="2270" name="Lin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084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95948D" id="Line 116" o:spid="_x0000_s1026" style="position:absolute;z-index:25114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3.95pt,255.45pt" to="363.95pt,36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140096" behindDoc="0" locked="0" layoutInCell="1" allowOverlap="1" wp14:anchorId="1DF92A49" wp14:editId="7AD7EC96">
                <wp:simplePos x="0" y="0"/>
                <wp:positionH relativeFrom="column">
                  <wp:posOffset>1546860</wp:posOffset>
                </wp:positionH>
                <wp:positionV relativeFrom="paragraph">
                  <wp:posOffset>3785235</wp:posOffset>
                </wp:positionV>
                <wp:extent cx="480060" cy="245745"/>
                <wp:effectExtent l="0" t="0" r="5080" b="1270"/>
                <wp:wrapNone/>
                <wp:docPr id="2269"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 cy="245745"/>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1B06261"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F92A49" id="Text Box 115" o:spid="_x0000_s1200" type="#_x0000_t202" style="position:absolute;margin-left:121.8pt;margin-top:298.05pt;width:37.8pt;height:19.35pt;z-index:25114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" stroked="f">
                <v:textbox>
                  <w:txbxContent>
                    <w:p w14:paraId="71B06261"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139072" behindDoc="0" locked="0" layoutInCell="1" allowOverlap="1" wp14:anchorId="489C2DED" wp14:editId="2A9ACB9E">
                <wp:simplePos x="0" y="0"/>
                <wp:positionH relativeFrom="column">
                  <wp:posOffset>1525905</wp:posOffset>
                </wp:positionH>
                <wp:positionV relativeFrom="paragraph">
                  <wp:posOffset>3752215</wp:posOffset>
                </wp:positionV>
                <wp:extent cx="0" cy="694690"/>
                <wp:effectExtent l="52705" t="12065" r="74295" b="42545"/>
                <wp:wrapNone/>
                <wp:docPr id="2268"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9469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E5E2D1" id="Line 114" o:spid="_x0000_s1026" style="position:absolute;z-index:25114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15pt,295.45pt" to="120.15pt,3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138048" behindDoc="0" locked="0" layoutInCell="1" allowOverlap="1" wp14:anchorId="0F82432B" wp14:editId="13578923">
                <wp:simplePos x="0" y="0"/>
                <wp:positionH relativeFrom="column">
                  <wp:posOffset>1525270</wp:posOffset>
                </wp:positionH>
                <wp:positionV relativeFrom="paragraph">
                  <wp:posOffset>1372235</wp:posOffset>
                </wp:positionV>
                <wp:extent cx="0" cy="914400"/>
                <wp:effectExtent l="52070" t="6985" r="74930" b="43815"/>
                <wp:wrapNone/>
                <wp:docPr id="2267" name="Lin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81C866" id="Line 113" o:spid="_x0000_s1026" style="position:absolute;z-index:25113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1pt,108.05pt" to="120.1pt,18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">
                <v:stroke endarrow="block"/>
              </v:line>
            </w:pict>
          </mc:Fallback>
        </mc:AlternateContent>
      </w:r>
      <w:r w:rsidR="009B3E27">
        <w:rPr>
          <w:b/>
          <w:bCs/>
          <w:noProof/>
        </w:rPr>
        <mc:AlternateContent>
          <mc:Choice Requires="wps">
            <w:drawing>
              <wp:anchor distT="0" distB="0" distL="114300" distR="114300" simplePos="0" relativeHeight="251137024" behindDoc="0" locked="0" layoutInCell="1" allowOverlap="1" wp14:anchorId="2034C641" wp14:editId="23A66A7B">
                <wp:simplePos x="0" y="0"/>
                <wp:positionH relativeFrom="column">
                  <wp:posOffset>958215</wp:posOffset>
                </wp:positionH>
                <wp:positionV relativeFrom="paragraph">
                  <wp:posOffset>907415</wp:posOffset>
                </wp:positionV>
                <wp:extent cx="1143000" cy="457200"/>
                <wp:effectExtent l="5715" t="0" r="6985" b="13335"/>
                <wp:wrapNone/>
                <wp:docPr id="2266" name="AutoShap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2188579D" w14:textId="77777777" w:rsidR="00ED074A" w:rsidRDefault="00ED074A">
                            <w:pPr>
                              <w:jc w:val="center"/>
                              <w:rPr>
                                <w:sz w:val="12"/>
                              </w:rPr>
                            </w:pPr>
                          </w:p>
                          <w:p w14:paraId="0695EC5E" w14:textId="77777777" w:rsidR="00ED074A" w:rsidRDefault="00ED074A">
                            <w:pPr>
                              <w:jc w:val="center"/>
                            </w:pPr>
                            <w:r>
                              <w:t>Question #1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34C641" id="AutoShape 112" o:spid="_x0000_s1201" type="#_x0000_t176" style="position:absolute;margin-left:75.45pt;margin-top:71.45pt;width:90pt;height:36pt;z-index:25113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">
                <v:textbox>
                  <w:txbxContent>
                    <w:p w14:paraId="2188579D" w14:textId="77777777" w:rsidR="00ED074A" w:rsidRDefault="00ED074A">
                      <w:pPr>
                        <w:jc w:val="center"/>
                        <w:rPr>
                          <w:sz w:val="12"/>
                        </w:rPr>
                      </w:pPr>
                    </w:p>
                    <w:p w14:paraId="0695EC5E" w14:textId="77777777" w:rsidR="00ED074A" w:rsidRDefault="00ED074A">
                      <w:pPr>
                        <w:jc w:val="center"/>
                      </w:pPr>
                      <w:r>
                        <w:t>Question #12</w:t>
                      </w:r>
                    </w:p>
                  </w:txbxContent>
                </v:textbox>
              </v:shape>
            </w:pict>
          </mc:Fallback>
        </mc:AlternateContent>
      </w:r>
      <w:r w:rsidR="009D4F0F">
        <w:rPr>
          <w:b/>
          <w:bCs/>
        </w:rPr>
        <w:t>Note:</w:t>
      </w:r>
      <w:r w:rsidR="009D4F0F">
        <w:t xml:space="preserve"> Not all donors define "sex" or "sexual contact" in the same way. The donor must have read the educational materials provided.</w:t>
      </w:r>
      <w:r w:rsidR="009D4F0F">
        <w:br w:type="page"/>
      </w:r>
      <w:r w:rsidR="009D4F0F">
        <w:rPr>
          <w:b/>
          <w:bCs/>
        </w:rPr>
        <w:lastRenderedPageBreak/>
        <w:t>Question:</w:t>
      </w:r>
      <w:r w:rsidR="009D4F0F">
        <w:t xml:space="preserve"> 13. In the past 12 months have you had sexual contact with a prostitute or anyone else who takes money or drugs or other payment for sex?</w:t>
      </w:r>
    </w:p>
    <w:p w14:paraId="55020FFB" w14:textId="77777777" w:rsidR="009D4F0F" w:rsidRDefault="009D4F0F"/>
    <w:p w14:paraId="4B2BE0A8" w14:textId="77777777" w:rsidR="009D4F0F" w:rsidRDefault="009D4F0F">
      <w:r>
        <w:rPr>
          <w:b/>
          <w:bCs/>
        </w:rPr>
        <w:t>Donor Eligibility:</w:t>
      </w:r>
      <w:r>
        <w:t xml:space="preserve"> Persons who have had sexual contact with anyone who has taken money or drugs or other payment for sex in the preceding 5 years are ineligible for 12 months from the date of the last sexual contact. HIV and other diseases may be transmitted through sexual contact.</w:t>
      </w:r>
    </w:p>
    <w:p w14:paraId="6D566A04" w14:textId="77777777" w:rsidR="009D4F0F" w:rsidRDefault="009D4F0F"/>
    <w:p w14:paraId="272E0541" w14:textId="44B914C0" w:rsidR="009D4F0F" w:rsidRDefault="0027151E">
      <w:r>
        <w:rPr>
          <w:b/>
          <w:bCs/>
          <w:noProof/>
        </w:rPr>
        <mc:AlternateContent>
          <mc:Choice Requires="wps">
            <w:drawing>
              <wp:anchor distT="0" distB="0" distL="114300" distR="114300" simplePos="0" relativeHeight="251502592" behindDoc="0" locked="0" layoutInCell="1" allowOverlap="1" wp14:anchorId="78ED7681" wp14:editId="4C9D18B1">
                <wp:simplePos x="0" y="0"/>
                <wp:positionH relativeFrom="column">
                  <wp:posOffset>4248150</wp:posOffset>
                </wp:positionH>
                <wp:positionV relativeFrom="paragraph">
                  <wp:posOffset>5711825</wp:posOffset>
                </wp:positionV>
                <wp:extent cx="1097280" cy="495300"/>
                <wp:effectExtent l="0" t="19050" r="45720" b="38100"/>
                <wp:wrapNone/>
                <wp:docPr id="2245" name="AutoShape 6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49530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2312F3C7"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ED7681" id="AutoShape 643" o:spid="_x0000_s1202" type="#_x0000_t13" style="position:absolute;margin-left:334.5pt;margin-top:449.75pt;width:86.4pt;height:39pt;z-index:25150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" adj="15750">
                <v:textbox>
                  <w:txbxContent>
                    <w:p w14:paraId="2312F3C7" w14:textId="77777777" w:rsidR="00ED074A" w:rsidRDefault="00ED074A">
                      <w:pPr>
                        <w:jc w:val="center"/>
                      </w:pPr>
                      <w:r>
                        <w:t>Next question</w:t>
                      </w:r>
                    </w:p>
                  </w:txbxContent>
                </v:textbox>
              </v:shape>
            </w:pict>
          </mc:Fallback>
        </mc:AlternateContent>
      </w:r>
      <w:r w:rsidR="009A474A">
        <w:rPr>
          <w:b/>
          <w:bCs/>
          <w:noProof/>
        </w:rPr>
        <mc:AlternateContent>
          <mc:Choice Requires="wps">
            <w:drawing>
              <wp:anchor distT="0" distB="0" distL="114300" distR="114300" simplePos="0" relativeHeight="251498496" behindDoc="0" locked="0" layoutInCell="1" allowOverlap="1" wp14:anchorId="5803297F" wp14:editId="7963B3AB">
                <wp:simplePos x="0" y="0"/>
                <wp:positionH relativeFrom="column">
                  <wp:posOffset>1388257</wp:posOffset>
                </wp:positionH>
                <wp:positionV relativeFrom="paragraph">
                  <wp:posOffset>4683125</wp:posOffset>
                </wp:positionV>
                <wp:extent cx="0" cy="688975"/>
                <wp:effectExtent l="50800" t="0" r="76200" b="73025"/>
                <wp:wrapNone/>
                <wp:docPr id="2262" name="Line 6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8897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AC9805" id="Line 641" o:spid="_x0000_s1026" style="position:absolute;z-index:25150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3pt,368.75pt" to="109.3pt,4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">
                <v:stroke endarrow="block"/>
              </v:line>
            </w:pict>
          </mc:Fallback>
        </mc:AlternateContent>
      </w:r>
      <w:r w:rsidR="009A474A">
        <w:rPr>
          <w:b/>
          <w:bCs/>
          <w:noProof/>
        </w:rPr>
        <mc:AlternateContent>
          <mc:Choice Requires="wps">
            <w:drawing>
              <wp:anchor distT="0" distB="0" distL="114300" distR="114300" simplePos="0" relativeHeight="251514880" behindDoc="0" locked="0" layoutInCell="1" allowOverlap="1" wp14:anchorId="0363C13D" wp14:editId="6616B850">
                <wp:simplePos x="0" y="0"/>
                <wp:positionH relativeFrom="column">
                  <wp:posOffset>4025265</wp:posOffset>
                </wp:positionH>
                <wp:positionV relativeFrom="paragraph">
                  <wp:posOffset>2512060</wp:posOffset>
                </wp:positionV>
                <wp:extent cx="0" cy="1501140"/>
                <wp:effectExtent l="50800" t="50800" r="76200" b="22860"/>
                <wp:wrapNone/>
                <wp:docPr id="2260" name="Line 6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50114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F1A179" id="Line 650" o:spid="_x0000_s1026" style="position:absolute;flip:y;z-index:25151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6.95pt,197.8pt" to="316.95pt,3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">
                <v:stroke endarrow="block"/>
              </v:line>
            </w:pict>
          </mc:Fallback>
        </mc:AlternateContent>
      </w:r>
      <w:r w:rsidR="009A474A">
        <w:rPr>
          <w:b/>
          <w:bCs/>
          <w:noProof/>
        </w:rPr>
        <mc:AlternateContent>
          <mc:Choice Requires="wps">
            <w:drawing>
              <wp:anchor distT="0" distB="0" distL="114300" distR="114300" simplePos="0" relativeHeight="251512832" behindDoc="0" locked="0" layoutInCell="1" allowOverlap="1" wp14:anchorId="37E8E6A6" wp14:editId="3ED72D0A">
                <wp:simplePos x="0" y="0"/>
                <wp:positionH relativeFrom="column">
                  <wp:posOffset>2594122</wp:posOffset>
                </wp:positionH>
                <wp:positionV relativeFrom="paragraph">
                  <wp:posOffset>4019550</wp:posOffset>
                </wp:positionV>
                <wp:extent cx="1437005" cy="0"/>
                <wp:effectExtent l="0" t="0" r="36195" b="25400"/>
                <wp:wrapNone/>
                <wp:docPr id="2261" name="Line 6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37005"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FB745E" id="Line 649" o:spid="_x0000_s1026" style="position:absolute;z-index:25151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4.25pt,316.5pt" to="317.4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"/>
            </w:pict>
          </mc:Fallback>
        </mc:AlternateContent>
      </w:r>
      <w:r w:rsidR="009A474A">
        <w:rPr>
          <w:b/>
          <w:bCs/>
          <w:noProof/>
        </w:rPr>
        <mc:AlternateContent>
          <mc:Choice Requires="wps">
            <w:drawing>
              <wp:anchor distT="0" distB="0" distL="114300" distR="114300" simplePos="0" relativeHeight="251490304" behindDoc="0" locked="0" layoutInCell="1" allowOverlap="1" wp14:anchorId="139F3107" wp14:editId="73BC8A55">
                <wp:simplePos x="0" y="0"/>
                <wp:positionH relativeFrom="column">
                  <wp:posOffset>176677</wp:posOffset>
                </wp:positionH>
                <wp:positionV relativeFrom="paragraph">
                  <wp:posOffset>3359150</wp:posOffset>
                </wp:positionV>
                <wp:extent cx="2434590" cy="1323975"/>
                <wp:effectExtent l="25400" t="25400" r="29210" b="47625"/>
                <wp:wrapNone/>
                <wp:docPr id="2257" name="AutoShape 6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4590" cy="132397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A45F54" id="AutoShape 654" o:spid="_x0000_s1026" type="#_x0000_t110" style="position:absolute;margin-left:13.9pt;margin-top:264.5pt;width:191.7pt;height:104.25pt;z-index:25150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"/>
            </w:pict>
          </mc:Fallback>
        </mc:AlternateContent>
      </w:r>
      <w:r w:rsidR="009A474A">
        <w:rPr>
          <w:b/>
          <w:bCs/>
          <w:noProof/>
        </w:rPr>
        <mc:AlternateContent>
          <mc:Choice Requires="wps">
            <w:drawing>
              <wp:anchor distT="0" distB="0" distL="114300" distR="114300" simplePos="0" relativeHeight="251521024" behindDoc="0" locked="0" layoutInCell="1" allowOverlap="1" wp14:anchorId="424FB35F" wp14:editId="6AE27B59">
                <wp:simplePos x="0" y="0"/>
                <wp:positionH relativeFrom="column">
                  <wp:posOffset>259715</wp:posOffset>
                </wp:positionH>
                <wp:positionV relativeFrom="paragraph">
                  <wp:posOffset>5412887</wp:posOffset>
                </wp:positionV>
                <wp:extent cx="2276475" cy="1303655"/>
                <wp:effectExtent l="0" t="0" r="0" b="0"/>
                <wp:wrapNone/>
                <wp:docPr id="2265" name="Text Box 6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130365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F29AA51" w14:textId="77777777" w:rsidR="00ED074A" w:rsidRDefault="00ED074A" w:rsidP="00D050C5">
                            <w:pPr>
                              <w:jc w:val="center"/>
                            </w:pPr>
                            <w:r w:rsidRPr="00E55FFE">
                              <w:t xml:space="preserve">Donor is ineligible, but may be </w:t>
                            </w:r>
                          </w:p>
                          <w:p w14:paraId="0F355D4A" w14:textId="77777777" w:rsidR="00ED074A" w:rsidRDefault="00ED074A" w:rsidP="00D050C5">
                            <w:pPr>
                              <w:jc w:val="center"/>
                            </w:pPr>
                            <w:r w:rsidRPr="00E55FFE">
                              <w:t xml:space="preserve">collected in certain situations. If the </w:t>
                            </w:r>
                          </w:p>
                          <w:p w14:paraId="5DBC1061" w14:textId="0D489C21" w:rsidR="00ED074A" w:rsidRPr="00B962FB" w:rsidRDefault="00ED074A" w:rsidP="00D050C5">
                            <w:pPr>
                              <w:jc w:val="center"/>
                            </w:pPr>
                            <w:r w:rsidRPr="00E55FFE">
                              <w:t>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4FB35F" id="Text Box 660" o:spid="_x0000_s1203" type="#_x0000_t202" style="position:absolute;margin-left:20.45pt;margin-top:426.2pt;width:179.25pt;height:102.65pt;z-index:25152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" filled="f" stroked="f">
                <v:textbox>
                  <w:txbxContent>
                    <w:p w14:paraId="6F29AA51" w14:textId="77777777" w:rsidR="00ED074A" w:rsidRDefault="00ED074A" w:rsidP="00D050C5">
                      <w:pPr>
                        <w:jc w:val="center"/>
                      </w:pPr>
                      <w:r w:rsidRPr="00E55FFE">
                        <w:t xml:space="preserve">Donor is ineligible, but may be </w:t>
                      </w:r>
                    </w:p>
                    <w:p w14:paraId="0F355D4A" w14:textId="77777777" w:rsidR="00ED074A" w:rsidRDefault="00ED074A" w:rsidP="00D050C5">
                      <w:pPr>
                        <w:jc w:val="center"/>
                      </w:pPr>
                      <w:r w:rsidRPr="00E55FFE">
                        <w:t xml:space="preserve">collected in certain situations. If the </w:t>
                      </w:r>
                    </w:p>
                    <w:p w14:paraId="5DBC1061" w14:textId="0D489C21" w:rsidR="00ED074A" w:rsidRPr="00B962FB" w:rsidRDefault="00ED074A" w:rsidP="00D050C5">
                      <w:pPr>
                        <w:jc w:val="center"/>
                      </w:pPr>
                      <w:r w:rsidRPr="00E55FFE">
                        <w:t>cord blood is collected, refer to facility SOP for circumstances for use and documentation of urgent medical need.</w:t>
                      </w:r>
                    </w:p>
                  </w:txbxContent>
                </v:textbox>
              </v:shape>
            </w:pict>
          </mc:Fallback>
        </mc:AlternateContent>
      </w:r>
      <w:r w:rsidR="009A474A">
        <w:rPr>
          <w:b/>
          <w:bCs/>
          <w:noProof/>
        </w:rPr>
        <mc:AlternateContent>
          <mc:Choice Requires="wps">
            <w:drawing>
              <wp:anchor distT="0" distB="0" distL="114300" distR="114300" simplePos="0" relativeHeight="251518976" behindDoc="0" locked="0" layoutInCell="1" allowOverlap="1" wp14:anchorId="6BFBADDE" wp14:editId="3ED9978B">
                <wp:simplePos x="0" y="0"/>
                <wp:positionH relativeFrom="column">
                  <wp:posOffset>282575</wp:posOffset>
                </wp:positionH>
                <wp:positionV relativeFrom="paragraph">
                  <wp:posOffset>5366385</wp:posOffset>
                </wp:positionV>
                <wp:extent cx="2196465" cy="967740"/>
                <wp:effectExtent l="0" t="0" r="13335" b="22860"/>
                <wp:wrapNone/>
                <wp:docPr id="2264" name="AutoShape 6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6465" cy="967740"/>
                        </a:xfrm>
                        <a:prstGeom prst="flowChartTerminator">
                          <a:avLst/>
                        </a:prstGeom>
                        <a:solidFill>
                          <a:srgbClr val="FFFFFF"/>
                        </a:solidFill>
                        <a:ln w="9525">
                          <a:solidFill>
                            <a:srgbClr val="000000"/>
                          </a:solidFill>
                          <a:miter lim="800000"/>
                          <a:headEnd/>
                          <a:tailEnd/>
                        </a:ln>
                      </wps:spPr>
                      <wps:txbx>
                        <w:txbxContent>
                          <w:p w14:paraId="690FEB30" w14:textId="77777777" w:rsidR="00ED074A" w:rsidRDefault="00ED074A">
                            <w:pPr>
                              <w:jc w:val="center"/>
                            </w:pPr>
                          </w:p>
                          <w:p w14:paraId="22BE89C0"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FBADDE" id="AutoShape 659" o:spid="_x0000_s1204" type="#_x0000_t116" style="position:absolute;margin-left:22.25pt;margin-top:422.55pt;width:172.95pt;height:76.2pt;z-index:25151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">
                <v:textbox>
                  <w:txbxContent>
                    <w:p w14:paraId="690FEB30" w14:textId="77777777" w:rsidR="00ED074A" w:rsidRDefault="00ED074A">
                      <w:pPr>
                        <w:jc w:val="center"/>
                      </w:pPr>
                    </w:p>
                    <w:p w14:paraId="22BE89C0" w14:textId="77777777" w:rsidR="00ED074A" w:rsidRDefault="00ED074A">
                      <w:pPr>
                        <w:jc w:val="center"/>
                      </w:pPr>
                    </w:p>
                  </w:txbxContent>
                </v:textbox>
              </v:shape>
            </w:pict>
          </mc:Fallback>
        </mc:AlternateContent>
      </w:r>
      <w:r w:rsidR="009B3E27">
        <w:rPr>
          <w:b/>
          <w:bCs/>
          <w:noProof/>
        </w:rPr>
        <mc:AlternateContent>
          <mc:Choice Requires="wps">
            <w:drawing>
              <wp:anchor distT="0" distB="0" distL="114300" distR="114300" simplePos="0" relativeHeight="251504640" behindDoc="0" locked="0" layoutInCell="1" allowOverlap="1" wp14:anchorId="01909B28" wp14:editId="3D88605D">
                <wp:simplePos x="0" y="0"/>
                <wp:positionH relativeFrom="column">
                  <wp:posOffset>1457325</wp:posOffset>
                </wp:positionH>
                <wp:positionV relativeFrom="paragraph">
                  <wp:posOffset>4789805</wp:posOffset>
                </wp:positionV>
                <wp:extent cx="419100" cy="217170"/>
                <wp:effectExtent l="0" t="0" r="3175" b="3175"/>
                <wp:wrapNone/>
                <wp:docPr id="2263" name="Text Box 6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1717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B4B23B3"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909B28" id="Text Box 645" o:spid="_x0000_s1205" type="#_x0000_t202" style="position:absolute;margin-left:114.75pt;margin-top:377.15pt;width:33pt;height:17.1pt;z-index:25150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" filled="f" stroked="f">
                <v:textbox>
                  <w:txbxContent>
                    <w:p w14:paraId="4B4B23B3"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516928" behindDoc="0" locked="0" layoutInCell="1" allowOverlap="1" wp14:anchorId="7C74F267" wp14:editId="2D8454FA">
                <wp:simplePos x="0" y="0"/>
                <wp:positionH relativeFrom="column">
                  <wp:posOffset>2731770</wp:posOffset>
                </wp:positionH>
                <wp:positionV relativeFrom="paragraph">
                  <wp:posOffset>3702050</wp:posOffset>
                </wp:positionV>
                <wp:extent cx="375285" cy="236220"/>
                <wp:effectExtent l="1270" t="0" r="4445" b="5080"/>
                <wp:wrapNone/>
                <wp:docPr id="2259" name="Text Box 6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 cy="2362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ECD11A6"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74F267" id="Text Box 651" o:spid="_x0000_s1206" type="#_x0000_t202" style="position:absolute;margin-left:215.1pt;margin-top:291.5pt;width:29.55pt;height:18.6pt;z-index:25151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" filled="f" stroked="f">
                <v:textbox>
                  <w:txbxContent>
                    <w:p w14:paraId="0ECD11A6" w14:textId="77777777" w:rsidR="00ED074A" w:rsidRDefault="00ED074A">
                      <w:pPr>
                        <w:jc w:val="center"/>
                      </w:pPr>
                      <w:r>
                        <w:t>No</w:t>
                      </w:r>
                    </w:p>
                  </w:txbxContent>
                </v:textbox>
              </v:shape>
            </w:pict>
          </mc:Fallback>
        </mc:AlternateContent>
      </w:r>
      <w:r w:rsidR="009B3E27">
        <w:rPr>
          <w:b/>
          <w:bCs/>
          <w:noProof/>
        </w:rPr>
        <mc:AlternateContent>
          <mc:Choice Requires="wps">
            <w:drawing>
              <wp:anchor distT="0" distB="0" distL="114300" distR="114300" simplePos="0" relativeHeight="251494400" behindDoc="0" locked="0" layoutInCell="1" allowOverlap="1" wp14:anchorId="48BCC287" wp14:editId="2A716665">
                <wp:simplePos x="0" y="0"/>
                <wp:positionH relativeFrom="column">
                  <wp:posOffset>259715</wp:posOffset>
                </wp:positionH>
                <wp:positionV relativeFrom="paragraph">
                  <wp:posOffset>3759200</wp:posOffset>
                </wp:positionV>
                <wp:extent cx="2314575" cy="561975"/>
                <wp:effectExtent l="5715" t="6350" r="3810" b="3175"/>
                <wp:wrapNone/>
                <wp:docPr id="2258" name="Text Box 6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5619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E24567C" w14:textId="77777777" w:rsidR="00ED074A" w:rsidRDefault="00ED074A">
                            <w:pPr>
                              <w:jc w:val="center"/>
                            </w:pPr>
                            <w:r>
                              <w:t>Was the other person’s high</w:t>
                            </w:r>
                          </w:p>
                          <w:p w14:paraId="1316B030" w14:textId="77777777" w:rsidR="00ED074A" w:rsidRDefault="00ED074A">
                            <w:pPr>
                              <w:jc w:val="center"/>
                            </w:pPr>
                            <w:r>
                              <w:t>risk activity within the preceding</w:t>
                            </w:r>
                          </w:p>
                          <w:p w14:paraId="6871CC72" w14:textId="77777777" w:rsidR="00ED074A" w:rsidRDefault="00ED074A">
                            <w:pPr>
                              <w:jc w:val="center"/>
                            </w:pPr>
                            <w:r>
                              <w:t>5 yea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BCC287" id="Text Box 657" o:spid="_x0000_s1207" type="#_x0000_t202" style="position:absolute;margin-left:20.45pt;margin-top:296pt;width:182.25pt;height:44.25pt;z-index:25149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" filled="f" stroked="f">
                <v:textbox>
                  <w:txbxContent>
                    <w:p w14:paraId="3E24567C" w14:textId="77777777" w:rsidR="00ED074A" w:rsidRDefault="00ED074A">
                      <w:pPr>
                        <w:jc w:val="center"/>
                      </w:pPr>
                      <w:r>
                        <w:t>Was the other person’s high</w:t>
                      </w:r>
                    </w:p>
                    <w:p w14:paraId="1316B030" w14:textId="77777777" w:rsidR="00ED074A" w:rsidRDefault="00ED074A">
                      <w:pPr>
                        <w:jc w:val="center"/>
                      </w:pPr>
                      <w:r>
                        <w:t>risk activity within the preceding</w:t>
                      </w:r>
                    </w:p>
                    <w:p w14:paraId="6871CC72" w14:textId="77777777" w:rsidR="00ED074A" w:rsidRDefault="00ED074A">
                      <w:pPr>
                        <w:jc w:val="center"/>
                      </w:pPr>
                      <w:r>
                        <w:t>5 years?</w:t>
                      </w:r>
                    </w:p>
                  </w:txbxContent>
                </v:textbox>
              </v:shape>
            </w:pict>
          </mc:Fallback>
        </mc:AlternateContent>
      </w:r>
      <w:r w:rsidR="009B3E27">
        <w:rPr>
          <w:b/>
          <w:bCs/>
          <w:noProof/>
        </w:rPr>
        <mc:AlternateContent>
          <mc:Choice Requires="wps">
            <w:drawing>
              <wp:anchor distT="0" distB="0" distL="114300" distR="114300" simplePos="0" relativeHeight="251484160" behindDoc="0" locked="0" layoutInCell="1" allowOverlap="1" wp14:anchorId="79A2545F" wp14:editId="638BB21A">
                <wp:simplePos x="0" y="0"/>
                <wp:positionH relativeFrom="column">
                  <wp:posOffset>1370965</wp:posOffset>
                </wp:positionH>
                <wp:positionV relativeFrom="paragraph">
                  <wp:posOffset>2997835</wp:posOffset>
                </wp:positionV>
                <wp:extent cx="457200" cy="274320"/>
                <wp:effectExtent l="0" t="0" r="635" b="0"/>
                <wp:wrapNone/>
                <wp:docPr id="2256" name="Text Box 6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0E6BCF5"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A2545F" id="Text Box 644" o:spid="_x0000_s1208" type="#_x0000_t202" style="position:absolute;margin-left:107.95pt;margin-top:236.05pt;width:36pt;height:21.6pt;z-index:25148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" filled="f" stroked="f">
                <v:textbox>
                  <w:txbxContent>
                    <w:p w14:paraId="20E6BCF5"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492352" behindDoc="0" locked="0" layoutInCell="1" allowOverlap="1" wp14:anchorId="013C7760" wp14:editId="07BC4EE2">
                <wp:simplePos x="0" y="0"/>
                <wp:positionH relativeFrom="column">
                  <wp:posOffset>1398270</wp:posOffset>
                </wp:positionH>
                <wp:positionV relativeFrom="paragraph">
                  <wp:posOffset>2997835</wp:posOffset>
                </wp:positionV>
                <wp:extent cx="0" cy="361315"/>
                <wp:effectExtent l="52070" t="6985" r="74930" b="38100"/>
                <wp:wrapNone/>
                <wp:docPr id="2255" name="Line 6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131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71EB38" id="Line 655" o:spid="_x0000_s1026" style="position:absolute;z-index:25150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0.1pt,236.05pt" to="110.1pt,2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517952" behindDoc="0" locked="0" layoutInCell="1" allowOverlap="1" wp14:anchorId="5E2ADFA2" wp14:editId="2DD243A6">
                <wp:simplePos x="0" y="0"/>
                <wp:positionH relativeFrom="column">
                  <wp:posOffset>4944745</wp:posOffset>
                </wp:positionH>
                <wp:positionV relativeFrom="paragraph">
                  <wp:posOffset>2264410</wp:posOffset>
                </wp:positionV>
                <wp:extent cx="0" cy="3552825"/>
                <wp:effectExtent l="55245" t="10160" r="71755" b="43815"/>
                <wp:wrapNone/>
                <wp:docPr id="2254" name="Line 6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355282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5A0F29" id="Line 656" o:spid="_x0000_s1026" style="position:absolute;flip:x;z-index:25151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9.35pt,178.3pt" to="389.35pt,45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">
                <v:stroke endarrow="block"/>
              </v:line>
            </w:pict>
          </mc:Fallback>
        </mc:AlternateContent>
      </w:r>
      <w:r w:rsidR="009B3E27">
        <w:rPr>
          <w:b/>
          <w:bCs/>
          <w:noProof/>
        </w:rPr>
        <mc:AlternateContent>
          <mc:Choice Requires="wps">
            <w:drawing>
              <wp:anchor distT="0" distB="0" distL="114300" distR="114300" simplePos="0" relativeHeight="251510784" behindDoc="0" locked="0" layoutInCell="1" allowOverlap="1" wp14:anchorId="767A07C6" wp14:editId="42893A47">
                <wp:simplePos x="0" y="0"/>
                <wp:positionH relativeFrom="column">
                  <wp:posOffset>4653915</wp:posOffset>
                </wp:positionH>
                <wp:positionV relativeFrom="paragraph">
                  <wp:posOffset>2264410</wp:posOffset>
                </wp:positionV>
                <wp:extent cx="265430" cy="0"/>
                <wp:effectExtent l="18415" t="10160" r="20955" b="27940"/>
                <wp:wrapNone/>
                <wp:docPr id="2253" name="Line 6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43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5DDEE8" id="Line 648" o:spid="_x0000_s1026" style="position:absolute;z-index:25151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6.45pt,178.3pt" to="387.35pt,17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"/>
            </w:pict>
          </mc:Fallback>
        </mc:AlternateContent>
      </w:r>
      <w:r w:rsidR="009B3E27">
        <w:rPr>
          <w:b/>
          <w:bCs/>
          <w:noProof/>
        </w:rPr>
        <mc:AlternateContent>
          <mc:Choice Requires="wps">
            <w:drawing>
              <wp:anchor distT="0" distB="0" distL="114300" distR="114300" simplePos="0" relativeHeight="251500544" behindDoc="0" locked="0" layoutInCell="1" allowOverlap="1" wp14:anchorId="258D9FAB" wp14:editId="45332FD9">
                <wp:simplePos x="0" y="0"/>
                <wp:positionH relativeFrom="column">
                  <wp:posOffset>3373755</wp:posOffset>
                </wp:positionH>
                <wp:positionV relativeFrom="paragraph">
                  <wp:posOffset>2063750</wp:posOffset>
                </wp:positionV>
                <wp:extent cx="1280160" cy="457200"/>
                <wp:effectExtent l="0" t="0" r="6985" b="12700"/>
                <wp:wrapNone/>
                <wp:docPr id="2252" name="AutoShape 6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472E370A" w14:textId="77777777" w:rsidR="00ED074A" w:rsidRDefault="00ED074A">
                            <w:pPr>
                              <w:jc w:val="center"/>
                              <w:rPr>
                                <w:sz w:val="8"/>
                              </w:rPr>
                            </w:pPr>
                          </w:p>
                          <w:p w14:paraId="53026135"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8D9FAB" id="AutoShape 642" o:spid="_x0000_s1209" type="#_x0000_t116" style="position:absolute;margin-left:265.65pt;margin-top:162.5pt;width:100.8pt;height:36pt;z-index:25150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">
                <v:textbox>
                  <w:txbxContent>
                    <w:p w14:paraId="472E370A" w14:textId="77777777" w:rsidR="00ED074A" w:rsidRDefault="00ED074A">
                      <w:pPr>
                        <w:jc w:val="center"/>
                        <w:rPr>
                          <w:sz w:val="8"/>
                        </w:rPr>
                      </w:pPr>
                    </w:p>
                    <w:p w14:paraId="53026135" w14:textId="77777777" w:rsidR="00ED074A" w:rsidRDefault="00ED074A">
                      <w:pPr>
                        <w:jc w:val="center"/>
                      </w:pPr>
                      <w:r>
                        <w:t>Accept donor</w:t>
                      </w:r>
                    </w:p>
                  </w:txbxContent>
                </v:textbox>
              </v:shape>
            </w:pict>
          </mc:Fallback>
        </mc:AlternateContent>
      </w:r>
      <w:r w:rsidR="009B3E27">
        <w:rPr>
          <w:b/>
          <w:bCs/>
          <w:noProof/>
        </w:rPr>
        <mc:AlternateContent>
          <mc:Choice Requires="wps">
            <w:drawing>
              <wp:anchor distT="0" distB="0" distL="114300" distR="114300" simplePos="0" relativeHeight="251496448" behindDoc="0" locked="0" layoutInCell="1" allowOverlap="1" wp14:anchorId="57BF71AC" wp14:editId="6678A527">
                <wp:simplePos x="0" y="0"/>
                <wp:positionH relativeFrom="column">
                  <wp:posOffset>2587625</wp:posOffset>
                </wp:positionH>
                <wp:positionV relativeFrom="paragraph">
                  <wp:posOffset>2259330</wp:posOffset>
                </wp:positionV>
                <wp:extent cx="786130" cy="0"/>
                <wp:effectExtent l="9525" t="55880" r="29845" b="71120"/>
                <wp:wrapNone/>
                <wp:docPr id="2251" name="Line 6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613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9D9C39" id="Line 640" o:spid="_x0000_s1026" style="position:absolute;z-index:25150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3.75pt,177.9pt" to="265.65pt,17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506688" behindDoc="0" locked="0" layoutInCell="1" allowOverlap="1" wp14:anchorId="3D64C8EC" wp14:editId="5E7CD3F5">
                <wp:simplePos x="0" y="0"/>
                <wp:positionH relativeFrom="column">
                  <wp:posOffset>2741295</wp:posOffset>
                </wp:positionH>
                <wp:positionV relativeFrom="paragraph">
                  <wp:posOffset>1923415</wp:posOffset>
                </wp:positionV>
                <wp:extent cx="365760" cy="274320"/>
                <wp:effectExtent l="0" t="0" r="4445" b="5715"/>
                <wp:wrapNone/>
                <wp:docPr id="2250" name="Text Box 6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90F864A"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64C8EC" id="Text Box 646" o:spid="_x0000_s1210" type="#_x0000_t202" style="position:absolute;margin-left:215.85pt;margin-top:151.45pt;width:28.8pt;height:21.6pt;z-index:25150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" filled="f" stroked="f">
                <v:textbox>
                  <w:txbxContent>
                    <w:p w14:paraId="590F864A"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488256" behindDoc="0" locked="0" layoutInCell="1" allowOverlap="1" wp14:anchorId="75DC501E" wp14:editId="1FFA813E">
                <wp:simplePos x="0" y="0"/>
                <wp:positionH relativeFrom="column">
                  <wp:posOffset>392430</wp:posOffset>
                </wp:positionH>
                <wp:positionV relativeFrom="paragraph">
                  <wp:posOffset>1856740</wp:posOffset>
                </wp:positionV>
                <wp:extent cx="2011680" cy="937260"/>
                <wp:effectExtent l="0" t="0" r="0" b="6350"/>
                <wp:wrapNone/>
                <wp:docPr id="2249" name="Text Box 6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1680" cy="9372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FA6F936" w14:textId="77777777" w:rsidR="00ED074A" w:rsidRDefault="00ED074A">
                            <w:pPr>
                              <w:pStyle w:val="BodyText"/>
                              <w:jc w:val="center"/>
                            </w:pPr>
                            <w:r>
                              <w:t xml:space="preserve">In the past 12 months </w:t>
                            </w:r>
                          </w:p>
                          <w:p w14:paraId="23B3731F" w14:textId="77777777" w:rsidR="00ED074A" w:rsidRDefault="00ED074A">
                            <w:pPr>
                              <w:pStyle w:val="BodyText"/>
                              <w:jc w:val="center"/>
                            </w:pPr>
                            <w:r>
                              <w:t xml:space="preserve">have you had sexual contact </w:t>
                            </w:r>
                          </w:p>
                          <w:p w14:paraId="36543252" w14:textId="77777777" w:rsidR="00ED074A" w:rsidRDefault="00ED074A">
                            <w:pPr>
                              <w:pStyle w:val="BodyText"/>
                              <w:jc w:val="center"/>
                            </w:pPr>
                            <w:r>
                              <w:t>with a prostitute or anyone else</w:t>
                            </w:r>
                          </w:p>
                          <w:p w14:paraId="571B4742" w14:textId="77777777" w:rsidR="00ED074A" w:rsidRDefault="00ED074A">
                            <w:pPr>
                              <w:pStyle w:val="BodyText"/>
                              <w:jc w:val="center"/>
                            </w:pPr>
                            <w:r>
                              <w:t>who takes money or drugs or</w:t>
                            </w:r>
                          </w:p>
                          <w:p w14:paraId="4C899627" w14:textId="77777777" w:rsidR="00ED074A" w:rsidRDefault="00ED074A">
                            <w:pPr>
                              <w:pStyle w:val="BodyText"/>
                              <w:jc w:val="center"/>
                            </w:pPr>
                            <w:r>
                              <w:t>other payment for</w:t>
                            </w:r>
                          </w:p>
                          <w:p w14:paraId="55523494" w14:textId="77777777" w:rsidR="00ED074A" w:rsidRDefault="00ED074A">
                            <w:pPr>
                              <w:pStyle w:val="BodyText"/>
                              <w:jc w:val="center"/>
                            </w:pPr>
                            <w:r>
                              <w:t>se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DC501E" id="Text Box 653" o:spid="_x0000_s1211" type="#_x0000_t202" style="position:absolute;margin-left:30.9pt;margin-top:146.2pt;width:158.4pt;height:73.8pt;z-index:25148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" filled="f" stroked="f">
                <v:textbox>
                  <w:txbxContent>
                    <w:p w14:paraId="5FA6F936" w14:textId="77777777" w:rsidR="00ED074A" w:rsidRDefault="00ED074A">
                      <w:pPr>
                        <w:pStyle w:val="BodyText"/>
                        <w:jc w:val="center"/>
                      </w:pPr>
                      <w:r>
                        <w:t xml:space="preserve">In the past 12 months </w:t>
                      </w:r>
                    </w:p>
                    <w:p w14:paraId="23B3731F" w14:textId="77777777" w:rsidR="00ED074A" w:rsidRDefault="00ED074A">
                      <w:pPr>
                        <w:pStyle w:val="BodyText"/>
                        <w:jc w:val="center"/>
                      </w:pPr>
                      <w:r>
                        <w:t xml:space="preserve">have you had sexual contact </w:t>
                      </w:r>
                    </w:p>
                    <w:p w14:paraId="36543252" w14:textId="77777777" w:rsidR="00ED074A" w:rsidRDefault="00ED074A">
                      <w:pPr>
                        <w:pStyle w:val="BodyText"/>
                        <w:jc w:val="center"/>
                      </w:pPr>
                      <w:r>
                        <w:t>with a prostitute or anyone else</w:t>
                      </w:r>
                    </w:p>
                    <w:p w14:paraId="571B4742" w14:textId="77777777" w:rsidR="00ED074A" w:rsidRDefault="00ED074A">
                      <w:pPr>
                        <w:pStyle w:val="BodyText"/>
                        <w:jc w:val="center"/>
                      </w:pPr>
                      <w:r>
                        <w:t>who takes money or drugs or</w:t>
                      </w:r>
                    </w:p>
                    <w:p w14:paraId="4C899627" w14:textId="77777777" w:rsidR="00ED074A" w:rsidRDefault="00ED074A">
                      <w:pPr>
                        <w:pStyle w:val="BodyText"/>
                        <w:jc w:val="center"/>
                      </w:pPr>
                      <w:r>
                        <w:t>other payment for</w:t>
                      </w:r>
                    </w:p>
                    <w:p w14:paraId="55523494" w14:textId="77777777" w:rsidR="00ED074A" w:rsidRDefault="00ED074A">
                      <w:pPr>
                        <w:pStyle w:val="BodyText"/>
                        <w:jc w:val="center"/>
                      </w:pPr>
                      <w:r>
                        <w:t>sex?</w:t>
                      </w:r>
                    </w:p>
                  </w:txbxContent>
                </v:textbox>
              </v:shape>
            </w:pict>
          </mc:Fallback>
        </mc:AlternateContent>
      </w:r>
      <w:r w:rsidR="009B3E27">
        <w:rPr>
          <w:b/>
          <w:bCs/>
          <w:noProof/>
        </w:rPr>
        <mc:AlternateContent>
          <mc:Choice Requires="wps">
            <w:drawing>
              <wp:anchor distT="0" distB="0" distL="114300" distR="114300" simplePos="0" relativeHeight="251486208" behindDoc="0" locked="0" layoutInCell="1" allowOverlap="1" wp14:anchorId="683CE231" wp14:editId="02BE5443">
                <wp:simplePos x="0" y="0"/>
                <wp:positionH relativeFrom="column">
                  <wp:posOffset>208915</wp:posOffset>
                </wp:positionH>
                <wp:positionV relativeFrom="paragraph">
                  <wp:posOffset>1527175</wp:posOffset>
                </wp:positionV>
                <wp:extent cx="2379345" cy="1470660"/>
                <wp:effectExtent l="56515" t="47625" r="53340" b="56515"/>
                <wp:wrapNone/>
                <wp:docPr id="2248" name="AutoShape 6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9345" cy="14706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B1F6D1" id="AutoShape 652" o:spid="_x0000_s1026" type="#_x0000_t110" style="position:absolute;margin-left:16.45pt;margin-top:120.25pt;width:187.35pt;height:115.8pt;z-index:25150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"/>
            </w:pict>
          </mc:Fallback>
        </mc:AlternateContent>
      </w:r>
      <w:r w:rsidR="009B3E27">
        <w:rPr>
          <w:b/>
          <w:bCs/>
          <w:noProof/>
        </w:rPr>
        <mc:AlternateContent>
          <mc:Choice Requires="wps">
            <w:drawing>
              <wp:anchor distT="0" distB="0" distL="114300" distR="114300" simplePos="0" relativeHeight="251483136" behindDoc="0" locked="0" layoutInCell="1" allowOverlap="1" wp14:anchorId="5AB33560" wp14:editId="28139612">
                <wp:simplePos x="0" y="0"/>
                <wp:positionH relativeFrom="column">
                  <wp:posOffset>1398270</wp:posOffset>
                </wp:positionH>
                <wp:positionV relativeFrom="paragraph">
                  <wp:posOffset>1197610</wp:posOffset>
                </wp:positionV>
                <wp:extent cx="0" cy="329565"/>
                <wp:effectExtent l="52070" t="10160" r="74930" b="41275"/>
                <wp:wrapNone/>
                <wp:docPr id="2247" name="Line 6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956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364920" id="Line 639" o:spid="_x0000_s1026" style="position:absolute;z-index:25149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0.1pt,94.3pt" to="110.1pt,1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">
                <v:stroke endarrow="block"/>
              </v:line>
            </w:pict>
          </mc:Fallback>
        </mc:AlternateContent>
      </w:r>
      <w:r w:rsidR="009B3E27">
        <w:rPr>
          <w:b/>
          <w:bCs/>
          <w:noProof/>
        </w:rPr>
        <mc:AlternateContent>
          <mc:Choice Requires="wps">
            <w:drawing>
              <wp:anchor distT="0" distB="0" distL="114300" distR="114300" simplePos="0" relativeHeight="251508736" behindDoc="0" locked="0" layoutInCell="1" allowOverlap="1" wp14:anchorId="1270F421" wp14:editId="6451191C">
                <wp:simplePos x="0" y="0"/>
                <wp:positionH relativeFrom="column">
                  <wp:posOffset>2466975</wp:posOffset>
                </wp:positionH>
                <wp:positionV relativeFrom="paragraph">
                  <wp:posOffset>5949315</wp:posOffset>
                </wp:positionV>
                <wp:extent cx="1774190" cy="0"/>
                <wp:effectExtent l="15875" t="50165" r="26035" b="76835"/>
                <wp:wrapNone/>
                <wp:docPr id="2246" name="Line 6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419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A55673" id="Line 647" o:spid="_x0000_s1026" style="position:absolute;z-index:25150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4.25pt,468.45pt" to="333.95pt,46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482112" behindDoc="0" locked="0" layoutInCell="1" allowOverlap="1" wp14:anchorId="0DD0F260" wp14:editId="23EF0D77">
                <wp:simplePos x="0" y="0"/>
                <wp:positionH relativeFrom="column">
                  <wp:posOffset>826770</wp:posOffset>
                </wp:positionH>
                <wp:positionV relativeFrom="paragraph">
                  <wp:posOffset>740410</wp:posOffset>
                </wp:positionV>
                <wp:extent cx="1143000" cy="457200"/>
                <wp:effectExtent l="1270" t="0" r="11430" b="15240"/>
                <wp:wrapNone/>
                <wp:docPr id="2244" name="AutoShape 6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1F519FD7" w14:textId="77777777" w:rsidR="00ED074A" w:rsidRDefault="00ED074A">
                            <w:pPr>
                              <w:jc w:val="center"/>
                              <w:rPr>
                                <w:sz w:val="12"/>
                              </w:rPr>
                            </w:pPr>
                          </w:p>
                          <w:p w14:paraId="196DD027" w14:textId="77777777" w:rsidR="00ED074A" w:rsidRDefault="00ED074A">
                            <w:pPr>
                              <w:jc w:val="center"/>
                            </w:pPr>
                            <w:r>
                              <w:t>Question #1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D0F260" id="AutoShape 638" o:spid="_x0000_s1212" type="#_x0000_t176" style="position:absolute;margin-left:65.1pt;margin-top:58.3pt;width:90pt;height:36pt;z-index:25148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">
                <v:textbox>
                  <w:txbxContent>
                    <w:p w14:paraId="1F519FD7" w14:textId="77777777" w:rsidR="00ED074A" w:rsidRDefault="00ED074A">
                      <w:pPr>
                        <w:jc w:val="center"/>
                        <w:rPr>
                          <w:sz w:val="12"/>
                        </w:rPr>
                      </w:pPr>
                    </w:p>
                    <w:p w14:paraId="196DD027" w14:textId="77777777" w:rsidR="00ED074A" w:rsidRDefault="00ED074A">
                      <w:pPr>
                        <w:jc w:val="center"/>
                      </w:pPr>
                      <w:r>
                        <w:t>Question #13</w:t>
                      </w:r>
                    </w:p>
                  </w:txbxContent>
                </v:textbox>
              </v:shape>
            </w:pict>
          </mc:Fallback>
        </mc:AlternateContent>
      </w:r>
      <w:r w:rsidR="009D4F0F">
        <w:rPr>
          <w:b/>
          <w:bCs/>
        </w:rPr>
        <w:t>Note:</w:t>
      </w:r>
      <w:r w:rsidR="009D4F0F">
        <w:t xml:space="preserve"> Not all donors define "sex" or "sexual contact" in the same way. The donor must have read the educational materials provided.</w:t>
      </w:r>
      <w:r w:rsidR="009D4F0F">
        <w:br w:type="page"/>
      </w:r>
      <w:r w:rsidR="009D4F0F">
        <w:rPr>
          <w:b/>
          <w:bCs/>
        </w:rPr>
        <w:lastRenderedPageBreak/>
        <w:t>Question:</w:t>
      </w:r>
      <w:r w:rsidR="009D4F0F">
        <w:t xml:space="preserve"> 14. In the past 12 months have you had sexual contact with anyone who has ever used needles to take drugs or steroids, or anything </w:t>
      </w:r>
      <w:r w:rsidR="009D4F0F">
        <w:rPr>
          <w:u w:val="single"/>
        </w:rPr>
        <w:t>not</w:t>
      </w:r>
      <w:r w:rsidR="009D4F0F">
        <w:t xml:space="preserve"> prescribed by their doctor?</w:t>
      </w:r>
    </w:p>
    <w:p w14:paraId="2B8C5460" w14:textId="77777777" w:rsidR="009D4F0F" w:rsidRDefault="009D4F0F"/>
    <w:p w14:paraId="418D9E79" w14:textId="77777777" w:rsidR="009D4F0F" w:rsidRDefault="009D4F0F">
      <w:r>
        <w:rPr>
          <w:b/>
          <w:bCs/>
        </w:rPr>
        <w:t>Donor Eligibility:</w:t>
      </w:r>
      <w:r>
        <w:t xml:space="preserve"> Persons who have had sexual contact with persons who have used needles to take drugs, steroids, or anything </w:t>
      </w:r>
      <w:r>
        <w:rPr>
          <w:u w:val="single"/>
        </w:rPr>
        <w:t>not</w:t>
      </w:r>
      <w:r>
        <w:t xml:space="preserve"> prescribed by their doctor in the preceding 5 years are ineligible for 12 months from the date of the last sexual contact. HIV and other diseases may be transmitted through sexual contact. </w:t>
      </w:r>
    </w:p>
    <w:p w14:paraId="71055940" w14:textId="77777777" w:rsidR="009D4F0F" w:rsidRDefault="009D4F0F"/>
    <w:p w14:paraId="753DEF85" w14:textId="77777777" w:rsidR="009D4F0F" w:rsidRDefault="009D4F0F">
      <w:r>
        <w:rPr>
          <w:b/>
          <w:bCs/>
        </w:rPr>
        <w:t>Note:</w:t>
      </w:r>
      <w:r>
        <w:t xml:space="preserve"> Not all donors define "sex" or "sexual contact" in the same way. The donor must have read the educational materials provided.</w:t>
      </w:r>
    </w:p>
    <w:p w14:paraId="641ACA82" w14:textId="77777777" w:rsidR="009D4F0F" w:rsidRDefault="009D4F0F"/>
    <w:p w14:paraId="190995FC" w14:textId="0812EDF8" w:rsidR="009D4F0F" w:rsidRDefault="00AC395D" w:rsidP="00C60219">
      <w:r>
        <w:rPr>
          <w:b/>
          <w:bCs/>
          <w:noProof/>
        </w:rPr>
        <mc:AlternateContent>
          <mc:Choice Requires="wps">
            <w:drawing>
              <wp:anchor distT="0" distB="0" distL="114300" distR="114300" simplePos="0" relativeHeight="251532288" behindDoc="0" locked="0" layoutInCell="1" allowOverlap="1" wp14:anchorId="0D13AB2B" wp14:editId="4E3E0EE2">
                <wp:simplePos x="0" y="0"/>
                <wp:positionH relativeFrom="column">
                  <wp:posOffset>4400550</wp:posOffset>
                </wp:positionH>
                <wp:positionV relativeFrom="paragraph">
                  <wp:posOffset>6064250</wp:posOffset>
                </wp:positionV>
                <wp:extent cx="1097280" cy="490220"/>
                <wp:effectExtent l="0" t="19050" r="45720" b="43180"/>
                <wp:wrapNone/>
                <wp:docPr id="2222" name="AutoShape 6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49022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3A7B5415"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13AB2B" id="AutoShape 675" o:spid="_x0000_s1213" type="#_x0000_t13" style="position:absolute;margin-left:346.5pt;margin-top:477.5pt;width:86.4pt;height:38.6pt;z-index:25153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" adj="15810">
                <v:textbox>
                  <w:txbxContent>
                    <w:p w14:paraId="3A7B5415" w14:textId="77777777" w:rsidR="00ED074A" w:rsidRDefault="00ED074A">
                      <w:pPr>
                        <w:jc w:val="center"/>
                      </w:pPr>
                      <w:r>
                        <w:t>Next question</w:t>
                      </w:r>
                    </w:p>
                  </w:txbxContent>
                </v:textbox>
              </v:shape>
            </w:pict>
          </mc:Fallback>
        </mc:AlternateContent>
      </w:r>
      <w:r w:rsidR="009A474A">
        <w:rPr>
          <w:b/>
          <w:bCs/>
          <w:noProof/>
        </w:rPr>
        <mc:AlternateContent>
          <mc:Choice Requires="wps">
            <w:drawing>
              <wp:anchor distT="0" distB="0" distL="114300" distR="114300" simplePos="0" relativeHeight="251560960" behindDoc="0" locked="0" layoutInCell="1" allowOverlap="1" wp14:anchorId="24E457BD" wp14:editId="031E6DAF">
                <wp:simplePos x="0" y="0"/>
                <wp:positionH relativeFrom="column">
                  <wp:posOffset>411968</wp:posOffset>
                </wp:positionH>
                <wp:positionV relativeFrom="paragraph">
                  <wp:posOffset>5619750</wp:posOffset>
                </wp:positionV>
                <wp:extent cx="2326640" cy="937895"/>
                <wp:effectExtent l="0" t="0" r="0" b="1905"/>
                <wp:wrapNone/>
                <wp:docPr id="2243" name="Text Box 6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6640" cy="93789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0DD22CE" w14:textId="77777777" w:rsidR="00ED074A" w:rsidRDefault="00ED074A" w:rsidP="00D050C5">
                            <w:pPr>
                              <w:jc w:val="center"/>
                            </w:pPr>
                            <w:r w:rsidRPr="00BA2ADC">
                              <w:t xml:space="preserve">Donor is ineligible, but may be </w:t>
                            </w:r>
                          </w:p>
                          <w:p w14:paraId="6C3AEFE0" w14:textId="6E8D2F5F" w:rsidR="00ED074A" w:rsidRPr="00B962FB" w:rsidRDefault="00ED074A" w:rsidP="00D050C5">
                            <w:pPr>
                              <w:jc w:val="center"/>
                            </w:pPr>
                            <w:r w:rsidRPr="00BA2ADC">
                              <w:t>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E457BD" id="Text Box 686" o:spid="_x0000_s1214" type="#_x0000_t202" style="position:absolute;margin-left:32.45pt;margin-top:442.5pt;width:183.2pt;height:73.85pt;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" filled="f" stroked="f">
                <v:textbox>
                  <w:txbxContent>
                    <w:p w14:paraId="70DD22CE" w14:textId="77777777" w:rsidR="00ED074A" w:rsidRDefault="00ED074A" w:rsidP="00D050C5">
                      <w:pPr>
                        <w:jc w:val="center"/>
                      </w:pPr>
                      <w:r w:rsidRPr="00BA2ADC">
                        <w:t xml:space="preserve">Donor is ineligible, but may be </w:t>
                      </w:r>
                    </w:p>
                    <w:p w14:paraId="6C3AEFE0" w14:textId="6E8D2F5F" w:rsidR="00ED074A" w:rsidRPr="00B962FB" w:rsidRDefault="00ED074A" w:rsidP="00D050C5">
                      <w:pPr>
                        <w:jc w:val="center"/>
                      </w:pPr>
                      <w:r w:rsidRPr="00BA2ADC">
                        <w:t>collected in certain situations. If the cord blood is collected, refer to facility SOP for circumstances for use and documentation of urgent medical need.</w:t>
                      </w:r>
                    </w:p>
                  </w:txbxContent>
                </v:textbox>
              </v:shape>
            </w:pict>
          </mc:Fallback>
        </mc:AlternateContent>
      </w:r>
      <w:r w:rsidR="009A474A">
        <w:rPr>
          <w:b/>
          <w:bCs/>
          <w:noProof/>
        </w:rPr>
        <mc:AlternateContent>
          <mc:Choice Requires="wps">
            <w:drawing>
              <wp:anchor distT="0" distB="0" distL="114300" distR="114300" simplePos="0" relativeHeight="251556864" behindDoc="0" locked="0" layoutInCell="1" allowOverlap="1" wp14:anchorId="057760D9" wp14:editId="1ABF2509">
                <wp:simplePos x="0" y="0"/>
                <wp:positionH relativeFrom="column">
                  <wp:posOffset>418318</wp:posOffset>
                </wp:positionH>
                <wp:positionV relativeFrom="paragraph">
                  <wp:posOffset>5615305</wp:posOffset>
                </wp:positionV>
                <wp:extent cx="2303145" cy="925195"/>
                <wp:effectExtent l="0" t="0" r="33655" b="14605"/>
                <wp:wrapNone/>
                <wp:docPr id="2242" name="AutoShape 6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03145" cy="925195"/>
                        </a:xfrm>
                        <a:prstGeom prst="flowChartTerminator">
                          <a:avLst/>
                        </a:prstGeom>
                        <a:solidFill>
                          <a:srgbClr val="FFFFFF"/>
                        </a:solidFill>
                        <a:ln w="9525">
                          <a:solidFill>
                            <a:srgbClr val="000000"/>
                          </a:solidFill>
                          <a:miter lim="800000"/>
                          <a:headEnd/>
                          <a:tailEnd/>
                        </a:ln>
                      </wps:spPr>
                      <wps:txbx>
                        <w:txbxContent>
                          <w:p w14:paraId="32B6AEA7" w14:textId="77777777" w:rsidR="00ED074A" w:rsidRDefault="00ED074A">
                            <w:pPr>
                              <w:jc w:val="center"/>
                            </w:pPr>
                          </w:p>
                          <w:p w14:paraId="25571709"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7760D9" id="AutoShape 685" o:spid="_x0000_s1215" type="#_x0000_t116" style="position:absolute;margin-left:32.95pt;margin-top:442.15pt;width:181.35pt;height:72.85pt;z-index:25155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">
                <v:textbox>
                  <w:txbxContent>
                    <w:p w14:paraId="32B6AEA7" w14:textId="77777777" w:rsidR="00ED074A" w:rsidRDefault="00ED074A">
                      <w:pPr>
                        <w:jc w:val="center"/>
                      </w:pPr>
                    </w:p>
                    <w:p w14:paraId="25571709" w14:textId="77777777" w:rsidR="00ED074A" w:rsidRDefault="00ED074A">
                      <w:pPr>
                        <w:jc w:val="center"/>
                      </w:pPr>
                    </w:p>
                  </w:txbxContent>
                </v:textbox>
              </v:shape>
            </w:pict>
          </mc:Fallback>
        </mc:AlternateContent>
      </w:r>
      <w:r w:rsidR="009B3E27">
        <w:rPr>
          <w:b/>
          <w:bCs/>
          <w:noProof/>
        </w:rPr>
        <mc:AlternateContent>
          <mc:Choice Requires="wps">
            <w:drawing>
              <wp:anchor distT="0" distB="0" distL="114300" distR="114300" simplePos="0" relativeHeight="251530240" behindDoc="0" locked="0" layoutInCell="1" allowOverlap="1" wp14:anchorId="3AF51CF4" wp14:editId="68648C10">
                <wp:simplePos x="0" y="0"/>
                <wp:positionH relativeFrom="column">
                  <wp:posOffset>1570355</wp:posOffset>
                </wp:positionH>
                <wp:positionV relativeFrom="paragraph">
                  <wp:posOffset>5121275</wp:posOffset>
                </wp:positionV>
                <wp:extent cx="0" cy="494030"/>
                <wp:effectExtent l="46355" t="15875" r="80645" b="36195"/>
                <wp:wrapNone/>
                <wp:docPr id="2241" name="Line 6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508A62" id="Line 673" o:spid="_x0000_s1026" style="position:absolute;z-index:25154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65pt,403.25pt" to="123.65pt,44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533312" behindDoc="0" locked="0" layoutInCell="1" allowOverlap="1" wp14:anchorId="745E3054" wp14:editId="5C7103A5">
                <wp:simplePos x="0" y="0"/>
                <wp:positionH relativeFrom="column">
                  <wp:posOffset>1704340</wp:posOffset>
                </wp:positionH>
                <wp:positionV relativeFrom="paragraph">
                  <wp:posOffset>5196205</wp:posOffset>
                </wp:positionV>
                <wp:extent cx="419100" cy="217170"/>
                <wp:effectExtent l="2540" t="1905" r="0" b="0"/>
                <wp:wrapNone/>
                <wp:docPr id="2240" name="Text Box 6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1717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BBE182E"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5E3054" id="Text Box 676" o:spid="_x0000_s1216" type="#_x0000_t202" style="position:absolute;margin-left:134.2pt;margin-top:409.15pt;width:33pt;height:17.1pt;z-index:25153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" filled="f" stroked="f">
                <v:textbox>
                  <w:txbxContent>
                    <w:p w14:paraId="4BBE182E"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544576" behindDoc="0" locked="0" layoutInCell="1" allowOverlap="1" wp14:anchorId="76A5B7F7" wp14:editId="4E8F7591">
                <wp:simplePos x="0" y="0"/>
                <wp:positionH relativeFrom="column">
                  <wp:posOffset>4186555</wp:posOffset>
                </wp:positionH>
                <wp:positionV relativeFrom="paragraph">
                  <wp:posOffset>2641600</wp:posOffset>
                </wp:positionV>
                <wp:extent cx="0" cy="1714500"/>
                <wp:effectExtent l="46355" t="12700" r="80645" b="25400"/>
                <wp:wrapNone/>
                <wp:docPr id="2239" name="Line 6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71450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A1C8F1" id="Line 681" o:spid="_x0000_s1026" style="position:absolute;flip:y;z-index:25157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9.65pt,208pt" to="329.65pt,3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">
                <v:stroke endarrow="block"/>
              </v:line>
            </w:pict>
          </mc:Fallback>
        </mc:AlternateContent>
      </w:r>
      <w:r w:rsidR="009B3E27">
        <w:rPr>
          <w:b/>
          <w:bCs/>
          <w:noProof/>
        </w:rPr>
        <mc:AlternateContent>
          <mc:Choice Requires="wps">
            <w:drawing>
              <wp:anchor distT="0" distB="0" distL="114300" distR="114300" simplePos="0" relativeHeight="251540480" behindDoc="0" locked="0" layoutInCell="1" allowOverlap="1" wp14:anchorId="709E18CF" wp14:editId="7C2AB4EE">
                <wp:simplePos x="0" y="0"/>
                <wp:positionH relativeFrom="column">
                  <wp:posOffset>2778125</wp:posOffset>
                </wp:positionH>
                <wp:positionV relativeFrom="paragraph">
                  <wp:posOffset>4356100</wp:posOffset>
                </wp:positionV>
                <wp:extent cx="1408430" cy="0"/>
                <wp:effectExtent l="9525" t="12700" r="29845" b="25400"/>
                <wp:wrapNone/>
                <wp:docPr id="2238" name="Line 6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0843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DA1AFF" id="Line 680" o:spid="_x0000_s1026" style="position:absolute;z-index:25156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8.75pt,343pt" to="329.65pt,3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"/>
            </w:pict>
          </mc:Fallback>
        </mc:AlternateContent>
      </w:r>
      <w:r w:rsidR="009B3E27">
        <w:rPr>
          <w:b/>
          <w:bCs/>
          <w:noProof/>
        </w:rPr>
        <mc:AlternateContent>
          <mc:Choice Requires="wps">
            <w:drawing>
              <wp:anchor distT="0" distB="0" distL="114300" distR="114300" simplePos="0" relativeHeight="251548672" behindDoc="0" locked="0" layoutInCell="1" allowOverlap="1" wp14:anchorId="0D6C18DB" wp14:editId="07024FEC">
                <wp:simplePos x="0" y="0"/>
                <wp:positionH relativeFrom="column">
                  <wp:posOffset>3150870</wp:posOffset>
                </wp:positionH>
                <wp:positionV relativeFrom="paragraph">
                  <wp:posOffset>4022725</wp:posOffset>
                </wp:positionV>
                <wp:extent cx="384810" cy="255270"/>
                <wp:effectExtent l="1270" t="0" r="0" b="1905"/>
                <wp:wrapNone/>
                <wp:docPr id="2237" name="Text Box 6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810" cy="25527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621E06B"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6C18DB" id="Text Box 682" o:spid="_x0000_s1217" type="#_x0000_t202" style="position:absolute;margin-left:248.1pt;margin-top:316.75pt;width:30.3pt;height:20.1pt;z-index:25154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" filled="f" stroked="f">
                <v:textbox>
                  <w:txbxContent>
                    <w:p w14:paraId="1621E06B" w14:textId="77777777" w:rsidR="00ED074A" w:rsidRDefault="00ED074A">
                      <w:pPr>
                        <w:jc w:val="center"/>
                      </w:pPr>
                      <w:r>
                        <w:t>No</w:t>
                      </w:r>
                    </w:p>
                  </w:txbxContent>
                </v:textbox>
              </v:shape>
            </w:pict>
          </mc:Fallback>
        </mc:AlternateContent>
      </w:r>
      <w:r w:rsidR="009B3E27">
        <w:rPr>
          <w:b/>
          <w:bCs/>
          <w:noProof/>
        </w:rPr>
        <mc:AlternateContent>
          <mc:Choice Requires="wps">
            <w:drawing>
              <wp:anchor distT="0" distB="0" distL="114300" distR="114300" simplePos="0" relativeHeight="251528192" behindDoc="0" locked="0" layoutInCell="1" allowOverlap="1" wp14:anchorId="7EC0B359" wp14:editId="41AD5A63">
                <wp:simplePos x="0" y="0"/>
                <wp:positionH relativeFrom="column">
                  <wp:posOffset>499745</wp:posOffset>
                </wp:positionH>
                <wp:positionV relativeFrom="paragraph">
                  <wp:posOffset>4117975</wp:posOffset>
                </wp:positionV>
                <wp:extent cx="2133600" cy="561975"/>
                <wp:effectExtent l="4445" t="3175" r="0" b="6350"/>
                <wp:wrapNone/>
                <wp:docPr id="2236" name="Text Box 6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5619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AB91C06" w14:textId="77777777" w:rsidR="00ED074A" w:rsidRDefault="00ED074A">
                            <w:pPr>
                              <w:jc w:val="center"/>
                            </w:pPr>
                            <w:r>
                              <w:t>Was the other person’s high</w:t>
                            </w:r>
                          </w:p>
                          <w:p w14:paraId="6A74DE88" w14:textId="77777777" w:rsidR="00ED074A" w:rsidRDefault="00ED074A">
                            <w:pPr>
                              <w:jc w:val="center"/>
                            </w:pPr>
                            <w:r>
                              <w:t>risk activity within the preceding</w:t>
                            </w:r>
                          </w:p>
                          <w:p w14:paraId="2089E4C5" w14:textId="77777777" w:rsidR="00ED074A" w:rsidRDefault="00ED074A">
                            <w:pPr>
                              <w:pStyle w:val="BodyText3"/>
                            </w:pPr>
                            <w:r>
                              <w:t>5 yea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C0B359" id="Text Box 671" o:spid="_x0000_s1218" type="#_x0000_t202" style="position:absolute;margin-left:39.35pt;margin-top:324.25pt;width:168pt;height:44.25pt;z-index:25152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" filled="f" stroked="f">
                <v:textbox>
                  <w:txbxContent>
                    <w:p w14:paraId="3AB91C06" w14:textId="77777777" w:rsidR="00ED074A" w:rsidRDefault="00ED074A">
                      <w:pPr>
                        <w:jc w:val="center"/>
                      </w:pPr>
                      <w:r>
                        <w:t>Was the other person’s high</w:t>
                      </w:r>
                    </w:p>
                    <w:p w14:paraId="6A74DE88" w14:textId="77777777" w:rsidR="00ED074A" w:rsidRDefault="00ED074A">
                      <w:pPr>
                        <w:jc w:val="center"/>
                      </w:pPr>
                      <w:r>
                        <w:t>risk activity within the preceding</w:t>
                      </w:r>
                    </w:p>
                    <w:p w14:paraId="2089E4C5" w14:textId="77777777" w:rsidR="00ED074A" w:rsidRDefault="00ED074A">
                      <w:pPr>
                        <w:pStyle w:val="BodyText3"/>
                      </w:pPr>
                      <w:r>
                        <w:t>5 years?</w:t>
                      </w:r>
                    </w:p>
                  </w:txbxContent>
                </v:textbox>
              </v:shape>
            </w:pict>
          </mc:Fallback>
        </mc:AlternateContent>
      </w:r>
      <w:r w:rsidR="009B3E27">
        <w:rPr>
          <w:b/>
          <w:bCs/>
          <w:noProof/>
        </w:rPr>
        <mc:AlternateContent>
          <mc:Choice Requires="wps">
            <w:drawing>
              <wp:anchor distT="0" distB="0" distL="114300" distR="114300" simplePos="0" relativeHeight="251526144" behindDoc="0" locked="0" layoutInCell="1" allowOverlap="1" wp14:anchorId="327167F3" wp14:editId="43ADA2E7">
                <wp:simplePos x="0" y="0"/>
                <wp:positionH relativeFrom="column">
                  <wp:posOffset>343535</wp:posOffset>
                </wp:positionH>
                <wp:positionV relativeFrom="paragraph">
                  <wp:posOffset>3633470</wp:posOffset>
                </wp:positionV>
                <wp:extent cx="2434590" cy="1471930"/>
                <wp:effectExtent l="51435" t="52070" r="53975" b="50800"/>
                <wp:wrapNone/>
                <wp:docPr id="2235" name="AutoShape 6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4590" cy="147193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F7E020" id="AutoShape 669" o:spid="_x0000_s1026" type="#_x0000_t110" style="position:absolute;margin-left:27.05pt;margin-top:286.1pt;width:191.7pt;height:115.9pt;z-index:25153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"/>
            </w:pict>
          </mc:Fallback>
        </mc:AlternateContent>
      </w:r>
      <w:r w:rsidR="009B3E27">
        <w:rPr>
          <w:b/>
          <w:bCs/>
          <w:noProof/>
        </w:rPr>
        <mc:AlternateContent>
          <mc:Choice Requires="wps">
            <w:drawing>
              <wp:anchor distT="0" distB="0" distL="114300" distR="114300" simplePos="0" relativeHeight="251525120" behindDoc="0" locked="0" layoutInCell="1" allowOverlap="1" wp14:anchorId="774F58A6" wp14:editId="3A08C540">
                <wp:simplePos x="0" y="0"/>
                <wp:positionH relativeFrom="column">
                  <wp:posOffset>1561465</wp:posOffset>
                </wp:positionH>
                <wp:positionV relativeFrom="paragraph">
                  <wp:posOffset>3232150</wp:posOffset>
                </wp:positionV>
                <wp:extent cx="457200" cy="274320"/>
                <wp:effectExtent l="0" t="6350" r="635" b="0"/>
                <wp:wrapNone/>
                <wp:docPr id="2234" name="Text Box 6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5505B33"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F58A6" id="Text Box 666" o:spid="_x0000_s1219" type="#_x0000_t202" style="position:absolute;margin-left:122.95pt;margin-top:254.5pt;width:36pt;height:21.6pt;z-index:25152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" filled="f" stroked="f">
                <v:textbox>
                  <w:txbxContent>
                    <w:p w14:paraId="35505B33"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527168" behindDoc="0" locked="0" layoutInCell="1" allowOverlap="1" wp14:anchorId="7D840648" wp14:editId="4CF1F6C9">
                <wp:simplePos x="0" y="0"/>
                <wp:positionH relativeFrom="column">
                  <wp:posOffset>1552575</wp:posOffset>
                </wp:positionH>
                <wp:positionV relativeFrom="paragraph">
                  <wp:posOffset>3121660</wp:posOffset>
                </wp:positionV>
                <wp:extent cx="0" cy="511810"/>
                <wp:effectExtent l="53975" t="10160" r="73025" b="36830"/>
                <wp:wrapNone/>
                <wp:docPr id="2233" name="Line 6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181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ACFDEC" id="Line 670" o:spid="_x0000_s1026" style="position:absolute;z-index:25153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25pt,245.8pt" to="122.25pt,28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552768" behindDoc="0" locked="0" layoutInCell="1" allowOverlap="1" wp14:anchorId="799555F5" wp14:editId="710F8925">
                <wp:simplePos x="0" y="0"/>
                <wp:positionH relativeFrom="column">
                  <wp:posOffset>5089525</wp:posOffset>
                </wp:positionH>
                <wp:positionV relativeFrom="paragraph">
                  <wp:posOffset>2422525</wp:posOffset>
                </wp:positionV>
                <wp:extent cx="18415" cy="3757295"/>
                <wp:effectExtent l="34925" t="9525" r="73660" b="30480"/>
                <wp:wrapNone/>
                <wp:docPr id="2232" name="Line 6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415" cy="375729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DDB950" id="Line 683" o:spid="_x0000_s1026" style="position:absolute;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0.75pt,190.75pt" to="402.2pt,48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">
                <v:stroke endarrow="block"/>
              </v:line>
            </w:pict>
          </mc:Fallback>
        </mc:AlternateContent>
      </w:r>
      <w:r w:rsidR="009B3E27">
        <w:rPr>
          <w:b/>
          <w:bCs/>
          <w:noProof/>
        </w:rPr>
        <mc:AlternateContent>
          <mc:Choice Requires="wps">
            <w:drawing>
              <wp:anchor distT="0" distB="0" distL="114300" distR="114300" simplePos="0" relativeHeight="251536384" behindDoc="0" locked="0" layoutInCell="1" allowOverlap="1" wp14:anchorId="7C0D3511" wp14:editId="21B9CB48">
                <wp:simplePos x="0" y="0"/>
                <wp:positionH relativeFrom="column">
                  <wp:posOffset>4824095</wp:posOffset>
                </wp:positionH>
                <wp:positionV relativeFrom="paragraph">
                  <wp:posOffset>2422525</wp:posOffset>
                </wp:positionV>
                <wp:extent cx="265430" cy="0"/>
                <wp:effectExtent l="10795" t="9525" r="28575" b="28575"/>
                <wp:wrapNone/>
                <wp:docPr id="2231" name="Line 6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43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6DC3BD" id="Line 679" o:spid="_x0000_s1026" style="position:absolute;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9.85pt,190.75pt" to="400.75pt,19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"/>
            </w:pict>
          </mc:Fallback>
        </mc:AlternateContent>
      </w:r>
      <w:r w:rsidR="009B3E27">
        <w:rPr>
          <w:b/>
          <w:bCs/>
          <w:noProof/>
        </w:rPr>
        <mc:AlternateContent>
          <mc:Choice Requires="wps">
            <w:drawing>
              <wp:anchor distT="0" distB="0" distL="114300" distR="114300" simplePos="0" relativeHeight="251531264" behindDoc="0" locked="0" layoutInCell="1" allowOverlap="1" wp14:anchorId="6FB8579B" wp14:editId="0E05B5F8">
                <wp:simplePos x="0" y="0"/>
                <wp:positionH relativeFrom="column">
                  <wp:posOffset>3543935</wp:posOffset>
                </wp:positionH>
                <wp:positionV relativeFrom="paragraph">
                  <wp:posOffset>2184400</wp:posOffset>
                </wp:positionV>
                <wp:extent cx="1280160" cy="457200"/>
                <wp:effectExtent l="635" t="0" r="14605" b="12700"/>
                <wp:wrapNone/>
                <wp:docPr id="2230" name="AutoShape 6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116D167A" w14:textId="77777777" w:rsidR="00ED074A" w:rsidRDefault="00ED074A">
                            <w:pPr>
                              <w:jc w:val="center"/>
                              <w:rPr>
                                <w:sz w:val="8"/>
                              </w:rPr>
                            </w:pPr>
                          </w:p>
                          <w:p w14:paraId="210408EF"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B8579B" id="AutoShape 674" o:spid="_x0000_s1220" type="#_x0000_t116" style="position:absolute;margin-left:279.05pt;margin-top:172pt;width:100.8pt;height:36pt;z-index:25153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">
                <v:textbox>
                  <w:txbxContent>
                    <w:p w14:paraId="116D167A" w14:textId="77777777" w:rsidR="00ED074A" w:rsidRDefault="00ED074A">
                      <w:pPr>
                        <w:jc w:val="center"/>
                        <w:rPr>
                          <w:sz w:val="8"/>
                        </w:rPr>
                      </w:pPr>
                    </w:p>
                    <w:p w14:paraId="210408EF" w14:textId="77777777" w:rsidR="00ED074A" w:rsidRDefault="00ED074A">
                      <w:pPr>
                        <w:jc w:val="center"/>
                      </w:pPr>
                      <w:r>
                        <w:t>Accept donor</w:t>
                      </w:r>
                    </w:p>
                  </w:txbxContent>
                </v:textbox>
              </v:shape>
            </w:pict>
          </mc:Fallback>
        </mc:AlternateContent>
      </w:r>
      <w:r w:rsidR="009B3E27">
        <w:rPr>
          <w:b/>
          <w:bCs/>
          <w:noProof/>
        </w:rPr>
        <mc:AlternateContent>
          <mc:Choice Requires="wps">
            <w:drawing>
              <wp:anchor distT="0" distB="0" distL="114300" distR="114300" simplePos="0" relativeHeight="251529216" behindDoc="0" locked="0" layoutInCell="1" allowOverlap="1" wp14:anchorId="0C22AADC" wp14:editId="29018381">
                <wp:simplePos x="0" y="0"/>
                <wp:positionH relativeFrom="column">
                  <wp:posOffset>3150870</wp:posOffset>
                </wp:positionH>
                <wp:positionV relativeFrom="paragraph">
                  <wp:posOffset>2374900</wp:posOffset>
                </wp:positionV>
                <wp:extent cx="393065" cy="0"/>
                <wp:effectExtent l="13970" t="50800" r="37465" b="76200"/>
                <wp:wrapNone/>
                <wp:docPr id="2229" name="Line 6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306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61E14E" id="Line 672" o:spid="_x0000_s1026" style="position:absolute;z-index:25154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1pt,187pt" to="279.0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534336" behindDoc="0" locked="0" layoutInCell="1" allowOverlap="1" wp14:anchorId="3A1EAD93" wp14:editId="45F5C5B5">
                <wp:simplePos x="0" y="0"/>
                <wp:positionH relativeFrom="column">
                  <wp:posOffset>3178175</wp:posOffset>
                </wp:positionH>
                <wp:positionV relativeFrom="paragraph">
                  <wp:posOffset>1995805</wp:posOffset>
                </wp:positionV>
                <wp:extent cx="365760" cy="274320"/>
                <wp:effectExtent l="3175" t="1905" r="0" b="3175"/>
                <wp:wrapNone/>
                <wp:docPr id="2228" name="Text Box 6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022D7F7"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1EAD93" id="Text Box 677" o:spid="_x0000_s1221" type="#_x0000_t202" style="position:absolute;margin-left:250.25pt;margin-top:157.15pt;width:28.8pt;height:21.6pt;z-index:25153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" filled="f" stroked="f">
                <v:textbox>
                  <w:txbxContent>
                    <w:p w14:paraId="1022D7F7"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524096" behindDoc="0" locked="0" layoutInCell="1" allowOverlap="1" wp14:anchorId="00AE7A6A" wp14:editId="409AD6D3">
                <wp:simplePos x="0" y="0"/>
                <wp:positionH relativeFrom="column">
                  <wp:posOffset>265430</wp:posOffset>
                </wp:positionH>
                <wp:positionV relativeFrom="paragraph">
                  <wp:posOffset>1898015</wp:posOffset>
                </wp:positionV>
                <wp:extent cx="2602230" cy="880110"/>
                <wp:effectExtent l="0" t="5715" r="2540" b="3175"/>
                <wp:wrapNone/>
                <wp:docPr id="2227" name="Text Box 6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2230" cy="88011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87E42C9" w14:textId="77777777" w:rsidR="00ED074A" w:rsidRDefault="00ED074A">
                            <w:pPr>
                              <w:pStyle w:val="BodyText"/>
                              <w:jc w:val="center"/>
                            </w:pPr>
                            <w:r>
                              <w:t xml:space="preserve">In the past 12 months </w:t>
                            </w:r>
                          </w:p>
                          <w:p w14:paraId="0ED4D1F8" w14:textId="77777777" w:rsidR="00ED074A" w:rsidRDefault="00ED074A">
                            <w:pPr>
                              <w:pStyle w:val="BodyText"/>
                              <w:jc w:val="center"/>
                            </w:pPr>
                            <w:r>
                              <w:t xml:space="preserve">have you had sexual contact </w:t>
                            </w:r>
                          </w:p>
                          <w:p w14:paraId="1587CC5F" w14:textId="77777777" w:rsidR="00ED074A" w:rsidRDefault="00ED074A">
                            <w:pPr>
                              <w:pStyle w:val="BodyText"/>
                              <w:jc w:val="center"/>
                            </w:pPr>
                            <w:r>
                              <w:t xml:space="preserve">with anyone who has ever used needles to take drugs or steroids, or anything </w:t>
                            </w:r>
                            <w:r>
                              <w:rPr>
                                <w:u w:val="single"/>
                              </w:rPr>
                              <w:t>not</w:t>
                            </w:r>
                            <w:r>
                              <w:t xml:space="preserve"> </w:t>
                            </w:r>
                          </w:p>
                          <w:p w14:paraId="15B8119C" w14:textId="77777777" w:rsidR="00ED074A" w:rsidRDefault="00ED074A">
                            <w:pPr>
                              <w:pStyle w:val="BodyText"/>
                              <w:jc w:val="center"/>
                            </w:pPr>
                            <w:r>
                              <w:t>prescribed by their doc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AE7A6A" id="Text Box 668" o:spid="_x0000_s1222" type="#_x0000_t202" style="position:absolute;margin-left:20.9pt;margin-top:149.45pt;width:204.9pt;height:69.3pt;z-index:25152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" filled="f" stroked="f">
                <v:textbox>
                  <w:txbxContent>
                    <w:p w14:paraId="287E42C9" w14:textId="77777777" w:rsidR="00ED074A" w:rsidRDefault="00ED074A">
                      <w:pPr>
                        <w:pStyle w:val="BodyText"/>
                        <w:jc w:val="center"/>
                      </w:pPr>
                      <w:r>
                        <w:t xml:space="preserve">In the past 12 months </w:t>
                      </w:r>
                    </w:p>
                    <w:p w14:paraId="0ED4D1F8" w14:textId="77777777" w:rsidR="00ED074A" w:rsidRDefault="00ED074A">
                      <w:pPr>
                        <w:pStyle w:val="BodyText"/>
                        <w:jc w:val="center"/>
                      </w:pPr>
                      <w:r>
                        <w:t xml:space="preserve">have you had sexual contact </w:t>
                      </w:r>
                    </w:p>
                    <w:p w14:paraId="1587CC5F" w14:textId="77777777" w:rsidR="00ED074A" w:rsidRDefault="00ED074A">
                      <w:pPr>
                        <w:pStyle w:val="BodyText"/>
                        <w:jc w:val="center"/>
                      </w:pPr>
                      <w:r>
                        <w:t xml:space="preserve">with anyone who has ever used needles to take drugs or steroids, or anything </w:t>
                      </w:r>
                      <w:r>
                        <w:rPr>
                          <w:u w:val="single"/>
                        </w:rPr>
                        <w:t>not</w:t>
                      </w:r>
                      <w:r>
                        <w:t xml:space="preserve"> </w:t>
                      </w:r>
                    </w:p>
                    <w:p w14:paraId="15B8119C" w14:textId="77777777" w:rsidR="00ED074A" w:rsidRDefault="00ED074A">
                      <w:pPr>
                        <w:pStyle w:val="BodyText"/>
                        <w:jc w:val="center"/>
                      </w:pPr>
                      <w:r>
                        <w:t>prescribed by their doctor?</w:t>
                      </w:r>
                    </w:p>
                  </w:txbxContent>
                </v:textbox>
              </v:shape>
            </w:pict>
          </mc:Fallback>
        </mc:AlternateContent>
      </w:r>
      <w:r w:rsidR="009B3E27">
        <w:rPr>
          <w:b/>
          <w:bCs/>
          <w:noProof/>
        </w:rPr>
        <mc:AlternateContent>
          <mc:Choice Requires="wps">
            <w:drawing>
              <wp:anchor distT="0" distB="0" distL="114300" distR="114300" simplePos="0" relativeHeight="251523072" behindDoc="0" locked="0" layoutInCell="1" allowOverlap="1" wp14:anchorId="0F303DD7" wp14:editId="48C1103C">
                <wp:simplePos x="0" y="0"/>
                <wp:positionH relativeFrom="column">
                  <wp:posOffset>-19050</wp:posOffset>
                </wp:positionH>
                <wp:positionV relativeFrom="paragraph">
                  <wp:posOffset>1651000</wp:posOffset>
                </wp:positionV>
                <wp:extent cx="3169920" cy="1470660"/>
                <wp:effectExtent l="57150" t="50800" r="49530" b="53340"/>
                <wp:wrapNone/>
                <wp:docPr id="2226" name="AutoShape 6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69920" cy="14706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60CADC" id="AutoShape 667" o:spid="_x0000_s1026" type="#_x0000_t110" style="position:absolute;margin-left:-1.5pt;margin-top:130pt;width:249.6pt;height:115.8pt;z-index:25152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"/>
            </w:pict>
          </mc:Fallback>
        </mc:AlternateContent>
      </w:r>
      <w:r w:rsidR="009B3E27">
        <w:rPr>
          <w:b/>
          <w:bCs/>
          <w:noProof/>
        </w:rPr>
        <mc:AlternateContent>
          <mc:Choice Requires="wps">
            <w:drawing>
              <wp:anchor distT="0" distB="0" distL="114300" distR="114300" simplePos="0" relativeHeight="251522048" behindDoc="0" locked="0" layoutInCell="1" allowOverlap="1" wp14:anchorId="3198B14E" wp14:editId="49D6B934">
                <wp:simplePos x="0" y="0"/>
                <wp:positionH relativeFrom="column">
                  <wp:posOffset>1561465</wp:posOffset>
                </wp:positionH>
                <wp:positionV relativeFrom="paragraph">
                  <wp:posOffset>1270000</wp:posOffset>
                </wp:positionV>
                <wp:extent cx="0" cy="381000"/>
                <wp:effectExtent l="50165" t="12700" r="76835" b="38100"/>
                <wp:wrapNone/>
                <wp:docPr id="2225" name="Line 6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100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1F738F" id="Line 665" o:spid="_x0000_s1026" style="position:absolute;z-index:25152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95pt,100pt" to="122.95pt,1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">
                <v:stroke endarrow="block"/>
              </v:line>
            </w:pict>
          </mc:Fallback>
        </mc:AlternateContent>
      </w:r>
      <w:r w:rsidR="009B3E27">
        <w:rPr>
          <w:b/>
          <w:bCs/>
          <w:noProof/>
        </w:rPr>
        <mc:AlternateContent>
          <mc:Choice Requires="wps">
            <w:drawing>
              <wp:anchor distT="0" distB="0" distL="114300" distR="114300" simplePos="0" relativeHeight="251520000" behindDoc="0" locked="0" layoutInCell="1" allowOverlap="1" wp14:anchorId="4D8BDEC0" wp14:editId="09ED43F2">
                <wp:simplePos x="0" y="0"/>
                <wp:positionH relativeFrom="column">
                  <wp:posOffset>980440</wp:posOffset>
                </wp:positionH>
                <wp:positionV relativeFrom="paragraph">
                  <wp:posOffset>812800</wp:posOffset>
                </wp:positionV>
                <wp:extent cx="1143000" cy="457200"/>
                <wp:effectExtent l="2540" t="0" r="10160" b="12700"/>
                <wp:wrapNone/>
                <wp:docPr id="2224" name="AutoShape 6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7593C551" w14:textId="77777777" w:rsidR="00ED074A" w:rsidRDefault="00ED074A">
                            <w:pPr>
                              <w:jc w:val="center"/>
                              <w:rPr>
                                <w:sz w:val="12"/>
                              </w:rPr>
                            </w:pPr>
                          </w:p>
                          <w:p w14:paraId="41059EC0" w14:textId="77777777" w:rsidR="00ED074A" w:rsidRDefault="00ED074A">
                            <w:pPr>
                              <w:jc w:val="center"/>
                            </w:pPr>
                            <w:r>
                              <w:t>Question #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8BDEC0" id="AutoShape 664" o:spid="_x0000_s1223" type="#_x0000_t176" style="position:absolute;margin-left:77.2pt;margin-top:64pt;width:90pt;height:36pt;z-index:25152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">
                <v:textbox>
                  <w:txbxContent>
                    <w:p w14:paraId="7593C551" w14:textId="77777777" w:rsidR="00ED074A" w:rsidRDefault="00ED074A">
                      <w:pPr>
                        <w:jc w:val="center"/>
                        <w:rPr>
                          <w:sz w:val="12"/>
                        </w:rPr>
                      </w:pPr>
                    </w:p>
                    <w:p w14:paraId="41059EC0" w14:textId="77777777" w:rsidR="00ED074A" w:rsidRDefault="00ED074A">
                      <w:pPr>
                        <w:jc w:val="center"/>
                      </w:pPr>
                      <w:r>
                        <w:t>Question #14</w:t>
                      </w:r>
                    </w:p>
                  </w:txbxContent>
                </v:textbox>
              </v:shape>
            </w:pict>
          </mc:Fallback>
        </mc:AlternateContent>
      </w:r>
      <w:r w:rsidR="009B3E27">
        <w:rPr>
          <w:b/>
          <w:bCs/>
          <w:noProof/>
        </w:rPr>
        <mc:AlternateContent>
          <mc:Choice Requires="wps">
            <w:drawing>
              <wp:anchor distT="0" distB="0" distL="114300" distR="114300" simplePos="0" relativeHeight="251535360" behindDoc="0" locked="0" layoutInCell="1" allowOverlap="1" wp14:anchorId="6E54465F" wp14:editId="4422144C">
                <wp:simplePos x="0" y="0"/>
                <wp:positionH relativeFrom="column">
                  <wp:posOffset>2630170</wp:posOffset>
                </wp:positionH>
                <wp:positionV relativeFrom="paragraph">
                  <wp:posOffset>6302375</wp:posOffset>
                </wp:positionV>
                <wp:extent cx="1774190" cy="0"/>
                <wp:effectExtent l="13970" t="53975" r="40640" b="73025"/>
                <wp:wrapNone/>
                <wp:docPr id="2223" name="Line 6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419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CD745E" id="Line 678" o:spid="_x0000_s1026" style="position:absolute;z-index:25153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7.1pt,496.25pt" to="346.8pt,49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">
                <v:stroke endarrow="block"/>
              </v:line>
            </w:pict>
          </mc:Fallback>
        </mc:AlternateContent>
      </w:r>
      <w:r w:rsidR="009D4F0F">
        <w:rPr>
          <w:b/>
          <w:bCs/>
        </w:rPr>
        <w:t>Note:</w:t>
      </w:r>
      <w:r w:rsidR="009D4F0F">
        <w:t xml:space="preserve"> The phrase "use of a needle" includes intravenous use, "skin popping" (injection under the skin), "mainlining" (arterial injection) and any other use of a needle to administer drugs, steroids or anything else not prescribed by their doctor.</w:t>
      </w:r>
      <w:r w:rsidR="009D4F0F">
        <w:br w:type="page"/>
      </w:r>
      <w:r w:rsidR="00C60219">
        <w:rPr>
          <w:b/>
          <w:bCs/>
        </w:rPr>
        <w:lastRenderedPageBreak/>
        <w:t>Q</w:t>
      </w:r>
      <w:r w:rsidR="009D4F0F">
        <w:rPr>
          <w:b/>
          <w:bCs/>
        </w:rPr>
        <w:t>uestion:</w:t>
      </w:r>
      <w:r w:rsidR="009D4F0F">
        <w:t xml:space="preserve"> 1</w:t>
      </w:r>
      <w:r w:rsidR="00E017F6">
        <w:t>5</w:t>
      </w:r>
      <w:r w:rsidR="009D4F0F">
        <w:t xml:space="preserve">. In the past 12 months have you had sexual contact with a male who has ever had sexual contact with another male? </w:t>
      </w:r>
    </w:p>
    <w:p w14:paraId="1FCB9B8C" w14:textId="77777777" w:rsidR="009D4F0F" w:rsidRDefault="009D4F0F"/>
    <w:p w14:paraId="611B09C6" w14:textId="77777777" w:rsidR="009D4F0F" w:rsidRDefault="009D4F0F">
      <w:r>
        <w:rPr>
          <w:b/>
          <w:bCs/>
        </w:rPr>
        <w:t>Donor Eligibility:</w:t>
      </w:r>
      <w:r>
        <w:t xml:space="preserve"> Women who have had sexual contact with men who have had sexual contact with another man even one time in the preceding 5 years are ineligible for 12 months from the date of last sexual contact. HIV and other diseases may be transmitted through sexual contact.</w:t>
      </w:r>
    </w:p>
    <w:p w14:paraId="6552C872" w14:textId="77777777" w:rsidR="009D4F0F" w:rsidRDefault="009D4F0F"/>
    <w:p w14:paraId="33E09D40" w14:textId="539E80E4" w:rsidR="009D4F0F" w:rsidRDefault="00AC395D">
      <w:r>
        <w:rPr>
          <w:b/>
          <w:bCs/>
          <w:noProof/>
        </w:rPr>
        <mc:AlternateContent>
          <mc:Choice Requires="wps">
            <w:drawing>
              <wp:anchor distT="0" distB="0" distL="114300" distR="114300" simplePos="0" relativeHeight="251551744" behindDoc="0" locked="0" layoutInCell="1" allowOverlap="1" wp14:anchorId="7B8DD85A" wp14:editId="1480277B">
                <wp:simplePos x="0" y="0"/>
                <wp:positionH relativeFrom="column">
                  <wp:posOffset>4400550</wp:posOffset>
                </wp:positionH>
                <wp:positionV relativeFrom="paragraph">
                  <wp:posOffset>5959474</wp:posOffset>
                </wp:positionV>
                <wp:extent cx="1097280" cy="523875"/>
                <wp:effectExtent l="0" t="19050" r="45720" b="47625"/>
                <wp:wrapNone/>
                <wp:docPr id="2181" name="AutoShape 7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23875"/>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4220DD13"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8DD85A" id="AutoShape 755" o:spid="_x0000_s1224" type="#_x0000_t13" style="position:absolute;margin-left:346.5pt;margin-top:469.25pt;width:86.4pt;height:41.25pt;z-index:25155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" adj="15413">
                <v:textbox>
                  <w:txbxContent>
                    <w:p w14:paraId="4220DD13" w14:textId="77777777" w:rsidR="00ED074A" w:rsidRDefault="00ED074A">
                      <w:pPr>
                        <w:jc w:val="center"/>
                      </w:pPr>
                      <w:r>
                        <w:t>Next question</w:t>
                      </w:r>
                    </w:p>
                  </w:txbxContent>
                </v:textbox>
              </v:shape>
            </w:pict>
          </mc:Fallback>
        </mc:AlternateContent>
      </w:r>
      <w:r w:rsidR="009B3E27">
        <w:rPr>
          <w:b/>
          <w:bCs/>
          <w:noProof/>
        </w:rPr>
        <mc:AlternateContent>
          <mc:Choice Requires="wps">
            <w:drawing>
              <wp:anchor distT="0" distB="0" distL="114300" distR="114300" simplePos="0" relativeHeight="251549696" behindDoc="0" locked="0" layoutInCell="1" allowOverlap="1" wp14:anchorId="1A2A2C3D" wp14:editId="5EEFCF4A">
                <wp:simplePos x="0" y="0"/>
                <wp:positionH relativeFrom="column">
                  <wp:posOffset>1561465</wp:posOffset>
                </wp:positionH>
                <wp:positionV relativeFrom="paragraph">
                  <wp:posOffset>5396865</wp:posOffset>
                </wp:positionV>
                <wp:extent cx="0" cy="486410"/>
                <wp:effectExtent l="50165" t="18415" r="76835" b="28575"/>
                <wp:wrapNone/>
                <wp:docPr id="2194" name="Line 7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8641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BF5C71" id="Line 753" o:spid="_x0000_s1026" style="position:absolute;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95pt,424.95pt" to="122.95pt,46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564032" behindDoc="0" locked="0" layoutInCell="1" allowOverlap="1" wp14:anchorId="30F02D64" wp14:editId="090A1133">
                <wp:simplePos x="0" y="0"/>
                <wp:positionH relativeFrom="column">
                  <wp:posOffset>448310</wp:posOffset>
                </wp:positionH>
                <wp:positionV relativeFrom="paragraph">
                  <wp:posOffset>5883275</wp:posOffset>
                </wp:positionV>
                <wp:extent cx="2330450" cy="940435"/>
                <wp:effectExtent l="3810" t="0" r="15240" b="15240"/>
                <wp:wrapNone/>
                <wp:docPr id="2193" name="AutoShape 7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0450" cy="940435"/>
                        </a:xfrm>
                        <a:prstGeom prst="flowChartTerminator">
                          <a:avLst/>
                        </a:prstGeom>
                        <a:solidFill>
                          <a:srgbClr val="FFFFFF"/>
                        </a:solidFill>
                        <a:ln w="9525">
                          <a:solidFill>
                            <a:srgbClr val="000000"/>
                          </a:solidFill>
                          <a:miter lim="800000"/>
                          <a:headEnd/>
                          <a:tailEnd/>
                        </a:ln>
                      </wps:spPr>
                      <wps:txbx>
                        <w:txbxContent>
                          <w:p w14:paraId="4883BD48" w14:textId="77777777" w:rsidR="00ED074A" w:rsidRDefault="00ED074A">
                            <w:pPr>
                              <w:jc w:val="center"/>
                            </w:pPr>
                          </w:p>
                          <w:p w14:paraId="010152FE"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F02D64" id="AutoShape 765" o:spid="_x0000_s1225" type="#_x0000_t116" style="position:absolute;margin-left:35.3pt;margin-top:463.25pt;width:183.5pt;height:74.05pt;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">
                <v:textbox>
                  <w:txbxContent>
                    <w:p w14:paraId="4883BD48" w14:textId="77777777" w:rsidR="00ED074A" w:rsidRDefault="00ED074A">
                      <w:pPr>
                        <w:jc w:val="center"/>
                      </w:pPr>
                    </w:p>
                    <w:p w14:paraId="010152FE" w14:textId="77777777" w:rsidR="00ED074A" w:rsidRDefault="00ED074A">
                      <w:pPr>
                        <w:jc w:val="center"/>
                      </w:pPr>
                    </w:p>
                  </w:txbxContent>
                </v:textbox>
              </v:shape>
            </w:pict>
          </mc:Fallback>
        </mc:AlternateContent>
      </w:r>
      <w:r w:rsidR="009B3E27">
        <w:rPr>
          <w:b/>
          <w:bCs/>
          <w:noProof/>
        </w:rPr>
        <mc:AlternateContent>
          <mc:Choice Requires="wps">
            <w:drawing>
              <wp:anchor distT="0" distB="0" distL="114300" distR="114300" simplePos="0" relativeHeight="251565056" behindDoc="0" locked="0" layoutInCell="1" allowOverlap="1" wp14:anchorId="62428A06" wp14:editId="2DB5E05F">
                <wp:simplePos x="0" y="0"/>
                <wp:positionH relativeFrom="column">
                  <wp:posOffset>448310</wp:posOffset>
                </wp:positionH>
                <wp:positionV relativeFrom="paragraph">
                  <wp:posOffset>5883275</wp:posOffset>
                </wp:positionV>
                <wp:extent cx="2329815" cy="1059815"/>
                <wp:effectExtent l="3810" t="0" r="3175" b="0"/>
                <wp:wrapNone/>
                <wp:docPr id="2192" name="Text Box 7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815" cy="105981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D5E8022" w14:textId="77777777" w:rsidR="00ED074A" w:rsidRDefault="00ED074A" w:rsidP="006242D9">
                            <w:pPr>
                              <w:jc w:val="center"/>
                            </w:pPr>
                            <w:r w:rsidRPr="00BA2ADC">
                              <w:t xml:space="preserve">Donor is ineligible, but may be </w:t>
                            </w:r>
                          </w:p>
                          <w:p w14:paraId="78F45B57" w14:textId="0D668E24" w:rsidR="00ED074A" w:rsidRPr="00B962FB" w:rsidRDefault="00ED074A" w:rsidP="006242D9">
                            <w:pPr>
                              <w:jc w:val="center"/>
                            </w:pPr>
                            <w:r w:rsidRPr="00BA2ADC">
                              <w:t>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428A06" id="Text Box 766" o:spid="_x0000_s1226" type="#_x0000_t202" style="position:absolute;margin-left:35.3pt;margin-top:463.25pt;width:183.45pt;height:83.45pt;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" filled="f" stroked="f">
                <v:textbox>
                  <w:txbxContent>
                    <w:p w14:paraId="5D5E8022" w14:textId="77777777" w:rsidR="00ED074A" w:rsidRDefault="00ED074A" w:rsidP="006242D9">
                      <w:pPr>
                        <w:jc w:val="center"/>
                      </w:pPr>
                      <w:r w:rsidRPr="00BA2ADC">
                        <w:t xml:space="preserve">Donor is ineligible, but may be </w:t>
                      </w:r>
                    </w:p>
                    <w:p w14:paraId="78F45B57" w14:textId="0D668E24" w:rsidR="00ED074A" w:rsidRPr="00B962FB" w:rsidRDefault="00ED074A" w:rsidP="006242D9">
                      <w:pPr>
                        <w:jc w:val="center"/>
                      </w:pPr>
                      <w:r w:rsidRPr="00BA2ADC">
                        <w:t>collected in certain situations. If the cord blood is collected, refer to facility SOP for circumstances for use and documentation of urgent medical need.</w:t>
                      </w:r>
                    </w:p>
                  </w:txbxContent>
                </v:textbox>
              </v:shape>
            </w:pict>
          </mc:Fallback>
        </mc:AlternateContent>
      </w:r>
      <w:r w:rsidR="009B3E27">
        <w:rPr>
          <w:b/>
          <w:bCs/>
          <w:noProof/>
        </w:rPr>
        <mc:AlternateContent>
          <mc:Choice Requires="wps">
            <w:drawing>
              <wp:anchor distT="0" distB="0" distL="114300" distR="114300" simplePos="0" relativeHeight="251554816" behindDoc="0" locked="0" layoutInCell="1" allowOverlap="1" wp14:anchorId="356D6E56" wp14:editId="422E9A35">
                <wp:simplePos x="0" y="0"/>
                <wp:positionH relativeFrom="column">
                  <wp:posOffset>3213735</wp:posOffset>
                </wp:positionH>
                <wp:positionV relativeFrom="paragraph">
                  <wp:posOffset>2378710</wp:posOffset>
                </wp:positionV>
                <wp:extent cx="365760" cy="274320"/>
                <wp:effectExtent l="635" t="0" r="1905" b="0"/>
                <wp:wrapNone/>
                <wp:docPr id="2191" name="Text Box 7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3BB4D97"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6D6E56" id="Text Box 757" o:spid="_x0000_s1227" type="#_x0000_t202" style="position:absolute;margin-left:253.05pt;margin-top:187.3pt;width:28.8pt;height:21.6pt;z-index:25155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" filled="f" stroked="f">
                <v:textbox>
                  <w:txbxContent>
                    <w:p w14:paraId="13BB4D97"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561984" behindDoc="0" locked="0" layoutInCell="1" allowOverlap="1" wp14:anchorId="10DEA93D" wp14:editId="490F55A9">
                <wp:simplePos x="0" y="0"/>
                <wp:positionH relativeFrom="column">
                  <wp:posOffset>3218815</wp:posOffset>
                </wp:positionH>
                <wp:positionV relativeFrom="paragraph">
                  <wp:posOffset>4424045</wp:posOffset>
                </wp:positionV>
                <wp:extent cx="356235" cy="245745"/>
                <wp:effectExtent l="5715" t="0" r="6350" b="0"/>
                <wp:wrapNone/>
                <wp:docPr id="2190" name="Text Box 7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35" cy="24574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FDF1592"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DEA93D" id="Text Box 762" o:spid="_x0000_s1228" type="#_x0000_t202" style="position:absolute;margin-left:253.45pt;margin-top:348.35pt;width:28.05pt;height:19.35pt;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" filled="f" stroked="f">
                <v:textbox>
                  <w:txbxContent>
                    <w:p w14:paraId="6FDF1592" w14:textId="77777777" w:rsidR="00ED074A" w:rsidRDefault="00ED074A">
                      <w:pPr>
                        <w:jc w:val="center"/>
                      </w:pPr>
                      <w:r>
                        <w:t>No</w:t>
                      </w:r>
                    </w:p>
                  </w:txbxContent>
                </v:textbox>
              </v:shape>
            </w:pict>
          </mc:Fallback>
        </mc:AlternateContent>
      </w:r>
      <w:r w:rsidR="009B3E27">
        <w:rPr>
          <w:b/>
          <w:bCs/>
          <w:noProof/>
        </w:rPr>
        <mc:AlternateContent>
          <mc:Choice Requires="wps">
            <w:drawing>
              <wp:anchor distT="0" distB="0" distL="114300" distR="114300" simplePos="0" relativeHeight="251541504" behindDoc="0" locked="0" layoutInCell="1" allowOverlap="1" wp14:anchorId="6C561FB1" wp14:editId="3F0AA756">
                <wp:simplePos x="0" y="0"/>
                <wp:positionH relativeFrom="column">
                  <wp:posOffset>141605</wp:posOffset>
                </wp:positionH>
                <wp:positionV relativeFrom="paragraph">
                  <wp:posOffset>2228215</wp:posOffset>
                </wp:positionV>
                <wp:extent cx="2849880" cy="880110"/>
                <wp:effectExtent l="1905" t="0" r="5715" b="0"/>
                <wp:wrapNone/>
                <wp:docPr id="2189" name="Text Box 7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880" cy="88011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823B272" w14:textId="77777777" w:rsidR="00ED074A" w:rsidRDefault="00ED074A">
                            <w:pPr>
                              <w:pStyle w:val="BodyText"/>
                              <w:jc w:val="center"/>
                            </w:pPr>
                            <w:r>
                              <w:t xml:space="preserve">In the </w:t>
                            </w:r>
                          </w:p>
                          <w:p w14:paraId="6C819461" w14:textId="77777777" w:rsidR="00ED074A" w:rsidRDefault="00ED074A">
                            <w:pPr>
                              <w:pStyle w:val="BodyText"/>
                              <w:jc w:val="center"/>
                            </w:pPr>
                            <w:r>
                              <w:t xml:space="preserve">past 12 months have you had sexual </w:t>
                            </w:r>
                          </w:p>
                          <w:p w14:paraId="42264CB1" w14:textId="77777777" w:rsidR="00ED074A" w:rsidRDefault="00ED074A">
                            <w:pPr>
                              <w:pStyle w:val="BodyText"/>
                              <w:jc w:val="center"/>
                            </w:pPr>
                            <w:r>
                              <w:t xml:space="preserve">contact with a male who has ever had sexual contact with another male? </w:t>
                            </w:r>
                          </w:p>
                          <w:p w14:paraId="5258FB17" w14:textId="77777777" w:rsidR="00ED074A" w:rsidRDefault="00ED074A">
                            <w:pPr>
                              <w:pStyle w:val="BodyText"/>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561FB1" id="Text Box 747" o:spid="_x0000_s1229" type="#_x0000_t202" style="position:absolute;margin-left:11.15pt;margin-top:175.45pt;width:224.4pt;height:69.3pt;z-index:25154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" filled="f" stroked="f">
                <v:textbox>
                  <w:txbxContent>
                    <w:p w14:paraId="5823B272" w14:textId="77777777" w:rsidR="00ED074A" w:rsidRDefault="00ED074A">
                      <w:pPr>
                        <w:pStyle w:val="BodyText"/>
                        <w:jc w:val="center"/>
                      </w:pPr>
                      <w:r>
                        <w:t xml:space="preserve">In the </w:t>
                      </w:r>
                    </w:p>
                    <w:p w14:paraId="6C819461" w14:textId="77777777" w:rsidR="00ED074A" w:rsidRDefault="00ED074A">
                      <w:pPr>
                        <w:pStyle w:val="BodyText"/>
                        <w:jc w:val="center"/>
                      </w:pPr>
                      <w:r>
                        <w:t xml:space="preserve">past 12 months have you had sexual </w:t>
                      </w:r>
                    </w:p>
                    <w:p w14:paraId="42264CB1" w14:textId="77777777" w:rsidR="00ED074A" w:rsidRDefault="00ED074A">
                      <w:pPr>
                        <w:pStyle w:val="BodyText"/>
                        <w:jc w:val="center"/>
                      </w:pPr>
                      <w:r>
                        <w:t xml:space="preserve">contact with a male who has ever had sexual contact with another male? </w:t>
                      </w:r>
                    </w:p>
                    <w:p w14:paraId="5258FB17" w14:textId="77777777" w:rsidR="00ED074A" w:rsidRDefault="00ED074A">
                      <w:pPr>
                        <w:pStyle w:val="BodyText"/>
                        <w:jc w:val="center"/>
                      </w:pPr>
                    </w:p>
                  </w:txbxContent>
                </v:textbox>
              </v:shape>
            </w:pict>
          </mc:Fallback>
        </mc:AlternateContent>
      </w:r>
      <w:r w:rsidR="009B3E27">
        <w:rPr>
          <w:b/>
          <w:bCs/>
          <w:noProof/>
        </w:rPr>
        <mc:AlternateContent>
          <mc:Choice Requires="wps">
            <w:drawing>
              <wp:anchor distT="0" distB="0" distL="114300" distR="114300" simplePos="0" relativeHeight="251539456" behindDoc="0" locked="0" layoutInCell="1" allowOverlap="1" wp14:anchorId="16C26696" wp14:editId="3AE641E3">
                <wp:simplePos x="0" y="0"/>
                <wp:positionH relativeFrom="column">
                  <wp:posOffset>-18415</wp:posOffset>
                </wp:positionH>
                <wp:positionV relativeFrom="paragraph">
                  <wp:posOffset>1932940</wp:posOffset>
                </wp:positionV>
                <wp:extent cx="3169920" cy="1470660"/>
                <wp:effectExtent l="45085" t="46990" r="48895" b="57150"/>
                <wp:wrapNone/>
                <wp:docPr id="2188" name="AutoShape 7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69920" cy="14706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B08377" id="AutoShape 746" o:spid="_x0000_s1026" type="#_x0000_t110" style="position:absolute;margin-left:-1.45pt;margin-top:152.2pt;width:249.6pt;height:115.8pt;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"/>
            </w:pict>
          </mc:Fallback>
        </mc:AlternateContent>
      </w:r>
      <w:r w:rsidR="009B3E27">
        <w:rPr>
          <w:b/>
          <w:bCs/>
          <w:noProof/>
        </w:rPr>
        <mc:AlternateContent>
          <mc:Choice Requires="wps">
            <w:drawing>
              <wp:anchor distT="0" distB="0" distL="114300" distR="114300" simplePos="0" relativeHeight="251563008" behindDoc="0" locked="0" layoutInCell="1" allowOverlap="1" wp14:anchorId="2E7A808D" wp14:editId="2CA267F5">
                <wp:simplePos x="0" y="0"/>
                <wp:positionH relativeFrom="column">
                  <wp:posOffset>5107940</wp:posOffset>
                </wp:positionH>
                <wp:positionV relativeFrom="paragraph">
                  <wp:posOffset>2672715</wp:posOffset>
                </wp:positionV>
                <wp:extent cx="0" cy="3392170"/>
                <wp:effectExtent l="53340" t="12065" r="73660" b="24765"/>
                <wp:wrapNone/>
                <wp:docPr id="2187" name="Line 7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339217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268C66" id="Line 763" o:spid="_x0000_s1026" style="position:absolute;flip:x;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2.2pt,210.45pt" to="402.2pt,47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">
                <v:stroke endarrow="block"/>
              </v:line>
            </w:pict>
          </mc:Fallback>
        </mc:AlternateContent>
      </w:r>
      <w:r w:rsidR="009B3E27">
        <w:rPr>
          <w:b/>
          <w:bCs/>
          <w:noProof/>
        </w:rPr>
        <mc:AlternateContent>
          <mc:Choice Requires="wps">
            <w:drawing>
              <wp:anchor distT="0" distB="0" distL="114300" distR="114300" simplePos="0" relativeHeight="251559936" behindDoc="0" locked="0" layoutInCell="1" allowOverlap="1" wp14:anchorId="6D7AE776" wp14:editId="1F0E8252">
                <wp:simplePos x="0" y="0"/>
                <wp:positionH relativeFrom="column">
                  <wp:posOffset>4188460</wp:posOffset>
                </wp:positionH>
                <wp:positionV relativeFrom="paragraph">
                  <wp:posOffset>2889250</wp:posOffset>
                </wp:positionV>
                <wp:extent cx="0" cy="1774190"/>
                <wp:effectExtent l="48260" t="12700" r="78740" b="29210"/>
                <wp:wrapNone/>
                <wp:docPr id="2186" name="Line 7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77419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B59214" id="Line 761" o:spid="_x0000_s1026" style="position:absolute;flip:y;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9.8pt,227.5pt" to="329.8pt,36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">
                <v:stroke endarrow="block"/>
              </v:line>
            </w:pict>
          </mc:Fallback>
        </mc:AlternateContent>
      </w:r>
      <w:r w:rsidR="009B3E27">
        <w:rPr>
          <w:b/>
          <w:bCs/>
          <w:noProof/>
        </w:rPr>
        <mc:AlternateContent>
          <mc:Choice Requires="wps">
            <w:drawing>
              <wp:anchor distT="0" distB="0" distL="114300" distR="114300" simplePos="0" relativeHeight="251558912" behindDoc="0" locked="0" layoutInCell="1" allowOverlap="1" wp14:anchorId="0AAA3F5C" wp14:editId="404D6F68">
                <wp:simplePos x="0" y="0"/>
                <wp:positionH relativeFrom="column">
                  <wp:posOffset>2778125</wp:posOffset>
                </wp:positionH>
                <wp:positionV relativeFrom="paragraph">
                  <wp:posOffset>4669790</wp:posOffset>
                </wp:positionV>
                <wp:extent cx="1408430" cy="0"/>
                <wp:effectExtent l="9525" t="15240" r="29845" b="22860"/>
                <wp:wrapNone/>
                <wp:docPr id="2185" name="Line 7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0843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1F5E7A" id="Line 760" o:spid="_x0000_s1026" style="position:absolute;z-index:25158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8.75pt,367.7pt" to="329.65pt,36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"/>
            </w:pict>
          </mc:Fallback>
        </mc:AlternateContent>
      </w:r>
      <w:r w:rsidR="009B3E27">
        <w:rPr>
          <w:b/>
          <w:bCs/>
          <w:noProof/>
        </w:rPr>
        <mc:AlternateContent>
          <mc:Choice Requires="wps">
            <w:drawing>
              <wp:anchor distT="0" distB="0" distL="114300" distR="114300" simplePos="0" relativeHeight="251557888" behindDoc="0" locked="0" layoutInCell="1" allowOverlap="1" wp14:anchorId="75B7D174" wp14:editId="27EB45D4">
                <wp:simplePos x="0" y="0"/>
                <wp:positionH relativeFrom="column">
                  <wp:posOffset>4838700</wp:posOffset>
                </wp:positionH>
                <wp:positionV relativeFrom="paragraph">
                  <wp:posOffset>2668270</wp:posOffset>
                </wp:positionV>
                <wp:extent cx="265430" cy="0"/>
                <wp:effectExtent l="12700" t="7620" r="26670" b="30480"/>
                <wp:wrapNone/>
                <wp:docPr id="2184" name="Line 7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43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8A5E53" id="Line 759" o:spid="_x0000_s1026" style="position:absolute;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1pt,210.1pt" to="401.9pt,2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"/>
            </w:pict>
          </mc:Fallback>
        </mc:AlternateContent>
      </w:r>
      <w:r w:rsidR="009B3E27">
        <w:rPr>
          <w:b/>
          <w:bCs/>
          <w:noProof/>
        </w:rPr>
        <mc:AlternateContent>
          <mc:Choice Requires="wps">
            <w:drawing>
              <wp:anchor distT="0" distB="0" distL="114300" distR="114300" simplePos="0" relativeHeight="251555840" behindDoc="0" locked="0" layoutInCell="1" allowOverlap="1" wp14:anchorId="07E2A512" wp14:editId="1CE348DB">
                <wp:simplePos x="0" y="0"/>
                <wp:positionH relativeFrom="column">
                  <wp:posOffset>2630170</wp:posOffset>
                </wp:positionH>
                <wp:positionV relativeFrom="paragraph">
                  <wp:posOffset>6196965</wp:posOffset>
                </wp:positionV>
                <wp:extent cx="1774190" cy="0"/>
                <wp:effectExtent l="13970" t="56515" r="40640" b="70485"/>
                <wp:wrapNone/>
                <wp:docPr id="2183" name="Line 7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419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771664" id="Line 758" o:spid="_x0000_s1026" style="position:absolute;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7.1pt,487.95pt" to="346.8pt,48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">
                <v:stroke endarrow="block"/>
              </v:line>
            </w:pict>
          </mc:Fallback>
        </mc:AlternateContent>
      </w:r>
      <w:r w:rsidR="009B3E27">
        <w:rPr>
          <w:b/>
          <w:bCs/>
          <w:noProof/>
        </w:rPr>
        <mc:AlternateContent>
          <mc:Choice Requires="wps">
            <w:drawing>
              <wp:anchor distT="0" distB="0" distL="114300" distR="114300" simplePos="0" relativeHeight="251553792" behindDoc="0" locked="0" layoutInCell="1" allowOverlap="1" wp14:anchorId="566EBE91" wp14:editId="437F83AC">
                <wp:simplePos x="0" y="0"/>
                <wp:positionH relativeFrom="column">
                  <wp:posOffset>1534160</wp:posOffset>
                </wp:positionH>
                <wp:positionV relativeFrom="paragraph">
                  <wp:posOffset>5440045</wp:posOffset>
                </wp:positionV>
                <wp:extent cx="419100" cy="217170"/>
                <wp:effectExtent l="0" t="0" r="2540" b="635"/>
                <wp:wrapNone/>
                <wp:docPr id="2182" name="Text Box 7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1717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ADB4EAB"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6EBE91" id="Text Box 756" o:spid="_x0000_s1230" type="#_x0000_t202" style="position:absolute;margin-left:120.8pt;margin-top:428.35pt;width:33pt;height:17.1pt;z-index:25155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" filled="f" stroked="f">
                <v:textbox>
                  <w:txbxContent>
                    <w:p w14:paraId="7ADB4EAB"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550720" behindDoc="0" locked="0" layoutInCell="1" allowOverlap="1" wp14:anchorId="44F5EE56" wp14:editId="29C53435">
                <wp:simplePos x="0" y="0"/>
                <wp:positionH relativeFrom="column">
                  <wp:posOffset>3554095</wp:posOffset>
                </wp:positionH>
                <wp:positionV relativeFrom="paragraph">
                  <wp:posOffset>2439670</wp:posOffset>
                </wp:positionV>
                <wp:extent cx="1280160" cy="457200"/>
                <wp:effectExtent l="0" t="0" r="17145" b="17780"/>
                <wp:wrapNone/>
                <wp:docPr id="2180" name="AutoShape 7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537F3961" w14:textId="77777777" w:rsidR="00ED074A" w:rsidRDefault="00ED074A">
                            <w:pPr>
                              <w:jc w:val="center"/>
                              <w:rPr>
                                <w:sz w:val="8"/>
                              </w:rPr>
                            </w:pPr>
                          </w:p>
                          <w:p w14:paraId="52C923D8"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F5EE56" id="AutoShape 754" o:spid="_x0000_s1231" type="#_x0000_t116" style="position:absolute;margin-left:279.85pt;margin-top:192.1pt;width:100.8pt;height:36pt;z-index:25155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">
                <v:textbox>
                  <w:txbxContent>
                    <w:p w14:paraId="537F3961" w14:textId="77777777" w:rsidR="00ED074A" w:rsidRDefault="00ED074A">
                      <w:pPr>
                        <w:jc w:val="center"/>
                        <w:rPr>
                          <w:sz w:val="8"/>
                        </w:rPr>
                      </w:pPr>
                    </w:p>
                    <w:p w14:paraId="52C923D8" w14:textId="77777777" w:rsidR="00ED074A" w:rsidRDefault="00ED074A">
                      <w:pPr>
                        <w:jc w:val="center"/>
                      </w:pPr>
                      <w:r>
                        <w:t>Accept donor</w:t>
                      </w:r>
                    </w:p>
                  </w:txbxContent>
                </v:textbox>
              </v:shape>
            </w:pict>
          </mc:Fallback>
        </mc:AlternateContent>
      </w:r>
      <w:r w:rsidR="009B3E27">
        <w:rPr>
          <w:b/>
          <w:bCs/>
          <w:noProof/>
        </w:rPr>
        <mc:AlternateContent>
          <mc:Choice Requires="wps">
            <w:drawing>
              <wp:anchor distT="0" distB="0" distL="114300" distR="114300" simplePos="0" relativeHeight="251547648" behindDoc="0" locked="0" layoutInCell="1" allowOverlap="1" wp14:anchorId="0D709C5D" wp14:editId="342B5DB9">
                <wp:simplePos x="0" y="0"/>
                <wp:positionH relativeFrom="column">
                  <wp:posOffset>3150870</wp:posOffset>
                </wp:positionH>
                <wp:positionV relativeFrom="paragraph">
                  <wp:posOffset>2668270</wp:posOffset>
                </wp:positionV>
                <wp:extent cx="393065" cy="0"/>
                <wp:effectExtent l="13970" t="45720" r="37465" b="81280"/>
                <wp:wrapNone/>
                <wp:docPr id="2179" name="Line 7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306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FCBE75" id="Line 752" o:spid="_x0000_s1026" style="position:absolute;z-index:25157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1pt,210.1pt" to="279.05pt,2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546624" behindDoc="0" locked="0" layoutInCell="1" allowOverlap="1" wp14:anchorId="7EB7560C" wp14:editId="5A6D1460">
                <wp:simplePos x="0" y="0"/>
                <wp:positionH relativeFrom="column">
                  <wp:posOffset>499745</wp:posOffset>
                </wp:positionH>
                <wp:positionV relativeFrom="paragraph">
                  <wp:posOffset>4385945</wp:posOffset>
                </wp:positionV>
                <wp:extent cx="2133600" cy="561975"/>
                <wp:effectExtent l="4445" t="0" r="0" b="0"/>
                <wp:wrapNone/>
                <wp:docPr id="2178" name="Text Box 7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5619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C0CA1B5" w14:textId="77777777" w:rsidR="00ED074A" w:rsidRDefault="00ED074A">
                            <w:pPr>
                              <w:pStyle w:val="BodyText3"/>
                            </w:pPr>
                            <w:r>
                              <w:t xml:space="preserve">Was the other person’s </w:t>
                            </w:r>
                          </w:p>
                          <w:p w14:paraId="1BA48043" w14:textId="77777777" w:rsidR="00ED074A" w:rsidRDefault="00ED074A">
                            <w:pPr>
                              <w:pStyle w:val="BodyText3"/>
                            </w:pPr>
                            <w:r>
                              <w:t>high risk activity within the preceding 5 yea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B7560C" id="Text Box 751" o:spid="_x0000_s1232" type="#_x0000_t202" style="position:absolute;margin-left:39.35pt;margin-top:345.35pt;width:168pt;height:44.25pt;z-index:25154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" filled="f" stroked="f">
                <v:textbox>
                  <w:txbxContent>
                    <w:p w14:paraId="4C0CA1B5" w14:textId="77777777" w:rsidR="00ED074A" w:rsidRDefault="00ED074A">
                      <w:pPr>
                        <w:pStyle w:val="BodyText3"/>
                      </w:pPr>
                      <w:r>
                        <w:t xml:space="preserve">Was the other person’s </w:t>
                      </w:r>
                    </w:p>
                    <w:p w14:paraId="1BA48043" w14:textId="77777777" w:rsidR="00ED074A" w:rsidRDefault="00ED074A">
                      <w:pPr>
                        <w:pStyle w:val="BodyText3"/>
                      </w:pPr>
                      <w:r>
                        <w:t>high risk activity within the preceding 5 years?</w:t>
                      </w:r>
                    </w:p>
                  </w:txbxContent>
                </v:textbox>
              </v:shape>
            </w:pict>
          </mc:Fallback>
        </mc:AlternateContent>
      </w:r>
      <w:r w:rsidR="009B3E27">
        <w:rPr>
          <w:b/>
          <w:bCs/>
          <w:noProof/>
        </w:rPr>
        <mc:AlternateContent>
          <mc:Choice Requires="wps">
            <w:drawing>
              <wp:anchor distT="0" distB="0" distL="114300" distR="114300" simplePos="0" relativeHeight="251545600" behindDoc="0" locked="0" layoutInCell="1" allowOverlap="1" wp14:anchorId="25B39732" wp14:editId="75BC175A">
                <wp:simplePos x="0" y="0"/>
                <wp:positionH relativeFrom="column">
                  <wp:posOffset>1561465</wp:posOffset>
                </wp:positionH>
                <wp:positionV relativeFrom="paragraph">
                  <wp:posOffset>3407410</wp:posOffset>
                </wp:positionV>
                <wp:extent cx="0" cy="511810"/>
                <wp:effectExtent l="50165" t="10160" r="76835" b="36830"/>
                <wp:wrapNone/>
                <wp:docPr id="2177" name="Line 7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181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BAED69" id="Line 750" o:spid="_x0000_s1026" style="position:absolute;z-index:25157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95pt,268.3pt" to="122.95pt,30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543552" behindDoc="0" locked="0" layoutInCell="1" allowOverlap="1" wp14:anchorId="4BD8CEC2" wp14:editId="5780B414">
                <wp:simplePos x="0" y="0"/>
                <wp:positionH relativeFrom="column">
                  <wp:posOffset>344170</wp:posOffset>
                </wp:positionH>
                <wp:positionV relativeFrom="paragraph">
                  <wp:posOffset>3925570</wp:posOffset>
                </wp:positionV>
                <wp:extent cx="2434590" cy="1471930"/>
                <wp:effectExtent l="52070" t="45720" r="53340" b="57150"/>
                <wp:wrapNone/>
                <wp:docPr id="2176" name="AutoShape 7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4590" cy="147193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C0E7DE" id="AutoShape 749" o:spid="_x0000_s1026" type="#_x0000_t110" style="position:absolute;margin-left:27.1pt;margin-top:309.1pt;width:191.7pt;height:115.9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"/>
            </w:pict>
          </mc:Fallback>
        </mc:AlternateContent>
      </w:r>
      <w:r w:rsidR="009B3E27">
        <w:rPr>
          <w:b/>
          <w:bCs/>
          <w:noProof/>
        </w:rPr>
        <mc:AlternateContent>
          <mc:Choice Requires="wps">
            <w:drawing>
              <wp:anchor distT="0" distB="0" distL="114300" distR="114300" simplePos="0" relativeHeight="251542528" behindDoc="0" locked="0" layoutInCell="1" allowOverlap="1" wp14:anchorId="7F8947AA" wp14:editId="508F543F">
                <wp:simplePos x="0" y="0"/>
                <wp:positionH relativeFrom="column">
                  <wp:posOffset>1552575</wp:posOffset>
                </wp:positionH>
                <wp:positionV relativeFrom="paragraph">
                  <wp:posOffset>3514090</wp:posOffset>
                </wp:positionV>
                <wp:extent cx="457200" cy="274320"/>
                <wp:effectExtent l="3175" t="2540" r="0" b="2540"/>
                <wp:wrapNone/>
                <wp:docPr id="2175" name="Text Box 7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A673E1C"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8947AA" id="Text Box 748" o:spid="_x0000_s1233" type="#_x0000_t202" style="position:absolute;margin-left:122.25pt;margin-top:276.7pt;width:36pt;height:21.6pt;z-index:25154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" filled="f" stroked="f">
                <v:textbox>
                  <w:txbxContent>
                    <w:p w14:paraId="7A673E1C"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538432" behindDoc="0" locked="0" layoutInCell="1" allowOverlap="1" wp14:anchorId="259FC8BC" wp14:editId="7DE49196">
                <wp:simplePos x="0" y="0"/>
                <wp:positionH relativeFrom="column">
                  <wp:posOffset>1561465</wp:posOffset>
                </wp:positionH>
                <wp:positionV relativeFrom="paragraph">
                  <wp:posOffset>1426210</wp:posOffset>
                </wp:positionV>
                <wp:extent cx="0" cy="494030"/>
                <wp:effectExtent l="50165" t="10160" r="76835" b="29210"/>
                <wp:wrapNone/>
                <wp:docPr id="2174" name="Line 7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CBCEB7" id="Line 744" o:spid="_x0000_s1026" style="position:absolute;z-index:25156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95pt,112.3pt" to="122.95pt,15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537408" behindDoc="0" locked="0" layoutInCell="1" allowOverlap="1" wp14:anchorId="44B217A9" wp14:editId="7F428515">
                <wp:simplePos x="0" y="0"/>
                <wp:positionH relativeFrom="column">
                  <wp:posOffset>980440</wp:posOffset>
                </wp:positionH>
                <wp:positionV relativeFrom="paragraph">
                  <wp:posOffset>969010</wp:posOffset>
                </wp:positionV>
                <wp:extent cx="1143000" cy="457200"/>
                <wp:effectExtent l="2540" t="0" r="10160" b="15240"/>
                <wp:wrapNone/>
                <wp:docPr id="2173" name="AutoShape 7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135CCF78" w14:textId="77777777" w:rsidR="00ED074A" w:rsidRDefault="00ED074A">
                            <w:pPr>
                              <w:jc w:val="center"/>
                              <w:rPr>
                                <w:sz w:val="12"/>
                              </w:rPr>
                            </w:pPr>
                          </w:p>
                          <w:p w14:paraId="6A8FF686" w14:textId="5043F618" w:rsidR="00ED074A" w:rsidRDefault="00ED074A">
                            <w:pPr>
                              <w:jc w:val="center"/>
                            </w:pPr>
                            <w:r>
                              <w:t>Question #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B217A9" id="AutoShape 743" o:spid="_x0000_s1234" type="#_x0000_t176" style="position:absolute;margin-left:77.2pt;margin-top:76.3pt;width:90pt;height:36pt;z-index:25153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">
                <v:textbox>
                  <w:txbxContent>
                    <w:p w14:paraId="135CCF78" w14:textId="77777777" w:rsidR="00ED074A" w:rsidRDefault="00ED074A">
                      <w:pPr>
                        <w:jc w:val="center"/>
                        <w:rPr>
                          <w:sz w:val="12"/>
                        </w:rPr>
                      </w:pPr>
                    </w:p>
                    <w:p w14:paraId="6A8FF686" w14:textId="5043F618" w:rsidR="00ED074A" w:rsidRDefault="00ED074A">
                      <w:pPr>
                        <w:jc w:val="center"/>
                      </w:pPr>
                      <w:r>
                        <w:t>Question #15</w:t>
                      </w:r>
                    </w:p>
                  </w:txbxContent>
                </v:textbox>
              </v:shape>
            </w:pict>
          </mc:Fallback>
        </mc:AlternateContent>
      </w:r>
      <w:r w:rsidR="009D4F0F">
        <w:rPr>
          <w:b/>
          <w:bCs/>
        </w:rPr>
        <w:t>Note:</w:t>
      </w:r>
      <w:r w:rsidR="009D4F0F">
        <w:t xml:space="preserve"> Not all donors define "sex" or "sexual contact" in the same way. The donor must have read the educational materials provided.</w:t>
      </w:r>
      <w:r w:rsidR="009D4F0F">
        <w:br w:type="page"/>
      </w:r>
      <w:r w:rsidR="009D4F0F">
        <w:rPr>
          <w:b/>
          <w:bCs/>
        </w:rPr>
        <w:lastRenderedPageBreak/>
        <w:t>Question:</w:t>
      </w:r>
      <w:r w:rsidR="009D4F0F">
        <w:t xml:space="preserve"> 1</w:t>
      </w:r>
      <w:r w:rsidR="00E017F6">
        <w:t>6</w:t>
      </w:r>
      <w:r w:rsidR="009D4F0F">
        <w:t>. In the past 12 months have you had sexual contact with a person who has hepatitis?</w:t>
      </w:r>
    </w:p>
    <w:p w14:paraId="4AFD5FF0" w14:textId="77777777" w:rsidR="009D4F0F" w:rsidRDefault="009D4F0F"/>
    <w:p w14:paraId="75566329" w14:textId="77777777" w:rsidR="009D4F0F" w:rsidRDefault="009D4F0F">
      <w:r>
        <w:rPr>
          <w:b/>
          <w:bCs/>
        </w:rPr>
        <w:t>Donor Eligibility:</w:t>
      </w:r>
      <w:r>
        <w:t xml:space="preserve"> Persons who report having had sexual contact with a person who has viral hepatitis are ineligible for 12 months from the time of last exposure. Hepatitis, particularly hepatitis B, may be </w:t>
      </w:r>
      <w:r w:rsidR="00E41535">
        <w:t xml:space="preserve">spread through sexual contact. </w:t>
      </w:r>
      <w:r>
        <w:t>Hepatitis C, although potentially a concern, is not frequently spread by sexual contact.</w:t>
      </w:r>
    </w:p>
    <w:p w14:paraId="0E270818" w14:textId="77777777" w:rsidR="009D4F0F" w:rsidRDefault="009D4F0F">
      <w:r>
        <w:t xml:space="preserve"> </w:t>
      </w:r>
    </w:p>
    <w:p w14:paraId="0A6E3F4A" w14:textId="666177A9" w:rsidR="009D4F0F" w:rsidRDefault="00AC395D">
      <w:r>
        <w:rPr>
          <w:b/>
          <w:bCs/>
          <w:noProof/>
        </w:rPr>
        <mc:AlternateContent>
          <mc:Choice Requires="wps">
            <w:drawing>
              <wp:anchor distT="0" distB="0" distL="114300" distR="114300" simplePos="0" relativeHeight="251598848" behindDoc="0" locked="0" layoutInCell="1" allowOverlap="1" wp14:anchorId="39225CAC" wp14:editId="40B6A28F">
                <wp:simplePos x="0" y="0"/>
                <wp:positionH relativeFrom="column">
                  <wp:posOffset>4295775</wp:posOffset>
                </wp:positionH>
                <wp:positionV relativeFrom="paragraph">
                  <wp:posOffset>6264274</wp:posOffset>
                </wp:positionV>
                <wp:extent cx="1097280" cy="542925"/>
                <wp:effectExtent l="0" t="19050" r="45720" b="47625"/>
                <wp:wrapNone/>
                <wp:docPr id="2157" name="AutoShape 8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42925"/>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600C9F99"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225CAC" id="AutoShape 807" o:spid="_x0000_s1235" type="#_x0000_t13" style="position:absolute;margin-left:338.25pt;margin-top:493.25pt;width:86.4pt;height:42.75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" adj="15188">
                <v:textbox>
                  <w:txbxContent>
                    <w:p w14:paraId="600C9F99" w14:textId="77777777" w:rsidR="00ED074A" w:rsidRDefault="00ED074A">
                      <w:pPr>
                        <w:jc w:val="center"/>
                      </w:pPr>
                      <w:r>
                        <w:t>Next question</w:t>
                      </w:r>
                    </w:p>
                  </w:txbxContent>
                </v:textbox>
              </v:shape>
            </w:pict>
          </mc:Fallback>
        </mc:AlternateContent>
      </w:r>
      <w:r w:rsidR="009B3E27">
        <w:rPr>
          <w:b/>
          <w:bCs/>
          <w:noProof/>
        </w:rPr>
        <mc:AlternateContent>
          <mc:Choice Requires="wps">
            <w:drawing>
              <wp:anchor distT="0" distB="0" distL="114300" distR="114300" simplePos="0" relativeHeight="251604992" behindDoc="0" locked="0" layoutInCell="1" allowOverlap="1" wp14:anchorId="35F87CE7" wp14:editId="60D2F2FA">
                <wp:simplePos x="0" y="0"/>
                <wp:positionH relativeFrom="column">
                  <wp:posOffset>433705</wp:posOffset>
                </wp:positionH>
                <wp:positionV relativeFrom="paragraph">
                  <wp:posOffset>6005977</wp:posOffset>
                </wp:positionV>
                <wp:extent cx="2537460" cy="826770"/>
                <wp:effectExtent l="0" t="0" r="0" b="11430"/>
                <wp:wrapNone/>
                <wp:docPr id="2172" name="Text Box 8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7460" cy="82677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9394328" w14:textId="77777777" w:rsidR="00ED074A" w:rsidRPr="00B962FB" w:rsidRDefault="00ED074A" w:rsidP="006242D9">
                            <w:pPr>
                              <w:jc w:val="center"/>
                            </w:pPr>
                            <w:r w:rsidRPr="00BA2ADC">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F87CE7" id="Text Box 813" o:spid="_x0000_s1236" type="#_x0000_t202" style="position:absolute;margin-left:34.15pt;margin-top:472.9pt;width:199.8pt;height:65.1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" filled="f" stroked="f">
                <v:textbox>
                  <w:txbxContent>
                    <w:p w14:paraId="59394328" w14:textId="77777777" w:rsidR="00ED074A" w:rsidRPr="00B962FB" w:rsidRDefault="00ED074A" w:rsidP="006242D9">
                      <w:pPr>
                        <w:jc w:val="center"/>
                      </w:pPr>
                      <w:r w:rsidRPr="00BA2ADC">
                        <w:t>Donor is ineligible, but may be collected in certain situations. If the cord blood is collected, refer to facility SOP for circumstances for use and documentation of urgent medical need.</w:t>
                      </w:r>
                    </w:p>
                  </w:txbxContent>
                </v:textbox>
              </v:shape>
            </w:pict>
          </mc:Fallback>
        </mc:AlternateContent>
      </w:r>
      <w:r w:rsidR="009B3E27">
        <w:rPr>
          <w:b/>
          <w:bCs/>
          <w:noProof/>
        </w:rPr>
        <mc:AlternateContent>
          <mc:Choice Requires="wps">
            <w:drawing>
              <wp:anchor distT="0" distB="0" distL="114300" distR="114300" simplePos="0" relativeHeight="251615232" behindDoc="0" locked="0" layoutInCell="1" allowOverlap="1" wp14:anchorId="5BD79C41" wp14:editId="7992562E">
                <wp:simplePos x="0" y="0"/>
                <wp:positionH relativeFrom="column">
                  <wp:posOffset>4131945</wp:posOffset>
                </wp:positionH>
                <wp:positionV relativeFrom="paragraph">
                  <wp:posOffset>4032250</wp:posOffset>
                </wp:positionV>
                <wp:extent cx="3810" cy="1098550"/>
                <wp:effectExtent l="42545" t="12700" r="80645" b="19050"/>
                <wp:wrapNone/>
                <wp:docPr id="2171" name="Line 8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810" cy="109855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B43A59" id="Line 823" o:spid="_x0000_s1026" style="position:absolute;flip:y;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5.35pt,317.5pt" to="325.65pt,4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">
                <v:stroke endarrow="block"/>
              </v:line>
            </w:pict>
          </mc:Fallback>
        </mc:AlternateContent>
      </w:r>
      <w:r w:rsidR="009B3E27">
        <w:rPr>
          <w:b/>
          <w:bCs/>
          <w:noProof/>
        </w:rPr>
        <mc:AlternateContent>
          <mc:Choice Requires="wps">
            <w:drawing>
              <wp:anchor distT="0" distB="0" distL="114300" distR="114300" simplePos="0" relativeHeight="251612160" behindDoc="0" locked="0" layoutInCell="1" allowOverlap="1" wp14:anchorId="7E012A7A" wp14:editId="0DC78F9F">
                <wp:simplePos x="0" y="0"/>
                <wp:positionH relativeFrom="column">
                  <wp:posOffset>2124075</wp:posOffset>
                </wp:positionH>
                <wp:positionV relativeFrom="paragraph">
                  <wp:posOffset>4104005</wp:posOffset>
                </wp:positionV>
                <wp:extent cx="2009775" cy="4445"/>
                <wp:effectExtent l="15875" t="8255" r="19050" b="25400"/>
                <wp:wrapNone/>
                <wp:docPr id="2170" name="Line 8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009775" cy="4445"/>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EA602D" id="Line 819" o:spid="_x0000_s1026" style="position:absolute;flip:y;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7.25pt,323.15pt" to="325.5pt,3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"/>
            </w:pict>
          </mc:Fallback>
        </mc:AlternateContent>
      </w:r>
      <w:r w:rsidR="009B3E27">
        <w:rPr>
          <w:b/>
          <w:bCs/>
          <w:noProof/>
        </w:rPr>
        <mc:AlternateContent>
          <mc:Choice Requires="wps">
            <w:drawing>
              <wp:anchor distT="0" distB="0" distL="114300" distR="114300" simplePos="0" relativeHeight="251614208" behindDoc="0" locked="0" layoutInCell="1" allowOverlap="1" wp14:anchorId="3BDD7FA2" wp14:editId="3B763E85">
                <wp:simplePos x="0" y="0"/>
                <wp:positionH relativeFrom="column">
                  <wp:posOffset>4133850</wp:posOffset>
                </wp:positionH>
                <wp:positionV relativeFrom="paragraph">
                  <wp:posOffset>2884805</wp:posOffset>
                </wp:positionV>
                <wp:extent cx="0" cy="1219200"/>
                <wp:effectExtent l="57150" t="8255" r="69850" b="29845"/>
                <wp:wrapNone/>
                <wp:docPr id="2169" name="Line 8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21920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083BCF" id="Line 821" o:spid="_x0000_s1026" style="position:absolute;flip:y;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5.5pt,227.15pt" to="325.5pt,32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">
                <v:stroke endarrow="block"/>
              </v:line>
            </w:pict>
          </mc:Fallback>
        </mc:AlternateContent>
      </w:r>
      <w:r w:rsidR="009B3E27">
        <w:rPr>
          <w:b/>
          <w:bCs/>
          <w:noProof/>
        </w:rPr>
        <mc:AlternateContent>
          <mc:Choice Requires="wps">
            <w:drawing>
              <wp:anchor distT="0" distB="0" distL="114300" distR="114300" simplePos="0" relativeHeight="251602944" behindDoc="0" locked="0" layoutInCell="1" allowOverlap="1" wp14:anchorId="424957E5" wp14:editId="12BDD565">
                <wp:simplePos x="0" y="0"/>
                <wp:positionH relativeFrom="column">
                  <wp:posOffset>340995</wp:posOffset>
                </wp:positionH>
                <wp:positionV relativeFrom="paragraph">
                  <wp:posOffset>5977255</wp:posOffset>
                </wp:positionV>
                <wp:extent cx="2689860" cy="902335"/>
                <wp:effectExtent l="0" t="1905" r="17145" b="10160"/>
                <wp:wrapNone/>
                <wp:docPr id="2168" name="AutoShape 8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89860" cy="902335"/>
                        </a:xfrm>
                        <a:prstGeom prst="flowChartTerminator">
                          <a:avLst/>
                        </a:prstGeom>
                        <a:solidFill>
                          <a:srgbClr val="FFFFFF"/>
                        </a:solidFill>
                        <a:ln w="9525">
                          <a:solidFill>
                            <a:srgbClr val="000000"/>
                          </a:solidFill>
                          <a:miter lim="800000"/>
                          <a:headEnd/>
                          <a:tailEnd/>
                        </a:ln>
                      </wps:spPr>
                      <wps:txbx>
                        <w:txbxContent>
                          <w:p w14:paraId="1086C922" w14:textId="77777777" w:rsidR="00ED074A" w:rsidRDefault="00ED074A">
                            <w:pPr>
                              <w:jc w:val="center"/>
                            </w:pPr>
                          </w:p>
                          <w:p w14:paraId="1DDED121"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4957E5" id="AutoShape 812" o:spid="_x0000_s1237" type="#_x0000_t116" style="position:absolute;margin-left:26.85pt;margin-top:470.65pt;width:211.8pt;height:71.05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">
                <v:textbox>
                  <w:txbxContent>
                    <w:p w14:paraId="1086C922" w14:textId="77777777" w:rsidR="00ED074A" w:rsidRDefault="00ED074A">
                      <w:pPr>
                        <w:jc w:val="center"/>
                      </w:pPr>
                    </w:p>
                    <w:p w14:paraId="1DDED121" w14:textId="77777777" w:rsidR="00ED074A" w:rsidRDefault="00ED074A">
                      <w:pPr>
                        <w:jc w:val="center"/>
                      </w:pPr>
                    </w:p>
                  </w:txbxContent>
                </v:textbox>
              </v:shape>
            </w:pict>
          </mc:Fallback>
        </mc:AlternateContent>
      </w:r>
      <w:r w:rsidR="009B3E27">
        <w:rPr>
          <w:b/>
          <w:bCs/>
          <w:noProof/>
        </w:rPr>
        <mc:AlternateContent>
          <mc:Choice Requires="wps">
            <w:drawing>
              <wp:anchor distT="0" distB="0" distL="114300" distR="114300" simplePos="0" relativeHeight="251609088" behindDoc="0" locked="0" layoutInCell="1" allowOverlap="1" wp14:anchorId="17B03812" wp14:editId="5E63BCBD">
                <wp:simplePos x="0" y="0"/>
                <wp:positionH relativeFrom="column">
                  <wp:posOffset>1456690</wp:posOffset>
                </wp:positionH>
                <wp:positionV relativeFrom="paragraph">
                  <wp:posOffset>5400040</wp:posOffset>
                </wp:positionV>
                <wp:extent cx="0" cy="577215"/>
                <wp:effectExtent l="46990" t="8890" r="80010" b="36195"/>
                <wp:wrapNone/>
                <wp:docPr id="2167" name="Line 8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721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199114" id="Line 817" o:spid="_x0000_s1026" style="position:absolute;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4.7pt,425.2pt" to="114.7pt,47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">
                <v:stroke endarrow="block"/>
              </v:line>
            </w:pict>
          </mc:Fallback>
        </mc:AlternateContent>
      </w:r>
      <w:r w:rsidR="009B3E27">
        <w:rPr>
          <w:b/>
          <w:bCs/>
          <w:noProof/>
        </w:rPr>
        <mc:AlternateContent>
          <mc:Choice Requires="wps">
            <w:drawing>
              <wp:anchor distT="0" distB="0" distL="114300" distR="114300" simplePos="0" relativeHeight="251610112" behindDoc="0" locked="0" layoutInCell="1" allowOverlap="1" wp14:anchorId="334C9353" wp14:editId="1BBCA9E0">
                <wp:simplePos x="0" y="0"/>
                <wp:positionH relativeFrom="column">
                  <wp:posOffset>1543050</wp:posOffset>
                </wp:positionH>
                <wp:positionV relativeFrom="paragraph">
                  <wp:posOffset>5400040</wp:posOffset>
                </wp:positionV>
                <wp:extent cx="1600200" cy="523875"/>
                <wp:effectExtent l="6350" t="0" r="6350" b="635"/>
                <wp:wrapNone/>
                <wp:docPr id="2166" name="Text Box 8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5238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538AEE3" w14:textId="3D033848" w:rsidR="00ED074A" w:rsidRDefault="00ED074A">
                            <w:r>
                              <w:t xml:space="preserve">Hepatitis B, </w:t>
                            </w:r>
                          </w:p>
                          <w:p w14:paraId="1A9A308E" w14:textId="77777777" w:rsidR="00ED074A" w:rsidRDefault="00ED074A">
                            <w:r>
                              <w:t>symptomatic hepatitis C,</w:t>
                            </w:r>
                          </w:p>
                          <w:p w14:paraId="28457541" w14:textId="77777777" w:rsidR="00ED074A" w:rsidRDefault="00ED074A">
                            <w:r>
                              <w:t>or unknow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4C9353" id="Text Box 818" o:spid="_x0000_s1238" type="#_x0000_t202" style="position:absolute;margin-left:121.5pt;margin-top:425.2pt;width:126pt;height:41.25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" filled="f" stroked="f">
                <v:textbox>
                  <w:txbxContent>
                    <w:p w14:paraId="7538AEE3" w14:textId="3D033848" w:rsidR="00ED074A" w:rsidRDefault="00ED074A">
                      <w:r>
                        <w:t xml:space="preserve">Hepatitis B, </w:t>
                      </w:r>
                    </w:p>
                    <w:p w14:paraId="1A9A308E" w14:textId="77777777" w:rsidR="00ED074A" w:rsidRDefault="00ED074A">
                      <w:r>
                        <w:t>symptomatic hepatitis C,</w:t>
                      </w:r>
                    </w:p>
                    <w:p w14:paraId="28457541" w14:textId="77777777" w:rsidR="00ED074A" w:rsidRDefault="00ED074A">
                      <w:r>
                        <w:t>or unknown</w:t>
                      </w:r>
                    </w:p>
                  </w:txbxContent>
                </v:textbox>
              </v:shape>
            </w:pict>
          </mc:Fallback>
        </mc:AlternateContent>
      </w:r>
      <w:r w:rsidR="009B3E27">
        <w:rPr>
          <w:b/>
          <w:bCs/>
          <w:noProof/>
        </w:rPr>
        <mc:AlternateContent>
          <mc:Choice Requires="wps">
            <w:drawing>
              <wp:anchor distT="0" distB="0" distL="114300" distR="114300" simplePos="0" relativeHeight="251649024" behindDoc="0" locked="0" layoutInCell="1" allowOverlap="1" wp14:anchorId="2FCDBE3C" wp14:editId="0307BEB2">
                <wp:simplePos x="0" y="0"/>
                <wp:positionH relativeFrom="column">
                  <wp:posOffset>2324100</wp:posOffset>
                </wp:positionH>
                <wp:positionV relativeFrom="paragraph">
                  <wp:posOffset>4892675</wp:posOffset>
                </wp:positionV>
                <wp:extent cx="1666875" cy="238125"/>
                <wp:effectExtent l="0" t="0" r="0" b="6350"/>
                <wp:wrapNone/>
                <wp:docPr id="2165" name="Text Box 8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875" cy="2381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AB8AD90" w14:textId="77777777" w:rsidR="00ED074A" w:rsidRDefault="00ED074A">
                            <w:pPr>
                              <w:jc w:val="center"/>
                            </w:pPr>
                            <w:r>
                              <w:t>Asymptomatic hepatitis 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CDBE3C" id="Text Box 855" o:spid="_x0000_s1239" type="#_x0000_t202" style="position:absolute;margin-left:183pt;margin-top:385.25pt;width:131.25pt;height:18.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" filled="f" stroked="f">
                <v:textbox>
                  <w:txbxContent>
                    <w:p w14:paraId="7AB8AD90" w14:textId="77777777" w:rsidR="00ED074A" w:rsidRDefault="00ED074A">
                      <w:pPr>
                        <w:jc w:val="center"/>
                      </w:pPr>
                      <w:r>
                        <w:t>Asymptomatic hepatitis C</w:t>
                      </w:r>
                    </w:p>
                  </w:txbxContent>
                </v:textbox>
              </v:shape>
            </w:pict>
          </mc:Fallback>
        </mc:AlternateContent>
      </w:r>
      <w:r w:rsidR="009B3E27">
        <w:rPr>
          <w:b/>
          <w:bCs/>
          <w:noProof/>
        </w:rPr>
        <mc:AlternateContent>
          <mc:Choice Requires="wps">
            <w:drawing>
              <wp:anchor distT="0" distB="0" distL="114300" distR="114300" simplePos="0" relativeHeight="251613184" behindDoc="0" locked="0" layoutInCell="1" allowOverlap="1" wp14:anchorId="5B2B5D4C" wp14:editId="29A71404">
                <wp:simplePos x="0" y="0"/>
                <wp:positionH relativeFrom="column">
                  <wp:posOffset>2124075</wp:posOffset>
                </wp:positionH>
                <wp:positionV relativeFrom="paragraph">
                  <wp:posOffset>5128260</wp:posOffset>
                </wp:positionV>
                <wp:extent cx="2011680" cy="0"/>
                <wp:effectExtent l="15875" t="16510" r="29845" b="21590"/>
                <wp:wrapNone/>
                <wp:docPr id="2164" name="Line 8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68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358229" id="Line 820" o:spid="_x0000_s1026" style="position:absolute;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7.25pt,403.8pt" to="325.65pt,40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"/>
            </w:pict>
          </mc:Fallback>
        </mc:AlternateContent>
      </w:r>
      <w:r w:rsidR="009B3E27">
        <w:rPr>
          <w:b/>
          <w:bCs/>
          <w:noProof/>
        </w:rPr>
        <mc:AlternateContent>
          <mc:Choice Requires="wps">
            <w:drawing>
              <wp:anchor distT="0" distB="0" distL="114300" distR="114300" simplePos="0" relativeHeight="251608064" behindDoc="0" locked="0" layoutInCell="1" allowOverlap="1" wp14:anchorId="09B79B0C" wp14:editId="63C3DAAC">
                <wp:simplePos x="0" y="0"/>
                <wp:positionH relativeFrom="column">
                  <wp:posOffset>795020</wp:posOffset>
                </wp:positionH>
                <wp:positionV relativeFrom="paragraph">
                  <wp:posOffset>4866005</wp:posOffset>
                </wp:positionV>
                <wp:extent cx="1323975" cy="523875"/>
                <wp:effectExtent l="0" t="0" r="14605" b="13970"/>
                <wp:wrapNone/>
                <wp:docPr id="2163" name="Text Box 8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523875"/>
                        </a:xfrm>
                        <a:prstGeom prst="rect">
                          <a:avLst/>
                        </a:prstGeom>
                        <a:solidFill>
                          <a:srgbClr val="FFFFFF"/>
                        </a:solidFill>
                        <a:ln w="9525">
                          <a:solidFill>
                            <a:srgbClr val="000000"/>
                          </a:solidFill>
                          <a:miter lim="800000"/>
                          <a:headEnd/>
                          <a:tailEnd/>
                        </a:ln>
                      </wps:spPr>
                      <wps:txbx>
                        <w:txbxContent>
                          <w:p w14:paraId="5E8690F1" w14:textId="77777777" w:rsidR="00ED074A" w:rsidRDefault="00ED074A">
                            <w:pPr>
                              <w:pStyle w:val="BodyText3"/>
                              <w:rPr>
                                <w:sz w:val="8"/>
                              </w:rPr>
                            </w:pPr>
                          </w:p>
                          <w:p w14:paraId="6B735E17" w14:textId="77777777" w:rsidR="00ED074A" w:rsidRDefault="00ED074A">
                            <w:pPr>
                              <w:pStyle w:val="BodyText3"/>
                            </w:pPr>
                            <w:r>
                              <w:t>Determine type</w:t>
                            </w:r>
                          </w:p>
                          <w:p w14:paraId="43ED91D0" w14:textId="77777777" w:rsidR="00ED074A" w:rsidRDefault="00ED074A">
                            <w:pPr>
                              <w:pStyle w:val="BodyText3"/>
                            </w:pPr>
                            <w:r>
                              <w:t>of viral hepatit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B79B0C" id="Text Box 816" o:spid="_x0000_s1240" type="#_x0000_t202" style="position:absolute;margin-left:62.6pt;margin-top:383.15pt;width:104.25pt;height:41.25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">
                <v:textbox>
                  <w:txbxContent>
                    <w:p w14:paraId="5E8690F1" w14:textId="77777777" w:rsidR="00ED074A" w:rsidRDefault="00ED074A">
                      <w:pPr>
                        <w:pStyle w:val="BodyText3"/>
                        <w:rPr>
                          <w:sz w:val="8"/>
                        </w:rPr>
                      </w:pPr>
                    </w:p>
                    <w:p w14:paraId="6B735E17" w14:textId="77777777" w:rsidR="00ED074A" w:rsidRDefault="00ED074A">
                      <w:pPr>
                        <w:pStyle w:val="BodyText3"/>
                      </w:pPr>
                      <w:r>
                        <w:t>Determine type</w:t>
                      </w:r>
                    </w:p>
                    <w:p w14:paraId="43ED91D0" w14:textId="77777777" w:rsidR="00ED074A" w:rsidRDefault="00ED074A">
                      <w:pPr>
                        <w:pStyle w:val="BodyText3"/>
                      </w:pPr>
                      <w:r>
                        <w:t>of viral hepatitis</w:t>
                      </w:r>
                    </w:p>
                  </w:txbxContent>
                </v:textbox>
              </v:shape>
            </w:pict>
          </mc:Fallback>
        </mc:AlternateContent>
      </w:r>
      <w:r w:rsidR="009B3E27">
        <w:rPr>
          <w:b/>
          <w:bCs/>
          <w:noProof/>
        </w:rPr>
        <mc:AlternateContent>
          <mc:Choice Requires="wps">
            <w:drawing>
              <wp:anchor distT="0" distB="0" distL="114300" distR="114300" simplePos="0" relativeHeight="251607040" behindDoc="0" locked="0" layoutInCell="1" allowOverlap="1" wp14:anchorId="6BA8E4FA" wp14:editId="49654B9F">
                <wp:simplePos x="0" y="0"/>
                <wp:positionH relativeFrom="column">
                  <wp:posOffset>1471295</wp:posOffset>
                </wp:positionH>
                <wp:positionV relativeFrom="paragraph">
                  <wp:posOffset>4478020</wp:posOffset>
                </wp:positionV>
                <wp:extent cx="457200" cy="274320"/>
                <wp:effectExtent l="0" t="1270" r="1905" b="3810"/>
                <wp:wrapNone/>
                <wp:docPr id="2162" name="Text Box 8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DF58DDC" w14:textId="77777777" w:rsidR="00ED074A" w:rsidRDefault="00ED074A">
                            <w:pPr>
                              <w:jc w:val="center"/>
                            </w:pPr>
                            <w:r>
                              <w:t>Vir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A8E4FA" id="Text Box 815" o:spid="_x0000_s1241" type="#_x0000_t202" style="position:absolute;margin-left:115.85pt;margin-top:352.6pt;width:36pt;height:21.6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" filled="f" stroked="f">
                <v:textbox>
                  <w:txbxContent>
                    <w:p w14:paraId="6DF58DDC" w14:textId="77777777" w:rsidR="00ED074A" w:rsidRDefault="00ED074A">
                      <w:pPr>
                        <w:jc w:val="center"/>
                      </w:pPr>
                      <w:r>
                        <w:t>Viral</w:t>
                      </w:r>
                    </w:p>
                  </w:txbxContent>
                </v:textbox>
              </v:shape>
            </w:pict>
          </mc:Fallback>
        </mc:AlternateContent>
      </w:r>
      <w:r w:rsidR="009B3E27">
        <w:rPr>
          <w:b/>
          <w:bCs/>
          <w:noProof/>
        </w:rPr>
        <mc:AlternateContent>
          <mc:Choice Requires="wps">
            <w:drawing>
              <wp:anchor distT="0" distB="0" distL="114300" distR="114300" simplePos="0" relativeHeight="251606016" behindDoc="0" locked="0" layoutInCell="1" allowOverlap="1" wp14:anchorId="4E12F5E4" wp14:editId="48701195">
                <wp:simplePos x="0" y="0"/>
                <wp:positionH relativeFrom="column">
                  <wp:posOffset>795020</wp:posOffset>
                </wp:positionH>
                <wp:positionV relativeFrom="paragraph">
                  <wp:posOffset>3846830</wp:posOffset>
                </wp:positionV>
                <wp:extent cx="1323975" cy="523875"/>
                <wp:effectExtent l="0" t="5080" r="14605" b="17145"/>
                <wp:wrapNone/>
                <wp:docPr id="2161" name="Text Box 8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523875"/>
                        </a:xfrm>
                        <a:prstGeom prst="rect">
                          <a:avLst/>
                        </a:prstGeom>
                        <a:solidFill>
                          <a:srgbClr val="FFFFFF"/>
                        </a:solidFill>
                        <a:ln w="9525">
                          <a:solidFill>
                            <a:srgbClr val="000000"/>
                          </a:solidFill>
                          <a:miter lim="800000"/>
                          <a:headEnd/>
                          <a:tailEnd/>
                        </a:ln>
                      </wps:spPr>
                      <wps:txbx>
                        <w:txbxContent>
                          <w:p w14:paraId="1DCFFD84" w14:textId="77777777" w:rsidR="00ED074A" w:rsidRDefault="00ED074A">
                            <w:pPr>
                              <w:pStyle w:val="BodyText3"/>
                              <w:rPr>
                                <w:sz w:val="8"/>
                              </w:rPr>
                            </w:pPr>
                          </w:p>
                          <w:p w14:paraId="4F3D670D" w14:textId="77777777" w:rsidR="00ED074A" w:rsidRDefault="00ED074A">
                            <w:pPr>
                              <w:pStyle w:val="BodyText3"/>
                            </w:pPr>
                            <w:r>
                              <w:t>Determine type</w:t>
                            </w:r>
                          </w:p>
                          <w:p w14:paraId="01A74B7F" w14:textId="77777777" w:rsidR="00ED074A" w:rsidRDefault="00ED074A">
                            <w:pPr>
                              <w:pStyle w:val="BodyText3"/>
                            </w:pPr>
                            <w:r>
                              <w:t>of hepatit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12F5E4" id="Text Box 814" o:spid="_x0000_s1242" type="#_x0000_t202" style="position:absolute;margin-left:62.6pt;margin-top:302.9pt;width:104.25pt;height:41.25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">
                <v:textbox>
                  <w:txbxContent>
                    <w:p w14:paraId="1DCFFD84" w14:textId="77777777" w:rsidR="00ED074A" w:rsidRDefault="00ED074A">
                      <w:pPr>
                        <w:pStyle w:val="BodyText3"/>
                        <w:rPr>
                          <w:sz w:val="8"/>
                        </w:rPr>
                      </w:pPr>
                    </w:p>
                    <w:p w14:paraId="4F3D670D" w14:textId="77777777" w:rsidR="00ED074A" w:rsidRDefault="00ED074A">
                      <w:pPr>
                        <w:pStyle w:val="BodyText3"/>
                      </w:pPr>
                      <w:r>
                        <w:t>Determine type</w:t>
                      </w:r>
                    </w:p>
                    <w:p w14:paraId="01A74B7F" w14:textId="77777777" w:rsidR="00ED074A" w:rsidRDefault="00ED074A">
                      <w:pPr>
                        <w:pStyle w:val="BodyText3"/>
                      </w:pPr>
                      <w:r>
                        <w:t>of hepatitis</w:t>
                      </w:r>
                    </w:p>
                  </w:txbxContent>
                </v:textbox>
              </v:shape>
            </w:pict>
          </mc:Fallback>
        </mc:AlternateContent>
      </w:r>
      <w:r w:rsidR="009B3E27">
        <w:rPr>
          <w:b/>
          <w:bCs/>
          <w:noProof/>
        </w:rPr>
        <mc:AlternateContent>
          <mc:Choice Requires="wps">
            <w:drawing>
              <wp:anchor distT="0" distB="0" distL="114300" distR="114300" simplePos="0" relativeHeight="251601920" behindDoc="0" locked="0" layoutInCell="1" allowOverlap="1" wp14:anchorId="0E5F4E3C" wp14:editId="794903BF">
                <wp:simplePos x="0" y="0"/>
                <wp:positionH relativeFrom="column">
                  <wp:posOffset>4845685</wp:posOffset>
                </wp:positionH>
                <wp:positionV relativeFrom="paragraph">
                  <wp:posOffset>2665095</wp:posOffset>
                </wp:positionV>
                <wp:extent cx="0" cy="3712210"/>
                <wp:effectExtent l="45085" t="17145" r="81915" b="42545"/>
                <wp:wrapNone/>
                <wp:docPr id="2160" name="Line 8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371221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FACF5B" id="Line 810" o:spid="_x0000_s1026" style="position:absolute;flip:x;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1.55pt,209.85pt" to="381.55pt,50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">
                <v:stroke endarrow="block"/>
              </v:line>
            </w:pict>
          </mc:Fallback>
        </mc:AlternateContent>
      </w:r>
      <w:r w:rsidR="009B3E27">
        <w:rPr>
          <w:b/>
          <w:bCs/>
          <w:noProof/>
        </w:rPr>
        <mc:AlternateContent>
          <mc:Choice Requires="wps">
            <w:drawing>
              <wp:anchor distT="0" distB="0" distL="114300" distR="114300" simplePos="0" relativeHeight="251600896" behindDoc="0" locked="0" layoutInCell="1" allowOverlap="1" wp14:anchorId="0121C02F" wp14:editId="06D6800D">
                <wp:simplePos x="0" y="0"/>
                <wp:positionH relativeFrom="column">
                  <wp:posOffset>2520315</wp:posOffset>
                </wp:positionH>
                <wp:positionV relativeFrom="paragraph">
                  <wp:posOffset>6484620</wp:posOffset>
                </wp:positionV>
                <wp:extent cx="1774190" cy="0"/>
                <wp:effectExtent l="18415" t="52070" r="23495" b="74930"/>
                <wp:wrapNone/>
                <wp:docPr id="2159" name="Line 8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419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606E9F" id="Line 809" o:spid="_x0000_s1026" style="position:absolute;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8.45pt,510.6pt" to="338.15pt,5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599872" behindDoc="0" locked="0" layoutInCell="1" allowOverlap="1" wp14:anchorId="6DFB364F" wp14:editId="2E129911">
                <wp:simplePos x="0" y="0"/>
                <wp:positionH relativeFrom="column">
                  <wp:posOffset>2813685</wp:posOffset>
                </wp:positionH>
                <wp:positionV relativeFrom="paragraph">
                  <wp:posOffset>2380615</wp:posOffset>
                </wp:positionV>
                <wp:extent cx="365760" cy="274320"/>
                <wp:effectExtent l="0" t="0" r="0" b="5715"/>
                <wp:wrapNone/>
                <wp:docPr id="2158" name="Text Box 8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FBE83DA"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FB364F" id="Text Box 808" o:spid="_x0000_s1243" type="#_x0000_t202" style="position:absolute;margin-left:221.55pt;margin-top:187.45pt;width:28.8pt;height:21.6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" filled="f" stroked="f">
                <v:textbox>
                  <w:txbxContent>
                    <w:p w14:paraId="6FBE83DA"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597824" behindDoc="0" locked="0" layoutInCell="1" allowOverlap="1" wp14:anchorId="0F5D99A2" wp14:editId="14DB92A1">
                <wp:simplePos x="0" y="0"/>
                <wp:positionH relativeFrom="column">
                  <wp:posOffset>3358515</wp:posOffset>
                </wp:positionH>
                <wp:positionV relativeFrom="paragraph">
                  <wp:posOffset>2427605</wp:posOffset>
                </wp:positionV>
                <wp:extent cx="1280160" cy="457200"/>
                <wp:effectExtent l="5715" t="0" r="9525" b="17145"/>
                <wp:wrapNone/>
                <wp:docPr id="2156" name="AutoShape 8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25144A56" w14:textId="77777777" w:rsidR="00ED074A" w:rsidRDefault="00ED074A">
                            <w:pPr>
                              <w:jc w:val="center"/>
                              <w:rPr>
                                <w:sz w:val="8"/>
                              </w:rPr>
                            </w:pPr>
                          </w:p>
                          <w:p w14:paraId="16748EE6"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5D99A2" id="AutoShape 806" o:spid="_x0000_s1244" type="#_x0000_t116" style="position:absolute;margin-left:264.45pt;margin-top:191.15pt;width:100.8pt;height:36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">
                <v:textbox>
                  <w:txbxContent>
                    <w:p w14:paraId="25144A56" w14:textId="77777777" w:rsidR="00ED074A" w:rsidRDefault="00ED074A">
                      <w:pPr>
                        <w:jc w:val="center"/>
                        <w:rPr>
                          <w:sz w:val="8"/>
                        </w:rPr>
                      </w:pPr>
                    </w:p>
                    <w:p w14:paraId="16748EE6" w14:textId="77777777" w:rsidR="00ED074A" w:rsidRDefault="00ED074A">
                      <w:pPr>
                        <w:jc w:val="center"/>
                      </w:pPr>
                      <w:r>
                        <w:t>Accept donor</w:t>
                      </w:r>
                    </w:p>
                  </w:txbxContent>
                </v:textbox>
              </v:shape>
            </w:pict>
          </mc:Fallback>
        </mc:AlternateContent>
      </w:r>
      <w:r w:rsidR="009B3E27">
        <w:rPr>
          <w:b/>
          <w:bCs/>
          <w:noProof/>
        </w:rPr>
        <mc:AlternateContent>
          <mc:Choice Requires="wps">
            <w:drawing>
              <wp:anchor distT="0" distB="0" distL="114300" distR="114300" simplePos="0" relativeHeight="251595776" behindDoc="0" locked="0" layoutInCell="1" allowOverlap="1" wp14:anchorId="4694D57F" wp14:editId="56CF4D04">
                <wp:simplePos x="0" y="0"/>
                <wp:positionH relativeFrom="column">
                  <wp:posOffset>1456690</wp:posOffset>
                </wp:positionH>
                <wp:positionV relativeFrom="paragraph">
                  <wp:posOffset>4379595</wp:posOffset>
                </wp:positionV>
                <wp:extent cx="0" cy="494030"/>
                <wp:effectExtent l="46990" t="17145" r="80010" b="22225"/>
                <wp:wrapNone/>
                <wp:docPr id="2155" name="Line 8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FE48D0" id="Line 805" o:spid="_x0000_s1026" style="position:absolute;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4.7pt,344.85pt" to="114.7pt,38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594752" behindDoc="0" locked="0" layoutInCell="1" allowOverlap="1" wp14:anchorId="69CA7129" wp14:editId="16642284">
                <wp:simplePos x="0" y="0"/>
                <wp:positionH relativeFrom="column">
                  <wp:posOffset>2831465</wp:posOffset>
                </wp:positionH>
                <wp:positionV relativeFrom="paragraph">
                  <wp:posOffset>2656205</wp:posOffset>
                </wp:positionV>
                <wp:extent cx="511810" cy="0"/>
                <wp:effectExtent l="12065" t="46355" r="34925" b="80645"/>
                <wp:wrapNone/>
                <wp:docPr id="2154" name="Line 8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181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7CBDAE" id="Line 804" o:spid="_x0000_s1026" style="position:absolute;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2.95pt,209.15pt" to="263.25pt,20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593728" behindDoc="0" locked="0" layoutInCell="1" allowOverlap="1" wp14:anchorId="1A8CD5A8" wp14:editId="27ED4E3F">
                <wp:simplePos x="0" y="0"/>
                <wp:positionH relativeFrom="column">
                  <wp:posOffset>1456690</wp:posOffset>
                </wp:positionH>
                <wp:positionV relativeFrom="paragraph">
                  <wp:posOffset>3323590</wp:posOffset>
                </wp:positionV>
                <wp:extent cx="0" cy="511810"/>
                <wp:effectExtent l="46990" t="15240" r="80010" b="19050"/>
                <wp:wrapNone/>
                <wp:docPr id="2153" name="Line 8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181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D82A9B" id="Line 803" o:spid="_x0000_s1026" style="position:absolute;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4.7pt,261.7pt" to="114.7pt,3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592704" behindDoc="0" locked="0" layoutInCell="1" allowOverlap="1" wp14:anchorId="55DF93E9" wp14:editId="7D3A475A">
                <wp:simplePos x="0" y="0"/>
                <wp:positionH relativeFrom="column">
                  <wp:posOffset>1471295</wp:posOffset>
                </wp:positionH>
                <wp:positionV relativeFrom="paragraph">
                  <wp:posOffset>3392170</wp:posOffset>
                </wp:positionV>
                <wp:extent cx="457200" cy="274320"/>
                <wp:effectExtent l="0" t="0" r="1905" b="0"/>
                <wp:wrapNone/>
                <wp:docPr id="2152" name="Text Box 8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F199CFB"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DF93E9" id="Text Box 802" o:spid="_x0000_s1245" type="#_x0000_t202" style="position:absolute;margin-left:115.85pt;margin-top:267.1pt;width:36pt;height:21.6pt;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" filled="f" stroked="f">
                <v:textbox>
                  <w:txbxContent>
                    <w:p w14:paraId="1F199CFB"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591680" behindDoc="0" locked="0" layoutInCell="1" allowOverlap="1" wp14:anchorId="3FD0559C" wp14:editId="36711CB6">
                <wp:simplePos x="0" y="0"/>
                <wp:positionH relativeFrom="column">
                  <wp:posOffset>384175</wp:posOffset>
                </wp:positionH>
                <wp:positionV relativeFrom="paragraph">
                  <wp:posOffset>2353945</wp:posOffset>
                </wp:positionV>
                <wp:extent cx="2145030" cy="603885"/>
                <wp:effectExtent l="3175" t="0" r="0" b="0"/>
                <wp:wrapNone/>
                <wp:docPr id="2151" name="Text Box 8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5030" cy="6038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EF5EA24" w14:textId="77777777" w:rsidR="00ED074A" w:rsidRDefault="00ED074A">
                            <w:pPr>
                              <w:pStyle w:val="BodyText"/>
                              <w:jc w:val="center"/>
                            </w:pPr>
                            <w:r>
                              <w:t xml:space="preserve">In the past 12 months </w:t>
                            </w:r>
                          </w:p>
                          <w:p w14:paraId="2B2433A8" w14:textId="77777777" w:rsidR="00ED074A" w:rsidRDefault="00ED074A">
                            <w:pPr>
                              <w:pStyle w:val="BodyText"/>
                              <w:jc w:val="center"/>
                            </w:pPr>
                            <w:r>
                              <w:t xml:space="preserve">have you had sexual contact </w:t>
                            </w:r>
                          </w:p>
                          <w:p w14:paraId="26DE7FEF" w14:textId="77777777" w:rsidR="00ED074A" w:rsidRDefault="00ED074A">
                            <w:pPr>
                              <w:pStyle w:val="BodyText"/>
                              <w:jc w:val="center"/>
                            </w:pPr>
                            <w:r>
                              <w:t>with a person who has hepatit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D0559C" id="Text Box 801" o:spid="_x0000_s1246" type="#_x0000_t202" style="position:absolute;margin-left:30.25pt;margin-top:185.35pt;width:168.9pt;height:47.55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" filled="f" stroked="f">
                <v:textbox>
                  <w:txbxContent>
                    <w:p w14:paraId="2EF5EA24" w14:textId="77777777" w:rsidR="00ED074A" w:rsidRDefault="00ED074A">
                      <w:pPr>
                        <w:pStyle w:val="BodyText"/>
                        <w:jc w:val="center"/>
                      </w:pPr>
                      <w:r>
                        <w:t xml:space="preserve">In the past 12 months </w:t>
                      </w:r>
                    </w:p>
                    <w:p w14:paraId="2B2433A8" w14:textId="77777777" w:rsidR="00ED074A" w:rsidRDefault="00ED074A">
                      <w:pPr>
                        <w:pStyle w:val="BodyText"/>
                        <w:jc w:val="center"/>
                      </w:pPr>
                      <w:r>
                        <w:t xml:space="preserve">have you had sexual contact </w:t>
                      </w:r>
                    </w:p>
                    <w:p w14:paraId="26DE7FEF" w14:textId="77777777" w:rsidR="00ED074A" w:rsidRDefault="00ED074A">
                      <w:pPr>
                        <w:pStyle w:val="BodyText"/>
                        <w:jc w:val="center"/>
                      </w:pPr>
                      <w:r>
                        <w:t>with a person who has hepatitis?</w:t>
                      </w:r>
                    </w:p>
                  </w:txbxContent>
                </v:textbox>
              </v:shape>
            </w:pict>
          </mc:Fallback>
        </mc:AlternateContent>
      </w:r>
      <w:r w:rsidR="009B3E27">
        <w:rPr>
          <w:b/>
          <w:bCs/>
          <w:noProof/>
        </w:rPr>
        <mc:AlternateContent>
          <mc:Choice Requires="wps">
            <w:drawing>
              <wp:anchor distT="0" distB="0" distL="114300" distR="114300" simplePos="0" relativeHeight="251590656" behindDoc="0" locked="0" layoutInCell="1" allowOverlap="1" wp14:anchorId="2C674032" wp14:editId="10167BFC">
                <wp:simplePos x="0" y="0"/>
                <wp:positionH relativeFrom="column">
                  <wp:posOffset>90805</wp:posOffset>
                </wp:positionH>
                <wp:positionV relativeFrom="paragraph">
                  <wp:posOffset>1991995</wp:posOffset>
                </wp:positionV>
                <wp:extent cx="2731770" cy="1327785"/>
                <wp:effectExtent l="52705" t="55245" r="47625" b="52070"/>
                <wp:wrapNone/>
                <wp:docPr id="2150" name="AutoShape 8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1770" cy="132778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052CE6" id="AutoShape 800" o:spid="_x0000_s1026" type="#_x0000_t110" style="position:absolute;margin-left:7.15pt;margin-top:156.85pt;width:215.1pt;height:104.55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"/>
            </w:pict>
          </mc:Fallback>
        </mc:AlternateContent>
      </w:r>
      <w:r w:rsidR="009B3E27">
        <w:rPr>
          <w:b/>
          <w:bCs/>
          <w:noProof/>
        </w:rPr>
        <mc:AlternateContent>
          <mc:Choice Requires="wps">
            <w:drawing>
              <wp:anchor distT="0" distB="0" distL="114300" distR="114300" simplePos="0" relativeHeight="251588608" behindDoc="0" locked="0" layoutInCell="1" allowOverlap="1" wp14:anchorId="499F2067" wp14:editId="78AAEF8C">
                <wp:simplePos x="0" y="0"/>
                <wp:positionH relativeFrom="column">
                  <wp:posOffset>1456690</wp:posOffset>
                </wp:positionH>
                <wp:positionV relativeFrom="paragraph">
                  <wp:posOffset>1494790</wp:posOffset>
                </wp:positionV>
                <wp:extent cx="0" cy="494030"/>
                <wp:effectExtent l="46990" t="15240" r="80010" b="36830"/>
                <wp:wrapNone/>
                <wp:docPr id="2149" name="Line 7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DD6010" id="Line 798" o:spid="_x0000_s1026" style="position:absolute;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4.7pt,117.7pt" to="114.7pt,15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587584" behindDoc="0" locked="0" layoutInCell="1" allowOverlap="1" wp14:anchorId="50B4CFC9" wp14:editId="43942AA9">
                <wp:simplePos x="0" y="0"/>
                <wp:positionH relativeFrom="column">
                  <wp:posOffset>885190</wp:posOffset>
                </wp:positionH>
                <wp:positionV relativeFrom="paragraph">
                  <wp:posOffset>1037590</wp:posOffset>
                </wp:positionV>
                <wp:extent cx="1143000" cy="457200"/>
                <wp:effectExtent l="0" t="2540" r="16510" b="10160"/>
                <wp:wrapNone/>
                <wp:docPr id="2148" name="AutoShape 7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3E87A44D" w14:textId="77777777" w:rsidR="00ED074A" w:rsidRDefault="00ED074A">
                            <w:pPr>
                              <w:jc w:val="center"/>
                              <w:rPr>
                                <w:sz w:val="12"/>
                              </w:rPr>
                            </w:pPr>
                          </w:p>
                          <w:p w14:paraId="74B6F33D" w14:textId="5A44CFBB" w:rsidR="00ED074A" w:rsidRDefault="00ED074A">
                            <w:pPr>
                              <w:jc w:val="center"/>
                            </w:pPr>
                            <w:r>
                              <w:t>Question #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B4CFC9" id="AutoShape 797" o:spid="_x0000_s1247" type="#_x0000_t176" style="position:absolute;margin-left:69.7pt;margin-top:81.7pt;width:90pt;height:36pt;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">
                <v:textbox>
                  <w:txbxContent>
                    <w:p w14:paraId="3E87A44D" w14:textId="77777777" w:rsidR="00ED074A" w:rsidRDefault="00ED074A">
                      <w:pPr>
                        <w:jc w:val="center"/>
                        <w:rPr>
                          <w:sz w:val="12"/>
                        </w:rPr>
                      </w:pPr>
                    </w:p>
                    <w:p w14:paraId="74B6F33D" w14:textId="5A44CFBB" w:rsidR="00ED074A" w:rsidRDefault="00ED074A">
                      <w:pPr>
                        <w:jc w:val="center"/>
                      </w:pPr>
                      <w:r>
                        <w:t>Question #16</w:t>
                      </w:r>
                    </w:p>
                  </w:txbxContent>
                </v:textbox>
              </v:shape>
            </w:pict>
          </mc:Fallback>
        </mc:AlternateContent>
      </w:r>
      <w:r w:rsidR="009B3E27">
        <w:rPr>
          <w:b/>
          <w:bCs/>
          <w:noProof/>
        </w:rPr>
        <mc:AlternateContent>
          <mc:Choice Requires="wps">
            <w:drawing>
              <wp:anchor distT="0" distB="0" distL="114300" distR="114300" simplePos="0" relativeHeight="251586560" behindDoc="0" locked="0" layoutInCell="1" allowOverlap="1" wp14:anchorId="26356AAA" wp14:editId="6A49CA5B">
                <wp:simplePos x="0" y="0"/>
                <wp:positionH relativeFrom="column">
                  <wp:posOffset>4585970</wp:posOffset>
                </wp:positionH>
                <wp:positionV relativeFrom="paragraph">
                  <wp:posOffset>2656205</wp:posOffset>
                </wp:positionV>
                <wp:extent cx="265430" cy="0"/>
                <wp:effectExtent l="13970" t="8255" r="25400" b="29845"/>
                <wp:wrapNone/>
                <wp:docPr id="2147" name="Line 7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43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FA5E2B" id="Line 796" o:spid="_x0000_s1026" style="position:absolute;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1pt,209.15pt" to="382pt,20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"/>
            </w:pict>
          </mc:Fallback>
        </mc:AlternateContent>
      </w:r>
      <w:r w:rsidR="009B3E27">
        <w:rPr>
          <w:b/>
          <w:bCs/>
          <w:noProof/>
        </w:rPr>
        <mc:AlternateContent>
          <mc:Choice Requires="wps">
            <w:drawing>
              <wp:anchor distT="0" distB="0" distL="114300" distR="114300" simplePos="0" relativeHeight="251648000" behindDoc="0" locked="0" layoutInCell="1" allowOverlap="1" wp14:anchorId="2BE4F3A8" wp14:editId="09642B68">
                <wp:simplePos x="0" y="0"/>
                <wp:positionH relativeFrom="column">
                  <wp:posOffset>2324100</wp:posOffset>
                </wp:positionH>
                <wp:positionV relativeFrom="paragraph">
                  <wp:posOffset>3873500</wp:posOffset>
                </wp:positionV>
                <wp:extent cx="819150" cy="238125"/>
                <wp:effectExtent l="0" t="6350" r="6350" b="0"/>
                <wp:wrapNone/>
                <wp:docPr id="2146" name="Text Box 8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2381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BDA73EE" w14:textId="77777777" w:rsidR="00ED074A" w:rsidRDefault="00ED074A">
                            <w:pPr>
                              <w:jc w:val="center"/>
                            </w:pPr>
                            <w:r>
                              <w:t>Non-vir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E4F3A8" id="Text Box 854" o:spid="_x0000_s1248" type="#_x0000_t202" style="position:absolute;margin-left:183pt;margin-top:305pt;width:64.5pt;height:18.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" filled="f" stroked="f">
                <v:textbox>
                  <w:txbxContent>
                    <w:p w14:paraId="3BDA73EE" w14:textId="77777777" w:rsidR="00ED074A" w:rsidRDefault="00ED074A">
                      <w:pPr>
                        <w:jc w:val="center"/>
                      </w:pPr>
                      <w:r>
                        <w:t>Non-viral</w:t>
                      </w:r>
                    </w:p>
                  </w:txbxContent>
                </v:textbox>
              </v:shape>
            </w:pict>
          </mc:Fallback>
        </mc:AlternateContent>
      </w:r>
      <w:r w:rsidR="009D4F0F">
        <w:rPr>
          <w:b/>
          <w:bCs/>
        </w:rPr>
        <w:t>Note:</w:t>
      </w:r>
      <w:r w:rsidR="009D4F0F">
        <w:t xml:space="preserve"> Not all donors define "sex" or "sexual contact" in the same way. The donor must have read the educational materials provided.</w:t>
      </w:r>
      <w:r w:rsidR="009D4F0F">
        <w:br w:type="page"/>
      </w:r>
      <w:r w:rsidR="009D4F0F">
        <w:rPr>
          <w:b/>
          <w:bCs/>
        </w:rPr>
        <w:lastRenderedPageBreak/>
        <w:t>Question:</w:t>
      </w:r>
      <w:r w:rsidR="009C6A01">
        <w:rPr>
          <w:b/>
          <w:bCs/>
        </w:rPr>
        <w:t xml:space="preserve"> </w:t>
      </w:r>
      <w:r w:rsidR="009D4F0F">
        <w:t>1</w:t>
      </w:r>
      <w:r w:rsidR="00E017F6">
        <w:t>7</w:t>
      </w:r>
      <w:r w:rsidR="009D4F0F">
        <w:t>. In the past 12 months have you lived with a person who has hepatitis?</w:t>
      </w:r>
    </w:p>
    <w:p w14:paraId="427EA0B2" w14:textId="77777777" w:rsidR="009D4F0F" w:rsidRDefault="009D4F0F"/>
    <w:p w14:paraId="0EE7A9F4" w14:textId="151AE498" w:rsidR="009D4F0F" w:rsidRDefault="003F060D">
      <w:r>
        <w:rPr>
          <w:b/>
          <w:bCs/>
          <w:noProof/>
        </w:rPr>
        <mc:AlternateContent>
          <mc:Choice Requires="wps">
            <w:drawing>
              <wp:anchor distT="0" distB="0" distL="114300" distR="114300" simplePos="0" relativeHeight="251628544" behindDoc="0" locked="0" layoutInCell="1" allowOverlap="1" wp14:anchorId="3D86CFFD" wp14:editId="34799485">
                <wp:simplePos x="0" y="0"/>
                <wp:positionH relativeFrom="column">
                  <wp:posOffset>4295775</wp:posOffset>
                </wp:positionH>
                <wp:positionV relativeFrom="paragraph">
                  <wp:posOffset>6127749</wp:posOffset>
                </wp:positionV>
                <wp:extent cx="1097280" cy="542925"/>
                <wp:effectExtent l="0" t="19050" r="45720" b="47625"/>
                <wp:wrapNone/>
                <wp:docPr id="336" name="AutoShape 8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42925"/>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44D43957"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86CFFD" id="AutoShape 836" o:spid="_x0000_s1249" type="#_x0000_t13" style="position:absolute;margin-left:338.25pt;margin-top:482.5pt;width:86.4pt;height:42.7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" adj="15188">
                <v:textbox>
                  <w:txbxContent>
                    <w:p w14:paraId="44D43957" w14:textId="77777777" w:rsidR="00ED074A" w:rsidRDefault="00ED074A">
                      <w:pPr>
                        <w:jc w:val="center"/>
                      </w:pPr>
                      <w:r>
                        <w:t>Next question</w:t>
                      </w:r>
                    </w:p>
                  </w:txbxContent>
                </v:textbox>
              </v:shape>
            </w:pict>
          </mc:Fallback>
        </mc:AlternateContent>
      </w:r>
      <w:r w:rsidR="009B3E27">
        <w:rPr>
          <w:b/>
          <w:bCs/>
          <w:noProof/>
        </w:rPr>
        <mc:AlternateContent>
          <mc:Choice Requires="wps">
            <w:drawing>
              <wp:anchor distT="0" distB="0" distL="114300" distR="114300" simplePos="0" relativeHeight="252066816" behindDoc="0" locked="0" layoutInCell="1" allowOverlap="1" wp14:anchorId="62E1F12C" wp14:editId="10EE0E43">
                <wp:simplePos x="0" y="0"/>
                <wp:positionH relativeFrom="column">
                  <wp:posOffset>4134485</wp:posOffset>
                </wp:positionH>
                <wp:positionV relativeFrom="paragraph">
                  <wp:posOffset>3663950</wp:posOffset>
                </wp:positionV>
                <wp:extent cx="1905" cy="1333500"/>
                <wp:effectExtent l="45085" t="19050" r="80010" b="19050"/>
                <wp:wrapNone/>
                <wp:docPr id="2145" name="Line 17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05" cy="133350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7B7235" id="Line 1708" o:spid="_x0000_s1026" style="position:absolute;flip:y;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5.55pt,288.5pt" to="325.7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">
                <v:stroke endarrow="block"/>
              </v:line>
            </w:pict>
          </mc:Fallback>
        </mc:AlternateContent>
      </w:r>
      <w:r w:rsidR="009B3E27">
        <w:rPr>
          <w:b/>
          <w:bCs/>
          <w:noProof/>
        </w:rPr>
        <mc:AlternateContent>
          <mc:Choice Requires="wps">
            <w:drawing>
              <wp:anchor distT="0" distB="0" distL="114300" distR="114300" simplePos="0" relativeHeight="251643904" behindDoc="0" locked="0" layoutInCell="1" allowOverlap="1" wp14:anchorId="17A5DBB0" wp14:editId="50E99D05">
                <wp:simplePos x="0" y="0"/>
                <wp:positionH relativeFrom="column">
                  <wp:posOffset>4134485</wp:posOffset>
                </wp:positionH>
                <wp:positionV relativeFrom="paragraph">
                  <wp:posOffset>2753995</wp:posOffset>
                </wp:positionV>
                <wp:extent cx="0" cy="931545"/>
                <wp:effectExtent l="45085" t="10795" r="81915" b="22860"/>
                <wp:wrapNone/>
                <wp:docPr id="2144" name="Line 8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93154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262CE3" id="Line 850" o:spid="_x0000_s1026" style="position:absolute;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5.55pt,216.85pt" to="325.55pt,29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">
                <v:stroke endarrow="block"/>
              </v:line>
            </w:pict>
          </mc:Fallback>
        </mc:AlternateContent>
      </w:r>
      <w:r w:rsidR="009B3E27">
        <w:rPr>
          <w:b/>
          <w:bCs/>
          <w:noProof/>
        </w:rPr>
        <mc:AlternateContent>
          <mc:Choice Requires="wps">
            <w:drawing>
              <wp:anchor distT="0" distB="0" distL="114300" distR="114300" simplePos="0" relativeHeight="251638784" behindDoc="0" locked="0" layoutInCell="1" allowOverlap="1" wp14:anchorId="2D39977E" wp14:editId="15758BFA">
                <wp:simplePos x="0" y="0"/>
                <wp:positionH relativeFrom="column">
                  <wp:posOffset>1457325</wp:posOffset>
                </wp:positionH>
                <wp:positionV relativeFrom="paragraph">
                  <wp:posOffset>5269230</wp:posOffset>
                </wp:positionV>
                <wp:extent cx="0" cy="782320"/>
                <wp:effectExtent l="47625" t="11430" r="79375" b="31750"/>
                <wp:wrapNone/>
                <wp:docPr id="351" name="Line 8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8232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A3B710" id="Line 846"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4.75pt,414.9pt" to="114.75pt,4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633664" behindDoc="0" locked="0" layoutInCell="1" allowOverlap="1" wp14:anchorId="5987A912" wp14:editId="446DFAAB">
                <wp:simplePos x="0" y="0"/>
                <wp:positionH relativeFrom="column">
                  <wp:posOffset>335915</wp:posOffset>
                </wp:positionH>
                <wp:positionV relativeFrom="paragraph">
                  <wp:posOffset>6051550</wp:posOffset>
                </wp:positionV>
                <wp:extent cx="2185035" cy="1068705"/>
                <wp:effectExtent l="5715" t="6350" r="19050" b="17145"/>
                <wp:wrapNone/>
                <wp:docPr id="350" name="AutoShape 8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5035" cy="1068705"/>
                        </a:xfrm>
                        <a:prstGeom prst="flowChartTerminator">
                          <a:avLst/>
                        </a:prstGeom>
                        <a:solidFill>
                          <a:srgbClr val="FFFFFF"/>
                        </a:solidFill>
                        <a:ln w="9525">
                          <a:solidFill>
                            <a:srgbClr val="000000"/>
                          </a:solidFill>
                          <a:miter lim="800000"/>
                          <a:headEnd/>
                          <a:tailEnd/>
                        </a:ln>
                      </wps:spPr>
                      <wps:txbx>
                        <w:txbxContent>
                          <w:p w14:paraId="435C67E4" w14:textId="77777777" w:rsidR="00ED074A" w:rsidRDefault="00ED074A">
                            <w:pPr>
                              <w:jc w:val="center"/>
                            </w:pPr>
                          </w:p>
                          <w:p w14:paraId="4B0A7F7A"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87A912" id="AutoShape 841" o:spid="_x0000_s1250" type="#_x0000_t116" style="position:absolute;margin-left:26.45pt;margin-top:476.5pt;width:172.05pt;height:84.1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">
                <v:textbox>
                  <w:txbxContent>
                    <w:p w14:paraId="435C67E4" w14:textId="77777777" w:rsidR="00ED074A" w:rsidRDefault="00ED074A">
                      <w:pPr>
                        <w:jc w:val="center"/>
                      </w:pPr>
                    </w:p>
                    <w:p w14:paraId="4B0A7F7A" w14:textId="77777777" w:rsidR="00ED074A" w:rsidRDefault="00ED074A">
                      <w:pPr>
                        <w:jc w:val="center"/>
                      </w:pPr>
                    </w:p>
                  </w:txbxContent>
                </v:textbox>
              </v:shape>
            </w:pict>
          </mc:Fallback>
        </mc:AlternateContent>
      </w:r>
      <w:r w:rsidR="009B3E27">
        <w:rPr>
          <w:b/>
          <w:bCs/>
          <w:noProof/>
        </w:rPr>
        <mc:AlternateContent>
          <mc:Choice Requires="wps">
            <w:drawing>
              <wp:anchor distT="0" distB="0" distL="114300" distR="114300" simplePos="0" relativeHeight="251641856" behindDoc="0" locked="0" layoutInCell="1" allowOverlap="1" wp14:anchorId="4A3657E0" wp14:editId="21D5F97A">
                <wp:simplePos x="0" y="0"/>
                <wp:positionH relativeFrom="column">
                  <wp:posOffset>2126615</wp:posOffset>
                </wp:positionH>
                <wp:positionV relativeFrom="paragraph">
                  <wp:posOffset>3956050</wp:posOffset>
                </wp:positionV>
                <wp:extent cx="2009775" cy="0"/>
                <wp:effectExtent l="18415" t="19050" r="29210" b="19050"/>
                <wp:wrapNone/>
                <wp:docPr id="349" name="Line 8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B640B9" id="Line 848"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7.45pt,311.5pt" to="325.7pt,3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"/>
            </w:pict>
          </mc:Fallback>
        </mc:AlternateContent>
      </w:r>
      <w:r w:rsidR="009B3E27">
        <w:rPr>
          <w:b/>
          <w:bCs/>
          <w:noProof/>
        </w:rPr>
        <mc:AlternateContent>
          <mc:Choice Requires="wps">
            <w:drawing>
              <wp:anchor distT="0" distB="0" distL="114300" distR="114300" simplePos="0" relativeHeight="251640832" behindDoc="0" locked="0" layoutInCell="1" allowOverlap="1" wp14:anchorId="28D093A4" wp14:editId="64BCB7A5">
                <wp:simplePos x="0" y="0"/>
                <wp:positionH relativeFrom="column">
                  <wp:posOffset>1471930</wp:posOffset>
                </wp:positionH>
                <wp:positionV relativeFrom="paragraph">
                  <wp:posOffset>5384800</wp:posOffset>
                </wp:positionV>
                <wp:extent cx="1600200" cy="523875"/>
                <wp:effectExtent l="0" t="0" r="1270" b="0"/>
                <wp:wrapNone/>
                <wp:docPr id="348" name="Text Box 8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5238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115C012" w14:textId="3F92EFA2" w:rsidR="00ED074A" w:rsidRDefault="00ED074A">
                            <w:r>
                              <w:t xml:space="preserve">Hepatitis B, </w:t>
                            </w:r>
                          </w:p>
                          <w:p w14:paraId="3A761CB9" w14:textId="77777777" w:rsidR="00ED074A" w:rsidRDefault="00ED074A">
                            <w:r>
                              <w:t>symptomatic hepatitis C,</w:t>
                            </w:r>
                          </w:p>
                          <w:p w14:paraId="6038C929" w14:textId="77777777" w:rsidR="00ED074A" w:rsidRDefault="00ED074A">
                            <w:r>
                              <w:t>or unknow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D093A4" id="Text Box 847" o:spid="_x0000_s1251" type="#_x0000_t202" style="position:absolute;margin-left:115.9pt;margin-top:424pt;width:126pt;height:41.2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" filled="f" stroked="f">
                <v:textbox>
                  <w:txbxContent>
                    <w:p w14:paraId="0115C012" w14:textId="3F92EFA2" w:rsidR="00ED074A" w:rsidRDefault="00ED074A">
                      <w:r>
                        <w:t xml:space="preserve">Hepatitis B, </w:t>
                      </w:r>
                    </w:p>
                    <w:p w14:paraId="3A761CB9" w14:textId="77777777" w:rsidR="00ED074A" w:rsidRDefault="00ED074A">
                      <w:r>
                        <w:t>symptomatic hepatitis C,</w:t>
                      </w:r>
                    </w:p>
                    <w:p w14:paraId="6038C929" w14:textId="77777777" w:rsidR="00ED074A" w:rsidRDefault="00ED074A">
                      <w:r>
                        <w:t>or unknown</w:t>
                      </w:r>
                    </w:p>
                  </w:txbxContent>
                </v:textbox>
              </v:shape>
            </w:pict>
          </mc:Fallback>
        </mc:AlternateContent>
      </w:r>
      <w:r w:rsidR="009B3E27">
        <w:rPr>
          <w:b/>
          <w:bCs/>
          <w:noProof/>
        </w:rPr>
        <mc:AlternateContent>
          <mc:Choice Requires="wps">
            <w:drawing>
              <wp:anchor distT="0" distB="0" distL="114300" distR="114300" simplePos="0" relativeHeight="251634688" behindDoc="0" locked="0" layoutInCell="1" allowOverlap="1" wp14:anchorId="36DE1034" wp14:editId="00207DE0">
                <wp:simplePos x="0" y="0"/>
                <wp:positionH relativeFrom="column">
                  <wp:posOffset>335915</wp:posOffset>
                </wp:positionH>
                <wp:positionV relativeFrom="paragraph">
                  <wp:posOffset>6125845</wp:posOffset>
                </wp:positionV>
                <wp:extent cx="2185035" cy="994410"/>
                <wp:effectExtent l="5715" t="4445" r="6350" b="4445"/>
                <wp:wrapNone/>
                <wp:docPr id="347" name="Text Box 8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5035" cy="99441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63C0CC0" w14:textId="77777777" w:rsidR="00ED074A" w:rsidRPr="00B962FB" w:rsidRDefault="00ED074A" w:rsidP="006242D9">
                            <w:pPr>
                              <w:jc w:val="center"/>
                            </w:pPr>
                            <w:r w:rsidRPr="00A81CF3">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DE1034" id="Text Box 842" o:spid="_x0000_s1252" type="#_x0000_t202" style="position:absolute;margin-left:26.45pt;margin-top:482.35pt;width:172.05pt;height:78.3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" filled="f" stroked="f">
                <v:textbox>
                  <w:txbxContent>
                    <w:p w14:paraId="363C0CC0" w14:textId="77777777" w:rsidR="00ED074A" w:rsidRPr="00B962FB" w:rsidRDefault="00ED074A" w:rsidP="006242D9">
                      <w:pPr>
                        <w:jc w:val="center"/>
                      </w:pPr>
                      <w:r w:rsidRPr="00A81CF3">
                        <w:t>Donor is ineligible, but may be collected in certain situations. If the cord blood is collected, refer to facility SOP for circumstances for use and documentation of urgent medical need.</w:t>
                      </w:r>
                    </w:p>
                  </w:txbxContent>
                </v:textbox>
              </v:shape>
            </w:pict>
          </mc:Fallback>
        </mc:AlternateContent>
      </w:r>
      <w:r w:rsidR="009B3E27">
        <w:rPr>
          <w:b/>
          <w:bCs/>
          <w:noProof/>
        </w:rPr>
        <mc:AlternateContent>
          <mc:Choice Requires="wps">
            <w:drawing>
              <wp:anchor distT="0" distB="0" distL="114300" distR="114300" simplePos="0" relativeHeight="251645952" behindDoc="0" locked="0" layoutInCell="1" allowOverlap="1" wp14:anchorId="7989ABD3" wp14:editId="3191B95D">
                <wp:simplePos x="0" y="0"/>
                <wp:positionH relativeFrom="column">
                  <wp:posOffset>2324100</wp:posOffset>
                </wp:positionH>
                <wp:positionV relativeFrom="paragraph">
                  <wp:posOffset>4746625</wp:posOffset>
                </wp:positionV>
                <wp:extent cx="1657350" cy="238125"/>
                <wp:effectExtent l="0" t="0" r="6350" b="6350"/>
                <wp:wrapNone/>
                <wp:docPr id="346" name="Text Box 8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0" cy="2381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2767D35" w14:textId="308A3EF6" w:rsidR="00ED074A" w:rsidRDefault="00ED074A">
                            <w:pPr>
                              <w:jc w:val="center"/>
                            </w:pPr>
                            <w:r>
                              <w:t>Asymptomatic hepatitis 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89ABD3" id="Text Box 853" o:spid="_x0000_s1253" type="#_x0000_t202" style="position:absolute;margin-left:183pt;margin-top:373.75pt;width:130.5pt;height:18.7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" filled="f" stroked="f">
                <v:textbox>
                  <w:txbxContent>
                    <w:p w14:paraId="02767D35" w14:textId="308A3EF6" w:rsidR="00ED074A" w:rsidRDefault="00ED074A">
                      <w:pPr>
                        <w:jc w:val="center"/>
                      </w:pPr>
                      <w:r>
                        <w:t>Asymptomatic hepatitis C</w:t>
                      </w:r>
                    </w:p>
                  </w:txbxContent>
                </v:textbox>
              </v:shape>
            </w:pict>
          </mc:Fallback>
        </mc:AlternateContent>
      </w:r>
      <w:r w:rsidR="009B3E27">
        <w:rPr>
          <w:b/>
          <w:bCs/>
          <w:noProof/>
        </w:rPr>
        <mc:AlternateContent>
          <mc:Choice Requires="wps">
            <w:drawing>
              <wp:anchor distT="0" distB="0" distL="114300" distR="114300" simplePos="0" relativeHeight="251621376" behindDoc="0" locked="0" layoutInCell="1" allowOverlap="1" wp14:anchorId="3E80E274" wp14:editId="717C426C">
                <wp:simplePos x="0" y="0"/>
                <wp:positionH relativeFrom="column">
                  <wp:posOffset>384810</wp:posOffset>
                </wp:positionH>
                <wp:positionV relativeFrom="paragraph">
                  <wp:posOffset>2261235</wp:posOffset>
                </wp:positionV>
                <wp:extent cx="2145030" cy="546735"/>
                <wp:effectExtent l="3810" t="635" r="0" b="0"/>
                <wp:wrapNone/>
                <wp:docPr id="345" name="Text Box 8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5030" cy="54673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E2F1229" w14:textId="77777777" w:rsidR="00ED074A" w:rsidRDefault="00ED074A">
                            <w:pPr>
                              <w:pStyle w:val="BodyText"/>
                              <w:jc w:val="center"/>
                            </w:pPr>
                            <w:r>
                              <w:t xml:space="preserve">In the past 12 months </w:t>
                            </w:r>
                          </w:p>
                          <w:p w14:paraId="5ED88403" w14:textId="77777777" w:rsidR="00ED074A" w:rsidRDefault="00ED074A">
                            <w:pPr>
                              <w:pStyle w:val="BodyText"/>
                              <w:jc w:val="center"/>
                            </w:pPr>
                            <w:r>
                              <w:t xml:space="preserve">have you lived with a </w:t>
                            </w:r>
                            <w:proofErr w:type="gramStart"/>
                            <w:r>
                              <w:t>person</w:t>
                            </w:r>
                            <w:proofErr w:type="gramEnd"/>
                            <w:r>
                              <w:t xml:space="preserve"> </w:t>
                            </w:r>
                          </w:p>
                          <w:p w14:paraId="334D4E1E" w14:textId="77777777" w:rsidR="00ED074A" w:rsidRDefault="00ED074A">
                            <w:pPr>
                              <w:pStyle w:val="BodyText"/>
                              <w:jc w:val="center"/>
                            </w:pPr>
                            <w:r>
                              <w:t>who has hepatit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80E274" id="Text Box 830" o:spid="_x0000_s1254" type="#_x0000_t202" style="position:absolute;margin-left:30.3pt;margin-top:178.05pt;width:168.9pt;height:43.05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" filled="f" stroked="f">
                <v:textbox>
                  <w:txbxContent>
                    <w:p w14:paraId="2E2F1229" w14:textId="77777777" w:rsidR="00ED074A" w:rsidRDefault="00ED074A">
                      <w:pPr>
                        <w:pStyle w:val="BodyText"/>
                        <w:jc w:val="center"/>
                      </w:pPr>
                      <w:r>
                        <w:t xml:space="preserve">In the past 12 months </w:t>
                      </w:r>
                    </w:p>
                    <w:p w14:paraId="5ED88403" w14:textId="77777777" w:rsidR="00ED074A" w:rsidRDefault="00ED074A">
                      <w:pPr>
                        <w:pStyle w:val="BodyText"/>
                        <w:jc w:val="center"/>
                      </w:pPr>
                      <w:r>
                        <w:t xml:space="preserve">have you lived with a </w:t>
                      </w:r>
                      <w:proofErr w:type="gramStart"/>
                      <w:r>
                        <w:t>person</w:t>
                      </w:r>
                      <w:proofErr w:type="gramEnd"/>
                      <w:r>
                        <w:t xml:space="preserve"> </w:t>
                      </w:r>
                    </w:p>
                    <w:p w14:paraId="334D4E1E" w14:textId="77777777" w:rsidR="00ED074A" w:rsidRDefault="00ED074A">
                      <w:pPr>
                        <w:pStyle w:val="BodyText"/>
                        <w:jc w:val="center"/>
                      </w:pPr>
                      <w:r>
                        <w:t>who has hepatitis?</w:t>
                      </w:r>
                    </w:p>
                  </w:txbxContent>
                </v:textbox>
              </v:shape>
            </w:pict>
          </mc:Fallback>
        </mc:AlternateContent>
      </w:r>
      <w:r w:rsidR="009B3E27">
        <w:rPr>
          <w:b/>
          <w:bCs/>
          <w:noProof/>
        </w:rPr>
        <mc:AlternateContent>
          <mc:Choice Requires="wps">
            <w:drawing>
              <wp:anchor distT="0" distB="0" distL="114300" distR="114300" simplePos="0" relativeHeight="251644928" behindDoc="0" locked="0" layoutInCell="1" allowOverlap="1" wp14:anchorId="470D119C" wp14:editId="5B69688F">
                <wp:simplePos x="0" y="0"/>
                <wp:positionH relativeFrom="column">
                  <wp:posOffset>2324100</wp:posOffset>
                </wp:positionH>
                <wp:positionV relativeFrom="paragraph">
                  <wp:posOffset>3717925</wp:posOffset>
                </wp:positionV>
                <wp:extent cx="819150" cy="238125"/>
                <wp:effectExtent l="0" t="0" r="6350" b="6350"/>
                <wp:wrapNone/>
                <wp:docPr id="344" name="Text Box 8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2381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E670A80" w14:textId="77777777" w:rsidR="00ED074A" w:rsidRDefault="00ED074A">
                            <w:pPr>
                              <w:jc w:val="center"/>
                            </w:pPr>
                            <w:r>
                              <w:t>Non-vir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0D119C" id="Text Box 852" o:spid="_x0000_s1255" type="#_x0000_t202" style="position:absolute;margin-left:183pt;margin-top:292.75pt;width:64.5pt;height:18.7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" filled="f" stroked="f">
                <v:textbox>
                  <w:txbxContent>
                    <w:p w14:paraId="0E670A80" w14:textId="77777777" w:rsidR="00ED074A" w:rsidRDefault="00ED074A">
                      <w:pPr>
                        <w:jc w:val="center"/>
                      </w:pPr>
                      <w:r>
                        <w:t>Non-viral</w:t>
                      </w:r>
                    </w:p>
                  </w:txbxContent>
                </v:textbox>
              </v:shape>
            </w:pict>
          </mc:Fallback>
        </mc:AlternateContent>
      </w:r>
      <w:r w:rsidR="009B3E27">
        <w:rPr>
          <w:b/>
          <w:bCs/>
          <w:noProof/>
        </w:rPr>
        <mc:AlternateContent>
          <mc:Choice Requires="wps">
            <w:drawing>
              <wp:anchor distT="0" distB="0" distL="114300" distR="114300" simplePos="0" relativeHeight="251642880" behindDoc="0" locked="0" layoutInCell="1" allowOverlap="1" wp14:anchorId="75DD1C73" wp14:editId="3E995433">
                <wp:simplePos x="0" y="0"/>
                <wp:positionH relativeFrom="column">
                  <wp:posOffset>2124710</wp:posOffset>
                </wp:positionH>
                <wp:positionV relativeFrom="paragraph">
                  <wp:posOffset>4997450</wp:posOffset>
                </wp:positionV>
                <wp:extent cx="2011680" cy="0"/>
                <wp:effectExtent l="16510" t="19050" r="29210" b="19050"/>
                <wp:wrapNone/>
                <wp:docPr id="343" name="Line 8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68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A9574A" id="Line 849"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7.3pt,393.5pt" to="325.7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"/>
            </w:pict>
          </mc:Fallback>
        </mc:AlternateContent>
      </w:r>
      <w:r w:rsidR="009B3E27">
        <w:rPr>
          <w:b/>
          <w:bCs/>
          <w:noProof/>
        </w:rPr>
        <mc:AlternateContent>
          <mc:Choice Requires="wps">
            <w:drawing>
              <wp:anchor distT="0" distB="0" distL="114300" distR="114300" simplePos="0" relativeHeight="251637760" behindDoc="0" locked="0" layoutInCell="1" allowOverlap="1" wp14:anchorId="1B3FFC13" wp14:editId="00B62CB0">
                <wp:simplePos x="0" y="0"/>
                <wp:positionH relativeFrom="column">
                  <wp:posOffset>795655</wp:posOffset>
                </wp:positionH>
                <wp:positionV relativeFrom="paragraph">
                  <wp:posOffset>4735195</wp:posOffset>
                </wp:positionV>
                <wp:extent cx="1323975" cy="523875"/>
                <wp:effectExtent l="0" t="0" r="13970" b="11430"/>
                <wp:wrapNone/>
                <wp:docPr id="342" name="Text Box 8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523875"/>
                        </a:xfrm>
                        <a:prstGeom prst="rect">
                          <a:avLst/>
                        </a:prstGeom>
                        <a:solidFill>
                          <a:srgbClr val="FFFFFF"/>
                        </a:solidFill>
                        <a:ln w="9525">
                          <a:solidFill>
                            <a:srgbClr val="000000"/>
                          </a:solidFill>
                          <a:miter lim="800000"/>
                          <a:headEnd/>
                          <a:tailEnd/>
                        </a:ln>
                      </wps:spPr>
                      <wps:txbx>
                        <w:txbxContent>
                          <w:p w14:paraId="0ADA23F3" w14:textId="77777777" w:rsidR="00ED074A" w:rsidRDefault="00ED074A">
                            <w:pPr>
                              <w:pStyle w:val="BodyText3"/>
                              <w:rPr>
                                <w:sz w:val="8"/>
                              </w:rPr>
                            </w:pPr>
                          </w:p>
                          <w:p w14:paraId="6DA1D8DF" w14:textId="77777777" w:rsidR="00ED074A" w:rsidRDefault="00ED074A">
                            <w:pPr>
                              <w:pStyle w:val="BodyText3"/>
                            </w:pPr>
                            <w:r>
                              <w:t>Determine type</w:t>
                            </w:r>
                          </w:p>
                          <w:p w14:paraId="7509DAAB" w14:textId="77777777" w:rsidR="00ED074A" w:rsidRDefault="00ED074A">
                            <w:pPr>
                              <w:pStyle w:val="BodyText3"/>
                            </w:pPr>
                            <w:r>
                              <w:t>of viral hepatit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3FFC13" id="Text Box 845" o:spid="_x0000_s1256" type="#_x0000_t202" style="position:absolute;margin-left:62.65pt;margin-top:372.85pt;width:104.25pt;height:41.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">
                <v:textbox>
                  <w:txbxContent>
                    <w:p w14:paraId="0ADA23F3" w14:textId="77777777" w:rsidR="00ED074A" w:rsidRDefault="00ED074A">
                      <w:pPr>
                        <w:pStyle w:val="BodyText3"/>
                        <w:rPr>
                          <w:sz w:val="8"/>
                        </w:rPr>
                      </w:pPr>
                    </w:p>
                    <w:p w14:paraId="6DA1D8DF" w14:textId="77777777" w:rsidR="00ED074A" w:rsidRDefault="00ED074A">
                      <w:pPr>
                        <w:pStyle w:val="BodyText3"/>
                      </w:pPr>
                      <w:r>
                        <w:t>Determine type</w:t>
                      </w:r>
                    </w:p>
                    <w:p w14:paraId="7509DAAB" w14:textId="77777777" w:rsidR="00ED074A" w:rsidRDefault="00ED074A">
                      <w:pPr>
                        <w:pStyle w:val="BodyText3"/>
                      </w:pPr>
                      <w:r>
                        <w:t>of viral hepatitis</w:t>
                      </w:r>
                    </w:p>
                  </w:txbxContent>
                </v:textbox>
              </v:shape>
            </w:pict>
          </mc:Fallback>
        </mc:AlternateContent>
      </w:r>
      <w:r w:rsidR="009B3E27">
        <w:rPr>
          <w:b/>
          <w:bCs/>
          <w:noProof/>
        </w:rPr>
        <mc:AlternateContent>
          <mc:Choice Requires="wps">
            <w:drawing>
              <wp:anchor distT="0" distB="0" distL="114300" distR="114300" simplePos="0" relativeHeight="251636736" behindDoc="0" locked="0" layoutInCell="1" allowOverlap="1" wp14:anchorId="67DD0FDC" wp14:editId="26B66668">
                <wp:simplePos x="0" y="0"/>
                <wp:positionH relativeFrom="column">
                  <wp:posOffset>1471930</wp:posOffset>
                </wp:positionH>
                <wp:positionV relativeFrom="paragraph">
                  <wp:posOffset>4347210</wp:posOffset>
                </wp:positionV>
                <wp:extent cx="457200" cy="274320"/>
                <wp:effectExtent l="0" t="3810" r="1270" b="1270"/>
                <wp:wrapNone/>
                <wp:docPr id="341" name="Text Box 8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5084679" w14:textId="77777777" w:rsidR="00ED074A" w:rsidRDefault="00ED074A">
                            <w:pPr>
                              <w:jc w:val="center"/>
                            </w:pPr>
                            <w:r>
                              <w:t>Vir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DD0FDC" id="Text Box 844" o:spid="_x0000_s1257" type="#_x0000_t202" style="position:absolute;margin-left:115.9pt;margin-top:342.3pt;width:36pt;height:21.6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" filled="f" stroked="f">
                <v:textbox>
                  <w:txbxContent>
                    <w:p w14:paraId="05084679" w14:textId="77777777" w:rsidR="00ED074A" w:rsidRDefault="00ED074A">
                      <w:pPr>
                        <w:jc w:val="center"/>
                      </w:pPr>
                      <w:r>
                        <w:t>Viral</w:t>
                      </w:r>
                    </w:p>
                  </w:txbxContent>
                </v:textbox>
              </v:shape>
            </w:pict>
          </mc:Fallback>
        </mc:AlternateContent>
      </w:r>
      <w:r w:rsidR="009B3E27">
        <w:rPr>
          <w:b/>
          <w:bCs/>
          <w:noProof/>
        </w:rPr>
        <mc:AlternateContent>
          <mc:Choice Requires="wps">
            <w:drawing>
              <wp:anchor distT="0" distB="0" distL="114300" distR="114300" simplePos="0" relativeHeight="251635712" behindDoc="0" locked="0" layoutInCell="1" allowOverlap="1" wp14:anchorId="3E836FE9" wp14:editId="53690619">
                <wp:simplePos x="0" y="0"/>
                <wp:positionH relativeFrom="column">
                  <wp:posOffset>795655</wp:posOffset>
                </wp:positionH>
                <wp:positionV relativeFrom="paragraph">
                  <wp:posOffset>3716020</wp:posOffset>
                </wp:positionV>
                <wp:extent cx="1323975" cy="523875"/>
                <wp:effectExtent l="0" t="0" r="13970" b="14605"/>
                <wp:wrapNone/>
                <wp:docPr id="340" name="Text Box 8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523875"/>
                        </a:xfrm>
                        <a:prstGeom prst="rect">
                          <a:avLst/>
                        </a:prstGeom>
                        <a:solidFill>
                          <a:srgbClr val="FFFFFF"/>
                        </a:solidFill>
                        <a:ln w="9525">
                          <a:solidFill>
                            <a:srgbClr val="000000"/>
                          </a:solidFill>
                          <a:miter lim="800000"/>
                          <a:headEnd/>
                          <a:tailEnd/>
                        </a:ln>
                      </wps:spPr>
                      <wps:txbx>
                        <w:txbxContent>
                          <w:p w14:paraId="5024C1A1" w14:textId="77777777" w:rsidR="00ED074A" w:rsidRDefault="00ED074A">
                            <w:pPr>
                              <w:pStyle w:val="BodyText3"/>
                              <w:rPr>
                                <w:sz w:val="8"/>
                              </w:rPr>
                            </w:pPr>
                          </w:p>
                          <w:p w14:paraId="2D250F29" w14:textId="77777777" w:rsidR="00ED074A" w:rsidRDefault="00ED074A">
                            <w:pPr>
                              <w:pStyle w:val="BodyText3"/>
                            </w:pPr>
                            <w:r>
                              <w:t>Determine type</w:t>
                            </w:r>
                          </w:p>
                          <w:p w14:paraId="01C3714A" w14:textId="77777777" w:rsidR="00ED074A" w:rsidRDefault="00ED074A">
                            <w:pPr>
                              <w:pStyle w:val="BodyText3"/>
                            </w:pPr>
                            <w:r>
                              <w:t>of hepatit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836FE9" id="Text Box 843" o:spid="_x0000_s1258" type="#_x0000_t202" style="position:absolute;margin-left:62.65pt;margin-top:292.6pt;width:104.25pt;height:41.2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">
                <v:textbox>
                  <w:txbxContent>
                    <w:p w14:paraId="5024C1A1" w14:textId="77777777" w:rsidR="00ED074A" w:rsidRDefault="00ED074A">
                      <w:pPr>
                        <w:pStyle w:val="BodyText3"/>
                        <w:rPr>
                          <w:sz w:val="8"/>
                        </w:rPr>
                      </w:pPr>
                    </w:p>
                    <w:p w14:paraId="2D250F29" w14:textId="77777777" w:rsidR="00ED074A" w:rsidRDefault="00ED074A">
                      <w:pPr>
                        <w:pStyle w:val="BodyText3"/>
                      </w:pPr>
                      <w:r>
                        <w:t>Determine type</w:t>
                      </w:r>
                    </w:p>
                    <w:p w14:paraId="01C3714A" w14:textId="77777777" w:rsidR="00ED074A" w:rsidRDefault="00ED074A">
                      <w:pPr>
                        <w:pStyle w:val="BodyText3"/>
                      </w:pPr>
                      <w:r>
                        <w:t>of hepatitis</w:t>
                      </w:r>
                    </w:p>
                  </w:txbxContent>
                </v:textbox>
              </v:shape>
            </w:pict>
          </mc:Fallback>
        </mc:AlternateContent>
      </w:r>
      <w:r w:rsidR="009B3E27">
        <w:rPr>
          <w:b/>
          <w:bCs/>
          <w:noProof/>
        </w:rPr>
        <mc:AlternateContent>
          <mc:Choice Requires="wps">
            <w:drawing>
              <wp:anchor distT="0" distB="0" distL="114300" distR="114300" simplePos="0" relativeHeight="251631616" behindDoc="0" locked="0" layoutInCell="1" allowOverlap="1" wp14:anchorId="7F1BDFB8" wp14:editId="6B629299">
                <wp:simplePos x="0" y="0"/>
                <wp:positionH relativeFrom="column">
                  <wp:posOffset>4846320</wp:posOffset>
                </wp:positionH>
                <wp:positionV relativeFrom="paragraph">
                  <wp:posOffset>2534285</wp:posOffset>
                </wp:positionV>
                <wp:extent cx="0" cy="3712210"/>
                <wp:effectExtent l="45720" t="6985" r="81280" b="40005"/>
                <wp:wrapNone/>
                <wp:docPr id="339" name="Line 8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371221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9BA5F8" id="Line 839" o:spid="_x0000_s1026" style="position:absolute;flip:x;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1.6pt,199.55pt" to="381.6pt,49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">
                <v:stroke endarrow="block"/>
              </v:line>
            </w:pict>
          </mc:Fallback>
        </mc:AlternateContent>
      </w:r>
      <w:r w:rsidR="009B3E27">
        <w:rPr>
          <w:b/>
          <w:bCs/>
          <w:noProof/>
        </w:rPr>
        <mc:AlternateContent>
          <mc:Choice Requires="wps">
            <w:drawing>
              <wp:anchor distT="0" distB="0" distL="114300" distR="114300" simplePos="0" relativeHeight="251630592" behindDoc="0" locked="0" layoutInCell="1" allowOverlap="1" wp14:anchorId="3F9EE20E" wp14:editId="4D531145">
                <wp:simplePos x="0" y="0"/>
                <wp:positionH relativeFrom="column">
                  <wp:posOffset>2520950</wp:posOffset>
                </wp:positionH>
                <wp:positionV relativeFrom="paragraph">
                  <wp:posOffset>6353810</wp:posOffset>
                </wp:positionV>
                <wp:extent cx="1774190" cy="0"/>
                <wp:effectExtent l="19050" t="54610" r="22860" b="72390"/>
                <wp:wrapNone/>
                <wp:docPr id="338" name="Line 8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419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497AB9" id="Line 838" o:spid="_x0000_s1026" style="position:absolute;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8.5pt,500.3pt" to="338.2pt,5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">
                <v:stroke endarrow="block"/>
              </v:line>
            </w:pict>
          </mc:Fallback>
        </mc:AlternateContent>
      </w:r>
      <w:r w:rsidR="009B3E27">
        <w:rPr>
          <w:b/>
          <w:bCs/>
          <w:noProof/>
        </w:rPr>
        <mc:AlternateContent>
          <mc:Choice Requires="wps">
            <w:drawing>
              <wp:anchor distT="0" distB="0" distL="114300" distR="114300" simplePos="0" relativeHeight="251629568" behindDoc="0" locked="0" layoutInCell="1" allowOverlap="1" wp14:anchorId="06CA6A46" wp14:editId="1184FA6A">
                <wp:simplePos x="0" y="0"/>
                <wp:positionH relativeFrom="column">
                  <wp:posOffset>2814320</wp:posOffset>
                </wp:positionH>
                <wp:positionV relativeFrom="paragraph">
                  <wp:posOffset>2249805</wp:posOffset>
                </wp:positionV>
                <wp:extent cx="365760" cy="274320"/>
                <wp:effectExtent l="0" t="1905" r="0" b="3175"/>
                <wp:wrapNone/>
                <wp:docPr id="337" name="Text Box 8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4DE2A23"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CA6A46" id="Text Box 837" o:spid="_x0000_s1259" type="#_x0000_t202" style="position:absolute;margin-left:221.6pt;margin-top:177.15pt;width:28.8pt;height:21.6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" filled="f" stroked="f">
                <v:textbox>
                  <w:txbxContent>
                    <w:p w14:paraId="74DE2A23"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627520" behindDoc="0" locked="0" layoutInCell="1" allowOverlap="1" wp14:anchorId="4DFE20FD" wp14:editId="2944645A">
                <wp:simplePos x="0" y="0"/>
                <wp:positionH relativeFrom="column">
                  <wp:posOffset>3359150</wp:posOffset>
                </wp:positionH>
                <wp:positionV relativeFrom="paragraph">
                  <wp:posOffset>2296795</wp:posOffset>
                </wp:positionV>
                <wp:extent cx="1280160" cy="457200"/>
                <wp:effectExtent l="6350" t="0" r="8890" b="14605"/>
                <wp:wrapNone/>
                <wp:docPr id="335" name="AutoShape 8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0B4BFAD2" w14:textId="77777777" w:rsidR="00ED074A" w:rsidRDefault="00ED074A">
                            <w:pPr>
                              <w:jc w:val="center"/>
                              <w:rPr>
                                <w:sz w:val="8"/>
                              </w:rPr>
                            </w:pPr>
                          </w:p>
                          <w:p w14:paraId="7CE20EC5"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FE20FD" id="AutoShape 835" o:spid="_x0000_s1260" type="#_x0000_t116" style="position:absolute;margin-left:264.5pt;margin-top:180.85pt;width:100.8pt;height:36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">
                <v:textbox>
                  <w:txbxContent>
                    <w:p w14:paraId="0B4BFAD2" w14:textId="77777777" w:rsidR="00ED074A" w:rsidRDefault="00ED074A">
                      <w:pPr>
                        <w:jc w:val="center"/>
                        <w:rPr>
                          <w:sz w:val="8"/>
                        </w:rPr>
                      </w:pPr>
                    </w:p>
                    <w:p w14:paraId="7CE20EC5" w14:textId="77777777" w:rsidR="00ED074A" w:rsidRDefault="00ED074A">
                      <w:pPr>
                        <w:jc w:val="center"/>
                      </w:pPr>
                      <w:r>
                        <w:t>Accept donor</w:t>
                      </w:r>
                    </w:p>
                  </w:txbxContent>
                </v:textbox>
              </v:shape>
            </w:pict>
          </mc:Fallback>
        </mc:AlternateContent>
      </w:r>
      <w:r w:rsidR="009B3E27">
        <w:rPr>
          <w:b/>
          <w:bCs/>
          <w:noProof/>
        </w:rPr>
        <mc:AlternateContent>
          <mc:Choice Requires="wps">
            <w:drawing>
              <wp:anchor distT="0" distB="0" distL="114300" distR="114300" simplePos="0" relativeHeight="251626496" behindDoc="0" locked="0" layoutInCell="1" allowOverlap="1" wp14:anchorId="3FCA8D63" wp14:editId="589EEDBF">
                <wp:simplePos x="0" y="0"/>
                <wp:positionH relativeFrom="column">
                  <wp:posOffset>1457325</wp:posOffset>
                </wp:positionH>
                <wp:positionV relativeFrom="paragraph">
                  <wp:posOffset>4248785</wp:posOffset>
                </wp:positionV>
                <wp:extent cx="0" cy="494030"/>
                <wp:effectExtent l="47625" t="6985" r="79375" b="19685"/>
                <wp:wrapNone/>
                <wp:docPr id="334" name="Line 8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193076" id="Line 834" o:spid="_x0000_s1026" style="position:absolute;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4.75pt,334.55pt" to="114.75pt,37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624448" behindDoc="0" locked="0" layoutInCell="1" allowOverlap="1" wp14:anchorId="6413AFF8" wp14:editId="6252B966">
                <wp:simplePos x="0" y="0"/>
                <wp:positionH relativeFrom="column">
                  <wp:posOffset>2832100</wp:posOffset>
                </wp:positionH>
                <wp:positionV relativeFrom="paragraph">
                  <wp:posOffset>2525395</wp:posOffset>
                </wp:positionV>
                <wp:extent cx="511810" cy="0"/>
                <wp:effectExtent l="12700" t="48895" r="34290" b="78105"/>
                <wp:wrapNone/>
                <wp:docPr id="333" name="Line 8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181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EBBA26" id="Line 833" o:spid="_x0000_s1026" style="position:absolute;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pt,198.85pt" to="263.3pt,19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623424" behindDoc="0" locked="0" layoutInCell="1" allowOverlap="1" wp14:anchorId="1A9F6502" wp14:editId="6FF2C73B">
                <wp:simplePos x="0" y="0"/>
                <wp:positionH relativeFrom="column">
                  <wp:posOffset>1457325</wp:posOffset>
                </wp:positionH>
                <wp:positionV relativeFrom="paragraph">
                  <wp:posOffset>3192780</wp:posOffset>
                </wp:positionV>
                <wp:extent cx="0" cy="511810"/>
                <wp:effectExtent l="47625" t="17780" r="79375" b="41910"/>
                <wp:wrapNone/>
                <wp:docPr id="332" name="Line 8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181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1131CF" id="Line 832" o:spid="_x0000_s1026" style="position:absolute;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4.75pt,251.4pt" to="114.75pt,29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">
                <v:stroke endarrow="block"/>
              </v:line>
            </w:pict>
          </mc:Fallback>
        </mc:AlternateContent>
      </w:r>
      <w:r w:rsidR="009B3E27">
        <w:rPr>
          <w:b/>
          <w:bCs/>
          <w:noProof/>
        </w:rPr>
        <mc:AlternateContent>
          <mc:Choice Requires="wps">
            <w:drawing>
              <wp:anchor distT="0" distB="0" distL="114300" distR="114300" simplePos="0" relativeHeight="251622400" behindDoc="0" locked="0" layoutInCell="1" allowOverlap="1" wp14:anchorId="4FD2038A" wp14:editId="46DEAE8F">
                <wp:simplePos x="0" y="0"/>
                <wp:positionH relativeFrom="column">
                  <wp:posOffset>1471930</wp:posOffset>
                </wp:positionH>
                <wp:positionV relativeFrom="paragraph">
                  <wp:posOffset>3261360</wp:posOffset>
                </wp:positionV>
                <wp:extent cx="457200" cy="274320"/>
                <wp:effectExtent l="0" t="0" r="1270" b="0"/>
                <wp:wrapNone/>
                <wp:docPr id="331" name="Text Box 8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D4A6505"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D2038A" id="Text Box 831" o:spid="_x0000_s1261" type="#_x0000_t202" style="position:absolute;margin-left:115.9pt;margin-top:256.8pt;width:36pt;height:21.6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" filled="f" stroked="f">
                <v:textbox>
                  <w:txbxContent>
                    <w:p w14:paraId="2D4A6505"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620352" behindDoc="0" locked="0" layoutInCell="1" allowOverlap="1" wp14:anchorId="67DB6D3A" wp14:editId="67FA3CA2">
                <wp:simplePos x="0" y="0"/>
                <wp:positionH relativeFrom="column">
                  <wp:posOffset>91440</wp:posOffset>
                </wp:positionH>
                <wp:positionV relativeFrom="paragraph">
                  <wp:posOffset>1861185</wp:posOffset>
                </wp:positionV>
                <wp:extent cx="2731770" cy="1327785"/>
                <wp:effectExtent l="53340" t="45085" r="46990" b="49530"/>
                <wp:wrapNone/>
                <wp:docPr id="330" name="AutoShape 8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1770" cy="132778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AD99DA" id="AutoShape 829" o:spid="_x0000_s1026" type="#_x0000_t110" style="position:absolute;margin-left:7.2pt;margin-top:146.55pt;width:215.1pt;height:104.5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"/>
            </w:pict>
          </mc:Fallback>
        </mc:AlternateContent>
      </w:r>
      <w:r w:rsidR="009B3E27">
        <w:rPr>
          <w:b/>
          <w:bCs/>
          <w:noProof/>
        </w:rPr>
        <mc:AlternateContent>
          <mc:Choice Requires="wps">
            <w:drawing>
              <wp:anchor distT="0" distB="0" distL="114300" distR="114300" simplePos="0" relativeHeight="251619328" behindDoc="0" locked="0" layoutInCell="1" allowOverlap="1" wp14:anchorId="05F508A5" wp14:editId="245943BC">
                <wp:simplePos x="0" y="0"/>
                <wp:positionH relativeFrom="column">
                  <wp:posOffset>1457325</wp:posOffset>
                </wp:positionH>
                <wp:positionV relativeFrom="paragraph">
                  <wp:posOffset>1363980</wp:posOffset>
                </wp:positionV>
                <wp:extent cx="0" cy="494030"/>
                <wp:effectExtent l="47625" t="17780" r="79375" b="34290"/>
                <wp:wrapNone/>
                <wp:docPr id="329" name="Line 8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07B6E1" id="Line 828" o:spid="_x0000_s1026" style="position:absolute;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4.75pt,107.4pt" to="114.75pt,14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">
                <v:stroke endarrow="block"/>
              </v:line>
            </w:pict>
          </mc:Fallback>
        </mc:AlternateContent>
      </w:r>
      <w:r w:rsidR="009B3E27">
        <w:rPr>
          <w:b/>
          <w:bCs/>
          <w:noProof/>
        </w:rPr>
        <mc:AlternateContent>
          <mc:Choice Requires="wps">
            <w:drawing>
              <wp:anchor distT="0" distB="0" distL="114300" distR="114300" simplePos="0" relativeHeight="251617280" behindDoc="0" locked="0" layoutInCell="1" allowOverlap="1" wp14:anchorId="0F885A11" wp14:editId="7CF3FEB0">
                <wp:simplePos x="0" y="0"/>
                <wp:positionH relativeFrom="column">
                  <wp:posOffset>885825</wp:posOffset>
                </wp:positionH>
                <wp:positionV relativeFrom="paragraph">
                  <wp:posOffset>906780</wp:posOffset>
                </wp:positionV>
                <wp:extent cx="1143000" cy="457200"/>
                <wp:effectExtent l="0" t="5080" r="15875" b="7620"/>
                <wp:wrapNone/>
                <wp:docPr id="328" name="AutoShape 8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4B53BA5E" w14:textId="77777777" w:rsidR="00ED074A" w:rsidRDefault="00ED074A">
                            <w:pPr>
                              <w:jc w:val="center"/>
                              <w:rPr>
                                <w:sz w:val="12"/>
                              </w:rPr>
                            </w:pPr>
                          </w:p>
                          <w:p w14:paraId="6621776C" w14:textId="1CE2310C" w:rsidR="00ED074A" w:rsidRDefault="00ED074A">
                            <w:pPr>
                              <w:jc w:val="center"/>
                            </w:pPr>
                            <w:r>
                              <w:t>Question #1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885A11" id="AutoShape 827" o:spid="_x0000_s1262" type="#_x0000_t176" style="position:absolute;margin-left:69.75pt;margin-top:71.4pt;width:90pt;height:36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">
                <v:textbox>
                  <w:txbxContent>
                    <w:p w14:paraId="4B53BA5E" w14:textId="77777777" w:rsidR="00ED074A" w:rsidRDefault="00ED074A">
                      <w:pPr>
                        <w:jc w:val="center"/>
                        <w:rPr>
                          <w:sz w:val="12"/>
                        </w:rPr>
                      </w:pPr>
                    </w:p>
                    <w:p w14:paraId="6621776C" w14:textId="1CE2310C" w:rsidR="00ED074A" w:rsidRDefault="00ED074A">
                      <w:pPr>
                        <w:jc w:val="center"/>
                      </w:pPr>
                      <w:r>
                        <w:t>Question #17</w:t>
                      </w:r>
                    </w:p>
                  </w:txbxContent>
                </v:textbox>
              </v:shape>
            </w:pict>
          </mc:Fallback>
        </mc:AlternateContent>
      </w:r>
      <w:r w:rsidR="009B3E27">
        <w:rPr>
          <w:b/>
          <w:bCs/>
          <w:noProof/>
        </w:rPr>
        <mc:AlternateContent>
          <mc:Choice Requires="wps">
            <w:drawing>
              <wp:anchor distT="0" distB="0" distL="114300" distR="114300" simplePos="0" relativeHeight="251616256" behindDoc="0" locked="0" layoutInCell="1" allowOverlap="1" wp14:anchorId="377E8ED7" wp14:editId="0D3A8CF9">
                <wp:simplePos x="0" y="0"/>
                <wp:positionH relativeFrom="column">
                  <wp:posOffset>4586605</wp:posOffset>
                </wp:positionH>
                <wp:positionV relativeFrom="paragraph">
                  <wp:posOffset>2525395</wp:posOffset>
                </wp:positionV>
                <wp:extent cx="265430" cy="0"/>
                <wp:effectExtent l="14605" t="10795" r="24765" b="27305"/>
                <wp:wrapNone/>
                <wp:docPr id="327" name="Line 8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43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E2422B" id="Line 826" o:spid="_x0000_s1026" style="position:absolute;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15pt,198.85pt" to="382.05pt,19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"/>
            </w:pict>
          </mc:Fallback>
        </mc:AlternateContent>
      </w:r>
      <w:r w:rsidR="009D4F0F">
        <w:rPr>
          <w:b/>
          <w:bCs/>
        </w:rPr>
        <w:t>Donor Eligibility:</w:t>
      </w:r>
      <w:r w:rsidR="009D4F0F">
        <w:t xml:space="preserve"> In certain cases, living with a person with viral hepatitis puts the donor at risk for acquiring viral hepatitis as well</w:t>
      </w:r>
      <w:r w:rsidR="00AF1E9F">
        <w:t xml:space="preserve"> </w:t>
      </w:r>
      <w:r w:rsidR="00AB2D92">
        <w:t>(definition of living w</w:t>
      </w:r>
      <w:r w:rsidR="00B452F8">
        <w:t>ith is residing in the same dwelling, EXAMPLES</w:t>
      </w:r>
      <w:r w:rsidR="00DB3BB9">
        <w:t>:</w:t>
      </w:r>
      <w:r w:rsidR="00B452F8">
        <w:t xml:space="preserve"> </w:t>
      </w:r>
      <w:r w:rsidR="00AB2D92">
        <w:t>house, dormitory, apartment</w:t>
      </w:r>
      <w:r w:rsidR="00AF1E9F">
        <w:t>)</w:t>
      </w:r>
      <w:r w:rsidR="00AB2D92">
        <w:t xml:space="preserve">. </w:t>
      </w:r>
      <w:r w:rsidR="009D4F0F">
        <w:br w:type="page"/>
      </w:r>
      <w:r w:rsidR="009D4F0F">
        <w:rPr>
          <w:b/>
          <w:bCs/>
        </w:rPr>
        <w:lastRenderedPageBreak/>
        <w:t>Question:</w:t>
      </w:r>
      <w:r w:rsidR="009D4F0F">
        <w:t xml:space="preserve"> 1</w:t>
      </w:r>
      <w:r w:rsidR="00E017F6">
        <w:t>8</w:t>
      </w:r>
      <w:r w:rsidR="009D4F0F">
        <w:t>. In the past 12 months have you had a tattoo?</w:t>
      </w:r>
    </w:p>
    <w:p w14:paraId="686FAE96" w14:textId="77777777" w:rsidR="009D4F0F" w:rsidRDefault="009D4F0F"/>
    <w:p w14:paraId="1F898C22" w14:textId="77777777" w:rsidR="009D4F0F" w:rsidRDefault="009D4F0F">
      <w:r>
        <w:rPr>
          <w:b/>
          <w:bCs/>
        </w:rPr>
        <w:t>Donor Eligibility:</w:t>
      </w:r>
      <w:r>
        <w:t xml:space="preserve"> Persons who have had a tattoo in the previous 12 months are ineligible for 12 months from the date of the tattoo application, unless applied by a state regulated entity with sterile needles and non re-used ink. Unless tattoos have been applied using sterile needles and non re-used ink, there may be a risk of transmission of infectious disease.</w:t>
      </w:r>
      <w:r w:rsidR="00AB2D92">
        <w:t xml:space="preserve"> </w:t>
      </w:r>
    </w:p>
    <w:p w14:paraId="7AD1AD72" w14:textId="77777777" w:rsidR="009D4F0F" w:rsidRDefault="009D4F0F"/>
    <w:p w14:paraId="58F7D7FD" w14:textId="5F5219C7" w:rsidR="009D4F0F" w:rsidRDefault="003F060D">
      <w:r>
        <w:rPr>
          <w:b/>
          <w:bCs/>
          <w:noProof/>
        </w:rPr>
        <mc:AlternateContent>
          <mc:Choice Requires="wps">
            <w:drawing>
              <wp:anchor distT="0" distB="0" distL="114300" distR="114300" simplePos="0" relativeHeight="251660288" behindDoc="0" locked="0" layoutInCell="1" allowOverlap="1" wp14:anchorId="41688A80" wp14:editId="23AB2E0C">
                <wp:simplePos x="0" y="0"/>
                <wp:positionH relativeFrom="column">
                  <wp:posOffset>4200525</wp:posOffset>
                </wp:positionH>
                <wp:positionV relativeFrom="paragraph">
                  <wp:posOffset>5035549</wp:posOffset>
                </wp:positionV>
                <wp:extent cx="1097280" cy="504825"/>
                <wp:effectExtent l="0" t="19050" r="45720" b="47625"/>
                <wp:wrapNone/>
                <wp:docPr id="313" name="AutoShape 8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04825"/>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6476C469"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688A80" id="AutoShape 897" o:spid="_x0000_s1263" type="#_x0000_t13" style="position:absolute;margin-left:330.75pt;margin-top:396.5pt;width:86.4pt;height:39.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" adj="15638">
                <v:textbox>
                  <w:txbxContent>
                    <w:p w14:paraId="6476C469" w14:textId="77777777" w:rsidR="00ED074A" w:rsidRDefault="00ED074A">
                      <w:pPr>
                        <w:jc w:val="center"/>
                      </w:pPr>
                      <w:r>
                        <w:t>Next question</w:t>
                      </w:r>
                    </w:p>
                  </w:txbxContent>
                </v:textbox>
              </v:shape>
            </w:pict>
          </mc:Fallback>
        </mc:AlternateContent>
      </w:r>
      <w:r w:rsidR="009A474A">
        <w:rPr>
          <w:b/>
          <w:bCs/>
          <w:noProof/>
        </w:rPr>
        <mc:AlternateContent>
          <mc:Choice Requires="wps">
            <w:drawing>
              <wp:anchor distT="0" distB="0" distL="114300" distR="114300" simplePos="0" relativeHeight="251663360" behindDoc="0" locked="0" layoutInCell="1" allowOverlap="1" wp14:anchorId="67D76BEE" wp14:editId="252F7290">
                <wp:simplePos x="0" y="0"/>
                <wp:positionH relativeFrom="column">
                  <wp:posOffset>2402840</wp:posOffset>
                </wp:positionH>
                <wp:positionV relativeFrom="paragraph">
                  <wp:posOffset>5269230</wp:posOffset>
                </wp:positionV>
                <wp:extent cx="1796415" cy="0"/>
                <wp:effectExtent l="0" t="76200" r="57785" b="101600"/>
                <wp:wrapNone/>
                <wp:docPr id="315" name="Line 8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79641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B0C8A5" id="Line 899"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9.2pt,414.9pt" to="330.65pt,4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">
                <v:stroke endarrow="block"/>
              </v:line>
            </w:pict>
          </mc:Fallback>
        </mc:AlternateContent>
      </w:r>
      <w:r w:rsidR="009A474A">
        <w:rPr>
          <w:b/>
          <w:bCs/>
          <w:noProof/>
        </w:rPr>
        <mc:AlternateContent>
          <mc:Choice Requires="wps">
            <w:drawing>
              <wp:anchor distT="0" distB="0" distL="114300" distR="114300" simplePos="0" relativeHeight="251667456" behindDoc="0" locked="0" layoutInCell="1" allowOverlap="1" wp14:anchorId="1A3EEF25" wp14:editId="4DE8740C">
                <wp:simplePos x="0" y="0"/>
                <wp:positionH relativeFrom="column">
                  <wp:posOffset>184150</wp:posOffset>
                </wp:positionH>
                <wp:positionV relativeFrom="paragraph">
                  <wp:posOffset>4963013</wp:posOffset>
                </wp:positionV>
                <wp:extent cx="2281555" cy="848360"/>
                <wp:effectExtent l="0" t="0" r="0" b="0"/>
                <wp:wrapNone/>
                <wp:docPr id="326" name="Text Box 9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1555" cy="8483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7C11C4A" w14:textId="77777777" w:rsidR="00ED074A" w:rsidRDefault="00ED074A" w:rsidP="006242D9">
                            <w:pPr>
                              <w:jc w:val="center"/>
                            </w:pPr>
                            <w:r w:rsidRPr="00A81CF3">
                              <w:t xml:space="preserve">Donor is ineligible, but may be </w:t>
                            </w:r>
                          </w:p>
                          <w:p w14:paraId="2BC5E264" w14:textId="77777777" w:rsidR="00ED074A" w:rsidRDefault="00ED074A" w:rsidP="006242D9">
                            <w:pPr>
                              <w:jc w:val="center"/>
                            </w:pPr>
                            <w:r w:rsidRPr="00A81CF3">
                              <w:t xml:space="preserve">collected in certain situations. If the </w:t>
                            </w:r>
                          </w:p>
                          <w:p w14:paraId="731612EF" w14:textId="618ADEDB" w:rsidR="00ED074A" w:rsidRPr="00B962FB" w:rsidRDefault="00ED074A" w:rsidP="006242D9">
                            <w:pPr>
                              <w:jc w:val="center"/>
                            </w:pPr>
                            <w:r w:rsidRPr="00A81CF3">
                              <w:t>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3EEF25" id="Text Box 904" o:spid="_x0000_s1264" type="#_x0000_t202" style="position:absolute;margin-left:14.5pt;margin-top:390.8pt;width:179.65pt;height:66.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" filled="f" stroked="f">
                <v:textbox>
                  <w:txbxContent>
                    <w:p w14:paraId="27C11C4A" w14:textId="77777777" w:rsidR="00ED074A" w:rsidRDefault="00ED074A" w:rsidP="006242D9">
                      <w:pPr>
                        <w:jc w:val="center"/>
                      </w:pPr>
                      <w:r w:rsidRPr="00A81CF3">
                        <w:t xml:space="preserve">Donor is ineligible, but may be </w:t>
                      </w:r>
                    </w:p>
                    <w:p w14:paraId="2BC5E264" w14:textId="77777777" w:rsidR="00ED074A" w:rsidRDefault="00ED074A" w:rsidP="006242D9">
                      <w:pPr>
                        <w:jc w:val="center"/>
                      </w:pPr>
                      <w:r w:rsidRPr="00A81CF3">
                        <w:t xml:space="preserve">collected in certain situations. If the </w:t>
                      </w:r>
                    </w:p>
                    <w:p w14:paraId="731612EF" w14:textId="618ADEDB" w:rsidR="00ED074A" w:rsidRPr="00B962FB" w:rsidRDefault="00ED074A" w:rsidP="006242D9">
                      <w:pPr>
                        <w:jc w:val="center"/>
                      </w:pPr>
                      <w:r w:rsidRPr="00A81CF3">
                        <w:t>cord blood is collected, refer to facility SOP for circumstances for use and documentation of urgent medical need.</w:t>
                      </w:r>
                    </w:p>
                  </w:txbxContent>
                </v:textbox>
              </v:shape>
            </w:pict>
          </mc:Fallback>
        </mc:AlternateContent>
      </w:r>
      <w:r w:rsidR="009A474A">
        <w:rPr>
          <w:b/>
          <w:bCs/>
          <w:noProof/>
        </w:rPr>
        <mc:AlternateContent>
          <mc:Choice Requires="wps">
            <w:drawing>
              <wp:anchor distT="0" distB="0" distL="114300" distR="114300" simplePos="0" relativeHeight="251666432" behindDoc="0" locked="0" layoutInCell="1" allowOverlap="1" wp14:anchorId="0CACCA56" wp14:editId="3EA22134">
                <wp:simplePos x="0" y="0"/>
                <wp:positionH relativeFrom="column">
                  <wp:posOffset>232898</wp:posOffset>
                </wp:positionH>
                <wp:positionV relativeFrom="paragraph">
                  <wp:posOffset>4968875</wp:posOffset>
                </wp:positionV>
                <wp:extent cx="2179320" cy="913130"/>
                <wp:effectExtent l="0" t="0" r="30480" b="26670"/>
                <wp:wrapNone/>
                <wp:docPr id="324" name="AutoShape 9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9320" cy="913130"/>
                        </a:xfrm>
                        <a:prstGeom prst="flowChartTerminator">
                          <a:avLst/>
                        </a:prstGeom>
                        <a:solidFill>
                          <a:srgbClr val="FFFFFF"/>
                        </a:solidFill>
                        <a:ln w="9525">
                          <a:solidFill>
                            <a:srgbClr val="000000"/>
                          </a:solidFill>
                          <a:miter lim="800000"/>
                          <a:headEnd/>
                          <a:tailEnd/>
                        </a:ln>
                      </wps:spPr>
                      <wps:txbx>
                        <w:txbxContent>
                          <w:p w14:paraId="4C859A4B" w14:textId="77777777" w:rsidR="00ED074A" w:rsidRDefault="00ED074A">
                            <w:pPr>
                              <w:jc w:val="center"/>
                            </w:pPr>
                          </w:p>
                          <w:p w14:paraId="3C7D1E4A"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ACCA56" id="AutoShape 903" o:spid="_x0000_s1265" type="#_x0000_t116" style="position:absolute;margin-left:18.35pt;margin-top:391.25pt;width:171.6pt;height:71.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">
                <v:textbox>
                  <w:txbxContent>
                    <w:p w14:paraId="4C859A4B" w14:textId="77777777" w:rsidR="00ED074A" w:rsidRDefault="00ED074A">
                      <w:pPr>
                        <w:jc w:val="center"/>
                      </w:pPr>
                    </w:p>
                    <w:p w14:paraId="3C7D1E4A" w14:textId="77777777" w:rsidR="00ED074A" w:rsidRDefault="00ED074A">
                      <w:pPr>
                        <w:jc w:val="center"/>
                      </w:pPr>
                    </w:p>
                  </w:txbxContent>
                </v:textbox>
              </v:shape>
            </w:pict>
          </mc:Fallback>
        </mc:AlternateContent>
      </w:r>
      <w:r w:rsidR="009A474A">
        <w:rPr>
          <w:b/>
          <w:bCs/>
          <w:noProof/>
        </w:rPr>
        <mc:AlternateContent>
          <mc:Choice Requires="wps">
            <w:drawing>
              <wp:anchor distT="0" distB="0" distL="114300" distR="114300" simplePos="0" relativeHeight="251658240" behindDoc="0" locked="0" layoutInCell="1" allowOverlap="1" wp14:anchorId="5EED33E3" wp14:editId="353AB1BB">
                <wp:simplePos x="0" y="0"/>
                <wp:positionH relativeFrom="column">
                  <wp:posOffset>1309370</wp:posOffset>
                </wp:positionH>
                <wp:positionV relativeFrom="paragraph">
                  <wp:posOffset>4305300</wp:posOffset>
                </wp:positionV>
                <wp:extent cx="0" cy="657225"/>
                <wp:effectExtent l="50800" t="0" r="76200" b="79375"/>
                <wp:wrapNone/>
                <wp:docPr id="311" name="Line 8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65722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546933" id="Line 895" o:spid="_x0000_s1026" style="position:absolute;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1pt,339pt" to="103.1pt,39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">
                <v:stroke endarrow="block"/>
              </v:line>
            </w:pict>
          </mc:Fallback>
        </mc:AlternateContent>
      </w:r>
      <w:r w:rsidR="009A474A">
        <w:rPr>
          <w:b/>
          <w:bCs/>
          <w:noProof/>
        </w:rPr>
        <mc:AlternateContent>
          <mc:Choice Requires="wps">
            <w:drawing>
              <wp:anchor distT="0" distB="0" distL="114300" distR="114300" simplePos="0" relativeHeight="251669504" behindDoc="0" locked="0" layoutInCell="1" allowOverlap="1" wp14:anchorId="3FE4C8B5" wp14:editId="4A11A96F">
                <wp:simplePos x="0" y="0"/>
                <wp:positionH relativeFrom="column">
                  <wp:posOffset>243205</wp:posOffset>
                </wp:positionH>
                <wp:positionV relativeFrom="paragraph">
                  <wp:posOffset>3783965</wp:posOffset>
                </wp:positionV>
                <wp:extent cx="2133600" cy="533400"/>
                <wp:effectExtent l="0" t="0" r="25400" b="25400"/>
                <wp:wrapNone/>
                <wp:docPr id="318" name="Text Box 9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533400"/>
                        </a:xfrm>
                        <a:prstGeom prst="rect">
                          <a:avLst/>
                        </a:prstGeom>
                        <a:solidFill>
                          <a:srgbClr val="FFFFFF"/>
                        </a:solidFill>
                        <a:ln w="9525">
                          <a:solidFill>
                            <a:srgbClr val="000000"/>
                          </a:solidFill>
                          <a:miter lim="800000"/>
                          <a:headEnd/>
                          <a:tailEnd/>
                        </a:ln>
                      </wps:spPr>
                      <wps:txbx>
                        <w:txbxContent>
                          <w:p w14:paraId="7BC9371A" w14:textId="77777777" w:rsidR="00ED074A" w:rsidRDefault="00ED074A">
                            <w:pPr>
                              <w:jc w:val="center"/>
                              <w:rPr>
                                <w:sz w:val="8"/>
                              </w:rPr>
                            </w:pPr>
                          </w:p>
                          <w:p w14:paraId="7153DF72" w14:textId="77777777" w:rsidR="00ED074A" w:rsidRDefault="00ED074A">
                            <w:pPr>
                              <w:pStyle w:val="BodyText3"/>
                            </w:pPr>
                            <w:r>
                              <w:t>Determine if tattoo was applied with sterile needles and non re-used in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E4C8B5" id="Text Box 905" o:spid="_x0000_s1266" type="#_x0000_t202" style="position:absolute;margin-left:19.15pt;margin-top:297.95pt;width:168pt;height:4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">
                <v:textbox>
                  <w:txbxContent>
                    <w:p w14:paraId="7BC9371A" w14:textId="77777777" w:rsidR="00ED074A" w:rsidRDefault="00ED074A">
                      <w:pPr>
                        <w:jc w:val="center"/>
                        <w:rPr>
                          <w:sz w:val="8"/>
                        </w:rPr>
                      </w:pPr>
                    </w:p>
                    <w:p w14:paraId="7153DF72" w14:textId="77777777" w:rsidR="00ED074A" w:rsidRDefault="00ED074A">
                      <w:pPr>
                        <w:pStyle w:val="BodyText3"/>
                      </w:pPr>
                      <w:r>
                        <w:t>Determine if tattoo was applied with sterile needles and non re-used ink</w:t>
                      </w:r>
                    </w:p>
                  </w:txbxContent>
                </v:textbox>
              </v:shape>
            </w:pict>
          </mc:Fallback>
        </mc:AlternateContent>
      </w:r>
      <w:r w:rsidR="009B3E27">
        <w:rPr>
          <w:b/>
          <w:bCs/>
          <w:noProof/>
        </w:rPr>
        <mc:AlternateContent>
          <mc:Choice Requires="wps">
            <w:drawing>
              <wp:anchor distT="0" distB="0" distL="114300" distR="114300" simplePos="0" relativeHeight="251673600" behindDoc="0" locked="0" layoutInCell="1" allowOverlap="1" wp14:anchorId="78AD11B9" wp14:editId="228DD747">
                <wp:simplePos x="0" y="0"/>
                <wp:positionH relativeFrom="column">
                  <wp:posOffset>2672080</wp:posOffset>
                </wp:positionH>
                <wp:positionV relativeFrom="paragraph">
                  <wp:posOffset>3815080</wp:posOffset>
                </wp:positionV>
                <wp:extent cx="457200" cy="274320"/>
                <wp:effectExtent l="5080" t="0" r="0" b="6350"/>
                <wp:wrapNone/>
                <wp:docPr id="322" name="Text Box 9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0F6FC35"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AD11B9" id="Text Box 909" o:spid="_x0000_s1267" type="#_x0000_t202" style="position:absolute;margin-left:210.4pt;margin-top:300.4pt;width:36pt;height:21.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" filled="f" stroked="f">
                <v:textbox>
                  <w:txbxContent>
                    <w:p w14:paraId="40F6FC35"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672576" behindDoc="0" locked="0" layoutInCell="1" allowOverlap="1" wp14:anchorId="36887604" wp14:editId="2C244C46">
                <wp:simplePos x="0" y="0"/>
                <wp:positionH relativeFrom="column">
                  <wp:posOffset>3934460</wp:posOffset>
                </wp:positionH>
                <wp:positionV relativeFrom="paragraph">
                  <wp:posOffset>2745105</wp:posOffset>
                </wp:positionV>
                <wp:extent cx="0" cy="1352550"/>
                <wp:effectExtent l="48260" t="8255" r="78740" b="23495"/>
                <wp:wrapNone/>
                <wp:docPr id="321" name="Line 9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35255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73951B" id="Line 908"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9.8pt,216.15pt" to="309.8pt,32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">
                <v:stroke endarrow="block"/>
              </v:line>
            </w:pict>
          </mc:Fallback>
        </mc:AlternateContent>
      </w:r>
      <w:r w:rsidR="009B3E27">
        <w:rPr>
          <w:b/>
          <w:bCs/>
          <w:noProof/>
        </w:rPr>
        <mc:AlternateContent>
          <mc:Choice Requires="wps">
            <w:drawing>
              <wp:anchor distT="0" distB="0" distL="114300" distR="114300" simplePos="0" relativeHeight="251671552" behindDoc="0" locked="0" layoutInCell="1" allowOverlap="1" wp14:anchorId="078EE496" wp14:editId="0FE40917">
                <wp:simplePos x="0" y="0"/>
                <wp:positionH relativeFrom="column">
                  <wp:posOffset>2372360</wp:posOffset>
                </wp:positionH>
                <wp:positionV relativeFrom="paragraph">
                  <wp:posOffset>4097655</wp:posOffset>
                </wp:positionV>
                <wp:extent cx="1562100" cy="0"/>
                <wp:effectExtent l="10160" t="14605" r="27940" b="23495"/>
                <wp:wrapNone/>
                <wp:docPr id="320" name="Line 9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6210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292607" id="Line 907"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6.8pt,322.65pt" to="309.8pt,32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"/>
            </w:pict>
          </mc:Fallback>
        </mc:AlternateContent>
      </w:r>
      <w:r w:rsidR="009B3E27">
        <w:rPr>
          <w:b/>
          <w:bCs/>
          <w:noProof/>
        </w:rPr>
        <mc:AlternateContent>
          <mc:Choice Requires="wps">
            <w:drawing>
              <wp:anchor distT="0" distB="0" distL="114300" distR="114300" simplePos="0" relativeHeight="251670528" behindDoc="0" locked="0" layoutInCell="1" allowOverlap="1" wp14:anchorId="3A3D6C7B" wp14:editId="13208D65">
                <wp:simplePos x="0" y="0"/>
                <wp:positionH relativeFrom="column">
                  <wp:posOffset>2672080</wp:posOffset>
                </wp:positionH>
                <wp:positionV relativeFrom="paragraph">
                  <wp:posOffset>2222500</wp:posOffset>
                </wp:positionV>
                <wp:extent cx="365760" cy="274320"/>
                <wp:effectExtent l="5080" t="6350" r="0" b="0"/>
                <wp:wrapNone/>
                <wp:docPr id="319" name="Text Box 9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29EA915"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3D6C7B" id="Text Box 906" o:spid="_x0000_s1268" type="#_x0000_t202" style="position:absolute;margin-left:210.4pt;margin-top:175pt;width:28.8pt;height:21.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" filled="f" stroked="f">
                <v:textbox>
                  <w:txbxContent>
                    <w:p w14:paraId="629EA915"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665408" behindDoc="0" locked="0" layoutInCell="1" allowOverlap="1" wp14:anchorId="3166BBB6" wp14:editId="4D3C0823">
                <wp:simplePos x="0" y="0"/>
                <wp:positionH relativeFrom="column">
                  <wp:posOffset>4855845</wp:posOffset>
                </wp:positionH>
                <wp:positionV relativeFrom="paragraph">
                  <wp:posOffset>2516505</wp:posOffset>
                </wp:positionV>
                <wp:extent cx="0" cy="2633345"/>
                <wp:effectExtent l="55245" t="8255" r="71755" b="25400"/>
                <wp:wrapNone/>
                <wp:docPr id="317" name="Line 9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263334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180EC4" id="Line 901" o:spid="_x0000_s1026" style="position:absolute;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2.35pt,198.15pt" to="382.35pt,4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">
                <v:stroke endarrow="block"/>
              </v:line>
            </w:pict>
          </mc:Fallback>
        </mc:AlternateContent>
      </w:r>
      <w:r w:rsidR="009B3E27">
        <w:rPr>
          <w:b/>
          <w:bCs/>
          <w:noProof/>
        </w:rPr>
        <mc:AlternateContent>
          <mc:Choice Requires="wps">
            <w:drawing>
              <wp:anchor distT="0" distB="0" distL="114300" distR="114300" simplePos="0" relativeHeight="251664384" behindDoc="0" locked="0" layoutInCell="1" allowOverlap="1" wp14:anchorId="13110A73" wp14:editId="36CE67A8">
                <wp:simplePos x="0" y="0"/>
                <wp:positionH relativeFrom="column">
                  <wp:posOffset>4586605</wp:posOffset>
                </wp:positionH>
                <wp:positionV relativeFrom="paragraph">
                  <wp:posOffset>2512060</wp:posOffset>
                </wp:positionV>
                <wp:extent cx="265430" cy="0"/>
                <wp:effectExtent l="14605" t="16510" r="24765" b="21590"/>
                <wp:wrapNone/>
                <wp:docPr id="316" name="Line 9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43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23762D" id="Line 900"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15pt,197.8pt" to="382.05pt,19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"/>
            </w:pict>
          </mc:Fallback>
        </mc:AlternateContent>
      </w:r>
      <w:r w:rsidR="009B3E27">
        <w:rPr>
          <w:b/>
          <w:bCs/>
          <w:noProof/>
        </w:rPr>
        <mc:AlternateContent>
          <mc:Choice Requires="wps">
            <w:drawing>
              <wp:anchor distT="0" distB="0" distL="114300" distR="114300" simplePos="0" relativeHeight="251662336" behindDoc="0" locked="0" layoutInCell="1" allowOverlap="1" wp14:anchorId="1C1DF156" wp14:editId="35F7876D">
                <wp:simplePos x="0" y="0"/>
                <wp:positionH relativeFrom="column">
                  <wp:posOffset>1309370</wp:posOffset>
                </wp:positionH>
                <wp:positionV relativeFrom="paragraph">
                  <wp:posOffset>4527550</wp:posOffset>
                </wp:positionV>
                <wp:extent cx="365760" cy="274320"/>
                <wp:effectExtent l="1270" t="0" r="1270" b="5080"/>
                <wp:wrapNone/>
                <wp:docPr id="314" name="Text Box 8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300BEE8"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1DF156" id="Text Box 898" o:spid="_x0000_s1269" type="#_x0000_t202" style="position:absolute;margin-left:103.1pt;margin-top:356.5pt;width:28.8pt;height:2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" filled="f" stroked="f">
                <v:textbox>
                  <w:txbxContent>
                    <w:p w14:paraId="3300BEE8"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659264" behindDoc="0" locked="0" layoutInCell="1" allowOverlap="1" wp14:anchorId="37786B0B" wp14:editId="40F4C27B">
                <wp:simplePos x="0" y="0"/>
                <wp:positionH relativeFrom="column">
                  <wp:posOffset>3302000</wp:posOffset>
                </wp:positionH>
                <wp:positionV relativeFrom="paragraph">
                  <wp:posOffset>2283460</wp:posOffset>
                </wp:positionV>
                <wp:extent cx="1280160" cy="457200"/>
                <wp:effectExtent l="0" t="3810" r="15240" b="8890"/>
                <wp:wrapNone/>
                <wp:docPr id="312" name="AutoShape 8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7F83F042" w14:textId="77777777" w:rsidR="00ED074A" w:rsidRDefault="00ED074A">
                            <w:pPr>
                              <w:jc w:val="center"/>
                              <w:rPr>
                                <w:sz w:val="8"/>
                              </w:rPr>
                            </w:pPr>
                          </w:p>
                          <w:p w14:paraId="03A50951"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786B0B" id="AutoShape 896" o:spid="_x0000_s1270" type="#_x0000_t116" style="position:absolute;margin-left:260pt;margin-top:179.8pt;width:100.8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">
                <v:textbox>
                  <w:txbxContent>
                    <w:p w14:paraId="7F83F042" w14:textId="77777777" w:rsidR="00ED074A" w:rsidRDefault="00ED074A">
                      <w:pPr>
                        <w:jc w:val="center"/>
                        <w:rPr>
                          <w:sz w:val="8"/>
                        </w:rPr>
                      </w:pPr>
                    </w:p>
                    <w:p w14:paraId="03A50951" w14:textId="77777777" w:rsidR="00ED074A" w:rsidRDefault="00ED074A">
                      <w:pPr>
                        <w:jc w:val="center"/>
                      </w:pPr>
                      <w:r>
                        <w:t>Accept donor</w:t>
                      </w:r>
                    </w:p>
                  </w:txbxContent>
                </v:textbox>
              </v:shape>
            </w:pict>
          </mc:Fallback>
        </mc:AlternateContent>
      </w:r>
      <w:r w:rsidR="009B3E27">
        <w:rPr>
          <w:b/>
          <w:bCs/>
          <w:noProof/>
        </w:rPr>
        <mc:AlternateContent>
          <mc:Choice Requires="wps">
            <w:drawing>
              <wp:anchor distT="0" distB="0" distL="114300" distR="114300" simplePos="0" relativeHeight="251657216" behindDoc="0" locked="0" layoutInCell="1" allowOverlap="1" wp14:anchorId="27EDE55C" wp14:editId="6C84B085">
                <wp:simplePos x="0" y="0"/>
                <wp:positionH relativeFrom="column">
                  <wp:posOffset>2460625</wp:posOffset>
                </wp:positionH>
                <wp:positionV relativeFrom="paragraph">
                  <wp:posOffset>2502535</wp:posOffset>
                </wp:positionV>
                <wp:extent cx="841375" cy="0"/>
                <wp:effectExtent l="9525" t="45085" r="25400" b="81915"/>
                <wp:wrapNone/>
                <wp:docPr id="310" name="Line 8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4137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B65307" id="Line 894"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3.75pt,197.05pt" to="260pt,19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">
                <v:stroke endarrow="block"/>
              </v:line>
            </w:pict>
          </mc:Fallback>
        </mc:AlternateContent>
      </w:r>
      <w:r w:rsidR="009B3E27">
        <w:rPr>
          <w:b/>
          <w:bCs/>
          <w:noProof/>
        </w:rPr>
        <mc:AlternateContent>
          <mc:Choice Requires="wps">
            <w:drawing>
              <wp:anchor distT="0" distB="0" distL="114300" distR="114300" simplePos="0" relativeHeight="251656192" behindDoc="0" locked="0" layoutInCell="1" allowOverlap="1" wp14:anchorId="3974BDB3" wp14:editId="4E9E5EB5">
                <wp:simplePos x="0" y="0"/>
                <wp:positionH relativeFrom="column">
                  <wp:posOffset>1318895</wp:posOffset>
                </wp:positionH>
                <wp:positionV relativeFrom="paragraph">
                  <wp:posOffset>3241675</wp:posOffset>
                </wp:positionV>
                <wp:extent cx="0" cy="530225"/>
                <wp:effectExtent l="48895" t="9525" r="78105" b="31750"/>
                <wp:wrapNone/>
                <wp:docPr id="309" name="Line 8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3022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397450" id="Line 893"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85pt,255.25pt" to="103.85pt,2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">
                <v:stroke endarrow="block"/>
              </v:line>
            </w:pict>
          </mc:Fallback>
        </mc:AlternateContent>
      </w:r>
      <w:r w:rsidR="009B3E27">
        <w:rPr>
          <w:b/>
          <w:bCs/>
          <w:noProof/>
        </w:rPr>
        <mc:AlternateContent>
          <mc:Choice Requires="wps">
            <w:drawing>
              <wp:anchor distT="0" distB="0" distL="114300" distR="114300" simplePos="0" relativeHeight="251655168" behindDoc="0" locked="0" layoutInCell="1" allowOverlap="1" wp14:anchorId="2CA42810" wp14:editId="30A1AD47">
                <wp:simplePos x="0" y="0"/>
                <wp:positionH relativeFrom="column">
                  <wp:posOffset>1300480</wp:posOffset>
                </wp:positionH>
                <wp:positionV relativeFrom="paragraph">
                  <wp:posOffset>3357880</wp:posOffset>
                </wp:positionV>
                <wp:extent cx="457200" cy="274320"/>
                <wp:effectExtent l="5080" t="0" r="0" b="6350"/>
                <wp:wrapNone/>
                <wp:docPr id="308" name="Text Box 8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0CD2097"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A42810" id="Text Box 892" o:spid="_x0000_s1271" type="#_x0000_t202" style="position:absolute;margin-left:102.4pt;margin-top:264.4pt;width:36pt;height:21.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" filled="f" stroked="f">
                <v:textbox>
                  <w:txbxContent>
                    <w:p w14:paraId="10CD2097"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653120" behindDoc="0" locked="0" layoutInCell="1" allowOverlap="1" wp14:anchorId="458150DD" wp14:editId="0D08007C">
                <wp:simplePos x="0" y="0"/>
                <wp:positionH relativeFrom="column">
                  <wp:posOffset>575310</wp:posOffset>
                </wp:positionH>
                <wp:positionV relativeFrom="paragraph">
                  <wp:posOffset>2291080</wp:posOffset>
                </wp:positionV>
                <wp:extent cx="1516380" cy="422910"/>
                <wp:effectExtent l="3810" t="0" r="3810" b="0"/>
                <wp:wrapNone/>
                <wp:docPr id="307" name="Text Box 8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6380" cy="42291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77CADE5" w14:textId="77777777" w:rsidR="00ED074A" w:rsidRDefault="00ED074A">
                            <w:pPr>
                              <w:pStyle w:val="BodyText"/>
                              <w:jc w:val="center"/>
                            </w:pPr>
                            <w:r>
                              <w:t xml:space="preserve">In the past 12 months </w:t>
                            </w:r>
                          </w:p>
                          <w:p w14:paraId="452808AD" w14:textId="77777777" w:rsidR="00ED074A" w:rsidRDefault="00ED074A">
                            <w:pPr>
                              <w:pStyle w:val="BodyText"/>
                              <w:jc w:val="center"/>
                            </w:pPr>
                            <w:r>
                              <w:t>have you had a tatto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8150DD" id="Text Box 891" o:spid="_x0000_s1272" type="#_x0000_t202" style="position:absolute;margin-left:45.3pt;margin-top:180.4pt;width:119.4pt;height:33.3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" filled="f" stroked="f">
                <v:textbox>
                  <w:txbxContent>
                    <w:p w14:paraId="377CADE5" w14:textId="77777777" w:rsidR="00ED074A" w:rsidRDefault="00ED074A">
                      <w:pPr>
                        <w:pStyle w:val="BodyText"/>
                        <w:jc w:val="center"/>
                      </w:pPr>
                      <w:r>
                        <w:t xml:space="preserve">In the past 12 months </w:t>
                      </w:r>
                    </w:p>
                    <w:p w14:paraId="452808AD" w14:textId="77777777" w:rsidR="00ED074A" w:rsidRDefault="00ED074A">
                      <w:pPr>
                        <w:pStyle w:val="BodyText"/>
                        <w:jc w:val="center"/>
                      </w:pPr>
                      <w:r>
                        <w:t>have you had a tattoo?</w:t>
                      </w:r>
                    </w:p>
                  </w:txbxContent>
                </v:textbox>
              </v:shape>
            </w:pict>
          </mc:Fallback>
        </mc:AlternateContent>
      </w:r>
      <w:r w:rsidR="009B3E27">
        <w:rPr>
          <w:b/>
          <w:bCs/>
          <w:noProof/>
        </w:rPr>
        <mc:AlternateContent>
          <mc:Choice Requires="wps">
            <w:drawing>
              <wp:anchor distT="0" distB="0" distL="114300" distR="114300" simplePos="0" relativeHeight="251652096" behindDoc="0" locked="0" layoutInCell="1" allowOverlap="1" wp14:anchorId="0707527E" wp14:editId="3EF45D27">
                <wp:simplePos x="0" y="0"/>
                <wp:positionH relativeFrom="column">
                  <wp:posOffset>186690</wp:posOffset>
                </wp:positionH>
                <wp:positionV relativeFrom="paragraph">
                  <wp:posOffset>1767205</wp:posOffset>
                </wp:positionV>
                <wp:extent cx="2265045" cy="1470660"/>
                <wp:effectExtent l="46990" t="46355" r="50165" b="45085"/>
                <wp:wrapNone/>
                <wp:docPr id="306" name="AutoShape 8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5045" cy="14706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032F56" id="AutoShape 890" o:spid="_x0000_s1026" type="#_x0000_t110" style="position:absolute;margin-left:14.7pt;margin-top:139.15pt;width:178.35pt;height:115.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"/>
            </w:pict>
          </mc:Fallback>
        </mc:AlternateContent>
      </w:r>
      <w:r w:rsidR="009B3E27">
        <w:rPr>
          <w:b/>
          <w:bCs/>
          <w:noProof/>
        </w:rPr>
        <mc:AlternateContent>
          <mc:Choice Requires="wps">
            <w:drawing>
              <wp:anchor distT="0" distB="0" distL="114300" distR="114300" simplePos="0" relativeHeight="251651072" behindDoc="0" locked="0" layoutInCell="1" allowOverlap="1" wp14:anchorId="3FA66F8B" wp14:editId="6F12012F">
                <wp:simplePos x="0" y="0"/>
                <wp:positionH relativeFrom="column">
                  <wp:posOffset>1309370</wp:posOffset>
                </wp:positionH>
                <wp:positionV relativeFrom="paragraph">
                  <wp:posOffset>1270000</wp:posOffset>
                </wp:positionV>
                <wp:extent cx="0" cy="494030"/>
                <wp:effectExtent l="52070" t="19050" r="74930" b="33020"/>
                <wp:wrapNone/>
                <wp:docPr id="305" name="Line 8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53105F" id="Line 889"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1pt,100pt" to="103.1pt,13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">
                <v:stroke endarrow="block"/>
              </v:line>
            </w:pict>
          </mc:Fallback>
        </mc:AlternateContent>
      </w:r>
      <w:r w:rsidR="009B3E27">
        <w:rPr>
          <w:b/>
          <w:bCs/>
          <w:noProof/>
        </w:rPr>
        <mc:AlternateContent>
          <mc:Choice Requires="wps">
            <w:drawing>
              <wp:anchor distT="0" distB="0" distL="114300" distR="114300" simplePos="0" relativeHeight="251650048" behindDoc="0" locked="0" layoutInCell="1" allowOverlap="1" wp14:anchorId="20C4522D" wp14:editId="2691439E">
                <wp:simplePos x="0" y="0"/>
                <wp:positionH relativeFrom="column">
                  <wp:posOffset>728345</wp:posOffset>
                </wp:positionH>
                <wp:positionV relativeFrom="paragraph">
                  <wp:posOffset>812800</wp:posOffset>
                </wp:positionV>
                <wp:extent cx="1143000" cy="457200"/>
                <wp:effectExtent l="4445" t="6350" r="8255" b="19050"/>
                <wp:wrapNone/>
                <wp:docPr id="304" name="AutoShape 8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0C3F4461" w14:textId="77777777" w:rsidR="00ED074A" w:rsidRDefault="00ED074A">
                            <w:pPr>
                              <w:jc w:val="center"/>
                              <w:rPr>
                                <w:sz w:val="12"/>
                              </w:rPr>
                            </w:pPr>
                          </w:p>
                          <w:p w14:paraId="722EFC53" w14:textId="2C80535B" w:rsidR="00ED074A" w:rsidRDefault="00ED074A">
                            <w:pPr>
                              <w:jc w:val="center"/>
                            </w:pPr>
                            <w:r>
                              <w:t>Question #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C4522D" id="AutoShape 888" o:spid="_x0000_s1273" type="#_x0000_t176" style="position:absolute;margin-left:57.35pt;margin-top:64pt;width:90pt;height:36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">
                <v:textbox>
                  <w:txbxContent>
                    <w:p w14:paraId="0C3F4461" w14:textId="77777777" w:rsidR="00ED074A" w:rsidRDefault="00ED074A">
                      <w:pPr>
                        <w:jc w:val="center"/>
                        <w:rPr>
                          <w:sz w:val="12"/>
                        </w:rPr>
                      </w:pPr>
                    </w:p>
                    <w:p w14:paraId="722EFC53" w14:textId="2C80535B" w:rsidR="00ED074A" w:rsidRDefault="00ED074A">
                      <w:pPr>
                        <w:jc w:val="center"/>
                      </w:pPr>
                      <w:r>
                        <w:t>Question #18</w:t>
                      </w:r>
                    </w:p>
                  </w:txbxContent>
                </v:textbox>
              </v:shape>
            </w:pict>
          </mc:Fallback>
        </mc:AlternateContent>
      </w:r>
      <w:r w:rsidR="009D4F0F">
        <w:rPr>
          <w:b/>
          <w:bCs/>
        </w:rPr>
        <w:t>Note:</w:t>
      </w:r>
      <w:r w:rsidR="009D4F0F">
        <w:t xml:space="preserve"> Tattoos include tattoo "touch ups", tattoos applied by oneself, and those applied by others.</w:t>
      </w:r>
      <w:r w:rsidR="009D4F0F">
        <w:br w:type="page"/>
      </w:r>
      <w:r w:rsidR="009D4F0F">
        <w:rPr>
          <w:b/>
          <w:bCs/>
        </w:rPr>
        <w:lastRenderedPageBreak/>
        <w:t>Question:</w:t>
      </w:r>
      <w:r w:rsidR="009D4F0F">
        <w:t xml:space="preserve"> </w:t>
      </w:r>
      <w:r w:rsidR="00E017F6">
        <w:t>19</w:t>
      </w:r>
      <w:r w:rsidR="009D4F0F">
        <w:t>. In the past 12 months have you had ear or body piercing?</w:t>
      </w:r>
    </w:p>
    <w:p w14:paraId="3725DC34" w14:textId="77777777" w:rsidR="009D4F0F" w:rsidRDefault="009D4F0F"/>
    <w:p w14:paraId="427D81D2" w14:textId="0F3A1929" w:rsidR="009D4F0F" w:rsidRDefault="003F060D">
      <w:r>
        <w:rPr>
          <w:b/>
          <w:bCs/>
          <w:noProof/>
        </w:rPr>
        <mc:AlternateContent>
          <mc:Choice Requires="wps">
            <w:drawing>
              <wp:anchor distT="0" distB="0" distL="114300" distR="114300" simplePos="0" relativeHeight="251685888" behindDoc="0" locked="0" layoutInCell="1" allowOverlap="1" wp14:anchorId="5829B367" wp14:editId="305F08CD">
                <wp:simplePos x="0" y="0"/>
                <wp:positionH relativeFrom="column">
                  <wp:posOffset>4191000</wp:posOffset>
                </wp:positionH>
                <wp:positionV relativeFrom="paragraph">
                  <wp:posOffset>5480049</wp:posOffset>
                </wp:positionV>
                <wp:extent cx="1097280" cy="523875"/>
                <wp:effectExtent l="0" t="19050" r="45720" b="47625"/>
                <wp:wrapNone/>
                <wp:docPr id="288" name="AutoShape 9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23875"/>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69A1E434"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29B367" id="AutoShape 921" o:spid="_x0000_s1274" type="#_x0000_t13" style="position:absolute;margin-left:330pt;margin-top:431.5pt;width:86.4pt;height:41.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" adj="15413">
                <v:textbox>
                  <w:txbxContent>
                    <w:p w14:paraId="69A1E434" w14:textId="77777777" w:rsidR="00ED074A" w:rsidRDefault="00ED074A">
                      <w:pPr>
                        <w:jc w:val="center"/>
                      </w:pPr>
                      <w:r>
                        <w:t>Next question</w:t>
                      </w:r>
                    </w:p>
                  </w:txbxContent>
                </v:textbox>
              </v:shape>
            </w:pict>
          </mc:Fallback>
        </mc:AlternateContent>
      </w:r>
      <w:r w:rsidR="009A474A">
        <w:rPr>
          <w:b/>
          <w:bCs/>
          <w:noProof/>
        </w:rPr>
        <mc:AlternateContent>
          <mc:Choice Requires="wps">
            <w:drawing>
              <wp:anchor distT="0" distB="0" distL="114300" distR="114300" simplePos="0" relativeHeight="251693056" behindDoc="0" locked="0" layoutInCell="1" allowOverlap="1" wp14:anchorId="17A9D3D0" wp14:editId="54DFA313">
                <wp:simplePos x="0" y="0"/>
                <wp:positionH relativeFrom="column">
                  <wp:posOffset>196068</wp:posOffset>
                </wp:positionH>
                <wp:positionV relativeFrom="paragraph">
                  <wp:posOffset>5486400</wp:posOffset>
                </wp:positionV>
                <wp:extent cx="2276475" cy="885825"/>
                <wp:effectExtent l="0" t="0" r="0" b="3175"/>
                <wp:wrapNone/>
                <wp:docPr id="302" name="Text Box 9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8858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DCA7281" w14:textId="77777777" w:rsidR="00ED074A" w:rsidRDefault="00ED074A" w:rsidP="006242D9">
                            <w:pPr>
                              <w:jc w:val="center"/>
                            </w:pPr>
                            <w:r w:rsidRPr="00A81CF3">
                              <w:t xml:space="preserve">Donor is ineligible, but may be </w:t>
                            </w:r>
                          </w:p>
                          <w:p w14:paraId="7830051F" w14:textId="0A97B3D4" w:rsidR="00ED074A" w:rsidRPr="00B962FB" w:rsidRDefault="00ED074A" w:rsidP="006242D9">
                            <w:pPr>
                              <w:jc w:val="center"/>
                            </w:pPr>
                            <w:r w:rsidRPr="00A81CF3">
                              <w:t>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A9D3D0" id="Text Box 928" o:spid="_x0000_s1275" type="#_x0000_t202" style="position:absolute;margin-left:15.45pt;margin-top:6in;width:179.25pt;height:69.7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" filled="f" stroked="f">
                <v:textbox>
                  <w:txbxContent>
                    <w:p w14:paraId="6DCA7281" w14:textId="77777777" w:rsidR="00ED074A" w:rsidRDefault="00ED074A" w:rsidP="006242D9">
                      <w:pPr>
                        <w:jc w:val="center"/>
                      </w:pPr>
                      <w:r w:rsidRPr="00A81CF3">
                        <w:t xml:space="preserve">Donor is ineligible, but may be </w:t>
                      </w:r>
                    </w:p>
                    <w:p w14:paraId="7830051F" w14:textId="0A97B3D4" w:rsidR="00ED074A" w:rsidRPr="00B962FB" w:rsidRDefault="00ED074A" w:rsidP="006242D9">
                      <w:pPr>
                        <w:jc w:val="center"/>
                      </w:pPr>
                      <w:r w:rsidRPr="00A81CF3">
                        <w:t>collected in certain situations. If the cord blood is collected, refer to facility SOP for circumstances for use and documentation of urgent medical need.</w:t>
                      </w:r>
                    </w:p>
                  </w:txbxContent>
                </v:textbox>
              </v:shape>
            </w:pict>
          </mc:Fallback>
        </mc:AlternateContent>
      </w:r>
      <w:r w:rsidR="009A474A">
        <w:rPr>
          <w:b/>
          <w:bCs/>
          <w:noProof/>
        </w:rPr>
        <mc:AlternateContent>
          <mc:Choice Requires="wps">
            <w:drawing>
              <wp:anchor distT="0" distB="0" distL="114300" distR="114300" simplePos="0" relativeHeight="251683840" behindDoc="0" locked="0" layoutInCell="1" allowOverlap="1" wp14:anchorId="5FB4799D" wp14:editId="59D22461">
                <wp:simplePos x="0" y="0"/>
                <wp:positionH relativeFrom="column">
                  <wp:posOffset>1312985</wp:posOffset>
                </wp:positionH>
                <wp:positionV relativeFrom="paragraph">
                  <wp:posOffset>4707792</wp:posOffset>
                </wp:positionV>
                <wp:extent cx="6545" cy="695423"/>
                <wp:effectExtent l="50800" t="0" r="95250" b="66675"/>
                <wp:wrapNone/>
                <wp:docPr id="301" name="Line 9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45" cy="695423"/>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E57BE4" id="Line 919"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4pt,370.7pt" to="103.9pt,4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">
                <v:stroke endarrow="block"/>
              </v:line>
            </w:pict>
          </mc:Fallback>
        </mc:AlternateContent>
      </w:r>
      <w:r w:rsidR="009A474A">
        <w:rPr>
          <w:b/>
          <w:bCs/>
          <w:noProof/>
        </w:rPr>
        <mc:AlternateContent>
          <mc:Choice Requires="wps">
            <w:drawing>
              <wp:anchor distT="0" distB="0" distL="114300" distR="114300" simplePos="0" relativeHeight="251694080" behindDoc="0" locked="0" layoutInCell="1" allowOverlap="1" wp14:anchorId="2AEABA96" wp14:editId="6F2B7776">
                <wp:simplePos x="0" y="0"/>
                <wp:positionH relativeFrom="column">
                  <wp:posOffset>262890</wp:posOffset>
                </wp:positionH>
                <wp:positionV relativeFrom="paragraph">
                  <wp:posOffset>4219575</wp:posOffset>
                </wp:positionV>
                <wp:extent cx="2133600" cy="470535"/>
                <wp:effectExtent l="0" t="0" r="25400" b="37465"/>
                <wp:wrapNone/>
                <wp:docPr id="298" name="Text Box 9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70535"/>
                        </a:xfrm>
                        <a:prstGeom prst="rect">
                          <a:avLst/>
                        </a:prstGeom>
                        <a:solidFill>
                          <a:srgbClr val="FFFFFF"/>
                        </a:solidFill>
                        <a:ln w="9525">
                          <a:solidFill>
                            <a:srgbClr val="000000"/>
                          </a:solidFill>
                          <a:miter lim="800000"/>
                          <a:headEnd/>
                          <a:tailEnd/>
                        </a:ln>
                      </wps:spPr>
                      <wps:txbx>
                        <w:txbxContent>
                          <w:p w14:paraId="19765B7C" w14:textId="77777777" w:rsidR="00ED074A" w:rsidRDefault="00ED074A">
                            <w:pPr>
                              <w:jc w:val="center"/>
                              <w:rPr>
                                <w:sz w:val="8"/>
                              </w:rPr>
                            </w:pPr>
                          </w:p>
                          <w:p w14:paraId="6CA05233" w14:textId="77777777" w:rsidR="00ED074A" w:rsidRDefault="00ED074A">
                            <w:pPr>
                              <w:pStyle w:val="BodyText3"/>
                            </w:pPr>
                            <w:r>
                              <w:t>Determine if piercing was performed using sterilized equip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EABA96" id="Text Box 929" o:spid="_x0000_s1276" type="#_x0000_t202" style="position:absolute;margin-left:20.7pt;margin-top:332.25pt;width:168pt;height:37.0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">
                <v:textbox>
                  <w:txbxContent>
                    <w:p w14:paraId="19765B7C" w14:textId="77777777" w:rsidR="00ED074A" w:rsidRDefault="00ED074A">
                      <w:pPr>
                        <w:jc w:val="center"/>
                        <w:rPr>
                          <w:sz w:val="8"/>
                        </w:rPr>
                      </w:pPr>
                    </w:p>
                    <w:p w14:paraId="6CA05233" w14:textId="77777777" w:rsidR="00ED074A" w:rsidRDefault="00ED074A">
                      <w:pPr>
                        <w:pStyle w:val="BodyText3"/>
                      </w:pPr>
                      <w:r>
                        <w:t>Determine if piercing was performed using sterilized equipment</w:t>
                      </w:r>
                    </w:p>
                  </w:txbxContent>
                </v:textbox>
              </v:shape>
            </w:pict>
          </mc:Fallback>
        </mc:AlternateContent>
      </w:r>
      <w:r w:rsidR="009B3E27">
        <w:rPr>
          <w:b/>
          <w:bCs/>
          <w:noProof/>
        </w:rPr>
        <mc:AlternateContent>
          <mc:Choice Requires="wps">
            <w:drawing>
              <wp:anchor distT="0" distB="0" distL="114300" distR="114300" simplePos="0" relativeHeight="251692032" behindDoc="0" locked="0" layoutInCell="1" allowOverlap="1" wp14:anchorId="2DDBD1E0" wp14:editId="0C71E042">
                <wp:simplePos x="0" y="0"/>
                <wp:positionH relativeFrom="column">
                  <wp:posOffset>197485</wp:posOffset>
                </wp:positionH>
                <wp:positionV relativeFrom="paragraph">
                  <wp:posOffset>5403850</wp:posOffset>
                </wp:positionV>
                <wp:extent cx="2250440" cy="1085215"/>
                <wp:effectExtent l="0" t="6350" r="15875" b="13335"/>
                <wp:wrapNone/>
                <wp:docPr id="303" name="AutoShape 9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50440" cy="1085215"/>
                        </a:xfrm>
                        <a:prstGeom prst="flowChartTerminator">
                          <a:avLst/>
                        </a:prstGeom>
                        <a:solidFill>
                          <a:srgbClr val="FFFFFF"/>
                        </a:solidFill>
                        <a:ln w="9525">
                          <a:solidFill>
                            <a:srgbClr val="000000"/>
                          </a:solidFill>
                          <a:miter lim="800000"/>
                          <a:headEnd/>
                          <a:tailEnd/>
                        </a:ln>
                      </wps:spPr>
                      <wps:txbx>
                        <w:txbxContent>
                          <w:p w14:paraId="1491C4B0" w14:textId="77777777" w:rsidR="00ED074A" w:rsidRDefault="00ED074A">
                            <w:pPr>
                              <w:jc w:val="center"/>
                            </w:pPr>
                          </w:p>
                          <w:p w14:paraId="3733567A"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DBD1E0" id="AutoShape 927" o:spid="_x0000_s1277" type="#_x0000_t116" style="position:absolute;margin-left:15.55pt;margin-top:425.5pt;width:177.2pt;height:85.4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">
                <v:textbox>
                  <w:txbxContent>
                    <w:p w14:paraId="1491C4B0" w14:textId="77777777" w:rsidR="00ED074A" w:rsidRDefault="00ED074A">
                      <w:pPr>
                        <w:jc w:val="center"/>
                      </w:pPr>
                    </w:p>
                    <w:p w14:paraId="3733567A" w14:textId="77777777" w:rsidR="00ED074A" w:rsidRDefault="00ED074A">
                      <w:pPr>
                        <w:jc w:val="center"/>
                      </w:pPr>
                    </w:p>
                  </w:txbxContent>
                </v:textbox>
              </v:shape>
            </w:pict>
          </mc:Fallback>
        </mc:AlternateContent>
      </w:r>
      <w:r w:rsidR="009B3E27">
        <w:rPr>
          <w:b/>
          <w:bCs/>
          <w:noProof/>
        </w:rPr>
        <mc:AlternateContent>
          <mc:Choice Requires="wps">
            <w:drawing>
              <wp:anchor distT="0" distB="0" distL="114300" distR="114300" simplePos="0" relativeHeight="251696128" behindDoc="0" locked="0" layoutInCell="1" allowOverlap="1" wp14:anchorId="082E72B9" wp14:editId="78F3C718">
                <wp:simplePos x="0" y="0"/>
                <wp:positionH relativeFrom="column">
                  <wp:posOffset>2404110</wp:posOffset>
                </wp:positionH>
                <wp:positionV relativeFrom="paragraph">
                  <wp:posOffset>4552315</wp:posOffset>
                </wp:positionV>
                <wp:extent cx="1508760" cy="0"/>
                <wp:effectExtent l="16510" t="18415" r="24130" b="19685"/>
                <wp:wrapNone/>
                <wp:docPr id="300" name="Line 9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0876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984814" id="Line 931"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9.3pt,358.45pt" to="308.1pt,35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"/>
            </w:pict>
          </mc:Fallback>
        </mc:AlternateContent>
      </w:r>
      <w:r w:rsidR="009B3E27">
        <w:rPr>
          <w:b/>
          <w:bCs/>
          <w:noProof/>
        </w:rPr>
        <mc:AlternateContent>
          <mc:Choice Requires="wps">
            <w:drawing>
              <wp:anchor distT="0" distB="0" distL="114300" distR="114300" simplePos="0" relativeHeight="251691008" behindDoc="0" locked="0" layoutInCell="1" allowOverlap="1" wp14:anchorId="3B29E425" wp14:editId="3AE18CBD">
                <wp:simplePos x="0" y="0"/>
                <wp:positionH relativeFrom="column">
                  <wp:posOffset>4845050</wp:posOffset>
                </wp:positionH>
                <wp:positionV relativeFrom="paragraph">
                  <wp:posOffset>2961640</wp:posOffset>
                </wp:positionV>
                <wp:extent cx="0" cy="2624455"/>
                <wp:effectExtent l="57150" t="15240" r="69850" b="40005"/>
                <wp:wrapNone/>
                <wp:docPr id="299" name="Line 9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262445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68B73E" id="Line 925" o:spid="_x0000_s1026" style="position:absolute;flip:x;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1.5pt,233.2pt" to="381.5pt,43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">
                <v:stroke endarrow="block"/>
              </v:line>
            </w:pict>
          </mc:Fallback>
        </mc:AlternateContent>
      </w:r>
      <w:r w:rsidR="009B3E27">
        <w:rPr>
          <w:b/>
          <w:bCs/>
          <w:noProof/>
        </w:rPr>
        <mc:AlternateContent>
          <mc:Choice Requires="wps">
            <w:drawing>
              <wp:anchor distT="0" distB="0" distL="114300" distR="114300" simplePos="0" relativeHeight="251699200" behindDoc="0" locked="0" layoutInCell="1" allowOverlap="1" wp14:anchorId="76367CE1" wp14:editId="2361BDF3">
                <wp:simplePos x="0" y="0"/>
                <wp:positionH relativeFrom="column">
                  <wp:posOffset>2661285</wp:posOffset>
                </wp:positionH>
                <wp:positionV relativeFrom="paragraph">
                  <wp:posOffset>4269740</wp:posOffset>
                </wp:positionV>
                <wp:extent cx="457200" cy="274320"/>
                <wp:effectExtent l="0" t="2540" r="5715" b="2540"/>
                <wp:wrapNone/>
                <wp:docPr id="297" name="Text Box 9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5C9D4EC"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367CE1" id="Text Box 933" o:spid="_x0000_s1278" type="#_x0000_t202" style="position:absolute;margin-left:209.55pt;margin-top:336.2pt;width:36pt;height:21.6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" filled="f" stroked="f">
                <v:textbox>
                  <w:txbxContent>
                    <w:p w14:paraId="55C9D4EC"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698176" behindDoc="0" locked="0" layoutInCell="1" allowOverlap="1" wp14:anchorId="77C0D0A4" wp14:editId="3B111AB7">
                <wp:simplePos x="0" y="0"/>
                <wp:positionH relativeFrom="column">
                  <wp:posOffset>3923665</wp:posOffset>
                </wp:positionH>
                <wp:positionV relativeFrom="paragraph">
                  <wp:posOffset>3199765</wp:posOffset>
                </wp:positionV>
                <wp:extent cx="0" cy="1352550"/>
                <wp:effectExtent l="50165" t="12065" r="76835" b="19685"/>
                <wp:wrapNone/>
                <wp:docPr id="296" name="Line 9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35255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0F096" id="Line 932" o:spid="_x0000_s1026" style="position:absolute;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8.95pt,251.95pt" to="308.95pt,35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">
                <v:stroke endarrow="block"/>
              </v:line>
            </w:pict>
          </mc:Fallback>
        </mc:AlternateContent>
      </w:r>
      <w:r w:rsidR="009B3E27">
        <w:rPr>
          <w:b/>
          <w:bCs/>
          <w:noProof/>
        </w:rPr>
        <mc:AlternateContent>
          <mc:Choice Requires="wps">
            <w:drawing>
              <wp:anchor distT="0" distB="0" distL="114300" distR="114300" simplePos="0" relativeHeight="251695104" behindDoc="0" locked="0" layoutInCell="1" allowOverlap="1" wp14:anchorId="1A3AB121" wp14:editId="58A9FFE0">
                <wp:simplePos x="0" y="0"/>
                <wp:positionH relativeFrom="column">
                  <wp:posOffset>2661285</wp:posOffset>
                </wp:positionH>
                <wp:positionV relativeFrom="paragraph">
                  <wp:posOffset>2677160</wp:posOffset>
                </wp:positionV>
                <wp:extent cx="365760" cy="274320"/>
                <wp:effectExtent l="0" t="0" r="0" b="0"/>
                <wp:wrapNone/>
                <wp:docPr id="295" name="Text Box 9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DDD5BCA"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3AB121" id="Text Box 930" o:spid="_x0000_s1279" type="#_x0000_t202" style="position:absolute;margin-left:209.55pt;margin-top:210.8pt;width:28.8pt;height:21.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" filled="f" stroked="f">
                <v:textbox>
                  <w:txbxContent>
                    <w:p w14:paraId="2DDD5BCA"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688960" behindDoc="0" locked="0" layoutInCell="1" allowOverlap="1" wp14:anchorId="0CCA19C2" wp14:editId="404AD1BD">
                <wp:simplePos x="0" y="0"/>
                <wp:positionH relativeFrom="column">
                  <wp:posOffset>4575810</wp:posOffset>
                </wp:positionH>
                <wp:positionV relativeFrom="paragraph">
                  <wp:posOffset>2966720</wp:posOffset>
                </wp:positionV>
                <wp:extent cx="265430" cy="0"/>
                <wp:effectExtent l="16510" t="7620" r="22860" b="30480"/>
                <wp:wrapNone/>
                <wp:docPr id="294" name="Line 9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43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0EE7D0" id="Line 924"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0.3pt,233.6pt" to="381.2pt,23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"/>
            </w:pict>
          </mc:Fallback>
        </mc:AlternateContent>
      </w:r>
      <w:r w:rsidR="009B3E27">
        <w:rPr>
          <w:b/>
          <w:bCs/>
          <w:noProof/>
        </w:rPr>
        <mc:AlternateContent>
          <mc:Choice Requires="wps">
            <w:drawing>
              <wp:anchor distT="0" distB="0" distL="114300" distR="114300" simplePos="0" relativeHeight="251687936" behindDoc="0" locked="0" layoutInCell="1" allowOverlap="1" wp14:anchorId="115D0439" wp14:editId="3877B9E7">
                <wp:simplePos x="0" y="0"/>
                <wp:positionH relativeFrom="column">
                  <wp:posOffset>2395855</wp:posOffset>
                </wp:positionH>
                <wp:positionV relativeFrom="paragraph">
                  <wp:posOffset>5714365</wp:posOffset>
                </wp:positionV>
                <wp:extent cx="1774190" cy="0"/>
                <wp:effectExtent l="8255" t="50165" r="20955" b="76835"/>
                <wp:wrapNone/>
                <wp:docPr id="293" name="Line 9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419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3163BA" id="Line 923"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8.65pt,449.95pt" to="328.35pt,44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686912" behindDoc="0" locked="0" layoutInCell="1" allowOverlap="1" wp14:anchorId="6423996C" wp14:editId="7160BBDE">
                <wp:simplePos x="0" y="0"/>
                <wp:positionH relativeFrom="column">
                  <wp:posOffset>1298575</wp:posOffset>
                </wp:positionH>
                <wp:positionV relativeFrom="paragraph">
                  <wp:posOffset>4982210</wp:posOffset>
                </wp:positionV>
                <wp:extent cx="365760" cy="274320"/>
                <wp:effectExtent l="3175" t="3810" r="0" b="1270"/>
                <wp:wrapNone/>
                <wp:docPr id="292" name="Text Box 9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31600BC"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23996C" id="Text Box 922" o:spid="_x0000_s1280" type="#_x0000_t202" style="position:absolute;margin-left:102.25pt;margin-top:392.3pt;width:28.8pt;height:21.6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" filled="f" stroked="f">
                <v:textbox>
                  <w:txbxContent>
                    <w:p w14:paraId="331600BC"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684864" behindDoc="0" locked="0" layoutInCell="1" allowOverlap="1" wp14:anchorId="371D59E1" wp14:editId="7C0DEEBE">
                <wp:simplePos x="0" y="0"/>
                <wp:positionH relativeFrom="column">
                  <wp:posOffset>3291205</wp:posOffset>
                </wp:positionH>
                <wp:positionV relativeFrom="paragraph">
                  <wp:posOffset>2738120</wp:posOffset>
                </wp:positionV>
                <wp:extent cx="1280160" cy="457200"/>
                <wp:effectExtent l="1905" t="0" r="13335" b="17780"/>
                <wp:wrapNone/>
                <wp:docPr id="287" name="AutoShape 9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182D7908" w14:textId="77777777" w:rsidR="00ED074A" w:rsidRDefault="00ED074A">
                            <w:pPr>
                              <w:jc w:val="center"/>
                              <w:rPr>
                                <w:sz w:val="8"/>
                              </w:rPr>
                            </w:pPr>
                          </w:p>
                          <w:p w14:paraId="2388F490"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1D59E1" id="AutoShape 920" o:spid="_x0000_s1281" type="#_x0000_t116" style="position:absolute;margin-left:259.15pt;margin-top:215.6pt;width:100.8pt;height:3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">
                <v:textbox>
                  <w:txbxContent>
                    <w:p w14:paraId="182D7908" w14:textId="77777777" w:rsidR="00ED074A" w:rsidRDefault="00ED074A">
                      <w:pPr>
                        <w:jc w:val="center"/>
                        <w:rPr>
                          <w:sz w:val="8"/>
                        </w:rPr>
                      </w:pPr>
                    </w:p>
                    <w:p w14:paraId="2388F490" w14:textId="77777777" w:rsidR="00ED074A" w:rsidRDefault="00ED074A">
                      <w:pPr>
                        <w:jc w:val="center"/>
                      </w:pPr>
                      <w:r>
                        <w:t>Accept donor</w:t>
                      </w:r>
                    </w:p>
                  </w:txbxContent>
                </v:textbox>
              </v:shape>
            </w:pict>
          </mc:Fallback>
        </mc:AlternateContent>
      </w:r>
      <w:r w:rsidR="009B3E27">
        <w:rPr>
          <w:b/>
          <w:bCs/>
          <w:noProof/>
        </w:rPr>
        <mc:AlternateContent>
          <mc:Choice Requires="wps">
            <w:drawing>
              <wp:anchor distT="0" distB="0" distL="114300" distR="114300" simplePos="0" relativeHeight="251681792" behindDoc="0" locked="0" layoutInCell="1" allowOverlap="1" wp14:anchorId="3D8CDF57" wp14:editId="6060F13C">
                <wp:simplePos x="0" y="0"/>
                <wp:positionH relativeFrom="column">
                  <wp:posOffset>2459355</wp:posOffset>
                </wp:positionH>
                <wp:positionV relativeFrom="paragraph">
                  <wp:posOffset>2957195</wp:posOffset>
                </wp:positionV>
                <wp:extent cx="822960" cy="0"/>
                <wp:effectExtent l="8255" t="48895" r="19685" b="78105"/>
                <wp:wrapNone/>
                <wp:docPr id="286" name="Line 9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296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DE8B3E" id="Line 918"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3.65pt,232.85pt" to="258.45pt,2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680768" behindDoc="0" locked="0" layoutInCell="1" allowOverlap="1" wp14:anchorId="02136278" wp14:editId="3CB536A3">
                <wp:simplePos x="0" y="0"/>
                <wp:positionH relativeFrom="column">
                  <wp:posOffset>1329690</wp:posOffset>
                </wp:positionH>
                <wp:positionV relativeFrom="paragraph">
                  <wp:posOffset>3691255</wp:posOffset>
                </wp:positionV>
                <wp:extent cx="0" cy="521335"/>
                <wp:effectExtent l="46990" t="8255" r="80010" b="41910"/>
                <wp:wrapNone/>
                <wp:docPr id="285" name="Line 9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2133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4E1AD3" id="Line 917"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4.7pt,290.65pt" to="104.7pt,3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">
                <v:stroke endarrow="block"/>
              </v:line>
            </w:pict>
          </mc:Fallback>
        </mc:AlternateContent>
      </w:r>
      <w:r w:rsidR="009B3E27">
        <w:rPr>
          <w:b/>
          <w:bCs/>
          <w:noProof/>
        </w:rPr>
        <mc:AlternateContent>
          <mc:Choice Requires="wps">
            <w:drawing>
              <wp:anchor distT="0" distB="0" distL="114300" distR="114300" simplePos="0" relativeHeight="251679744" behindDoc="0" locked="0" layoutInCell="1" allowOverlap="1" wp14:anchorId="0EFDE908" wp14:editId="3DE18BE8">
                <wp:simplePos x="0" y="0"/>
                <wp:positionH relativeFrom="column">
                  <wp:posOffset>1289685</wp:posOffset>
                </wp:positionH>
                <wp:positionV relativeFrom="paragraph">
                  <wp:posOffset>3812540</wp:posOffset>
                </wp:positionV>
                <wp:extent cx="457200" cy="274320"/>
                <wp:effectExtent l="0" t="2540" r="5715" b="2540"/>
                <wp:wrapNone/>
                <wp:docPr id="284" name="Text Box 9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E3B9A62"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FDE908" id="Text Box 916" o:spid="_x0000_s1282" type="#_x0000_t202" style="position:absolute;margin-left:101.55pt;margin-top:300.2pt;width:36pt;height:21.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" filled="f" stroked="f">
                <v:textbox>
                  <w:txbxContent>
                    <w:p w14:paraId="1E3B9A62"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678720" behindDoc="0" locked="0" layoutInCell="1" allowOverlap="1" wp14:anchorId="10C11F5F" wp14:editId="5BDD3C0D">
                <wp:simplePos x="0" y="0"/>
                <wp:positionH relativeFrom="column">
                  <wp:posOffset>571500</wp:posOffset>
                </wp:positionH>
                <wp:positionV relativeFrom="paragraph">
                  <wp:posOffset>2698115</wp:posOffset>
                </wp:positionV>
                <wp:extent cx="1516380" cy="556260"/>
                <wp:effectExtent l="0" t="5715" r="0" b="0"/>
                <wp:wrapNone/>
                <wp:docPr id="283" name="Text Box 9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6380" cy="5562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832B1F0" w14:textId="77777777" w:rsidR="00ED074A" w:rsidRDefault="00ED074A">
                            <w:pPr>
                              <w:pStyle w:val="BodyText"/>
                              <w:jc w:val="center"/>
                            </w:pPr>
                            <w:r>
                              <w:t xml:space="preserve">In the past 12 months </w:t>
                            </w:r>
                          </w:p>
                          <w:p w14:paraId="3BE11DBA" w14:textId="77777777" w:rsidR="00ED074A" w:rsidRDefault="00ED074A">
                            <w:pPr>
                              <w:pStyle w:val="BodyText"/>
                              <w:jc w:val="center"/>
                            </w:pPr>
                            <w:r>
                              <w:t xml:space="preserve">have you had ear or </w:t>
                            </w:r>
                          </w:p>
                          <w:p w14:paraId="463E44BB" w14:textId="77777777" w:rsidR="00ED074A" w:rsidRDefault="00ED074A">
                            <w:pPr>
                              <w:pStyle w:val="BodyText"/>
                              <w:jc w:val="center"/>
                            </w:pPr>
                            <w:r>
                              <w:t>body pier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C11F5F" id="Text Box 915" o:spid="_x0000_s1283" type="#_x0000_t202" style="position:absolute;margin-left:45pt;margin-top:212.45pt;width:119.4pt;height:43.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" filled="f" stroked="f">
                <v:textbox>
                  <w:txbxContent>
                    <w:p w14:paraId="2832B1F0" w14:textId="77777777" w:rsidR="00ED074A" w:rsidRDefault="00ED074A">
                      <w:pPr>
                        <w:pStyle w:val="BodyText"/>
                        <w:jc w:val="center"/>
                      </w:pPr>
                      <w:r>
                        <w:t xml:space="preserve">In the past 12 months </w:t>
                      </w:r>
                    </w:p>
                    <w:p w14:paraId="3BE11DBA" w14:textId="77777777" w:rsidR="00ED074A" w:rsidRDefault="00ED074A">
                      <w:pPr>
                        <w:pStyle w:val="BodyText"/>
                        <w:jc w:val="center"/>
                      </w:pPr>
                      <w:r>
                        <w:t xml:space="preserve">have you had ear or </w:t>
                      </w:r>
                    </w:p>
                    <w:p w14:paraId="463E44BB" w14:textId="77777777" w:rsidR="00ED074A" w:rsidRDefault="00ED074A">
                      <w:pPr>
                        <w:pStyle w:val="BodyText"/>
                        <w:jc w:val="center"/>
                      </w:pPr>
                      <w:r>
                        <w:t>body piercing?</w:t>
                      </w:r>
                    </w:p>
                  </w:txbxContent>
                </v:textbox>
              </v:shape>
            </w:pict>
          </mc:Fallback>
        </mc:AlternateContent>
      </w:r>
      <w:r w:rsidR="009B3E27">
        <w:rPr>
          <w:b/>
          <w:bCs/>
          <w:noProof/>
        </w:rPr>
        <mc:AlternateContent>
          <mc:Choice Requires="wps">
            <w:drawing>
              <wp:anchor distT="0" distB="0" distL="114300" distR="114300" simplePos="0" relativeHeight="251677696" behindDoc="0" locked="0" layoutInCell="1" allowOverlap="1" wp14:anchorId="5155B5EF" wp14:editId="60316B49">
                <wp:simplePos x="0" y="0"/>
                <wp:positionH relativeFrom="column">
                  <wp:posOffset>197485</wp:posOffset>
                </wp:positionH>
                <wp:positionV relativeFrom="paragraph">
                  <wp:posOffset>2221865</wp:posOffset>
                </wp:positionV>
                <wp:extent cx="2265045" cy="1470660"/>
                <wp:effectExtent l="45085" t="50165" r="52070" b="53975"/>
                <wp:wrapNone/>
                <wp:docPr id="282" name="AutoShape 9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5045" cy="14706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D57046" id="AutoShape 914" o:spid="_x0000_s1026" type="#_x0000_t110" style="position:absolute;margin-left:15.55pt;margin-top:174.95pt;width:178.35pt;height:115.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"/>
            </w:pict>
          </mc:Fallback>
        </mc:AlternateContent>
      </w:r>
      <w:r w:rsidR="009B3E27">
        <w:rPr>
          <w:b/>
          <w:bCs/>
          <w:noProof/>
        </w:rPr>
        <mc:AlternateContent>
          <mc:Choice Requires="wps">
            <w:drawing>
              <wp:anchor distT="0" distB="0" distL="114300" distR="114300" simplePos="0" relativeHeight="251676672" behindDoc="0" locked="0" layoutInCell="1" allowOverlap="1" wp14:anchorId="62EDCB13" wp14:editId="579485E5">
                <wp:simplePos x="0" y="0"/>
                <wp:positionH relativeFrom="column">
                  <wp:posOffset>1329690</wp:posOffset>
                </wp:positionH>
                <wp:positionV relativeFrom="paragraph">
                  <wp:posOffset>1724660</wp:posOffset>
                </wp:positionV>
                <wp:extent cx="0" cy="494030"/>
                <wp:effectExtent l="46990" t="10160" r="80010" b="29210"/>
                <wp:wrapNone/>
                <wp:docPr id="281" name="Line 9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C82BA5" id="Line 913"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4.7pt,135.8pt" to="104.7pt,1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674624" behindDoc="0" locked="0" layoutInCell="1" allowOverlap="1" wp14:anchorId="77E194E7" wp14:editId="241A65A5">
                <wp:simplePos x="0" y="0"/>
                <wp:positionH relativeFrom="column">
                  <wp:posOffset>758190</wp:posOffset>
                </wp:positionH>
                <wp:positionV relativeFrom="paragraph">
                  <wp:posOffset>1267460</wp:posOffset>
                </wp:positionV>
                <wp:extent cx="1143000" cy="457200"/>
                <wp:effectExtent l="0" t="0" r="16510" b="15240"/>
                <wp:wrapNone/>
                <wp:docPr id="280" name="AutoShape 9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679C08EC" w14:textId="77777777" w:rsidR="00ED074A" w:rsidRDefault="00ED074A">
                            <w:pPr>
                              <w:jc w:val="center"/>
                              <w:rPr>
                                <w:sz w:val="12"/>
                              </w:rPr>
                            </w:pPr>
                          </w:p>
                          <w:p w14:paraId="680F45EF" w14:textId="520A9429" w:rsidR="00ED074A" w:rsidRDefault="00ED074A">
                            <w:pPr>
                              <w:jc w:val="center"/>
                            </w:pPr>
                            <w:r>
                              <w:t>Question #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E194E7" id="AutoShape 912" o:spid="_x0000_s1284" type="#_x0000_t176" style="position:absolute;margin-left:59.7pt;margin-top:99.8pt;width:90pt;height:3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">
                <v:textbox>
                  <w:txbxContent>
                    <w:p w14:paraId="679C08EC" w14:textId="77777777" w:rsidR="00ED074A" w:rsidRDefault="00ED074A">
                      <w:pPr>
                        <w:jc w:val="center"/>
                        <w:rPr>
                          <w:sz w:val="12"/>
                        </w:rPr>
                      </w:pPr>
                    </w:p>
                    <w:p w14:paraId="680F45EF" w14:textId="520A9429" w:rsidR="00ED074A" w:rsidRDefault="00ED074A">
                      <w:pPr>
                        <w:jc w:val="center"/>
                      </w:pPr>
                      <w:r>
                        <w:t>Question #19</w:t>
                      </w:r>
                    </w:p>
                  </w:txbxContent>
                </v:textbox>
              </v:shape>
            </w:pict>
          </mc:Fallback>
        </mc:AlternateContent>
      </w:r>
      <w:r w:rsidR="009D4F0F">
        <w:rPr>
          <w:b/>
          <w:bCs/>
        </w:rPr>
        <w:t>Donor Eligibility:</w:t>
      </w:r>
      <w:r w:rsidR="009D4F0F">
        <w:t xml:space="preserve"> Persons who have had ear or body piercing during the previous 12 months are usually ineligible for 12 months from the date of the procedure. Unless ear or body piercing has been done using single-use equipment, there may be a risk of transmission of infectious disease.</w:t>
      </w:r>
      <w:r w:rsidR="009D4F0F">
        <w:br w:type="page"/>
      </w:r>
      <w:r w:rsidR="009D4F0F">
        <w:rPr>
          <w:b/>
          <w:bCs/>
        </w:rPr>
        <w:lastRenderedPageBreak/>
        <w:t>Question:</w:t>
      </w:r>
      <w:r w:rsidR="009C6A01">
        <w:t xml:space="preserve"> </w:t>
      </w:r>
      <w:r w:rsidR="009D4F0F">
        <w:t>2</w:t>
      </w:r>
      <w:r w:rsidR="00E017F6">
        <w:t>0</w:t>
      </w:r>
      <w:r w:rsidR="009D4F0F">
        <w:t>. In the past 12 months have you had or been treated for syphilis</w:t>
      </w:r>
      <w:r w:rsidR="00FE2F16">
        <w:t xml:space="preserve"> or other sexually transmitted infections</w:t>
      </w:r>
      <w:r w:rsidR="009D4F0F">
        <w:t>?</w:t>
      </w:r>
    </w:p>
    <w:p w14:paraId="63EA2157" w14:textId="4379B846" w:rsidR="009D4F0F" w:rsidRDefault="009D4F0F"/>
    <w:p w14:paraId="280DEE75" w14:textId="77777777" w:rsidR="009D4F0F" w:rsidRPr="005E533D" w:rsidRDefault="00E90169">
      <w:r w:rsidRPr="004F2121">
        <w:rPr>
          <w:b/>
          <w:bCs/>
        </w:rPr>
        <w:t>Donor Eligibility:</w:t>
      </w:r>
      <w:r w:rsidR="00C277D7">
        <w:rPr>
          <w:b/>
          <w:bCs/>
        </w:rPr>
        <w:t xml:space="preserve"> </w:t>
      </w:r>
      <w:r w:rsidR="00C277D7">
        <w:t>Sexually transmitted disease histories</w:t>
      </w:r>
      <w:r w:rsidR="00124241" w:rsidRPr="005E533D">
        <w:t xml:space="preserve"> require</w:t>
      </w:r>
      <w:r w:rsidR="00C277D7">
        <w:t xml:space="preserve"> </w:t>
      </w:r>
      <w:r w:rsidR="00124241" w:rsidRPr="005E533D">
        <w:t>careful evaluation by the cord blood bank medical director</w:t>
      </w:r>
      <w:r w:rsidR="00C277D7">
        <w:t xml:space="preserve"> because of the possibility of transmission of disease to </w:t>
      </w:r>
      <w:r w:rsidR="00EB34BC">
        <w:t xml:space="preserve">the </w:t>
      </w:r>
      <w:r w:rsidR="00C277D7">
        <w:t>baby through the cord blood</w:t>
      </w:r>
      <w:r w:rsidR="00CC571A" w:rsidRPr="005E533D">
        <w:t>.</w:t>
      </w:r>
    </w:p>
    <w:p w14:paraId="3981CEE7" w14:textId="4E7D1305" w:rsidR="009D4F0F" w:rsidRDefault="009D4F0F">
      <w:pPr>
        <w:rPr>
          <w:b/>
          <w:bCs/>
        </w:rPr>
      </w:pPr>
    </w:p>
    <w:p w14:paraId="43EB49F0" w14:textId="77777777" w:rsidR="009D4F0F" w:rsidRDefault="009B3E27">
      <w:pPr>
        <w:rPr>
          <w:b/>
          <w:bCs/>
        </w:rPr>
      </w:pPr>
      <w:r>
        <w:rPr>
          <w:b/>
          <w:bCs/>
          <w:noProof/>
        </w:rPr>
        <mc:AlternateContent>
          <mc:Choice Requires="wps">
            <w:drawing>
              <wp:anchor distT="0" distB="0" distL="114300" distR="114300" simplePos="0" relativeHeight="252040192" behindDoc="0" locked="0" layoutInCell="1" allowOverlap="1" wp14:anchorId="23BA2B02" wp14:editId="3810AAD1">
                <wp:simplePos x="0" y="0"/>
                <wp:positionH relativeFrom="column">
                  <wp:posOffset>80010</wp:posOffset>
                </wp:positionH>
                <wp:positionV relativeFrom="paragraph">
                  <wp:posOffset>60325</wp:posOffset>
                </wp:positionV>
                <wp:extent cx="1066800" cy="314325"/>
                <wp:effectExtent l="3810" t="0" r="8890" b="19050"/>
                <wp:wrapNone/>
                <wp:docPr id="279" name="AutoShape 15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0" cy="314325"/>
                        </a:xfrm>
                        <a:prstGeom prst="flowChartAlternateProcess">
                          <a:avLst/>
                        </a:prstGeom>
                        <a:solidFill>
                          <a:srgbClr val="FFFFFF"/>
                        </a:solidFill>
                        <a:ln w="9525">
                          <a:solidFill>
                            <a:srgbClr val="000000"/>
                          </a:solidFill>
                          <a:miter lim="800000"/>
                          <a:headEnd/>
                          <a:tailEnd/>
                        </a:ln>
                      </wps:spPr>
                      <wps:txbx>
                        <w:txbxContent>
                          <w:p w14:paraId="2E84A650" w14:textId="7AE2DB62" w:rsidR="00ED074A" w:rsidRPr="009D079A" w:rsidRDefault="00ED074A" w:rsidP="00B709AD">
                            <w:pPr>
                              <w:jc w:val="center"/>
                            </w:pPr>
                            <w:r w:rsidRPr="009D079A">
                              <w:t xml:space="preserve">Question </w:t>
                            </w:r>
                            <w:r>
                              <w:t>#</w:t>
                            </w:r>
                            <w:r w:rsidRPr="009D079A">
                              <w:t>2</w:t>
                            </w:r>
                            <w: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BA2B02" id="AutoShape 1546" o:spid="_x0000_s1285" type="#_x0000_t176" style="position:absolute;margin-left:6.3pt;margin-top:4.75pt;width:84pt;height:24.75pt;z-index:25204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">
                <v:textbox>
                  <w:txbxContent>
                    <w:p w14:paraId="2E84A650" w14:textId="7AE2DB62" w:rsidR="00ED074A" w:rsidRPr="009D079A" w:rsidRDefault="00ED074A" w:rsidP="00B709AD">
                      <w:pPr>
                        <w:jc w:val="center"/>
                      </w:pPr>
                      <w:r w:rsidRPr="009D079A">
                        <w:t xml:space="preserve">Question </w:t>
                      </w:r>
                      <w:r>
                        <w:t>#</w:t>
                      </w:r>
                      <w:r w:rsidRPr="009D079A">
                        <w:t>2</w:t>
                      </w:r>
                      <w:r>
                        <w:t>0</w:t>
                      </w:r>
                    </w:p>
                  </w:txbxContent>
                </v:textbox>
              </v:shape>
            </w:pict>
          </mc:Fallback>
        </mc:AlternateContent>
      </w:r>
    </w:p>
    <w:p w14:paraId="348043BF" w14:textId="77777777" w:rsidR="009D4F0F" w:rsidRDefault="009D4F0F">
      <w:pPr>
        <w:rPr>
          <w:b/>
          <w:bCs/>
        </w:rPr>
      </w:pPr>
    </w:p>
    <w:p w14:paraId="37B3BBC5" w14:textId="77777777" w:rsidR="009D4F0F" w:rsidRDefault="009B3E27">
      <w:pPr>
        <w:rPr>
          <w:b/>
          <w:bCs/>
        </w:rPr>
      </w:pPr>
      <w:r>
        <w:rPr>
          <w:b/>
          <w:bCs/>
          <w:noProof/>
        </w:rPr>
        <mc:AlternateContent>
          <mc:Choice Requires="wps">
            <w:drawing>
              <wp:anchor distT="0" distB="0" distL="114300" distR="114300" simplePos="0" relativeHeight="252039168" behindDoc="0" locked="0" layoutInCell="1" allowOverlap="1" wp14:anchorId="7275EB84" wp14:editId="30D90DC2">
                <wp:simplePos x="0" y="0"/>
                <wp:positionH relativeFrom="column">
                  <wp:posOffset>641350</wp:posOffset>
                </wp:positionH>
                <wp:positionV relativeFrom="paragraph">
                  <wp:posOffset>82550</wp:posOffset>
                </wp:positionV>
                <wp:extent cx="0" cy="257175"/>
                <wp:effectExtent l="57150" t="19050" r="69850" b="41275"/>
                <wp:wrapNone/>
                <wp:docPr id="278" name="Line 15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717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E8A37D" id="Line 1516" o:spid="_x0000_s1026" style="position:absolute;z-index:25201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0.5pt,6.5pt" to="50.5pt,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">
                <v:stroke endarrow="block"/>
              </v:line>
            </w:pict>
          </mc:Fallback>
        </mc:AlternateContent>
      </w:r>
    </w:p>
    <w:p w14:paraId="0537560D" w14:textId="77777777" w:rsidR="009D4F0F" w:rsidRDefault="009D4F0F">
      <w:pPr>
        <w:rPr>
          <w:b/>
          <w:bCs/>
        </w:rPr>
      </w:pPr>
    </w:p>
    <w:p w14:paraId="36ECF043" w14:textId="77777777" w:rsidR="009D4F0F" w:rsidRDefault="009B3E27">
      <w:pPr>
        <w:rPr>
          <w:b/>
          <w:bCs/>
        </w:rPr>
      </w:pPr>
      <w:r>
        <w:rPr>
          <w:b/>
          <w:bCs/>
          <w:noProof/>
        </w:rPr>
        <mc:AlternateContent>
          <mc:Choice Requires="wps">
            <w:drawing>
              <wp:anchor distT="0" distB="0" distL="114300" distR="114300" simplePos="0" relativeHeight="252041216" behindDoc="0" locked="0" layoutInCell="1" allowOverlap="1" wp14:anchorId="11F1870C" wp14:editId="79D69A58">
                <wp:simplePos x="0" y="0"/>
                <wp:positionH relativeFrom="column">
                  <wp:posOffset>-42545</wp:posOffset>
                </wp:positionH>
                <wp:positionV relativeFrom="paragraph">
                  <wp:posOffset>47625</wp:posOffset>
                </wp:positionV>
                <wp:extent cx="1787525" cy="885825"/>
                <wp:effectExtent l="0" t="0" r="7620" b="19050"/>
                <wp:wrapNone/>
                <wp:docPr id="277" name="AutoShape 15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7525" cy="885825"/>
                        </a:xfrm>
                        <a:prstGeom prst="flowChartAlternateProcess">
                          <a:avLst/>
                        </a:prstGeom>
                        <a:solidFill>
                          <a:srgbClr val="FFFFFF"/>
                        </a:solidFill>
                        <a:ln w="9525">
                          <a:solidFill>
                            <a:srgbClr val="000000"/>
                          </a:solidFill>
                          <a:miter lim="800000"/>
                          <a:headEnd/>
                          <a:tailEnd/>
                        </a:ln>
                      </wps:spPr>
                      <wps:txbx>
                        <w:txbxContent>
                          <w:p w14:paraId="6FEFF7A2" w14:textId="77777777" w:rsidR="00ED074A" w:rsidRPr="00FC6220" w:rsidRDefault="00ED074A" w:rsidP="00B709AD">
                            <w:pPr>
                              <w:jc w:val="center"/>
                            </w:pPr>
                            <w:r w:rsidRPr="00FC6220">
                              <w:t xml:space="preserve">In the past 12 months have you had or been treated for syphilis or other sexually transmitted </w:t>
                            </w:r>
                            <w:r>
                              <w:t>infection</w:t>
                            </w:r>
                            <w:r w:rsidRPr="00FC6220">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F1870C" id="AutoShape 1547" o:spid="_x0000_s1286" type="#_x0000_t176" style="position:absolute;margin-left:-3.35pt;margin-top:3.75pt;width:140.75pt;height:69.75pt;z-index:25204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">
                <v:textbox>
                  <w:txbxContent>
                    <w:p w14:paraId="6FEFF7A2" w14:textId="77777777" w:rsidR="00ED074A" w:rsidRPr="00FC6220" w:rsidRDefault="00ED074A" w:rsidP="00B709AD">
                      <w:pPr>
                        <w:jc w:val="center"/>
                      </w:pPr>
                      <w:r w:rsidRPr="00FC6220">
                        <w:t xml:space="preserve">In the past 12 months have you had or been treated for syphilis or other sexually transmitted </w:t>
                      </w:r>
                      <w:r>
                        <w:t>infection</w:t>
                      </w:r>
                      <w:r w:rsidRPr="00FC6220">
                        <w:t>s?</w:t>
                      </w:r>
                    </w:p>
                  </w:txbxContent>
                </v:textbox>
              </v:shape>
            </w:pict>
          </mc:Fallback>
        </mc:AlternateContent>
      </w:r>
    </w:p>
    <w:p w14:paraId="3ACA1561" w14:textId="77777777" w:rsidR="009D4F0F" w:rsidRDefault="009D4F0F">
      <w:pPr>
        <w:rPr>
          <w:b/>
          <w:bCs/>
        </w:rPr>
      </w:pPr>
    </w:p>
    <w:p w14:paraId="75A2F850" w14:textId="77777777" w:rsidR="009D4F0F" w:rsidRDefault="009D4F0F">
      <w:pPr>
        <w:rPr>
          <w:b/>
          <w:bCs/>
        </w:rPr>
      </w:pPr>
    </w:p>
    <w:p w14:paraId="081CF93F" w14:textId="77777777" w:rsidR="009D4F0F" w:rsidRDefault="009B3E27">
      <w:pPr>
        <w:rPr>
          <w:b/>
          <w:bCs/>
        </w:rPr>
      </w:pPr>
      <w:r>
        <w:rPr>
          <w:b/>
          <w:bCs/>
          <w:noProof/>
        </w:rPr>
        <mc:AlternateContent>
          <mc:Choice Requires="wps">
            <w:drawing>
              <wp:anchor distT="0" distB="0" distL="114300" distR="114300" simplePos="0" relativeHeight="252043264" behindDoc="0" locked="0" layoutInCell="1" allowOverlap="1" wp14:anchorId="38EC0AA5" wp14:editId="52612C57">
                <wp:simplePos x="0" y="0"/>
                <wp:positionH relativeFrom="column">
                  <wp:posOffset>4450080</wp:posOffset>
                </wp:positionH>
                <wp:positionV relativeFrom="paragraph">
                  <wp:posOffset>76200</wp:posOffset>
                </wp:positionV>
                <wp:extent cx="1219200" cy="584835"/>
                <wp:effectExtent l="5080" t="6350" r="7620" b="18415"/>
                <wp:wrapNone/>
                <wp:docPr id="276" name="Oval 16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584835"/>
                        </a:xfrm>
                        <a:prstGeom prst="ellipse">
                          <a:avLst/>
                        </a:prstGeom>
                        <a:solidFill>
                          <a:srgbClr val="FFFFFF"/>
                        </a:solidFill>
                        <a:ln w="9525">
                          <a:solidFill>
                            <a:srgbClr val="000000"/>
                          </a:solidFill>
                          <a:round/>
                          <a:headEnd/>
                          <a:tailEnd/>
                        </a:ln>
                      </wps:spPr>
                      <wps:txbx>
                        <w:txbxContent>
                          <w:p w14:paraId="53D3DCD5" w14:textId="77777777" w:rsidR="00ED074A" w:rsidRPr="00FC6220" w:rsidRDefault="00ED074A" w:rsidP="00B709AD">
                            <w:pPr>
                              <w:jc w:val="center"/>
                            </w:pPr>
                            <w:r>
                              <w:t>Accept d</w:t>
                            </w:r>
                            <w:r w:rsidRPr="00FC6220">
                              <w:t>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8EC0AA5" id="Oval 1630" o:spid="_x0000_s1287" style="position:absolute;margin-left:350.4pt;margin-top:6pt;width:96pt;height:46.05pt;z-index:25204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">
                <v:textbox>
                  <w:txbxContent>
                    <w:p w14:paraId="53D3DCD5" w14:textId="77777777" w:rsidR="00ED074A" w:rsidRPr="00FC6220" w:rsidRDefault="00ED074A" w:rsidP="00B709AD">
                      <w:pPr>
                        <w:jc w:val="center"/>
                      </w:pPr>
                      <w:r>
                        <w:t>Accept d</w:t>
                      </w:r>
                      <w:r w:rsidRPr="00FC6220">
                        <w:t>onor</w:t>
                      </w:r>
                    </w:p>
                  </w:txbxContent>
                </v:textbox>
              </v:oval>
            </w:pict>
          </mc:Fallback>
        </mc:AlternateContent>
      </w:r>
      <w:r>
        <w:rPr>
          <w:b/>
          <w:bCs/>
          <w:noProof/>
        </w:rPr>
        <mc:AlternateContent>
          <mc:Choice Requires="wps">
            <w:drawing>
              <wp:anchor distT="0" distB="0" distL="114300" distR="114300" simplePos="0" relativeHeight="252042240" behindDoc="0" locked="0" layoutInCell="1" allowOverlap="1" wp14:anchorId="74EEDB9F" wp14:editId="0A6C50AF">
                <wp:simplePos x="0" y="0"/>
                <wp:positionH relativeFrom="column">
                  <wp:posOffset>2593975</wp:posOffset>
                </wp:positionH>
                <wp:positionV relativeFrom="paragraph">
                  <wp:posOffset>53340</wp:posOffset>
                </wp:positionV>
                <wp:extent cx="488315" cy="290195"/>
                <wp:effectExtent l="3175" t="0" r="3810" b="5715"/>
                <wp:wrapNone/>
                <wp:docPr id="275" name="Text Box 16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315" cy="290195"/>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FA51424" w14:textId="77777777" w:rsidR="00ED074A" w:rsidRDefault="00ED074A" w:rsidP="00B709AD">
                            <w:r>
                              <w:t>N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EEDB9F" id="Text Box 1629" o:spid="_x0000_s1288" type="#_x0000_t202" style="position:absolute;margin-left:204.25pt;margin-top:4.2pt;width:38.45pt;height:22.85pt;z-index:25204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" stroked="f">
                <v:textbox>
                  <w:txbxContent>
                    <w:p w14:paraId="7FA51424" w14:textId="77777777" w:rsidR="00ED074A" w:rsidRDefault="00ED074A" w:rsidP="00B709AD">
                      <w:r>
                        <w:t>No</w:t>
                      </w:r>
                    </w:p>
                  </w:txbxContent>
                </v:textbox>
              </v:shape>
            </w:pict>
          </mc:Fallback>
        </mc:AlternateContent>
      </w:r>
    </w:p>
    <w:p w14:paraId="5A9293D1" w14:textId="77777777" w:rsidR="009D4F0F" w:rsidRDefault="009D4F0F">
      <w:pPr>
        <w:rPr>
          <w:b/>
          <w:bCs/>
        </w:rPr>
      </w:pPr>
    </w:p>
    <w:p w14:paraId="443DA007" w14:textId="77777777" w:rsidR="009D4F0F" w:rsidRDefault="009B3E27">
      <w:pPr>
        <w:rPr>
          <w:b/>
          <w:bCs/>
        </w:rPr>
      </w:pPr>
      <w:r>
        <w:rPr>
          <w:b/>
          <w:bCs/>
          <w:noProof/>
        </w:rPr>
        <mc:AlternateContent>
          <mc:Choice Requires="wps">
            <w:drawing>
              <wp:anchor distT="0" distB="0" distL="114300" distR="114300" simplePos="0" relativeHeight="252038144" behindDoc="0" locked="0" layoutInCell="1" allowOverlap="1" wp14:anchorId="78600F08" wp14:editId="182D8E5C">
                <wp:simplePos x="0" y="0"/>
                <wp:positionH relativeFrom="column">
                  <wp:posOffset>1745615</wp:posOffset>
                </wp:positionH>
                <wp:positionV relativeFrom="paragraph">
                  <wp:posOffset>108585</wp:posOffset>
                </wp:positionV>
                <wp:extent cx="2720975" cy="0"/>
                <wp:effectExtent l="18415" t="51435" r="29210" b="75565"/>
                <wp:wrapNone/>
                <wp:docPr id="274" name="Line 15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2097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6095BE" id="Line 1515" o:spid="_x0000_s1026" style="position:absolute;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7.45pt,8.55pt" to="351.7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">
                <v:stroke endarrow="block"/>
              </v:line>
            </w:pict>
          </mc:Fallback>
        </mc:AlternateContent>
      </w:r>
    </w:p>
    <w:p w14:paraId="0B3103FD" w14:textId="77777777" w:rsidR="009D4F0F" w:rsidRDefault="009B3E27">
      <w:pPr>
        <w:rPr>
          <w:b/>
          <w:bCs/>
        </w:rPr>
      </w:pPr>
      <w:r>
        <w:rPr>
          <w:b/>
          <w:bCs/>
          <w:noProof/>
        </w:rPr>
        <mc:AlternateContent>
          <mc:Choice Requires="wps">
            <w:drawing>
              <wp:anchor distT="0" distB="0" distL="114300" distR="114300" simplePos="0" relativeHeight="252037120" behindDoc="0" locked="0" layoutInCell="1" allowOverlap="1" wp14:anchorId="26BB1AFE" wp14:editId="73074542">
                <wp:simplePos x="0" y="0"/>
                <wp:positionH relativeFrom="column">
                  <wp:posOffset>641350</wp:posOffset>
                </wp:positionH>
                <wp:positionV relativeFrom="paragraph">
                  <wp:posOffset>27940</wp:posOffset>
                </wp:positionV>
                <wp:extent cx="3175" cy="556260"/>
                <wp:effectExtent l="44450" t="15240" r="79375" b="25400"/>
                <wp:wrapNone/>
                <wp:docPr id="273" name="Line 14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75" cy="55626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9929A3" id="Line 1496" o:spid="_x0000_s1026" style="position:absolute;z-index:2520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0.5pt,2.2pt" to="50.7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">
                <v:stroke endarrow="block"/>
              </v:line>
            </w:pict>
          </mc:Fallback>
        </mc:AlternateContent>
      </w:r>
    </w:p>
    <w:p w14:paraId="7272B369" w14:textId="77777777" w:rsidR="009D4F0F" w:rsidRDefault="009B3E27">
      <w:pPr>
        <w:rPr>
          <w:b/>
          <w:bCs/>
        </w:rPr>
      </w:pPr>
      <w:r>
        <w:rPr>
          <w:b/>
          <w:bCs/>
          <w:noProof/>
        </w:rPr>
        <mc:AlternateContent>
          <mc:Choice Requires="wps">
            <w:drawing>
              <wp:anchor distT="0" distB="0" distL="114300" distR="114300" simplePos="0" relativeHeight="252082176" behindDoc="0" locked="0" layoutInCell="1" allowOverlap="1" wp14:anchorId="78F8DDA6" wp14:editId="7E5C2010">
                <wp:simplePos x="0" y="0"/>
                <wp:positionH relativeFrom="column">
                  <wp:posOffset>5288280</wp:posOffset>
                </wp:positionH>
                <wp:positionV relativeFrom="paragraph">
                  <wp:posOffset>57150</wp:posOffset>
                </wp:positionV>
                <wp:extent cx="10160" cy="5207000"/>
                <wp:effectExtent l="55880" t="12700" r="60960" b="25400"/>
                <wp:wrapNone/>
                <wp:docPr id="272" name="AutoShape 17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160" cy="5207000"/>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A3B6B35" id="_x0000_t32" coordsize="21600,21600" o:spt="32" o:oned="t" path="m,l21600,21600e" filled="f">
                <v:path arrowok="t" fillok="f" o:connecttype="none"/>
                <o:lock v:ext="edit" shapetype="t"/>
              </v:shapetype>
              <v:shape id="AutoShape 1727" o:spid="_x0000_s1026" type="#_x0000_t32" style="position:absolute;margin-left:416.4pt;margin-top:4.5pt;width:.8pt;height:410pt;flip:x;z-index:25206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">
                <v:stroke endarrow="block"/>
              </v:shape>
            </w:pict>
          </mc:Fallback>
        </mc:AlternateContent>
      </w:r>
      <w:r>
        <w:rPr>
          <w:b/>
          <w:bCs/>
          <w:noProof/>
        </w:rPr>
        <mc:AlternateContent>
          <mc:Choice Requires="wps">
            <w:drawing>
              <wp:anchor distT="0" distB="0" distL="114300" distR="114300" simplePos="0" relativeHeight="252073984" behindDoc="1" locked="0" layoutInCell="1" allowOverlap="0" wp14:anchorId="2F470245" wp14:editId="522EDFAA">
                <wp:simplePos x="0" y="0"/>
                <wp:positionH relativeFrom="column">
                  <wp:posOffset>767715</wp:posOffset>
                </wp:positionH>
                <wp:positionV relativeFrom="paragraph">
                  <wp:posOffset>105410</wp:posOffset>
                </wp:positionV>
                <wp:extent cx="488315" cy="290195"/>
                <wp:effectExtent l="5715" t="0" r="1270" b="4445"/>
                <wp:wrapNone/>
                <wp:docPr id="271" name="Text Box 17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315" cy="290195"/>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E0B9017" w14:textId="77777777" w:rsidR="00ED074A" w:rsidRDefault="00ED074A" w:rsidP="00D85F81">
                            <w:r>
                              <w:t>Y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470245" id="Text Box 1718" o:spid="_x0000_s1289" type="#_x0000_t202" style="position:absolute;margin-left:60.45pt;margin-top:8.3pt;width:38.45pt;height:22.85pt;z-index:-25124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" o:allowoverlap="f" stroked="f">
                <v:textbox>
                  <w:txbxContent>
                    <w:p w14:paraId="2E0B9017" w14:textId="77777777" w:rsidR="00ED074A" w:rsidRDefault="00ED074A" w:rsidP="00D85F81">
                      <w:r>
                        <w:t>Yes</w:t>
                      </w:r>
                    </w:p>
                  </w:txbxContent>
                </v:textbox>
              </v:shape>
            </w:pict>
          </mc:Fallback>
        </mc:AlternateContent>
      </w:r>
    </w:p>
    <w:p w14:paraId="3559AD52" w14:textId="7208A6AC" w:rsidR="009D4F0F" w:rsidRDefault="00935B39">
      <w:pPr>
        <w:rPr>
          <w:b/>
          <w:bCs/>
        </w:rPr>
      </w:pPr>
      <w:r>
        <w:rPr>
          <w:b/>
          <w:bCs/>
          <w:noProof/>
        </w:rPr>
        <mc:AlternateContent>
          <mc:Choice Requires="wps">
            <w:drawing>
              <wp:anchor distT="0" distB="0" distL="114300" distR="114300" simplePos="0" relativeHeight="252236800" behindDoc="0" locked="0" layoutInCell="1" allowOverlap="1" wp14:anchorId="31774C12" wp14:editId="1C6CC2CA">
                <wp:simplePos x="0" y="0"/>
                <wp:positionH relativeFrom="column">
                  <wp:posOffset>2965450</wp:posOffset>
                </wp:positionH>
                <wp:positionV relativeFrom="paragraph">
                  <wp:posOffset>86213</wp:posOffset>
                </wp:positionV>
                <wp:extent cx="2276475" cy="1385277"/>
                <wp:effectExtent l="0" t="0" r="0" b="12065"/>
                <wp:wrapNone/>
                <wp:docPr id="2622" name="Text Box 9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1385277"/>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0297ABA" w14:textId="77777777" w:rsidR="00ED074A" w:rsidRDefault="00ED074A" w:rsidP="009A474A">
                            <w:pPr>
                              <w:jc w:val="center"/>
                            </w:pPr>
                            <w:r w:rsidRPr="00935B39">
                              <w:t xml:space="preserve">Donor is ineligible unless </w:t>
                            </w:r>
                          </w:p>
                          <w:p w14:paraId="6734CD04" w14:textId="77777777" w:rsidR="00ED074A" w:rsidRDefault="00ED074A" w:rsidP="009A474A">
                            <w:pPr>
                              <w:jc w:val="center"/>
                            </w:pPr>
                            <w:r w:rsidRPr="00935B39">
                              <w:t>baby was delivered by C-sectio</w:t>
                            </w:r>
                            <w:r>
                              <w:t xml:space="preserve">n </w:t>
                            </w:r>
                          </w:p>
                          <w:p w14:paraId="69195A08" w14:textId="77777777" w:rsidR="00ED074A" w:rsidRDefault="00ED074A" w:rsidP="009A474A">
                            <w:pPr>
                              <w:jc w:val="center"/>
                            </w:pPr>
                            <w:r>
                              <w:t>and membranes remained intact</w:t>
                            </w:r>
                            <w:r w:rsidRPr="00935B39">
                              <w:t xml:space="preserve">. </w:t>
                            </w:r>
                          </w:p>
                          <w:p w14:paraId="6998DDB5" w14:textId="77777777" w:rsidR="00ED074A" w:rsidRDefault="00ED074A" w:rsidP="009A474A">
                            <w:pPr>
                              <w:jc w:val="center"/>
                            </w:pPr>
                            <w:r w:rsidRPr="00935B39">
                              <w:t xml:space="preserve">If the cord blood is collected, </w:t>
                            </w:r>
                          </w:p>
                          <w:p w14:paraId="142B9513" w14:textId="77777777" w:rsidR="00ED074A" w:rsidRDefault="00ED074A" w:rsidP="009A474A">
                            <w:pPr>
                              <w:jc w:val="center"/>
                            </w:pPr>
                            <w:r w:rsidRPr="00935B39">
                              <w:t xml:space="preserve">refer to facility SOP for </w:t>
                            </w:r>
                          </w:p>
                          <w:p w14:paraId="35E36B70" w14:textId="77777777" w:rsidR="00ED074A" w:rsidRDefault="00ED074A" w:rsidP="009A474A">
                            <w:pPr>
                              <w:jc w:val="center"/>
                            </w:pPr>
                            <w:r w:rsidRPr="00935B39">
                              <w:t xml:space="preserve">circumstances for use and documentation of urgent medical </w:t>
                            </w:r>
                          </w:p>
                          <w:p w14:paraId="119F0735" w14:textId="709D674D" w:rsidR="00ED074A" w:rsidRPr="00935B39" w:rsidRDefault="00ED074A" w:rsidP="009A474A">
                            <w:pPr>
                              <w:jc w:val="center"/>
                            </w:pPr>
                            <w:r w:rsidRPr="00935B39">
                              <w:t>need.</w:t>
                            </w:r>
                          </w:p>
                          <w:p w14:paraId="2CB48538" w14:textId="64AE667F" w:rsidR="00ED074A" w:rsidRPr="00B962FB" w:rsidRDefault="00ED074A" w:rsidP="009A4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774C12" id="_x0000_s1290" type="#_x0000_t202" style="position:absolute;margin-left:233.5pt;margin-top:6.8pt;width:179.25pt;height:109.1pt;z-index:25223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" filled="f" stroked="f">
                <v:textbox>
                  <w:txbxContent>
                    <w:p w14:paraId="20297ABA" w14:textId="77777777" w:rsidR="00ED074A" w:rsidRDefault="00ED074A" w:rsidP="009A474A">
                      <w:pPr>
                        <w:jc w:val="center"/>
                      </w:pPr>
                      <w:r w:rsidRPr="00935B39">
                        <w:t xml:space="preserve">Donor is ineligible unless </w:t>
                      </w:r>
                    </w:p>
                    <w:p w14:paraId="6734CD04" w14:textId="77777777" w:rsidR="00ED074A" w:rsidRDefault="00ED074A" w:rsidP="009A474A">
                      <w:pPr>
                        <w:jc w:val="center"/>
                      </w:pPr>
                      <w:r w:rsidRPr="00935B39">
                        <w:t>baby was delivered by C-sectio</w:t>
                      </w:r>
                      <w:r>
                        <w:t xml:space="preserve">n </w:t>
                      </w:r>
                    </w:p>
                    <w:p w14:paraId="69195A08" w14:textId="77777777" w:rsidR="00ED074A" w:rsidRDefault="00ED074A" w:rsidP="009A474A">
                      <w:pPr>
                        <w:jc w:val="center"/>
                      </w:pPr>
                      <w:r>
                        <w:t>and membranes remained intact</w:t>
                      </w:r>
                      <w:r w:rsidRPr="00935B39">
                        <w:t xml:space="preserve">. </w:t>
                      </w:r>
                    </w:p>
                    <w:p w14:paraId="6998DDB5" w14:textId="77777777" w:rsidR="00ED074A" w:rsidRDefault="00ED074A" w:rsidP="009A474A">
                      <w:pPr>
                        <w:jc w:val="center"/>
                      </w:pPr>
                      <w:r w:rsidRPr="00935B39">
                        <w:t xml:space="preserve">If the cord blood is collected, </w:t>
                      </w:r>
                    </w:p>
                    <w:p w14:paraId="142B9513" w14:textId="77777777" w:rsidR="00ED074A" w:rsidRDefault="00ED074A" w:rsidP="009A474A">
                      <w:pPr>
                        <w:jc w:val="center"/>
                      </w:pPr>
                      <w:r w:rsidRPr="00935B39">
                        <w:t xml:space="preserve">refer to facility SOP for </w:t>
                      </w:r>
                    </w:p>
                    <w:p w14:paraId="35E36B70" w14:textId="77777777" w:rsidR="00ED074A" w:rsidRDefault="00ED074A" w:rsidP="009A474A">
                      <w:pPr>
                        <w:jc w:val="center"/>
                      </w:pPr>
                      <w:r w:rsidRPr="00935B39">
                        <w:t xml:space="preserve">circumstances for use and documentation of urgent medical </w:t>
                      </w:r>
                    </w:p>
                    <w:p w14:paraId="119F0735" w14:textId="709D674D" w:rsidR="00ED074A" w:rsidRPr="00935B39" w:rsidRDefault="00ED074A" w:rsidP="009A474A">
                      <w:pPr>
                        <w:jc w:val="center"/>
                      </w:pPr>
                      <w:r w:rsidRPr="00935B39">
                        <w:t>need.</w:t>
                      </w:r>
                    </w:p>
                    <w:p w14:paraId="2CB48538" w14:textId="64AE667F" w:rsidR="00ED074A" w:rsidRPr="00B962FB" w:rsidRDefault="00ED074A" w:rsidP="009A474A">
                      <w:pPr>
                        <w:jc w:val="center"/>
                      </w:pPr>
                    </w:p>
                  </w:txbxContent>
                </v:textbox>
              </v:shape>
            </w:pict>
          </mc:Fallback>
        </mc:AlternateContent>
      </w:r>
      <w:r w:rsidR="009B3E27">
        <w:rPr>
          <w:b/>
          <w:bCs/>
          <w:noProof/>
        </w:rPr>
        <mc:AlternateContent>
          <mc:Choice Requires="wps">
            <w:drawing>
              <wp:anchor distT="0" distB="0" distL="114300" distR="114300" simplePos="0" relativeHeight="252056576" behindDoc="0" locked="0" layoutInCell="1" allowOverlap="1" wp14:anchorId="6B476B5A" wp14:editId="219AD182">
                <wp:simplePos x="0" y="0"/>
                <wp:positionH relativeFrom="column">
                  <wp:posOffset>3210560</wp:posOffset>
                </wp:positionH>
                <wp:positionV relativeFrom="paragraph">
                  <wp:posOffset>15240</wp:posOffset>
                </wp:positionV>
                <wp:extent cx="1819275" cy="1379855"/>
                <wp:effectExtent l="0" t="2540" r="12065" b="14605"/>
                <wp:wrapNone/>
                <wp:docPr id="270" name="AutoShape 16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9275" cy="1379855"/>
                        </a:xfrm>
                        <a:prstGeom prst="roundRect">
                          <a:avLst>
                            <a:gd name="adj" fmla="val 16667"/>
                          </a:avLst>
                        </a:prstGeom>
                        <a:solidFill>
                          <a:srgbClr val="FFFFFF"/>
                        </a:solidFill>
                        <a:ln w="9525">
                          <a:solidFill>
                            <a:srgbClr val="000000"/>
                          </a:solidFill>
                          <a:round/>
                          <a:headEnd/>
                          <a:tailEnd/>
                        </a:ln>
                      </wps:spPr>
                      <wps:txbx>
                        <w:txbxContent>
                          <w:p w14:paraId="7BCE7A48" w14:textId="702C0AFC" w:rsidR="00ED074A" w:rsidRPr="00F2480E" w:rsidRDefault="00ED074A" w:rsidP="009D079A">
                            <w:pPr>
                              <w:jc w:val="center"/>
                              <w:rPr>
                                <w:sz w:val="18"/>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B476B5A" id="AutoShape 1655" o:spid="_x0000_s1291" style="position:absolute;margin-left:252.8pt;margin-top:1.2pt;width:143.25pt;height:108.65pt;z-index:25205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">
                <v:textbox>
                  <w:txbxContent>
                    <w:p w14:paraId="7BCE7A48" w14:textId="702C0AFC" w:rsidR="00ED074A" w:rsidRPr="00F2480E" w:rsidRDefault="00ED074A" w:rsidP="009D079A">
                      <w:pPr>
                        <w:jc w:val="center"/>
                        <w:rPr>
                          <w:sz w:val="18"/>
                          <w:szCs w:val="16"/>
                        </w:rPr>
                      </w:pPr>
                    </w:p>
                  </w:txbxContent>
                </v:textbox>
              </v:roundrect>
            </w:pict>
          </mc:Fallback>
        </mc:AlternateContent>
      </w:r>
      <w:r w:rsidR="009B3E27">
        <w:rPr>
          <w:b/>
          <w:bCs/>
          <w:noProof/>
        </w:rPr>
        <mc:AlternateContent>
          <mc:Choice Requires="wps">
            <w:drawing>
              <wp:anchor distT="0" distB="0" distL="114300" distR="114300" simplePos="0" relativeHeight="252075008" behindDoc="0" locked="0" layoutInCell="1" allowOverlap="1" wp14:anchorId="271E13CB" wp14:editId="05500F90">
                <wp:simplePos x="0" y="0"/>
                <wp:positionH relativeFrom="column">
                  <wp:posOffset>1616075</wp:posOffset>
                </wp:positionH>
                <wp:positionV relativeFrom="paragraph">
                  <wp:posOffset>88900</wp:posOffset>
                </wp:positionV>
                <wp:extent cx="1370330" cy="932815"/>
                <wp:effectExtent l="53975" t="50800" r="48895" b="45085"/>
                <wp:wrapNone/>
                <wp:docPr id="269" name="AutoShape 17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0330" cy="932815"/>
                        </a:xfrm>
                        <a:prstGeom prst="flowChartDecision">
                          <a:avLst/>
                        </a:prstGeom>
                        <a:solidFill>
                          <a:srgbClr val="FFFFFF"/>
                        </a:solidFill>
                        <a:ln w="9525">
                          <a:solidFill>
                            <a:srgbClr val="000000"/>
                          </a:solidFill>
                          <a:miter lim="800000"/>
                          <a:headEnd/>
                          <a:tailEnd/>
                        </a:ln>
                      </wps:spPr>
                      <wps:txbx>
                        <w:txbxContent>
                          <w:p w14:paraId="24301B16" w14:textId="3132CA67" w:rsidR="00ED074A" w:rsidRPr="006C69D0" w:rsidRDefault="00ED074A" w:rsidP="00D85F8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1E13CB" id="_x0000_t110" coordsize="21600,21600" o:spt="110" path="m10800,l,10800,10800,21600,21600,10800xe">
                <v:stroke joinstyle="miter"/>
                <v:path gradientshapeok="t" o:connecttype="rect" textboxrect="5400,5400,16200,16200"/>
              </v:shapetype>
              <v:shape id="AutoShape 1719" o:spid="_x0000_s1292" type="#_x0000_t110" style="position:absolute;margin-left:127.25pt;margin-top:7pt;width:107.9pt;height:73.45pt;z-index:25207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">
                <v:textbox>
                  <w:txbxContent>
                    <w:p w14:paraId="24301B16" w14:textId="3132CA67" w:rsidR="00ED074A" w:rsidRPr="006C69D0" w:rsidRDefault="00ED074A" w:rsidP="00D85F81">
                      <w:pPr>
                        <w:jc w:val="center"/>
                      </w:pPr>
                    </w:p>
                  </w:txbxContent>
                </v:textbox>
              </v:shape>
            </w:pict>
          </mc:Fallback>
        </mc:AlternateContent>
      </w:r>
    </w:p>
    <w:p w14:paraId="4C5AE51A" w14:textId="2F02365A" w:rsidR="009D4F0F" w:rsidRDefault="007B6152">
      <w:pPr>
        <w:rPr>
          <w:b/>
          <w:bCs/>
        </w:rPr>
      </w:pPr>
      <w:r>
        <w:rPr>
          <w:b/>
          <w:bCs/>
          <w:noProof/>
        </w:rPr>
        <mc:AlternateContent>
          <mc:Choice Requires="wps">
            <w:drawing>
              <wp:anchor distT="0" distB="0" distL="114300" distR="114300" simplePos="0" relativeHeight="252237824" behindDoc="0" locked="0" layoutInCell="1" allowOverlap="1" wp14:anchorId="7604DFD1" wp14:editId="3005A978">
                <wp:simplePos x="0" y="0"/>
                <wp:positionH relativeFrom="column">
                  <wp:posOffset>1615440</wp:posOffset>
                </wp:positionH>
                <wp:positionV relativeFrom="paragraph">
                  <wp:posOffset>121138</wp:posOffset>
                </wp:positionV>
                <wp:extent cx="1365885" cy="509905"/>
                <wp:effectExtent l="0" t="0" r="0" b="0"/>
                <wp:wrapNone/>
                <wp:docPr id="2624" name="Text Box 9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5885" cy="50990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00285DF" w14:textId="77777777" w:rsidR="00ED074A" w:rsidRDefault="00ED074A" w:rsidP="007B6152">
                            <w:pPr>
                              <w:jc w:val="center"/>
                            </w:pPr>
                            <w:r>
                              <w:t xml:space="preserve">Is </w:t>
                            </w:r>
                          </w:p>
                          <w:p w14:paraId="7FBBBAD5" w14:textId="77777777" w:rsidR="00ED074A" w:rsidRDefault="00ED074A" w:rsidP="007B6152">
                            <w:pPr>
                              <w:jc w:val="center"/>
                            </w:pPr>
                            <w:r>
                              <w:t xml:space="preserve">this infection </w:t>
                            </w:r>
                          </w:p>
                          <w:p w14:paraId="048B96E1" w14:textId="5FFB7F87" w:rsidR="00ED074A" w:rsidRPr="006C69D0" w:rsidRDefault="00ED074A" w:rsidP="007B6152">
                            <w:pPr>
                              <w:jc w:val="center"/>
                            </w:pPr>
                            <w:r w:rsidRPr="006C69D0">
                              <w:t>active?</w:t>
                            </w:r>
                          </w:p>
                          <w:p w14:paraId="5AA9308F" w14:textId="77777777" w:rsidR="00ED074A" w:rsidRPr="00B962FB" w:rsidRDefault="00ED074A" w:rsidP="007B61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04DFD1" id="_x0000_s1293" type="#_x0000_t202" style="position:absolute;margin-left:127.2pt;margin-top:9.55pt;width:107.55pt;height:40.15pt;z-index:25223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" filled="f" stroked="f">
                <v:textbox>
                  <w:txbxContent>
                    <w:p w14:paraId="100285DF" w14:textId="77777777" w:rsidR="00ED074A" w:rsidRDefault="00ED074A" w:rsidP="007B6152">
                      <w:pPr>
                        <w:jc w:val="center"/>
                      </w:pPr>
                      <w:r>
                        <w:t xml:space="preserve">Is </w:t>
                      </w:r>
                    </w:p>
                    <w:p w14:paraId="7FBBBAD5" w14:textId="77777777" w:rsidR="00ED074A" w:rsidRDefault="00ED074A" w:rsidP="007B6152">
                      <w:pPr>
                        <w:jc w:val="center"/>
                      </w:pPr>
                      <w:r>
                        <w:t xml:space="preserve">this infection </w:t>
                      </w:r>
                    </w:p>
                    <w:p w14:paraId="048B96E1" w14:textId="5FFB7F87" w:rsidR="00ED074A" w:rsidRPr="006C69D0" w:rsidRDefault="00ED074A" w:rsidP="007B6152">
                      <w:pPr>
                        <w:jc w:val="center"/>
                      </w:pPr>
                      <w:r w:rsidRPr="006C69D0">
                        <w:t>active?</w:t>
                      </w:r>
                    </w:p>
                    <w:p w14:paraId="5AA9308F" w14:textId="77777777" w:rsidR="00ED074A" w:rsidRPr="00B962FB" w:rsidRDefault="00ED074A" w:rsidP="007B6152">
                      <w:pPr>
                        <w:jc w:val="center"/>
                      </w:pPr>
                    </w:p>
                  </w:txbxContent>
                </v:textbox>
              </v:shape>
            </w:pict>
          </mc:Fallback>
        </mc:AlternateContent>
      </w:r>
      <w:r w:rsidR="009B3E27">
        <w:rPr>
          <w:b/>
          <w:bCs/>
          <w:noProof/>
        </w:rPr>
        <mc:AlternateContent>
          <mc:Choice Requires="wps">
            <w:drawing>
              <wp:anchor distT="0" distB="0" distL="114300" distR="114300" simplePos="0" relativeHeight="252053504" behindDoc="0" locked="0" layoutInCell="1" allowOverlap="1" wp14:anchorId="7B5903B5" wp14:editId="20F031F0">
                <wp:simplePos x="0" y="0"/>
                <wp:positionH relativeFrom="column">
                  <wp:posOffset>2852420</wp:posOffset>
                </wp:positionH>
                <wp:positionV relativeFrom="paragraph">
                  <wp:posOffset>132715</wp:posOffset>
                </wp:positionV>
                <wp:extent cx="488315" cy="290195"/>
                <wp:effectExtent l="0" t="0" r="0" b="2540"/>
                <wp:wrapNone/>
                <wp:docPr id="268" name="Text Box 16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315" cy="290195"/>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695D40F" w14:textId="77777777" w:rsidR="00ED074A" w:rsidRDefault="00ED074A" w:rsidP="00FC6220">
                            <w:r>
                              <w:t>Y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5903B5" id="Text Box 1646" o:spid="_x0000_s1294" type="#_x0000_t202" style="position:absolute;margin-left:224.6pt;margin-top:10.45pt;width:38.45pt;height:22.85pt;z-index:25205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" stroked="f">
                <v:textbox>
                  <w:txbxContent>
                    <w:p w14:paraId="6695D40F" w14:textId="77777777" w:rsidR="00ED074A" w:rsidRDefault="00ED074A" w:rsidP="00FC6220">
                      <w:r>
                        <w:t>Yes</w:t>
                      </w:r>
                    </w:p>
                  </w:txbxContent>
                </v:textbox>
              </v:shape>
            </w:pict>
          </mc:Fallback>
        </mc:AlternateContent>
      </w:r>
      <w:r w:rsidR="009B3E27">
        <w:rPr>
          <w:b/>
          <w:bCs/>
          <w:noProof/>
        </w:rPr>
        <mc:AlternateContent>
          <mc:Choice Requires="wps">
            <w:drawing>
              <wp:anchor distT="0" distB="0" distL="114300" distR="114300" simplePos="0" relativeHeight="252049408" behindDoc="1" locked="0" layoutInCell="1" allowOverlap="1" wp14:anchorId="39B88F57" wp14:editId="785FDD8F">
                <wp:simplePos x="0" y="0"/>
                <wp:positionH relativeFrom="column">
                  <wp:posOffset>1245235</wp:posOffset>
                </wp:positionH>
                <wp:positionV relativeFrom="paragraph">
                  <wp:posOffset>104775</wp:posOffset>
                </wp:positionV>
                <wp:extent cx="488315" cy="290195"/>
                <wp:effectExtent l="0" t="0" r="0" b="5080"/>
                <wp:wrapNone/>
                <wp:docPr id="267" name="Text Box 16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315" cy="290195"/>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6EC5DF5" w14:textId="77777777" w:rsidR="00ED074A" w:rsidRDefault="00ED074A" w:rsidP="00FC6220">
                            <w:r>
                              <w:t>Y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9B88F57" id="Text Box 1639" o:spid="_x0000_s1295" type="#_x0000_t202" style="position:absolute;margin-left:98.05pt;margin-top:8.25pt;width:38.45pt;height:22.85pt;z-index:-25126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" stroked="f">
                <v:textbox>
                  <w:txbxContent>
                    <w:p w14:paraId="06EC5DF5" w14:textId="77777777" w:rsidR="00ED074A" w:rsidRDefault="00ED074A" w:rsidP="00FC6220">
                      <w:r>
                        <w:t>Yes</w:t>
                      </w:r>
                    </w:p>
                  </w:txbxContent>
                </v:textbox>
              </v:shape>
            </w:pict>
          </mc:Fallback>
        </mc:AlternateContent>
      </w:r>
      <w:r w:rsidR="009B3E27">
        <w:rPr>
          <w:b/>
          <w:bCs/>
          <w:noProof/>
        </w:rPr>
        <mc:AlternateContent>
          <mc:Choice Requires="wps">
            <w:drawing>
              <wp:anchor distT="0" distB="0" distL="114300" distR="114300" simplePos="0" relativeHeight="252044288" behindDoc="0" locked="0" layoutInCell="1" allowOverlap="1" wp14:anchorId="10C3B8CE" wp14:editId="3F956212">
                <wp:simplePos x="0" y="0"/>
                <wp:positionH relativeFrom="column">
                  <wp:posOffset>31750</wp:posOffset>
                </wp:positionH>
                <wp:positionV relativeFrom="paragraph">
                  <wp:posOffset>132715</wp:posOffset>
                </wp:positionV>
                <wp:extent cx="1219200" cy="447675"/>
                <wp:effectExtent l="6350" t="0" r="19050" b="10160"/>
                <wp:wrapNone/>
                <wp:docPr id="266" name="AutoShape 16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447675"/>
                        </a:xfrm>
                        <a:prstGeom prst="flowChartAlternateProcess">
                          <a:avLst/>
                        </a:prstGeom>
                        <a:solidFill>
                          <a:srgbClr val="FFFFFF"/>
                        </a:solidFill>
                        <a:ln w="9525">
                          <a:solidFill>
                            <a:srgbClr val="000000"/>
                          </a:solidFill>
                          <a:miter lim="800000"/>
                          <a:headEnd/>
                          <a:tailEnd/>
                        </a:ln>
                      </wps:spPr>
                      <wps:txbx>
                        <w:txbxContent>
                          <w:p w14:paraId="25C79EF4" w14:textId="77777777" w:rsidR="00ED074A" w:rsidRPr="00FC6220" w:rsidRDefault="00ED074A" w:rsidP="00B709AD">
                            <w:pPr>
                              <w:jc w:val="center"/>
                            </w:pPr>
                            <w:r w:rsidRPr="00FC6220">
                              <w:t>HPV or genital herp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C3B8CE" id="AutoShape 1632" o:spid="_x0000_s1296" type="#_x0000_t176" style="position:absolute;margin-left:2.5pt;margin-top:10.45pt;width:96pt;height:35.25pt;z-index:25204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">
                <v:textbox>
                  <w:txbxContent>
                    <w:p w14:paraId="25C79EF4" w14:textId="77777777" w:rsidR="00ED074A" w:rsidRPr="00FC6220" w:rsidRDefault="00ED074A" w:rsidP="00B709AD">
                      <w:pPr>
                        <w:jc w:val="center"/>
                      </w:pPr>
                      <w:r w:rsidRPr="00FC6220">
                        <w:t>HPV or genital herpes?</w:t>
                      </w:r>
                    </w:p>
                  </w:txbxContent>
                </v:textbox>
              </v:shape>
            </w:pict>
          </mc:Fallback>
        </mc:AlternateContent>
      </w:r>
    </w:p>
    <w:p w14:paraId="5613E6C4" w14:textId="7F861FDE" w:rsidR="009D4F0F" w:rsidRDefault="009D4F0F">
      <w:pPr>
        <w:rPr>
          <w:b/>
          <w:bCs/>
        </w:rPr>
      </w:pPr>
    </w:p>
    <w:p w14:paraId="5488E29D" w14:textId="77777777" w:rsidR="009D4F0F" w:rsidRDefault="009B3E27">
      <w:pPr>
        <w:rPr>
          <w:b/>
          <w:bCs/>
        </w:rPr>
      </w:pPr>
      <w:r>
        <w:rPr>
          <w:b/>
          <w:bCs/>
          <w:noProof/>
        </w:rPr>
        <mc:AlternateContent>
          <mc:Choice Requires="wps">
            <w:drawing>
              <wp:anchor distT="0" distB="0" distL="114300" distR="114300" simplePos="0" relativeHeight="252091392" behindDoc="0" locked="0" layoutInCell="1" allowOverlap="1" wp14:anchorId="60E01EF5" wp14:editId="111095B7">
                <wp:simplePos x="0" y="0"/>
                <wp:positionH relativeFrom="column">
                  <wp:posOffset>5036185</wp:posOffset>
                </wp:positionH>
                <wp:positionV relativeFrom="paragraph">
                  <wp:posOffset>128905</wp:posOffset>
                </wp:positionV>
                <wp:extent cx="252095" cy="1905"/>
                <wp:effectExtent l="6985" t="46355" r="20320" b="78740"/>
                <wp:wrapNone/>
                <wp:docPr id="265" name="AutoShape 17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52095" cy="1905"/>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8BBFE6" id="AutoShape 1739" o:spid="_x0000_s1026" type="#_x0000_t32" style="position:absolute;margin-left:396.55pt;margin-top:10.15pt;width:19.85pt;height:.15pt;flip:y;z-index:25207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">
                <v:stroke endarrow="block"/>
              </v:shape>
            </w:pict>
          </mc:Fallback>
        </mc:AlternateContent>
      </w:r>
      <w:r>
        <w:rPr>
          <w:b/>
          <w:bCs/>
          <w:noProof/>
        </w:rPr>
        <mc:AlternateContent>
          <mc:Choice Requires="wps">
            <w:drawing>
              <wp:anchor distT="0" distB="0" distL="114300" distR="114300" simplePos="0" relativeHeight="252081152" behindDoc="0" locked="0" layoutInCell="1" allowOverlap="1" wp14:anchorId="444C58DC" wp14:editId="3FF9BF6C">
                <wp:simplePos x="0" y="0"/>
                <wp:positionH relativeFrom="column">
                  <wp:posOffset>2986405</wp:posOffset>
                </wp:positionH>
                <wp:positionV relativeFrom="paragraph">
                  <wp:posOffset>100965</wp:posOffset>
                </wp:positionV>
                <wp:extent cx="230505" cy="0"/>
                <wp:effectExtent l="14605" t="56515" r="34290" b="70485"/>
                <wp:wrapNone/>
                <wp:docPr id="264" name="AutoShape 17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0505" cy="0"/>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CCC1A0" id="AutoShape 1726" o:spid="_x0000_s1026" type="#_x0000_t32" style="position:absolute;margin-left:235.15pt;margin-top:7.95pt;width:18.15pt;height:0;z-index:25206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">
                <v:stroke endarrow="block"/>
              </v:shape>
            </w:pict>
          </mc:Fallback>
        </mc:AlternateContent>
      </w:r>
      <w:r>
        <w:rPr>
          <w:b/>
          <w:bCs/>
          <w:noProof/>
        </w:rPr>
        <mc:AlternateContent>
          <mc:Choice Requires="wps">
            <w:drawing>
              <wp:anchor distT="0" distB="0" distL="114300" distR="114300" simplePos="0" relativeHeight="252078080" behindDoc="0" locked="0" layoutInCell="1" allowOverlap="1" wp14:anchorId="6B31615B" wp14:editId="6070D911">
                <wp:simplePos x="0" y="0"/>
                <wp:positionH relativeFrom="column">
                  <wp:posOffset>1245235</wp:posOffset>
                </wp:positionH>
                <wp:positionV relativeFrom="paragraph">
                  <wp:posOffset>102870</wp:posOffset>
                </wp:positionV>
                <wp:extent cx="370840" cy="0"/>
                <wp:effectExtent l="13335" t="45720" r="34925" b="81280"/>
                <wp:wrapNone/>
                <wp:docPr id="263" name="AutoShape 17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0840" cy="0"/>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788345" id="AutoShape 1723" o:spid="_x0000_s1026" type="#_x0000_t32" style="position:absolute;margin-left:98.05pt;margin-top:8.1pt;width:29.2pt;height:0;z-index:25206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">
                <v:stroke endarrow="block"/>
              </v:shape>
            </w:pict>
          </mc:Fallback>
        </mc:AlternateContent>
      </w:r>
    </w:p>
    <w:p w14:paraId="226A9314" w14:textId="4F2D4A29" w:rsidR="009D4F0F" w:rsidRDefault="008E7688" w:rsidP="008E7688">
      <w:pPr>
        <w:tabs>
          <w:tab w:val="left" w:pos="2580"/>
          <w:tab w:val="left" w:pos="2775"/>
          <w:tab w:val="right" w:pos="8640"/>
        </w:tabs>
        <w:rPr>
          <w:b/>
          <w:bCs/>
        </w:rPr>
      </w:pPr>
      <w:r>
        <w:rPr>
          <w:b/>
          <w:bCs/>
        </w:rPr>
        <w:tab/>
      </w:r>
    </w:p>
    <w:p w14:paraId="6D992B46" w14:textId="77777777" w:rsidR="009D4F0F" w:rsidRDefault="009B3E27">
      <w:pPr>
        <w:rPr>
          <w:b/>
          <w:bCs/>
        </w:rPr>
      </w:pPr>
      <w:r>
        <w:rPr>
          <w:b/>
          <w:bCs/>
          <w:noProof/>
        </w:rPr>
        <mc:AlternateContent>
          <mc:Choice Requires="wps">
            <w:drawing>
              <wp:anchor distT="0" distB="0" distL="114300" distR="114300" simplePos="0" relativeHeight="252048384" behindDoc="0" locked="0" layoutInCell="1" allowOverlap="1" wp14:anchorId="64444880" wp14:editId="2A9E42D9">
                <wp:simplePos x="0" y="0"/>
                <wp:positionH relativeFrom="column">
                  <wp:posOffset>638175</wp:posOffset>
                </wp:positionH>
                <wp:positionV relativeFrom="paragraph">
                  <wp:posOffset>-3810</wp:posOffset>
                </wp:positionV>
                <wp:extent cx="0" cy="1247775"/>
                <wp:effectExtent l="53975" t="15240" r="73025" b="19685"/>
                <wp:wrapNone/>
                <wp:docPr id="262" name="AutoShape 16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47775"/>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2FF24B" id="AutoShape 1638" o:spid="_x0000_s1026" type="#_x0000_t32" style="position:absolute;margin-left:50.25pt;margin-top:-.3pt;width:0;height:98.25pt;z-index:25202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">
                <v:stroke endarrow="block"/>
              </v:shape>
            </w:pict>
          </mc:Fallback>
        </mc:AlternateContent>
      </w:r>
    </w:p>
    <w:p w14:paraId="281E016F" w14:textId="152B0900" w:rsidR="009D4F0F" w:rsidRDefault="009B3E27">
      <w:pPr>
        <w:rPr>
          <w:b/>
          <w:bCs/>
        </w:rPr>
      </w:pPr>
      <w:r>
        <w:rPr>
          <w:b/>
          <w:bCs/>
          <w:noProof/>
        </w:rPr>
        <mc:AlternateContent>
          <mc:Choice Requires="wps">
            <w:drawing>
              <wp:anchor distT="0" distB="0" distL="114300" distR="114300" simplePos="0" relativeHeight="252079104" behindDoc="1" locked="0" layoutInCell="1" allowOverlap="1" wp14:anchorId="14774B56" wp14:editId="6E9A5C86">
                <wp:simplePos x="0" y="0"/>
                <wp:positionH relativeFrom="column">
                  <wp:posOffset>2414905</wp:posOffset>
                </wp:positionH>
                <wp:positionV relativeFrom="paragraph">
                  <wp:posOffset>124460</wp:posOffset>
                </wp:positionV>
                <wp:extent cx="488315" cy="290195"/>
                <wp:effectExtent l="1905" t="0" r="5080" b="4445"/>
                <wp:wrapNone/>
                <wp:docPr id="261" name="Text Box 17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315" cy="290195"/>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778B22F" w14:textId="77777777" w:rsidR="00ED074A" w:rsidRDefault="00ED074A" w:rsidP="00D85F81">
                            <w:r>
                              <w:t>N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774B56" id="Text Box 1724" o:spid="_x0000_s1297" type="#_x0000_t202" style="position:absolute;margin-left:190.15pt;margin-top:9.8pt;width:38.45pt;height:22.85pt;z-index:-25123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" stroked="f">
                <v:textbox>
                  <w:txbxContent>
                    <w:p w14:paraId="3778B22F" w14:textId="77777777" w:rsidR="00ED074A" w:rsidRDefault="00ED074A" w:rsidP="00D85F81">
                      <w:r>
                        <w:t>No</w:t>
                      </w:r>
                    </w:p>
                  </w:txbxContent>
                </v:textbox>
              </v:shape>
            </w:pict>
          </mc:Fallback>
        </mc:AlternateContent>
      </w:r>
      <w:r>
        <w:rPr>
          <w:b/>
          <w:bCs/>
          <w:noProof/>
        </w:rPr>
        <mc:AlternateContent>
          <mc:Choice Requires="wps">
            <w:drawing>
              <wp:anchor distT="0" distB="0" distL="114300" distR="114300" simplePos="0" relativeHeight="252057600" behindDoc="0" locked="0" layoutInCell="1" allowOverlap="1" wp14:anchorId="5B5E8762" wp14:editId="547C92DE">
                <wp:simplePos x="0" y="0"/>
                <wp:positionH relativeFrom="column">
                  <wp:posOffset>2305050</wp:posOffset>
                </wp:positionH>
                <wp:positionV relativeFrom="paragraph">
                  <wp:posOffset>118745</wp:posOffset>
                </wp:positionV>
                <wp:extent cx="0" cy="238760"/>
                <wp:effectExtent l="57150" t="17145" r="69850" b="23495"/>
                <wp:wrapNone/>
                <wp:docPr id="260" name="AutoShape 16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760"/>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A907F1" id="AutoShape 1658" o:spid="_x0000_s1026" type="#_x0000_t32" style="position:absolute;margin-left:181.5pt;margin-top:9.35pt;width:0;height:18.8pt;z-index:25203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">
                <v:stroke endarrow="block"/>
              </v:shape>
            </w:pict>
          </mc:Fallback>
        </mc:AlternateContent>
      </w:r>
    </w:p>
    <w:p w14:paraId="2229D379" w14:textId="6EDF3E92" w:rsidR="009D4F0F" w:rsidRDefault="009D4F0F">
      <w:pPr>
        <w:rPr>
          <w:b/>
          <w:bCs/>
        </w:rPr>
      </w:pPr>
    </w:p>
    <w:p w14:paraId="39A27BC2" w14:textId="776FDE2F" w:rsidR="009D4F0F" w:rsidRDefault="009B3E27">
      <w:pPr>
        <w:rPr>
          <w:b/>
          <w:bCs/>
        </w:rPr>
      </w:pPr>
      <w:r>
        <w:rPr>
          <w:b/>
          <w:bCs/>
          <w:noProof/>
        </w:rPr>
        <mc:AlternateContent>
          <mc:Choice Requires="wps">
            <w:drawing>
              <wp:anchor distT="0" distB="0" distL="114300" distR="114300" simplePos="0" relativeHeight="252080128" behindDoc="0" locked="0" layoutInCell="1" allowOverlap="1" wp14:anchorId="4A1B2770" wp14:editId="68C8990A">
                <wp:simplePos x="0" y="0"/>
                <wp:positionH relativeFrom="column">
                  <wp:posOffset>1616075</wp:posOffset>
                </wp:positionH>
                <wp:positionV relativeFrom="paragraph">
                  <wp:posOffset>65405</wp:posOffset>
                </wp:positionV>
                <wp:extent cx="1452880" cy="674370"/>
                <wp:effectExtent l="3175" t="1270" r="17145" b="10160"/>
                <wp:wrapNone/>
                <wp:docPr id="259" name="Oval 17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2880" cy="674370"/>
                        </a:xfrm>
                        <a:prstGeom prst="ellipse">
                          <a:avLst/>
                        </a:prstGeom>
                        <a:solidFill>
                          <a:srgbClr val="FFFFFF"/>
                        </a:solidFill>
                        <a:ln w="9525">
                          <a:solidFill>
                            <a:srgbClr val="000000"/>
                          </a:solidFill>
                          <a:round/>
                          <a:headEnd/>
                          <a:tailEnd/>
                        </a:ln>
                      </wps:spPr>
                      <wps:txbx>
                        <w:txbxContent>
                          <w:p w14:paraId="5A86CEAA" w14:textId="0BEAC76D" w:rsidR="00ED074A" w:rsidRPr="00FC6220" w:rsidRDefault="00ED074A" w:rsidP="00D85F8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A1B2770" id="Oval 1725" o:spid="_x0000_s1298" style="position:absolute;margin-left:127.25pt;margin-top:5.15pt;width:114.4pt;height:53.1pt;z-index:25208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">
                <v:textbox>
                  <w:txbxContent>
                    <w:p w14:paraId="5A86CEAA" w14:textId="0BEAC76D" w:rsidR="00ED074A" w:rsidRPr="00FC6220" w:rsidRDefault="00ED074A" w:rsidP="00D85F81">
                      <w:pPr>
                        <w:jc w:val="center"/>
                      </w:pPr>
                    </w:p>
                  </w:txbxContent>
                </v:textbox>
              </v:oval>
            </w:pict>
          </mc:Fallback>
        </mc:AlternateContent>
      </w:r>
      <w:r>
        <w:rPr>
          <w:b/>
          <w:bCs/>
          <w:noProof/>
        </w:rPr>
        <mc:AlternateContent>
          <mc:Choice Requires="wps">
            <w:drawing>
              <wp:anchor distT="0" distB="0" distL="114300" distR="114300" simplePos="0" relativeHeight="252076032" behindDoc="0" locked="0" layoutInCell="1" allowOverlap="1" wp14:anchorId="3074D58D" wp14:editId="0D314B35">
                <wp:simplePos x="0" y="0"/>
                <wp:positionH relativeFrom="column">
                  <wp:posOffset>862330</wp:posOffset>
                </wp:positionH>
                <wp:positionV relativeFrom="paragraph">
                  <wp:posOffset>65405</wp:posOffset>
                </wp:positionV>
                <wp:extent cx="488315" cy="290195"/>
                <wp:effectExtent l="0" t="1270" r="0" b="635"/>
                <wp:wrapNone/>
                <wp:docPr id="257" name="Text Box 17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315" cy="290195"/>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5BF93B2" w14:textId="77777777" w:rsidR="00ED074A" w:rsidRDefault="00ED074A" w:rsidP="00D85F81">
                            <w:r>
                              <w:t>N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74D58D" id="Text Box 1720" o:spid="_x0000_s1299" type="#_x0000_t202" style="position:absolute;margin-left:67.9pt;margin-top:5.15pt;width:38.45pt;height:22.85pt;z-index:25207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" stroked="f">
                <v:textbox>
                  <w:txbxContent>
                    <w:p w14:paraId="75BF93B2" w14:textId="77777777" w:rsidR="00ED074A" w:rsidRDefault="00ED074A" w:rsidP="00D85F81">
                      <w:r>
                        <w:t>No</w:t>
                      </w:r>
                    </w:p>
                  </w:txbxContent>
                </v:textbox>
              </v:shape>
            </w:pict>
          </mc:Fallback>
        </mc:AlternateContent>
      </w:r>
    </w:p>
    <w:p w14:paraId="2972A129" w14:textId="64B7C5EA" w:rsidR="009D4F0F" w:rsidRDefault="007B6152">
      <w:pPr>
        <w:rPr>
          <w:b/>
          <w:bCs/>
        </w:rPr>
      </w:pPr>
      <w:r>
        <w:rPr>
          <w:b/>
          <w:bCs/>
          <w:noProof/>
        </w:rPr>
        <mc:AlternateContent>
          <mc:Choice Requires="wps">
            <w:drawing>
              <wp:anchor distT="0" distB="0" distL="114300" distR="114300" simplePos="0" relativeHeight="252238848" behindDoc="0" locked="0" layoutInCell="1" allowOverlap="1" wp14:anchorId="6F88A2EA" wp14:editId="550EB9DD">
                <wp:simplePos x="0" y="0"/>
                <wp:positionH relativeFrom="column">
                  <wp:posOffset>1655445</wp:posOffset>
                </wp:positionH>
                <wp:positionV relativeFrom="paragraph">
                  <wp:posOffset>23642</wp:posOffset>
                </wp:positionV>
                <wp:extent cx="1365885" cy="434340"/>
                <wp:effectExtent l="0" t="0" r="0" b="0"/>
                <wp:wrapNone/>
                <wp:docPr id="2625" name="Text Box 9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5885" cy="4343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3486D7E" w14:textId="48F1624F" w:rsidR="00ED074A" w:rsidRPr="00B962FB" w:rsidRDefault="00ED074A" w:rsidP="007B6152">
                            <w:pPr>
                              <w:jc w:val="center"/>
                            </w:pPr>
                            <w:r>
                              <w:t>Accept donor if no evidence of infe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88A2EA" id="_x0000_s1300" type="#_x0000_t202" style="position:absolute;margin-left:130.35pt;margin-top:1.85pt;width:107.55pt;height:34.2pt;z-index:25223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" filled="f" stroked="f">
                <v:textbox>
                  <w:txbxContent>
                    <w:p w14:paraId="33486D7E" w14:textId="48F1624F" w:rsidR="00ED074A" w:rsidRPr="00B962FB" w:rsidRDefault="00ED074A" w:rsidP="007B6152">
                      <w:pPr>
                        <w:jc w:val="center"/>
                      </w:pPr>
                      <w:r>
                        <w:t>Accept donor if no evidence of infection.</w:t>
                      </w:r>
                    </w:p>
                  </w:txbxContent>
                </v:textbox>
              </v:shape>
            </w:pict>
          </mc:Fallback>
        </mc:AlternateContent>
      </w:r>
    </w:p>
    <w:p w14:paraId="2D9D7A03" w14:textId="77777777" w:rsidR="009D4F0F" w:rsidRDefault="009B3E27">
      <w:pPr>
        <w:rPr>
          <w:b/>
          <w:bCs/>
        </w:rPr>
      </w:pPr>
      <w:r>
        <w:rPr>
          <w:b/>
          <w:bCs/>
          <w:noProof/>
        </w:rPr>
        <mc:AlternateContent>
          <mc:Choice Requires="wps">
            <w:drawing>
              <wp:anchor distT="0" distB="0" distL="114300" distR="114300" simplePos="0" relativeHeight="252086272" behindDoc="0" locked="0" layoutInCell="1" allowOverlap="1" wp14:anchorId="371EE095" wp14:editId="369A940A">
                <wp:simplePos x="0" y="0"/>
                <wp:positionH relativeFrom="column">
                  <wp:posOffset>3036570</wp:posOffset>
                </wp:positionH>
                <wp:positionV relativeFrom="paragraph">
                  <wp:posOffset>95885</wp:posOffset>
                </wp:positionV>
                <wp:extent cx="2273300" cy="19050"/>
                <wp:effectExtent l="13970" t="31750" r="24130" b="76200"/>
                <wp:wrapNone/>
                <wp:docPr id="95" name="Line 17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73300" cy="1905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4EEBD2" id="Line 1733" o:spid="_x0000_s1026" style="position:absolute;z-index:25206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9.1pt,7.55pt" to="418.1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">
                <v:stroke endarrow="block"/>
              </v:line>
            </w:pict>
          </mc:Fallback>
        </mc:AlternateContent>
      </w:r>
    </w:p>
    <w:p w14:paraId="0D5E8FF2" w14:textId="77777777" w:rsidR="009D4F0F" w:rsidRDefault="009D4F0F">
      <w:pPr>
        <w:rPr>
          <w:b/>
          <w:bCs/>
        </w:rPr>
      </w:pPr>
    </w:p>
    <w:p w14:paraId="7FC4FBFF" w14:textId="77777777" w:rsidR="009D4F0F" w:rsidRDefault="009D4F0F">
      <w:pPr>
        <w:rPr>
          <w:b/>
          <w:bCs/>
        </w:rPr>
      </w:pPr>
    </w:p>
    <w:p w14:paraId="4304519C" w14:textId="228A9344" w:rsidR="009D4F0F" w:rsidRDefault="007B6152">
      <w:pPr>
        <w:rPr>
          <w:b/>
          <w:bCs/>
        </w:rPr>
      </w:pPr>
      <w:r>
        <w:rPr>
          <w:b/>
          <w:bCs/>
          <w:noProof/>
        </w:rPr>
        <mc:AlternateContent>
          <mc:Choice Requires="wps">
            <w:drawing>
              <wp:anchor distT="0" distB="0" distL="114300" distR="114300" simplePos="0" relativeHeight="252239872" behindDoc="0" locked="0" layoutInCell="1" allowOverlap="1" wp14:anchorId="3A7280A3" wp14:editId="73C4878B">
                <wp:simplePos x="0" y="0"/>
                <wp:positionH relativeFrom="column">
                  <wp:posOffset>3270249</wp:posOffset>
                </wp:positionH>
                <wp:positionV relativeFrom="paragraph">
                  <wp:posOffset>76835</wp:posOffset>
                </wp:positionV>
                <wp:extent cx="1770673" cy="1005107"/>
                <wp:effectExtent l="0" t="0" r="0" b="11430"/>
                <wp:wrapNone/>
                <wp:docPr id="2626" name="Text Box 9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0673" cy="1005107"/>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E427DF5" w14:textId="1746AE28" w:rsidR="00ED074A" w:rsidRPr="00B962FB" w:rsidRDefault="00ED074A" w:rsidP="007B6152">
                            <w:pPr>
                              <w:jc w:val="center"/>
                            </w:pPr>
                            <w:r w:rsidRPr="007B6152">
                              <w:t>Donor is ineligible for 12 months post treatment. If the cord blood is collected, refer to facility SOP for circumstances for use and docum</w:t>
                            </w:r>
                            <w:r>
                              <w:t>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7280A3" id="_x0000_s1301" type="#_x0000_t202" style="position:absolute;margin-left:257.5pt;margin-top:6.05pt;width:139.4pt;height:79.15pt;z-index:25223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" filled="f" stroked="f">
                <v:textbox>
                  <w:txbxContent>
                    <w:p w14:paraId="6E427DF5" w14:textId="1746AE28" w:rsidR="00ED074A" w:rsidRPr="00B962FB" w:rsidRDefault="00ED074A" w:rsidP="007B6152">
                      <w:pPr>
                        <w:jc w:val="center"/>
                      </w:pPr>
                      <w:r w:rsidRPr="007B6152">
                        <w:t>Donor is ineligible for 12 months post treatment. If the cord blood is collected, refer to facility SOP for circumstances for use and docum</w:t>
                      </w:r>
                      <w:r>
                        <w:t>entation of urgent medical need.</w:t>
                      </w:r>
                    </w:p>
                  </w:txbxContent>
                </v:textbox>
              </v:shape>
            </w:pict>
          </mc:Fallback>
        </mc:AlternateContent>
      </w:r>
      <w:r w:rsidR="009B3E27">
        <w:rPr>
          <w:b/>
          <w:bCs/>
          <w:noProof/>
        </w:rPr>
        <mc:AlternateContent>
          <mc:Choice Requires="wps">
            <w:drawing>
              <wp:anchor distT="0" distB="0" distL="114300" distR="114300" simplePos="0" relativeHeight="252052480" behindDoc="0" locked="0" layoutInCell="1" allowOverlap="1" wp14:anchorId="632E0A4A" wp14:editId="784D9DBC">
                <wp:simplePos x="0" y="0"/>
                <wp:positionH relativeFrom="column">
                  <wp:posOffset>3348355</wp:posOffset>
                </wp:positionH>
                <wp:positionV relativeFrom="paragraph">
                  <wp:posOffset>76200</wp:posOffset>
                </wp:positionV>
                <wp:extent cx="1628775" cy="1003935"/>
                <wp:effectExtent l="0" t="5715" r="13970" b="19050"/>
                <wp:wrapNone/>
                <wp:docPr id="88" name="AutoShape 16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8775" cy="1003935"/>
                        </a:xfrm>
                        <a:prstGeom prst="roundRect">
                          <a:avLst>
                            <a:gd name="adj" fmla="val 16667"/>
                          </a:avLst>
                        </a:prstGeom>
                        <a:solidFill>
                          <a:srgbClr val="FFFFFF"/>
                        </a:solidFill>
                        <a:ln w="9525">
                          <a:solidFill>
                            <a:srgbClr val="000000"/>
                          </a:solidFill>
                          <a:round/>
                          <a:headEnd/>
                          <a:tailEnd/>
                        </a:ln>
                      </wps:spPr>
                      <wps:txbx>
                        <w:txbxContent>
                          <w:p w14:paraId="6D6FB927" w14:textId="64A37E8D" w:rsidR="00ED074A" w:rsidRPr="007B6152" w:rsidRDefault="00ED074A" w:rsidP="00FC6220">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32E0A4A" id="AutoShape 1645" o:spid="_x0000_s1302" style="position:absolute;margin-left:263.65pt;margin-top:6pt;width:128.25pt;height:79.05pt;z-index:25205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">
                <v:textbox>
                  <w:txbxContent>
                    <w:p w14:paraId="6D6FB927" w14:textId="64A37E8D" w:rsidR="00ED074A" w:rsidRPr="007B6152" w:rsidRDefault="00ED074A" w:rsidP="00FC6220">
                      <w:pPr>
                        <w:jc w:val="center"/>
                      </w:pPr>
                    </w:p>
                  </w:txbxContent>
                </v:textbox>
              </v:roundrect>
            </w:pict>
          </mc:Fallback>
        </mc:AlternateContent>
      </w:r>
      <w:r w:rsidR="009B3E27">
        <w:rPr>
          <w:b/>
          <w:bCs/>
          <w:noProof/>
        </w:rPr>
        <mc:AlternateContent>
          <mc:Choice Requires="wps">
            <w:drawing>
              <wp:anchor distT="0" distB="0" distL="114300" distR="114300" simplePos="0" relativeHeight="252045312" behindDoc="0" locked="0" layoutInCell="1" allowOverlap="1" wp14:anchorId="54A921DE" wp14:editId="77852321">
                <wp:simplePos x="0" y="0"/>
                <wp:positionH relativeFrom="column">
                  <wp:posOffset>80010</wp:posOffset>
                </wp:positionH>
                <wp:positionV relativeFrom="paragraph">
                  <wp:posOffset>76200</wp:posOffset>
                </wp:positionV>
                <wp:extent cx="1015365" cy="527685"/>
                <wp:effectExtent l="3810" t="5715" r="9525" b="12700"/>
                <wp:wrapNone/>
                <wp:docPr id="87" name="AutoShape 16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5365" cy="527685"/>
                        </a:xfrm>
                        <a:prstGeom prst="flowChartAlternateProcess">
                          <a:avLst/>
                        </a:prstGeom>
                        <a:solidFill>
                          <a:srgbClr val="FFFFFF"/>
                        </a:solidFill>
                        <a:ln w="9525">
                          <a:solidFill>
                            <a:srgbClr val="000000"/>
                          </a:solidFill>
                          <a:miter lim="800000"/>
                          <a:headEnd/>
                          <a:tailEnd/>
                        </a:ln>
                      </wps:spPr>
                      <wps:txbx>
                        <w:txbxContent>
                          <w:p w14:paraId="2C8764E1" w14:textId="77777777" w:rsidR="00ED074A" w:rsidRDefault="00ED074A" w:rsidP="006C69D0">
                            <w:pPr>
                              <w:ind w:left="14" w:hanging="14"/>
                              <w:jc w:val="center"/>
                            </w:pPr>
                          </w:p>
                          <w:p w14:paraId="6135CB33" w14:textId="77777777" w:rsidR="00ED074A" w:rsidRPr="00FC6220" w:rsidRDefault="00ED074A" w:rsidP="006C69D0">
                            <w:pPr>
                              <w:ind w:left="14" w:hanging="14"/>
                              <w:jc w:val="center"/>
                            </w:pPr>
                            <w:r w:rsidRPr="00FC6220">
                              <w:t>Syphil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A921DE" id="AutoShape 1633" o:spid="_x0000_s1303" type="#_x0000_t176" style="position:absolute;margin-left:6.3pt;margin-top:6pt;width:79.95pt;height:41.55pt;z-index:25204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">
                <v:textbox>
                  <w:txbxContent>
                    <w:p w14:paraId="2C8764E1" w14:textId="77777777" w:rsidR="00ED074A" w:rsidRDefault="00ED074A" w:rsidP="006C69D0">
                      <w:pPr>
                        <w:ind w:left="14" w:hanging="14"/>
                        <w:jc w:val="center"/>
                      </w:pPr>
                    </w:p>
                    <w:p w14:paraId="6135CB33" w14:textId="77777777" w:rsidR="00ED074A" w:rsidRPr="00FC6220" w:rsidRDefault="00ED074A" w:rsidP="006C69D0">
                      <w:pPr>
                        <w:ind w:left="14" w:hanging="14"/>
                        <w:jc w:val="center"/>
                      </w:pPr>
                      <w:r w:rsidRPr="00FC6220">
                        <w:t>Syphilis?</w:t>
                      </w:r>
                    </w:p>
                  </w:txbxContent>
                </v:textbox>
              </v:shape>
            </w:pict>
          </mc:Fallback>
        </mc:AlternateContent>
      </w:r>
    </w:p>
    <w:p w14:paraId="17BB9DC6" w14:textId="77777777" w:rsidR="009D4F0F" w:rsidRDefault="009B3E27">
      <w:pPr>
        <w:rPr>
          <w:b/>
          <w:bCs/>
        </w:rPr>
      </w:pPr>
      <w:r>
        <w:rPr>
          <w:b/>
          <w:bCs/>
          <w:noProof/>
        </w:rPr>
        <mc:AlternateContent>
          <mc:Choice Requires="wps">
            <w:drawing>
              <wp:anchor distT="0" distB="0" distL="114300" distR="114300" simplePos="0" relativeHeight="252051456" behindDoc="1" locked="0" layoutInCell="1" allowOverlap="1" wp14:anchorId="7DAF61B8" wp14:editId="4C44DA63">
                <wp:simplePos x="0" y="0"/>
                <wp:positionH relativeFrom="column">
                  <wp:posOffset>1166495</wp:posOffset>
                </wp:positionH>
                <wp:positionV relativeFrom="paragraph">
                  <wp:posOffset>-1905</wp:posOffset>
                </wp:positionV>
                <wp:extent cx="488315" cy="290195"/>
                <wp:effectExtent l="0" t="0" r="0" b="4445"/>
                <wp:wrapNone/>
                <wp:docPr id="84" name="Text Box 16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315" cy="290195"/>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C0B26A3" w14:textId="77777777" w:rsidR="00ED074A" w:rsidRDefault="00ED074A" w:rsidP="00FC6220">
                            <w:r>
                              <w:t>Y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AF61B8" id="Text Box 1642" o:spid="_x0000_s1304" type="#_x0000_t202" style="position:absolute;margin-left:91.85pt;margin-top:-.15pt;width:38.45pt;height:22.85pt;z-index:-25126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" stroked="f">
                <v:textbox>
                  <w:txbxContent>
                    <w:p w14:paraId="6C0B26A3" w14:textId="77777777" w:rsidR="00ED074A" w:rsidRDefault="00ED074A" w:rsidP="00FC6220">
                      <w:r>
                        <w:t>Yes</w:t>
                      </w:r>
                    </w:p>
                  </w:txbxContent>
                </v:textbox>
              </v:shape>
            </w:pict>
          </mc:Fallback>
        </mc:AlternateContent>
      </w:r>
    </w:p>
    <w:p w14:paraId="13A06F14" w14:textId="2BBDEAE2" w:rsidR="009D4F0F" w:rsidRDefault="009D4F0F">
      <w:pPr>
        <w:rPr>
          <w:b/>
          <w:bCs/>
        </w:rPr>
      </w:pPr>
    </w:p>
    <w:p w14:paraId="0CD203F2" w14:textId="77777777" w:rsidR="009D4F0F" w:rsidRDefault="009B3E27">
      <w:pPr>
        <w:rPr>
          <w:b/>
          <w:bCs/>
        </w:rPr>
      </w:pPr>
      <w:r>
        <w:rPr>
          <w:b/>
          <w:bCs/>
          <w:noProof/>
        </w:rPr>
        <mc:AlternateContent>
          <mc:Choice Requires="wps">
            <w:drawing>
              <wp:anchor distT="0" distB="0" distL="114300" distR="114300" simplePos="0" relativeHeight="252083200" behindDoc="0" locked="0" layoutInCell="1" allowOverlap="1" wp14:anchorId="087ADC43" wp14:editId="6C60B713">
                <wp:simplePos x="0" y="0"/>
                <wp:positionH relativeFrom="column">
                  <wp:posOffset>1095375</wp:posOffset>
                </wp:positionH>
                <wp:positionV relativeFrom="paragraph">
                  <wp:posOffset>-3810</wp:posOffset>
                </wp:positionV>
                <wp:extent cx="2245360" cy="635"/>
                <wp:effectExtent l="15875" t="46355" r="37465" b="80010"/>
                <wp:wrapNone/>
                <wp:docPr id="82" name="AutoShape 17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245360" cy="635"/>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DB56F5" id="AutoShape 1729" o:spid="_x0000_s1026" type="#_x0000_t32" style="position:absolute;margin-left:86.25pt;margin-top:-.3pt;width:176.8pt;height:.05pt;flip:y;z-index:25206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">
                <v:stroke endarrow="block"/>
              </v:shape>
            </w:pict>
          </mc:Fallback>
        </mc:AlternateContent>
      </w:r>
      <w:r>
        <w:rPr>
          <w:b/>
          <w:bCs/>
          <w:noProof/>
        </w:rPr>
        <mc:AlternateContent>
          <mc:Choice Requires="wps">
            <w:drawing>
              <wp:anchor distT="0" distB="0" distL="114300" distR="114300" simplePos="0" relativeHeight="252092416" behindDoc="0" locked="0" layoutInCell="1" allowOverlap="1" wp14:anchorId="555C51B5" wp14:editId="51B765B1">
                <wp:simplePos x="0" y="0"/>
                <wp:positionH relativeFrom="column">
                  <wp:posOffset>4977130</wp:posOffset>
                </wp:positionH>
                <wp:positionV relativeFrom="paragraph">
                  <wp:posOffset>-3810</wp:posOffset>
                </wp:positionV>
                <wp:extent cx="311150" cy="635"/>
                <wp:effectExtent l="11430" t="46355" r="20320" b="80010"/>
                <wp:wrapNone/>
                <wp:docPr id="81" name="AutoShape 17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1150" cy="635"/>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CD2C06" id="AutoShape 1740" o:spid="_x0000_s1026" type="#_x0000_t32" style="position:absolute;margin-left:391.9pt;margin-top:-.3pt;width:24.5pt;height:.05pt;z-index:25207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">
                <v:stroke endarrow="block"/>
              </v:shape>
            </w:pict>
          </mc:Fallback>
        </mc:AlternateContent>
      </w:r>
    </w:p>
    <w:p w14:paraId="6FEE1ECC" w14:textId="77777777" w:rsidR="009D4F0F" w:rsidRDefault="009B3E27">
      <w:pPr>
        <w:rPr>
          <w:b/>
          <w:bCs/>
        </w:rPr>
      </w:pPr>
      <w:r>
        <w:rPr>
          <w:b/>
          <w:bCs/>
          <w:noProof/>
        </w:rPr>
        <mc:AlternateContent>
          <mc:Choice Requires="wps">
            <w:drawing>
              <wp:anchor distT="0" distB="0" distL="114300" distR="114300" simplePos="0" relativeHeight="252047360" behindDoc="0" locked="0" layoutInCell="1" allowOverlap="1" wp14:anchorId="03C52872" wp14:editId="3DAD5B88">
                <wp:simplePos x="0" y="0"/>
                <wp:positionH relativeFrom="column">
                  <wp:posOffset>638175</wp:posOffset>
                </wp:positionH>
                <wp:positionV relativeFrom="paragraph">
                  <wp:posOffset>19685</wp:posOffset>
                </wp:positionV>
                <wp:extent cx="3175" cy="1277620"/>
                <wp:effectExtent l="53975" t="12700" r="69850" b="43180"/>
                <wp:wrapNone/>
                <wp:docPr id="80" name="AutoShape 16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175" cy="1277620"/>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F484B1D" id="AutoShape 1636" o:spid="_x0000_s1026" type="#_x0000_t32" style="position:absolute;margin-left:50.25pt;margin-top:1.55pt;width:.25pt;height:100.6pt;flip:x;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">
                <v:stroke endarrow="block"/>
              </v:shape>
            </w:pict>
          </mc:Fallback>
        </mc:AlternateContent>
      </w:r>
    </w:p>
    <w:p w14:paraId="1D2067AE" w14:textId="77777777" w:rsidR="009D4F0F" w:rsidRDefault="009D4F0F">
      <w:pPr>
        <w:rPr>
          <w:b/>
          <w:bCs/>
        </w:rPr>
      </w:pPr>
    </w:p>
    <w:p w14:paraId="7F364384" w14:textId="77777777" w:rsidR="00B709AD" w:rsidRDefault="009B3E27">
      <w:pPr>
        <w:rPr>
          <w:b/>
          <w:bCs/>
        </w:rPr>
      </w:pPr>
      <w:r>
        <w:rPr>
          <w:b/>
          <w:bCs/>
          <w:noProof/>
        </w:rPr>
        <mc:AlternateContent>
          <mc:Choice Requires="wps">
            <w:drawing>
              <wp:anchor distT="0" distB="0" distL="114300" distR="114300" simplePos="0" relativeHeight="252085248" behindDoc="1" locked="0" layoutInCell="1" allowOverlap="1" wp14:anchorId="3E9D3A23" wp14:editId="30CC205D">
                <wp:simplePos x="0" y="0"/>
                <wp:positionH relativeFrom="column">
                  <wp:posOffset>2233930</wp:posOffset>
                </wp:positionH>
                <wp:positionV relativeFrom="paragraph">
                  <wp:posOffset>57150</wp:posOffset>
                </wp:positionV>
                <wp:extent cx="488315" cy="290195"/>
                <wp:effectExtent l="0" t="0" r="0" b="2540"/>
                <wp:wrapNone/>
                <wp:docPr id="78" name="Text Box 17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315" cy="290195"/>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0254471" w14:textId="77777777" w:rsidR="00ED074A" w:rsidRDefault="00ED074A" w:rsidP="008E768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9D3A23" id="Text Box 1732" o:spid="_x0000_s1305" type="#_x0000_t202" style="position:absolute;margin-left:175.9pt;margin-top:4.5pt;width:38.45pt;height:22.85pt;z-index:-25123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" stroked="f">
                <v:textbox>
                  <w:txbxContent>
                    <w:p w14:paraId="70254471" w14:textId="77777777" w:rsidR="00ED074A" w:rsidRDefault="00ED074A" w:rsidP="008E7688"/>
                  </w:txbxContent>
                </v:textbox>
              </v:shape>
            </w:pict>
          </mc:Fallback>
        </mc:AlternateContent>
      </w:r>
    </w:p>
    <w:p w14:paraId="5FC91FD4" w14:textId="2794FCEB" w:rsidR="00B709AD" w:rsidRDefault="00B709AD">
      <w:pPr>
        <w:rPr>
          <w:b/>
          <w:bCs/>
        </w:rPr>
      </w:pPr>
    </w:p>
    <w:p w14:paraId="41D6F20A" w14:textId="0014880C" w:rsidR="00B709AD" w:rsidRDefault="009B3E27">
      <w:pPr>
        <w:rPr>
          <w:b/>
          <w:bCs/>
        </w:rPr>
      </w:pPr>
      <w:r>
        <w:rPr>
          <w:b/>
          <w:bCs/>
          <w:noProof/>
        </w:rPr>
        <mc:AlternateContent>
          <mc:Choice Requires="wps">
            <w:drawing>
              <wp:anchor distT="0" distB="0" distL="114300" distR="114300" simplePos="0" relativeHeight="252077056" behindDoc="0" locked="0" layoutInCell="1" allowOverlap="1" wp14:anchorId="22026CD9" wp14:editId="52168B3C">
                <wp:simplePos x="0" y="0"/>
                <wp:positionH relativeFrom="column">
                  <wp:posOffset>862330</wp:posOffset>
                </wp:positionH>
                <wp:positionV relativeFrom="paragraph">
                  <wp:posOffset>55245</wp:posOffset>
                </wp:positionV>
                <wp:extent cx="488315" cy="290195"/>
                <wp:effectExtent l="0" t="0" r="0" b="4445"/>
                <wp:wrapNone/>
                <wp:docPr id="77" name="Text Box 17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315" cy="290195"/>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22C05C5" w14:textId="77777777" w:rsidR="00ED074A" w:rsidRDefault="00ED074A" w:rsidP="00D85F81">
                            <w:r>
                              <w:t>N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026CD9" id="Text Box 1721" o:spid="_x0000_s1306" type="#_x0000_t202" style="position:absolute;margin-left:67.9pt;margin-top:4.35pt;width:38.45pt;height:22.85pt;z-index:25207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" stroked="f">
                <v:textbox>
                  <w:txbxContent>
                    <w:p w14:paraId="322C05C5" w14:textId="77777777" w:rsidR="00ED074A" w:rsidRDefault="00ED074A" w:rsidP="00D85F81">
                      <w:r>
                        <w:t>No</w:t>
                      </w:r>
                    </w:p>
                  </w:txbxContent>
                </v:textbox>
              </v:shape>
            </w:pict>
          </mc:Fallback>
        </mc:AlternateContent>
      </w:r>
    </w:p>
    <w:p w14:paraId="6E10444B" w14:textId="62A8C0FF" w:rsidR="00B709AD" w:rsidRDefault="00B709AD">
      <w:pPr>
        <w:rPr>
          <w:b/>
          <w:bCs/>
        </w:rPr>
      </w:pPr>
    </w:p>
    <w:p w14:paraId="0118E936" w14:textId="77777777" w:rsidR="00B709AD" w:rsidRDefault="00B709AD">
      <w:pPr>
        <w:rPr>
          <w:b/>
          <w:bCs/>
        </w:rPr>
      </w:pPr>
    </w:p>
    <w:p w14:paraId="33B768C0" w14:textId="277ED102" w:rsidR="00B709AD" w:rsidRDefault="00B709AD">
      <w:pPr>
        <w:rPr>
          <w:b/>
          <w:bCs/>
        </w:rPr>
      </w:pPr>
    </w:p>
    <w:p w14:paraId="1E3A6711" w14:textId="553F99F9" w:rsidR="00B709AD" w:rsidRDefault="009B3E27">
      <w:pPr>
        <w:rPr>
          <w:b/>
          <w:bCs/>
        </w:rPr>
      </w:pPr>
      <w:r>
        <w:rPr>
          <w:b/>
          <w:bCs/>
          <w:noProof/>
        </w:rPr>
        <mc:AlternateContent>
          <mc:Choice Requires="wps">
            <w:drawing>
              <wp:anchor distT="0" distB="0" distL="114300" distR="114300" simplePos="0" relativeHeight="252050432" behindDoc="0" locked="0" layoutInCell="1" allowOverlap="1" wp14:anchorId="45E864CC" wp14:editId="783AFABC">
                <wp:simplePos x="0" y="0"/>
                <wp:positionH relativeFrom="column">
                  <wp:posOffset>1532255</wp:posOffset>
                </wp:positionH>
                <wp:positionV relativeFrom="paragraph">
                  <wp:posOffset>118745</wp:posOffset>
                </wp:positionV>
                <wp:extent cx="1299845" cy="925195"/>
                <wp:effectExtent l="46355" t="48260" r="50800" b="55245"/>
                <wp:wrapNone/>
                <wp:docPr id="76" name="AutoShape 16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9845" cy="925195"/>
                        </a:xfrm>
                        <a:prstGeom prst="flowChartDecision">
                          <a:avLst/>
                        </a:prstGeom>
                        <a:solidFill>
                          <a:srgbClr val="FFFFFF"/>
                        </a:solidFill>
                        <a:ln w="9525">
                          <a:solidFill>
                            <a:srgbClr val="000000"/>
                          </a:solidFill>
                          <a:miter lim="800000"/>
                          <a:headEnd/>
                          <a:tailEnd/>
                        </a:ln>
                      </wps:spPr>
                      <wps:txbx>
                        <w:txbxContent>
                          <w:p w14:paraId="62603D03" w14:textId="7E399FE2" w:rsidR="00ED074A" w:rsidRPr="00F31C48" w:rsidRDefault="00ED074A" w:rsidP="00F31C48">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E864CC" id="AutoShape 1640" o:spid="_x0000_s1307" type="#_x0000_t110" style="position:absolute;margin-left:120.65pt;margin-top:9.35pt;width:102.35pt;height:72.85pt;z-index:25205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">
                <v:textbox>
                  <w:txbxContent>
                    <w:p w14:paraId="62603D03" w14:textId="7E399FE2" w:rsidR="00ED074A" w:rsidRPr="00F31C48" w:rsidRDefault="00ED074A" w:rsidP="00F31C48">
                      <w:pPr>
                        <w:jc w:val="center"/>
                      </w:pPr>
                    </w:p>
                  </w:txbxContent>
                </v:textbox>
              </v:shape>
            </w:pict>
          </mc:Fallback>
        </mc:AlternateContent>
      </w:r>
      <w:r>
        <w:rPr>
          <w:b/>
          <w:bCs/>
          <w:noProof/>
        </w:rPr>
        <mc:AlternateContent>
          <mc:Choice Requires="wps">
            <w:drawing>
              <wp:anchor distT="0" distB="0" distL="114300" distR="114300" simplePos="0" relativeHeight="252084224" behindDoc="1" locked="0" layoutInCell="1" allowOverlap="1" wp14:anchorId="7DD01730" wp14:editId="72DEFB59">
                <wp:simplePos x="0" y="0"/>
                <wp:positionH relativeFrom="column">
                  <wp:posOffset>1166495</wp:posOffset>
                </wp:positionH>
                <wp:positionV relativeFrom="paragraph">
                  <wp:posOffset>128905</wp:posOffset>
                </wp:positionV>
                <wp:extent cx="488315" cy="290195"/>
                <wp:effectExtent l="0" t="0" r="0" b="0"/>
                <wp:wrapNone/>
                <wp:docPr id="75" name="Text Box 17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315" cy="290195"/>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963F4EA" w14:textId="77777777" w:rsidR="00ED074A" w:rsidRDefault="00ED074A" w:rsidP="00F31C48">
                            <w:r>
                              <w:t>Y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D01730" id="Text Box 1731" o:spid="_x0000_s1308" type="#_x0000_t202" style="position:absolute;margin-left:91.85pt;margin-top:10.15pt;width:38.45pt;height:22.85pt;z-index:-25123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" stroked="f">
                <v:textbox>
                  <w:txbxContent>
                    <w:p w14:paraId="3963F4EA" w14:textId="77777777" w:rsidR="00ED074A" w:rsidRDefault="00ED074A" w:rsidP="00F31C48">
                      <w:r>
                        <w:t>Yes</w:t>
                      </w:r>
                    </w:p>
                  </w:txbxContent>
                </v:textbox>
              </v:shape>
            </w:pict>
          </mc:Fallback>
        </mc:AlternateContent>
      </w:r>
      <w:r>
        <w:rPr>
          <w:b/>
          <w:bCs/>
          <w:noProof/>
        </w:rPr>
        <mc:AlternateContent>
          <mc:Choice Requires="wps">
            <w:drawing>
              <wp:anchor distT="0" distB="0" distL="114300" distR="114300" simplePos="0" relativeHeight="252046336" behindDoc="0" locked="0" layoutInCell="1" allowOverlap="1" wp14:anchorId="00835F55" wp14:editId="4AECF6E0">
                <wp:simplePos x="0" y="0"/>
                <wp:positionH relativeFrom="column">
                  <wp:posOffset>31750</wp:posOffset>
                </wp:positionH>
                <wp:positionV relativeFrom="paragraph">
                  <wp:posOffset>128905</wp:posOffset>
                </wp:positionV>
                <wp:extent cx="1162050" cy="748030"/>
                <wp:effectExtent l="6350" t="0" r="12700" b="19050"/>
                <wp:wrapNone/>
                <wp:docPr id="74" name="AutoShape 16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748030"/>
                        </a:xfrm>
                        <a:prstGeom prst="flowChartAlternateProcess">
                          <a:avLst/>
                        </a:prstGeom>
                        <a:solidFill>
                          <a:srgbClr val="FFFFFF"/>
                        </a:solidFill>
                        <a:ln w="9525">
                          <a:solidFill>
                            <a:srgbClr val="000000"/>
                          </a:solidFill>
                          <a:miter lim="800000"/>
                          <a:headEnd/>
                          <a:tailEnd/>
                        </a:ln>
                      </wps:spPr>
                      <wps:txbx>
                        <w:txbxContent>
                          <w:p w14:paraId="7C85E84E" w14:textId="77777777" w:rsidR="00ED074A" w:rsidRPr="00FC6220" w:rsidRDefault="00ED074A" w:rsidP="00B709AD">
                            <w:pPr>
                              <w:jc w:val="center"/>
                            </w:pPr>
                            <w:r>
                              <w:t>O</w:t>
                            </w:r>
                            <w:r w:rsidRPr="00FC6220">
                              <w:t>ther sexually transmitted infec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835F55" id="AutoShape 1634" o:spid="_x0000_s1309" type="#_x0000_t176" style="position:absolute;margin-left:2.5pt;margin-top:10.15pt;width:91.5pt;height:58.9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">
                <v:textbox>
                  <w:txbxContent>
                    <w:p w14:paraId="7C85E84E" w14:textId="77777777" w:rsidR="00ED074A" w:rsidRPr="00FC6220" w:rsidRDefault="00ED074A" w:rsidP="00B709AD">
                      <w:pPr>
                        <w:jc w:val="center"/>
                      </w:pPr>
                      <w:r>
                        <w:t>O</w:t>
                      </w:r>
                      <w:r w:rsidRPr="00FC6220">
                        <w:t>ther sexually transmitted infections?</w:t>
                      </w:r>
                    </w:p>
                  </w:txbxContent>
                </v:textbox>
              </v:shape>
            </w:pict>
          </mc:Fallback>
        </mc:AlternateContent>
      </w:r>
    </w:p>
    <w:p w14:paraId="4190C9EF" w14:textId="77777777" w:rsidR="00B709AD" w:rsidRDefault="009B3E27">
      <w:pPr>
        <w:rPr>
          <w:b/>
          <w:bCs/>
        </w:rPr>
      </w:pPr>
      <w:r>
        <w:rPr>
          <w:b/>
          <w:bCs/>
          <w:noProof/>
        </w:rPr>
        <mc:AlternateContent>
          <mc:Choice Requires="wps">
            <w:drawing>
              <wp:anchor distT="0" distB="0" distL="114300" distR="114300" simplePos="0" relativeHeight="252054528" behindDoc="0" locked="0" layoutInCell="1" allowOverlap="1" wp14:anchorId="7FC7D5A6" wp14:editId="305C4AA6">
                <wp:simplePos x="0" y="0"/>
                <wp:positionH relativeFrom="column">
                  <wp:posOffset>3188970</wp:posOffset>
                </wp:positionH>
                <wp:positionV relativeFrom="paragraph">
                  <wp:posOffset>130810</wp:posOffset>
                </wp:positionV>
                <wp:extent cx="1846580" cy="1114425"/>
                <wp:effectExtent l="1270" t="3175" r="19050" b="12700"/>
                <wp:wrapNone/>
                <wp:docPr id="73" name="AutoShape 16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6580" cy="1114425"/>
                        </a:xfrm>
                        <a:prstGeom prst="roundRect">
                          <a:avLst>
                            <a:gd name="adj" fmla="val 16667"/>
                          </a:avLst>
                        </a:prstGeom>
                        <a:solidFill>
                          <a:srgbClr val="FFFFFF"/>
                        </a:solidFill>
                        <a:ln w="9525">
                          <a:solidFill>
                            <a:srgbClr val="000000"/>
                          </a:solidFill>
                          <a:round/>
                          <a:headEnd/>
                          <a:tailEnd/>
                        </a:ln>
                      </wps:spPr>
                      <wps:txbx>
                        <w:txbxContent>
                          <w:p w14:paraId="57203264" w14:textId="0F18E4FF" w:rsidR="00ED074A" w:rsidRPr="00A12575" w:rsidRDefault="00ED074A" w:rsidP="00FC6220">
                            <w:pPr>
                              <w:jc w:val="cente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FC7D5A6" id="AutoShape 1647" o:spid="_x0000_s1310" style="position:absolute;margin-left:251.1pt;margin-top:10.3pt;width:145.4pt;height:87.75pt;z-index:25205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">
                <v:textbox>
                  <w:txbxContent>
                    <w:p w14:paraId="57203264" w14:textId="0F18E4FF" w:rsidR="00ED074A" w:rsidRPr="00A12575" w:rsidRDefault="00ED074A" w:rsidP="00FC6220">
                      <w:pPr>
                        <w:jc w:val="center"/>
                        <w:rPr>
                          <w:sz w:val="18"/>
                          <w:szCs w:val="18"/>
                        </w:rPr>
                      </w:pPr>
                    </w:p>
                  </w:txbxContent>
                </v:textbox>
              </v:roundrect>
            </w:pict>
          </mc:Fallback>
        </mc:AlternateContent>
      </w:r>
      <w:r>
        <w:rPr>
          <w:b/>
          <w:bCs/>
          <w:noProof/>
        </w:rPr>
        <mc:AlternateContent>
          <mc:Choice Requires="wps">
            <w:drawing>
              <wp:anchor distT="0" distB="0" distL="114300" distR="114300" simplePos="0" relativeHeight="252087296" behindDoc="1" locked="0" layoutInCell="1" allowOverlap="1" wp14:anchorId="5FA89A32" wp14:editId="62304C79">
                <wp:simplePos x="0" y="0"/>
                <wp:positionH relativeFrom="column">
                  <wp:posOffset>2722245</wp:posOffset>
                </wp:positionH>
                <wp:positionV relativeFrom="paragraph">
                  <wp:posOffset>130810</wp:posOffset>
                </wp:positionV>
                <wp:extent cx="488315" cy="290195"/>
                <wp:effectExtent l="4445" t="3175" r="2540" b="0"/>
                <wp:wrapNone/>
                <wp:docPr id="72" name="Text Box 17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315" cy="290195"/>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55B32CC" w14:textId="77777777" w:rsidR="00ED074A" w:rsidRDefault="00ED074A" w:rsidP="008E7688">
                            <w:r>
                              <w:t>Y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FA89A32" id="Text Box 1735" o:spid="_x0000_s1311" type="#_x0000_t202" style="position:absolute;margin-left:214.35pt;margin-top:10.3pt;width:38.45pt;height:22.85pt;z-index:-25122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" stroked="f">
                <v:textbox>
                  <w:txbxContent>
                    <w:p w14:paraId="155B32CC" w14:textId="77777777" w:rsidR="00ED074A" w:rsidRDefault="00ED074A" w:rsidP="008E7688">
                      <w:r>
                        <w:t>Yes</w:t>
                      </w:r>
                    </w:p>
                  </w:txbxContent>
                </v:textbox>
              </v:shape>
            </w:pict>
          </mc:Fallback>
        </mc:AlternateContent>
      </w:r>
    </w:p>
    <w:p w14:paraId="6A9FB458" w14:textId="19B7962B" w:rsidR="009D4F0F" w:rsidRDefault="00517642">
      <w:pPr>
        <w:rPr>
          <w:b/>
          <w:bCs/>
        </w:rPr>
      </w:pPr>
      <w:r>
        <w:rPr>
          <w:b/>
          <w:bCs/>
          <w:noProof/>
        </w:rPr>
        <mc:AlternateContent>
          <mc:Choice Requires="wps">
            <w:drawing>
              <wp:anchor distT="0" distB="0" distL="114300" distR="114300" simplePos="0" relativeHeight="252241920" behindDoc="0" locked="0" layoutInCell="1" allowOverlap="1" wp14:anchorId="62F559D4" wp14:editId="39D829EC">
                <wp:simplePos x="0" y="0"/>
                <wp:positionH relativeFrom="column">
                  <wp:posOffset>3187065</wp:posOffset>
                </wp:positionH>
                <wp:positionV relativeFrom="paragraph">
                  <wp:posOffset>634</wp:posOffset>
                </wp:positionV>
                <wp:extent cx="1853858" cy="1106365"/>
                <wp:effectExtent l="0" t="0" r="0" b="11430"/>
                <wp:wrapNone/>
                <wp:docPr id="2628" name="Text Box 9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3858" cy="11063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B0A7B24" w14:textId="77777777" w:rsidR="00ED074A" w:rsidRDefault="00ED074A" w:rsidP="00517642">
                            <w:pPr>
                              <w:jc w:val="center"/>
                            </w:pPr>
                            <w:r w:rsidRPr="00517642">
                              <w:t xml:space="preserve">Donor is ineligible, but may </w:t>
                            </w:r>
                          </w:p>
                          <w:p w14:paraId="5CE1292C" w14:textId="77777777" w:rsidR="00ED074A" w:rsidRDefault="00ED074A" w:rsidP="00517642">
                            <w:pPr>
                              <w:jc w:val="center"/>
                            </w:pPr>
                            <w:r w:rsidRPr="00517642">
                              <w:t xml:space="preserve">be collected in certain </w:t>
                            </w:r>
                          </w:p>
                          <w:p w14:paraId="6ACD277E" w14:textId="137829AC" w:rsidR="00ED074A" w:rsidRDefault="00ED074A" w:rsidP="00517642">
                            <w:pPr>
                              <w:jc w:val="center"/>
                            </w:pPr>
                            <w:r w:rsidRPr="00517642">
                              <w:t xml:space="preserve">situations. If the cord blood is </w:t>
                            </w:r>
                          </w:p>
                          <w:p w14:paraId="74F9EE8B" w14:textId="1A67CC04" w:rsidR="00ED074A" w:rsidRDefault="00ED074A" w:rsidP="00517642">
                            <w:pPr>
                              <w:jc w:val="center"/>
                            </w:pPr>
                            <w:r w:rsidRPr="00517642">
                              <w:t xml:space="preserve">collected, refer to facility SOP </w:t>
                            </w:r>
                          </w:p>
                          <w:p w14:paraId="18829D94" w14:textId="33414A53" w:rsidR="00ED074A" w:rsidRDefault="00ED074A" w:rsidP="00517642">
                            <w:pPr>
                              <w:jc w:val="center"/>
                            </w:pPr>
                            <w:r w:rsidRPr="00517642">
                              <w:t xml:space="preserve">for circumstances for use </w:t>
                            </w:r>
                          </w:p>
                          <w:p w14:paraId="1E2D6C15" w14:textId="65E3F34E" w:rsidR="00ED074A" w:rsidRDefault="00ED074A" w:rsidP="00517642">
                            <w:pPr>
                              <w:jc w:val="center"/>
                            </w:pPr>
                            <w:r w:rsidRPr="00517642">
                              <w:t xml:space="preserve">and documentation of </w:t>
                            </w:r>
                          </w:p>
                          <w:p w14:paraId="2ED727A6" w14:textId="4F9815A1" w:rsidR="00ED074A" w:rsidRPr="00517642" w:rsidRDefault="00ED074A" w:rsidP="00517642">
                            <w:pPr>
                              <w:jc w:val="center"/>
                            </w:pPr>
                            <w:r w:rsidRPr="00517642">
                              <w:t>urgent medical need.</w:t>
                            </w:r>
                          </w:p>
                          <w:p w14:paraId="0208DB40" w14:textId="77777777" w:rsidR="00ED074A" w:rsidRDefault="00ED074A" w:rsidP="00517642"/>
                          <w:p w14:paraId="28CFCCC4" w14:textId="77777777" w:rsidR="00ED074A" w:rsidRPr="00B962FB" w:rsidRDefault="00ED074A" w:rsidP="0051764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F559D4" id="_x0000_s1312" type="#_x0000_t202" style="position:absolute;margin-left:250.95pt;margin-top:.05pt;width:145.95pt;height:87.1pt;z-index:25224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" filled="f" stroked="f">
                <v:textbox>
                  <w:txbxContent>
                    <w:p w14:paraId="1B0A7B24" w14:textId="77777777" w:rsidR="00ED074A" w:rsidRDefault="00ED074A" w:rsidP="00517642">
                      <w:pPr>
                        <w:jc w:val="center"/>
                      </w:pPr>
                      <w:r w:rsidRPr="00517642">
                        <w:t xml:space="preserve">Donor is ineligible, but may </w:t>
                      </w:r>
                    </w:p>
                    <w:p w14:paraId="5CE1292C" w14:textId="77777777" w:rsidR="00ED074A" w:rsidRDefault="00ED074A" w:rsidP="00517642">
                      <w:pPr>
                        <w:jc w:val="center"/>
                      </w:pPr>
                      <w:r w:rsidRPr="00517642">
                        <w:t xml:space="preserve">be collected in certain </w:t>
                      </w:r>
                    </w:p>
                    <w:p w14:paraId="6ACD277E" w14:textId="137829AC" w:rsidR="00ED074A" w:rsidRDefault="00ED074A" w:rsidP="00517642">
                      <w:pPr>
                        <w:jc w:val="center"/>
                      </w:pPr>
                      <w:r w:rsidRPr="00517642">
                        <w:t xml:space="preserve">situations. If the cord blood is </w:t>
                      </w:r>
                    </w:p>
                    <w:p w14:paraId="74F9EE8B" w14:textId="1A67CC04" w:rsidR="00ED074A" w:rsidRDefault="00ED074A" w:rsidP="00517642">
                      <w:pPr>
                        <w:jc w:val="center"/>
                      </w:pPr>
                      <w:r w:rsidRPr="00517642">
                        <w:t xml:space="preserve">collected, refer to facility SOP </w:t>
                      </w:r>
                    </w:p>
                    <w:p w14:paraId="18829D94" w14:textId="33414A53" w:rsidR="00ED074A" w:rsidRDefault="00ED074A" w:rsidP="00517642">
                      <w:pPr>
                        <w:jc w:val="center"/>
                      </w:pPr>
                      <w:r w:rsidRPr="00517642">
                        <w:t xml:space="preserve">for circumstances for use </w:t>
                      </w:r>
                    </w:p>
                    <w:p w14:paraId="1E2D6C15" w14:textId="65E3F34E" w:rsidR="00ED074A" w:rsidRDefault="00ED074A" w:rsidP="00517642">
                      <w:pPr>
                        <w:jc w:val="center"/>
                      </w:pPr>
                      <w:r w:rsidRPr="00517642">
                        <w:t xml:space="preserve">and documentation of </w:t>
                      </w:r>
                    </w:p>
                    <w:p w14:paraId="2ED727A6" w14:textId="4F9815A1" w:rsidR="00ED074A" w:rsidRPr="00517642" w:rsidRDefault="00ED074A" w:rsidP="00517642">
                      <w:pPr>
                        <w:jc w:val="center"/>
                      </w:pPr>
                      <w:r w:rsidRPr="00517642">
                        <w:t>urgent medical need.</w:t>
                      </w:r>
                    </w:p>
                    <w:p w14:paraId="0208DB40" w14:textId="77777777" w:rsidR="00ED074A" w:rsidRDefault="00ED074A" w:rsidP="00517642"/>
                    <w:p w14:paraId="28CFCCC4" w14:textId="77777777" w:rsidR="00ED074A" w:rsidRPr="00B962FB" w:rsidRDefault="00ED074A" w:rsidP="00517642">
                      <w:pPr>
                        <w:jc w:val="center"/>
                      </w:pPr>
                    </w:p>
                  </w:txbxContent>
                </v:textbox>
              </v:shape>
            </w:pict>
          </mc:Fallback>
        </mc:AlternateContent>
      </w:r>
      <w:r>
        <w:rPr>
          <w:b/>
          <w:bCs/>
          <w:noProof/>
        </w:rPr>
        <mc:AlternateContent>
          <mc:Choice Requires="wps">
            <w:drawing>
              <wp:anchor distT="0" distB="0" distL="114300" distR="114300" simplePos="0" relativeHeight="252240896" behindDoc="0" locked="0" layoutInCell="1" allowOverlap="1" wp14:anchorId="385893DE" wp14:editId="2712068B">
                <wp:simplePos x="0" y="0"/>
                <wp:positionH relativeFrom="column">
                  <wp:posOffset>1570502</wp:posOffset>
                </wp:positionH>
                <wp:positionV relativeFrom="paragraph">
                  <wp:posOffset>24765</wp:posOffset>
                </wp:positionV>
                <wp:extent cx="1231900" cy="514985"/>
                <wp:effectExtent l="0" t="0" r="0" b="0"/>
                <wp:wrapNone/>
                <wp:docPr id="2627" name="Text Box 9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900" cy="5149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724FE5C" w14:textId="77777777" w:rsidR="00ED074A" w:rsidRDefault="00ED074A" w:rsidP="007B6152">
                            <w:pPr>
                              <w:jc w:val="center"/>
                            </w:pPr>
                            <w:r w:rsidRPr="00F31C48">
                              <w:t xml:space="preserve">Is this </w:t>
                            </w:r>
                          </w:p>
                          <w:p w14:paraId="17BAE7AB" w14:textId="77777777" w:rsidR="00ED074A" w:rsidRDefault="00ED074A" w:rsidP="007B6152">
                            <w:pPr>
                              <w:jc w:val="center"/>
                            </w:pPr>
                            <w:r w:rsidRPr="00F31C48">
                              <w:t xml:space="preserve">infection  </w:t>
                            </w:r>
                          </w:p>
                          <w:p w14:paraId="37F6D0F4" w14:textId="78563C32" w:rsidR="00ED074A" w:rsidRPr="00F31C48" w:rsidRDefault="00ED074A" w:rsidP="007B6152">
                            <w:pPr>
                              <w:jc w:val="center"/>
                            </w:pPr>
                            <w:r w:rsidRPr="00F31C48">
                              <w:t>active?</w:t>
                            </w:r>
                          </w:p>
                          <w:p w14:paraId="12BAE8BA" w14:textId="77777777" w:rsidR="00ED074A" w:rsidRDefault="00ED074A" w:rsidP="007B6152"/>
                          <w:p w14:paraId="3BFE4B8E" w14:textId="28C21044" w:rsidR="00ED074A" w:rsidRPr="00B962FB" w:rsidRDefault="00ED074A" w:rsidP="007B61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5893DE" id="_x0000_s1313" type="#_x0000_t202" style="position:absolute;margin-left:123.65pt;margin-top:1.95pt;width:97pt;height:40.55pt;z-index:25224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" filled="f" stroked="f">
                <v:textbox>
                  <w:txbxContent>
                    <w:p w14:paraId="4724FE5C" w14:textId="77777777" w:rsidR="00ED074A" w:rsidRDefault="00ED074A" w:rsidP="007B6152">
                      <w:pPr>
                        <w:jc w:val="center"/>
                      </w:pPr>
                      <w:r w:rsidRPr="00F31C48">
                        <w:t xml:space="preserve">Is this </w:t>
                      </w:r>
                    </w:p>
                    <w:p w14:paraId="17BAE7AB" w14:textId="77777777" w:rsidR="00ED074A" w:rsidRDefault="00ED074A" w:rsidP="007B6152">
                      <w:pPr>
                        <w:jc w:val="center"/>
                      </w:pPr>
                      <w:r w:rsidRPr="00F31C48">
                        <w:t xml:space="preserve">infection  </w:t>
                      </w:r>
                    </w:p>
                    <w:p w14:paraId="37F6D0F4" w14:textId="78563C32" w:rsidR="00ED074A" w:rsidRPr="00F31C48" w:rsidRDefault="00ED074A" w:rsidP="007B6152">
                      <w:pPr>
                        <w:jc w:val="center"/>
                      </w:pPr>
                      <w:r w:rsidRPr="00F31C48">
                        <w:t>active?</w:t>
                      </w:r>
                    </w:p>
                    <w:p w14:paraId="12BAE8BA" w14:textId="77777777" w:rsidR="00ED074A" w:rsidRDefault="00ED074A" w:rsidP="007B6152"/>
                    <w:p w14:paraId="3BFE4B8E" w14:textId="28C21044" w:rsidR="00ED074A" w:rsidRPr="00B962FB" w:rsidRDefault="00ED074A" w:rsidP="007B6152">
                      <w:pPr>
                        <w:jc w:val="center"/>
                      </w:pPr>
                    </w:p>
                  </w:txbxContent>
                </v:textbox>
              </v:shape>
            </w:pict>
          </mc:Fallback>
        </mc:AlternateContent>
      </w:r>
    </w:p>
    <w:p w14:paraId="0BD68650" w14:textId="77777777" w:rsidR="009D4F0F" w:rsidRDefault="009B3E27">
      <w:pPr>
        <w:rPr>
          <w:b/>
          <w:bCs/>
        </w:rPr>
      </w:pPr>
      <w:r>
        <w:rPr>
          <w:b/>
          <w:bCs/>
          <w:noProof/>
        </w:rPr>
        <mc:AlternateContent>
          <mc:Choice Requires="wps">
            <w:drawing>
              <wp:anchor distT="0" distB="0" distL="114300" distR="114300" simplePos="0" relativeHeight="252090368" behindDoc="0" locked="0" layoutInCell="1" allowOverlap="1" wp14:anchorId="71F2B5C4" wp14:editId="07340B0E">
                <wp:simplePos x="0" y="0"/>
                <wp:positionH relativeFrom="column">
                  <wp:posOffset>5035550</wp:posOffset>
                </wp:positionH>
                <wp:positionV relativeFrom="paragraph">
                  <wp:posOffset>135255</wp:posOffset>
                </wp:positionV>
                <wp:extent cx="274320" cy="635"/>
                <wp:effectExtent l="19050" t="45720" r="24130" b="80645"/>
                <wp:wrapNone/>
                <wp:docPr id="71" name="AutoShape 17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 cy="635"/>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2E80CA" id="AutoShape 1738" o:spid="_x0000_s1026" type="#_x0000_t32" style="position:absolute;margin-left:396.5pt;margin-top:10.65pt;width:21.6pt;height:.05pt;z-index:25207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">
                <v:stroke endarrow="block"/>
              </v:shape>
            </w:pict>
          </mc:Fallback>
        </mc:AlternateContent>
      </w:r>
      <w:r>
        <w:rPr>
          <w:b/>
          <w:bCs/>
          <w:noProof/>
        </w:rPr>
        <mc:AlternateContent>
          <mc:Choice Requires="wps">
            <w:drawing>
              <wp:anchor distT="0" distB="0" distL="114300" distR="114300" simplePos="0" relativeHeight="252059648" behindDoc="0" locked="0" layoutInCell="1" allowOverlap="1" wp14:anchorId="7298CC75" wp14:editId="6AE8A36E">
                <wp:simplePos x="0" y="0"/>
                <wp:positionH relativeFrom="column">
                  <wp:posOffset>2832100</wp:posOffset>
                </wp:positionH>
                <wp:positionV relativeFrom="paragraph">
                  <wp:posOffset>132715</wp:posOffset>
                </wp:positionV>
                <wp:extent cx="332105" cy="635"/>
                <wp:effectExtent l="12700" t="55880" r="36195" b="70485"/>
                <wp:wrapNone/>
                <wp:docPr id="69" name="AutoShape 16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2105" cy="635"/>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C83471" id="AutoShape 1660" o:spid="_x0000_s1026" type="#_x0000_t32" style="position:absolute;margin-left:223pt;margin-top:10.45pt;width:26.15pt;height:.05pt;z-index:25204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">
                <v:stroke endarrow="block"/>
              </v:shape>
            </w:pict>
          </mc:Fallback>
        </mc:AlternateContent>
      </w:r>
      <w:r>
        <w:rPr>
          <w:b/>
          <w:bCs/>
          <w:noProof/>
        </w:rPr>
        <mc:AlternateContent>
          <mc:Choice Requires="wps">
            <w:drawing>
              <wp:anchor distT="0" distB="0" distL="114300" distR="114300" simplePos="0" relativeHeight="252060672" behindDoc="0" locked="0" layoutInCell="1" allowOverlap="1" wp14:anchorId="79D2A7C5" wp14:editId="217B37AA">
                <wp:simplePos x="0" y="0"/>
                <wp:positionH relativeFrom="column">
                  <wp:posOffset>1193800</wp:posOffset>
                </wp:positionH>
                <wp:positionV relativeFrom="paragraph">
                  <wp:posOffset>134620</wp:posOffset>
                </wp:positionV>
                <wp:extent cx="377825" cy="635"/>
                <wp:effectExtent l="12700" t="45085" r="28575" b="81280"/>
                <wp:wrapNone/>
                <wp:docPr id="68" name="AutoShape 16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7825" cy="635"/>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5990BE" id="AutoShape 1661" o:spid="_x0000_s1026" type="#_x0000_t32" style="position:absolute;margin-left:94pt;margin-top:10.6pt;width:29.75pt;height:.05pt;z-index:25204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">
                <v:stroke endarrow="block"/>
              </v:shape>
            </w:pict>
          </mc:Fallback>
        </mc:AlternateContent>
      </w:r>
    </w:p>
    <w:p w14:paraId="3FEB6595" w14:textId="77777777" w:rsidR="009D4F0F" w:rsidRDefault="009D4F0F">
      <w:pPr>
        <w:rPr>
          <w:b/>
          <w:bCs/>
        </w:rPr>
      </w:pPr>
    </w:p>
    <w:p w14:paraId="44A4D9A6" w14:textId="77777777" w:rsidR="00161F66" w:rsidRDefault="00161F66">
      <w:pPr>
        <w:rPr>
          <w:b/>
          <w:bCs/>
        </w:rPr>
      </w:pPr>
    </w:p>
    <w:p w14:paraId="033E8AF4" w14:textId="77777777" w:rsidR="00161F66" w:rsidRDefault="00161F66">
      <w:pPr>
        <w:rPr>
          <w:b/>
          <w:bCs/>
        </w:rPr>
      </w:pPr>
    </w:p>
    <w:p w14:paraId="1165575C" w14:textId="77777777" w:rsidR="00161F66" w:rsidRDefault="009B3E27">
      <w:pPr>
        <w:rPr>
          <w:b/>
          <w:bCs/>
        </w:rPr>
      </w:pPr>
      <w:r>
        <w:rPr>
          <w:b/>
          <w:bCs/>
          <w:noProof/>
        </w:rPr>
        <mc:AlternateContent>
          <mc:Choice Requires="wps">
            <w:drawing>
              <wp:anchor distT="0" distB="0" distL="114300" distR="114300" simplePos="0" relativeHeight="252093440" behindDoc="1" locked="0" layoutInCell="1" allowOverlap="1" wp14:anchorId="0F133B6B" wp14:editId="6FDB365C">
                <wp:simplePos x="0" y="0"/>
                <wp:positionH relativeFrom="column">
                  <wp:posOffset>2233930</wp:posOffset>
                </wp:positionH>
                <wp:positionV relativeFrom="paragraph">
                  <wp:posOffset>21590</wp:posOffset>
                </wp:positionV>
                <wp:extent cx="488315" cy="290195"/>
                <wp:effectExtent l="0" t="0" r="0" b="6350"/>
                <wp:wrapNone/>
                <wp:docPr id="66" name="Text Box 17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315" cy="290195"/>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0AB507A" w14:textId="77777777" w:rsidR="00ED074A" w:rsidRDefault="00ED074A" w:rsidP="00DA0B37">
                            <w:r>
                              <w:t>N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F133B6B" id="Text Box 1741" o:spid="_x0000_s1314" type="#_x0000_t202" style="position:absolute;margin-left:175.9pt;margin-top:1.7pt;width:38.45pt;height:22.85pt;z-index:-25122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" stroked="f">
                <v:textbox>
                  <w:txbxContent>
                    <w:p w14:paraId="50AB507A" w14:textId="77777777" w:rsidR="00ED074A" w:rsidRDefault="00ED074A" w:rsidP="00DA0B37">
                      <w:r>
                        <w:t>No</w:t>
                      </w:r>
                    </w:p>
                  </w:txbxContent>
                </v:textbox>
              </v:shape>
            </w:pict>
          </mc:Fallback>
        </mc:AlternateContent>
      </w:r>
      <w:r>
        <w:rPr>
          <w:bCs/>
          <w:noProof/>
        </w:rPr>
        <mc:AlternateContent>
          <mc:Choice Requires="wps">
            <w:drawing>
              <wp:anchor distT="0" distB="0" distL="114300" distR="114300" simplePos="0" relativeHeight="252055552" behindDoc="0" locked="0" layoutInCell="1" allowOverlap="1" wp14:anchorId="47C153FE" wp14:editId="5EC018C1">
                <wp:simplePos x="0" y="0"/>
                <wp:positionH relativeFrom="column">
                  <wp:posOffset>2182495</wp:posOffset>
                </wp:positionH>
                <wp:positionV relativeFrom="paragraph">
                  <wp:posOffset>26035</wp:posOffset>
                </wp:positionV>
                <wp:extent cx="0" cy="285750"/>
                <wp:effectExtent l="48895" t="12700" r="78105" b="31750"/>
                <wp:wrapNone/>
                <wp:docPr id="65" name="AutoShape 16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5750"/>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7C8EE8" id="AutoShape 1650" o:spid="_x0000_s1026" type="#_x0000_t32" style="position:absolute;margin-left:171.85pt;margin-top:2.05pt;width:0;height:22.5pt;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">
                <v:stroke endarrow="block"/>
              </v:shape>
            </w:pict>
          </mc:Fallback>
        </mc:AlternateContent>
      </w:r>
    </w:p>
    <w:p w14:paraId="77D5180C" w14:textId="77777777" w:rsidR="00161F66" w:rsidRDefault="00161F66">
      <w:pPr>
        <w:rPr>
          <w:b/>
          <w:bCs/>
        </w:rPr>
      </w:pPr>
    </w:p>
    <w:p w14:paraId="45087AF9" w14:textId="64B0C2E4" w:rsidR="00161F66" w:rsidRDefault="00517642">
      <w:pPr>
        <w:rPr>
          <w:b/>
          <w:bCs/>
        </w:rPr>
      </w:pPr>
      <w:r>
        <w:rPr>
          <w:b/>
          <w:bCs/>
          <w:noProof/>
        </w:rPr>
        <mc:AlternateContent>
          <mc:Choice Requires="wps">
            <w:drawing>
              <wp:anchor distT="0" distB="0" distL="114300" distR="114300" simplePos="0" relativeHeight="252058624" behindDoc="0" locked="0" layoutInCell="1" allowOverlap="1" wp14:anchorId="049B2DDA" wp14:editId="6C97DB18">
                <wp:simplePos x="0" y="0"/>
                <wp:positionH relativeFrom="column">
                  <wp:posOffset>4466590</wp:posOffset>
                </wp:positionH>
                <wp:positionV relativeFrom="paragraph">
                  <wp:posOffset>76834</wp:posOffset>
                </wp:positionV>
                <wp:extent cx="1144905" cy="541215"/>
                <wp:effectExtent l="0" t="25400" r="48895" b="43180"/>
                <wp:wrapNone/>
                <wp:docPr id="63" name="AutoShape 16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905" cy="541215"/>
                        </a:xfrm>
                        <a:prstGeom prst="rightArrow">
                          <a:avLst>
                            <a:gd name="adj1" fmla="val 45833"/>
                            <a:gd name="adj2" fmla="val 56077"/>
                          </a:avLst>
                        </a:prstGeom>
                        <a:solidFill>
                          <a:srgbClr val="FFFFFF"/>
                        </a:solidFill>
                        <a:ln w="9525">
                          <a:solidFill>
                            <a:srgbClr val="000000"/>
                          </a:solidFill>
                          <a:miter lim="800000"/>
                          <a:headEnd/>
                          <a:tailEnd/>
                        </a:ln>
                      </wps:spPr>
                      <wps:txbx>
                        <w:txbxContent>
                          <w:p w14:paraId="6E35C418" w14:textId="77777777" w:rsidR="00ED074A" w:rsidRDefault="00ED074A" w:rsidP="009D079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9B2DDA" id="AutoShape 1659" o:spid="_x0000_s1315" type="#_x0000_t13" style="position:absolute;margin-left:351.7pt;margin-top:6.05pt;width:90.15pt;height:42.6pt;z-index:25205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" adj="15874,5850">
                <v:textbox>
                  <w:txbxContent>
                    <w:p w14:paraId="6E35C418" w14:textId="77777777" w:rsidR="00ED074A" w:rsidRDefault="00ED074A" w:rsidP="009D079A">
                      <w:pPr>
                        <w:jc w:val="center"/>
                      </w:pPr>
                      <w:r>
                        <w:t>Next question</w:t>
                      </w:r>
                    </w:p>
                  </w:txbxContent>
                </v:textbox>
              </v:shape>
            </w:pict>
          </mc:Fallback>
        </mc:AlternateContent>
      </w:r>
      <w:r w:rsidR="009B3E27">
        <w:rPr>
          <w:b/>
          <w:bCs/>
          <w:noProof/>
        </w:rPr>
        <mc:AlternateContent>
          <mc:Choice Requires="wps">
            <w:drawing>
              <wp:anchor distT="0" distB="0" distL="114300" distR="114300" simplePos="0" relativeHeight="252088320" behindDoc="0" locked="0" layoutInCell="1" allowOverlap="1" wp14:anchorId="0A828A05" wp14:editId="6C31948B">
                <wp:simplePos x="0" y="0"/>
                <wp:positionH relativeFrom="column">
                  <wp:posOffset>1381125</wp:posOffset>
                </wp:positionH>
                <wp:positionV relativeFrom="paragraph">
                  <wp:posOffset>19685</wp:posOffset>
                </wp:positionV>
                <wp:extent cx="1586865" cy="714375"/>
                <wp:effectExtent l="0" t="6350" r="16510" b="15875"/>
                <wp:wrapNone/>
                <wp:docPr id="64" name="Oval 17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6865" cy="714375"/>
                        </a:xfrm>
                        <a:prstGeom prst="ellipse">
                          <a:avLst/>
                        </a:prstGeom>
                        <a:solidFill>
                          <a:srgbClr val="FFFFFF"/>
                        </a:solidFill>
                        <a:ln w="9525">
                          <a:solidFill>
                            <a:srgbClr val="000000"/>
                          </a:solidFill>
                          <a:round/>
                          <a:headEnd/>
                          <a:tailEnd/>
                        </a:ln>
                      </wps:spPr>
                      <wps:txbx>
                        <w:txbxContent>
                          <w:p w14:paraId="1633B2BB" w14:textId="77777777" w:rsidR="00ED074A" w:rsidRPr="00FC6220" w:rsidRDefault="00ED074A" w:rsidP="008E7688">
                            <w:pPr>
                              <w:jc w:val="center"/>
                            </w:pPr>
                            <w:r>
                              <w:t>Accept d</w:t>
                            </w:r>
                            <w:r w:rsidRPr="00FC6220">
                              <w:t>onor</w:t>
                            </w:r>
                            <w:r>
                              <w:t xml:space="preserve"> if no evidence of infect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A828A05" id="Oval 1736" o:spid="_x0000_s1316" style="position:absolute;margin-left:108.75pt;margin-top:1.55pt;width:124.95pt;height:56.25pt;z-index:25208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">
                <v:textbox>
                  <w:txbxContent>
                    <w:p w14:paraId="1633B2BB" w14:textId="77777777" w:rsidR="00ED074A" w:rsidRPr="00FC6220" w:rsidRDefault="00ED074A" w:rsidP="008E7688">
                      <w:pPr>
                        <w:jc w:val="center"/>
                      </w:pPr>
                      <w:r>
                        <w:t>Accept d</w:t>
                      </w:r>
                      <w:r w:rsidRPr="00FC6220">
                        <w:t>onor</w:t>
                      </w:r>
                      <w:r>
                        <w:t xml:space="preserve"> if no evidence of infection. </w:t>
                      </w:r>
                    </w:p>
                  </w:txbxContent>
                </v:textbox>
              </v:oval>
            </w:pict>
          </mc:Fallback>
        </mc:AlternateContent>
      </w:r>
    </w:p>
    <w:p w14:paraId="71626A9C" w14:textId="77777777" w:rsidR="00F31C48" w:rsidRDefault="009B3E27">
      <w:pPr>
        <w:rPr>
          <w:b/>
          <w:bCs/>
        </w:rPr>
      </w:pPr>
      <w:r>
        <w:rPr>
          <w:b/>
          <w:bCs/>
          <w:noProof/>
        </w:rPr>
        <mc:AlternateContent>
          <mc:Choice Requires="wps">
            <w:drawing>
              <wp:anchor distT="0" distB="0" distL="114300" distR="114300" simplePos="0" relativeHeight="252089344" behindDoc="0" locked="0" layoutInCell="1" allowOverlap="1" wp14:anchorId="7931C14E" wp14:editId="04D1D3D6">
                <wp:simplePos x="0" y="0"/>
                <wp:positionH relativeFrom="column">
                  <wp:posOffset>2959735</wp:posOffset>
                </wp:positionH>
                <wp:positionV relativeFrom="paragraph">
                  <wp:posOffset>130810</wp:posOffset>
                </wp:positionV>
                <wp:extent cx="1490345" cy="0"/>
                <wp:effectExtent l="13335" t="47625" r="20320" b="79375"/>
                <wp:wrapNone/>
                <wp:docPr id="62" name="Line 17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9034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2F9C7C" id="Line 1737" o:spid="_x0000_s1026" style="position:absolute;z-index:25207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3.05pt,10.3pt" to="350.4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">
                <v:stroke endarrow="block"/>
              </v:line>
            </w:pict>
          </mc:Fallback>
        </mc:AlternateContent>
      </w:r>
    </w:p>
    <w:p w14:paraId="67A0DFCD" w14:textId="77777777" w:rsidR="00161F66" w:rsidRDefault="00161F66">
      <w:pPr>
        <w:rPr>
          <w:b/>
          <w:bCs/>
        </w:rPr>
      </w:pPr>
    </w:p>
    <w:p w14:paraId="21B6A280" w14:textId="77777777" w:rsidR="00606C98" w:rsidRDefault="00606C98">
      <w:pPr>
        <w:rPr>
          <w:b/>
          <w:bCs/>
        </w:rPr>
      </w:pPr>
    </w:p>
    <w:p w14:paraId="7684D8F8" w14:textId="3D321D1A" w:rsidR="009D4F0F" w:rsidRDefault="009D4F0F">
      <w:r>
        <w:rPr>
          <w:b/>
          <w:bCs/>
        </w:rPr>
        <w:lastRenderedPageBreak/>
        <w:t>Question:</w:t>
      </w:r>
      <w:r w:rsidR="009C6A01">
        <w:t xml:space="preserve"> </w:t>
      </w:r>
      <w:r>
        <w:t>2</w:t>
      </w:r>
      <w:r w:rsidR="00E017F6">
        <w:t>1</w:t>
      </w:r>
      <w:r>
        <w:t>. In the past 12 months have you been in juvenile detention, lockup, jail, or prison for more than 72 hours?</w:t>
      </w:r>
    </w:p>
    <w:p w14:paraId="6184A571" w14:textId="77777777" w:rsidR="009D4F0F" w:rsidRDefault="009D4F0F"/>
    <w:p w14:paraId="38CBC9ED" w14:textId="77777777" w:rsidR="009D4F0F" w:rsidRDefault="009D4F0F">
      <w:r>
        <w:rPr>
          <w:b/>
          <w:bCs/>
        </w:rPr>
        <w:t>Donor Eligibility:</w:t>
      </w:r>
      <w:r>
        <w:t xml:space="preserve"> Persons who have been detained or incarcerated in a facility (juvenile detention,</w:t>
      </w:r>
      <w:r w:rsidR="00D50268">
        <w:t xml:space="preserve"> juvenile correction</w:t>
      </w:r>
      <w:r w:rsidR="003D189E">
        <w:t>al</w:t>
      </w:r>
      <w:r w:rsidR="00D50268">
        <w:t xml:space="preserve"> facility,</w:t>
      </w:r>
      <w:r>
        <w:t xml:space="preserve"> lockup, jail, or prison) for more than 72 </w:t>
      </w:r>
      <w:r>
        <w:rPr>
          <w:u w:val="single"/>
        </w:rPr>
        <w:t>consecutive</w:t>
      </w:r>
      <w:r>
        <w:t xml:space="preserve"> hours (3 days) are ineligible for 12 months from the last date of incarceration. These persons are at higher risk for exposure to infectious disease.</w:t>
      </w:r>
    </w:p>
    <w:p w14:paraId="7D0E55D2" w14:textId="77777777" w:rsidR="009D4F0F" w:rsidRDefault="009D4F0F"/>
    <w:p w14:paraId="29FF597E" w14:textId="469353F9" w:rsidR="00500D81" w:rsidRDefault="00310CCC" w:rsidP="00500D81">
      <w:r>
        <w:rPr>
          <w:b/>
          <w:bCs/>
          <w:noProof/>
        </w:rPr>
        <mc:AlternateContent>
          <mc:Choice Requires="wps">
            <w:drawing>
              <wp:anchor distT="0" distB="0" distL="114300" distR="114300" simplePos="0" relativeHeight="251703296" behindDoc="0" locked="0" layoutInCell="1" allowOverlap="1" wp14:anchorId="2D538E28" wp14:editId="77B043E0">
                <wp:simplePos x="0" y="0"/>
                <wp:positionH relativeFrom="column">
                  <wp:posOffset>180975</wp:posOffset>
                </wp:positionH>
                <wp:positionV relativeFrom="paragraph">
                  <wp:posOffset>2162810</wp:posOffset>
                </wp:positionV>
                <wp:extent cx="2240280" cy="699135"/>
                <wp:effectExtent l="0" t="0" r="0" b="5715"/>
                <wp:wrapNone/>
                <wp:docPr id="55" name="Text Box 9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0280" cy="69913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CBBE3AC" w14:textId="77777777" w:rsidR="00ED074A" w:rsidRDefault="00ED074A">
                            <w:pPr>
                              <w:jc w:val="center"/>
                            </w:pPr>
                            <w:r>
                              <w:t>In the past 12 months</w:t>
                            </w:r>
                          </w:p>
                          <w:p w14:paraId="0F1A184D" w14:textId="77777777" w:rsidR="00ED074A" w:rsidRDefault="00ED074A">
                            <w:pPr>
                              <w:jc w:val="center"/>
                            </w:pPr>
                            <w:r>
                              <w:t>have you been in juvenile detention,</w:t>
                            </w:r>
                          </w:p>
                          <w:p w14:paraId="7722FB24" w14:textId="77777777" w:rsidR="00ED074A" w:rsidRDefault="00ED074A">
                            <w:pPr>
                              <w:jc w:val="center"/>
                            </w:pPr>
                            <w:r>
                              <w:t>lockup, jail, or prison</w:t>
                            </w:r>
                          </w:p>
                          <w:p w14:paraId="140984A0" w14:textId="77777777" w:rsidR="00ED074A" w:rsidRDefault="00ED074A">
                            <w:pPr>
                              <w:jc w:val="center"/>
                            </w:pPr>
                            <w:r>
                              <w:t>for more than 72 hou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538E28" id="Text Box 939" o:spid="_x0000_s1317" type="#_x0000_t202" style="position:absolute;margin-left:14.25pt;margin-top:170.3pt;width:176.4pt;height:55.0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" filled="f" stroked="f">
                <v:textbox>
                  <w:txbxContent>
                    <w:p w14:paraId="3CBBE3AC" w14:textId="77777777" w:rsidR="00ED074A" w:rsidRDefault="00ED074A">
                      <w:pPr>
                        <w:jc w:val="center"/>
                      </w:pPr>
                      <w:r>
                        <w:t>In the past 12 months</w:t>
                      </w:r>
                    </w:p>
                    <w:p w14:paraId="0F1A184D" w14:textId="77777777" w:rsidR="00ED074A" w:rsidRDefault="00ED074A">
                      <w:pPr>
                        <w:jc w:val="center"/>
                      </w:pPr>
                      <w:r>
                        <w:t>have you been in juvenile detention,</w:t>
                      </w:r>
                    </w:p>
                    <w:p w14:paraId="7722FB24" w14:textId="77777777" w:rsidR="00ED074A" w:rsidRDefault="00ED074A">
                      <w:pPr>
                        <w:jc w:val="center"/>
                      </w:pPr>
                      <w:r>
                        <w:t>lockup, jail, or prison</w:t>
                      </w:r>
                    </w:p>
                    <w:p w14:paraId="140984A0" w14:textId="77777777" w:rsidR="00ED074A" w:rsidRDefault="00ED074A">
                      <w:pPr>
                        <w:jc w:val="center"/>
                      </w:pPr>
                      <w:r>
                        <w:t>for more than 72 hours?</w:t>
                      </w:r>
                    </w:p>
                  </w:txbxContent>
                </v:textbox>
              </v:shape>
            </w:pict>
          </mc:Fallback>
        </mc:AlternateContent>
      </w:r>
      <w:r w:rsidR="009B3E27">
        <w:rPr>
          <w:b/>
          <w:bCs/>
          <w:noProof/>
        </w:rPr>
        <mc:AlternateContent>
          <mc:Choice Requires="wps">
            <w:drawing>
              <wp:anchor distT="0" distB="0" distL="114300" distR="114300" simplePos="0" relativeHeight="251717632" behindDoc="0" locked="0" layoutInCell="1" allowOverlap="1" wp14:anchorId="00B86E05" wp14:editId="3E616EEA">
                <wp:simplePos x="0" y="0"/>
                <wp:positionH relativeFrom="column">
                  <wp:posOffset>240665</wp:posOffset>
                </wp:positionH>
                <wp:positionV relativeFrom="paragraph">
                  <wp:posOffset>4980305</wp:posOffset>
                </wp:positionV>
                <wp:extent cx="2239010" cy="995045"/>
                <wp:effectExtent l="0" t="1905" r="9525" b="19050"/>
                <wp:wrapNone/>
                <wp:docPr id="61" name="AutoShape 9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9010" cy="995045"/>
                        </a:xfrm>
                        <a:prstGeom prst="flowChartTerminator">
                          <a:avLst/>
                        </a:prstGeom>
                        <a:solidFill>
                          <a:srgbClr val="FFFFFF"/>
                        </a:solidFill>
                        <a:ln w="9525">
                          <a:solidFill>
                            <a:srgbClr val="000000"/>
                          </a:solidFill>
                          <a:miter lim="800000"/>
                          <a:headEnd/>
                          <a:tailEnd/>
                        </a:ln>
                      </wps:spPr>
                      <wps:txbx>
                        <w:txbxContent>
                          <w:p w14:paraId="5B9B7819" w14:textId="77777777" w:rsidR="00ED074A" w:rsidRDefault="00ED074A">
                            <w:pPr>
                              <w:jc w:val="center"/>
                            </w:pPr>
                          </w:p>
                          <w:p w14:paraId="765B4E84"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B86E05" id="AutoShape 951" o:spid="_x0000_s1318" type="#_x0000_t116" style="position:absolute;margin-left:18.95pt;margin-top:392.15pt;width:176.3pt;height:78.3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">
                <v:textbox>
                  <w:txbxContent>
                    <w:p w14:paraId="5B9B7819" w14:textId="77777777" w:rsidR="00ED074A" w:rsidRDefault="00ED074A">
                      <w:pPr>
                        <w:jc w:val="center"/>
                      </w:pPr>
                    </w:p>
                    <w:p w14:paraId="765B4E84" w14:textId="77777777" w:rsidR="00ED074A" w:rsidRDefault="00ED074A">
                      <w:pPr>
                        <w:jc w:val="center"/>
                      </w:pPr>
                    </w:p>
                  </w:txbxContent>
                </v:textbox>
              </v:shape>
            </w:pict>
          </mc:Fallback>
        </mc:AlternateContent>
      </w:r>
      <w:r w:rsidR="009B3E27">
        <w:rPr>
          <w:b/>
          <w:bCs/>
          <w:noProof/>
        </w:rPr>
        <mc:AlternateContent>
          <mc:Choice Requires="wps">
            <w:drawing>
              <wp:anchor distT="0" distB="0" distL="114300" distR="114300" simplePos="0" relativeHeight="251719680" behindDoc="0" locked="0" layoutInCell="1" allowOverlap="1" wp14:anchorId="3AE8CA38" wp14:editId="0FA2A907">
                <wp:simplePos x="0" y="0"/>
                <wp:positionH relativeFrom="column">
                  <wp:posOffset>242570</wp:posOffset>
                </wp:positionH>
                <wp:positionV relativeFrom="paragraph">
                  <wp:posOffset>5043170</wp:posOffset>
                </wp:positionV>
                <wp:extent cx="2182495" cy="941705"/>
                <wp:effectExtent l="1270" t="1270" r="635" b="0"/>
                <wp:wrapNone/>
                <wp:docPr id="60" name="Text Box 9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2495" cy="94170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945950E" w14:textId="77777777" w:rsidR="00ED074A" w:rsidRPr="00B962FB" w:rsidRDefault="00ED074A" w:rsidP="006242D9">
                            <w:pPr>
                              <w:jc w:val="center"/>
                            </w:pPr>
                            <w:r w:rsidRPr="00A81CF3">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E8CA38" id="Text Box 952" o:spid="_x0000_s1319" type="#_x0000_t202" style="position:absolute;margin-left:19.1pt;margin-top:397.1pt;width:171.85pt;height:74.1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" filled="f" stroked="f">
                <v:textbox>
                  <w:txbxContent>
                    <w:p w14:paraId="5945950E" w14:textId="77777777" w:rsidR="00ED074A" w:rsidRPr="00B962FB" w:rsidRDefault="00ED074A" w:rsidP="006242D9">
                      <w:pPr>
                        <w:jc w:val="center"/>
                      </w:pPr>
                      <w:r w:rsidRPr="00A81CF3">
                        <w:t>Donor is ineligible, but may be collected in certain situations. If the cord blood is collected, refer to facility SOP for circumstances for use and documentation of urgent medical need.</w:t>
                      </w:r>
                    </w:p>
                  </w:txbxContent>
                </v:textbox>
              </v:shape>
            </w:pict>
          </mc:Fallback>
        </mc:AlternateContent>
      </w:r>
      <w:r w:rsidR="009B3E27">
        <w:rPr>
          <w:b/>
          <w:bCs/>
          <w:noProof/>
        </w:rPr>
        <mc:AlternateContent>
          <mc:Choice Requires="wps">
            <w:drawing>
              <wp:anchor distT="0" distB="0" distL="114300" distR="114300" simplePos="0" relativeHeight="251706368" behindDoc="0" locked="0" layoutInCell="1" allowOverlap="1" wp14:anchorId="6E3B2D7C" wp14:editId="6F4CD3DF">
                <wp:simplePos x="0" y="0"/>
                <wp:positionH relativeFrom="column">
                  <wp:posOffset>1308735</wp:posOffset>
                </wp:positionH>
                <wp:positionV relativeFrom="paragraph">
                  <wp:posOffset>3262630</wp:posOffset>
                </wp:positionV>
                <wp:extent cx="0" cy="532765"/>
                <wp:effectExtent l="51435" t="11430" r="75565" b="40005"/>
                <wp:wrapNone/>
                <wp:docPr id="59" name="Line 9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3276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96243D" id="Line 941" o:spid="_x0000_s1026" style="position:absolute;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05pt,256.9pt" to="103.05pt,29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">
                <v:stroke endarrow="block"/>
              </v:line>
            </w:pict>
          </mc:Fallback>
        </mc:AlternateContent>
      </w:r>
      <w:r w:rsidR="009B3E27">
        <w:rPr>
          <w:b/>
          <w:bCs/>
          <w:noProof/>
        </w:rPr>
        <mc:AlternateContent>
          <mc:Choice Requires="wps">
            <w:drawing>
              <wp:anchor distT="0" distB="0" distL="114300" distR="114300" simplePos="0" relativeHeight="251712512" behindDoc="0" locked="0" layoutInCell="1" allowOverlap="1" wp14:anchorId="71690C84" wp14:editId="6612238E">
                <wp:simplePos x="0" y="0"/>
                <wp:positionH relativeFrom="column">
                  <wp:posOffset>1299845</wp:posOffset>
                </wp:positionH>
                <wp:positionV relativeFrom="paragraph">
                  <wp:posOffset>4605655</wp:posOffset>
                </wp:positionV>
                <wp:extent cx="413385" cy="274320"/>
                <wp:effectExtent l="4445" t="0" r="1270" b="0"/>
                <wp:wrapNone/>
                <wp:docPr id="58" name="Text Box 9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D68EC03" w14:textId="77777777" w:rsidR="00ED074A" w:rsidRDefault="00ED074A">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690C84" id="Text Box 946" o:spid="_x0000_s1320" type="#_x0000_t202" style="position:absolute;margin-left:102.35pt;margin-top:362.65pt;width:32.55pt;height:21.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" filled="f" stroked="f">
                <v:textbox>
                  <w:txbxContent>
                    <w:p w14:paraId="4D68EC03" w14:textId="77777777" w:rsidR="00ED074A" w:rsidRDefault="00ED074A">
                      <w:r>
                        <w:t>Yes</w:t>
                      </w:r>
                    </w:p>
                  </w:txbxContent>
                </v:textbox>
              </v:shape>
            </w:pict>
          </mc:Fallback>
        </mc:AlternateContent>
      </w:r>
      <w:r w:rsidR="009B3E27">
        <w:rPr>
          <w:b/>
          <w:bCs/>
          <w:noProof/>
        </w:rPr>
        <mc:AlternateContent>
          <mc:Choice Requires="wps">
            <w:drawing>
              <wp:anchor distT="0" distB="0" distL="114300" distR="114300" simplePos="0" relativeHeight="251707392" behindDoc="0" locked="0" layoutInCell="1" allowOverlap="1" wp14:anchorId="60EAE550" wp14:editId="2E6C0907">
                <wp:simplePos x="0" y="0"/>
                <wp:positionH relativeFrom="column">
                  <wp:posOffset>2469515</wp:posOffset>
                </wp:positionH>
                <wp:positionV relativeFrom="paragraph">
                  <wp:posOffset>2513965</wp:posOffset>
                </wp:positionV>
                <wp:extent cx="822960" cy="0"/>
                <wp:effectExtent l="18415" t="50165" r="34925" b="76835"/>
                <wp:wrapNone/>
                <wp:docPr id="57" name="Line 9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296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E2BC56" id="Line 942"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4.45pt,197.95pt" to="259.25pt,19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">
                <v:stroke endarrow="block"/>
              </v:line>
            </w:pict>
          </mc:Fallback>
        </mc:AlternateContent>
      </w:r>
      <w:r w:rsidR="009B3E27">
        <w:rPr>
          <w:b/>
          <w:bCs/>
          <w:noProof/>
        </w:rPr>
        <mc:AlternateContent>
          <mc:Choice Requires="wps">
            <w:drawing>
              <wp:anchor distT="0" distB="0" distL="114300" distR="114300" simplePos="0" relativeHeight="251702272" behindDoc="0" locked="0" layoutInCell="1" allowOverlap="1" wp14:anchorId="01A318A7" wp14:editId="6B7EDE9D">
                <wp:simplePos x="0" y="0"/>
                <wp:positionH relativeFrom="column">
                  <wp:posOffset>138430</wp:posOffset>
                </wp:positionH>
                <wp:positionV relativeFrom="paragraph">
                  <wp:posOffset>1778635</wp:posOffset>
                </wp:positionV>
                <wp:extent cx="2341245" cy="1470660"/>
                <wp:effectExtent l="49530" t="51435" r="47625" b="52705"/>
                <wp:wrapNone/>
                <wp:docPr id="56" name="AutoShape 9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1245" cy="14706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E0AD8D" id="AutoShape 938" o:spid="_x0000_s1026" type="#_x0000_t110" style="position:absolute;margin-left:10.9pt;margin-top:140.05pt;width:184.35pt;height:115.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"/>
            </w:pict>
          </mc:Fallback>
        </mc:AlternateContent>
      </w:r>
      <w:r w:rsidR="009B3E27">
        <w:rPr>
          <w:b/>
          <w:bCs/>
          <w:noProof/>
        </w:rPr>
        <mc:AlternateContent>
          <mc:Choice Requires="wps">
            <w:drawing>
              <wp:anchor distT="0" distB="0" distL="114300" distR="114300" simplePos="0" relativeHeight="251726848" behindDoc="0" locked="0" layoutInCell="1" allowOverlap="1" wp14:anchorId="72E4A1AB" wp14:editId="481B098B">
                <wp:simplePos x="0" y="0"/>
                <wp:positionH relativeFrom="column">
                  <wp:posOffset>2671445</wp:posOffset>
                </wp:positionH>
                <wp:positionV relativeFrom="paragraph">
                  <wp:posOffset>3826510</wp:posOffset>
                </wp:positionV>
                <wp:extent cx="457200" cy="274320"/>
                <wp:effectExtent l="4445" t="3810" r="0" b="1270"/>
                <wp:wrapNone/>
                <wp:docPr id="54" name="Text Box 9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6146E00"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4A1AB" id="Text Box 957" o:spid="_x0000_s1321" type="#_x0000_t202" style="position:absolute;margin-left:210.35pt;margin-top:301.3pt;width:36pt;height:21.6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" filled="f" stroked="f">
                <v:textbox>
                  <w:txbxContent>
                    <w:p w14:paraId="26146E00" w14:textId="77777777" w:rsidR="00ED074A" w:rsidRDefault="00ED074A">
                      <w:pPr>
                        <w:jc w:val="center"/>
                      </w:pPr>
                      <w:r>
                        <w:t>No</w:t>
                      </w:r>
                    </w:p>
                  </w:txbxContent>
                </v:textbox>
              </v:shape>
            </w:pict>
          </mc:Fallback>
        </mc:AlternateContent>
      </w:r>
      <w:r w:rsidR="009B3E27">
        <w:rPr>
          <w:b/>
          <w:bCs/>
          <w:noProof/>
        </w:rPr>
        <mc:AlternateContent>
          <mc:Choice Requires="wps">
            <w:drawing>
              <wp:anchor distT="0" distB="0" distL="114300" distR="114300" simplePos="0" relativeHeight="251725824" behindDoc="0" locked="0" layoutInCell="1" allowOverlap="1" wp14:anchorId="5049ED0A" wp14:editId="3F1786C7">
                <wp:simplePos x="0" y="0"/>
                <wp:positionH relativeFrom="column">
                  <wp:posOffset>3933825</wp:posOffset>
                </wp:positionH>
                <wp:positionV relativeFrom="paragraph">
                  <wp:posOffset>2756535</wp:posOffset>
                </wp:positionV>
                <wp:extent cx="0" cy="1352550"/>
                <wp:effectExtent l="47625" t="13335" r="79375" b="31115"/>
                <wp:wrapNone/>
                <wp:docPr id="53" name="Line 9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35255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440716" id="Line 956" o:spid="_x0000_s1026" style="position:absolute;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9.75pt,217.05pt" to="309.75pt,32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">
                <v:stroke endarrow="block"/>
              </v:line>
            </w:pict>
          </mc:Fallback>
        </mc:AlternateContent>
      </w:r>
      <w:r w:rsidR="009B3E27">
        <w:rPr>
          <w:b/>
          <w:bCs/>
          <w:noProof/>
        </w:rPr>
        <mc:AlternateContent>
          <mc:Choice Requires="wps">
            <w:drawing>
              <wp:anchor distT="0" distB="0" distL="114300" distR="114300" simplePos="0" relativeHeight="251723776" behindDoc="0" locked="0" layoutInCell="1" allowOverlap="1" wp14:anchorId="049A5A96" wp14:editId="3091DB40">
                <wp:simplePos x="0" y="0"/>
                <wp:positionH relativeFrom="column">
                  <wp:posOffset>2371725</wp:posOffset>
                </wp:positionH>
                <wp:positionV relativeFrom="paragraph">
                  <wp:posOffset>4109085</wp:posOffset>
                </wp:positionV>
                <wp:extent cx="1562100" cy="0"/>
                <wp:effectExtent l="9525" t="6985" r="28575" b="31115"/>
                <wp:wrapNone/>
                <wp:docPr id="52" name="Line 9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6210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93E472" id="Line 955" o:spid="_x0000_s1026" style="position:absolute;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6.75pt,323.55pt" to="309.75pt,32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"/>
            </w:pict>
          </mc:Fallback>
        </mc:AlternateContent>
      </w:r>
      <w:r w:rsidR="009B3E27">
        <w:rPr>
          <w:b/>
          <w:bCs/>
          <w:noProof/>
        </w:rPr>
        <mc:AlternateContent>
          <mc:Choice Requires="wps">
            <w:drawing>
              <wp:anchor distT="0" distB="0" distL="114300" distR="114300" simplePos="0" relativeHeight="251722752" behindDoc="0" locked="0" layoutInCell="1" allowOverlap="1" wp14:anchorId="6694E6E9" wp14:editId="796B6F7A">
                <wp:simplePos x="0" y="0"/>
                <wp:positionH relativeFrom="column">
                  <wp:posOffset>2671445</wp:posOffset>
                </wp:positionH>
                <wp:positionV relativeFrom="paragraph">
                  <wp:posOffset>2233930</wp:posOffset>
                </wp:positionV>
                <wp:extent cx="365760" cy="274320"/>
                <wp:effectExtent l="4445" t="0" r="0" b="6350"/>
                <wp:wrapNone/>
                <wp:docPr id="51" name="Text Box 9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11821C3"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94E6E9" id="Text Box 954" o:spid="_x0000_s1322" type="#_x0000_t202" style="position:absolute;margin-left:210.35pt;margin-top:175.9pt;width:28.8pt;height:21.6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" filled="f" stroked="f">
                <v:textbox>
                  <w:txbxContent>
                    <w:p w14:paraId="611821C3"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720704" behindDoc="0" locked="0" layoutInCell="1" allowOverlap="1" wp14:anchorId="29A09EAC" wp14:editId="11F3EFFF">
                <wp:simplePos x="0" y="0"/>
                <wp:positionH relativeFrom="column">
                  <wp:posOffset>242570</wp:posOffset>
                </wp:positionH>
                <wp:positionV relativeFrom="paragraph">
                  <wp:posOffset>3795395</wp:posOffset>
                </wp:positionV>
                <wp:extent cx="2133600" cy="676275"/>
                <wp:effectExtent l="1270" t="0" r="11430" b="11430"/>
                <wp:wrapNone/>
                <wp:docPr id="50" name="Text Box 9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676275"/>
                        </a:xfrm>
                        <a:prstGeom prst="rect">
                          <a:avLst/>
                        </a:prstGeom>
                        <a:solidFill>
                          <a:srgbClr val="FFFFFF"/>
                        </a:solidFill>
                        <a:ln w="9525">
                          <a:solidFill>
                            <a:srgbClr val="000000"/>
                          </a:solidFill>
                          <a:miter lim="800000"/>
                          <a:headEnd/>
                          <a:tailEnd/>
                        </a:ln>
                      </wps:spPr>
                      <wps:txbx>
                        <w:txbxContent>
                          <w:p w14:paraId="6780A8CE" w14:textId="77777777" w:rsidR="00ED074A" w:rsidRDefault="00ED074A">
                            <w:pPr>
                              <w:jc w:val="center"/>
                              <w:rPr>
                                <w:sz w:val="8"/>
                              </w:rPr>
                            </w:pPr>
                          </w:p>
                          <w:p w14:paraId="4DD8E2D7" w14:textId="77777777" w:rsidR="00ED074A" w:rsidRDefault="00ED074A">
                            <w:pPr>
                              <w:pStyle w:val="BodyText3"/>
                            </w:pPr>
                            <w:r>
                              <w:t xml:space="preserve">Determine if donor was incarcerated for more than 72 </w:t>
                            </w:r>
                          </w:p>
                          <w:p w14:paraId="1483438D" w14:textId="77777777" w:rsidR="00ED074A" w:rsidRDefault="00ED074A">
                            <w:pPr>
                              <w:pStyle w:val="BodyText3"/>
                            </w:pPr>
                            <w:r>
                              <w:rPr>
                                <w:u w:val="single"/>
                              </w:rPr>
                              <w:t>consecutive</w:t>
                            </w:r>
                            <w:r>
                              <w:t xml:space="preserve"> hou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A09EAC" id="Text Box 953" o:spid="_x0000_s1323" type="#_x0000_t202" style="position:absolute;margin-left:19.1pt;margin-top:298.85pt;width:168pt;height:53.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">
                <v:textbox>
                  <w:txbxContent>
                    <w:p w14:paraId="6780A8CE" w14:textId="77777777" w:rsidR="00ED074A" w:rsidRDefault="00ED074A">
                      <w:pPr>
                        <w:jc w:val="center"/>
                        <w:rPr>
                          <w:sz w:val="8"/>
                        </w:rPr>
                      </w:pPr>
                    </w:p>
                    <w:p w14:paraId="4DD8E2D7" w14:textId="77777777" w:rsidR="00ED074A" w:rsidRDefault="00ED074A">
                      <w:pPr>
                        <w:pStyle w:val="BodyText3"/>
                      </w:pPr>
                      <w:r>
                        <w:t xml:space="preserve">Determine if donor was incarcerated for more than 72 </w:t>
                      </w:r>
                    </w:p>
                    <w:p w14:paraId="1483438D" w14:textId="77777777" w:rsidR="00ED074A" w:rsidRDefault="00ED074A">
                      <w:pPr>
                        <w:pStyle w:val="BodyText3"/>
                      </w:pPr>
                      <w:r>
                        <w:rPr>
                          <w:u w:val="single"/>
                        </w:rPr>
                        <w:t>consecutive</w:t>
                      </w:r>
                      <w:r>
                        <w:t xml:space="preserve"> hours</w:t>
                      </w:r>
                    </w:p>
                  </w:txbxContent>
                </v:textbox>
              </v:shape>
            </w:pict>
          </mc:Fallback>
        </mc:AlternateContent>
      </w:r>
      <w:r w:rsidR="009B3E27">
        <w:rPr>
          <w:b/>
          <w:bCs/>
          <w:noProof/>
        </w:rPr>
        <mc:AlternateContent>
          <mc:Choice Requires="wps">
            <w:drawing>
              <wp:anchor distT="0" distB="0" distL="114300" distR="114300" simplePos="0" relativeHeight="251716608" behindDoc="0" locked="0" layoutInCell="1" allowOverlap="1" wp14:anchorId="564AD65D" wp14:editId="100E87A1">
                <wp:simplePos x="0" y="0"/>
                <wp:positionH relativeFrom="column">
                  <wp:posOffset>4855210</wp:posOffset>
                </wp:positionH>
                <wp:positionV relativeFrom="paragraph">
                  <wp:posOffset>2527935</wp:posOffset>
                </wp:positionV>
                <wp:extent cx="0" cy="2633345"/>
                <wp:effectExtent l="54610" t="13335" r="72390" b="20320"/>
                <wp:wrapNone/>
                <wp:docPr id="49" name="Line 9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263334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9EEB9B" id="Line 949" o:spid="_x0000_s1026" style="position:absolute;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2.3pt,199.05pt" to="382.3pt,40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">
                <v:stroke endarrow="block"/>
              </v:line>
            </w:pict>
          </mc:Fallback>
        </mc:AlternateContent>
      </w:r>
      <w:r w:rsidR="009B3E27">
        <w:rPr>
          <w:b/>
          <w:bCs/>
          <w:noProof/>
        </w:rPr>
        <mc:AlternateContent>
          <mc:Choice Requires="wps">
            <w:drawing>
              <wp:anchor distT="0" distB="0" distL="114300" distR="114300" simplePos="0" relativeHeight="251714560" behindDoc="0" locked="0" layoutInCell="1" allowOverlap="1" wp14:anchorId="1875D6CD" wp14:editId="7BBE297F">
                <wp:simplePos x="0" y="0"/>
                <wp:positionH relativeFrom="column">
                  <wp:posOffset>4585970</wp:posOffset>
                </wp:positionH>
                <wp:positionV relativeFrom="paragraph">
                  <wp:posOffset>2523490</wp:posOffset>
                </wp:positionV>
                <wp:extent cx="265430" cy="0"/>
                <wp:effectExtent l="13970" t="8890" r="25400" b="29210"/>
                <wp:wrapNone/>
                <wp:docPr id="48" name="Line 9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43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BC3DFC" id="Line 948" o:spid="_x0000_s1026" style="position:absolute;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1pt,198.7pt" to="382pt,19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"/>
            </w:pict>
          </mc:Fallback>
        </mc:AlternateContent>
      </w:r>
      <w:r w:rsidR="009B3E27">
        <w:rPr>
          <w:b/>
          <w:bCs/>
          <w:noProof/>
        </w:rPr>
        <mc:AlternateContent>
          <mc:Choice Requires="wps">
            <w:drawing>
              <wp:anchor distT="0" distB="0" distL="114300" distR="114300" simplePos="0" relativeHeight="251713536" behindDoc="0" locked="0" layoutInCell="1" allowOverlap="1" wp14:anchorId="494AE1BA" wp14:editId="58C26852">
                <wp:simplePos x="0" y="0"/>
                <wp:positionH relativeFrom="column">
                  <wp:posOffset>2425065</wp:posOffset>
                </wp:positionH>
                <wp:positionV relativeFrom="paragraph">
                  <wp:posOffset>5280660</wp:posOffset>
                </wp:positionV>
                <wp:extent cx="1774190" cy="0"/>
                <wp:effectExtent l="12065" t="48260" r="42545" b="78740"/>
                <wp:wrapNone/>
                <wp:docPr id="47" name="Line 9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419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515BD8" id="Line 947"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95pt,415.8pt" to="330.65pt,4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">
                <v:stroke endarrow="block"/>
              </v:line>
            </w:pict>
          </mc:Fallback>
        </mc:AlternateContent>
      </w:r>
      <w:r w:rsidR="009B3E27">
        <w:rPr>
          <w:b/>
          <w:bCs/>
          <w:noProof/>
        </w:rPr>
        <mc:AlternateContent>
          <mc:Choice Requires="wps">
            <w:drawing>
              <wp:anchor distT="0" distB="0" distL="114300" distR="114300" simplePos="0" relativeHeight="251710464" behindDoc="0" locked="0" layoutInCell="1" allowOverlap="1" wp14:anchorId="35290421" wp14:editId="019046E0">
                <wp:simplePos x="0" y="0"/>
                <wp:positionH relativeFrom="column">
                  <wp:posOffset>4202430</wp:posOffset>
                </wp:positionH>
                <wp:positionV relativeFrom="paragraph">
                  <wp:posOffset>5043170</wp:posOffset>
                </wp:positionV>
                <wp:extent cx="1097280" cy="457200"/>
                <wp:effectExtent l="49530" t="52070" r="46990" b="49530"/>
                <wp:wrapNone/>
                <wp:docPr id="44" name="AutoShape 9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45720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7C760370"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290421" id="AutoShape 945" o:spid="_x0000_s1324" type="#_x0000_t13" style="position:absolute;margin-left:330.9pt;margin-top:397.1pt;width:86.4pt;height:3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">
                <v:textbox>
                  <w:txbxContent>
                    <w:p w14:paraId="7C760370" w14:textId="77777777" w:rsidR="00ED074A" w:rsidRDefault="00ED074A">
                      <w:pPr>
                        <w:jc w:val="center"/>
                      </w:pPr>
                      <w:r>
                        <w:t>Next question</w:t>
                      </w:r>
                    </w:p>
                  </w:txbxContent>
                </v:textbox>
              </v:shape>
            </w:pict>
          </mc:Fallback>
        </mc:AlternateContent>
      </w:r>
      <w:r w:rsidR="009B3E27">
        <w:rPr>
          <w:b/>
          <w:bCs/>
          <w:noProof/>
        </w:rPr>
        <mc:AlternateContent>
          <mc:Choice Requires="wps">
            <w:drawing>
              <wp:anchor distT="0" distB="0" distL="114300" distR="114300" simplePos="0" relativeHeight="251709440" behindDoc="0" locked="0" layoutInCell="1" allowOverlap="1" wp14:anchorId="16FBAD89" wp14:editId="503D100D">
                <wp:simplePos x="0" y="0"/>
                <wp:positionH relativeFrom="column">
                  <wp:posOffset>3301365</wp:posOffset>
                </wp:positionH>
                <wp:positionV relativeFrom="paragraph">
                  <wp:posOffset>2294890</wp:posOffset>
                </wp:positionV>
                <wp:extent cx="1280160" cy="457200"/>
                <wp:effectExtent l="0" t="0" r="15875" b="16510"/>
                <wp:wrapNone/>
                <wp:docPr id="43" name="AutoShape 9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75428E93" w14:textId="77777777" w:rsidR="00ED074A" w:rsidRDefault="00ED074A">
                            <w:pPr>
                              <w:jc w:val="center"/>
                              <w:rPr>
                                <w:sz w:val="8"/>
                              </w:rPr>
                            </w:pPr>
                          </w:p>
                          <w:p w14:paraId="15648F72"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FBAD89" id="AutoShape 944" o:spid="_x0000_s1325" type="#_x0000_t116" style="position:absolute;margin-left:259.95pt;margin-top:180.7pt;width:100.8pt;height:3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">
                <v:textbox>
                  <w:txbxContent>
                    <w:p w14:paraId="75428E93" w14:textId="77777777" w:rsidR="00ED074A" w:rsidRDefault="00ED074A">
                      <w:pPr>
                        <w:jc w:val="center"/>
                        <w:rPr>
                          <w:sz w:val="8"/>
                        </w:rPr>
                      </w:pPr>
                    </w:p>
                    <w:p w14:paraId="15648F72" w14:textId="77777777" w:rsidR="00ED074A" w:rsidRDefault="00ED074A">
                      <w:pPr>
                        <w:jc w:val="center"/>
                      </w:pPr>
                      <w:r>
                        <w:t>Accept donor</w:t>
                      </w:r>
                    </w:p>
                  </w:txbxContent>
                </v:textbox>
              </v:shape>
            </w:pict>
          </mc:Fallback>
        </mc:AlternateContent>
      </w:r>
      <w:r w:rsidR="009B3E27">
        <w:rPr>
          <w:b/>
          <w:bCs/>
          <w:noProof/>
        </w:rPr>
        <mc:AlternateContent>
          <mc:Choice Requires="wps">
            <w:drawing>
              <wp:anchor distT="0" distB="0" distL="114300" distR="114300" simplePos="0" relativeHeight="251708416" behindDoc="0" locked="0" layoutInCell="1" allowOverlap="1" wp14:anchorId="519D994D" wp14:editId="260F0793">
                <wp:simplePos x="0" y="0"/>
                <wp:positionH relativeFrom="column">
                  <wp:posOffset>1308735</wp:posOffset>
                </wp:positionH>
                <wp:positionV relativeFrom="paragraph">
                  <wp:posOffset>4480560</wp:posOffset>
                </wp:positionV>
                <wp:extent cx="0" cy="494030"/>
                <wp:effectExtent l="51435" t="10160" r="75565" b="29210"/>
                <wp:wrapNone/>
                <wp:docPr id="42" name="Line 9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E5E518" id="Line 943" o:spid="_x0000_s1026" style="position:absolute;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05pt,352.8pt" to="103.05pt,39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">
                <v:stroke endarrow="block"/>
              </v:line>
            </w:pict>
          </mc:Fallback>
        </mc:AlternateContent>
      </w:r>
      <w:r w:rsidR="009B3E27">
        <w:rPr>
          <w:b/>
          <w:bCs/>
          <w:noProof/>
        </w:rPr>
        <mc:AlternateContent>
          <mc:Choice Requires="wps">
            <w:drawing>
              <wp:anchor distT="0" distB="0" distL="114300" distR="114300" simplePos="0" relativeHeight="251705344" behindDoc="0" locked="0" layoutInCell="1" allowOverlap="1" wp14:anchorId="29A25BC2" wp14:editId="54A6F4A5">
                <wp:simplePos x="0" y="0"/>
                <wp:positionH relativeFrom="column">
                  <wp:posOffset>1299845</wp:posOffset>
                </wp:positionH>
                <wp:positionV relativeFrom="paragraph">
                  <wp:posOffset>3369310</wp:posOffset>
                </wp:positionV>
                <wp:extent cx="457200" cy="274320"/>
                <wp:effectExtent l="4445" t="3810" r="0" b="1270"/>
                <wp:wrapNone/>
                <wp:docPr id="40" name="Text Box 9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DDE4CFB"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A25BC2" id="Text Box 940" o:spid="_x0000_s1326" type="#_x0000_t202" style="position:absolute;margin-left:102.35pt;margin-top:265.3pt;width:36pt;height:21.6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" filled="f" stroked="f">
                <v:textbox>
                  <w:txbxContent>
                    <w:p w14:paraId="1DDE4CFB"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701248" behindDoc="0" locked="0" layoutInCell="1" allowOverlap="1" wp14:anchorId="24044F9C" wp14:editId="546EDC34">
                <wp:simplePos x="0" y="0"/>
                <wp:positionH relativeFrom="column">
                  <wp:posOffset>1308735</wp:posOffset>
                </wp:positionH>
                <wp:positionV relativeFrom="paragraph">
                  <wp:posOffset>1281430</wp:posOffset>
                </wp:positionV>
                <wp:extent cx="0" cy="494030"/>
                <wp:effectExtent l="51435" t="11430" r="75565" b="27940"/>
                <wp:wrapNone/>
                <wp:docPr id="36" name="Line 9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708960" id="Line 937"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05pt,100.9pt" to="103.05pt,13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">
                <v:stroke endarrow="block"/>
              </v:line>
            </w:pict>
          </mc:Fallback>
        </mc:AlternateContent>
      </w:r>
      <w:r w:rsidR="009B3E27">
        <w:rPr>
          <w:b/>
          <w:bCs/>
          <w:noProof/>
        </w:rPr>
        <mc:AlternateContent>
          <mc:Choice Requires="wps">
            <w:drawing>
              <wp:anchor distT="0" distB="0" distL="114300" distR="114300" simplePos="0" relativeHeight="251700224" behindDoc="0" locked="0" layoutInCell="1" allowOverlap="1" wp14:anchorId="3C028A23" wp14:editId="487A32FC">
                <wp:simplePos x="0" y="0"/>
                <wp:positionH relativeFrom="column">
                  <wp:posOffset>727710</wp:posOffset>
                </wp:positionH>
                <wp:positionV relativeFrom="paragraph">
                  <wp:posOffset>824230</wp:posOffset>
                </wp:positionV>
                <wp:extent cx="1143000" cy="457200"/>
                <wp:effectExtent l="3810" t="0" r="8890" b="13970"/>
                <wp:wrapNone/>
                <wp:docPr id="35" name="AutoShape 9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3D9BF6E8" w14:textId="77777777" w:rsidR="00ED074A" w:rsidRDefault="00ED074A">
                            <w:pPr>
                              <w:jc w:val="center"/>
                              <w:rPr>
                                <w:sz w:val="12"/>
                              </w:rPr>
                            </w:pPr>
                          </w:p>
                          <w:p w14:paraId="235BFAEC" w14:textId="6C072D6B" w:rsidR="00ED074A" w:rsidRDefault="00ED074A">
                            <w:pPr>
                              <w:jc w:val="center"/>
                            </w:pPr>
                            <w:r>
                              <w:t>Question #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28A23" id="AutoShape 936" o:spid="_x0000_s1327" type="#_x0000_t176" style="position:absolute;margin-left:57.3pt;margin-top:64.9pt;width:90pt;height:3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">
                <v:textbox>
                  <w:txbxContent>
                    <w:p w14:paraId="3D9BF6E8" w14:textId="77777777" w:rsidR="00ED074A" w:rsidRDefault="00ED074A">
                      <w:pPr>
                        <w:jc w:val="center"/>
                        <w:rPr>
                          <w:sz w:val="12"/>
                        </w:rPr>
                      </w:pPr>
                    </w:p>
                    <w:p w14:paraId="235BFAEC" w14:textId="6C072D6B" w:rsidR="00ED074A" w:rsidRDefault="00ED074A">
                      <w:pPr>
                        <w:jc w:val="center"/>
                      </w:pPr>
                      <w:r>
                        <w:t>Question #21</w:t>
                      </w:r>
                    </w:p>
                  </w:txbxContent>
                </v:textbox>
              </v:shape>
            </w:pict>
          </mc:Fallback>
        </mc:AlternateContent>
      </w:r>
      <w:r w:rsidR="009D4F0F">
        <w:rPr>
          <w:b/>
          <w:bCs/>
        </w:rPr>
        <w:t>Note:</w:t>
      </w:r>
      <w:r w:rsidR="009D4F0F">
        <w:t xml:space="preserve"> The reason for incarceration (e.g. white-collar crimes, child support) does not change the </w:t>
      </w:r>
      <w:r w:rsidR="000E1604">
        <w:t>ineligibility</w:t>
      </w:r>
      <w:r w:rsidR="009D4F0F">
        <w:t>.</w:t>
      </w:r>
      <w:r w:rsidR="009D4F0F">
        <w:br w:type="page"/>
      </w:r>
      <w:r w:rsidR="00500D81">
        <w:rPr>
          <w:b/>
          <w:bCs/>
        </w:rPr>
        <w:lastRenderedPageBreak/>
        <w:t>Question:</w:t>
      </w:r>
      <w:r w:rsidR="00500D81">
        <w:t xml:space="preserve"> 2</w:t>
      </w:r>
      <w:r w:rsidR="00E017F6">
        <w:t>2</w:t>
      </w:r>
      <w:r w:rsidR="00500D81">
        <w:t>. In the past 3 years have you been outside the United States or Canada?</w:t>
      </w:r>
    </w:p>
    <w:p w14:paraId="44190885" w14:textId="77777777" w:rsidR="00500D81" w:rsidRDefault="00500D81" w:rsidP="00500D81"/>
    <w:p w14:paraId="0F68B6AD" w14:textId="77777777" w:rsidR="00500D81" w:rsidRDefault="00500D81" w:rsidP="00500D81">
      <w:r>
        <w:rPr>
          <w:b/>
          <w:bCs/>
        </w:rPr>
        <w:t>Donor Eligibility:</w:t>
      </w:r>
      <w:r>
        <w:t xml:space="preserve"> Donors should be carefully evaluated before being selected to donate HCT/Ps as malaria may be transmitted through transfusion or transplant. Eligibility to donate is not mitigated by use of malaria chemoprophylaxis when traveling.   </w:t>
      </w:r>
    </w:p>
    <w:p w14:paraId="3F34D4F4" w14:textId="77777777" w:rsidR="00500D81" w:rsidRDefault="00500D81" w:rsidP="00500D81"/>
    <w:p w14:paraId="68DA60C4" w14:textId="77777777" w:rsidR="00500D81" w:rsidRPr="000E3E41" w:rsidRDefault="00500D81" w:rsidP="00500D81">
      <w:r>
        <w:t xml:space="preserve">* In general, </w:t>
      </w:r>
      <w:r w:rsidRPr="00DE5D5E">
        <w:rPr>
          <w:u w:val="single"/>
        </w:rPr>
        <w:t>resident</w:t>
      </w:r>
      <w:r>
        <w:rPr>
          <w:u w:val="single"/>
        </w:rPr>
        <w:t>s</w:t>
      </w:r>
      <w:r>
        <w:t xml:space="preserve"> of a </w:t>
      </w:r>
      <w:r w:rsidRPr="00767BB6">
        <w:rPr>
          <w:u w:val="single"/>
        </w:rPr>
        <w:t>malaria-endemic country</w:t>
      </w:r>
      <w:r>
        <w:t xml:space="preserve"> will be deferred for 3 years after departure from the country of residence if </w:t>
      </w:r>
      <w:r w:rsidRPr="00A007E4">
        <w:t xml:space="preserve">they </w:t>
      </w:r>
      <w:r w:rsidRPr="00D35B23">
        <w:t xml:space="preserve">remain </w:t>
      </w:r>
      <w:r>
        <w:t>free from unexplained symptoms suggestive of malaria. Prior residents of malaria-endemic countries who live in non-endemic countries for 3 consecutive years without travelling to a malaria-endemic area, will then be deferred for 12 months after subsequent travel to a malaria</w:t>
      </w:r>
      <w:r w:rsidRPr="00D35B23">
        <w:t xml:space="preserve">-endemic </w:t>
      </w:r>
      <w:r>
        <w:t xml:space="preserve">area. Prior residents of malaria-endemic countries </w:t>
      </w:r>
      <w:r w:rsidRPr="000E3E41">
        <w:t xml:space="preserve">who have </w:t>
      </w:r>
      <w:r w:rsidRPr="00376D3E">
        <w:t>not</w:t>
      </w:r>
      <w:r w:rsidRPr="000E3E41">
        <w:t xml:space="preserve"> lived in </w:t>
      </w:r>
      <w:r w:rsidRPr="001A3C7D">
        <w:t xml:space="preserve">non-endemic </w:t>
      </w:r>
      <w:r w:rsidRPr="000E3E41">
        <w:t xml:space="preserve">countries for </w:t>
      </w:r>
      <w:r>
        <w:t>3</w:t>
      </w:r>
      <w:r w:rsidRPr="000E3E41">
        <w:t xml:space="preserve"> consecutive years, and then travel to a malaria-endemic area will be deferred for </w:t>
      </w:r>
      <w:r>
        <w:t>3</w:t>
      </w:r>
      <w:r w:rsidRPr="000E3E41">
        <w:t xml:space="preserve"> years after the recent travel to a malaria-endemic area.  </w:t>
      </w:r>
    </w:p>
    <w:p w14:paraId="1CBF2E06" w14:textId="77777777" w:rsidR="00500D81" w:rsidRDefault="00500D81" w:rsidP="00500D81"/>
    <w:p w14:paraId="6D556874" w14:textId="77777777" w:rsidR="00500D81" w:rsidRDefault="00500D81" w:rsidP="00500D81">
      <w:r>
        <w:t xml:space="preserve">Donors who are not prior residents of malaria-endemic countries and </w:t>
      </w:r>
      <w:r w:rsidRPr="00767BB6">
        <w:rPr>
          <w:u w:val="single"/>
        </w:rPr>
        <w:t>travel</w:t>
      </w:r>
      <w:r>
        <w:t xml:space="preserve"> to a </w:t>
      </w:r>
      <w:r w:rsidRPr="00767BB6">
        <w:rPr>
          <w:u w:val="single"/>
        </w:rPr>
        <w:t>malaria-endemic area</w:t>
      </w:r>
      <w:r>
        <w:t xml:space="preserve"> will be deferred for 12 months after departure from that area. </w:t>
      </w:r>
    </w:p>
    <w:p w14:paraId="009526E7" w14:textId="77777777" w:rsidR="00500D81" w:rsidRDefault="00500D81" w:rsidP="00500D81">
      <w:pPr>
        <w:rPr>
          <w:b/>
        </w:rPr>
      </w:pPr>
    </w:p>
    <w:p w14:paraId="750209A9" w14:textId="3F4587C7" w:rsidR="00500D81" w:rsidRDefault="00500D81" w:rsidP="00500D81">
      <w:r>
        <w:rPr>
          <w:b/>
        </w:rPr>
        <w:t xml:space="preserve">* </w:t>
      </w:r>
      <w:r w:rsidRPr="00784FDB">
        <w:rPr>
          <w:b/>
        </w:rPr>
        <w:t>Note</w:t>
      </w:r>
      <w:r>
        <w:t xml:space="preserve">: Use of the </w:t>
      </w:r>
      <w:r w:rsidRPr="00784FDB">
        <w:rPr>
          <w:u w:val="single"/>
        </w:rPr>
        <w:t>de</w:t>
      </w:r>
      <w:r w:rsidRPr="00767BB6">
        <w:rPr>
          <w:u w:val="single"/>
        </w:rPr>
        <w:t>finitions</w:t>
      </w:r>
      <w:r>
        <w:t xml:space="preserve"> (excerpts are provided below) provided in the August </w:t>
      </w:r>
      <w:r w:rsidR="002D6C4D">
        <w:t>2014</w:t>
      </w:r>
      <w:r w:rsidRPr="00D35B23">
        <w:t xml:space="preserve"> </w:t>
      </w:r>
      <w:r w:rsidRPr="0017530E">
        <w:t>FDA “</w:t>
      </w:r>
      <w:r w:rsidRPr="00D35B23">
        <w:t xml:space="preserve">Guidance </w:t>
      </w:r>
      <w:r>
        <w:t xml:space="preserve">for </w:t>
      </w:r>
      <w:r w:rsidRPr="00D35B23">
        <w:t xml:space="preserve">Industry: </w:t>
      </w:r>
      <w:r>
        <w:t xml:space="preserve">Recommendations for Donor Questioning, Deferral, Reentry and Product Management to Reduce the Risk of Transfusion-Transmitted Malaria” are necessary </w:t>
      </w:r>
      <w:proofErr w:type="gramStart"/>
      <w:r>
        <w:t>in order to</w:t>
      </w:r>
      <w:proofErr w:type="gramEnd"/>
      <w:r>
        <w:t xml:space="preserve"> use the flowchart properly. </w:t>
      </w:r>
    </w:p>
    <w:p w14:paraId="6A399CDE" w14:textId="77777777" w:rsidR="00500D81" w:rsidRDefault="00ED074A" w:rsidP="00500D81">
      <w:hyperlink r:id="rId14" w:history="1">
        <w:r w:rsidR="00500D81" w:rsidRPr="00E53874">
          <w:rPr>
            <w:rStyle w:val="Hyperlink"/>
          </w:rPr>
          <w:t>http://www.fda.gov/downloads/BiologicsBloodVaccines/GuidanceComplianceRegulatoryInformation/Guidances/Blood/UCM080784.pdf</w:t>
        </w:r>
      </w:hyperlink>
      <w:r w:rsidR="00500D81">
        <w:t xml:space="preserve"> </w:t>
      </w:r>
    </w:p>
    <w:p w14:paraId="3F43DB6C" w14:textId="77777777" w:rsidR="00500D81" w:rsidRDefault="00500D81" w:rsidP="00500D81"/>
    <w:p w14:paraId="294591DB" w14:textId="77777777" w:rsidR="00500D81" w:rsidRPr="00B906D2" w:rsidRDefault="00500D81" w:rsidP="00500D81">
      <w:pPr>
        <w:rPr>
          <w:rFonts w:cs="Times New Roman"/>
          <w:b/>
          <w:u w:val="single"/>
        </w:rPr>
      </w:pPr>
      <w:r w:rsidRPr="00B906D2">
        <w:rPr>
          <w:rFonts w:cs="Times New Roman"/>
          <w:b/>
          <w:u w:val="single"/>
        </w:rPr>
        <w:t>Definitions</w:t>
      </w:r>
    </w:p>
    <w:p w14:paraId="6CF94D4E" w14:textId="77777777" w:rsidR="00500D81" w:rsidRPr="00B906D2" w:rsidRDefault="00500D81" w:rsidP="00500D81">
      <w:pPr>
        <w:rPr>
          <w:rFonts w:cs="Times New Roman"/>
          <w:b/>
        </w:rPr>
      </w:pPr>
    </w:p>
    <w:p w14:paraId="3317A5DE" w14:textId="77777777" w:rsidR="00500D81" w:rsidRPr="00B906D2" w:rsidRDefault="00500D81" w:rsidP="00310CCC">
      <w:pPr>
        <w:ind w:left="720"/>
      </w:pPr>
      <w:r w:rsidRPr="00B906D2">
        <w:rPr>
          <w:rStyle w:val="Strong"/>
          <w:rFonts w:cs="Times New Roman"/>
        </w:rPr>
        <w:t xml:space="preserve">Malaria-endemic area </w:t>
      </w:r>
      <w:r w:rsidRPr="00B906D2">
        <w:t xml:space="preserve">- Any areas with malaria where CDC recommends anti-malarial chemoprophylaxis in travelers in the most current version of the </w:t>
      </w:r>
      <w:r w:rsidRPr="00B906D2">
        <w:rPr>
          <w:rStyle w:val="Emphasis"/>
          <w:rFonts w:cs="Times New Roman"/>
        </w:rPr>
        <w:t xml:space="preserve">CDC Health Information for International Travel </w:t>
      </w:r>
      <w:r w:rsidRPr="00B906D2">
        <w:t xml:space="preserve">(commonly known as </w:t>
      </w:r>
      <w:r w:rsidRPr="00B906D2">
        <w:rPr>
          <w:rStyle w:val="Emphasis"/>
          <w:rFonts w:cs="Times New Roman"/>
        </w:rPr>
        <w:t>The Yellow Book</w:t>
      </w:r>
      <w:r w:rsidRPr="00B906D2">
        <w:t xml:space="preserve">) at the time the donor is screened. </w:t>
      </w:r>
    </w:p>
    <w:p w14:paraId="3EFB05A9" w14:textId="77777777" w:rsidR="00310CCC" w:rsidRDefault="00310CCC" w:rsidP="00310CCC">
      <w:pPr>
        <w:ind w:left="720"/>
        <w:rPr>
          <w:rStyle w:val="Strong"/>
          <w:rFonts w:cs="Times New Roman"/>
        </w:rPr>
      </w:pPr>
    </w:p>
    <w:p w14:paraId="2D430B4B" w14:textId="77777777" w:rsidR="00500D81" w:rsidRPr="00BE7164" w:rsidRDefault="00500D81" w:rsidP="00310CCC">
      <w:pPr>
        <w:ind w:left="720"/>
      </w:pPr>
      <w:r w:rsidRPr="00BE7164">
        <w:rPr>
          <w:rStyle w:val="Strong"/>
          <w:rFonts w:cs="Times New Roman"/>
        </w:rPr>
        <w:t>Malaria-endemic country</w:t>
      </w:r>
      <w:r w:rsidRPr="00BE7164">
        <w:t xml:space="preserve"> - Any country having an area or areas with malaria where CDC recommends anti-malarial chemoprophylaxis in travelers in </w:t>
      </w:r>
      <w:r w:rsidRPr="00342EB3">
        <w:rPr>
          <w:rStyle w:val="Emphasis"/>
          <w:rFonts w:cs="Times New Roman"/>
        </w:rPr>
        <w:t>The Yellow Bo</w:t>
      </w:r>
      <w:r w:rsidRPr="00BE7164">
        <w:rPr>
          <w:rStyle w:val="Emphasis"/>
          <w:rFonts w:cs="Times New Roman"/>
        </w:rPr>
        <w:t>ok</w:t>
      </w:r>
      <w:r w:rsidRPr="00BE7164">
        <w:t xml:space="preserve"> at the time the donor is screened. A country that has any malaria-endemic areas should be considered to be malaria-endemic in its entirety.</w:t>
      </w:r>
    </w:p>
    <w:p w14:paraId="3F14F76A" w14:textId="77777777" w:rsidR="00310CCC" w:rsidRDefault="00310CCC" w:rsidP="00310CCC">
      <w:pPr>
        <w:ind w:left="720"/>
        <w:rPr>
          <w:rStyle w:val="Strong"/>
          <w:rFonts w:cs="Times New Roman"/>
        </w:rPr>
      </w:pPr>
    </w:p>
    <w:p w14:paraId="00150754" w14:textId="77777777" w:rsidR="00500D81" w:rsidRPr="00BE7164" w:rsidRDefault="00500D81" w:rsidP="00310CCC">
      <w:pPr>
        <w:ind w:left="720"/>
      </w:pPr>
      <w:r w:rsidRPr="00BE7164">
        <w:rPr>
          <w:rStyle w:val="Strong"/>
          <w:rFonts w:cs="Times New Roman"/>
        </w:rPr>
        <w:t>Residence in a malaria-endemic country</w:t>
      </w:r>
      <w:r w:rsidRPr="00BE7164">
        <w:t xml:space="preserve"> - Residence is defined as a continuous stay of </w:t>
      </w:r>
      <w:r w:rsidRPr="00BE7164">
        <w:rPr>
          <w:b/>
        </w:rPr>
        <w:t xml:space="preserve">longer than 5 years </w:t>
      </w:r>
      <w:r w:rsidRPr="00BE7164">
        <w:t>in a country or countries having any malaria-endemic area.  In determining residence, consideration is by malaria-endemic country and not by malaria-endemic area since the geographic distribution of malaria-endemic areas may change during the period of residence, or the resident may have traveled from a non-endemic area to an endemic area in the country during his or her stay.</w:t>
      </w:r>
    </w:p>
    <w:p w14:paraId="2264813D" w14:textId="77777777" w:rsidR="00310CCC" w:rsidRDefault="00310CCC" w:rsidP="00310CCC">
      <w:pPr>
        <w:ind w:left="720"/>
        <w:rPr>
          <w:rStyle w:val="Strong"/>
          <w:rFonts w:cs="Times New Roman"/>
        </w:rPr>
      </w:pPr>
    </w:p>
    <w:p w14:paraId="41C6D524" w14:textId="77777777" w:rsidR="00500D81" w:rsidRPr="00342EB3" w:rsidRDefault="00500D81" w:rsidP="00310CCC">
      <w:pPr>
        <w:ind w:left="720"/>
      </w:pPr>
      <w:r w:rsidRPr="00BE7164">
        <w:rPr>
          <w:rStyle w:val="Strong"/>
          <w:rFonts w:cs="Times New Roman"/>
        </w:rPr>
        <w:t xml:space="preserve">Travel to a malaria-endemic area </w:t>
      </w:r>
      <w:r w:rsidRPr="00BE7164">
        <w:t xml:space="preserve">- Any travel to or through a malaria-endemic area or areas, as identified by CDC. The duration of travel to a malaria-endemic area is defined as </w:t>
      </w:r>
      <w:r w:rsidRPr="00BE7164">
        <w:rPr>
          <w:b/>
        </w:rPr>
        <w:t>more than 24 hours to less than 5 years</w:t>
      </w:r>
      <w:r w:rsidRPr="00BE7164">
        <w:t xml:space="preserve">. Note that a passage greater than 24 hours through a malaria-endemic area while on route to a malaria-free area is considered a sufficient possible exposure to trigger donor deferral. </w:t>
      </w:r>
    </w:p>
    <w:p w14:paraId="03EBA5B1" w14:textId="20049284" w:rsidR="00500D81" w:rsidRDefault="00500D81" w:rsidP="00500D81">
      <w:r>
        <w:br w:type="page"/>
      </w:r>
    </w:p>
    <w:p w14:paraId="02402FBA" w14:textId="6A758281" w:rsidR="00500D81" w:rsidRDefault="00517642" w:rsidP="00500D81">
      <w:r>
        <w:rPr>
          <w:noProof/>
        </w:rPr>
        <w:lastRenderedPageBreak/>
        <mc:AlternateContent>
          <mc:Choice Requires="wps">
            <w:drawing>
              <wp:anchor distT="0" distB="0" distL="114300" distR="114300" simplePos="0" relativeHeight="252170240" behindDoc="0" locked="0" layoutInCell="1" allowOverlap="1" wp14:anchorId="1302D853" wp14:editId="37C242E0">
                <wp:simplePos x="0" y="0"/>
                <wp:positionH relativeFrom="column">
                  <wp:posOffset>325267</wp:posOffset>
                </wp:positionH>
                <wp:positionV relativeFrom="paragraph">
                  <wp:posOffset>-97790</wp:posOffset>
                </wp:positionV>
                <wp:extent cx="1143000" cy="457200"/>
                <wp:effectExtent l="0" t="0" r="25400" b="25400"/>
                <wp:wrapNone/>
                <wp:docPr id="126" name="Flowchart: Alternate Process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53EAC5F6" w14:textId="77777777" w:rsidR="00ED074A" w:rsidRDefault="00ED074A" w:rsidP="00500D81">
                            <w:pPr>
                              <w:jc w:val="center"/>
                              <w:rPr>
                                <w:sz w:val="12"/>
                              </w:rPr>
                            </w:pPr>
                          </w:p>
                          <w:p w14:paraId="70B95CF5" w14:textId="6A665496" w:rsidR="00ED074A" w:rsidRDefault="00ED074A" w:rsidP="00500D81">
                            <w:pPr>
                              <w:jc w:val="center"/>
                            </w:pPr>
                            <w:r>
                              <w:t>Question #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2D853" id="Flowchart: Alternate Process 1" o:spid="_x0000_s1328" type="#_x0000_t176" style="position:absolute;margin-left:25.6pt;margin-top:-7.7pt;width:90pt;height:36pt;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">
                <v:textbox>
                  <w:txbxContent>
                    <w:p w14:paraId="53EAC5F6" w14:textId="77777777" w:rsidR="00ED074A" w:rsidRDefault="00ED074A" w:rsidP="00500D81">
                      <w:pPr>
                        <w:jc w:val="center"/>
                        <w:rPr>
                          <w:sz w:val="12"/>
                        </w:rPr>
                      </w:pPr>
                    </w:p>
                    <w:p w14:paraId="70B95CF5" w14:textId="6A665496" w:rsidR="00ED074A" w:rsidRDefault="00ED074A" w:rsidP="00500D81">
                      <w:pPr>
                        <w:jc w:val="center"/>
                      </w:pPr>
                      <w:r>
                        <w:t>Question #22</w:t>
                      </w:r>
                    </w:p>
                  </w:txbxContent>
                </v:textbox>
              </v:shape>
            </w:pict>
          </mc:Fallback>
        </mc:AlternateContent>
      </w:r>
    </w:p>
    <w:p w14:paraId="73739D6D" w14:textId="77777777" w:rsidR="00500D81" w:rsidRDefault="00500D81" w:rsidP="00500D81"/>
    <w:p w14:paraId="356B5AE8" w14:textId="77777777" w:rsidR="00500D81" w:rsidRDefault="009B3E27" w:rsidP="00500D81">
      <w:r>
        <w:rPr>
          <w:noProof/>
        </w:rPr>
        <mc:AlternateContent>
          <mc:Choice Requires="wps">
            <w:drawing>
              <wp:anchor distT="0" distB="0" distL="114299" distR="114299" simplePos="0" relativeHeight="252111872" behindDoc="0" locked="0" layoutInCell="1" allowOverlap="1" wp14:anchorId="5C3DABE5" wp14:editId="44F8466F">
                <wp:simplePos x="0" y="0"/>
                <wp:positionH relativeFrom="column">
                  <wp:posOffset>897889</wp:posOffset>
                </wp:positionH>
                <wp:positionV relativeFrom="paragraph">
                  <wp:posOffset>72390</wp:posOffset>
                </wp:positionV>
                <wp:extent cx="0" cy="328930"/>
                <wp:effectExtent l="50800" t="0" r="76200" b="77470"/>
                <wp:wrapNone/>
                <wp:docPr id="115"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89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B63FE3" id="Straight Connector 2" o:spid="_x0000_s1026" style="position:absolute;z-index:2521128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70.7pt,5.7pt" to="70.7pt,3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">
                <v:stroke endarrow="block"/>
              </v:line>
            </w:pict>
          </mc:Fallback>
        </mc:AlternateContent>
      </w:r>
    </w:p>
    <w:p w14:paraId="728B4DDF" w14:textId="77777777" w:rsidR="00500D81" w:rsidRDefault="00500D81" w:rsidP="00500D81"/>
    <w:p w14:paraId="65374AD0" w14:textId="77777777" w:rsidR="00500D81" w:rsidRDefault="009B3E27" w:rsidP="00500D81">
      <w:r>
        <w:rPr>
          <w:noProof/>
        </w:rPr>
        <mc:AlternateContent>
          <mc:Choice Requires="wps">
            <w:drawing>
              <wp:anchor distT="0" distB="0" distL="114300" distR="114300" simplePos="0" relativeHeight="252128256" behindDoc="0" locked="0" layoutInCell="1" allowOverlap="1" wp14:anchorId="03B2ECCA" wp14:editId="0232BA68">
                <wp:simplePos x="0" y="0"/>
                <wp:positionH relativeFrom="column">
                  <wp:posOffset>-216535</wp:posOffset>
                </wp:positionH>
                <wp:positionV relativeFrom="paragraph">
                  <wp:posOffset>115570</wp:posOffset>
                </wp:positionV>
                <wp:extent cx="2219325" cy="1181100"/>
                <wp:effectExtent l="25400" t="25400" r="15875" b="63500"/>
                <wp:wrapNone/>
                <wp:docPr id="32" name="Flowchart: Decision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9325" cy="1181100"/>
                        </a:xfrm>
                        <a:prstGeom prst="flowChartDecision">
                          <a:avLst/>
                        </a:prstGeom>
                        <a:solidFill>
                          <a:srgbClr val="FFFFFF"/>
                        </a:solidFill>
                        <a:ln w="9525">
                          <a:solidFill>
                            <a:srgbClr val="000000"/>
                          </a:solidFill>
                          <a:miter lim="800000"/>
                          <a:headEnd/>
                          <a:tailEnd/>
                        </a:ln>
                      </wps:spPr>
                      <wps:txbx>
                        <w:txbxContent>
                          <w:p w14:paraId="5C58F346" w14:textId="77777777" w:rsidR="00ED074A" w:rsidRDefault="00ED074A" w:rsidP="00500D81">
                            <w:pPr>
                              <w:jc w:val="center"/>
                            </w:pPr>
                            <w:r>
                              <w:t xml:space="preserve">In the past 3 years, have you been outside the US or Canada? </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3B2ECCA" id="Flowchart: Decision 32" o:spid="_x0000_s1329" type="#_x0000_t110" style="position:absolute;margin-left:-17.05pt;margin-top:9.1pt;width:174.75pt;height:93pt;z-index:25212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">
                <v:textbox inset="0,0,0,0">
                  <w:txbxContent>
                    <w:p w14:paraId="5C58F346" w14:textId="77777777" w:rsidR="00ED074A" w:rsidRDefault="00ED074A" w:rsidP="00500D81">
                      <w:pPr>
                        <w:jc w:val="center"/>
                      </w:pPr>
                      <w:r>
                        <w:t xml:space="preserve">In the past 3 years, have you been outside the US or Canada? </w:t>
                      </w:r>
                    </w:p>
                  </w:txbxContent>
                </v:textbox>
              </v:shape>
            </w:pict>
          </mc:Fallback>
        </mc:AlternateContent>
      </w:r>
    </w:p>
    <w:p w14:paraId="153DEF7F" w14:textId="77777777" w:rsidR="00500D81" w:rsidRDefault="00500D81" w:rsidP="00500D81"/>
    <w:p w14:paraId="04199E20" w14:textId="77777777" w:rsidR="00500D81" w:rsidRDefault="009B3E27" w:rsidP="00500D81">
      <w:r>
        <w:rPr>
          <w:noProof/>
        </w:rPr>
        <mc:AlternateContent>
          <mc:Choice Requires="wps">
            <w:drawing>
              <wp:anchor distT="0" distB="0" distL="114300" distR="114300" simplePos="0" relativeHeight="252130304" behindDoc="0" locked="0" layoutInCell="1" allowOverlap="1" wp14:anchorId="6F25E405" wp14:editId="1BA99586">
                <wp:simplePos x="0" y="0"/>
                <wp:positionH relativeFrom="column">
                  <wp:posOffset>1995805</wp:posOffset>
                </wp:positionH>
                <wp:positionV relativeFrom="paragraph">
                  <wp:posOffset>144780</wp:posOffset>
                </wp:positionV>
                <wp:extent cx="361950" cy="247650"/>
                <wp:effectExtent l="0" t="0" r="0" b="635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476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7150811" w14:textId="77777777" w:rsidR="00ED074A" w:rsidRDefault="00ED074A" w:rsidP="00500D81">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25E405" id="Text Box 38" o:spid="_x0000_s1330" type="#_x0000_t202" style="position:absolute;margin-left:157.15pt;margin-top:11.4pt;width:28.5pt;height:19.5pt;z-index:25213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" filled="f" stroked="f">
                <v:textbox>
                  <w:txbxContent>
                    <w:p w14:paraId="67150811" w14:textId="77777777" w:rsidR="00ED074A" w:rsidRDefault="00ED074A" w:rsidP="00500D81">
                      <w:pPr>
                        <w:jc w:val="center"/>
                      </w:pPr>
                      <w:r>
                        <w:t>No</w:t>
                      </w:r>
                    </w:p>
                  </w:txbxContent>
                </v:textbox>
              </v:shape>
            </w:pict>
          </mc:Fallback>
        </mc:AlternateContent>
      </w:r>
    </w:p>
    <w:p w14:paraId="65D3F3EF" w14:textId="77777777" w:rsidR="00500D81" w:rsidRDefault="00500D81" w:rsidP="00500D81"/>
    <w:p w14:paraId="0F420E84" w14:textId="77777777" w:rsidR="00500D81" w:rsidRDefault="009B3E27" w:rsidP="00500D81">
      <w:r>
        <w:rPr>
          <w:noProof/>
        </w:rPr>
        <mc:AlternateContent>
          <mc:Choice Requires="wps">
            <w:drawing>
              <wp:anchor distT="0" distB="0" distL="114299" distR="114299" simplePos="0" relativeHeight="252114944" behindDoc="0" locked="0" layoutInCell="1" allowOverlap="1" wp14:anchorId="53D9E9E7" wp14:editId="69EF33E8">
                <wp:simplePos x="0" y="0"/>
                <wp:positionH relativeFrom="column">
                  <wp:posOffset>5721984</wp:posOffset>
                </wp:positionH>
                <wp:positionV relativeFrom="paragraph">
                  <wp:posOffset>116205</wp:posOffset>
                </wp:positionV>
                <wp:extent cx="0" cy="4459605"/>
                <wp:effectExtent l="50800" t="0" r="76200" b="61595"/>
                <wp:wrapNone/>
                <wp:docPr id="114"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45960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9B5EEC" id="Straight Connector 15" o:spid="_x0000_s1026" style="position:absolute;z-index:2521159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50.55pt,9.15pt" to="450.55pt,36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">
                <v:stroke endarrow="block"/>
              </v:line>
            </w:pict>
          </mc:Fallback>
        </mc:AlternateContent>
      </w:r>
      <w:r>
        <w:rPr>
          <w:noProof/>
        </w:rPr>
        <mc:AlternateContent>
          <mc:Choice Requires="wps">
            <w:drawing>
              <wp:anchor distT="4294967295" distB="4294967295" distL="114300" distR="114300" simplePos="0" relativeHeight="252129280" behindDoc="0" locked="0" layoutInCell="1" allowOverlap="1" wp14:anchorId="18A74830" wp14:editId="64892B68">
                <wp:simplePos x="0" y="0"/>
                <wp:positionH relativeFrom="column">
                  <wp:posOffset>2008505</wp:posOffset>
                </wp:positionH>
                <wp:positionV relativeFrom="paragraph">
                  <wp:posOffset>117474</wp:posOffset>
                </wp:positionV>
                <wp:extent cx="3710305" cy="0"/>
                <wp:effectExtent l="0" t="0" r="23495" b="2540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10305" cy="0"/>
                        </a:xfrm>
                        <a:prstGeom prst="line">
                          <a:avLst/>
                        </a:prstGeom>
                        <a:noFill/>
                        <a:ln w="9525">
                          <a:solidFill>
                            <a:srgbClr val="000000"/>
                          </a:solidFill>
                          <a:round/>
                          <a:headEnd/>
                          <a:tailEnd type="non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74F8C8" id="Straight Connector 37" o:spid="_x0000_s1026" style="position:absolute;z-index:2521303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8.15pt,9.25pt" to="450.3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"/>
            </w:pict>
          </mc:Fallback>
        </mc:AlternateContent>
      </w:r>
    </w:p>
    <w:p w14:paraId="743386A3" w14:textId="77777777" w:rsidR="00500D81" w:rsidRDefault="00500D81" w:rsidP="00500D81"/>
    <w:p w14:paraId="77C10D41" w14:textId="77777777" w:rsidR="00500D81" w:rsidRDefault="00500D81" w:rsidP="00500D81"/>
    <w:p w14:paraId="44266223" w14:textId="77777777" w:rsidR="00500D81" w:rsidRDefault="00500D81" w:rsidP="00500D81"/>
    <w:p w14:paraId="0F8FA55F" w14:textId="77777777" w:rsidR="00500D81" w:rsidRDefault="009B3E27" w:rsidP="00500D81">
      <w:r>
        <w:rPr>
          <w:noProof/>
        </w:rPr>
        <mc:AlternateContent>
          <mc:Choice Requires="wps">
            <w:drawing>
              <wp:anchor distT="0" distB="0" distL="114299" distR="114299" simplePos="0" relativeHeight="252135424" behindDoc="0" locked="0" layoutInCell="1" allowOverlap="1" wp14:anchorId="7D532A0A" wp14:editId="7A80CC19">
                <wp:simplePos x="0" y="0"/>
                <wp:positionH relativeFrom="column">
                  <wp:posOffset>897254</wp:posOffset>
                </wp:positionH>
                <wp:positionV relativeFrom="paragraph">
                  <wp:posOffset>126365</wp:posOffset>
                </wp:positionV>
                <wp:extent cx="0" cy="328930"/>
                <wp:effectExtent l="50800" t="0" r="76200" b="77470"/>
                <wp:wrapNone/>
                <wp:docPr id="94" name="Straight Connector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89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7A662B" id="Straight Connector 94" o:spid="_x0000_s1026" style="position:absolute;z-index:2521364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70.65pt,9.95pt" to="70.65pt,3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">
                <v:stroke endarrow="block"/>
              </v:line>
            </w:pict>
          </mc:Fallback>
        </mc:AlternateContent>
      </w:r>
      <w:r>
        <w:rPr>
          <w:noProof/>
        </w:rPr>
        <mc:AlternateContent>
          <mc:Choice Requires="wps">
            <w:drawing>
              <wp:anchor distT="0" distB="0" distL="114300" distR="114300" simplePos="0" relativeHeight="252113920" behindDoc="0" locked="0" layoutInCell="1" allowOverlap="1" wp14:anchorId="3A22CEB2" wp14:editId="646066FE">
                <wp:simplePos x="0" y="0"/>
                <wp:positionH relativeFrom="column">
                  <wp:posOffset>950595</wp:posOffset>
                </wp:positionH>
                <wp:positionV relativeFrom="paragraph">
                  <wp:posOffset>121920</wp:posOffset>
                </wp:positionV>
                <wp:extent cx="457200" cy="219075"/>
                <wp:effectExtent l="0" t="0" r="0" b="9525"/>
                <wp:wrapNone/>
                <wp:docPr id="11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190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C33E794" w14:textId="77777777" w:rsidR="00ED074A" w:rsidRDefault="00ED074A" w:rsidP="00500D81">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22CEB2" id="Text Box 12" o:spid="_x0000_s1331" type="#_x0000_t202" style="position:absolute;margin-left:74.85pt;margin-top:9.6pt;width:36pt;height:17.25pt;z-index:25211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" filled="f" stroked="f">
                <v:textbox>
                  <w:txbxContent>
                    <w:p w14:paraId="2C33E794" w14:textId="77777777" w:rsidR="00ED074A" w:rsidRDefault="00ED074A" w:rsidP="00500D81">
                      <w:pPr>
                        <w:jc w:val="center"/>
                      </w:pPr>
                      <w:r>
                        <w:t>Yes</w:t>
                      </w:r>
                    </w:p>
                  </w:txbxContent>
                </v:textbox>
              </v:shape>
            </w:pict>
          </mc:Fallback>
        </mc:AlternateContent>
      </w:r>
    </w:p>
    <w:p w14:paraId="14C7DA06" w14:textId="77777777" w:rsidR="00500D81" w:rsidRDefault="00500D81" w:rsidP="00500D81"/>
    <w:p w14:paraId="5203C79C" w14:textId="77777777" w:rsidR="00500D81" w:rsidRDefault="009B3E27" w:rsidP="00500D81">
      <w:r>
        <w:rPr>
          <w:noProof/>
        </w:rPr>
        <mc:AlternateContent>
          <mc:Choice Requires="wps">
            <w:drawing>
              <wp:anchor distT="0" distB="0" distL="114300" distR="114300" simplePos="0" relativeHeight="252131328" behindDoc="0" locked="0" layoutInCell="1" allowOverlap="1" wp14:anchorId="615C006E" wp14:editId="218953DB">
                <wp:simplePos x="0" y="0"/>
                <wp:positionH relativeFrom="column">
                  <wp:posOffset>-207645</wp:posOffset>
                </wp:positionH>
                <wp:positionV relativeFrom="paragraph">
                  <wp:posOffset>163195</wp:posOffset>
                </wp:positionV>
                <wp:extent cx="2219325" cy="1181100"/>
                <wp:effectExtent l="25400" t="25400" r="15875" b="63500"/>
                <wp:wrapNone/>
                <wp:docPr id="89" name="Flowchart: Decision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9325" cy="1181100"/>
                        </a:xfrm>
                        <a:prstGeom prst="flowChartDecision">
                          <a:avLst/>
                        </a:prstGeom>
                        <a:solidFill>
                          <a:srgbClr val="FFFFFF"/>
                        </a:solidFill>
                        <a:ln w="9525">
                          <a:solidFill>
                            <a:srgbClr val="000000"/>
                          </a:solidFill>
                          <a:miter lim="800000"/>
                          <a:headEnd/>
                          <a:tailEnd/>
                        </a:ln>
                      </wps:spPr>
                      <wps:txbx>
                        <w:txbxContent>
                          <w:p w14:paraId="04844BEA" w14:textId="77777777" w:rsidR="00ED074A" w:rsidRDefault="00ED074A" w:rsidP="00500D81">
                            <w:pPr>
                              <w:jc w:val="center"/>
                            </w:pPr>
                            <w:r>
                              <w:t xml:space="preserve">Determine if donor was in any malaria-endemic </w:t>
                            </w:r>
                            <w:r w:rsidRPr="0017530E">
                              <w:rPr>
                                <w:u w:val="single"/>
                              </w:rPr>
                              <w:t>country(</w:t>
                            </w:r>
                            <w:proofErr w:type="spellStart"/>
                            <w:r w:rsidRPr="0017530E">
                              <w:rPr>
                                <w:u w:val="single"/>
                              </w:rPr>
                              <w:t>ies</w:t>
                            </w:r>
                            <w:proofErr w:type="spellEnd"/>
                            <w:r w:rsidRPr="0017530E">
                              <w:rPr>
                                <w:u w:val="single"/>
                              </w:rPr>
                              <w:t>)</w:t>
                            </w:r>
                            <w:r>
                              <w:t xml:space="preserve"> </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15C006E" id="Flowchart: Decision 89" o:spid="_x0000_s1332" type="#_x0000_t110" style="position:absolute;margin-left:-16.35pt;margin-top:12.85pt;width:174.75pt;height:93pt;z-index:25213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">
                <v:textbox inset="0,0,0,0">
                  <w:txbxContent>
                    <w:p w14:paraId="04844BEA" w14:textId="77777777" w:rsidR="00ED074A" w:rsidRDefault="00ED074A" w:rsidP="00500D81">
                      <w:pPr>
                        <w:jc w:val="center"/>
                      </w:pPr>
                      <w:r>
                        <w:t xml:space="preserve">Determine if donor was in any malaria-endemic </w:t>
                      </w:r>
                      <w:r w:rsidRPr="0017530E">
                        <w:rPr>
                          <w:u w:val="single"/>
                        </w:rPr>
                        <w:t>country(</w:t>
                      </w:r>
                      <w:proofErr w:type="spellStart"/>
                      <w:r w:rsidRPr="0017530E">
                        <w:rPr>
                          <w:u w:val="single"/>
                        </w:rPr>
                        <w:t>ies</w:t>
                      </w:r>
                      <w:proofErr w:type="spellEnd"/>
                      <w:r w:rsidRPr="0017530E">
                        <w:rPr>
                          <w:u w:val="single"/>
                        </w:rPr>
                        <w:t>)</w:t>
                      </w:r>
                      <w:r>
                        <w:t xml:space="preserve"> </w:t>
                      </w:r>
                    </w:p>
                  </w:txbxContent>
                </v:textbox>
              </v:shape>
            </w:pict>
          </mc:Fallback>
        </mc:AlternateContent>
      </w:r>
    </w:p>
    <w:p w14:paraId="760D84AF" w14:textId="77777777" w:rsidR="00500D81" w:rsidRDefault="00500D81" w:rsidP="00500D81"/>
    <w:p w14:paraId="7FA825AE" w14:textId="77777777" w:rsidR="00500D81" w:rsidRDefault="009B3E27" w:rsidP="00500D81">
      <w:r>
        <w:rPr>
          <w:noProof/>
        </w:rPr>
        <mc:AlternateContent>
          <mc:Choice Requires="wps">
            <w:drawing>
              <wp:anchor distT="0" distB="0" distL="114300" distR="114300" simplePos="0" relativeHeight="252116992" behindDoc="0" locked="0" layoutInCell="1" allowOverlap="1" wp14:anchorId="2C62AE82" wp14:editId="60CD82AC">
                <wp:simplePos x="0" y="0"/>
                <wp:positionH relativeFrom="column">
                  <wp:posOffset>2082800</wp:posOffset>
                </wp:positionH>
                <wp:positionV relativeFrom="paragraph">
                  <wp:posOffset>45085</wp:posOffset>
                </wp:positionV>
                <wp:extent cx="1463675" cy="408305"/>
                <wp:effectExtent l="0" t="0" r="0" b="0"/>
                <wp:wrapNone/>
                <wp:docPr id="109"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3675" cy="408305"/>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14:hiddenEffects>
                          </a:ext>
                        </a:extLst>
                      </wps:spPr>
                      <wps:txbx>
                        <w:txbxContent>
                          <w:p w14:paraId="3D906C13" w14:textId="77777777" w:rsidR="00ED074A" w:rsidRDefault="00ED074A" w:rsidP="00500D81">
                            <w:r>
                              <w:t>Only non</w:t>
                            </w:r>
                            <w:r w:rsidRPr="0017530E">
                              <w:t>-endemic</w:t>
                            </w:r>
                            <w:r w:rsidRPr="00D35B23">
                              <w:t xml:space="preserve"> </w:t>
                            </w:r>
                            <w:r w:rsidRPr="0017530E">
                              <w:rPr>
                                <w:u w:val="single"/>
                              </w:rPr>
                              <w:t>country(</w:t>
                            </w:r>
                            <w:proofErr w:type="spellStart"/>
                            <w:r w:rsidRPr="0017530E">
                              <w:rPr>
                                <w:u w:val="single"/>
                              </w:rPr>
                              <w:t>ies</w:t>
                            </w:r>
                            <w:proofErr w:type="spellEnd"/>
                            <w:r w:rsidRPr="0017530E">
                              <w:rPr>
                                <w:u w:val="single"/>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62AE82" id="Text Box 22" o:spid="_x0000_s1333" type="#_x0000_t202" style="position:absolute;margin-left:164pt;margin-top:3.55pt;width:115.25pt;height:32.15pt;z-index:25211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" filled="f" stroked="f">
                <v:textbox>
                  <w:txbxContent>
                    <w:p w14:paraId="3D906C13" w14:textId="77777777" w:rsidR="00ED074A" w:rsidRDefault="00ED074A" w:rsidP="00500D81">
                      <w:r>
                        <w:t>Only non</w:t>
                      </w:r>
                      <w:r w:rsidRPr="0017530E">
                        <w:t>-endemic</w:t>
                      </w:r>
                      <w:r w:rsidRPr="00D35B23">
                        <w:t xml:space="preserve"> </w:t>
                      </w:r>
                      <w:r w:rsidRPr="0017530E">
                        <w:rPr>
                          <w:u w:val="single"/>
                        </w:rPr>
                        <w:t>country(</w:t>
                      </w:r>
                      <w:proofErr w:type="spellStart"/>
                      <w:r w:rsidRPr="0017530E">
                        <w:rPr>
                          <w:u w:val="single"/>
                        </w:rPr>
                        <w:t>ies</w:t>
                      </w:r>
                      <w:proofErr w:type="spellEnd"/>
                      <w:r w:rsidRPr="0017530E">
                        <w:rPr>
                          <w:u w:val="single"/>
                        </w:rPr>
                        <w:t>)</w:t>
                      </w:r>
                    </w:p>
                  </w:txbxContent>
                </v:textbox>
              </v:shape>
            </w:pict>
          </mc:Fallback>
        </mc:AlternateContent>
      </w:r>
    </w:p>
    <w:p w14:paraId="70BA8B01" w14:textId="77777777" w:rsidR="00500D81" w:rsidRDefault="00500D81" w:rsidP="00500D81"/>
    <w:p w14:paraId="3F739CE0" w14:textId="77777777" w:rsidR="00500D81" w:rsidRDefault="00500D81" w:rsidP="00500D81"/>
    <w:p w14:paraId="51560C6C" w14:textId="77777777" w:rsidR="00500D81" w:rsidRDefault="009B3E27" w:rsidP="00500D81">
      <w:r>
        <w:rPr>
          <w:noProof/>
        </w:rPr>
        <mc:AlternateContent>
          <mc:Choice Requires="wps">
            <w:drawing>
              <wp:anchor distT="4294967295" distB="4294967295" distL="114300" distR="114300" simplePos="0" relativeHeight="252112896" behindDoc="0" locked="0" layoutInCell="1" allowOverlap="1" wp14:anchorId="471AEB55" wp14:editId="6EC2F677">
                <wp:simplePos x="0" y="0"/>
                <wp:positionH relativeFrom="column">
                  <wp:posOffset>2002790</wp:posOffset>
                </wp:positionH>
                <wp:positionV relativeFrom="paragraph">
                  <wp:posOffset>26669</wp:posOffset>
                </wp:positionV>
                <wp:extent cx="3717290" cy="0"/>
                <wp:effectExtent l="0" t="0" r="16510" b="25400"/>
                <wp:wrapNone/>
                <wp:docPr id="108"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17290" cy="0"/>
                        </a:xfrm>
                        <a:prstGeom prst="line">
                          <a:avLst/>
                        </a:prstGeom>
                        <a:noFill/>
                        <a:ln w="9525">
                          <a:solidFill>
                            <a:srgbClr val="000000"/>
                          </a:solidFill>
                          <a:round/>
                          <a:headEnd/>
                          <a:tailEnd type="non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A64457" id="Straight Connector 5" o:spid="_x0000_s1026" style="position:absolute;z-index:2521139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7.7pt,2.1pt" to="450.4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"/>
            </w:pict>
          </mc:Fallback>
        </mc:AlternateContent>
      </w:r>
    </w:p>
    <w:p w14:paraId="6D277D46" w14:textId="77777777" w:rsidR="00500D81" w:rsidRDefault="00500D81" w:rsidP="00500D81"/>
    <w:p w14:paraId="1EFDD1CE" w14:textId="77777777" w:rsidR="00500D81" w:rsidRDefault="00500D81" w:rsidP="00500D81"/>
    <w:p w14:paraId="0A668A8E" w14:textId="77777777" w:rsidR="00500D81" w:rsidRDefault="009B3E27" w:rsidP="00500D81">
      <w:r>
        <w:rPr>
          <w:noProof/>
        </w:rPr>
        <mc:AlternateContent>
          <mc:Choice Requires="wps">
            <w:drawing>
              <wp:anchor distT="0" distB="0" distL="114300" distR="114300" simplePos="0" relativeHeight="252119040" behindDoc="0" locked="0" layoutInCell="1" allowOverlap="1" wp14:anchorId="48762439" wp14:editId="7758753F">
                <wp:simplePos x="0" y="0"/>
                <wp:positionH relativeFrom="column">
                  <wp:posOffset>972185</wp:posOffset>
                </wp:positionH>
                <wp:positionV relativeFrom="paragraph">
                  <wp:posOffset>138430</wp:posOffset>
                </wp:positionV>
                <wp:extent cx="1257300" cy="396240"/>
                <wp:effectExtent l="0" t="0" r="0" b="1016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9624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14:hiddenEffects>
                          </a:ext>
                        </a:extLst>
                      </wps:spPr>
                      <wps:txbx>
                        <w:txbxContent>
                          <w:p w14:paraId="4DE86684" w14:textId="77777777" w:rsidR="00ED074A" w:rsidRDefault="00ED074A" w:rsidP="00500D81">
                            <w:r>
                              <w:t>Malaria</w:t>
                            </w:r>
                            <w:r w:rsidRPr="0017530E">
                              <w:t xml:space="preserve">-endemic </w:t>
                            </w:r>
                            <w:r w:rsidRPr="0017530E">
                              <w:rPr>
                                <w:u w:val="single"/>
                              </w:rPr>
                              <w:t>countr</w:t>
                            </w:r>
                            <w:r>
                              <w:rPr>
                                <w:u w:val="single"/>
                              </w:rPr>
                              <w:t>y(</w:t>
                            </w:r>
                            <w:proofErr w:type="spellStart"/>
                            <w:r w:rsidRPr="0017530E">
                              <w:rPr>
                                <w:u w:val="single"/>
                              </w:rPr>
                              <w:t>ies</w:t>
                            </w:r>
                            <w:proofErr w:type="spellEnd"/>
                            <w:r>
                              <w:rPr>
                                <w:u w:val="single"/>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762439" id="Text Box 34" o:spid="_x0000_s1334" type="#_x0000_t202" style="position:absolute;margin-left:76.55pt;margin-top:10.9pt;width:99pt;height:31.2pt;z-index:25211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" filled="f" stroked="f">
                <v:textbox>
                  <w:txbxContent>
                    <w:p w14:paraId="4DE86684" w14:textId="77777777" w:rsidR="00ED074A" w:rsidRDefault="00ED074A" w:rsidP="00500D81">
                      <w:r>
                        <w:t>Malaria</w:t>
                      </w:r>
                      <w:r w:rsidRPr="0017530E">
                        <w:t xml:space="preserve">-endemic </w:t>
                      </w:r>
                      <w:r w:rsidRPr="0017530E">
                        <w:rPr>
                          <w:u w:val="single"/>
                        </w:rPr>
                        <w:t>countr</w:t>
                      </w:r>
                      <w:r>
                        <w:rPr>
                          <w:u w:val="single"/>
                        </w:rPr>
                        <w:t>y(</w:t>
                      </w:r>
                      <w:proofErr w:type="spellStart"/>
                      <w:r w:rsidRPr="0017530E">
                        <w:rPr>
                          <w:u w:val="single"/>
                        </w:rPr>
                        <w:t>ies</w:t>
                      </w:r>
                      <w:proofErr w:type="spellEnd"/>
                      <w:r>
                        <w:rPr>
                          <w:u w:val="single"/>
                        </w:rPr>
                        <w:t>)</w:t>
                      </w:r>
                    </w:p>
                  </w:txbxContent>
                </v:textbox>
              </v:shape>
            </w:pict>
          </mc:Fallback>
        </mc:AlternateContent>
      </w:r>
    </w:p>
    <w:p w14:paraId="1ADE1E57" w14:textId="77777777" w:rsidR="00500D81" w:rsidRDefault="009B3E27" w:rsidP="00500D81">
      <w:r>
        <w:rPr>
          <w:noProof/>
        </w:rPr>
        <mc:AlternateContent>
          <mc:Choice Requires="wps">
            <w:drawing>
              <wp:anchor distT="0" distB="0" distL="114299" distR="114299" simplePos="0" relativeHeight="252134400" behindDoc="0" locked="0" layoutInCell="1" allowOverlap="1" wp14:anchorId="1796EA39" wp14:editId="13A45BC2">
                <wp:simplePos x="0" y="0"/>
                <wp:positionH relativeFrom="column">
                  <wp:posOffset>897254</wp:posOffset>
                </wp:positionH>
                <wp:positionV relativeFrom="paragraph">
                  <wp:posOffset>29210</wp:posOffset>
                </wp:positionV>
                <wp:extent cx="0" cy="302895"/>
                <wp:effectExtent l="50800" t="0" r="76200" b="78105"/>
                <wp:wrapNone/>
                <wp:docPr id="93" name="Straight Connector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289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66BAA4" id="Straight Connector 93" o:spid="_x0000_s1026" style="position:absolute;z-index:2521354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70.65pt,2.3pt" to="70.65pt,2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">
                <v:stroke endarrow="block"/>
              </v:line>
            </w:pict>
          </mc:Fallback>
        </mc:AlternateContent>
      </w:r>
    </w:p>
    <w:p w14:paraId="563E9E49" w14:textId="77777777" w:rsidR="00500D81" w:rsidRDefault="009B3E27" w:rsidP="00500D81">
      <w:r>
        <w:rPr>
          <w:noProof/>
        </w:rPr>
        <mc:AlternateContent>
          <mc:Choice Requires="wps">
            <w:drawing>
              <wp:anchor distT="0" distB="0" distL="114300" distR="114300" simplePos="0" relativeHeight="252133376" behindDoc="0" locked="0" layoutInCell="1" allowOverlap="1" wp14:anchorId="2360ED28" wp14:editId="5876DC8A">
                <wp:simplePos x="0" y="0"/>
                <wp:positionH relativeFrom="column">
                  <wp:posOffset>-437515</wp:posOffset>
                </wp:positionH>
                <wp:positionV relativeFrom="paragraph">
                  <wp:posOffset>190500</wp:posOffset>
                </wp:positionV>
                <wp:extent cx="2660650" cy="1475105"/>
                <wp:effectExtent l="25400" t="25400" r="31750" b="48895"/>
                <wp:wrapNone/>
                <wp:docPr id="91" name="Flowchart: Decision 9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60650" cy="1475105"/>
                        </a:xfrm>
                        <a:prstGeom prst="flowChartDecision">
                          <a:avLst/>
                        </a:prstGeom>
                        <a:solidFill>
                          <a:srgbClr val="FFFFFF"/>
                        </a:solidFill>
                        <a:ln w="9525">
                          <a:solidFill>
                            <a:srgbClr val="000000"/>
                          </a:solidFill>
                          <a:miter lim="800000"/>
                          <a:headEnd/>
                          <a:tailEnd/>
                        </a:ln>
                      </wps:spPr>
                      <wps:txbx>
                        <w:txbxContent>
                          <w:p w14:paraId="25AC3C30" w14:textId="77777777" w:rsidR="00ED074A" w:rsidRDefault="00ED074A" w:rsidP="00500D81">
                            <w:pPr>
                              <w:jc w:val="center"/>
                            </w:pPr>
                            <w:r>
                              <w:t xml:space="preserve">Determine length of stay in malaria-endemic </w:t>
                            </w:r>
                            <w:r w:rsidRPr="00C56237">
                              <w:rPr>
                                <w:u w:val="single"/>
                              </w:rPr>
                              <w:t>country</w:t>
                            </w:r>
                            <w:r>
                              <w:rPr>
                                <w:u w:val="single"/>
                              </w:rPr>
                              <w:t>(</w:t>
                            </w:r>
                            <w:proofErr w:type="spellStart"/>
                            <w:r>
                              <w:rPr>
                                <w:u w:val="single"/>
                              </w:rPr>
                              <w:t>ies</w:t>
                            </w:r>
                            <w:proofErr w:type="spellEnd"/>
                            <w:r>
                              <w:rPr>
                                <w:u w:val="single"/>
                              </w:rPr>
                              <w: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60ED28" id="Flowchart: Decision 91" o:spid="_x0000_s1335" type="#_x0000_t110" style="position:absolute;margin-left:-34.45pt;margin-top:15pt;width:209.5pt;height:116.15pt;z-index:25213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">
                <o:lock v:ext="edit" aspectratio="t"/>
                <v:textbox inset="0,0,0,0">
                  <w:txbxContent>
                    <w:p w14:paraId="25AC3C30" w14:textId="77777777" w:rsidR="00ED074A" w:rsidRDefault="00ED074A" w:rsidP="00500D81">
                      <w:pPr>
                        <w:jc w:val="center"/>
                      </w:pPr>
                      <w:r>
                        <w:t xml:space="preserve">Determine length of stay in malaria-endemic </w:t>
                      </w:r>
                      <w:r w:rsidRPr="00C56237">
                        <w:rPr>
                          <w:u w:val="single"/>
                        </w:rPr>
                        <w:t>country</w:t>
                      </w:r>
                      <w:r>
                        <w:rPr>
                          <w:u w:val="single"/>
                        </w:rPr>
                        <w:t>(</w:t>
                      </w:r>
                      <w:proofErr w:type="spellStart"/>
                      <w:r>
                        <w:rPr>
                          <w:u w:val="single"/>
                        </w:rPr>
                        <w:t>ies</w:t>
                      </w:r>
                      <w:proofErr w:type="spellEnd"/>
                      <w:r>
                        <w:rPr>
                          <w:u w:val="single"/>
                        </w:rPr>
                        <w:t>)</w:t>
                      </w:r>
                    </w:p>
                  </w:txbxContent>
                </v:textbox>
              </v:shape>
            </w:pict>
          </mc:Fallback>
        </mc:AlternateContent>
      </w:r>
    </w:p>
    <w:p w14:paraId="3B4B3694" w14:textId="77777777" w:rsidR="00500D81" w:rsidRDefault="009B3E27" w:rsidP="00500D81">
      <w:r>
        <w:rPr>
          <w:noProof/>
        </w:rPr>
        <mc:AlternateContent>
          <mc:Choice Requires="wps">
            <w:drawing>
              <wp:anchor distT="0" distB="0" distL="114300" distR="114300" simplePos="0" relativeHeight="252122112" behindDoc="0" locked="0" layoutInCell="1" allowOverlap="1" wp14:anchorId="62F77F22" wp14:editId="4BD535DC">
                <wp:simplePos x="0" y="0"/>
                <wp:positionH relativeFrom="column">
                  <wp:posOffset>2825115</wp:posOffset>
                </wp:positionH>
                <wp:positionV relativeFrom="paragraph">
                  <wp:posOffset>64770</wp:posOffset>
                </wp:positionV>
                <wp:extent cx="1000125" cy="266700"/>
                <wp:effectExtent l="0" t="0" r="0" b="1270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 cy="2667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A2CC01C" w14:textId="77777777" w:rsidR="00ED074A" w:rsidRDefault="00ED074A" w:rsidP="00500D81">
                            <w:pPr>
                              <w:pStyle w:val="BodyTex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F77F22" id="_x0000_s1336" type="#_x0000_t202" style="position:absolute;margin-left:222.45pt;margin-top:5.1pt;width:78.75pt;height:21pt;z-index:25212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" filled="f" stroked="f">
                <v:textbox>
                  <w:txbxContent>
                    <w:p w14:paraId="6A2CC01C" w14:textId="77777777" w:rsidR="00ED074A" w:rsidRDefault="00ED074A" w:rsidP="00500D81">
                      <w:pPr>
                        <w:pStyle w:val="BodyText"/>
                      </w:pPr>
                    </w:p>
                  </w:txbxContent>
                </v:textbox>
              </v:shape>
            </w:pict>
          </mc:Fallback>
        </mc:AlternateContent>
      </w:r>
    </w:p>
    <w:p w14:paraId="4F79A05C" w14:textId="77777777" w:rsidR="00500D81" w:rsidRDefault="009B3E27" w:rsidP="00500D81">
      <w:r>
        <w:rPr>
          <w:noProof/>
        </w:rPr>
        <mc:AlternateContent>
          <mc:Choice Requires="wps">
            <w:drawing>
              <wp:anchor distT="0" distB="0" distL="114300" distR="114300" simplePos="0" relativeHeight="252141568" behindDoc="0" locked="0" layoutInCell="1" allowOverlap="1" wp14:anchorId="4D801216" wp14:editId="4542B5AD">
                <wp:simplePos x="0" y="0"/>
                <wp:positionH relativeFrom="column">
                  <wp:posOffset>2552700</wp:posOffset>
                </wp:positionH>
                <wp:positionV relativeFrom="paragraph">
                  <wp:posOffset>38735</wp:posOffset>
                </wp:positionV>
                <wp:extent cx="2219325" cy="1181100"/>
                <wp:effectExtent l="25400" t="25400" r="15875" b="63500"/>
                <wp:wrapNone/>
                <wp:docPr id="107" name="Flowchart: Decision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9325" cy="1181100"/>
                        </a:xfrm>
                        <a:prstGeom prst="flowChartDecision">
                          <a:avLst/>
                        </a:prstGeom>
                        <a:solidFill>
                          <a:srgbClr val="FFFFFF"/>
                        </a:solidFill>
                        <a:ln w="9525">
                          <a:solidFill>
                            <a:srgbClr val="000000"/>
                          </a:solidFill>
                          <a:miter lim="800000"/>
                          <a:headEnd/>
                          <a:tailEnd/>
                        </a:ln>
                      </wps:spPr>
                      <wps:txbx>
                        <w:txbxContent>
                          <w:p w14:paraId="2494FF74" w14:textId="77777777" w:rsidR="00ED074A" w:rsidRDefault="00ED074A" w:rsidP="00500D81">
                            <w:pPr>
                              <w:jc w:val="center"/>
                            </w:pPr>
                            <w:r>
                              <w:t xml:space="preserve">Determine if donor was in any malaria-endemic </w:t>
                            </w:r>
                            <w:r w:rsidRPr="0017530E">
                              <w:rPr>
                                <w:u w:val="single"/>
                              </w:rPr>
                              <w:t>area(s)</w:t>
                            </w:r>
                            <w:r>
                              <w:t xml:space="preserve">  </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D801216" id="Flowchart: Decision 101" o:spid="_x0000_s1337" type="#_x0000_t110" style="position:absolute;margin-left:201pt;margin-top:3.05pt;width:174.75pt;height:93pt;z-index:25214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">
                <v:textbox inset="0,0,0,0">
                  <w:txbxContent>
                    <w:p w14:paraId="2494FF74" w14:textId="77777777" w:rsidR="00ED074A" w:rsidRDefault="00ED074A" w:rsidP="00500D81">
                      <w:pPr>
                        <w:jc w:val="center"/>
                      </w:pPr>
                      <w:r>
                        <w:t xml:space="preserve">Determine if donor was in any malaria-endemic </w:t>
                      </w:r>
                      <w:r w:rsidRPr="0017530E">
                        <w:rPr>
                          <w:u w:val="single"/>
                        </w:rPr>
                        <w:t>area(s)</w:t>
                      </w:r>
                      <w:r>
                        <w:t xml:space="preserve">  </w:t>
                      </w:r>
                    </w:p>
                  </w:txbxContent>
                </v:textbox>
              </v:shape>
            </w:pict>
          </mc:Fallback>
        </mc:AlternateContent>
      </w:r>
    </w:p>
    <w:p w14:paraId="0809C609" w14:textId="77777777" w:rsidR="00500D81" w:rsidRDefault="009B3E27" w:rsidP="00500D81">
      <w:r>
        <w:rPr>
          <w:noProof/>
        </w:rPr>
        <mc:AlternateContent>
          <mc:Choice Requires="wps">
            <w:drawing>
              <wp:anchor distT="0" distB="0" distL="114300" distR="114300" simplePos="0" relativeHeight="252126208" behindDoc="0" locked="0" layoutInCell="1" allowOverlap="1" wp14:anchorId="2B4085F7" wp14:editId="65601F95">
                <wp:simplePos x="0" y="0"/>
                <wp:positionH relativeFrom="column">
                  <wp:posOffset>4454525</wp:posOffset>
                </wp:positionH>
                <wp:positionV relativeFrom="paragraph">
                  <wp:posOffset>1638935</wp:posOffset>
                </wp:positionV>
                <wp:extent cx="838200" cy="246380"/>
                <wp:effectExtent l="0" t="0" r="0" b="7620"/>
                <wp:wrapNone/>
                <wp:docPr id="2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246380"/>
                        </a:xfrm>
                        <a:prstGeom prst="rect">
                          <a:avLst/>
                        </a:prstGeom>
                        <a:noFill/>
                        <a:ln w="9525">
                          <a:noFill/>
                          <a:miter lim="800000"/>
                          <a:headEnd/>
                          <a:tailEnd/>
                        </a:ln>
                      </wps:spPr>
                      <wps:txbx>
                        <w:txbxContent>
                          <w:p w14:paraId="6AB0C60E" w14:textId="77777777" w:rsidR="00ED074A" w:rsidRPr="00FC0972" w:rsidRDefault="00ED074A" w:rsidP="00500D81">
                            <w:r>
                              <w:t>≤</w:t>
                            </w:r>
                            <w:r w:rsidRPr="00FC0972">
                              <w:t>24 hou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4085F7" id="Text Box 2" o:spid="_x0000_s1338" type="#_x0000_t202" style="position:absolute;margin-left:350.75pt;margin-top:129.05pt;width:66pt;height:19.4pt;z-index:2521262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" filled="f" stroked="f">
                <v:textbox style="mso-fit-shape-to-text:t">
                  <w:txbxContent>
                    <w:p w14:paraId="6AB0C60E" w14:textId="77777777" w:rsidR="00ED074A" w:rsidRPr="00FC0972" w:rsidRDefault="00ED074A" w:rsidP="00500D81">
                      <w:r>
                        <w:t>≤</w:t>
                      </w:r>
                      <w:r w:rsidRPr="00FC0972">
                        <w:t>24 hours</w:t>
                      </w:r>
                    </w:p>
                  </w:txbxContent>
                </v:textbox>
              </v:shape>
            </w:pict>
          </mc:Fallback>
        </mc:AlternateContent>
      </w:r>
      <w:r>
        <w:rPr>
          <w:noProof/>
        </w:rPr>
        <mc:AlternateContent>
          <mc:Choice Requires="wps">
            <w:drawing>
              <wp:anchor distT="4294967295" distB="4294967295" distL="114300" distR="114300" simplePos="0" relativeHeight="252125184" behindDoc="0" locked="0" layoutInCell="1" allowOverlap="1" wp14:anchorId="33A88294" wp14:editId="62A62D5F">
                <wp:simplePos x="0" y="0"/>
                <wp:positionH relativeFrom="column">
                  <wp:posOffset>4777740</wp:posOffset>
                </wp:positionH>
                <wp:positionV relativeFrom="paragraph">
                  <wp:posOffset>1984374</wp:posOffset>
                </wp:positionV>
                <wp:extent cx="327660" cy="0"/>
                <wp:effectExtent l="0" t="76200" r="53340" b="101600"/>
                <wp:wrapNone/>
                <wp:docPr id="289" name="Straight Connector 2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7660" cy="0"/>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31BC564" id="Straight Connector 289" o:spid="_x0000_s1026" style="position:absolute;z-index:2521262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76.2pt,156.25pt" to="402pt,15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">
                <v:stroke endarrow="block"/>
              </v:line>
            </w:pict>
          </mc:Fallback>
        </mc:AlternateContent>
      </w:r>
      <w:r>
        <w:rPr>
          <w:noProof/>
        </w:rPr>
        <mc:AlternateContent>
          <mc:Choice Requires="wps">
            <w:drawing>
              <wp:anchor distT="0" distB="0" distL="114300" distR="114300" simplePos="0" relativeHeight="252124160" behindDoc="0" locked="0" layoutInCell="1" allowOverlap="1" wp14:anchorId="1C278BE7" wp14:editId="342ED018">
                <wp:simplePos x="0" y="0"/>
                <wp:positionH relativeFrom="column">
                  <wp:posOffset>3759200</wp:posOffset>
                </wp:positionH>
                <wp:positionV relativeFrom="paragraph">
                  <wp:posOffset>1005840</wp:posOffset>
                </wp:positionV>
                <wp:extent cx="1146810" cy="392430"/>
                <wp:effectExtent l="0" t="0" r="0" b="0"/>
                <wp:wrapNone/>
                <wp:docPr id="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392430"/>
                        </a:xfrm>
                        <a:prstGeom prst="rect">
                          <a:avLst/>
                        </a:prstGeom>
                        <a:noFill/>
                        <a:ln w="9525">
                          <a:noFill/>
                          <a:miter lim="800000"/>
                          <a:headEnd/>
                          <a:tailEnd/>
                        </a:ln>
                      </wps:spPr>
                      <wps:txbx>
                        <w:txbxContent>
                          <w:p w14:paraId="2A191A8A" w14:textId="77777777" w:rsidR="00ED074A" w:rsidRDefault="00ED074A" w:rsidP="00500D81">
                            <w:r>
                              <w:t>Malaria</w:t>
                            </w:r>
                            <w:r w:rsidRPr="0017530E">
                              <w:t xml:space="preserve">-endemic </w:t>
                            </w:r>
                            <w:r w:rsidRPr="0017530E">
                              <w:rPr>
                                <w:u w:val="single"/>
                              </w:rPr>
                              <w:t>area(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278BE7" id="_x0000_s1339" type="#_x0000_t202" style="position:absolute;margin-left:296pt;margin-top:79.2pt;width:90.3pt;height:30.9pt;z-index:2521241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" filled="f" stroked="f">
                <v:textbox style="mso-fit-shape-to-text:t">
                  <w:txbxContent>
                    <w:p w14:paraId="2A191A8A" w14:textId="77777777" w:rsidR="00ED074A" w:rsidRDefault="00ED074A" w:rsidP="00500D81">
                      <w:r>
                        <w:t>Malaria</w:t>
                      </w:r>
                      <w:r w:rsidRPr="0017530E">
                        <w:t xml:space="preserve">-endemic </w:t>
                      </w:r>
                      <w:r w:rsidRPr="0017530E">
                        <w:rPr>
                          <w:u w:val="single"/>
                        </w:rPr>
                        <w:t>area(s)</w:t>
                      </w:r>
                    </w:p>
                  </w:txbxContent>
                </v:textbox>
              </v:shape>
            </w:pict>
          </mc:Fallback>
        </mc:AlternateContent>
      </w:r>
      <w:r>
        <w:rPr>
          <w:noProof/>
        </w:rPr>
        <mc:AlternateContent>
          <mc:Choice Requires="wps">
            <w:drawing>
              <wp:anchor distT="0" distB="0" distL="114299" distR="114299" simplePos="0" relativeHeight="252137472" behindDoc="0" locked="0" layoutInCell="1" allowOverlap="1" wp14:anchorId="02F204E2" wp14:editId="19B2159D">
                <wp:simplePos x="0" y="0"/>
                <wp:positionH relativeFrom="column">
                  <wp:posOffset>3667124</wp:posOffset>
                </wp:positionH>
                <wp:positionV relativeFrom="paragraph">
                  <wp:posOffset>1070610</wp:posOffset>
                </wp:positionV>
                <wp:extent cx="0" cy="328930"/>
                <wp:effectExtent l="50800" t="0" r="76200" b="77470"/>
                <wp:wrapNone/>
                <wp:docPr id="106" name="Straight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89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A581A8" id="Straight Connector 98" o:spid="_x0000_s1026" style="position:absolute;z-index:2521384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88.75pt,84.3pt" to="288.75pt,1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">
                <v:stroke endarrow="block"/>
              </v:line>
            </w:pict>
          </mc:Fallback>
        </mc:AlternateContent>
      </w:r>
      <w:r>
        <w:rPr>
          <w:noProof/>
        </w:rPr>
        <mc:AlternateContent>
          <mc:Choice Requires="wps">
            <w:drawing>
              <wp:anchor distT="0" distB="0" distL="114300" distR="114300" simplePos="0" relativeHeight="252127232" behindDoc="0" locked="0" layoutInCell="1" allowOverlap="1" wp14:anchorId="5FF3F4C3" wp14:editId="2D01CDAF">
                <wp:simplePos x="0" y="0"/>
                <wp:positionH relativeFrom="column">
                  <wp:posOffset>3756025</wp:posOffset>
                </wp:positionH>
                <wp:positionV relativeFrom="paragraph">
                  <wp:posOffset>2583815</wp:posOffset>
                </wp:positionV>
                <wp:extent cx="838200" cy="255905"/>
                <wp:effectExtent l="0" t="0" r="0" b="0"/>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255905"/>
                        </a:xfrm>
                        <a:prstGeom prst="rect">
                          <a:avLst/>
                        </a:prstGeom>
                        <a:noFill/>
                        <a:ln w="9525">
                          <a:noFill/>
                          <a:miter lim="800000"/>
                          <a:headEnd/>
                          <a:tailEnd/>
                        </a:ln>
                      </wps:spPr>
                      <wps:txbx>
                        <w:txbxContent>
                          <w:p w14:paraId="6A0CF140" w14:textId="77777777" w:rsidR="00ED074A" w:rsidRPr="00FC0972" w:rsidRDefault="00ED074A" w:rsidP="00500D81">
                            <w:r>
                              <w:t>&gt;</w:t>
                            </w:r>
                            <w:r w:rsidRPr="00FC0972">
                              <w:t>24 hou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F3F4C3" id="_x0000_s1340" type="#_x0000_t202" style="position:absolute;margin-left:295.75pt;margin-top:203.45pt;width:66pt;height:20.15pt;z-index:25212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" filled="f" stroked="f">
                <v:textbox>
                  <w:txbxContent>
                    <w:p w14:paraId="6A0CF140" w14:textId="77777777" w:rsidR="00ED074A" w:rsidRPr="00FC0972" w:rsidRDefault="00ED074A" w:rsidP="00500D81">
                      <w:r>
                        <w:t>&gt;</w:t>
                      </w:r>
                      <w:r w:rsidRPr="00FC0972">
                        <w:t>24 hours</w:t>
                      </w:r>
                    </w:p>
                  </w:txbxContent>
                </v:textbox>
              </v:shape>
            </w:pict>
          </mc:Fallback>
        </mc:AlternateContent>
      </w:r>
      <w:r>
        <w:rPr>
          <w:noProof/>
        </w:rPr>
        <mc:AlternateContent>
          <mc:Choice Requires="wps">
            <w:drawing>
              <wp:anchor distT="0" distB="0" distL="114300" distR="114300" simplePos="0" relativeHeight="252121088" behindDoc="0" locked="0" layoutInCell="1" allowOverlap="1" wp14:anchorId="393C7B2E" wp14:editId="604E6DEC">
                <wp:simplePos x="0" y="0"/>
                <wp:positionH relativeFrom="column">
                  <wp:posOffset>4604385</wp:posOffset>
                </wp:positionH>
                <wp:positionV relativeFrom="paragraph">
                  <wp:posOffset>97155</wp:posOffset>
                </wp:positionV>
                <wp:extent cx="1114425" cy="385445"/>
                <wp:effectExtent l="0" t="0" r="0" b="0"/>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4425" cy="385445"/>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14:hiddenEffects>
                          </a:ext>
                        </a:extLst>
                      </wps:spPr>
                      <wps:txbx>
                        <w:txbxContent>
                          <w:p w14:paraId="6C075C81" w14:textId="77777777" w:rsidR="00ED074A" w:rsidRDefault="00ED074A" w:rsidP="00500D81">
                            <w:pPr>
                              <w:jc w:val="center"/>
                            </w:pPr>
                            <w:r w:rsidRPr="004C639C">
                              <w:rPr>
                                <w:bCs/>
                              </w:rPr>
                              <w:t xml:space="preserve">Only </w:t>
                            </w:r>
                            <w:r>
                              <w:rPr>
                                <w:bCs/>
                              </w:rPr>
                              <w:t>non-endemic</w:t>
                            </w:r>
                            <w:r w:rsidRPr="0017530E">
                              <w:t xml:space="preserve"> </w:t>
                            </w:r>
                            <w:r w:rsidRPr="0017530E">
                              <w:rPr>
                                <w:u w:val="single"/>
                              </w:rPr>
                              <w:t>are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3C7B2E" id="Text Box 67" o:spid="_x0000_s1341" type="#_x0000_t202" style="position:absolute;margin-left:362.55pt;margin-top:7.65pt;width:87.75pt;height:30.35pt;z-index:25212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" filled="f" stroked="f">
                <v:textbox>
                  <w:txbxContent>
                    <w:p w14:paraId="6C075C81" w14:textId="77777777" w:rsidR="00ED074A" w:rsidRDefault="00ED074A" w:rsidP="00500D81">
                      <w:pPr>
                        <w:jc w:val="center"/>
                      </w:pPr>
                      <w:r w:rsidRPr="004C639C">
                        <w:rPr>
                          <w:bCs/>
                        </w:rPr>
                        <w:t xml:space="preserve">Only </w:t>
                      </w:r>
                      <w:r>
                        <w:rPr>
                          <w:bCs/>
                        </w:rPr>
                        <w:t>non-endemic</w:t>
                      </w:r>
                      <w:r w:rsidRPr="0017530E">
                        <w:t xml:space="preserve"> </w:t>
                      </w:r>
                      <w:r w:rsidRPr="0017530E">
                        <w:rPr>
                          <w:u w:val="single"/>
                        </w:rPr>
                        <w:t>area(s)</w:t>
                      </w:r>
                    </w:p>
                  </w:txbxContent>
                </v:textbox>
              </v:shape>
            </w:pict>
          </mc:Fallback>
        </mc:AlternateContent>
      </w:r>
      <w:r>
        <w:rPr>
          <w:noProof/>
        </w:rPr>
        <mc:AlternateContent>
          <mc:Choice Requires="wps">
            <w:drawing>
              <wp:anchor distT="0" distB="0" distL="114300" distR="114300" simplePos="0" relativeHeight="252142592" behindDoc="0" locked="0" layoutInCell="1" allowOverlap="1" wp14:anchorId="3BDBEB40" wp14:editId="7EDCBB08">
                <wp:simplePos x="0" y="0"/>
                <wp:positionH relativeFrom="column">
                  <wp:posOffset>2548255</wp:posOffset>
                </wp:positionH>
                <wp:positionV relativeFrom="paragraph">
                  <wp:posOffset>1395730</wp:posOffset>
                </wp:positionV>
                <wp:extent cx="2219325" cy="1181100"/>
                <wp:effectExtent l="25400" t="25400" r="15875" b="63500"/>
                <wp:wrapNone/>
                <wp:docPr id="105" name="Flowchart: Decision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9325" cy="1181100"/>
                        </a:xfrm>
                        <a:prstGeom prst="flowChartDecision">
                          <a:avLst/>
                        </a:prstGeom>
                        <a:solidFill>
                          <a:srgbClr val="FFFFFF"/>
                        </a:solidFill>
                        <a:ln w="9525">
                          <a:solidFill>
                            <a:srgbClr val="000000"/>
                          </a:solidFill>
                          <a:miter lim="800000"/>
                          <a:headEnd/>
                          <a:tailEnd/>
                        </a:ln>
                      </wps:spPr>
                      <wps:txbx>
                        <w:txbxContent>
                          <w:p w14:paraId="22627180" w14:textId="77777777" w:rsidR="00ED074A" w:rsidRDefault="00ED074A" w:rsidP="00500D81">
                            <w:pPr>
                              <w:jc w:val="center"/>
                            </w:pPr>
                            <w:r>
                              <w:t xml:space="preserve">Determine donor’s length of stay in malaria-endemic </w:t>
                            </w:r>
                            <w:r w:rsidRPr="0017530E">
                              <w:rPr>
                                <w:u w:val="single"/>
                              </w:rPr>
                              <w:t>area(s)</w:t>
                            </w:r>
                            <w:r>
                              <w:t xml:space="preserve">  </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DBEB40" id="Flowchart: Decision 102" o:spid="_x0000_s1342" type="#_x0000_t110" style="position:absolute;margin-left:200.65pt;margin-top:109.9pt;width:174.75pt;height:93pt;z-index:25214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">
                <v:textbox inset="0,0,0,0">
                  <w:txbxContent>
                    <w:p w14:paraId="22627180" w14:textId="77777777" w:rsidR="00ED074A" w:rsidRDefault="00ED074A" w:rsidP="00500D81">
                      <w:pPr>
                        <w:jc w:val="center"/>
                      </w:pPr>
                      <w:r>
                        <w:t xml:space="preserve">Determine donor’s length of stay in malaria-endemic </w:t>
                      </w:r>
                      <w:r w:rsidRPr="0017530E">
                        <w:rPr>
                          <w:u w:val="single"/>
                        </w:rPr>
                        <w:t>area(s)</w:t>
                      </w:r>
                      <w:r>
                        <w:t xml:space="preserve">  </w:t>
                      </w:r>
                    </w:p>
                  </w:txbxContent>
                </v:textbox>
              </v:shape>
            </w:pict>
          </mc:Fallback>
        </mc:AlternateContent>
      </w:r>
      <w:r>
        <w:rPr>
          <w:noProof/>
        </w:rPr>
        <mc:AlternateContent>
          <mc:Choice Requires="wps">
            <w:drawing>
              <wp:anchor distT="0" distB="0" distL="114300" distR="114300" simplePos="0" relativeHeight="252140544" behindDoc="0" locked="0" layoutInCell="1" allowOverlap="1" wp14:anchorId="7500185D" wp14:editId="1FB3AEBC">
                <wp:simplePos x="0" y="0"/>
                <wp:positionH relativeFrom="column">
                  <wp:posOffset>5105400</wp:posOffset>
                </wp:positionH>
                <wp:positionV relativeFrom="paragraph">
                  <wp:posOffset>1798955</wp:posOffset>
                </wp:positionV>
                <wp:extent cx="1219200" cy="361950"/>
                <wp:effectExtent l="0" t="0" r="25400" b="19050"/>
                <wp:wrapNone/>
                <wp:docPr id="121" name="Flowchart: Terminator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61950"/>
                        </a:xfrm>
                        <a:prstGeom prst="flowChartTerminator">
                          <a:avLst/>
                        </a:prstGeom>
                        <a:solidFill>
                          <a:srgbClr val="FFFFFF"/>
                        </a:solidFill>
                        <a:ln w="9525">
                          <a:solidFill>
                            <a:srgbClr val="000000"/>
                          </a:solidFill>
                          <a:miter lim="800000"/>
                          <a:headEnd/>
                          <a:tailEnd/>
                        </a:ln>
                      </wps:spPr>
                      <wps:txbx>
                        <w:txbxContent>
                          <w:p w14:paraId="2FCA5D21" w14:textId="77777777" w:rsidR="00ED074A" w:rsidRPr="0017530E" w:rsidRDefault="00ED074A" w:rsidP="00500D81">
                            <w:pPr>
                              <w:jc w:val="center"/>
                              <w:rPr>
                                <w:b/>
                              </w:rPr>
                            </w:pPr>
                            <w:r w:rsidRPr="0017530E">
                              <w:rPr>
                                <w:b/>
                              </w:rPr>
                              <w:t>Accept Donor</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500185D" id="Flowchart: Terminator 121" o:spid="_x0000_s1343" type="#_x0000_t116" style="position:absolute;margin-left:402pt;margin-top:141.65pt;width:96pt;height:28.5pt;z-index:25214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">
                <v:textbox inset="0,0,0,0">
                  <w:txbxContent>
                    <w:p w14:paraId="2FCA5D21" w14:textId="77777777" w:rsidR="00ED074A" w:rsidRPr="0017530E" w:rsidRDefault="00ED074A" w:rsidP="00500D81">
                      <w:pPr>
                        <w:jc w:val="center"/>
                        <w:rPr>
                          <w:b/>
                        </w:rPr>
                      </w:pPr>
                      <w:r w:rsidRPr="0017530E">
                        <w:rPr>
                          <w:b/>
                        </w:rPr>
                        <w:t>Accept Donor</w:t>
                      </w:r>
                    </w:p>
                  </w:txbxContent>
                </v:textbox>
              </v:shape>
            </w:pict>
          </mc:Fallback>
        </mc:AlternateContent>
      </w:r>
    </w:p>
    <w:p w14:paraId="79FF0E39" w14:textId="77777777" w:rsidR="00500D81" w:rsidRDefault="009B3E27" w:rsidP="00500D81">
      <w:r>
        <w:rPr>
          <w:noProof/>
        </w:rPr>
        <mc:AlternateContent>
          <mc:Choice Requires="wps">
            <w:drawing>
              <wp:anchor distT="0" distB="0" distL="114300" distR="114300" simplePos="0" relativeHeight="252115968" behindDoc="0" locked="0" layoutInCell="1" allowOverlap="1" wp14:anchorId="4B431B04" wp14:editId="6870558C">
                <wp:simplePos x="0" y="0"/>
                <wp:positionH relativeFrom="column">
                  <wp:posOffset>2018030</wp:posOffset>
                </wp:positionH>
                <wp:positionV relativeFrom="paragraph">
                  <wp:posOffset>83185</wp:posOffset>
                </wp:positionV>
                <wp:extent cx="655320" cy="248285"/>
                <wp:effectExtent l="0" t="0" r="0" b="5715"/>
                <wp:wrapNone/>
                <wp:docPr id="10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320" cy="2482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0240ACC" w14:textId="77777777" w:rsidR="00ED074A" w:rsidRDefault="00ED074A" w:rsidP="00500D81">
                            <w:pPr>
                              <w:jc w:val="center"/>
                            </w:pPr>
                            <w:r>
                              <w:t>≤5y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431B04" id="Text Box 16" o:spid="_x0000_s1344" type="#_x0000_t202" style="position:absolute;margin-left:158.9pt;margin-top:6.55pt;width:51.6pt;height:19.55pt;z-index:25211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" filled="f" stroked="f">
                <v:textbox>
                  <w:txbxContent>
                    <w:p w14:paraId="60240ACC" w14:textId="77777777" w:rsidR="00ED074A" w:rsidRDefault="00ED074A" w:rsidP="00500D81">
                      <w:pPr>
                        <w:jc w:val="center"/>
                      </w:pPr>
                      <w:r>
                        <w:t>≤5yrs</w:t>
                      </w:r>
                    </w:p>
                  </w:txbxContent>
                </v:textbox>
              </v:shape>
            </w:pict>
          </mc:Fallback>
        </mc:AlternateContent>
      </w:r>
    </w:p>
    <w:p w14:paraId="48D1A16F" w14:textId="77777777" w:rsidR="00500D81" w:rsidRDefault="00500D81" w:rsidP="00500D81"/>
    <w:p w14:paraId="2D2AFB90" w14:textId="77777777" w:rsidR="00500D81" w:rsidRDefault="009B3E27" w:rsidP="00500D81">
      <w:r>
        <w:rPr>
          <w:noProof/>
        </w:rPr>
        <mc:AlternateContent>
          <mc:Choice Requires="wps">
            <w:drawing>
              <wp:anchor distT="4294967295" distB="4294967295" distL="114300" distR="114300" simplePos="0" relativeHeight="252118016" behindDoc="0" locked="0" layoutInCell="1" allowOverlap="1" wp14:anchorId="388EC7AF" wp14:editId="588F46A9">
                <wp:simplePos x="0" y="0"/>
                <wp:positionH relativeFrom="column">
                  <wp:posOffset>4772660</wp:posOffset>
                </wp:positionH>
                <wp:positionV relativeFrom="paragraph">
                  <wp:posOffset>45084</wp:posOffset>
                </wp:positionV>
                <wp:extent cx="946785" cy="0"/>
                <wp:effectExtent l="0" t="0" r="18415" b="2540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46785" cy="0"/>
                        </a:xfrm>
                        <a:prstGeom prst="line">
                          <a:avLst/>
                        </a:prstGeom>
                        <a:noFill/>
                        <a:ln w="9525">
                          <a:solidFill>
                            <a:srgbClr val="000000"/>
                          </a:solidFill>
                          <a:round/>
                          <a:headEnd/>
                          <a:tailEnd type="non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057D61F" id="Straight Connector 33" o:spid="_x0000_s1026" style="position:absolute;z-index:2521190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75.8pt,3.55pt" to="450.3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"/>
            </w:pict>
          </mc:Fallback>
        </mc:AlternateContent>
      </w:r>
      <w:r>
        <w:rPr>
          <w:noProof/>
        </w:rPr>
        <mc:AlternateContent>
          <mc:Choice Requires="wps">
            <w:drawing>
              <wp:anchor distT="4294967295" distB="4294967295" distL="114300" distR="114300" simplePos="0" relativeHeight="252123136" behindDoc="0" locked="0" layoutInCell="1" allowOverlap="1" wp14:anchorId="0B96A32E" wp14:editId="2CFED0C3">
                <wp:simplePos x="0" y="0"/>
                <wp:positionH relativeFrom="column">
                  <wp:posOffset>2223135</wp:posOffset>
                </wp:positionH>
                <wp:positionV relativeFrom="paragraph">
                  <wp:posOffset>45084</wp:posOffset>
                </wp:positionV>
                <wp:extent cx="328930" cy="0"/>
                <wp:effectExtent l="0" t="76200" r="52070" b="101600"/>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8930" cy="0"/>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C1B2EAC" id="Straight Connector 41" o:spid="_x0000_s1026" style="position:absolute;z-index:2521241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5.05pt,3.55pt" to="200.9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">
                <v:stroke endarrow="block"/>
              </v:line>
            </w:pict>
          </mc:Fallback>
        </mc:AlternateContent>
      </w:r>
    </w:p>
    <w:p w14:paraId="65018DCA" w14:textId="77777777" w:rsidR="00500D81" w:rsidRDefault="00500D81" w:rsidP="00500D81"/>
    <w:p w14:paraId="07A96D5B" w14:textId="77777777" w:rsidR="00500D81" w:rsidRDefault="00500D81" w:rsidP="00500D81"/>
    <w:p w14:paraId="09D4EFEA" w14:textId="77777777" w:rsidR="00500D81" w:rsidRDefault="00500D81" w:rsidP="00500D81"/>
    <w:p w14:paraId="49048BCB" w14:textId="77777777" w:rsidR="00500D81" w:rsidRDefault="00500D81" w:rsidP="00500D81"/>
    <w:p w14:paraId="4E73D5E5" w14:textId="77777777" w:rsidR="00500D81" w:rsidRDefault="009B3E27" w:rsidP="00500D81">
      <w:r>
        <w:rPr>
          <w:noProof/>
        </w:rPr>
        <mc:AlternateContent>
          <mc:Choice Requires="wps">
            <w:drawing>
              <wp:anchor distT="0" distB="0" distL="114299" distR="114299" simplePos="0" relativeHeight="252138496" behindDoc="0" locked="0" layoutInCell="1" allowOverlap="1" wp14:anchorId="469B9365" wp14:editId="59725944">
                <wp:simplePos x="0" y="0"/>
                <wp:positionH relativeFrom="column">
                  <wp:posOffset>897254</wp:posOffset>
                </wp:positionH>
                <wp:positionV relativeFrom="paragraph">
                  <wp:posOffset>55245</wp:posOffset>
                </wp:positionV>
                <wp:extent cx="0" cy="2403475"/>
                <wp:effectExtent l="50800" t="0" r="76200" b="85725"/>
                <wp:wrapNone/>
                <wp:docPr id="102" name="Straight Connector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0347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8AE217" id="Straight Connector 99" o:spid="_x0000_s1026" style="position:absolute;z-index:2521395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70.65pt,4.35pt" to="70.65pt,19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">
                <v:stroke endarrow="block"/>
              </v:line>
            </w:pict>
          </mc:Fallback>
        </mc:AlternateContent>
      </w:r>
      <w:r>
        <w:rPr>
          <w:noProof/>
        </w:rPr>
        <mc:AlternateContent>
          <mc:Choice Requires="wps">
            <w:drawing>
              <wp:anchor distT="0" distB="0" distL="114300" distR="114300" simplePos="0" relativeHeight="252120064" behindDoc="0" locked="0" layoutInCell="1" allowOverlap="1" wp14:anchorId="12D75BCC" wp14:editId="6AE96FA2">
                <wp:simplePos x="0" y="0"/>
                <wp:positionH relativeFrom="column">
                  <wp:posOffset>975995</wp:posOffset>
                </wp:positionH>
                <wp:positionV relativeFrom="paragraph">
                  <wp:posOffset>26670</wp:posOffset>
                </wp:positionV>
                <wp:extent cx="1323975" cy="438150"/>
                <wp:effectExtent l="0" t="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43815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14:hiddenEffects>
                          </a:ext>
                        </a:extLst>
                      </wps:spPr>
                      <wps:txbx>
                        <w:txbxContent>
                          <w:p w14:paraId="793C43C6" w14:textId="77777777" w:rsidR="00ED074A" w:rsidRPr="0017530E" w:rsidRDefault="00ED074A" w:rsidP="00500D81">
                            <w:r>
                              <w:t xml:space="preserve">&gt;5 years, </w:t>
                            </w:r>
                            <w:r w:rsidRPr="00D35B23">
                              <w:t>continuous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D75BCC" id="_x0000_s1345" type="#_x0000_t202" style="position:absolute;margin-left:76.85pt;margin-top:2.1pt;width:104.25pt;height:34.5pt;z-index:25212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" filled="f" stroked="f">
                <v:textbox>
                  <w:txbxContent>
                    <w:p w14:paraId="793C43C6" w14:textId="77777777" w:rsidR="00ED074A" w:rsidRPr="0017530E" w:rsidRDefault="00ED074A" w:rsidP="00500D81">
                      <w:r>
                        <w:t xml:space="preserve">&gt;5 years, </w:t>
                      </w:r>
                      <w:r w:rsidRPr="00D35B23">
                        <w:t>continuously</w:t>
                      </w:r>
                    </w:p>
                  </w:txbxContent>
                </v:textbox>
              </v:shape>
            </w:pict>
          </mc:Fallback>
        </mc:AlternateContent>
      </w:r>
    </w:p>
    <w:p w14:paraId="4CE1824A" w14:textId="77777777" w:rsidR="00500D81" w:rsidRDefault="00500D81" w:rsidP="00500D81"/>
    <w:p w14:paraId="02503165" w14:textId="77777777" w:rsidR="00500D81" w:rsidRDefault="00500D81" w:rsidP="00500D81"/>
    <w:p w14:paraId="5983A15E" w14:textId="77777777" w:rsidR="00500D81" w:rsidRDefault="00500D81" w:rsidP="00500D81"/>
    <w:p w14:paraId="29D27D67" w14:textId="77777777" w:rsidR="00500D81" w:rsidRDefault="00500D81" w:rsidP="00500D81"/>
    <w:p w14:paraId="0B219244" w14:textId="77777777" w:rsidR="00500D81" w:rsidRDefault="00500D81" w:rsidP="00500D81"/>
    <w:p w14:paraId="21F4F6DF" w14:textId="77777777" w:rsidR="00500D81" w:rsidRDefault="009B3E27" w:rsidP="00500D81">
      <w:r>
        <w:rPr>
          <w:noProof/>
        </w:rPr>
        <mc:AlternateContent>
          <mc:Choice Requires="wps">
            <w:drawing>
              <wp:anchor distT="0" distB="0" distL="114299" distR="114299" simplePos="0" relativeHeight="252146688" behindDoc="0" locked="0" layoutInCell="1" allowOverlap="1" wp14:anchorId="186C817B" wp14:editId="15B00741">
                <wp:simplePos x="0" y="0"/>
                <wp:positionH relativeFrom="column">
                  <wp:posOffset>5721984</wp:posOffset>
                </wp:positionH>
                <wp:positionV relativeFrom="paragraph">
                  <wp:posOffset>118745</wp:posOffset>
                </wp:positionV>
                <wp:extent cx="0" cy="963295"/>
                <wp:effectExtent l="50800" t="0" r="76200" b="78105"/>
                <wp:wrapNone/>
                <wp:docPr id="125" name="Straight Connector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6329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F8CB9D" id="Straight Connector 125" o:spid="_x0000_s1026" style="position:absolute;z-index:2521477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50.55pt,9.35pt" to="450.55pt,8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">
                <v:stroke endarrow="block"/>
              </v:line>
            </w:pict>
          </mc:Fallback>
        </mc:AlternateContent>
      </w:r>
    </w:p>
    <w:p w14:paraId="4DAF9D61" w14:textId="77777777" w:rsidR="00500D81" w:rsidRDefault="00500D81" w:rsidP="00500D81">
      <w:r>
        <w:t xml:space="preserve"> </w:t>
      </w:r>
    </w:p>
    <w:p w14:paraId="6535804E" w14:textId="77777777" w:rsidR="00500D81" w:rsidRDefault="00500D81" w:rsidP="00500D81"/>
    <w:p w14:paraId="50882A05" w14:textId="77777777" w:rsidR="00500D81" w:rsidRDefault="009B3E27" w:rsidP="00500D81">
      <w:r>
        <w:rPr>
          <w:noProof/>
        </w:rPr>
        <mc:AlternateContent>
          <mc:Choice Requires="wps">
            <w:drawing>
              <wp:anchor distT="0" distB="0" distL="114299" distR="114299" simplePos="0" relativeHeight="252139520" behindDoc="0" locked="0" layoutInCell="1" allowOverlap="1" wp14:anchorId="1D130B9A" wp14:editId="7EB0D541">
                <wp:simplePos x="0" y="0"/>
                <wp:positionH relativeFrom="column">
                  <wp:posOffset>3663314</wp:posOffset>
                </wp:positionH>
                <wp:positionV relativeFrom="paragraph">
                  <wp:posOffset>90170</wp:posOffset>
                </wp:positionV>
                <wp:extent cx="0" cy="1050925"/>
                <wp:effectExtent l="50800" t="0" r="76200" b="66675"/>
                <wp:wrapNone/>
                <wp:docPr id="101" name="Straight Connector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5092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11C254" id="Straight Connector 100" o:spid="_x0000_s1026" style="position:absolute;z-index:2521405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88.45pt,7.1pt" to="288.45pt,8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">
                <v:stroke endarrow="block"/>
              </v:line>
            </w:pict>
          </mc:Fallback>
        </mc:AlternateContent>
      </w:r>
    </w:p>
    <w:p w14:paraId="12C0DB0F" w14:textId="77777777" w:rsidR="00500D81" w:rsidRDefault="00500D81" w:rsidP="00500D81"/>
    <w:p w14:paraId="0BA08EBE" w14:textId="77777777" w:rsidR="00500D81" w:rsidRDefault="00500D81" w:rsidP="00500D81"/>
    <w:p w14:paraId="2990BCA8" w14:textId="77777777" w:rsidR="00500D81" w:rsidRDefault="009B3E27" w:rsidP="00500D81">
      <w:r>
        <w:rPr>
          <w:noProof/>
        </w:rPr>
        <mc:AlternateContent>
          <mc:Choice Requires="wps">
            <w:drawing>
              <wp:anchor distT="0" distB="0" distL="114300" distR="114300" simplePos="0" relativeHeight="252132352" behindDoc="0" locked="0" layoutInCell="1" allowOverlap="1" wp14:anchorId="60F2154C" wp14:editId="4227FA06">
                <wp:simplePos x="0" y="0"/>
                <wp:positionH relativeFrom="column">
                  <wp:posOffset>4964430</wp:posOffset>
                </wp:positionH>
                <wp:positionV relativeFrom="paragraph">
                  <wp:posOffset>50165</wp:posOffset>
                </wp:positionV>
                <wp:extent cx="1511300" cy="622300"/>
                <wp:effectExtent l="0" t="25400" r="63500" b="63500"/>
                <wp:wrapNone/>
                <wp:docPr id="90" name="Right Arrow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0" cy="62230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776C7D58" w14:textId="77777777" w:rsidR="00ED074A" w:rsidRDefault="00ED074A" w:rsidP="00500D81">
                            <w:pPr>
                              <w:jc w:val="center"/>
                            </w:pPr>
                            <w:r>
                              <w:t>Next question</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0F2154C" id="Right Arrow 90" o:spid="_x0000_s1346" type="#_x0000_t13" style="position:absolute;margin-left:390.9pt;margin-top:3.95pt;width:119pt;height:49pt;z-index:25213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" adj="16264">
                <v:textbox>
                  <w:txbxContent>
                    <w:p w14:paraId="776C7D58" w14:textId="77777777" w:rsidR="00ED074A" w:rsidRDefault="00ED074A" w:rsidP="00500D81">
                      <w:pPr>
                        <w:jc w:val="center"/>
                      </w:pPr>
                      <w:r>
                        <w:t>Next question</w:t>
                      </w:r>
                    </w:p>
                  </w:txbxContent>
                </v:textbox>
              </v:shape>
            </w:pict>
          </mc:Fallback>
        </mc:AlternateContent>
      </w:r>
    </w:p>
    <w:p w14:paraId="30A24443" w14:textId="77777777" w:rsidR="00500D81" w:rsidRDefault="009B3E27" w:rsidP="00500D81">
      <w:r>
        <w:rPr>
          <w:noProof/>
        </w:rPr>
        <mc:AlternateContent>
          <mc:Choice Requires="wps">
            <w:drawing>
              <wp:anchor distT="0" distB="0" distL="114300" distR="114300" simplePos="0" relativeHeight="252143616" behindDoc="0" locked="0" layoutInCell="1" allowOverlap="1" wp14:anchorId="12AF83DC" wp14:editId="726253EE">
                <wp:simplePos x="0" y="0"/>
                <wp:positionH relativeFrom="column">
                  <wp:posOffset>106045</wp:posOffset>
                </wp:positionH>
                <wp:positionV relativeFrom="paragraph">
                  <wp:posOffset>18415</wp:posOffset>
                </wp:positionV>
                <wp:extent cx="1587500" cy="398145"/>
                <wp:effectExtent l="0" t="0" r="38100" b="33655"/>
                <wp:wrapNone/>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0" cy="398145"/>
                        </a:xfrm>
                        <a:prstGeom prst="rect">
                          <a:avLst/>
                        </a:prstGeom>
                        <a:solidFill>
                          <a:srgbClr val="FFFFFF"/>
                        </a:solidFill>
                        <a:ln w="9525">
                          <a:solidFill>
                            <a:srgbClr val="000000"/>
                          </a:solidFill>
                          <a:miter lim="800000"/>
                          <a:headEnd/>
                          <a:tailEnd/>
                        </a:ln>
                        <a:effectLst/>
                        <a:extLs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dist="35921" dir="2700000" algn="ctr" rotWithShape="0">
                                  <a:srgbClr val="808080"/>
                                </a:outerShdw>
                              </a:effectLst>
                            </a14:hiddenEffects>
                          </a:ext>
                        </a:extLst>
                      </wps:spPr>
                      <wps:txbx>
                        <w:txbxContent>
                          <w:p w14:paraId="73623F01" w14:textId="77777777" w:rsidR="00ED074A" w:rsidRDefault="00ED074A" w:rsidP="00500D81">
                            <w:pPr>
                              <w:tabs>
                                <w:tab w:val="left" w:pos="360"/>
                              </w:tabs>
                              <w:jc w:val="center"/>
                            </w:pPr>
                            <w:r>
                              <w:t xml:space="preserve">Go to next page  </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2AF83DC" id="_x0000_s1347" type="#_x0000_t202" style="position:absolute;margin-left:8.35pt;margin-top:1.45pt;width:125pt;height:31.35pt;z-index:25214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">
                <v:textbox>
                  <w:txbxContent>
                    <w:p w14:paraId="73623F01" w14:textId="77777777" w:rsidR="00ED074A" w:rsidRDefault="00ED074A" w:rsidP="00500D81">
                      <w:pPr>
                        <w:tabs>
                          <w:tab w:val="left" w:pos="360"/>
                        </w:tabs>
                        <w:jc w:val="center"/>
                      </w:pPr>
                      <w:r>
                        <w:t xml:space="preserve">Go to next page  </w:t>
                      </w:r>
                    </w:p>
                  </w:txbxContent>
                </v:textbox>
              </v:shape>
            </w:pict>
          </mc:Fallback>
        </mc:AlternateContent>
      </w:r>
      <w:r>
        <w:rPr>
          <w:noProof/>
        </w:rPr>
        <mc:AlternateContent>
          <mc:Choice Requires="wps">
            <w:drawing>
              <wp:anchor distT="0" distB="0" distL="114300" distR="114300" simplePos="0" relativeHeight="252169216" behindDoc="0" locked="0" layoutInCell="1" allowOverlap="1" wp14:anchorId="413AB677" wp14:editId="0476C761">
                <wp:simplePos x="0" y="0"/>
                <wp:positionH relativeFrom="column">
                  <wp:posOffset>2867025</wp:posOffset>
                </wp:positionH>
                <wp:positionV relativeFrom="paragraph">
                  <wp:posOffset>19685</wp:posOffset>
                </wp:positionV>
                <wp:extent cx="1587500" cy="398145"/>
                <wp:effectExtent l="0" t="0" r="38100" b="33655"/>
                <wp:wrapNone/>
                <wp:docPr id="258" name="Text Box 2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0" cy="398145"/>
                        </a:xfrm>
                        <a:prstGeom prst="rect">
                          <a:avLst/>
                        </a:prstGeom>
                        <a:solidFill>
                          <a:srgbClr val="FFFFFF"/>
                        </a:solidFill>
                        <a:ln w="9525">
                          <a:solidFill>
                            <a:srgbClr val="000000"/>
                          </a:solidFill>
                          <a:miter lim="800000"/>
                          <a:headEnd/>
                          <a:tailEnd/>
                        </a:ln>
                        <a:effectLst/>
                        <a:extLs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dist="35921" dir="2700000" algn="ctr" rotWithShape="0">
                                  <a:srgbClr val="808080"/>
                                </a:outerShdw>
                              </a:effectLst>
                            </a14:hiddenEffects>
                          </a:ext>
                        </a:extLst>
                      </wps:spPr>
                      <wps:txbx>
                        <w:txbxContent>
                          <w:p w14:paraId="04C66AE8" w14:textId="77777777" w:rsidR="00ED074A" w:rsidRDefault="00ED074A" w:rsidP="00500D81">
                            <w:pPr>
                              <w:tabs>
                                <w:tab w:val="left" w:pos="360"/>
                              </w:tabs>
                              <w:jc w:val="center"/>
                            </w:pPr>
                            <w:r>
                              <w:t xml:space="preserve">Go to next page </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13AB677" id="Text Box 258" o:spid="_x0000_s1348" type="#_x0000_t202" style="position:absolute;margin-left:225.75pt;margin-top:1.55pt;width:125pt;height:31.35pt;z-index:25216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">
                <v:textbox>
                  <w:txbxContent>
                    <w:p w14:paraId="04C66AE8" w14:textId="77777777" w:rsidR="00ED074A" w:rsidRDefault="00ED074A" w:rsidP="00500D81">
                      <w:pPr>
                        <w:tabs>
                          <w:tab w:val="left" w:pos="360"/>
                        </w:tabs>
                        <w:jc w:val="center"/>
                      </w:pPr>
                      <w:r>
                        <w:t xml:space="preserve">Go to next page </w:t>
                      </w:r>
                    </w:p>
                  </w:txbxContent>
                </v:textbox>
              </v:shape>
            </w:pict>
          </mc:Fallback>
        </mc:AlternateContent>
      </w:r>
    </w:p>
    <w:p w14:paraId="5C217FE7" w14:textId="77777777" w:rsidR="00500D81" w:rsidRDefault="00500D81" w:rsidP="00500D81"/>
    <w:p w14:paraId="0C34984A" w14:textId="77777777" w:rsidR="00500D81" w:rsidRDefault="00500D81" w:rsidP="00500D81"/>
    <w:p w14:paraId="58C2FA6A" w14:textId="77777777" w:rsidR="00500D81" w:rsidRDefault="00500D81" w:rsidP="00500D81"/>
    <w:p w14:paraId="4B0DA2CD" w14:textId="77777777" w:rsidR="00500D81" w:rsidRDefault="00500D81" w:rsidP="00500D81"/>
    <w:p w14:paraId="652B7AB2" w14:textId="77777777" w:rsidR="00500D81" w:rsidRDefault="00500D81" w:rsidP="00500D81"/>
    <w:p w14:paraId="500EF1E7" w14:textId="77777777" w:rsidR="00500D81" w:rsidRDefault="00500D81" w:rsidP="00500D81"/>
    <w:p w14:paraId="686312B1" w14:textId="4DC39D93" w:rsidR="00500D81" w:rsidRDefault="00500D81" w:rsidP="00500D81"/>
    <w:p w14:paraId="3BD10018" w14:textId="6480F4E1" w:rsidR="00500D81" w:rsidRDefault="00517642" w:rsidP="00500D81">
      <w:r>
        <w:rPr>
          <w:noProof/>
        </w:rPr>
        <w:lastRenderedPageBreak/>
        <mc:AlternateContent>
          <mc:Choice Requires="wps">
            <w:drawing>
              <wp:anchor distT="0" distB="0" distL="114299" distR="114299" simplePos="0" relativeHeight="252148736" behindDoc="0" locked="0" layoutInCell="1" allowOverlap="1" wp14:anchorId="1FE37D8B" wp14:editId="3197751E">
                <wp:simplePos x="0" y="0"/>
                <wp:positionH relativeFrom="column">
                  <wp:posOffset>885337</wp:posOffset>
                </wp:positionH>
                <wp:positionV relativeFrom="paragraph">
                  <wp:posOffset>-37465</wp:posOffset>
                </wp:positionV>
                <wp:extent cx="0" cy="3921125"/>
                <wp:effectExtent l="50800" t="0" r="76200" b="66675"/>
                <wp:wrapNone/>
                <wp:docPr id="92" name="Straight Connector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92112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5F9E511D" id="Straight Connector 92" o:spid="_x0000_s1026" style="position:absolute;z-index:2521497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69.7pt,-2.95pt" to="69.7pt,30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">
                <v:stroke endarrow="block"/>
              </v:line>
            </w:pict>
          </mc:Fallback>
        </mc:AlternateContent>
      </w:r>
      <w:r>
        <w:rPr>
          <w:noProof/>
        </w:rPr>
        <mc:AlternateContent>
          <mc:Choice Requires="wps">
            <w:drawing>
              <wp:anchor distT="0" distB="0" distL="114299" distR="114299" simplePos="0" relativeHeight="252136448" behindDoc="0" locked="0" layoutInCell="1" allowOverlap="1" wp14:anchorId="5BCB870A" wp14:editId="74748B4D">
                <wp:simplePos x="0" y="0"/>
                <wp:positionH relativeFrom="column">
                  <wp:posOffset>3662192</wp:posOffset>
                </wp:positionH>
                <wp:positionV relativeFrom="paragraph">
                  <wp:posOffset>-32385</wp:posOffset>
                </wp:positionV>
                <wp:extent cx="0" cy="213360"/>
                <wp:effectExtent l="50800" t="0" r="76200" b="66040"/>
                <wp:wrapNone/>
                <wp:docPr id="100" name="Straight Connector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336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AD95A6" id="Straight Connector 97" o:spid="_x0000_s1026" style="position:absolute;z-index:2521374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88.35pt,-2.55pt" to="288.3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">
                <v:stroke endarrow="block"/>
              </v:line>
            </w:pict>
          </mc:Fallback>
        </mc:AlternateContent>
      </w:r>
    </w:p>
    <w:p w14:paraId="5BFD72DB" w14:textId="77777777" w:rsidR="00500D81" w:rsidRDefault="009B3E27" w:rsidP="00500D81">
      <w:r>
        <w:rPr>
          <w:noProof/>
        </w:rPr>
        <mc:AlternateContent>
          <mc:Choice Requires="wps">
            <w:drawing>
              <wp:anchor distT="0" distB="0" distL="114300" distR="114300" simplePos="0" relativeHeight="252144640" behindDoc="0" locked="0" layoutInCell="1" allowOverlap="1" wp14:anchorId="33D129C8" wp14:editId="7A3CA369">
                <wp:simplePos x="0" y="0"/>
                <wp:positionH relativeFrom="column">
                  <wp:posOffset>2041525</wp:posOffset>
                </wp:positionH>
                <wp:positionV relativeFrom="paragraph">
                  <wp:posOffset>27940</wp:posOffset>
                </wp:positionV>
                <wp:extent cx="3246120" cy="1727200"/>
                <wp:effectExtent l="25400" t="25400" r="30480" b="50800"/>
                <wp:wrapNone/>
                <wp:docPr id="111" name="Flowchart: Decision 1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246120" cy="1727200"/>
                        </a:xfrm>
                        <a:prstGeom prst="flowChartDecision">
                          <a:avLst/>
                        </a:prstGeom>
                        <a:solidFill>
                          <a:srgbClr val="FFFFFF"/>
                        </a:solidFill>
                        <a:ln w="9525">
                          <a:solidFill>
                            <a:srgbClr val="000000"/>
                          </a:solidFill>
                          <a:miter lim="800000"/>
                          <a:headEnd/>
                          <a:tailEnd/>
                        </a:ln>
                      </wps:spPr>
                      <wps:txbx>
                        <w:txbxContent>
                          <w:p w14:paraId="5862818E" w14:textId="77777777" w:rsidR="00ED074A" w:rsidRDefault="00ED074A" w:rsidP="00500D81">
                            <w:pPr>
                              <w:jc w:val="center"/>
                            </w:pPr>
                            <w:r>
                              <w:t xml:space="preserve">Was donor EVER a resident (lived for &gt;5 years, continuously) in malaria-endemic </w:t>
                            </w:r>
                            <w:r w:rsidRPr="0017530E">
                              <w:rPr>
                                <w:u w:val="single"/>
                              </w:rPr>
                              <w:t>country(</w:t>
                            </w:r>
                            <w:proofErr w:type="spellStart"/>
                            <w:r w:rsidRPr="0017530E">
                              <w:rPr>
                                <w:u w:val="single"/>
                              </w:rPr>
                              <w:t>ies</w:t>
                            </w:r>
                            <w:proofErr w:type="spellEnd"/>
                            <w:r w:rsidRPr="0017530E">
                              <w:rPr>
                                <w:u w:val="single"/>
                              </w:rPr>
                              <w:t>)</w:t>
                            </w:r>
                            <w:r>
                              <w:t xml:space="preserve"> prior to this recent travel?</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3D129C8" id="Flowchart: Decision 111" o:spid="_x0000_s1349" type="#_x0000_t110" style="position:absolute;margin-left:160.75pt;margin-top:2.2pt;width:255.6pt;height:136pt;z-index:25214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">
                <o:lock v:ext="edit" aspectratio="t"/>
                <v:textbox inset="0,0,0,0">
                  <w:txbxContent>
                    <w:p w14:paraId="5862818E" w14:textId="77777777" w:rsidR="00ED074A" w:rsidRDefault="00ED074A" w:rsidP="00500D81">
                      <w:pPr>
                        <w:jc w:val="center"/>
                      </w:pPr>
                      <w:r>
                        <w:t xml:space="preserve">Was donor EVER a resident (lived for &gt;5 years, continuously) in malaria-endemic </w:t>
                      </w:r>
                      <w:r w:rsidRPr="0017530E">
                        <w:rPr>
                          <w:u w:val="single"/>
                        </w:rPr>
                        <w:t>country(</w:t>
                      </w:r>
                      <w:proofErr w:type="spellStart"/>
                      <w:r w:rsidRPr="0017530E">
                        <w:rPr>
                          <w:u w:val="single"/>
                        </w:rPr>
                        <w:t>ies</w:t>
                      </w:r>
                      <w:proofErr w:type="spellEnd"/>
                      <w:r w:rsidRPr="0017530E">
                        <w:rPr>
                          <w:u w:val="single"/>
                        </w:rPr>
                        <w:t>)</w:t>
                      </w:r>
                      <w:r>
                        <w:t xml:space="preserve"> prior to this recent travel?</w:t>
                      </w:r>
                    </w:p>
                  </w:txbxContent>
                </v:textbox>
              </v:shape>
            </w:pict>
          </mc:Fallback>
        </mc:AlternateContent>
      </w:r>
    </w:p>
    <w:p w14:paraId="252C291B" w14:textId="77777777" w:rsidR="00500D81" w:rsidRDefault="00500D81" w:rsidP="00500D81"/>
    <w:p w14:paraId="2A31B9B7" w14:textId="77777777" w:rsidR="00500D81" w:rsidRDefault="00500D81" w:rsidP="00500D81"/>
    <w:p w14:paraId="50AE7134" w14:textId="77777777" w:rsidR="00500D81" w:rsidRDefault="00500D81" w:rsidP="00500D81"/>
    <w:p w14:paraId="4F39BBEB" w14:textId="77777777" w:rsidR="00500D81" w:rsidRDefault="009B3E27" w:rsidP="00500D81">
      <w:r>
        <w:rPr>
          <w:noProof/>
        </w:rPr>
        <mc:AlternateContent>
          <mc:Choice Requires="wps">
            <w:drawing>
              <wp:anchor distT="0" distB="0" distL="114300" distR="114300" simplePos="0" relativeHeight="252145664" behindDoc="0" locked="0" layoutInCell="1" allowOverlap="1" wp14:anchorId="0355F779" wp14:editId="1403880B">
                <wp:simplePos x="0" y="0"/>
                <wp:positionH relativeFrom="column">
                  <wp:posOffset>5310505</wp:posOffset>
                </wp:positionH>
                <wp:positionV relativeFrom="paragraph">
                  <wp:posOffset>43815</wp:posOffset>
                </wp:positionV>
                <wp:extent cx="361950" cy="247650"/>
                <wp:effectExtent l="0" t="0" r="0" b="6350"/>
                <wp:wrapNone/>
                <wp:docPr id="113"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476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4D24F35" w14:textId="77777777" w:rsidR="00ED074A" w:rsidRDefault="00ED074A" w:rsidP="00500D81">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55F779" id="Text Box 113" o:spid="_x0000_s1350" type="#_x0000_t202" style="position:absolute;margin-left:418.15pt;margin-top:3.45pt;width:28.5pt;height:19.5pt;z-index:25214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" filled="f" stroked="f">
                <v:textbox>
                  <w:txbxContent>
                    <w:p w14:paraId="64D24F35" w14:textId="77777777" w:rsidR="00ED074A" w:rsidRDefault="00ED074A" w:rsidP="00500D81">
                      <w:pPr>
                        <w:jc w:val="center"/>
                      </w:pPr>
                      <w:r>
                        <w:t>No</w:t>
                      </w:r>
                    </w:p>
                  </w:txbxContent>
                </v:textbox>
              </v:shape>
            </w:pict>
          </mc:Fallback>
        </mc:AlternateContent>
      </w:r>
    </w:p>
    <w:p w14:paraId="74EB1304" w14:textId="77777777" w:rsidR="00500D81" w:rsidRDefault="00500D81" w:rsidP="00500D81"/>
    <w:p w14:paraId="794568D3" w14:textId="77777777" w:rsidR="00500D81" w:rsidRDefault="009B3E27" w:rsidP="00500D81">
      <w:r>
        <w:rPr>
          <w:noProof/>
        </w:rPr>
        <mc:AlternateContent>
          <mc:Choice Requires="wps">
            <w:drawing>
              <wp:anchor distT="4294967295" distB="4294967295" distL="114300" distR="114300" simplePos="0" relativeHeight="252163072" behindDoc="0" locked="0" layoutInCell="1" allowOverlap="1" wp14:anchorId="6686D27B" wp14:editId="5D459345">
                <wp:simplePos x="0" y="0"/>
                <wp:positionH relativeFrom="column">
                  <wp:posOffset>5317490</wp:posOffset>
                </wp:positionH>
                <wp:positionV relativeFrom="paragraph">
                  <wp:posOffset>2078989</wp:posOffset>
                </wp:positionV>
                <wp:extent cx="390525" cy="0"/>
                <wp:effectExtent l="0" t="0" r="15875" b="25400"/>
                <wp:wrapNone/>
                <wp:docPr id="86" name="Straight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0525" cy="0"/>
                        </a:xfrm>
                        <a:prstGeom prst="line">
                          <a:avLst/>
                        </a:prstGeom>
                        <a:noFill/>
                        <a:ln w="9525">
                          <a:solidFill>
                            <a:srgbClr val="000000"/>
                          </a:solidFill>
                          <a:round/>
                          <a:headEnd/>
                          <a:tailEnd type="non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E763" id="Straight Connector 86" o:spid="_x0000_s1026" style="position:absolute;z-index:2521640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18.7pt,163.7pt" to="449.45pt,16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"/>
            </w:pict>
          </mc:Fallback>
        </mc:AlternateContent>
      </w:r>
      <w:r>
        <w:rPr>
          <w:noProof/>
        </w:rPr>
        <mc:AlternateContent>
          <mc:Choice Requires="wps">
            <w:drawing>
              <wp:anchor distT="0" distB="0" distL="114299" distR="114299" simplePos="0" relativeHeight="252165120" behindDoc="0" locked="0" layoutInCell="1" allowOverlap="1" wp14:anchorId="512FAF0F" wp14:editId="2D5BA8FE">
                <wp:simplePos x="0" y="0"/>
                <wp:positionH relativeFrom="column">
                  <wp:posOffset>3657599</wp:posOffset>
                </wp:positionH>
                <wp:positionV relativeFrom="paragraph">
                  <wp:posOffset>2968625</wp:posOffset>
                </wp:positionV>
                <wp:extent cx="0" cy="319405"/>
                <wp:effectExtent l="50800" t="0" r="76200" b="61595"/>
                <wp:wrapNone/>
                <wp:docPr id="118" name="Straight Connector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940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52F29481" id="Straight Connector 118" o:spid="_x0000_s1026" style="position:absolute;z-index:2521661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4in,233.75pt" to="4in,25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">
                <v:stroke endarrow="block"/>
              </v:line>
            </w:pict>
          </mc:Fallback>
        </mc:AlternateContent>
      </w:r>
      <w:r>
        <w:rPr>
          <w:noProof/>
        </w:rPr>
        <mc:AlternateContent>
          <mc:Choice Requires="wps">
            <w:drawing>
              <wp:anchor distT="4294967295" distB="4294967295" distL="114300" distR="114300" simplePos="0" relativeHeight="252150784" behindDoc="0" locked="0" layoutInCell="1" allowOverlap="1" wp14:anchorId="306EEA3F" wp14:editId="2A1D41CA">
                <wp:simplePos x="0" y="0"/>
                <wp:positionH relativeFrom="column">
                  <wp:posOffset>2249170</wp:posOffset>
                </wp:positionH>
                <wp:positionV relativeFrom="paragraph">
                  <wp:posOffset>3723639</wp:posOffset>
                </wp:positionV>
                <wp:extent cx="638810" cy="0"/>
                <wp:effectExtent l="0" t="76200" r="46990" b="101600"/>
                <wp:wrapNone/>
                <wp:docPr id="123" name="Straight Connector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8810" cy="0"/>
                        </a:xfrm>
                        <a:prstGeom prst="line">
                          <a:avLst/>
                        </a:prstGeom>
                        <a:noFill/>
                        <a:ln w="9525">
                          <a:solidFill>
                            <a:srgbClr val="000000"/>
                          </a:solidFill>
                          <a:round/>
                          <a:headEnd/>
                          <a:tailEnd type="stealth"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1E11ABD8" id="Straight Connector 123" o:spid="_x0000_s1026" style="position:absolute;z-index:2521518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77.1pt,293.2pt" to="227.4pt,29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">
                <v:stroke endarrow="classic"/>
              </v:line>
            </w:pict>
          </mc:Fallback>
        </mc:AlternateContent>
      </w:r>
      <w:r>
        <w:rPr>
          <w:noProof/>
        </w:rPr>
        <mc:AlternateContent>
          <mc:Choice Requires="wps">
            <w:drawing>
              <wp:anchor distT="0" distB="0" distL="114300" distR="114300" simplePos="0" relativeHeight="252149760" behindDoc="0" locked="0" layoutInCell="1" allowOverlap="1" wp14:anchorId="3F71A020" wp14:editId="0518B8E1">
                <wp:simplePos x="0" y="0"/>
                <wp:positionH relativeFrom="column">
                  <wp:posOffset>-485140</wp:posOffset>
                </wp:positionH>
                <wp:positionV relativeFrom="paragraph">
                  <wp:posOffset>2861310</wp:posOffset>
                </wp:positionV>
                <wp:extent cx="2737485" cy="1727835"/>
                <wp:effectExtent l="25400" t="25400" r="31115" b="50165"/>
                <wp:wrapNone/>
                <wp:docPr id="122" name="Flowchart: Decision 12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737485" cy="1727835"/>
                        </a:xfrm>
                        <a:prstGeom prst="flowChartDecision">
                          <a:avLst/>
                        </a:prstGeom>
                        <a:solidFill>
                          <a:srgbClr val="FFFFFF"/>
                        </a:solidFill>
                        <a:ln w="9525">
                          <a:solidFill>
                            <a:srgbClr val="000000"/>
                          </a:solidFill>
                          <a:miter lim="800000"/>
                          <a:headEnd/>
                          <a:tailEnd/>
                        </a:ln>
                      </wps:spPr>
                      <wps:txbx>
                        <w:txbxContent>
                          <w:p w14:paraId="69A5A8AF" w14:textId="77777777" w:rsidR="00ED074A" w:rsidRDefault="00ED074A" w:rsidP="00500D81">
                            <w:pPr>
                              <w:jc w:val="center"/>
                            </w:pPr>
                            <w:r>
                              <w:t xml:space="preserve">Has donor traveled (&gt;24 hours) in malaria-endemic </w:t>
                            </w:r>
                            <w:r w:rsidRPr="0017530E">
                              <w:rPr>
                                <w:u w:val="single"/>
                              </w:rPr>
                              <w:t>area(s)</w:t>
                            </w:r>
                            <w:r>
                              <w:t xml:space="preserve"> after leaving malaria-endemic </w:t>
                            </w:r>
                            <w:r w:rsidRPr="0017530E">
                              <w:rPr>
                                <w:u w:val="single"/>
                              </w:rPr>
                              <w:t>country(</w:t>
                            </w:r>
                            <w:proofErr w:type="spellStart"/>
                            <w:r w:rsidRPr="0017530E">
                              <w:rPr>
                                <w:u w:val="single"/>
                              </w:rPr>
                              <w:t>ies</w:t>
                            </w:r>
                            <w:proofErr w:type="spellEnd"/>
                            <w:r w:rsidRPr="0017530E">
                              <w:rPr>
                                <w:u w:val="single"/>
                              </w:rPr>
                              <w:t>)</w:t>
                            </w:r>
                            <w:r>
                              <w:t xml:space="preserve"> of residence? </w:t>
                            </w:r>
                          </w:p>
                          <w:p w14:paraId="1345423B" w14:textId="77777777" w:rsidR="00ED074A" w:rsidRDefault="00ED074A" w:rsidP="00500D81"/>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F71A020" id="Flowchart: Decision 122" o:spid="_x0000_s1351" type="#_x0000_t110" style="position:absolute;margin-left:-38.2pt;margin-top:225.3pt;width:215.55pt;height:136.05pt;z-index:25214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">
                <o:lock v:ext="edit" aspectratio="t"/>
                <v:textbox inset="0,0,0,0">
                  <w:txbxContent>
                    <w:p w14:paraId="69A5A8AF" w14:textId="77777777" w:rsidR="00ED074A" w:rsidRDefault="00ED074A" w:rsidP="00500D81">
                      <w:pPr>
                        <w:jc w:val="center"/>
                      </w:pPr>
                      <w:r>
                        <w:t xml:space="preserve">Has donor traveled (&gt;24 hours) in malaria-endemic </w:t>
                      </w:r>
                      <w:r w:rsidRPr="0017530E">
                        <w:rPr>
                          <w:u w:val="single"/>
                        </w:rPr>
                        <w:t>area(s)</w:t>
                      </w:r>
                      <w:r>
                        <w:t xml:space="preserve"> after leaving malaria-endemic </w:t>
                      </w:r>
                      <w:r w:rsidRPr="0017530E">
                        <w:rPr>
                          <w:u w:val="single"/>
                        </w:rPr>
                        <w:t>country(</w:t>
                      </w:r>
                      <w:proofErr w:type="spellStart"/>
                      <w:r w:rsidRPr="0017530E">
                        <w:rPr>
                          <w:u w:val="single"/>
                        </w:rPr>
                        <w:t>ies</w:t>
                      </w:r>
                      <w:proofErr w:type="spellEnd"/>
                      <w:r w:rsidRPr="0017530E">
                        <w:rPr>
                          <w:u w:val="single"/>
                        </w:rPr>
                        <w:t>)</w:t>
                      </w:r>
                      <w:r>
                        <w:t xml:space="preserve"> of residence? </w:t>
                      </w:r>
                    </w:p>
                    <w:p w14:paraId="1345423B" w14:textId="77777777" w:rsidR="00ED074A" w:rsidRDefault="00ED074A" w:rsidP="00500D81"/>
                  </w:txbxContent>
                </v:textbox>
              </v:shape>
            </w:pict>
          </mc:Fallback>
        </mc:AlternateContent>
      </w:r>
      <w:r>
        <w:rPr>
          <w:noProof/>
        </w:rPr>
        <mc:AlternateContent>
          <mc:Choice Requires="wps">
            <w:drawing>
              <wp:anchor distT="0" distB="0" distL="114300" distR="114300" simplePos="0" relativeHeight="252164096" behindDoc="0" locked="0" layoutInCell="1" allowOverlap="1" wp14:anchorId="20794DA2" wp14:editId="68A3F4AD">
                <wp:simplePos x="0" y="0"/>
                <wp:positionH relativeFrom="column">
                  <wp:posOffset>1991360</wp:posOffset>
                </wp:positionH>
                <wp:positionV relativeFrom="paragraph">
                  <wp:posOffset>1204595</wp:posOffset>
                </wp:positionV>
                <wp:extent cx="3326130" cy="1770380"/>
                <wp:effectExtent l="25400" t="25400" r="52070" b="58420"/>
                <wp:wrapNone/>
                <wp:docPr id="117" name="Flowchart: Decision 1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326130" cy="1770380"/>
                        </a:xfrm>
                        <a:prstGeom prst="flowChartDecision">
                          <a:avLst/>
                        </a:prstGeom>
                        <a:solidFill>
                          <a:srgbClr val="FFFFFF"/>
                        </a:solidFill>
                        <a:ln w="9525">
                          <a:solidFill>
                            <a:srgbClr val="000000"/>
                          </a:solidFill>
                          <a:miter lim="800000"/>
                          <a:headEnd/>
                          <a:tailEnd/>
                        </a:ln>
                      </wps:spPr>
                      <wps:txbx>
                        <w:txbxContent>
                          <w:p w14:paraId="24E49877" w14:textId="77777777" w:rsidR="00ED074A" w:rsidRDefault="00ED074A" w:rsidP="00500D81">
                            <w:pPr>
                              <w:jc w:val="center"/>
                            </w:pPr>
                            <w:r>
                              <w:t>Subsequent to this residency d</w:t>
                            </w:r>
                            <w:r w:rsidRPr="001B5D19">
                              <w:t xml:space="preserve">id donor ever have a </w:t>
                            </w:r>
                            <w:proofErr w:type="gramStart"/>
                            <w:r w:rsidRPr="001B5D19">
                              <w:t>3 year</w:t>
                            </w:r>
                            <w:proofErr w:type="gramEnd"/>
                            <w:r w:rsidRPr="001B5D19">
                              <w:t xml:space="preserve"> peri</w:t>
                            </w:r>
                            <w:r>
                              <w:t>od in which they remained in non-</w:t>
                            </w:r>
                            <w:r w:rsidRPr="001B5D19">
                              <w:t xml:space="preserve">endemic </w:t>
                            </w:r>
                            <w:r w:rsidRPr="000B3EC7">
                              <w:rPr>
                                <w:u w:val="single"/>
                              </w:rPr>
                              <w:t>countr</w:t>
                            </w:r>
                            <w:r>
                              <w:rPr>
                                <w:u w:val="single"/>
                              </w:rPr>
                              <w:t>y(</w:t>
                            </w:r>
                            <w:proofErr w:type="spellStart"/>
                            <w:r w:rsidRPr="000B3EC7">
                              <w:rPr>
                                <w:u w:val="single"/>
                              </w:rPr>
                              <w:t>ies</w:t>
                            </w:r>
                            <w:proofErr w:type="spellEnd"/>
                            <w:r>
                              <w:rPr>
                                <w:u w:val="single"/>
                              </w:rPr>
                              <w:t>)</w:t>
                            </w:r>
                            <w:r>
                              <w:t xml:space="preserve"> without travel to malaria-</w:t>
                            </w:r>
                            <w:r w:rsidRPr="001B5D19">
                              <w:t xml:space="preserve">endemic </w:t>
                            </w:r>
                            <w:r w:rsidRPr="000B3EC7">
                              <w:rPr>
                                <w:u w:val="single"/>
                              </w:rPr>
                              <w:t>area</w:t>
                            </w:r>
                            <w:r>
                              <w:rPr>
                                <w:u w:val="single"/>
                              </w:rPr>
                              <w:t>(</w:t>
                            </w:r>
                            <w:r w:rsidRPr="000B3EC7">
                              <w:rPr>
                                <w:u w:val="single"/>
                              </w:rPr>
                              <w:t>s</w:t>
                            </w:r>
                            <w:r>
                              <w:rPr>
                                <w:u w:val="single"/>
                              </w:rPr>
                              <w:t>)</w:t>
                            </w:r>
                            <w:r>
                              <w:t>?</w:t>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20794DA2" id="Flowchart: Decision 117" o:spid="_x0000_s1352" type="#_x0000_t110" style="position:absolute;margin-left:156.8pt;margin-top:94.85pt;width:261.9pt;height:139.4pt;z-index:25216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">
                <o:lock v:ext="edit" aspectratio="t"/>
                <v:textbox inset="0,0,0,0">
                  <w:txbxContent>
                    <w:p w14:paraId="24E49877" w14:textId="77777777" w:rsidR="00ED074A" w:rsidRDefault="00ED074A" w:rsidP="00500D81">
                      <w:pPr>
                        <w:jc w:val="center"/>
                      </w:pPr>
                      <w:r>
                        <w:t>Subsequent to this residency d</w:t>
                      </w:r>
                      <w:r w:rsidRPr="001B5D19">
                        <w:t xml:space="preserve">id donor ever have a </w:t>
                      </w:r>
                      <w:proofErr w:type="gramStart"/>
                      <w:r w:rsidRPr="001B5D19">
                        <w:t>3 year</w:t>
                      </w:r>
                      <w:proofErr w:type="gramEnd"/>
                      <w:r w:rsidRPr="001B5D19">
                        <w:t xml:space="preserve"> peri</w:t>
                      </w:r>
                      <w:r>
                        <w:t>od in which they remained in non-</w:t>
                      </w:r>
                      <w:r w:rsidRPr="001B5D19">
                        <w:t xml:space="preserve">endemic </w:t>
                      </w:r>
                      <w:r w:rsidRPr="000B3EC7">
                        <w:rPr>
                          <w:u w:val="single"/>
                        </w:rPr>
                        <w:t>countr</w:t>
                      </w:r>
                      <w:r>
                        <w:rPr>
                          <w:u w:val="single"/>
                        </w:rPr>
                        <w:t>y(</w:t>
                      </w:r>
                      <w:proofErr w:type="spellStart"/>
                      <w:r w:rsidRPr="000B3EC7">
                        <w:rPr>
                          <w:u w:val="single"/>
                        </w:rPr>
                        <w:t>ies</w:t>
                      </w:r>
                      <w:proofErr w:type="spellEnd"/>
                      <w:r>
                        <w:rPr>
                          <w:u w:val="single"/>
                        </w:rPr>
                        <w:t>)</w:t>
                      </w:r>
                      <w:r>
                        <w:t xml:space="preserve"> without travel to malaria-</w:t>
                      </w:r>
                      <w:r w:rsidRPr="001B5D19">
                        <w:t xml:space="preserve">endemic </w:t>
                      </w:r>
                      <w:r w:rsidRPr="000B3EC7">
                        <w:rPr>
                          <w:u w:val="single"/>
                        </w:rPr>
                        <w:t>area</w:t>
                      </w:r>
                      <w:r>
                        <w:rPr>
                          <w:u w:val="single"/>
                        </w:rPr>
                        <w:t>(</w:t>
                      </w:r>
                      <w:r w:rsidRPr="000B3EC7">
                        <w:rPr>
                          <w:u w:val="single"/>
                        </w:rPr>
                        <w:t>s</w:t>
                      </w:r>
                      <w:r>
                        <w:rPr>
                          <w:u w:val="single"/>
                        </w:rPr>
                        <w:t>)</w:t>
                      </w:r>
                      <w:r>
                        <w:t>?</w:t>
                      </w:r>
                    </w:p>
                  </w:txbxContent>
                </v:textbox>
              </v:shape>
            </w:pict>
          </mc:Fallback>
        </mc:AlternateContent>
      </w:r>
      <w:r>
        <w:rPr>
          <w:noProof/>
        </w:rPr>
        <mc:AlternateContent>
          <mc:Choice Requires="wps">
            <w:drawing>
              <wp:anchor distT="0" distB="0" distL="114300" distR="114300" simplePos="0" relativeHeight="252166144" behindDoc="0" locked="0" layoutInCell="1" allowOverlap="1" wp14:anchorId="74EE6CDB" wp14:editId="79D30FDB">
                <wp:simplePos x="0" y="0"/>
                <wp:positionH relativeFrom="column">
                  <wp:posOffset>3713480</wp:posOffset>
                </wp:positionH>
                <wp:positionV relativeFrom="paragraph">
                  <wp:posOffset>2982595</wp:posOffset>
                </wp:positionV>
                <wp:extent cx="457200" cy="219075"/>
                <wp:effectExtent l="0" t="0" r="0" b="9525"/>
                <wp:wrapNone/>
                <wp:docPr id="119"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190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57B1F61" w14:textId="77777777" w:rsidR="00ED074A" w:rsidRDefault="00ED074A" w:rsidP="00500D81">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EE6CDB" id="Text Box 119" o:spid="_x0000_s1353" type="#_x0000_t202" style="position:absolute;margin-left:292.4pt;margin-top:234.85pt;width:36pt;height:17.25pt;z-index:252166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" filled="f" stroked="f">
                <v:textbox>
                  <w:txbxContent>
                    <w:p w14:paraId="257B1F61" w14:textId="77777777" w:rsidR="00ED074A" w:rsidRDefault="00ED074A" w:rsidP="00500D81">
                      <w:pPr>
                        <w:jc w:val="center"/>
                      </w:pPr>
                      <w:r>
                        <w:t>No</w:t>
                      </w:r>
                    </w:p>
                  </w:txbxContent>
                </v:textbox>
              </v:shape>
            </w:pict>
          </mc:Fallback>
        </mc:AlternateContent>
      </w:r>
      <w:r>
        <w:rPr>
          <w:noProof/>
        </w:rPr>
        <mc:AlternateContent>
          <mc:Choice Requires="wps">
            <w:drawing>
              <wp:anchor distT="0" distB="0" distL="114300" distR="114300" simplePos="0" relativeHeight="252167168" behindDoc="0" locked="0" layoutInCell="1" allowOverlap="1" wp14:anchorId="31143FF7" wp14:editId="70E6C6DC">
                <wp:simplePos x="0" y="0"/>
                <wp:positionH relativeFrom="column">
                  <wp:posOffset>5306695</wp:posOffset>
                </wp:positionH>
                <wp:positionV relativeFrom="paragraph">
                  <wp:posOffset>1826895</wp:posOffset>
                </wp:positionV>
                <wp:extent cx="438150" cy="247650"/>
                <wp:effectExtent l="0" t="0" r="0" b="6350"/>
                <wp:wrapNone/>
                <wp:docPr id="120"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476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5EA8579" w14:textId="77777777" w:rsidR="00ED074A" w:rsidRDefault="00ED074A" w:rsidP="00500D81">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143FF7" id="_x0000_s1354" type="#_x0000_t202" style="position:absolute;margin-left:417.85pt;margin-top:143.85pt;width:34.5pt;height:19.5pt;z-index:25216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" filled="f" stroked="f">
                <v:textbox>
                  <w:txbxContent>
                    <w:p w14:paraId="75EA8579" w14:textId="77777777" w:rsidR="00ED074A" w:rsidRDefault="00ED074A" w:rsidP="00500D81">
                      <w:pPr>
                        <w:jc w:val="center"/>
                      </w:pPr>
                      <w:r>
                        <w:t>Yes</w:t>
                      </w:r>
                    </w:p>
                  </w:txbxContent>
                </v:textbox>
              </v:shape>
            </w:pict>
          </mc:Fallback>
        </mc:AlternateContent>
      </w:r>
      <w:r>
        <w:rPr>
          <w:noProof/>
        </w:rPr>
        <mc:AlternateContent>
          <mc:Choice Requires="wps">
            <w:drawing>
              <wp:anchor distT="4294967295" distB="4294967295" distL="114300" distR="114300" simplePos="0" relativeHeight="252160000" behindDoc="0" locked="0" layoutInCell="1" allowOverlap="1" wp14:anchorId="6067E7D9" wp14:editId="0D36487A">
                <wp:simplePos x="0" y="0"/>
                <wp:positionH relativeFrom="column">
                  <wp:posOffset>5288280</wp:posOffset>
                </wp:positionH>
                <wp:positionV relativeFrom="paragraph">
                  <wp:posOffset>15239</wp:posOffset>
                </wp:positionV>
                <wp:extent cx="419735" cy="0"/>
                <wp:effectExtent l="0" t="0" r="37465" b="25400"/>
                <wp:wrapNone/>
                <wp:docPr id="112" name="Straight Connector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9735" cy="0"/>
                        </a:xfrm>
                        <a:prstGeom prst="line">
                          <a:avLst/>
                        </a:prstGeom>
                        <a:noFill/>
                        <a:ln w="9525">
                          <a:solidFill>
                            <a:srgbClr val="000000"/>
                          </a:solidFill>
                          <a:round/>
                          <a:headEnd/>
                          <a:tailEnd type="non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2C7F2255" id="Straight Connector 112" o:spid="_x0000_s1026" style="position:absolute;z-index:2521610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416.4pt,1.2pt" to="449.4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"/>
            </w:pict>
          </mc:Fallback>
        </mc:AlternateContent>
      </w:r>
      <w:r>
        <w:rPr>
          <w:noProof/>
        </w:rPr>
        <mc:AlternateContent>
          <mc:Choice Requires="wps">
            <w:drawing>
              <wp:anchor distT="0" distB="0" distL="114299" distR="114299" simplePos="0" relativeHeight="252158976" behindDoc="0" locked="0" layoutInCell="1" allowOverlap="1" wp14:anchorId="76871F39" wp14:editId="38C5C2AC">
                <wp:simplePos x="0" y="0"/>
                <wp:positionH relativeFrom="column">
                  <wp:posOffset>5710554</wp:posOffset>
                </wp:positionH>
                <wp:positionV relativeFrom="paragraph">
                  <wp:posOffset>15240</wp:posOffset>
                </wp:positionV>
                <wp:extent cx="0" cy="3275965"/>
                <wp:effectExtent l="50800" t="0" r="76200" b="76835"/>
                <wp:wrapNone/>
                <wp:docPr id="79" name="Straight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7596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2BF996F1" id="Straight Connector 79" o:spid="_x0000_s1026" style="position:absolute;z-index:2521600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449.65pt,1.2pt" to="449.65pt,25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">
                <v:stroke endarrow="block"/>
              </v:line>
            </w:pict>
          </mc:Fallback>
        </mc:AlternateContent>
      </w:r>
      <w:r>
        <w:rPr>
          <w:noProof/>
        </w:rPr>
        <mc:AlternateContent>
          <mc:Choice Requires="wps">
            <w:drawing>
              <wp:anchor distT="0" distB="0" distL="114300" distR="114300" simplePos="0" relativeHeight="252156928" behindDoc="0" locked="0" layoutInCell="1" allowOverlap="1" wp14:anchorId="15CA08CB" wp14:editId="02C01217">
                <wp:simplePos x="0" y="0"/>
                <wp:positionH relativeFrom="column">
                  <wp:posOffset>4953635</wp:posOffset>
                </wp:positionH>
                <wp:positionV relativeFrom="paragraph">
                  <wp:posOffset>5276850</wp:posOffset>
                </wp:positionV>
                <wp:extent cx="1511300" cy="622300"/>
                <wp:effectExtent l="0" t="25400" r="63500" b="63500"/>
                <wp:wrapNone/>
                <wp:docPr id="45" name="Right Arrow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0" cy="62230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08C1BDA5" w14:textId="77777777" w:rsidR="00ED074A" w:rsidRDefault="00ED074A" w:rsidP="00500D81">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CA08CB" id="Right Arrow 45" o:spid="_x0000_s1355" type="#_x0000_t13" style="position:absolute;margin-left:390.05pt;margin-top:415.5pt;width:119pt;height:49pt;z-index:25215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" adj="16264">
                <v:textbox>
                  <w:txbxContent>
                    <w:p w14:paraId="08C1BDA5" w14:textId="77777777" w:rsidR="00ED074A" w:rsidRDefault="00ED074A" w:rsidP="00500D81">
                      <w:pPr>
                        <w:jc w:val="center"/>
                      </w:pPr>
                      <w:r>
                        <w:t>Next question</w:t>
                      </w:r>
                    </w:p>
                  </w:txbxContent>
                </v:textbox>
              </v:shape>
            </w:pict>
          </mc:Fallback>
        </mc:AlternateContent>
      </w:r>
      <w:r>
        <w:rPr>
          <w:noProof/>
        </w:rPr>
        <mc:AlternateContent>
          <mc:Choice Requires="wps">
            <w:drawing>
              <wp:anchor distT="0" distB="0" distL="114299" distR="114299" simplePos="0" relativeHeight="252157952" behindDoc="0" locked="0" layoutInCell="1" allowOverlap="1" wp14:anchorId="1D82B4A1" wp14:editId="3A5847C7">
                <wp:simplePos x="0" y="0"/>
                <wp:positionH relativeFrom="column">
                  <wp:posOffset>5710554</wp:posOffset>
                </wp:positionH>
                <wp:positionV relativeFrom="paragraph">
                  <wp:posOffset>4121150</wp:posOffset>
                </wp:positionV>
                <wp:extent cx="0" cy="1310640"/>
                <wp:effectExtent l="50800" t="0" r="76200" b="86360"/>
                <wp:wrapNone/>
                <wp:docPr id="70" name="Straight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1064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5F29D2" id="Straight Connector 70" o:spid="_x0000_s1026" style="position:absolute;z-index:2521589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49.65pt,324.5pt" to="449.65pt,42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">
                <v:stroke endarrow="block"/>
              </v:line>
            </w:pict>
          </mc:Fallback>
        </mc:AlternateContent>
      </w:r>
      <w:r>
        <w:rPr>
          <w:noProof/>
        </w:rPr>
        <mc:AlternateContent>
          <mc:Choice Requires="wps">
            <w:drawing>
              <wp:anchor distT="0" distB="0" distL="114300" distR="114300" simplePos="0" relativeHeight="252151808" behindDoc="0" locked="0" layoutInCell="1" allowOverlap="1" wp14:anchorId="67C66C1E" wp14:editId="422E9809">
                <wp:simplePos x="0" y="0"/>
                <wp:positionH relativeFrom="column">
                  <wp:posOffset>2350770</wp:posOffset>
                </wp:positionH>
                <wp:positionV relativeFrom="paragraph">
                  <wp:posOffset>3453765</wp:posOffset>
                </wp:positionV>
                <wp:extent cx="438150" cy="247650"/>
                <wp:effectExtent l="0" t="0" r="0" b="6350"/>
                <wp:wrapNone/>
                <wp:docPr id="124"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476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283ED4A" w14:textId="77777777" w:rsidR="00ED074A" w:rsidRDefault="00ED074A" w:rsidP="00500D81">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C66C1E" id="Text Box 124" o:spid="_x0000_s1356" type="#_x0000_t202" style="position:absolute;margin-left:185.1pt;margin-top:271.95pt;width:34.5pt;height:19.5pt;z-index:25215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" filled="f" stroked="f">
                <v:textbox>
                  <w:txbxContent>
                    <w:p w14:paraId="7283ED4A" w14:textId="77777777" w:rsidR="00ED074A" w:rsidRDefault="00ED074A" w:rsidP="00500D81">
                      <w:pPr>
                        <w:jc w:val="center"/>
                      </w:pPr>
                      <w:r>
                        <w:t>Yes</w:t>
                      </w:r>
                    </w:p>
                  </w:txbxContent>
                </v:textbox>
              </v:shape>
            </w:pict>
          </mc:Fallback>
        </mc:AlternateContent>
      </w:r>
      <w:r>
        <w:rPr>
          <w:noProof/>
        </w:rPr>
        <mc:AlternateContent>
          <mc:Choice Requires="wps">
            <w:drawing>
              <wp:anchor distT="0" distB="0" distL="114300" distR="114300" simplePos="0" relativeHeight="252153856" behindDoc="0" locked="0" layoutInCell="1" allowOverlap="1" wp14:anchorId="108B62A5" wp14:editId="4E541175">
                <wp:simplePos x="0" y="0"/>
                <wp:positionH relativeFrom="column">
                  <wp:posOffset>936625</wp:posOffset>
                </wp:positionH>
                <wp:positionV relativeFrom="paragraph">
                  <wp:posOffset>4491355</wp:posOffset>
                </wp:positionV>
                <wp:extent cx="457200" cy="219075"/>
                <wp:effectExtent l="0" t="0" r="0" b="9525"/>
                <wp:wrapNone/>
                <wp:docPr id="127"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190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6BA8555" w14:textId="77777777" w:rsidR="00ED074A" w:rsidRDefault="00ED074A" w:rsidP="00500D81">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B62A5" id="Text Box 127" o:spid="_x0000_s1357" type="#_x0000_t202" style="position:absolute;margin-left:73.75pt;margin-top:353.65pt;width:36pt;height:17.25pt;z-index:25215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" filled="f" stroked="f">
                <v:textbox>
                  <w:txbxContent>
                    <w:p w14:paraId="26BA8555" w14:textId="77777777" w:rsidR="00ED074A" w:rsidRDefault="00ED074A" w:rsidP="00500D81">
                      <w:pPr>
                        <w:jc w:val="center"/>
                      </w:pPr>
                      <w:r>
                        <w:t>No</w:t>
                      </w:r>
                    </w:p>
                  </w:txbxContent>
                </v:textbox>
              </v:shape>
            </w:pict>
          </mc:Fallback>
        </mc:AlternateContent>
      </w:r>
      <w:r>
        <w:rPr>
          <w:noProof/>
        </w:rPr>
        <mc:AlternateContent>
          <mc:Choice Requires="wpg">
            <w:drawing>
              <wp:anchor distT="0" distB="0" distL="114300" distR="114300" simplePos="0" relativeHeight="252147712" behindDoc="0" locked="0" layoutInCell="1" allowOverlap="1" wp14:anchorId="0A2E9438" wp14:editId="37F8CC3C">
                <wp:simplePos x="0" y="0"/>
                <wp:positionH relativeFrom="column">
                  <wp:posOffset>3657600</wp:posOffset>
                </wp:positionH>
                <wp:positionV relativeFrom="paragraph">
                  <wp:posOffset>878840</wp:posOffset>
                </wp:positionV>
                <wp:extent cx="508000" cy="334645"/>
                <wp:effectExtent l="50800" t="2540" r="0" b="31115"/>
                <wp:wrapNone/>
                <wp:docPr id="97"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000" cy="334645"/>
                          <a:chOff x="0" y="0"/>
                          <a:chExt cx="507688" cy="334539"/>
                        </a:xfrm>
                      </wpg:grpSpPr>
                      <wps:wsp>
                        <wps:cNvPr id="98" name="Straight Connector 115"/>
                        <wps:cNvCnPr>
                          <a:cxnSpLocks noChangeShapeType="1"/>
                        </wps:cNvCnPr>
                        <wps:spPr bwMode="auto">
                          <a:xfrm>
                            <a:off x="0" y="5610"/>
                            <a:ext cx="0" cy="3289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9" name="Text Box 114"/>
                        <wps:cNvSpPr txBox="1">
                          <a:spLocks noChangeArrowheads="1"/>
                        </wps:cNvSpPr>
                        <wps:spPr bwMode="auto">
                          <a:xfrm>
                            <a:off x="50488" y="0"/>
                            <a:ext cx="457200" cy="2190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55306ED" w14:textId="77777777" w:rsidR="00ED074A" w:rsidRDefault="00ED074A" w:rsidP="00500D81">
                              <w:pPr>
                                <w:jc w:val="center"/>
                              </w:pPr>
                              <w:r>
                                <w:t>Ye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margin">
                  <wp14:pctHeight>0</wp14:pctHeight>
                </wp14:sizeRelV>
              </wp:anchor>
            </w:drawing>
          </mc:Choice>
          <mc:Fallback>
            <w:pict>
              <v:group w14:anchorId="0A2E9438" id="Group 3" o:spid="_x0000_s1358" style="position:absolute;margin-left:4in;margin-top:69.2pt;width:40pt;height:26.35pt;z-index:252147712;mso-height-relative:margin" coordsize="507688,334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">
                <v:line id="Straight Connector 115" o:spid="_x0000_s1359" style="position:absolute;visibility:visible;mso-wrap-style:square" from="0,5610" to="0,33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">
                  <v:stroke endarrow="block"/>
                </v:line>
                <v:shape id="Text Box 114" o:spid="_x0000_s1360" type="#_x0000_t202" style="position:absolute;left:50488;width:457200;height:2190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" filled="f" stroked="f">
                  <v:textbox>
                    <w:txbxContent>
                      <w:p w14:paraId="155306ED" w14:textId="77777777" w:rsidR="00ED074A" w:rsidRDefault="00ED074A" w:rsidP="00500D81">
                        <w:pPr>
                          <w:jc w:val="center"/>
                        </w:pPr>
                        <w:r>
                          <w:t>Yes</w:t>
                        </w:r>
                      </w:p>
                    </w:txbxContent>
                  </v:textbox>
                </v:shape>
              </v:group>
            </w:pict>
          </mc:Fallback>
        </mc:AlternateContent>
      </w:r>
    </w:p>
    <w:p w14:paraId="76D367E7" w14:textId="06D6EFA7" w:rsidR="00500D81" w:rsidRDefault="007E47B7" w:rsidP="00500D81">
      <w:pPr>
        <w:rPr>
          <w:b/>
          <w:bCs/>
        </w:rPr>
      </w:pPr>
      <w:r>
        <w:rPr>
          <w:noProof/>
        </w:rPr>
        <mc:AlternateContent>
          <mc:Choice Requires="wps">
            <w:drawing>
              <wp:anchor distT="0" distB="0" distL="114300" distR="114300" simplePos="0" relativeHeight="252161024" behindDoc="0" locked="0" layoutInCell="1" allowOverlap="1" wp14:anchorId="1103FCB7" wp14:editId="0D120337">
                <wp:simplePos x="0" y="0"/>
                <wp:positionH relativeFrom="column">
                  <wp:posOffset>4724400</wp:posOffset>
                </wp:positionH>
                <wp:positionV relativeFrom="paragraph">
                  <wp:posOffset>3146424</wp:posOffset>
                </wp:positionV>
                <wp:extent cx="1741805" cy="1666875"/>
                <wp:effectExtent l="0" t="0" r="10795" b="28575"/>
                <wp:wrapNone/>
                <wp:docPr id="116" name="Flowchart: Terminator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1805" cy="1666875"/>
                        </a:xfrm>
                        <a:prstGeom prst="flowChartTerminator">
                          <a:avLst/>
                        </a:prstGeom>
                        <a:solidFill>
                          <a:srgbClr val="FFFFFF"/>
                        </a:solidFill>
                        <a:ln w="9525">
                          <a:solidFill>
                            <a:srgbClr val="000000"/>
                          </a:solidFill>
                          <a:miter lim="800000"/>
                          <a:headEnd/>
                          <a:tailEnd/>
                        </a:ln>
                      </wps:spPr>
                      <wps:txbx>
                        <w:txbxContent>
                          <w:p w14:paraId="32FCB46B" w14:textId="77777777" w:rsidR="00ED074A" w:rsidRDefault="00ED074A" w:rsidP="00500D81">
                            <w:pPr>
                              <w:jc w:val="center"/>
                            </w:pPr>
                            <w:r>
                              <w:t xml:space="preserve">Donor has risk of malaria for </w:t>
                            </w:r>
                            <w:r w:rsidRPr="00FA71C3">
                              <w:rPr>
                                <w:b/>
                              </w:rPr>
                              <w:t>12 months</w:t>
                            </w:r>
                            <w:r>
                              <w:t xml:space="preserve"> from most recent date of departure from </w:t>
                            </w:r>
                            <w:r w:rsidRPr="0017530E">
                              <w:t>malaria-endemic</w:t>
                            </w:r>
                            <w:r w:rsidRPr="00FA71C3">
                              <w:rPr>
                                <w:b/>
                              </w:rPr>
                              <w:t xml:space="preserve"> </w:t>
                            </w:r>
                            <w:r w:rsidRPr="0017530E">
                              <w:rPr>
                                <w:b/>
                                <w:u w:val="single"/>
                              </w:rPr>
                              <w:t>area</w:t>
                            </w:r>
                            <w:r>
                              <w:rPr>
                                <w:b/>
                                <w:u w:val="single"/>
                              </w:rPr>
                              <w:t xml:space="preserve">. </w:t>
                            </w:r>
                            <w:r>
                              <w:t>Refer to facility SOP for circumstances for use and documentation of urgent medical need.</w:t>
                            </w:r>
                          </w:p>
                        </w:txbxContent>
                      </wps:txbx>
                      <wps:bodyPr rot="0" vert="horz" wrap="square" lIns="0" tIns="0" rIns="0" bIns="0" anchor="ctr" anchorCtr="0" upright="1">
                        <a:noAutofit/>
                      </wps:bodyPr>
                    </wps:wsp>
                  </a:graphicData>
                </a:graphic>
                <wp14:sizeRelH relativeFrom="page">
                  <wp14:pctWidth>0</wp14:pctWidth>
                </wp14:sizeRelH>
                <wp14:sizeRelV relativeFrom="margin">
                  <wp14:pctHeight>0</wp14:pctHeight>
                </wp14:sizeRelV>
              </wp:anchor>
            </w:drawing>
          </mc:Choice>
          <mc:Fallback>
            <w:pict>
              <v:shape w14:anchorId="1103FCB7" id="Flowchart: Terminator 116" o:spid="_x0000_s1361" type="#_x0000_t116" style="position:absolute;margin-left:372pt;margin-top:247.75pt;width:137.15pt;height:131.25pt;z-index:25216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">
                <v:textbox inset="0,0,0,0">
                  <w:txbxContent>
                    <w:p w14:paraId="32FCB46B" w14:textId="77777777" w:rsidR="00ED074A" w:rsidRDefault="00ED074A" w:rsidP="00500D81">
                      <w:pPr>
                        <w:jc w:val="center"/>
                      </w:pPr>
                      <w:r>
                        <w:t xml:space="preserve">Donor has risk of malaria for </w:t>
                      </w:r>
                      <w:r w:rsidRPr="00FA71C3">
                        <w:rPr>
                          <w:b/>
                        </w:rPr>
                        <w:t>12 months</w:t>
                      </w:r>
                      <w:r>
                        <w:t xml:space="preserve"> from most recent date of departure from </w:t>
                      </w:r>
                      <w:r w:rsidRPr="0017530E">
                        <w:t>malaria-endemic</w:t>
                      </w:r>
                      <w:r w:rsidRPr="00FA71C3">
                        <w:rPr>
                          <w:b/>
                        </w:rPr>
                        <w:t xml:space="preserve"> </w:t>
                      </w:r>
                      <w:r w:rsidRPr="0017530E">
                        <w:rPr>
                          <w:b/>
                          <w:u w:val="single"/>
                        </w:rPr>
                        <w:t>area</w:t>
                      </w:r>
                      <w:r>
                        <w:rPr>
                          <w:b/>
                          <w:u w:val="single"/>
                        </w:rPr>
                        <w:t xml:space="preserve">. </w:t>
                      </w:r>
                      <w:r>
                        <w:t>Refer to facility SOP for circumstances for use and documentation of urgent medical need.</w:t>
                      </w:r>
                    </w:p>
                  </w:txbxContent>
                </v:textbox>
              </v:shape>
            </w:pict>
          </mc:Fallback>
        </mc:AlternateContent>
      </w:r>
      <w:r w:rsidR="009B3E27">
        <w:rPr>
          <w:noProof/>
        </w:rPr>
        <mc:AlternateContent>
          <mc:Choice Requires="wps">
            <w:drawing>
              <wp:anchor distT="0" distB="0" distL="114299" distR="114299" simplePos="0" relativeHeight="252168192" behindDoc="0" locked="0" layoutInCell="1" allowOverlap="1" wp14:anchorId="5EBFF3DC" wp14:editId="04FB2581">
                <wp:simplePos x="0" y="0"/>
                <wp:positionH relativeFrom="column">
                  <wp:posOffset>3648074</wp:posOffset>
                </wp:positionH>
                <wp:positionV relativeFrom="paragraph">
                  <wp:posOffset>5029200</wp:posOffset>
                </wp:positionV>
                <wp:extent cx="9525" cy="415290"/>
                <wp:effectExtent l="0" t="0" r="41275" b="16510"/>
                <wp:wrapNone/>
                <wp:docPr id="256" name="Straight Connector 2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415290"/>
                        </a:xfrm>
                        <a:prstGeom prst="line">
                          <a:avLst/>
                        </a:prstGeom>
                        <a:noFill/>
                        <a:ln w="9525">
                          <a:solidFill>
                            <a:srgbClr val="000000"/>
                          </a:solidFill>
                          <a:round/>
                          <a:headEnd/>
                          <a:tailEnd type="non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1A3D9C" id="Straight Connector 256" o:spid="_x0000_s1026" style="position:absolute;z-index:2521692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87.25pt,396pt" to="4in,4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"/>
            </w:pict>
          </mc:Fallback>
        </mc:AlternateContent>
      </w:r>
      <w:r w:rsidR="009B3E27">
        <w:rPr>
          <w:noProof/>
        </w:rPr>
        <mc:AlternateContent>
          <mc:Choice Requires="wps">
            <w:drawing>
              <wp:anchor distT="0" distB="0" distL="114300" distR="114300" simplePos="0" relativeHeight="252162048" behindDoc="0" locked="0" layoutInCell="1" allowOverlap="1" wp14:anchorId="31DA6C87" wp14:editId="23824665">
                <wp:simplePos x="0" y="0"/>
                <wp:positionH relativeFrom="column">
                  <wp:posOffset>2886075</wp:posOffset>
                </wp:positionH>
                <wp:positionV relativeFrom="paragraph">
                  <wp:posOffset>3143250</wp:posOffset>
                </wp:positionV>
                <wp:extent cx="1532890" cy="1895475"/>
                <wp:effectExtent l="0" t="0" r="16510" b="34925"/>
                <wp:wrapNone/>
                <wp:docPr id="325" name="Flowchart: Terminator 3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2890" cy="1895475"/>
                        </a:xfrm>
                        <a:prstGeom prst="flowChartTerminator">
                          <a:avLst/>
                        </a:prstGeom>
                        <a:solidFill>
                          <a:srgbClr val="FFFFFF"/>
                        </a:solidFill>
                        <a:ln w="9525">
                          <a:solidFill>
                            <a:srgbClr val="000000"/>
                          </a:solidFill>
                          <a:miter lim="800000"/>
                          <a:headEnd/>
                          <a:tailEnd/>
                        </a:ln>
                      </wps:spPr>
                      <wps:txbx>
                        <w:txbxContent>
                          <w:p w14:paraId="29E9CD7F" w14:textId="77777777" w:rsidR="00ED074A" w:rsidRDefault="00ED074A" w:rsidP="00500D81">
                            <w:pPr>
                              <w:jc w:val="center"/>
                            </w:pPr>
                            <w:r>
                              <w:t xml:space="preserve">Donor has risk of malaria for </w:t>
                            </w:r>
                            <w:r w:rsidRPr="00FA71C3">
                              <w:rPr>
                                <w:b/>
                              </w:rPr>
                              <w:t>3 years</w:t>
                            </w:r>
                            <w:r>
                              <w:t xml:space="preserve"> from most recent date of departure from </w:t>
                            </w:r>
                            <w:r w:rsidRPr="0017530E">
                              <w:t>malaria-endemic</w:t>
                            </w:r>
                            <w:r w:rsidRPr="00FA71C3">
                              <w:rPr>
                                <w:b/>
                              </w:rPr>
                              <w:t xml:space="preserve"> </w:t>
                            </w:r>
                            <w:r w:rsidRPr="0017530E">
                              <w:rPr>
                                <w:b/>
                                <w:u w:val="single"/>
                              </w:rPr>
                              <w:t>area</w:t>
                            </w:r>
                            <w:r w:rsidRPr="00500D81">
                              <w:rPr>
                                <w:b/>
                              </w:rPr>
                              <w:t xml:space="preserve">. </w:t>
                            </w:r>
                            <w:r>
                              <w:t>Refer to facility SOP for circumstances for use and documentation of urgent medical need.</w:t>
                            </w:r>
                          </w:p>
                        </w:txbxContent>
                      </wps:txbx>
                      <wps:bodyPr rot="0" vert="horz" wrap="square" lIns="0" tIns="0" rIns="0" bIns="0" anchor="ctr" anchorCtr="0" upright="1">
                        <a:noAutofit/>
                      </wps:bodyPr>
                    </wps:wsp>
                  </a:graphicData>
                </a:graphic>
                <wp14:sizeRelH relativeFrom="page">
                  <wp14:pctWidth>0</wp14:pctWidth>
                </wp14:sizeRelH>
                <wp14:sizeRelV relativeFrom="margin">
                  <wp14:pctHeight>0</wp14:pctHeight>
                </wp14:sizeRelV>
              </wp:anchor>
            </w:drawing>
          </mc:Choice>
          <mc:Fallback>
            <w:pict>
              <v:shape w14:anchorId="31DA6C87" id="Flowchart: Terminator 325" o:spid="_x0000_s1362" type="#_x0000_t116" style="position:absolute;margin-left:227.25pt;margin-top:247.5pt;width:120.7pt;height:149.25pt;z-index:25216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">
                <v:textbox inset="0,0,0,0">
                  <w:txbxContent>
                    <w:p w14:paraId="29E9CD7F" w14:textId="77777777" w:rsidR="00ED074A" w:rsidRDefault="00ED074A" w:rsidP="00500D81">
                      <w:pPr>
                        <w:jc w:val="center"/>
                      </w:pPr>
                      <w:r>
                        <w:t xml:space="preserve">Donor has risk of malaria for </w:t>
                      </w:r>
                      <w:r w:rsidRPr="00FA71C3">
                        <w:rPr>
                          <w:b/>
                        </w:rPr>
                        <w:t>3 years</w:t>
                      </w:r>
                      <w:r>
                        <w:t xml:space="preserve"> from most recent date of departure from </w:t>
                      </w:r>
                      <w:r w:rsidRPr="0017530E">
                        <w:t>malaria-endemic</w:t>
                      </w:r>
                      <w:r w:rsidRPr="00FA71C3">
                        <w:rPr>
                          <w:b/>
                        </w:rPr>
                        <w:t xml:space="preserve"> </w:t>
                      </w:r>
                      <w:r w:rsidRPr="0017530E">
                        <w:rPr>
                          <w:b/>
                          <w:u w:val="single"/>
                        </w:rPr>
                        <w:t>area</w:t>
                      </w:r>
                      <w:r w:rsidRPr="00500D81">
                        <w:rPr>
                          <w:b/>
                        </w:rPr>
                        <w:t xml:space="preserve">. </w:t>
                      </w:r>
                      <w:r>
                        <w:t>Refer to facility SOP for circumstances for use and documentation of urgent medical need.</w:t>
                      </w:r>
                    </w:p>
                  </w:txbxContent>
                </v:textbox>
              </v:shape>
            </w:pict>
          </mc:Fallback>
        </mc:AlternateContent>
      </w:r>
      <w:r w:rsidR="009B3E27">
        <w:rPr>
          <w:noProof/>
        </w:rPr>
        <mc:AlternateContent>
          <mc:Choice Requires="wps">
            <w:drawing>
              <wp:anchor distT="4294967295" distB="4294967295" distL="114300" distR="114300" simplePos="0" relativeHeight="252155904" behindDoc="0" locked="0" layoutInCell="1" allowOverlap="1" wp14:anchorId="57D351E1" wp14:editId="60F8FFA0">
                <wp:simplePos x="0" y="0"/>
                <wp:positionH relativeFrom="column">
                  <wp:posOffset>1971675</wp:posOffset>
                </wp:positionH>
                <wp:positionV relativeFrom="paragraph">
                  <wp:posOffset>5450839</wp:posOffset>
                </wp:positionV>
                <wp:extent cx="2964180" cy="0"/>
                <wp:effectExtent l="0" t="76200" r="58420" b="101600"/>
                <wp:wrapNone/>
                <wp:docPr id="96"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6418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6DC5D8" id="Straight Connector 18" o:spid="_x0000_s1026" style="position:absolute;z-index:2521569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5.25pt,429.2pt" to="388.65pt,42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">
                <v:stroke endarrow="block"/>
              </v:line>
            </w:pict>
          </mc:Fallback>
        </mc:AlternateContent>
      </w:r>
      <w:r w:rsidR="009B3E27">
        <w:rPr>
          <w:noProof/>
        </w:rPr>
        <mc:AlternateContent>
          <mc:Choice Requires="wps">
            <w:drawing>
              <wp:anchor distT="0" distB="0" distL="114300" distR="114300" simplePos="0" relativeHeight="252152832" behindDoc="0" locked="0" layoutInCell="1" allowOverlap="1" wp14:anchorId="4B7383A0" wp14:editId="298D7D8C">
                <wp:simplePos x="0" y="0"/>
                <wp:positionH relativeFrom="column">
                  <wp:posOffset>871220</wp:posOffset>
                </wp:positionH>
                <wp:positionV relativeFrom="paragraph">
                  <wp:posOffset>4440555</wp:posOffset>
                </wp:positionV>
                <wp:extent cx="9525" cy="295275"/>
                <wp:effectExtent l="45720" t="14605" r="71755" b="20320"/>
                <wp:wrapNone/>
                <wp:docPr id="2143" name="Straight Connector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29527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291F90CF" id="Straight Connector 126" o:spid="_x0000_s1026" style="position:absolute;flip:x;z-index:25215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68.6pt,349.65pt" to="69.35pt,37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">
                <v:stroke endarrow="block"/>
              </v:line>
            </w:pict>
          </mc:Fallback>
        </mc:AlternateContent>
      </w:r>
      <w:r w:rsidR="009B3E27">
        <w:rPr>
          <w:noProof/>
        </w:rPr>
        <mc:AlternateContent>
          <mc:Choice Requires="wps">
            <w:drawing>
              <wp:anchor distT="0" distB="0" distL="114300" distR="114300" simplePos="0" relativeHeight="252154880" behindDoc="0" locked="0" layoutInCell="1" allowOverlap="1" wp14:anchorId="34163755" wp14:editId="17A79CD3">
                <wp:simplePos x="0" y="0"/>
                <wp:positionH relativeFrom="column">
                  <wp:posOffset>9525</wp:posOffset>
                </wp:positionH>
                <wp:positionV relativeFrom="paragraph">
                  <wp:posOffset>4711700</wp:posOffset>
                </wp:positionV>
                <wp:extent cx="1933575" cy="1420495"/>
                <wp:effectExtent l="0" t="0" r="22225" b="27305"/>
                <wp:wrapNone/>
                <wp:docPr id="323" name="Flowchart: Terminator 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3575" cy="1420495"/>
                        </a:xfrm>
                        <a:prstGeom prst="flowChartTerminator">
                          <a:avLst/>
                        </a:prstGeom>
                        <a:solidFill>
                          <a:srgbClr val="FFFFFF"/>
                        </a:solidFill>
                        <a:ln w="9525">
                          <a:solidFill>
                            <a:srgbClr val="000000"/>
                          </a:solidFill>
                          <a:miter lim="800000"/>
                          <a:headEnd/>
                          <a:tailEnd/>
                        </a:ln>
                      </wps:spPr>
                      <wps:txbx>
                        <w:txbxContent>
                          <w:p w14:paraId="24C54C49" w14:textId="77777777" w:rsidR="00ED074A" w:rsidRDefault="00ED074A" w:rsidP="00500D81">
                            <w:pPr>
                              <w:jc w:val="center"/>
                            </w:pPr>
                            <w:r>
                              <w:t xml:space="preserve">Donor has risk of malaria for </w:t>
                            </w:r>
                            <w:r w:rsidRPr="00FA71C3">
                              <w:rPr>
                                <w:b/>
                              </w:rPr>
                              <w:t>3 years</w:t>
                            </w:r>
                            <w:r>
                              <w:t xml:space="preserve"> from date of departure from </w:t>
                            </w:r>
                            <w:r w:rsidRPr="00D35B23">
                              <w:t>malaria-endemic</w:t>
                            </w:r>
                            <w:r>
                              <w:t xml:space="preserve"> </w:t>
                            </w:r>
                            <w:r w:rsidRPr="0017530E">
                              <w:rPr>
                                <w:b/>
                                <w:u w:val="single"/>
                              </w:rPr>
                              <w:t>country</w:t>
                            </w:r>
                            <w:r w:rsidRPr="00FA71C3">
                              <w:rPr>
                                <w:b/>
                              </w:rPr>
                              <w:t xml:space="preserve"> of residence</w:t>
                            </w:r>
                            <w:r>
                              <w:rPr>
                                <w:b/>
                              </w:rPr>
                              <w:t xml:space="preserve">. </w:t>
                            </w:r>
                            <w:r>
                              <w:t>Refer to facility SOP for circumstances for use and documentation of urgent medical need</w:t>
                            </w:r>
                            <w:r>
                              <w:rPr>
                                <w:b/>
                              </w:rPr>
                              <w: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4163755" id="Flowchart: Terminator 323" o:spid="_x0000_s1363" type="#_x0000_t116" style="position:absolute;margin-left:.75pt;margin-top:371pt;width:152.25pt;height:111.85pt;z-index:25215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">
                <v:textbox inset="0,0,0,0">
                  <w:txbxContent>
                    <w:p w14:paraId="24C54C49" w14:textId="77777777" w:rsidR="00ED074A" w:rsidRDefault="00ED074A" w:rsidP="00500D81">
                      <w:pPr>
                        <w:jc w:val="center"/>
                      </w:pPr>
                      <w:r>
                        <w:t xml:space="preserve">Donor has risk of malaria for </w:t>
                      </w:r>
                      <w:r w:rsidRPr="00FA71C3">
                        <w:rPr>
                          <w:b/>
                        </w:rPr>
                        <w:t>3 years</w:t>
                      </w:r>
                      <w:r>
                        <w:t xml:space="preserve"> from date of departure from </w:t>
                      </w:r>
                      <w:r w:rsidRPr="00D35B23">
                        <w:t>malaria-endemic</w:t>
                      </w:r>
                      <w:r>
                        <w:t xml:space="preserve"> </w:t>
                      </w:r>
                      <w:r w:rsidRPr="0017530E">
                        <w:rPr>
                          <w:b/>
                          <w:u w:val="single"/>
                        </w:rPr>
                        <w:t>country</w:t>
                      </w:r>
                      <w:r w:rsidRPr="00FA71C3">
                        <w:rPr>
                          <w:b/>
                        </w:rPr>
                        <w:t xml:space="preserve"> of residence</w:t>
                      </w:r>
                      <w:r>
                        <w:rPr>
                          <w:b/>
                        </w:rPr>
                        <w:t xml:space="preserve">. </w:t>
                      </w:r>
                      <w:r>
                        <w:t>Refer to facility SOP for circumstances for use and documentation of urgent medical need</w:t>
                      </w:r>
                      <w:r>
                        <w:rPr>
                          <w:b/>
                        </w:rPr>
                        <w:t>.</w:t>
                      </w:r>
                    </w:p>
                  </w:txbxContent>
                </v:textbox>
              </v:shape>
            </w:pict>
          </mc:Fallback>
        </mc:AlternateContent>
      </w:r>
      <w:r w:rsidR="00500D81">
        <w:br w:type="page"/>
      </w:r>
    </w:p>
    <w:p w14:paraId="2745EF7F" w14:textId="1D095605" w:rsidR="009D4F0F" w:rsidRDefault="009D4F0F">
      <w:r>
        <w:rPr>
          <w:b/>
          <w:bCs/>
        </w:rPr>
        <w:lastRenderedPageBreak/>
        <w:t>Question:</w:t>
      </w:r>
      <w:r w:rsidR="009C6A01">
        <w:t xml:space="preserve"> </w:t>
      </w:r>
      <w:r>
        <w:t>2</w:t>
      </w:r>
      <w:r w:rsidR="00E017F6">
        <w:t>3</w:t>
      </w:r>
      <w:r>
        <w:t>. In the past 5 years have you received money, drugs, or other payment for sex?</w:t>
      </w:r>
    </w:p>
    <w:p w14:paraId="4101A83D" w14:textId="77777777" w:rsidR="009D4F0F" w:rsidRDefault="009D4F0F"/>
    <w:p w14:paraId="77A00279" w14:textId="77777777" w:rsidR="009D4F0F" w:rsidRDefault="009D4F0F">
      <w:r>
        <w:rPr>
          <w:b/>
          <w:bCs/>
        </w:rPr>
        <w:t>Donor Eligibility:</w:t>
      </w:r>
      <w:r>
        <w:t xml:space="preserve"> Donors who received money, drugs, or other payment for sex may be at risk for HIV and other diseases transmitted by sexual contact. </w:t>
      </w:r>
    </w:p>
    <w:p w14:paraId="508BE5C0" w14:textId="77777777" w:rsidR="009D4F0F" w:rsidRDefault="009D4F0F"/>
    <w:p w14:paraId="21F9D217" w14:textId="5DD7DCB5" w:rsidR="00363886" w:rsidRDefault="009B3E27" w:rsidP="00363886">
      <w:r>
        <w:rPr>
          <w:b/>
          <w:bCs/>
          <w:noProof/>
        </w:rPr>
        <mc:AlternateContent>
          <mc:Choice Requires="wps">
            <w:drawing>
              <wp:anchor distT="0" distB="0" distL="114300" distR="114300" simplePos="0" relativeHeight="251157504" behindDoc="0" locked="0" layoutInCell="1" allowOverlap="1" wp14:anchorId="3DC83078" wp14:editId="43F850AC">
                <wp:simplePos x="0" y="0"/>
                <wp:positionH relativeFrom="column">
                  <wp:posOffset>280670</wp:posOffset>
                </wp:positionH>
                <wp:positionV relativeFrom="paragraph">
                  <wp:posOffset>2783840</wp:posOffset>
                </wp:positionV>
                <wp:extent cx="2543175" cy="552450"/>
                <wp:effectExtent l="1270" t="2540" r="0" b="3810"/>
                <wp:wrapNone/>
                <wp:docPr id="2142"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175" cy="5524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35A2779" w14:textId="77777777" w:rsidR="00ED074A" w:rsidRDefault="00ED074A">
                            <w:pPr>
                              <w:pStyle w:val="BodyText"/>
                              <w:jc w:val="center"/>
                            </w:pPr>
                            <w:r>
                              <w:t xml:space="preserve">In the past 5 years have you </w:t>
                            </w:r>
                          </w:p>
                          <w:p w14:paraId="54A90F31" w14:textId="77777777" w:rsidR="00ED074A" w:rsidRDefault="00ED074A">
                            <w:pPr>
                              <w:pStyle w:val="BodyText"/>
                              <w:jc w:val="center"/>
                            </w:pPr>
                            <w:r>
                              <w:t xml:space="preserve">received money, drugs, or other payment </w:t>
                            </w:r>
                          </w:p>
                          <w:p w14:paraId="74B8BA84" w14:textId="77777777" w:rsidR="00ED074A" w:rsidRDefault="00ED074A">
                            <w:pPr>
                              <w:pStyle w:val="BodyText"/>
                              <w:jc w:val="center"/>
                            </w:pPr>
                            <w:r>
                              <w:t>for se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C83078" id="Text Box 160" o:spid="_x0000_s1364" type="#_x0000_t202" style="position:absolute;margin-left:22.1pt;margin-top:219.2pt;width:200.25pt;height:43.5pt;z-index:25115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" filled="f" stroked="f">
                <v:textbox>
                  <w:txbxContent>
                    <w:p w14:paraId="235A2779" w14:textId="77777777" w:rsidR="00ED074A" w:rsidRDefault="00ED074A">
                      <w:pPr>
                        <w:pStyle w:val="BodyText"/>
                        <w:jc w:val="center"/>
                      </w:pPr>
                      <w:r>
                        <w:t xml:space="preserve">In the past 5 years have you </w:t>
                      </w:r>
                    </w:p>
                    <w:p w14:paraId="54A90F31" w14:textId="77777777" w:rsidR="00ED074A" w:rsidRDefault="00ED074A">
                      <w:pPr>
                        <w:pStyle w:val="BodyText"/>
                        <w:jc w:val="center"/>
                      </w:pPr>
                      <w:r>
                        <w:t xml:space="preserve">received money, drugs, or other payment </w:t>
                      </w:r>
                    </w:p>
                    <w:p w14:paraId="74B8BA84" w14:textId="77777777" w:rsidR="00ED074A" w:rsidRDefault="00ED074A">
                      <w:pPr>
                        <w:pStyle w:val="BodyText"/>
                        <w:jc w:val="center"/>
                      </w:pPr>
                      <w:r>
                        <w:t>for sex?</w:t>
                      </w:r>
                    </w:p>
                  </w:txbxContent>
                </v:textbox>
              </v:shape>
            </w:pict>
          </mc:Fallback>
        </mc:AlternateContent>
      </w:r>
      <w:r>
        <w:rPr>
          <w:b/>
          <w:bCs/>
          <w:noProof/>
        </w:rPr>
        <mc:AlternateContent>
          <mc:Choice Requires="wps">
            <w:drawing>
              <wp:anchor distT="0" distB="0" distL="114300" distR="114300" simplePos="0" relativeHeight="251156480" behindDoc="0" locked="0" layoutInCell="1" allowOverlap="1" wp14:anchorId="283BB199" wp14:editId="15190FA1">
                <wp:simplePos x="0" y="0"/>
                <wp:positionH relativeFrom="column">
                  <wp:posOffset>271780</wp:posOffset>
                </wp:positionH>
                <wp:positionV relativeFrom="paragraph">
                  <wp:posOffset>2312035</wp:posOffset>
                </wp:positionV>
                <wp:extent cx="2560320" cy="1486535"/>
                <wp:effectExtent l="55880" t="51435" r="50800" b="49530"/>
                <wp:wrapNone/>
                <wp:docPr id="2141" name="AutoShape 1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0320" cy="148653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07CF06" id="AutoShape 159" o:spid="_x0000_s1026" type="#_x0000_t110" style="position:absolute;margin-left:21.4pt;margin-top:182.05pt;width:201.6pt;height:117.05pt;z-index:25115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"/>
            </w:pict>
          </mc:Fallback>
        </mc:AlternateContent>
      </w:r>
      <w:r>
        <w:rPr>
          <w:b/>
          <w:bCs/>
          <w:noProof/>
        </w:rPr>
        <mc:AlternateContent>
          <mc:Choice Requires="wps">
            <w:drawing>
              <wp:anchor distT="0" distB="0" distL="114300" distR="114300" simplePos="0" relativeHeight="251164672" behindDoc="0" locked="0" layoutInCell="1" allowOverlap="1" wp14:anchorId="7D794D2E" wp14:editId="3192D8AB">
                <wp:simplePos x="0" y="0"/>
                <wp:positionH relativeFrom="column">
                  <wp:posOffset>2675255</wp:posOffset>
                </wp:positionH>
                <wp:positionV relativeFrom="paragraph">
                  <wp:posOffset>4795520</wp:posOffset>
                </wp:positionV>
                <wp:extent cx="1390015" cy="0"/>
                <wp:effectExtent l="8255" t="45720" r="24130" b="81280"/>
                <wp:wrapNone/>
                <wp:docPr id="2140" name="Line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001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99C39C" id="Line 167" o:spid="_x0000_s1026" style="position:absolute;z-index:25116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0.65pt,377.6pt" to="320.1pt,37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">
                <v:stroke endarrow="block"/>
              </v:line>
            </w:pict>
          </mc:Fallback>
        </mc:AlternateContent>
      </w:r>
      <w:r>
        <w:rPr>
          <w:b/>
          <w:bCs/>
          <w:noProof/>
        </w:rPr>
        <mc:AlternateContent>
          <mc:Choice Requires="wps">
            <w:drawing>
              <wp:anchor distT="0" distB="0" distL="114300" distR="114300" simplePos="0" relativeHeight="251162624" behindDoc="0" locked="0" layoutInCell="1" allowOverlap="1" wp14:anchorId="72B0DCDD" wp14:editId="19279724">
                <wp:simplePos x="0" y="0"/>
                <wp:positionH relativeFrom="column">
                  <wp:posOffset>4156075</wp:posOffset>
                </wp:positionH>
                <wp:positionV relativeFrom="paragraph">
                  <wp:posOffset>2921635</wp:posOffset>
                </wp:positionV>
                <wp:extent cx="990600" cy="266700"/>
                <wp:effectExtent l="3175" t="635" r="0" b="0"/>
                <wp:wrapNone/>
                <wp:docPr id="2138"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7D60FFC"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B0DCDD" id="Text Box 165" o:spid="_x0000_s1365" type="#_x0000_t202" style="position:absolute;margin-left:327.25pt;margin-top:230.05pt;width:78pt;height:21pt;z-index:25116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" filled="f" stroked="f">
                <v:textbox>
                  <w:txbxContent>
                    <w:p w14:paraId="67D60FFC" w14:textId="77777777" w:rsidR="00ED074A" w:rsidRDefault="00ED074A">
                      <w:pPr>
                        <w:jc w:val="center"/>
                      </w:pPr>
                      <w:r>
                        <w:t>Accept donor</w:t>
                      </w:r>
                    </w:p>
                  </w:txbxContent>
                </v:textbox>
              </v:shape>
            </w:pict>
          </mc:Fallback>
        </mc:AlternateContent>
      </w:r>
      <w:r>
        <w:rPr>
          <w:b/>
          <w:bCs/>
          <w:noProof/>
        </w:rPr>
        <mc:AlternateContent>
          <mc:Choice Requires="wps">
            <w:drawing>
              <wp:anchor distT="0" distB="0" distL="114300" distR="114300" simplePos="0" relativeHeight="251161600" behindDoc="0" locked="0" layoutInCell="1" allowOverlap="1" wp14:anchorId="1701CAB5" wp14:editId="3ACA4BEF">
                <wp:simplePos x="0" y="0"/>
                <wp:positionH relativeFrom="column">
                  <wp:posOffset>4070350</wp:posOffset>
                </wp:positionH>
                <wp:positionV relativeFrom="paragraph">
                  <wp:posOffset>2831465</wp:posOffset>
                </wp:positionV>
                <wp:extent cx="1162050" cy="447675"/>
                <wp:effectExtent l="6350" t="0" r="12700" b="10160"/>
                <wp:wrapNone/>
                <wp:docPr id="2137" name="AutoShape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B565E02" id="AutoShape 164" o:spid="_x0000_s1026" style="position:absolute;margin-left:320.5pt;margin-top:222.95pt;width:91.5pt;height:35.25pt;z-index:25116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"/>
            </w:pict>
          </mc:Fallback>
        </mc:AlternateContent>
      </w:r>
      <w:r>
        <w:rPr>
          <w:b/>
          <w:bCs/>
          <w:noProof/>
        </w:rPr>
        <mc:AlternateContent>
          <mc:Choice Requires="wps">
            <w:drawing>
              <wp:anchor distT="0" distB="0" distL="114300" distR="114300" simplePos="0" relativeHeight="251160576" behindDoc="0" locked="0" layoutInCell="1" allowOverlap="1" wp14:anchorId="7DCFE2EB" wp14:editId="2B413C12">
                <wp:simplePos x="0" y="0"/>
                <wp:positionH relativeFrom="column">
                  <wp:posOffset>3162300</wp:posOffset>
                </wp:positionH>
                <wp:positionV relativeFrom="paragraph">
                  <wp:posOffset>2826385</wp:posOffset>
                </wp:positionV>
                <wp:extent cx="419100" cy="207645"/>
                <wp:effectExtent l="0" t="0" r="0" b="1270"/>
                <wp:wrapNone/>
                <wp:docPr id="2136"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0764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50D884E"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CFE2EB" id="Text Box 163" o:spid="_x0000_s1366" type="#_x0000_t202" style="position:absolute;margin-left:249pt;margin-top:222.55pt;width:33pt;height:16.35pt;z-index:25116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" filled="f" stroked="f">
                <v:textbox>
                  <w:txbxContent>
                    <w:p w14:paraId="450D884E" w14:textId="77777777" w:rsidR="00ED074A" w:rsidRDefault="00ED074A">
                      <w:pPr>
                        <w:jc w:val="center"/>
                      </w:pPr>
                      <w:r>
                        <w:t>No</w:t>
                      </w:r>
                    </w:p>
                  </w:txbxContent>
                </v:textbox>
              </v:shape>
            </w:pict>
          </mc:Fallback>
        </mc:AlternateContent>
      </w:r>
      <w:r>
        <w:rPr>
          <w:b/>
          <w:bCs/>
          <w:noProof/>
        </w:rPr>
        <mc:AlternateContent>
          <mc:Choice Requires="wps">
            <w:drawing>
              <wp:anchor distT="0" distB="0" distL="114300" distR="114300" simplePos="0" relativeHeight="251159552" behindDoc="0" locked="0" layoutInCell="1" allowOverlap="1" wp14:anchorId="00AA4B32" wp14:editId="201369AC">
                <wp:simplePos x="0" y="0"/>
                <wp:positionH relativeFrom="column">
                  <wp:posOffset>2839720</wp:posOffset>
                </wp:positionH>
                <wp:positionV relativeFrom="paragraph">
                  <wp:posOffset>3054985</wp:posOffset>
                </wp:positionV>
                <wp:extent cx="1225550" cy="0"/>
                <wp:effectExtent l="7620" t="45085" r="24130" b="81915"/>
                <wp:wrapNone/>
                <wp:docPr id="2135" name="Line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2555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824A94" id="Line 162" o:spid="_x0000_s1026" style="position:absolute;z-index:25116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6pt,240.55pt" to="320.1pt,24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">
                <v:stroke endarrow="block"/>
              </v:line>
            </w:pict>
          </mc:Fallback>
        </mc:AlternateContent>
      </w:r>
      <w:r>
        <w:rPr>
          <w:b/>
          <w:bCs/>
          <w:noProof/>
        </w:rPr>
        <mc:AlternateContent>
          <mc:Choice Requires="wps">
            <w:drawing>
              <wp:anchor distT="0" distB="0" distL="114300" distR="114300" simplePos="0" relativeHeight="251158528" behindDoc="0" locked="0" layoutInCell="1" allowOverlap="1" wp14:anchorId="23C9C148" wp14:editId="0E08A550">
                <wp:simplePos x="0" y="0"/>
                <wp:positionH relativeFrom="column">
                  <wp:posOffset>4641850</wp:posOffset>
                </wp:positionH>
                <wp:positionV relativeFrom="paragraph">
                  <wp:posOffset>3274695</wp:posOffset>
                </wp:positionV>
                <wp:extent cx="0" cy="1408430"/>
                <wp:effectExtent l="57150" t="10795" r="69850" b="28575"/>
                <wp:wrapNone/>
                <wp:docPr id="2134" name="Line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084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F7E4F3" id="Line 161" o:spid="_x0000_s1026" style="position:absolute;z-index:25115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5.5pt,257.85pt" to="365.5pt,36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">
                <v:stroke endarrow="block"/>
              </v:line>
            </w:pict>
          </mc:Fallback>
        </mc:AlternateContent>
      </w:r>
      <w:r>
        <w:rPr>
          <w:b/>
          <w:bCs/>
          <w:noProof/>
        </w:rPr>
        <mc:AlternateContent>
          <mc:Choice Requires="wps">
            <w:drawing>
              <wp:anchor distT="0" distB="0" distL="114300" distR="114300" simplePos="0" relativeHeight="251155456" behindDoc="0" locked="0" layoutInCell="1" allowOverlap="1" wp14:anchorId="7CBAA817" wp14:editId="1FCF817E">
                <wp:simplePos x="0" y="0"/>
                <wp:positionH relativeFrom="column">
                  <wp:posOffset>1566545</wp:posOffset>
                </wp:positionH>
                <wp:positionV relativeFrom="paragraph">
                  <wp:posOffset>3820160</wp:posOffset>
                </wp:positionV>
                <wp:extent cx="480060" cy="245745"/>
                <wp:effectExtent l="4445" t="0" r="0" b="0"/>
                <wp:wrapNone/>
                <wp:docPr id="2133"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 cy="245745"/>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29E8FBF"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BAA817" id="Text Box 158" o:spid="_x0000_s1367" type="#_x0000_t202" style="position:absolute;margin-left:123.35pt;margin-top:300.8pt;width:37.8pt;height:19.35pt;z-index:25115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" stroked="f">
                <v:textbox>
                  <w:txbxContent>
                    <w:p w14:paraId="429E8FBF" w14:textId="77777777" w:rsidR="00ED074A" w:rsidRDefault="00ED074A">
                      <w:pPr>
                        <w:jc w:val="center"/>
                      </w:pPr>
                      <w:r>
                        <w:t>Yes</w:t>
                      </w:r>
                    </w:p>
                  </w:txbxContent>
                </v:textbox>
              </v:shape>
            </w:pict>
          </mc:Fallback>
        </mc:AlternateContent>
      </w:r>
      <w:r>
        <w:rPr>
          <w:b/>
          <w:bCs/>
          <w:noProof/>
        </w:rPr>
        <mc:AlternateContent>
          <mc:Choice Requires="wps">
            <w:drawing>
              <wp:anchor distT="0" distB="0" distL="114300" distR="114300" simplePos="0" relativeHeight="251154432" behindDoc="0" locked="0" layoutInCell="1" allowOverlap="1" wp14:anchorId="76A775B1" wp14:editId="115B0CFA">
                <wp:simplePos x="0" y="0"/>
                <wp:positionH relativeFrom="column">
                  <wp:posOffset>1551940</wp:posOffset>
                </wp:positionH>
                <wp:positionV relativeFrom="paragraph">
                  <wp:posOffset>3792220</wp:posOffset>
                </wp:positionV>
                <wp:extent cx="0" cy="694690"/>
                <wp:effectExtent l="53340" t="7620" r="73660" b="21590"/>
                <wp:wrapNone/>
                <wp:docPr id="2132" name="Line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9469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5078AB" id="Line 157" o:spid="_x0000_s1026" style="position:absolute;z-index:25115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2pt,298.6pt" to="122.2pt,35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">
                <v:stroke endarrow="block"/>
              </v:line>
            </w:pict>
          </mc:Fallback>
        </mc:AlternateContent>
      </w:r>
      <w:r>
        <w:rPr>
          <w:b/>
          <w:bCs/>
          <w:noProof/>
        </w:rPr>
        <mc:AlternateContent>
          <mc:Choice Requires="wps">
            <w:drawing>
              <wp:anchor distT="0" distB="0" distL="114300" distR="114300" simplePos="0" relativeHeight="251153408" behindDoc="0" locked="0" layoutInCell="1" allowOverlap="1" wp14:anchorId="6D0D8818" wp14:editId="3B2AE02E">
                <wp:simplePos x="0" y="0"/>
                <wp:positionH relativeFrom="column">
                  <wp:posOffset>1551940</wp:posOffset>
                </wp:positionH>
                <wp:positionV relativeFrom="paragraph">
                  <wp:posOffset>1397635</wp:posOffset>
                </wp:positionV>
                <wp:extent cx="0" cy="914400"/>
                <wp:effectExtent l="53340" t="13335" r="73660" b="37465"/>
                <wp:wrapNone/>
                <wp:docPr id="2131" name="Line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D856C6" id="Line 156" o:spid="_x0000_s1026" style="position:absolute;z-index:25115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2pt,110.05pt" to="122.2pt,18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">
                <v:stroke endarrow="block"/>
              </v:line>
            </w:pict>
          </mc:Fallback>
        </mc:AlternateContent>
      </w:r>
      <w:r>
        <w:rPr>
          <w:b/>
          <w:bCs/>
          <w:noProof/>
        </w:rPr>
        <mc:AlternateContent>
          <mc:Choice Requires="wps">
            <w:drawing>
              <wp:anchor distT="0" distB="0" distL="114300" distR="114300" simplePos="0" relativeHeight="251152384" behindDoc="0" locked="0" layoutInCell="1" allowOverlap="1" wp14:anchorId="76E70812" wp14:editId="182D7FB2">
                <wp:simplePos x="0" y="0"/>
                <wp:positionH relativeFrom="column">
                  <wp:posOffset>980440</wp:posOffset>
                </wp:positionH>
                <wp:positionV relativeFrom="paragraph">
                  <wp:posOffset>942340</wp:posOffset>
                </wp:positionV>
                <wp:extent cx="1143000" cy="457200"/>
                <wp:effectExtent l="2540" t="2540" r="10160" b="10160"/>
                <wp:wrapNone/>
                <wp:docPr id="2130" name="AutoShap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30617C6A" w14:textId="77777777" w:rsidR="00ED074A" w:rsidRDefault="00ED074A">
                            <w:pPr>
                              <w:jc w:val="center"/>
                              <w:rPr>
                                <w:sz w:val="12"/>
                              </w:rPr>
                            </w:pPr>
                          </w:p>
                          <w:p w14:paraId="26EECA72" w14:textId="72C7DBED" w:rsidR="00ED074A" w:rsidRDefault="00ED074A">
                            <w:pPr>
                              <w:jc w:val="center"/>
                            </w:pPr>
                            <w:r>
                              <w:t>Question #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E70812" id="AutoShape 155" o:spid="_x0000_s1368" type="#_x0000_t176" style="position:absolute;margin-left:77.2pt;margin-top:74.2pt;width:90pt;height:36pt;z-index:25115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">
                <v:textbox>
                  <w:txbxContent>
                    <w:p w14:paraId="30617C6A" w14:textId="77777777" w:rsidR="00ED074A" w:rsidRDefault="00ED074A">
                      <w:pPr>
                        <w:jc w:val="center"/>
                        <w:rPr>
                          <w:sz w:val="12"/>
                        </w:rPr>
                      </w:pPr>
                    </w:p>
                    <w:p w14:paraId="26EECA72" w14:textId="72C7DBED" w:rsidR="00ED074A" w:rsidRDefault="00ED074A">
                      <w:pPr>
                        <w:jc w:val="center"/>
                      </w:pPr>
                      <w:r>
                        <w:t>Question #23</w:t>
                      </w:r>
                    </w:p>
                  </w:txbxContent>
                </v:textbox>
              </v:shape>
            </w:pict>
          </mc:Fallback>
        </mc:AlternateContent>
      </w:r>
      <w:r w:rsidR="009D4F0F">
        <w:rPr>
          <w:b/>
          <w:bCs/>
        </w:rPr>
        <w:t>Note:</w:t>
      </w:r>
      <w:r w:rsidR="009D4F0F">
        <w:t xml:space="preserve"> Not all donors define "sex" or "sexual contact" in the same way. The donor must have read the educational materials provided.</w:t>
      </w:r>
    </w:p>
    <w:p w14:paraId="07FD7FF2" w14:textId="0A35BA23" w:rsidR="009D4F0F" w:rsidRDefault="00517642" w:rsidP="00FE2F16">
      <w:r>
        <w:rPr>
          <w:b/>
          <w:bCs/>
          <w:noProof/>
        </w:rPr>
        <mc:AlternateContent>
          <mc:Choice Requires="wps">
            <w:drawing>
              <wp:anchor distT="0" distB="0" distL="114300" distR="114300" simplePos="0" relativeHeight="251166720" behindDoc="0" locked="0" layoutInCell="1" allowOverlap="1" wp14:anchorId="187F6BE5" wp14:editId="2E387379">
                <wp:simplePos x="0" y="0"/>
                <wp:positionH relativeFrom="column">
                  <wp:posOffset>425450</wp:posOffset>
                </wp:positionH>
                <wp:positionV relativeFrom="paragraph">
                  <wp:posOffset>4308622</wp:posOffset>
                </wp:positionV>
                <wp:extent cx="2266950" cy="885630"/>
                <wp:effectExtent l="0" t="0" r="0" b="3810"/>
                <wp:wrapNone/>
                <wp:docPr id="2128"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8856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352A233" w14:textId="77777777" w:rsidR="00ED074A" w:rsidRDefault="00ED074A" w:rsidP="00B21000">
                            <w:pPr>
                              <w:jc w:val="center"/>
                            </w:pPr>
                            <w:r w:rsidRPr="00A71CD6">
                              <w:t xml:space="preserve">Donor is ineligible, but may be </w:t>
                            </w:r>
                          </w:p>
                          <w:p w14:paraId="743A1CC7" w14:textId="74257BA8" w:rsidR="00ED074A" w:rsidRPr="00B962FB" w:rsidRDefault="00ED074A" w:rsidP="00B21000">
                            <w:pPr>
                              <w:jc w:val="center"/>
                            </w:pPr>
                            <w:r w:rsidRPr="00A71CD6">
                              <w:t>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7F6BE5" id="Text Box 170" o:spid="_x0000_s1369" type="#_x0000_t202" style="position:absolute;margin-left:33.5pt;margin-top:339.25pt;width:178.5pt;height:69.75pt;z-index:25116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" filled="f" stroked="f">
                <v:textbox>
                  <w:txbxContent>
                    <w:p w14:paraId="6352A233" w14:textId="77777777" w:rsidR="00ED074A" w:rsidRDefault="00ED074A" w:rsidP="00B21000">
                      <w:pPr>
                        <w:jc w:val="center"/>
                      </w:pPr>
                      <w:r w:rsidRPr="00A71CD6">
                        <w:t xml:space="preserve">Donor is ineligible, but may be </w:t>
                      </w:r>
                    </w:p>
                    <w:p w14:paraId="743A1CC7" w14:textId="74257BA8" w:rsidR="00ED074A" w:rsidRPr="00B962FB" w:rsidRDefault="00ED074A" w:rsidP="00B21000">
                      <w:pPr>
                        <w:jc w:val="center"/>
                      </w:pPr>
                      <w:r w:rsidRPr="00A71CD6">
                        <w:t>collected in certain situations. If the cord blood is collected, refer to facility SOP for circumstances for use and documentation of urgent medical need.</w:t>
                      </w:r>
                    </w:p>
                  </w:txbxContent>
                </v:textbox>
              </v:shape>
            </w:pict>
          </mc:Fallback>
        </mc:AlternateContent>
      </w:r>
      <w:r>
        <w:rPr>
          <w:b/>
          <w:bCs/>
          <w:noProof/>
        </w:rPr>
        <mc:AlternateContent>
          <mc:Choice Requires="wps">
            <w:drawing>
              <wp:anchor distT="0" distB="0" distL="114300" distR="114300" simplePos="0" relativeHeight="251163648" behindDoc="0" locked="0" layoutInCell="1" allowOverlap="1" wp14:anchorId="698EF4CE" wp14:editId="74BA0828">
                <wp:simplePos x="0" y="0"/>
                <wp:positionH relativeFrom="column">
                  <wp:posOffset>4074160</wp:posOffset>
                </wp:positionH>
                <wp:positionV relativeFrom="paragraph">
                  <wp:posOffset>4274185</wp:posOffset>
                </wp:positionV>
                <wp:extent cx="1144905" cy="534670"/>
                <wp:effectExtent l="0" t="25400" r="48895" b="49530"/>
                <wp:wrapNone/>
                <wp:docPr id="2139" name="AutoShap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905" cy="534670"/>
                        </a:xfrm>
                        <a:prstGeom prst="rightArrow">
                          <a:avLst>
                            <a:gd name="adj1" fmla="val 45833"/>
                            <a:gd name="adj2" fmla="val 56077"/>
                          </a:avLst>
                        </a:prstGeom>
                        <a:solidFill>
                          <a:srgbClr val="FFFFFF"/>
                        </a:solidFill>
                        <a:ln w="9525">
                          <a:solidFill>
                            <a:srgbClr val="000000"/>
                          </a:solidFill>
                          <a:miter lim="800000"/>
                          <a:headEnd/>
                          <a:tailEnd/>
                        </a:ln>
                      </wps:spPr>
                      <wps:txbx>
                        <w:txbxContent>
                          <w:p w14:paraId="1F07ADDE"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8EF4CE" id="AutoShape 166" o:spid="_x0000_s1370" type="#_x0000_t13" style="position:absolute;margin-left:320.8pt;margin-top:336.55pt;width:90.15pt;height:42.1pt;z-index:25116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" adj="15943,5850">
                <v:textbox>
                  <w:txbxContent>
                    <w:p w14:paraId="1F07ADDE" w14:textId="77777777" w:rsidR="00ED074A" w:rsidRDefault="00ED074A">
                      <w:pPr>
                        <w:jc w:val="center"/>
                      </w:pPr>
                      <w:r>
                        <w:t>Next question</w:t>
                      </w:r>
                    </w:p>
                  </w:txbxContent>
                </v:textbox>
              </v:shape>
            </w:pict>
          </mc:Fallback>
        </mc:AlternateContent>
      </w:r>
      <w:r w:rsidR="009B3E27">
        <w:rPr>
          <w:b/>
          <w:bCs/>
          <w:noProof/>
        </w:rPr>
        <mc:AlternateContent>
          <mc:Choice Requires="wps">
            <w:drawing>
              <wp:anchor distT="0" distB="0" distL="114300" distR="114300" simplePos="0" relativeHeight="251165696" behindDoc="0" locked="0" layoutInCell="1" allowOverlap="1" wp14:anchorId="24888B89" wp14:editId="20A74AD7">
                <wp:simplePos x="0" y="0"/>
                <wp:positionH relativeFrom="column">
                  <wp:posOffset>441325</wp:posOffset>
                </wp:positionH>
                <wp:positionV relativeFrom="paragraph">
                  <wp:posOffset>4198620</wp:posOffset>
                </wp:positionV>
                <wp:extent cx="2232660" cy="1122680"/>
                <wp:effectExtent l="0" t="0" r="18415" b="12700"/>
                <wp:wrapNone/>
                <wp:docPr id="2129" name="AutoShape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2660" cy="1122680"/>
                        </a:xfrm>
                        <a:prstGeom prst="flowChartTerminator">
                          <a:avLst/>
                        </a:prstGeom>
                        <a:solidFill>
                          <a:srgbClr val="FFFFFF"/>
                        </a:solidFill>
                        <a:ln w="9525">
                          <a:solidFill>
                            <a:srgbClr val="000000"/>
                          </a:solidFill>
                          <a:miter lim="800000"/>
                          <a:headEnd/>
                          <a:tailEnd/>
                        </a:ln>
                      </wps:spPr>
                      <wps:txbx>
                        <w:txbxContent>
                          <w:p w14:paraId="785424B0" w14:textId="77777777" w:rsidR="00ED074A" w:rsidRDefault="00ED074A">
                            <w:pPr>
                              <w:jc w:val="center"/>
                            </w:pPr>
                          </w:p>
                          <w:p w14:paraId="4F107304"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888B89" id="AutoShape 169" o:spid="_x0000_s1371" type="#_x0000_t116" style="position:absolute;margin-left:34.75pt;margin-top:330.6pt;width:175.8pt;height:88.4pt;z-index:25116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">
                <v:textbox>
                  <w:txbxContent>
                    <w:p w14:paraId="785424B0" w14:textId="77777777" w:rsidR="00ED074A" w:rsidRDefault="00ED074A">
                      <w:pPr>
                        <w:jc w:val="center"/>
                      </w:pPr>
                    </w:p>
                    <w:p w14:paraId="4F107304" w14:textId="77777777" w:rsidR="00ED074A" w:rsidRDefault="00ED074A">
                      <w:pPr>
                        <w:jc w:val="center"/>
                      </w:pPr>
                    </w:p>
                  </w:txbxContent>
                </v:textbox>
              </v:shape>
            </w:pict>
          </mc:Fallback>
        </mc:AlternateContent>
      </w:r>
      <w:r w:rsidR="009D4F0F">
        <w:br w:type="page"/>
      </w:r>
      <w:r w:rsidR="009D4F0F">
        <w:rPr>
          <w:b/>
          <w:bCs/>
        </w:rPr>
        <w:lastRenderedPageBreak/>
        <w:t>Question:</w:t>
      </w:r>
      <w:r w:rsidR="009D4F0F">
        <w:t xml:space="preserve"> 2</w:t>
      </w:r>
      <w:r w:rsidR="00E017F6">
        <w:t>4</w:t>
      </w:r>
      <w:r w:rsidR="009D4F0F">
        <w:t xml:space="preserve">. In the past 5 years, have you used needles to take drugs, steroids, or anything </w:t>
      </w:r>
      <w:r w:rsidR="009D4F0F">
        <w:rPr>
          <w:u w:val="single"/>
        </w:rPr>
        <w:t>not</w:t>
      </w:r>
      <w:r w:rsidR="009D4F0F">
        <w:t xml:space="preserve"> prescribed by your doctor?</w:t>
      </w:r>
    </w:p>
    <w:p w14:paraId="2322143F" w14:textId="77777777" w:rsidR="009D4F0F" w:rsidRDefault="009D4F0F"/>
    <w:p w14:paraId="6D6F8A9A" w14:textId="77777777" w:rsidR="009D4F0F" w:rsidRDefault="009D4F0F">
      <w:r>
        <w:rPr>
          <w:b/>
          <w:bCs/>
        </w:rPr>
        <w:t>Donor Eligibility:</w:t>
      </w:r>
      <w:r>
        <w:t xml:space="preserve"> Donors who are past or present needle-using drug users are at risk due to potential transmission of infectious disease. </w:t>
      </w:r>
    </w:p>
    <w:p w14:paraId="6B252E5A" w14:textId="77777777" w:rsidR="009D4F0F" w:rsidRDefault="009D4F0F"/>
    <w:p w14:paraId="00CFAF05" w14:textId="722AF628" w:rsidR="009D4F0F" w:rsidRDefault="00517642">
      <w:r>
        <w:rPr>
          <w:b/>
          <w:bCs/>
          <w:noProof/>
        </w:rPr>
        <mc:AlternateContent>
          <mc:Choice Requires="wps">
            <w:drawing>
              <wp:anchor distT="0" distB="0" distL="114300" distR="114300" simplePos="0" relativeHeight="251515904" behindDoc="0" locked="0" layoutInCell="1" allowOverlap="1" wp14:anchorId="528007EE" wp14:editId="67187450">
                <wp:simplePos x="0" y="0"/>
                <wp:positionH relativeFrom="column">
                  <wp:posOffset>743585</wp:posOffset>
                </wp:positionH>
                <wp:positionV relativeFrom="paragraph">
                  <wp:posOffset>5127772</wp:posOffset>
                </wp:positionV>
                <wp:extent cx="2266950" cy="941412"/>
                <wp:effectExtent l="0" t="0" r="0" b="0"/>
                <wp:wrapNone/>
                <wp:docPr id="2126"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941412"/>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863E163" w14:textId="77777777" w:rsidR="00ED074A" w:rsidRDefault="00ED074A" w:rsidP="00B21000">
                            <w:pPr>
                              <w:jc w:val="center"/>
                            </w:pPr>
                            <w:r w:rsidRPr="00A71CD6">
                              <w:t xml:space="preserve">Donor is ineligible, but may be </w:t>
                            </w:r>
                          </w:p>
                          <w:p w14:paraId="4BC8689B" w14:textId="3ACA6011" w:rsidR="00ED074A" w:rsidRPr="00B962FB" w:rsidRDefault="00ED074A" w:rsidP="00B21000">
                            <w:pPr>
                              <w:jc w:val="center"/>
                            </w:pPr>
                            <w:r w:rsidRPr="00A71CD6">
                              <w:t>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8007EE" id="Text Box 212" o:spid="_x0000_s1372" type="#_x0000_t202" style="position:absolute;margin-left:58.55pt;margin-top:403.75pt;width:178.5pt;height:74.15pt;z-index:25151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" filled="f" stroked="f">
                <v:textbox>
                  <w:txbxContent>
                    <w:p w14:paraId="4863E163" w14:textId="77777777" w:rsidR="00ED074A" w:rsidRDefault="00ED074A" w:rsidP="00B21000">
                      <w:pPr>
                        <w:jc w:val="center"/>
                      </w:pPr>
                      <w:r w:rsidRPr="00A71CD6">
                        <w:t xml:space="preserve">Donor is ineligible, but may be </w:t>
                      </w:r>
                    </w:p>
                    <w:p w14:paraId="4BC8689B" w14:textId="3ACA6011" w:rsidR="00ED074A" w:rsidRPr="00B962FB" w:rsidRDefault="00ED074A" w:rsidP="00B21000">
                      <w:pPr>
                        <w:jc w:val="center"/>
                      </w:pPr>
                      <w:r w:rsidRPr="00A71CD6">
                        <w:t>collected in certain situations. If the cord blood is collected, refer to facility SOP for circumstances for use and documentation of urgent medical need.</w:t>
                      </w:r>
                    </w:p>
                  </w:txbxContent>
                </v:textbox>
              </v:shape>
            </w:pict>
          </mc:Fallback>
        </mc:AlternateContent>
      </w:r>
      <w:r>
        <w:rPr>
          <w:b/>
          <w:bCs/>
          <w:noProof/>
        </w:rPr>
        <mc:AlternateContent>
          <mc:Choice Requires="wps">
            <w:drawing>
              <wp:anchor distT="0" distB="0" distL="114300" distR="114300" simplePos="0" relativeHeight="251509760" behindDoc="0" locked="0" layoutInCell="1" allowOverlap="1" wp14:anchorId="75597432" wp14:editId="060C6542">
                <wp:simplePos x="0" y="0"/>
                <wp:positionH relativeFrom="column">
                  <wp:posOffset>4388485</wp:posOffset>
                </wp:positionH>
                <wp:positionV relativeFrom="paragraph">
                  <wp:posOffset>5055235</wp:posOffset>
                </wp:positionV>
                <wp:extent cx="1144905" cy="527050"/>
                <wp:effectExtent l="0" t="25400" r="48895" b="57150"/>
                <wp:wrapNone/>
                <wp:docPr id="2124" name="AutoShape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905" cy="527050"/>
                        </a:xfrm>
                        <a:prstGeom prst="rightArrow">
                          <a:avLst>
                            <a:gd name="adj1" fmla="val 45833"/>
                            <a:gd name="adj2" fmla="val 56077"/>
                          </a:avLst>
                        </a:prstGeom>
                        <a:solidFill>
                          <a:srgbClr val="FFFFFF"/>
                        </a:solidFill>
                        <a:ln w="9525">
                          <a:solidFill>
                            <a:srgbClr val="000000"/>
                          </a:solidFill>
                          <a:miter lim="800000"/>
                          <a:headEnd/>
                          <a:tailEnd/>
                        </a:ln>
                      </wps:spPr>
                      <wps:txbx>
                        <w:txbxContent>
                          <w:p w14:paraId="5FCE94DC"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597432" id="AutoShape 208" o:spid="_x0000_s1373" type="#_x0000_t13" style="position:absolute;margin-left:345.55pt;margin-top:398.05pt;width:90.15pt;height:41.5pt;z-index:25150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" adj="16024,5850">
                <v:textbox>
                  <w:txbxContent>
                    <w:p w14:paraId="5FCE94DC" w14:textId="77777777" w:rsidR="00ED074A" w:rsidRDefault="00ED074A">
                      <w:pPr>
                        <w:jc w:val="center"/>
                      </w:pPr>
                      <w:r>
                        <w:t>Next question</w:t>
                      </w:r>
                    </w:p>
                  </w:txbxContent>
                </v:textbox>
              </v:shape>
            </w:pict>
          </mc:Fallback>
        </mc:AlternateContent>
      </w:r>
      <w:r w:rsidR="009B3E27">
        <w:rPr>
          <w:b/>
          <w:bCs/>
          <w:noProof/>
        </w:rPr>
        <mc:AlternateContent>
          <mc:Choice Requires="wps">
            <w:drawing>
              <wp:anchor distT="0" distB="0" distL="114300" distR="114300" simplePos="0" relativeHeight="251513856" behindDoc="0" locked="0" layoutInCell="1" allowOverlap="1" wp14:anchorId="1D69146B" wp14:editId="7B77F5DF">
                <wp:simplePos x="0" y="0"/>
                <wp:positionH relativeFrom="column">
                  <wp:posOffset>755650</wp:posOffset>
                </wp:positionH>
                <wp:positionV relativeFrom="paragraph">
                  <wp:posOffset>4979670</wp:posOffset>
                </wp:positionV>
                <wp:extent cx="2232660" cy="1154430"/>
                <wp:effectExtent l="6350" t="1270" r="8890" b="12700"/>
                <wp:wrapNone/>
                <wp:docPr id="2127" name="AutoShap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2660" cy="1154430"/>
                        </a:xfrm>
                        <a:prstGeom prst="flowChartTerminator">
                          <a:avLst/>
                        </a:prstGeom>
                        <a:solidFill>
                          <a:srgbClr val="FFFFFF"/>
                        </a:solidFill>
                        <a:ln w="9525">
                          <a:solidFill>
                            <a:srgbClr val="000000"/>
                          </a:solidFill>
                          <a:miter lim="800000"/>
                          <a:headEnd/>
                          <a:tailEnd/>
                        </a:ln>
                      </wps:spPr>
                      <wps:txbx>
                        <w:txbxContent>
                          <w:p w14:paraId="5E90FDA0" w14:textId="77777777" w:rsidR="00ED074A" w:rsidRDefault="00ED074A">
                            <w:pPr>
                              <w:jc w:val="center"/>
                            </w:pPr>
                          </w:p>
                          <w:p w14:paraId="7B5EDEAE"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69146B" id="AutoShape 211" o:spid="_x0000_s1374" type="#_x0000_t116" style="position:absolute;margin-left:59.5pt;margin-top:392.1pt;width:175.8pt;height:90.9pt;z-index:25151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">
                <v:textbox>
                  <w:txbxContent>
                    <w:p w14:paraId="5E90FDA0" w14:textId="77777777" w:rsidR="00ED074A" w:rsidRDefault="00ED074A">
                      <w:pPr>
                        <w:jc w:val="center"/>
                      </w:pPr>
                    </w:p>
                    <w:p w14:paraId="7B5EDEAE" w14:textId="77777777" w:rsidR="00ED074A" w:rsidRDefault="00ED074A">
                      <w:pPr>
                        <w:jc w:val="center"/>
                      </w:pPr>
                    </w:p>
                  </w:txbxContent>
                </v:textbox>
              </v:shape>
            </w:pict>
          </mc:Fallback>
        </mc:AlternateContent>
      </w:r>
      <w:r w:rsidR="009B3E27">
        <w:rPr>
          <w:b/>
          <w:bCs/>
          <w:noProof/>
        </w:rPr>
        <mc:AlternateContent>
          <mc:Choice Requires="wps">
            <w:drawing>
              <wp:anchor distT="0" distB="0" distL="114300" distR="114300" simplePos="0" relativeHeight="251511808" behindDoc="0" locked="0" layoutInCell="1" allowOverlap="1" wp14:anchorId="360077A0" wp14:editId="7A8C8268">
                <wp:simplePos x="0" y="0"/>
                <wp:positionH relativeFrom="column">
                  <wp:posOffset>2985135</wp:posOffset>
                </wp:positionH>
                <wp:positionV relativeFrom="paragraph">
                  <wp:posOffset>5284470</wp:posOffset>
                </wp:positionV>
                <wp:extent cx="1390015" cy="0"/>
                <wp:effectExtent l="13335" t="52070" r="19050" b="74930"/>
                <wp:wrapNone/>
                <wp:docPr id="2125" name="Line 2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001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AB4336" id="Line 209" o:spid="_x0000_s1026" style="position:absolute;z-index:25151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5.05pt,416.1pt" to="344.5pt,4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">
                <v:stroke endarrow="block"/>
              </v:line>
            </w:pict>
          </mc:Fallback>
        </mc:AlternateContent>
      </w:r>
      <w:r w:rsidR="009B3E27">
        <w:rPr>
          <w:b/>
          <w:bCs/>
          <w:noProof/>
        </w:rPr>
        <mc:AlternateContent>
          <mc:Choice Requires="wps">
            <w:drawing>
              <wp:anchor distT="0" distB="0" distL="114300" distR="114300" simplePos="0" relativeHeight="251507712" behindDoc="0" locked="0" layoutInCell="1" allowOverlap="1" wp14:anchorId="321030B6" wp14:editId="32299221">
                <wp:simplePos x="0" y="0"/>
                <wp:positionH relativeFrom="column">
                  <wp:posOffset>4432300</wp:posOffset>
                </wp:positionH>
                <wp:positionV relativeFrom="paragraph">
                  <wp:posOffset>3175000</wp:posOffset>
                </wp:positionV>
                <wp:extent cx="990600" cy="266700"/>
                <wp:effectExtent l="0" t="0" r="0" b="0"/>
                <wp:wrapNone/>
                <wp:docPr id="2123"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47E3B24"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1030B6" id="Text Box 207" o:spid="_x0000_s1375" type="#_x0000_t202" style="position:absolute;margin-left:349pt;margin-top:250pt;width:78pt;height:21pt;z-index:25150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" filled="f" stroked="f">
                <v:textbox>
                  <w:txbxContent>
                    <w:p w14:paraId="747E3B24" w14:textId="77777777" w:rsidR="00ED074A" w:rsidRDefault="00ED074A">
                      <w:pPr>
                        <w:jc w:val="center"/>
                      </w:pPr>
                      <w:r>
                        <w:t>Accept donor</w:t>
                      </w:r>
                    </w:p>
                  </w:txbxContent>
                </v:textbox>
              </v:shape>
            </w:pict>
          </mc:Fallback>
        </mc:AlternateContent>
      </w:r>
      <w:r w:rsidR="009B3E27">
        <w:rPr>
          <w:b/>
          <w:bCs/>
          <w:noProof/>
        </w:rPr>
        <mc:AlternateContent>
          <mc:Choice Requires="wps">
            <w:drawing>
              <wp:anchor distT="0" distB="0" distL="114300" distR="114300" simplePos="0" relativeHeight="251505664" behindDoc="0" locked="0" layoutInCell="1" allowOverlap="1" wp14:anchorId="7FD7D7EC" wp14:editId="16837412">
                <wp:simplePos x="0" y="0"/>
                <wp:positionH relativeFrom="column">
                  <wp:posOffset>3605530</wp:posOffset>
                </wp:positionH>
                <wp:positionV relativeFrom="paragraph">
                  <wp:posOffset>3079750</wp:posOffset>
                </wp:positionV>
                <wp:extent cx="419100" cy="226695"/>
                <wp:effectExtent l="0" t="6350" r="1270" b="0"/>
                <wp:wrapNone/>
                <wp:docPr id="2122"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2669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85BAC51"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D7D7EC" id="Text Box 206" o:spid="_x0000_s1376" type="#_x0000_t202" style="position:absolute;margin-left:283.9pt;margin-top:242.5pt;width:33pt;height:17.85pt;z-index:25150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" filled="f" stroked="f">
                <v:textbox>
                  <w:txbxContent>
                    <w:p w14:paraId="585BAC51" w14:textId="77777777" w:rsidR="00ED074A" w:rsidRDefault="00ED074A">
                      <w:pPr>
                        <w:jc w:val="center"/>
                      </w:pPr>
                      <w:r>
                        <w:t>No</w:t>
                      </w:r>
                    </w:p>
                  </w:txbxContent>
                </v:textbox>
              </v:shape>
            </w:pict>
          </mc:Fallback>
        </mc:AlternateContent>
      </w:r>
      <w:r w:rsidR="009B3E27">
        <w:rPr>
          <w:b/>
          <w:bCs/>
          <w:noProof/>
        </w:rPr>
        <mc:AlternateContent>
          <mc:Choice Requires="wps">
            <w:drawing>
              <wp:anchor distT="0" distB="0" distL="114300" distR="114300" simplePos="0" relativeHeight="251503616" behindDoc="0" locked="0" layoutInCell="1" allowOverlap="1" wp14:anchorId="4C08896A" wp14:editId="7E8C8E28">
                <wp:simplePos x="0" y="0"/>
                <wp:positionH relativeFrom="column">
                  <wp:posOffset>3468370</wp:posOffset>
                </wp:positionH>
                <wp:positionV relativeFrom="paragraph">
                  <wp:posOffset>3303270</wp:posOffset>
                </wp:positionV>
                <wp:extent cx="868680" cy="0"/>
                <wp:effectExtent l="13970" t="52070" r="31750" b="74930"/>
                <wp:wrapNone/>
                <wp:docPr id="2121" name="Line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868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AD886B" id="Line 205" o:spid="_x0000_s1026" style="position:absolute;z-index:25150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3.1pt,260.1pt" to="341.5pt,26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">
                <v:stroke endarrow="block"/>
              </v:line>
            </w:pict>
          </mc:Fallback>
        </mc:AlternateContent>
      </w:r>
      <w:r w:rsidR="009B3E27">
        <w:rPr>
          <w:b/>
          <w:bCs/>
          <w:noProof/>
        </w:rPr>
        <mc:AlternateContent>
          <mc:Choice Requires="wps">
            <w:drawing>
              <wp:anchor distT="0" distB="0" distL="114300" distR="114300" simplePos="0" relativeHeight="251501568" behindDoc="0" locked="0" layoutInCell="1" allowOverlap="1" wp14:anchorId="71368EE3" wp14:editId="55148C21">
                <wp:simplePos x="0" y="0"/>
                <wp:positionH relativeFrom="column">
                  <wp:posOffset>4346575</wp:posOffset>
                </wp:positionH>
                <wp:positionV relativeFrom="paragraph">
                  <wp:posOffset>3084830</wp:posOffset>
                </wp:positionV>
                <wp:extent cx="1162050" cy="447675"/>
                <wp:effectExtent l="3175" t="0" r="15875" b="10795"/>
                <wp:wrapNone/>
                <wp:docPr id="2120" name="AutoShape 2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5B8B2C9" id="AutoShape 204" o:spid="_x0000_s1026" style="position:absolute;margin-left:342.25pt;margin-top:242.9pt;width:91.5pt;height:35.25pt;z-index:25150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"/>
            </w:pict>
          </mc:Fallback>
        </mc:AlternateContent>
      </w:r>
      <w:r w:rsidR="009B3E27">
        <w:rPr>
          <w:b/>
          <w:bCs/>
          <w:noProof/>
        </w:rPr>
        <mc:AlternateContent>
          <mc:Choice Requires="wps">
            <w:drawing>
              <wp:anchor distT="0" distB="0" distL="114300" distR="114300" simplePos="0" relativeHeight="251499520" behindDoc="0" locked="0" layoutInCell="1" allowOverlap="1" wp14:anchorId="1050BCF6" wp14:editId="046DDD39">
                <wp:simplePos x="0" y="0"/>
                <wp:positionH relativeFrom="column">
                  <wp:posOffset>4927600</wp:posOffset>
                </wp:positionH>
                <wp:positionV relativeFrom="paragraph">
                  <wp:posOffset>3535045</wp:posOffset>
                </wp:positionV>
                <wp:extent cx="0" cy="1637030"/>
                <wp:effectExtent l="50800" t="17145" r="76200" b="22225"/>
                <wp:wrapNone/>
                <wp:docPr id="2119" name="Line 2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370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2257D2" id="Line 203" o:spid="_x0000_s1026" style="position:absolute;z-index:25150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8pt,278.35pt" to="388pt,40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497472" behindDoc="0" locked="0" layoutInCell="1" allowOverlap="1" wp14:anchorId="05CC7B7F" wp14:editId="10AA7BED">
                <wp:simplePos x="0" y="0"/>
                <wp:positionH relativeFrom="column">
                  <wp:posOffset>1861820</wp:posOffset>
                </wp:positionH>
                <wp:positionV relativeFrom="paragraph">
                  <wp:posOffset>4366260</wp:posOffset>
                </wp:positionV>
                <wp:extent cx="480060" cy="245745"/>
                <wp:effectExtent l="0" t="0" r="0" b="0"/>
                <wp:wrapNone/>
                <wp:docPr id="2118" name="Text 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 cy="24574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D74F76F"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CC7B7F" id="Text Box 202" o:spid="_x0000_s1377" type="#_x0000_t202" style="position:absolute;margin-left:146.6pt;margin-top:343.8pt;width:37.8pt;height:19.35pt;z-index:25149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" filled="f" stroked="f">
                <v:textbox>
                  <w:txbxContent>
                    <w:p w14:paraId="0D74F76F"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495424" behindDoc="0" locked="0" layoutInCell="1" allowOverlap="1" wp14:anchorId="7760DCD4" wp14:editId="5A04B7E3">
                <wp:simplePos x="0" y="0"/>
                <wp:positionH relativeFrom="column">
                  <wp:posOffset>1856740</wp:posOffset>
                </wp:positionH>
                <wp:positionV relativeFrom="paragraph">
                  <wp:posOffset>4271645</wp:posOffset>
                </wp:positionV>
                <wp:extent cx="0" cy="694690"/>
                <wp:effectExtent l="53340" t="17145" r="73660" b="24765"/>
                <wp:wrapNone/>
                <wp:docPr id="2117" name="Line 2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9469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BEB795" id="Line 201" o:spid="_x0000_s1026" style="position:absolute;z-index:25150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6.2pt,336.35pt" to="146.2pt,39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493376" behindDoc="0" locked="0" layoutInCell="1" allowOverlap="1" wp14:anchorId="020F5782" wp14:editId="219CDA1D">
                <wp:simplePos x="0" y="0"/>
                <wp:positionH relativeFrom="column">
                  <wp:posOffset>566420</wp:posOffset>
                </wp:positionH>
                <wp:positionV relativeFrom="paragraph">
                  <wp:posOffset>2954020</wp:posOffset>
                </wp:positionV>
                <wp:extent cx="2543175" cy="733425"/>
                <wp:effectExtent l="0" t="0" r="1905" b="0"/>
                <wp:wrapNone/>
                <wp:docPr id="2116" name="Text 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175" cy="7334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6401C04" w14:textId="77777777" w:rsidR="00ED074A" w:rsidRDefault="00ED074A">
                            <w:pPr>
                              <w:pStyle w:val="BodyText"/>
                              <w:jc w:val="center"/>
                            </w:pPr>
                            <w:r>
                              <w:t xml:space="preserve">In the past 5 years, have you </w:t>
                            </w:r>
                          </w:p>
                          <w:p w14:paraId="647F775A" w14:textId="77777777" w:rsidR="00ED074A" w:rsidRDefault="00ED074A">
                            <w:pPr>
                              <w:pStyle w:val="BodyText"/>
                              <w:jc w:val="center"/>
                            </w:pPr>
                            <w:r>
                              <w:t xml:space="preserve">used needles to take drugs, steroids, or anything </w:t>
                            </w:r>
                            <w:r>
                              <w:rPr>
                                <w:u w:val="single"/>
                              </w:rPr>
                              <w:t>not</w:t>
                            </w:r>
                            <w:r>
                              <w:t xml:space="preserve"> prescribed by your </w:t>
                            </w:r>
                          </w:p>
                          <w:p w14:paraId="0912B6DA" w14:textId="77777777" w:rsidR="00ED074A" w:rsidRDefault="00ED074A">
                            <w:pPr>
                              <w:pStyle w:val="BodyText"/>
                              <w:jc w:val="center"/>
                            </w:pPr>
                            <w:r>
                              <w:t>doc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0F5782" id="Text Box 200" o:spid="_x0000_s1378" type="#_x0000_t202" style="position:absolute;margin-left:44.6pt;margin-top:232.6pt;width:200.25pt;height:57.75pt;z-index:25149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" filled="f" stroked="f">
                <v:textbox>
                  <w:txbxContent>
                    <w:p w14:paraId="06401C04" w14:textId="77777777" w:rsidR="00ED074A" w:rsidRDefault="00ED074A">
                      <w:pPr>
                        <w:pStyle w:val="BodyText"/>
                        <w:jc w:val="center"/>
                      </w:pPr>
                      <w:r>
                        <w:t xml:space="preserve">In the past 5 years, have you </w:t>
                      </w:r>
                    </w:p>
                    <w:p w14:paraId="647F775A" w14:textId="77777777" w:rsidR="00ED074A" w:rsidRDefault="00ED074A">
                      <w:pPr>
                        <w:pStyle w:val="BodyText"/>
                        <w:jc w:val="center"/>
                      </w:pPr>
                      <w:r>
                        <w:t xml:space="preserve">used needles to take drugs, steroids, or anything </w:t>
                      </w:r>
                      <w:r>
                        <w:rPr>
                          <w:u w:val="single"/>
                        </w:rPr>
                        <w:t>not</w:t>
                      </w:r>
                      <w:r>
                        <w:t xml:space="preserve"> prescribed by your </w:t>
                      </w:r>
                    </w:p>
                    <w:p w14:paraId="0912B6DA" w14:textId="77777777" w:rsidR="00ED074A" w:rsidRDefault="00ED074A">
                      <w:pPr>
                        <w:pStyle w:val="BodyText"/>
                        <w:jc w:val="center"/>
                      </w:pPr>
                      <w:r>
                        <w:t>doctor?</w:t>
                      </w:r>
                    </w:p>
                  </w:txbxContent>
                </v:textbox>
              </v:shape>
            </w:pict>
          </mc:Fallback>
        </mc:AlternateContent>
      </w:r>
      <w:r w:rsidR="009B3E27">
        <w:rPr>
          <w:b/>
          <w:bCs/>
          <w:noProof/>
        </w:rPr>
        <mc:AlternateContent>
          <mc:Choice Requires="wps">
            <w:drawing>
              <wp:anchor distT="0" distB="0" distL="114300" distR="114300" simplePos="0" relativeHeight="251491328" behindDoc="0" locked="0" layoutInCell="1" allowOverlap="1" wp14:anchorId="196853BF" wp14:editId="52617C42">
                <wp:simplePos x="0" y="0"/>
                <wp:positionH relativeFrom="column">
                  <wp:posOffset>252730</wp:posOffset>
                </wp:positionH>
                <wp:positionV relativeFrom="paragraph">
                  <wp:posOffset>2343785</wp:posOffset>
                </wp:positionV>
                <wp:extent cx="3208020" cy="1924685"/>
                <wp:effectExtent l="49530" t="45085" r="57150" b="49530"/>
                <wp:wrapNone/>
                <wp:docPr id="2115" name="AutoShape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8020" cy="192468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9599C2" id="AutoShape 199" o:spid="_x0000_s1026" type="#_x0000_t110" style="position:absolute;margin-left:19.9pt;margin-top:184.55pt;width:252.6pt;height:151.55pt;z-index:25150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"/>
            </w:pict>
          </mc:Fallback>
        </mc:AlternateContent>
      </w:r>
      <w:r w:rsidR="009B3E27">
        <w:rPr>
          <w:b/>
          <w:bCs/>
          <w:noProof/>
        </w:rPr>
        <mc:AlternateContent>
          <mc:Choice Requires="wps">
            <w:drawing>
              <wp:anchor distT="0" distB="0" distL="114300" distR="114300" simplePos="0" relativeHeight="251489280" behindDoc="0" locked="0" layoutInCell="1" allowOverlap="1" wp14:anchorId="00E8E0D3" wp14:editId="0105A0E6">
                <wp:simplePos x="0" y="0"/>
                <wp:positionH relativeFrom="column">
                  <wp:posOffset>1851660</wp:posOffset>
                </wp:positionH>
                <wp:positionV relativeFrom="paragraph">
                  <wp:posOffset>1415415</wp:posOffset>
                </wp:positionV>
                <wp:extent cx="0" cy="914400"/>
                <wp:effectExtent l="48260" t="18415" r="78740" b="19685"/>
                <wp:wrapNone/>
                <wp:docPr id="2114" name="Line 1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FFC184" id="Line 198" o:spid="_x0000_s1026" style="position:absolute;z-index:25150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8pt,111.45pt" to="145.8pt,18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">
                <v:stroke endarrow="block"/>
              </v:line>
            </w:pict>
          </mc:Fallback>
        </mc:AlternateContent>
      </w:r>
      <w:r w:rsidR="009B3E27">
        <w:rPr>
          <w:b/>
          <w:bCs/>
          <w:noProof/>
        </w:rPr>
        <mc:AlternateContent>
          <mc:Choice Requires="wps">
            <w:drawing>
              <wp:anchor distT="0" distB="0" distL="114300" distR="114300" simplePos="0" relativeHeight="251487232" behindDoc="0" locked="0" layoutInCell="1" allowOverlap="1" wp14:anchorId="4FFA4B68" wp14:editId="502BAE6E">
                <wp:simplePos x="0" y="0"/>
                <wp:positionH relativeFrom="column">
                  <wp:posOffset>1285240</wp:posOffset>
                </wp:positionH>
                <wp:positionV relativeFrom="paragraph">
                  <wp:posOffset>955040</wp:posOffset>
                </wp:positionV>
                <wp:extent cx="1143000" cy="457200"/>
                <wp:effectExtent l="2540" t="2540" r="10160" b="10160"/>
                <wp:wrapNone/>
                <wp:docPr id="2113" name="AutoShape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720BF3FD" w14:textId="77777777" w:rsidR="00ED074A" w:rsidRDefault="00ED074A">
                            <w:pPr>
                              <w:jc w:val="center"/>
                              <w:rPr>
                                <w:sz w:val="12"/>
                              </w:rPr>
                            </w:pPr>
                          </w:p>
                          <w:p w14:paraId="4F9C2041" w14:textId="784D0057" w:rsidR="00ED074A" w:rsidRDefault="00ED074A">
                            <w:pPr>
                              <w:jc w:val="center"/>
                            </w:pPr>
                            <w:r>
                              <w:t>Question #2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FA4B68" id="AutoShape 197" o:spid="_x0000_s1379" type="#_x0000_t176" style="position:absolute;margin-left:101.2pt;margin-top:75.2pt;width:90pt;height:36pt;z-index:25148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">
                <v:textbox>
                  <w:txbxContent>
                    <w:p w14:paraId="720BF3FD" w14:textId="77777777" w:rsidR="00ED074A" w:rsidRDefault="00ED074A">
                      <w:pPr>
                        <w:jc w:val="center"/>
                        <w:rPr>
                          <w:sz w:val="12"/>
                        </w:rPr>
                      </w:pPr>
                    </w:p>
                    <w:p w14:paraId="4F9C2041" w14:textId="784D0057" w:rsidR="00ED074A" w:rsidRDefault="00ED074A">
                      <w:pPr>
                        <w:jc w:val="center"/>
                      </w:pPr>
                      <w:r>
                        <w:t>Question #24</w:t>
                      </w:r>
                    </w:p>
                  </w:txbxContent>
                </v:textbox>
              </v:shape>
            </w:pict>
          </mc:Fallback>
        </mc:AlternateContent>
      </w:r>
      <w:r w:rsidR="009D4F0F">
        <w:rPr>
          <w:b/>
          <w:bCs/>
        </w:rPr>
        <w:t>Note:</w:t>
      </w:r>
      <w:r w:rsidR="009D4F0F">
        <w:t xml:space="preserve"> The phrase “use of a needle” includes intravenous use, “skin popping” (injection under the skin), “mainlining” (arterial injection) and any other use of a needle to administer drugs, steroids or anything else not prescribed by their doctor.</w:t>
      </w:r>
      <w:r w:rsidR="009D4F0F">
        <w:br w:type="page"/>
      </w:r>
      <w:r w:rsidR="009D4F0F">
        <w:rPr>
          <w:b/>
          <w:bCs/>
        </w:rPr>
        <w:lastRenderedPageBreak/>
        <w:t>Question:</w:t>
      </w:r>
      <w:r w:rsidR="009D4F0F">
        <w:t xml:space="preserve"> 2</w:t>
      </w:r>
      <w:r w:rsidR="00E017F6">
        <w:t>5</w:t>
      </w:r>
      <w:r w:rsidR="009D4F0F">
        <w:t>. From 1980 through 1996 did you spend time that adds up to</w:t>
      </w:r>
      <w:r w:rsidR="00A0004E">
        <w:t xml:space="preserve"> three</w:t>
      </w:r>
      <w:r w:rsidR="009D4F0F">
        <w:t xml:space="preserve"> </w:t>
      </w:r>
      <w:r w:rsidR="00A0004E">
        <w:t>(</w:t>
      </w:r>
      <w:r w:rsidR="009D4F0F">
        <w:t>3</w:t>
      </w:r>
      <w:r w:rsidR="00A0004E">
        <w:t>)</w:t>
      </w:r>
      <w:r w:rsidR="009D4F0F">
        <w:t xml:space="preserve"> months or more in the United Kingdom? (Review list of countries in the UK. *) </w:t>
      </w:r>
    </w:p>
    <w:p w14:paraId="3A7A0971" w14:textId="77777777" w:rsidR="009D4F0F" w:rsidRDefault="009D4F0F"/>
    <w:p w14:paraId="76C8F77C" w14:textId="75324BB9" w:rsidR="009D4F0F" w:rsidRDefault="0060113A">
      <w:r>
        <w:rPr>
          <w:b/>
          <w:bCs/>
          <w:noProof/>
        </w:rPr>
        <mc:AlternateContent>
          <mc:Choice Requires="wps">
            <w:drawing>
              <wp:anchor distT="0" distB="0" distL="114300" distR="114300" simplePos="0" relativeHeight="251179008" behindDoc="0" locked="0" layoutInCell="1" allowOverlap="1" wp14:anchorId="3159C2CE" wp14:editId="1BDC9F57">
                <wp:simplePos x="0" y="0"/>
                <wp:positionH relativeFrom="column">
                  <wp:posOffset>4238625</wp:posOffset>
                </wp:positionH>
                <wp:positionV relativeFrom="paragraph">
                  <wp:posOffset>5324474</wp:posOffset>
                </wp:positionV>
                <wp:extent cx="1144905" cy="523875"/>
                <wp:effectExtent l="0" t="19050" r="36195" b="47625"/>
                <wp:wrapNone/>
                <wp:docPr id="2077" name="AutoShape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905" cy="523875"/>
                        </a:xfrm>
                        <a:prstGeom prst="rightArrow">
                          <a:avLst>
                            <a:gd name="adj1" fmla="val 45833"/>
                            <a:gd name="adj2" fmla="val 56077"/>
                          </a:avLst>
                        </a:prstGeom>
                        <a:solidFill>
                          <a:srgbClr val="FFFFFF"/>
                        </a:solidFill>
                        <a:ln w="9525">
                          <a:solidFill>
                            <a:srgbClr val="000000"/>
                          </a:solidFill>
                          <a:miter lim="800000"/>
                          <a:headEnd/>
                          <a:tailEnd/>
                        </a:ln>
                      </wps:spPr>
                      <wps:txbx>
                        <w:txbxContent>
                          <w:p w14:paraId="66555C7F"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59C2CE" id="AutoShape 226" o:spid="_x0000_s1380" type="#_x0000_t13" style="position:absolute;margin-left:333.75pt;margin-top:419.25pt;width:90.15pt;height:41.25pt;z-index:25117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" adj="16058,5850">
                <v:textbox>
                  <w:txbxContent>
                    <w:p w14:paraId="66555C7F" w14:textId="77777777" w:rsidR="00ED074A" w:rsidRDefault="00ED074A">
                      <w:pPr>
                        <w:jc w:val="center"/>
                      </w:pPr>
                      <w:r>
                        <w:t>Next question</w:t>
                      </w:r>
                    </w:p>
                  </w:txbxContent>
                </v:textbox>
              </v:shape>
            </w:pict>
          </mc:Fallback>
        </mc:AlternateContent>
      </w:r>
      <w:r w:rsidR="009B3E27">
        <w:rPr>
          <w:b/>
          <w:bCs/>
          <w:noProof/>
        </w:rPr>
        <mc:AlternateContent>
          <mc:Choice Requires="wps">
            <w:drawing>
              <wp:anchor distT="0" distB="0" distL="114300" distR="114300" simplePos="0" relativeHeight="251167744" behindDoc="0" locked="0" layoutInCell="1" allowOverlap="1" wp14:anchorId="33B68CF9" wp14:editId="7D4AECD1">
                <wp:simplePos x="0" y="0"/>
                <wp:positionH relativeFrom="column">
                  <wp:posOffset>1132840</wp:posOffset>
                </wp:positionH>
                <wp:positionV relativeFrom="paragraph">
                  <wp:posOffset>1362075</wp:posOffset>
                </wp:positionV>
                <wp:extent cx="1143000" cy="457200"/>
                <wp:effectExtent l="2540" t="0" r="10160" b="15875"/>
                <wp:wrapNone/>
                <wp:docPr id="2084" name="AutoShape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368660D5" w14:textId="77777777" w:rsidR="00ED074A" w:rsidRDefault="00ED074A">
                            <w:pPr>
                              <w:jc w:val="center"/>
                              <w:rPr>
                                <w:sz w:val="12"/>
                              </w:rPr>
                            </w:pPr>
                          </w:p>
                          <w:p w14:paraId="5C3DACB6" w14:textId="3D130384" w:rsidR="00ED074A" w:rsidRDefault="00ED074A">
                            <w:pPr>
                              <w:jc w:val="center"/>
                            </w:pPr>
                            <w:r>
                              <w:t>Question #2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B68CF9" id="AutoShape 215" o:spid="_x0000_s1381" type="#_x0000_t176" style="position:absolute;margin-left:89.2pt;margin-top:107.25pt;width:90pt;height:36pt;z-index:25116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">
                <v:textbox>
                  <w:txbxContent>
                    <w:p w14:paraId="368660D5" w14:textId="77777777" w:rsidR="00ED074A" w:rsidRDefault="00ED074A">
                      <w:pPr>
                        <w:jc w:val="center"/>
                        <w:rPr>
                          <w:sz w:val="12"/>
                        </w:rPr>
                      </w:pPr>
                    </w:p>
                    <w:p w14:paraId="5C3DACB6" w14:textId="3D130384" w:rsidR="00ED074A" w:rsidRDefault="00ED074A">
                      <w:pPr>
                        <w:jc w:val="center"/>
                      </w:pPr>
                      <w:r>
                        <w:t>Question #25</w:t>
                      </w:r>
                    </w:p>
                  </w:txbxContent>
                </v:textbox>
              </v:shape>
            </w:pict>
          </mc:Fallback>
        </mc:AlternateContent>
      </w:r>
      <w:r w:rsidR="009B3E27">
        <w:rPr>
          <w:b/>
          <w:bCs/>
          <w:noProof/>
        </w:rPr>
        <mc:AlternateContent>
          <mc:Choice Requires="wps">
            <w:drawing>
              <wp:anchor distT="0" distB="0" distL="114300" distR="114300" simplePos="0" relativeHeight="251168768" behindDoc="0" locked="0" layoutInCell="1" allowOverlap="1" wp14:anchorId="3E6C0F41" wp14:editId="5291F7DF">
                <wp:simplePos x="0" y="0"/>
                <wp:positionH relativeFrom="column">
                  <wp:posOffset>1699260</wp:posOffset>
                </wp:positionH>
                <wp:positionV relativeFrom="paragraph">
                  <wp:posOffset>1819275</wp:posOffset>
                </wp:positionV>
                <wp:extent cx="0" cy="780415"/>
                <wp:effectExtent l="48260" t="9525" r="78740" b="35560"/>
                <wp:wrapNone/>
                <wp:docPr id="2083" name="Line 2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8041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A70B15" id="Line 216" o:spid="_x0000_s1026" style="position:absolute;z-index:25118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3.8pt,143.25pt" to="133.8pt,20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">
                <v:stroke endarrow="block"/>
              </v:line>
            </w:pict>
          </mc:Fallback>
        </mc:AlternateContent>
      </w:r>
      <w:r w:rsidR="009B3E27">
        <w:rPr>
          <w:b/>
          <w:bCs/>
          <w:noProof/>
        </w:rPr>
        <mc:AlternateContent>
          <mc:Choice Requires="wps">
            <w:drawing>
              <wp:anchor distT="0" distB="0" distL="114300" distR="114300" simplePos="0" relativeHeight="251182080" behindDoc="0" locked="0" layoutInCell="1" allowOverlap="1" wp14:anchorId="44DEF5E3" wp14:editId="388BD111">
                <wp:simplePos x="0" y="0"/>
                <wp:positionH relativeFrom="column">
                  <wp:posOffset>551815</wp:posOffset>
                </wp:positionH>
                <wp:positionV relativeFrom="paragraph">
                  <wp:posOffset>5325745</wp:posOffset>
                </wp:positionV>
                <wp:extent cx="2534285" cy="817880"/>
                <wp:effectExtent l="5715" t="0" r="0" b="0"/>
                <wp:wrapNone/>
                <wp:docPr id="2082" name="Text Box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4285" cy="81788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57EFAE9" w14:textId="77777777" w:rsidR="00ED074A" w:rsidRPr="00B962FB" w:rsidRDefault="00ED074A" w:rsidP="00B21000">
                            <w:pPr>
                              <w:jc w:val="center"/>
                            </w:pPr>
                            <w:r w:rsidRPr="00A71CD6">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DEF5E3" id="Text Box 230" o:spid="_x0000_s1382" type="#_x0000_t202" style="position:absolute;margin-left:43.45pt;margin-top:419.35pt;width:199.55pt;height:64.4pt;z-index:25118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" filled="f" stroked="f">
                <v:textbox>
                  <w:txbxContent>
                    <w:p w14:paraId="357EFAE9" w14:textId="77777777" w:rsidR="00ED074A" w:rsidRPr="00B962FB" w:rsidRDefault="00ED074A" w:rsidP="00B21000">
                      <w:pPr>
                        <w:jc w:val="center"/>
                      </w:pPr>
                      <w:r w:rsidRPr="00A71CD6">
                        <w:t>Donor is ineligible, but may be collected in certain situations. If the cord blood is collected, refer to facility SOP for circumstances for use and documentation of urgent medical need.</w:t>
                      </w:r>
                    </w:p>
                  </w:txbxContent>
                </v:textbox>
              </v:shape>
            </w:pict>
          </mc:Fallback>
        </mc:AlternateContent>
      </w:r>
      <w:r w:rsidR="009B3E27">
        <w:rPr>
          <w:b/>
          <w:bCs/>
          <w:noProof/>
        </w:rPr>
        <mc:AlternateContent>
          <mc:Choice Requires="wps">
            <w:drawing>
              <wp:anchor distT="0" distB="0" distL="114300" distR="114300" simplePos="0" relativeHeight="251181056" behindDoc="0" locked="0" layoutInCell="1" allowOverlap="1" wp14:anchorId="66E05D94" wp14:editId="4872DFE4">
                <wp:simplePos x="0" y="0"/>
                <wp:positionH relativeFrom="column">
                  <wp:posOffset>469900</wp:posOffset>
                </wp:positionH>
                <wp:positionV relativeFrom="paragraph">
                  <wp:posOffset>5259070</wp:posOffset>
                </wp:positionV>
                <wp:extent cx="2616200" cy="884555"/>
                <wp:effectExtent l="0" t="0" r="12700" b="9525"/>
                <wp:wrapNone/>
                <wp:docPr id="2081" name="AutoShape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16200" cy="884555"/>
                        </a:xfrm>
                        <a:prstGeom prst="flowChartTerminator">
                          <a:avLst/>
                        </a:prstGeom>
                        <a:solidFill>
                          <a:srgbClr val="FFFFFF"/>
                        </a:solidFill>
                        <a:ln w="9525">
                          <a:solidFill>
                            <a:srgbClr val="000000"/>
                          </a:solidFill>
                          <a:miter lim="800000"/>
                          <a:headEnd/>
                          <a:tailEnd/>
                        </a:ln>
                      </wps:spPr>
                      <wps:txbx>
                        <w:txbxContent>
                          <w:p w14:paraId="55F5DA51" w14:textId="77777777" w:rsidR="00ED074A" w:rsidRDefault="00ED074A">
                            <w:pPr>
                              <w:jc w:val="center"/>
                            </w:pPr>
                          </w:p>
                          <w:p w14:paraId="53C52C7E"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E05D94" id="AutoShape 229" o:spid="_x0000_s1383" type="#_x0000_t116" style="position:absolute;margin-left:37pt;margin-top:414.1pt;width:206pt;height:69.65pt;z-index:25118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">
                <v:textbox>
                  <w:txbxContent>
                    <w:p w14:paraId="55F5DA51" w14:textId="77777777" w:rsidR="00ED074A" w:rsidRDefault="00ED074A">
                      <w:pPr>
                        <w:jc w:val="center"/>
                      </w:pPr>
                    </w:p>
                    <w:p w14:paraId="53C52C7E" w14:textId="77777777" w:rsidR="00ED074A" w:rsidRDefault="00ED074A">
                      <w:pPr>
                        <w:jc w:val="center"/>
                      </w:pPr>
                    </w:p>
                  </w:txbxContent>
                </v:textbox>
              </v:shape>
            </w:pict>
          </mc:Fallback>
        </mc:AlternateContent>
      </w:r>
      <w:r w:rsidR="009B3E27">
        <w:rPr>
          <w:b/>
          <w:bCs/>
          <w:noProof/>
        </w:rPr>
        <mc:AlternateContent>
          <mc:Choice Requires="wps">
            <w:drawing>
              <wp:anchor distT="0" distB="0" distL="114300" distR="114300" simplePos="0" relativeHeight="251183104" behindDoc="0" locked="0" layoutInCell="1" allowOverlap="1" wp14:anchorId="7A040198" wp14:editId="06BE2746">
                <wp:simplePos x="0" y="0"/>
                <wp:positionH relativeFrom="column">
                  <wp:align>center</wp:align>
                </wp:positionH>
                <wp:positionV relativeFrom="paragraph">
                  <wp:posOffset>6581140</wp:posOffset>
                </wp:positionV>
                <wp:extent cx="5648325" cy="657225"/>
                <wp:effectExtent l="0" t="0" r="0" b="0"/>
                <wp:wrapNone/>
                <wp:docPr id="2080"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325" cy="6572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71A8F4F" w14:textId="77777777" w:rsidR="00ED074A" w:rsidRDefault="00ED074A">
                            <w:r>
                              <w:t>* See UK Countries Appendix in the User Broch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040198" id="Text Box 231" o:spid="_x0000_s1384" type="#_x0000_t202" style="position:absolute;margin-left:0;margin-top:518.2pt;width:444.75pt;height:51.75pt;z-index:25118310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" filled="f" stroked="f">
                <v:textbox>
                  <w:txbxContent>
                    <w:p w14:paraId="571A8F4F" w14:textId="77777777" w:rsidR="00ED074A" w:rsidRDefault="00ED074A">
                      <w:r>
                        <w:t>* See UK Countries Appendix in the User Brochure.</w:t>
                      </w:r>
                    </w:p>
                  </w:txbxContent>
                </v:textbox>
              </v:shape>
            </w:pict>
          </mc:Fallback>
        </mc:AlternateContent>
      </w:r>
      <w:r w:rsidR="009B3E27">
        <w:rPr>
          <w:b/>
          <w:bCs/>
          <w:noProof/>
        </w:rPr>
        <mc:AlternateContent>
          <mc:Choice Requires="wps">
            <w:drawing>
              <wp:anchor distT="0" distB="0" distL="114300" distR="114300" simplePos="0" relativeHeight="251170816" behindDoc="0" locked="0" layoutInCell="1" allowOverlap="1" wp14:anchorId="47F55011" wp14:editId="290D7963">
                <wp:simplePos x="0" y="0"/>
                <wp:positionH relativeFrom="column">
                  <wp:posOffset>414020</wp:posOffset>
                </wp:positionH>
                <wp:positionV relativeFrom="paragraph">
                  <wp:posOffset>3157220</wp:posOffset>
                </wp:positionV>
                <wp:extent cx="2543175" cy="838200"/>
                <wp:effectExtent l="0" t="1270" r="1905" b="0"/>
                <wp:wrapNone/>
                <wp:docPr id="2079"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175" cy="8382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F95208F" w14:textId="77777777" w:rsidR="00ED074A" w:rsidRDefault="00ED074A">
                            <w:pPr>
                              <w:pStyle w:val="BodyText"/>
                              <w:jc w:val="center"/>
                            </w:pPr>
                            <w:r>
                              <w:t xml:space="preserve">From 1980 through 1996 did </w:t>
                            </w:r>
                          </w:p>
                          <w:p w14:paraId="270EFB6C" w14:textId="77777777" w:rsidR="00ED074A" w:rsidRDefault="00ED074A">
                            <w:pPr>
                              <w:pStyle w:val="BodyText"/>
                              <w:jc w:val="center"/>
                            </w:pPr>
                            <w:r>
                              <w:t xml:space="preserve">you spend time that adds up to three (3) </w:t>
                            </w:r>
                          </w:p>
                          <w:p w14:paraId="04D0202D" w14:textId="77777777" w:rsidR="00ED074A" w:rsidRDefault="00ED074A">
                            <w:pPr>
                              <w:pStyle w:val="BodyText"/>
                              <w:jc w:val="center"/>
                            </w:pPr>
                            <w:r>
                              <w:t xml:space="preserve">months or more in the United Kingdom? </w:t>
                            </w:r>
                          </w:p>
                          <w:p w14:paraId="3F6F0BD4" w14:textId="77777777" w:rsidR="00ED074A" w:rsidRDefault="00ED074A">
                            <w:pPr>
                              <w:pStyle w:val="BodyText"/>
                              <w:jc w:val="center"/>
                            </w:pPr>
                            <w:r>
                              <w:t xml:space="preserve">(Review list of countries </w:t>
                            </w:r>
                          </w:p>
                          <w:p w14:paraId="2225A7AC" w14:textId="77777777" w:rsidR="00ED074A" w:rsidRDefault="00ED074A">
                            <w:pPr>
                              <w:pStyle w:val="BodyText"/>
                              <w:jc w:val="center"/>
                            </w:pPr>
                            <w:r>
                              <w:t xml:space="preserve">in the </w:t>
                            </w:r>
                            <w:proofErr w:type="gramStart"/>
                            <w:r>
                              <w:t>UK.*</w:t>
                            </w:r>
                            <w:proofErr w:type="gramEnd"/>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F55011" id="Text Box 218" o:spid="_x0000_s1385" type="#_x0000_t202" style="position:absolute;margin-left:32.6pt;margin-top:248.6pt;width:200.25pt;height:66pt;z-index:25117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" filled="f" stroked="f">
                <v:textbox>
                  <w:txbxContent>
                    <w:p w14:paraId="4F95208F" w14:textId="77777777" w:rsidR="00ED074A" w:rsidRDefault="00ED074A">
                      <w:pPr>
                        <w:pStyle w:val="BodyText"/>
                        <w:jc w:val="center"/>
                      </w:pPr>
                      <w:r>
                        <w:t xml:space="preserve">From 1980 through 1996 did </w:t>
                      </w:r>
                    </w:p>
                    <w:p w14:paraId="270EFB6C" w14:textId="77777777" w:rsidR="00ED074A" w:rsidRDefault="00ED074A">
                      <w:pPr>
                        <w:pStyle w:val="BodyText"/>
                        <w:jc w:val="center"/>
                      </w:pPr>
                      <w:r>
                        <w:t xml:space="preserve">you spend time that adds up to three (3) </w:t>
                      </w:r>
                    </w:p>
                    <w:p w14:paraId="04D0202D" w14:textId="77777777" w:rsidR="00ED074A" w:rsidRDefault="00ED074A">
                      <w:pPr>
                        <w:pStyle w:val="BodyText"/>
                        <w:jc w:val="center"/>
                      </w:pPr>
                      <w:r>
                        <w:t xml:space="preserve">months or more in the United Kingdom? </w:t>
                      </w:r>
                    </w:p>
                    <w:p w14:paraId="3F6F0BD4" w14:textId="77777777" w:rsidR="00ED074A" w:rsidRDefault="00ED074A">
                      <w:pPr>
                        <w:pStyle w:val="BodyText"/>
                        <w:jc w:val="center"/>
                      </w:pPr>
                      <w:r>
                        <w:t xml:space="preserve">(Review list of countries </w:t>
                      </w:r>
                    </w:p>
                    <w:p w14:paraId="2225A7AC" w14:textId="77777777" w:rsidR="00ED074A" w:rsidRDefault="00ED074A">
                      <w:pPr>
                        <w:pStyle w:val="BodyText"/>
                        <w:jc w:val="center"/>
                      </w:pPr>
                      <w:r>
                        <w:t xml:space="preserve">in the </w:t>
                      </w:r>
                      <w:proofErr w:type="gramStart"/>
                      <w:r>
                        <w:t>UK.*</w:t>
                      </w:r>
                      <w:proofErr w:type="gramEnd"/>
                      <w:r>
                        <w:t>)</w:t>
                      </w:r>
                    </w:p>
                  </w:txbxContent>
                </v:textbox>
              </v:shape>
            </w:pict>
          </mc:Fallback>
        </mc:AlternateContent>
      </w:r>
      <w:r w:rsidR="009B3E27">
        <w:rPr>
          <w:b/>
          <w:bCs/>
          <w:noProof/>
        </w:rPr>
        <mc:AlternateContent>
          <mc:Choice Requires="wps">
            <w:drawing>
              <wp:anchor distT="0" distB="0" distL="114300" distR="114300" simplePos="0" relativeHeight="251180032" behindDoc="0" locked="0" layoutInCell="1" allowOverlap="1" wp14:anchorId="04F6A34F" wp14:editId="2583E2AC">
                <wp:simplePos x="0" y="0"/>
                <wp:positionH relativeFrom="column">
                  <wp:posOffset>2832735</wp:posOffset>
                </wp:positionH>
                <wp:positionV relativeFrom="paragraph">
                  <wp:posOffset>5554345</wp:posOffset>
                </wp:positionV>
                <wp:extent cx="1390015" cy="0"/>
                <wp:effectExtent l="13335" t="48895" r="19050" b="78105"/>
                <wp:wrapNone/>
                <wp:docPr id="2078" name="Line 2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001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C17F48" id="Line 227" o:spid="_x0000_s1026" style="position:absolute;z-index:25119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05pt,437.35pt" to="332.5pt,43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">
                <v:stroke endarrow="block"/>
              </v:line>
            </w:pict>
          </mc:Fallback>
        </mc:AlternateContent>
      </w:r>
      <w:r w:rsidR="009B3E27">
        <w:rPr>
          <w:b/>
          <w:bCs/>
          <w:noProof/>
        </w:rPr>
        <mc:AlternateContent>
          <mc:Choice Requires="wps">
            <w:drawing>
              <wp:anchor distT="0" distB="0" distL="114300" distR="114300" simplePos="0" relativeHeight="251177984" behindDoc="0" locked="0" layoutInCell="1" allowOverlap="1" wp14:anchorId="362EE980" wp14:editId="40C09596">
                <wp:simplePos x="0" y="0"/>
                <wp:positionH relativeFrom="column">
                  <wp:posOffset>4279900</wp:posOffset>
                </wp:positionH>
                <wp:positionV relativeFrom="paragraph">
                  <wp:posOffset>3444875</wp:posOffset>
                </wp:positionV>
                <wp:extent cx="990600" cy="266700"/>
                <wp:effectExtent l="0" t="0" r="0" b="3175"/>
                <wp:wrapNone/>
                <wp:docPr id="2076"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8BB80D4"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2EE980" id="Text Box 225" o:spid="_x0000_s1386" type="#_x0000_t202" style="position:absolute;margin-left:337pt;margin-top:271.25pt;width:78pt;height:21pt;z-index:25117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" filled="f" stroked="f">
                <v:textbox>
                  <w:txbxContent>
                    <w:p w14:paraId="38BB80D4" w14:textId="77777777" w:rsidR="00ED074A" w:rsidRDefault="00ED074A">
                      <w:pPr>
                        <w:jc w:val="center"/>
                      </w:pPr>
                      <w:r>
                        <w:t>Accept donor</w:t>
                      </w:r>
                    </w:p>
                  </w:txbxContent>
                </v:textbox>
              </v:shape>
            </w:pict>
          </mc:Fallback>
        </mc:AlternateContent>
      </w:r>
      <w:r w:rsidR="009B3E27">
        <w:rPr>
          <w:b/>
          <w:bCs/>
          <w:noProof/>
        </w:rPr>
        <mc:AlternateContent>
          <mc:Choice Requires="wps">
            <w:drawing>
              <wp:anchor distT="0" distB="0" distL="114300" distR="114300" simplePos="0" relativeHeight="251176960" behindDoc="0" locked="0" layoutInCell="1" allowOverlap="1" wp14:anchorId="37377D46" wp14:editId="66CDC1D7">
                <wp:simplePos x="0" y="0"/>
                <wp:positionH relativeFrom="column">
                  <wp:posOffset>3453130</wp:posOffset>
                </wp:positionH>
                <wp:positionV relativeFrom="paragraph">
                  <wp:posOffset>3349625</wp:posOffset>
                </wp:positionV>
                <wp:extent cx="419100" cy="226695"/>
                <wp:effectExtent l="0" t="3175" r="1270" b="0"/>
                <wp:wrapNone/>
                <wp:docPr id="2075" name="Text 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2669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42C769C"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377D46" id="Text Box 224" o:spid="_x0000_s1387" type="#_x0000_t202" style="position:absolute;margin-left:271.9pt;margin-top:263.75pt;width:33pt;height:17.85pt;z-index:25117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" filled="f" stroked="f">
                <v:textbox>
                  <w:txbxContent>
                    <w:p w14:paraId="142C769C" w14:textId="77777777" w:rsidR="00ED074A" w:rsidRDefault="00ED074A">
                      <w:pPr>
                        <w:jc w:val="center"/>
                      </w:pPr>
                      <w:r>
                        <w:t>No</w:t>
                      </w:r>
                    </w:p>
                  </w:txbxContent>
                </v:textbox>
              </v:shape>
            </w:pict>
          </mc:Fallback>
        </mc:AlternateContent>
      </w:r>
      <w:r w:rsidR="009B3E27">
        <w:rPr>
          <w:b/>
          <w:bCs/>
          <w:noProof/>
        </w:rPr>
        <mc:AlternateContent>
          <mc:Choice Requires="wps">
            <w:drawing>
              <wp:anchor distT="0" distB="0" distL="114300" distR="114300" simplePos="0" relativeHeight="251175936" behindDoc="0" locked="0" layoutInCell="1" allowOverlap="1" wp14:anchorId="7E924605" wp14:editId="4C9523C1">
                <wp:simplePos x="0" y="0"/>
                <wp:positionH relativeFrom="column">
                  <wp:posOffset>3315970</wp:posOffset>
                </wp:positionH>
                <wp:positionV relativeFrom="paragraph">
                  <wp:posOffset>3573145</wp:posOffset>
                </wp:positionV>
                <wp:extent cx="868680" cy="0"/>
                <wp:effectExtent l="13970" t="48895" r="31750" b="78105"/>
                <wp:wrapNone/>
                <wp:docPr id="2074" name="Line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868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8105D7" id="Line 223" o:spid="_x0000_s1026" style="position:absolute;z-index:25119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1pt,281.35pt" to="329.5pt,28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174912" behindDoc="0" locked="0" layoutInCell="1" allowOverlap="1" wp14:anchorId="1089795C" wp14:editId="05017486">
                <wp:simplePos x="0" y="0"/>
                <wp:positionH relativeFrom="column">
                  <wp:posOffset>4194175</wp:posOffset>
                </wp:positionH>
                <wp:positionV relativeFrom="paragraph">
                  <wp:posOffset>3354705</wp:posOffset>
                </wp:positionV>
                <wp:extent cx="1162050" cy="447675"/>
                <wp:effectExtent l="3175" t="0" r="15875" b="13970"/>
                <wp:wrapNone/>
                <wp:docPr id="2073" name="AutoShape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FA40B13" id="AutoShape 222" o:spid="_x0000_s1026" style="position:absolute;margin-left:330.25pt;margin-top:264.15pt;width:91.5pt;height:35.25pt;z-index:25119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"/>
            </w:pict>
          </mc:Fallback>
        </mc:AlternateContent>
      </w:r>
      <w:r w:rsidR="009B3E27">
        <w:rPr>
          <w:b/>
          <w:bCs/>
          <w:noProof/>
        </w:rPr>
        <mc:AlternateContent>
          <mc:Choice Requires="wps">
            <w:drawing>
              <wp:anchor distT="0" distB="0" distL="114300" distR="114300" simplePos="0" relativeHeight="251173888" behindDoc="0" locked="0" layoutInCell="1" allowOverlap="1" wp14:anchorId="23DFF1B4" wp14:editId="614842A2">
                <wp:simplePos x="0" y="0"/>
                <wp:positionH relativeFrom="column">
                  <wp:posOffset>4775200</wp:posOffset>
                </wp:positionH>
                <wp:positionV relativeFrom="paragraph">
                  <wp:posOffset>3804920</wp:posOffset>
                </wp:positionV>
                <wp:extent cx="0" cy="1637030"/>
                <wp:effectExtent l="50800" t="13970" r="76200" b="38100"/>
                <wp:wrapNone/>
                <wp:docPr id="2072" name="Line 2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370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79CD30" id="Line 221" o:spid="_x0000_s1026" style="position:absolute;z-index:25119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6pt,299.6pt" to="376pt,4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172864" behindDoc="0" locked="0" layoutInCell="1" allowOverlap="1" wp14:anchorId="2C311C31" wp14:editId="73134762">
                <wp:simplePos x="0" y="0"/>
                <wp:positionH relativeFrom="column">
                  <wp:posOffset>1709420</wp:posOffset>
                </wp:positionH>
                <wp:positionV relativeFrom="paragraph">
                  <wp:posOffset>4636135</wp:posOffset>
                </wp:positionV>
                <wp:extent cx="480060" cy="245745"/>
                <wp:effectExtent l="0" t="0" r="0" b="1270"/>
                <wp:wrapNone/>
                <wp:docPr id="2071"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 cy="24574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9290B14"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311C31" id="Text Box 220" o:spid="_x0000_s1388" type="#_x0000_t202" style="position:absolute;margin-left:134.6pt;margin-top:365.05pt;width:37.8pt;height:19.35pt;z-index:25117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" filled="f" stroked="f">
                <v:textbox>
                  <w:txbxContent>
                    <w:p w14:paraId="09290B14"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171840" behindDoc="0" locked="0" layoutInCell="1" allowOverlap="1" wp14:anchorId="45A674A9" wp14:editId="1DD64D31">
                <wp:simplePos x="0" y="0"/>
                <wp:positionH relativeFrom="column">
                  <wp:posOffset>1704340</wp:posOffset>
                </wp:positionH>
                <wp:positionV relativeFrom="paragraph">
                  <wp:posOffset>4541520</wp:posOffset>
                </wp:positionV>
                <wp:extent cx="0" cy="694690"/>
                <wp:effectExtent l="53340" t="13970" r="73660" b="40640"/>
                <wp:wrapNone/>
                <wp:docPr id="2070" name="Line 2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9469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E759C7" id="Line 219" o:spid="_x0000_s1026" style="position:absolute;z-index:25118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2pt,357.6pt" to="134.2pt,4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169792" behindDoc="0" locked="0" layoutInCell="1" allowOverlap="1" wp14:anchorId="415C0374" wp14:editId="01FD4AE4">
                <wp:simplePos x="0" y="0"/>
                <wp:positionH relativeFrom="column">
                  <wp:posOffset>100330</wp:posOffset>
                </wp:positionH>
                <wp:positionV relativeFrom="paragraph">
                  <wp:posOffset>2613660</wp:posOffset>
                </wp:positionV>
                <wp:extent cx="3208020" cy="1924685"/>
                <wp:effectExtent l="49530" t="54610" r="57150" b="52705"/>
                <wp:wrapNone/>
                <wp:docPr id="2069" name="AutoShape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8020" cy="192468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3C7FDA" id="AutoShape 217" o:spid="_x0000_s1026" type="#_x0000_t110" style="position:absolute;margin-left:7.9pt;margin-top:205.8pt;width:252.6pt;height:151.55pt;z-index:25118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"/>
            </w:pict>
          </mc:Fallback>
        </mc:AlternateContent>
      </w:r>
      <w:r w:rsidR="009D4F0F">
        <w:rPr>
          <w:b/>
          <w:bCs/>
        </w:rPr>
        <w:t>Donor Eligibility:</w:t>
      </w:r>
      <w:r w:rsidR="009D4F0F">
        <w:t xml:space="preserve"> Donors who have spent time that adds up to 3 months or more in the United Kingdom from 1980 through 1996 may be at risk of developing vCJD from eating beef from the UK. There may be a risk of transmitting vCJD through</w:t>
      </w:r>
      <w:r w:rsidR="00E90169">
        <w:t xml:space="preserve"> HPC,</w:t>
      </w:r>
      <w:r w:rsidR="00A0004E">
        <w:t xml:space="preserve"> </w:t>
      </w:r>
      <w:r w:rsidR="00E90169">
        <w:t>Cord Blood.</w:t>
      </w:r>
      <w:r w:rsidR="009D4F0F">
        <w:t xml:space="preserve"> </w:t>
      </w:r>
      <w:r w:rsidR="009D4F0F">
        <w:br w:type="page"/>
      </w:r>
      <w:r w:rsidR="009D4F0F">
        <w:rPr>
          <w:b/>
          <w:bCs/>
        </w:rPr>
        <w:lastRenderedPageBreak/>
        <w:t>Question:</w:t>
      </w:r>
      <w:r w:rsidR="009D4F0F">
        <w:t xml:space="preserve"> 2</w:t>
      </w:r>
      <w:r w:rsidR="00E017F6">
        <w:t>6</w:t>
      </w:r>
      <w:r w:rsidR="009D4F0F">
        <w:t>. From 1980 through 1996 were you a member of the U.S. military, a civilian military employee, or a dependent of a member of the U.S. military</w:t>
      </w:r>
      <w:r w:rsidR="00A0004E">
        <w:t xml:space="preserve"> or civilian military employee</w:t>
      </w:r>
      <w:r w:rsidR="009D4F0F">
        <w:t>?</w:t>
      </w:r>
    </w:p>
    <w:p w14:paraId="16CB47A3" w14:textId="77777777" w:rsidR="009D4F0F" w:rsidRDefault="009D4F0F"/>
    <w:p w14:paraId="0F87E7CC" w14:textId="258FE754" w:rsidR="009D4F0F" w:rsidRDefault="0060113A">
      <w:r>
        <w:rPr>
          <w:b/>
          <w:bCs/>
          <w:noProof/>
        </w:rPr>
        <mc:AlternateContent>
          <mc:Choice Requires="wps">
            <w:drawing>
              <wp:anchor distT="0" distB="0" distL="114300" distR="114300" simplePos="0" relativeHeight="251750400" behindDoc="0" locked="0" layoutInCell="1" allowOverlap="1" wp14:anchorId="1B02BB81" wp14:editId="1FB903A4">
                <wp:simplePos x="0" y="0"/>
                <wp:positionH relativeFrom="column">
                  <wp:posOffset>4412615</wp:posOffset>
                </wp:positionH>
                <wp:positionV relativeFrom="paragraph">
                  <wp:posOffset>7395210</wp:posOffset>
                </wp:positionV>
                <wp:extent cx="1097280" cy="494665"/>
                <wp:effectExtent l="0" t="25400" r="45720" b="38735"/>
                <wp:wrapNone/>
                <wp:docPr id="2048" name="AutoShape 9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494665"/>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0BDD0596"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02BB81" id="AutoShape 971" o:spid="_x0000_s1389" type="#_x0000_t13" style="position:absolute;margin-left:347.45pt;margin-top:582.3pt;width:86.4pt;height:38.9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" adj="15758">
                <v:textbox>
                  <w:txbxContent>
                    <w:p w14:paraId="0BDD0596" w14:textId="77777777" w:rsidR="00ED074A" w:rsidRDefault="00ED074A">
                      <w:pPr>
                        <w:jc w:val="center"/>
                      </w:pPr>
                      <w:r>
                        <w:t>Next question</w:t>
                      </w:r>
                    </w:p>
                  </w:txbxContent>
                </v:textbox>
              </v:shape>
            </w:pict>
          </mc:Fallback>
        </mc:AlternateContent>
      </w:r>
      <w:r>
        <w:rPr>
          <w:b/>
          <w:bCs/>
          <w:noProof/>
        </w:rPr>
        <mc:AlternateContent>
          <mc:Choice Requires="wps">
            <w:drawing>
              <wp:anchor distT="0" distB="0" distL="114300" distR="114300" simplePos="0" relativeHeight="251749376" behindDoc="0" locked="0" layoutInCell="1" allowOverlap="1" wp14:anchorId="7F85084B" wp14:editId="2E5C11FC">
                <wp:simplePos x="0" y="0"/>
                <wp:positionH relativeFrom="column">
                  <wp:posOffset>1518285</wp:posOffset>
                </wp:positionH>
                <wp:positionV relativeFrom="paragraph">
                  <wp:posOffset>6534150</wp:posOffset>
                </wp:positionV>
                <wp:extent cx="0" cy="370205"/>
                <wp:effectExtent l="50800" t="0" r="76200" b="61595"/>
                <wp:wrapNone/>
                <wp:docPr id="2063" name="Line 9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7020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C8C19F" id="Line 969" o:spid="_x0000_s1026" style="position:absolute;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9.55pt,514.5pt" to="119.55pt,54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">
                <v:stroke endarrow="block"/>
              </v:line>
            </w:pict>
          </mc:Fallback>
        </mc:AlternateContent>
      </w:r>
      <w:r>
        <w:rPr>
          <w:b/>
          <w:bCs/>
          <w:noProof/>
        </w:rPr>
        <mc:AlternateContent>
          <mc:Choice Requires="wps">
            <w:drawing>
              <wp:anchor distT="0" distB="0" distL="114300" distR="114300" simplePos="0" relativeHeight="251741184" behindDoc="0" locked="0" layoutInCell="1" allowOverlap="1" wp14:anchorId="5811DD8A" wp14:editId="50BE44A3">
                <wp:simplePos x="0" y="0"/>
                <wp:positionH relativeFrom="column">
                  <wp:posOffset>-152400</wp:posOffset>
                </wp:positionH>
                <wp:positionV relativeFrom="paragraph">
                  <wp:posOffset>4617867</wp:posOffset>
                </wp:positionV>
                <wp:extent cx="3387969" cy="1577193"/>
                <wp:effectExtent l="0" t="0" r="0" b="0"/>
                <wp:wrapNone/>
                <wp:docPr id="2060" name="Text Box 9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7969" cy="157719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21DDF4E" w14:textId="77777777" w:rsidR="00ED074A" w:rsidRDefault="00ED074A">
                            <w:pPr>
                              <w:pStyle w:val="BodyText3"/>
                            </w:pPr>
                            <w:r>
                              <w:t xml:space="preserve">Did </w:t>
                            </w:r>
                          </w:p>
                          <w:p w14:paraId="7E0E1945" w14:textId="77777777" w:rsidR="00ED074A" w:rsidRDefault="00ED074A">
                            <w:pPr>
                              <w:pStyle w:val="BodyText3"/>
                            </w:pPr>
                            <w:r>
                              <w:t xml:space="preserve">you spend </w:t>
                            </w:r>
                          </w:p>
                          <w:p w14:paraId="681D7CDC" w14:textId="7DEC5869" w:rsidR="00ED074A" w:rsidRDefault="00ED074A">
                            <w:pPr>
                              <w:pStyle w:val="BodyText3"/>
                            </w:pPr>
                            <w:r>
                              <w:t xml:space="preserve">a total time of 6 </w:t>
                            </w:r>
                          </w:p>
                          <w:p w14:paraId="3A01A2D7" w14:textId="77777777" w:rsidR="00ED074A" w:rsidRDefault="00ED074A">
                            <w:pPr>
                              <w:pStyle w:val="BodyText3"/>
                            </w:pPr>
                            <w:r>
                              <w:t xml:space="preserve">months or more associated with </w:t>
                            </w:r>
                          </w:p>
                          <w:p w14:paraId="444CC454" w14:textId="77777777" w:rsidR="00ED074A" w:rsidRDefault="00ED074A">
                            <w:pPr>
                              <w:pStyle w:val="BodyText3"/>
                            </w:pPr>
                            <w:r>
                              <w:t xml:space="preserve">a military base in any of the following </w:t>
                            </w:r>
                          </w:p>
                          <w:p w14:paraId="71D326BA" w14:textId="77777777" w:rsidR="00ED074A" w:rsidRDefault="00ED074A">
                            <w:pPr>
                              <w:pStyle w:val="BodyText3"/>
                            </w:pPr>
                            <w:r>
                              <w:t xml:space="preserve">countries: From 1980 through 1990 in Belgium, </w:t>
                            </w:r>
                          </w:p>
                          <w:p w14:paraId="13CDAEE4" w14:textId="77777777" w:rsidR="00ED074A" w:rsidRDefault="00ED074A">
                            <w:pPr>
                              <w:pStyle w:val="BodyText3"/>
                            </w:pPr>
                            <w:r>
                              <w:t xml:space="preserve">the Netherlands, or </w:t>
                            </w:r>
                            <w:proofErr w:type="gramStart"/>
                            <w:r>
                              <w:t>Germany;  From</w:t>
                            </w:r>
                            <w:proofErr w:type="gramEnd"/>
                            <w:r>
                              <w:t xml:space="preserve"> 1980 </w:t>
                            </w:r>
                          </w:p>
                          <w:p w14:paraId="2C28966B" w14:textId="77777777" w:rsidR="00ED074A" w:rsidRDefault="00ED074A">
                            <w:pPr>
                              <w:pStyle w:val="BodyText3"/>
                            </w:pPr>
                            <w:r>
                              <w:t xml:space="preserve">through 1996 in Spain, Portugal, </w:t>
                            </w:r>
                          </w:p>
                          <w:p w14:paraId="47AEDBBE" w14:textId="77777777" w:rsidR="00ED074A" w:rsidRDefault="00ED074A">
                            <w:pPr>
                              <w:pStyle w:val="BodyText3"/>
                            </w:pPr>
                            <w:r>
                              <w:t xml:space="preserve">Turkey, Italy or </w:t>
                            </w:r>
                          </w:p>
                          <w:p w14:paraId="6009DA0E" w14:textId="1A30DC2C" w:rsidR="00ED074A" w:rsidRDefault="00ED074A">
                            <w:pPr>
                              <w:pStyle w:val="BodyText3"/>
                            </w:pPr>
                            <w:r>
                              <w:t xml:space="preserve">Greec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11DD8A" id="Text Box 967" o:spid="_x0000_s1390" type="#_x0000_t202" style="position:absolute;margin-left:-12pt;margin-top:363.6pt;width:266.75pt;height:124.2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" filled="f" stroked="f">
                <v:textbox>
                  <w:txbxContent>
                    <w:p w14:paraId="721DDF4E" w14:textId="77777777" w:rsidR="00ED074A" w:rsidRDefault="00ED074A">
                      <w:pPr>
                        <w:pStyle w:val="BodyText3"/>
                      </w:pPr>
                      <w:r>
                        <w:t xml:space="preserve">Did </w:t>
                      </w:r>
                    </w:p>
                    <w:p w14:paraId="7E0E1945" w14:textId="77777777" w:rsidR="00ED074A" w:rsidRDefault="00ED074A">
                      <w:pPr>
                        <w:pStyle w:val="BodyText3"/>
                      </w:pPr>
                      <w:r>
                        <w:t xml:space="preserve">you spend </w:t>
                      </w:r>
                    </w:p>
                    <w:p w14:paraId="681D7CDC" w14:textId="7DEC5869" w:rsidR="00ED074A" w:rsidRDefault="00ED074A">
                      <w:pPr>
                        <w:pStyle w:val="BodyText3"/>
                      </w:pPr>
                      <w:r>
                        <w:t xml:space="preserve">a total time of 6 </w:t>
                      </w:r>
                    </w:p>
                    <w:p w14:paraId="3A01A2D7" w14:textId="77777777" w:rsidR="00ED074A" w:rsidRDefault="00ED074A">
                      <w:pPr>
                        <w:pStyle w:val="BodyText3"/>
                      </w:pPr>
                      <w:r>
                        <w:t xml:space="preserve">months or more associated with </w:t>
                      </w:r>
                    </w:p>
                    <w:p w14:paraId="444CC454" w14:textId="77777777" w:rsidR="00ED074A" w:rsidRDefault="00ED074A">
                      <w:pPr>
                        <w:pStyle w:val="BodyText3"/>
                      </w:pPr>
                      <w:r>
                        <w:t xml:space="preserve">a military base in any of the following </w:t>
                      </w:r>
                    </w:p>
                    <w:p w14:paraId="71D326BA" w14:textId="77777777" w:rsidR="00ED074A" w:rsidRDefault="00ED074A">
                      <w:pPr>
                        <w:pStyle w:val="BodyText3"/>
                      </w:pPr>
                      <w:r>
                        <w:t xml:space="preserve">countries: From 1980 through 1990 in Belgium, </w:t>
                      </w:r>
                    </w:p>
                    <w:p w14:paraId="13CDAEE4" w14:textId="77777777" w:rsidR="00ED074A" w:rsidRDefault="00ED074A">
                      <w:pPr>
                        <w:pStyle w:val="BodyText3"/>
                      </w:pPr>
                      <w:r>
                        <w:t xml:space="preserve">the Netherlands, or </w:t>
                      </w:r>
                      <w:proofErr w:type="gramStart"/>
                      <w:r>
                        <w:t>Germany;  From</w:t>
                      </w:r>
                      <w:proofErr w:type="gramEnd"/>
                      <w:r>
                        <w:t xml:space="preserve"> 1980 </w:t>
                      </w:r>
                    </w:p>
                    <w:p w14:paraId="2C28966B" w14:textId="77777777" w:rsidR="00ED074A" w:rsidRDefault="00ED074A">
                      <w:pPr>
                        <w:pStyle w:val="BodyText3"/>
                      </w:pPr>
                      <w:r>
                        <w:t xml:space="preserve">through 1996 in Spain, Portugal, </w:t>
                      </w:r>
                    </w:p>
                    <w:p w14:paraId="47AEDBBE" w14:textId="77777777" w:rsidR="00ED074A" w:rsidRDefault="00ED074A">
                      <w:pPr>
                        <w:pStyle w:val="BodyText3"/>
                      </w:pPr>
                      <w:r>
                        <w:t xml:space="preserve">Turkey, Italy or </w:t>
                      </w:r>
                    </w:p>
                    <w:p w14:paraId="6009DA0E" w14:textId="1A30DC2C" w:rsidR="00ED074A" w:rsidRDefault="00ED074A">
                      <w:pPr>
                        <w:pStyle w:val="BodyText3"/>
                      </w:pPr>
                      <w:r>
                        <w:t xml:space="preserve">Greece?  </w:t>
                      </w:r>
                    </w:p>
                  </w:txbxContent>
                </v:textbox>
              </v:shape>
            </w:pict>
          </mc:Fallback>
        </mc:AlternateContent>
      </w:r>
      <w:r>
        <w:rPr>
          <w:b/>
          <w:bCs/>
          <w:noProof/>
        </w:rPr>
        <mc:AlternateContent>
          <mc:Choice Requires="wps">
            <w:drawing>
              <wp:anchor distT="0" distB="0" distL="114300" distR="114300" simplePos="0" relativeHeight="251738112" behindDoc="0" locked="0" layoutInCell="1" allowOverlap="1" wp14:anchorId="63987DA6" wp14:editId="0B57F452">
                <wp:simplePos x="0" y="0"/>
                <wp:positionH relativeFrom="column">
                  <wp:posOffset>1527028</wp:posOffset>
                </wp:positionH>
                <wp:positionV relativeFrom="paragraph">
                  <wp:posOffset>3785235</wp:posOffset>
                </wp:positionV>
                <wp:extent cx="0" cy="511810"/>
                <wp:effectExtent l="50800" t="0" r="76200" b="72390"/>
                <wp:wrapNone/>
                <wp:docPr id="2052" name="Line 9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181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F1F910" id="Line 966" o:spid="_x0000_s1026" style="position:absolute;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25pt,298.05pt" to="120.25pt,33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">
                <v:stroke endarrow="block"/>
              </v:line>
            </w:pict>
          </mc:Fallback>
        </mc:AlternateContent>
      </w:r>
      <w:r>
        <w:rPr>
          <w:b/>
          <w:bCs/>
          <w:noProof/>
        </w:rPr>
        <mc:AlternateContent>
          <mc:Choice Requires="wps">
            <w:drawing>
              <wp:anchor distT="0" distB="0" distL="114300" distR="114300" simplePos="0" relativeHeight="251735040" behindDoc="0" locked="0" layoutInCell="1" allowOverlap="1" wp14:anchorId="0DA3339C" wp14:editId="75FCF23B">
                <wp:simplePos x="0" y="0"/>
                <wp:positionH relativeFrom="column">
                  <wp:posOffset>251460</wp:posOffset>
                </wp:positionH>
                <wp:positionV relativeFrom="paragraph">
                  <wp:posOffset>2442357</wp:posOffset>
                </wp:positionV>
                <wp:extent cx="2602230" cy="1108075"/>
                <wp:effectExtent l="0" t="0" r="0" b="9525"/>
                <wp:wrapNone/>
                <wp:docPr id="2067" name="Text Box 9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2230" cy="11080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6BB6E72" w14:textId="77777777" w:rsidR="00ED074A" w:rsidRDefault="00ED074A">
                            <w:pPr>
                              <w:pStyle w:val="BodyText"/>
                              <w:jc w:val="center"/>
                            </w:pPr>
                            <w:r w:rsidRPr="0060113A">
                              <w:t xml:space="preserve">From </w:t>
                            </w:r>
                          </w:p>
                          <w:p w14:paraId="4536B10F" w14:textId="77777777" w:rsidR="00ED074A" w:rsidRDefault="00ED074A">
                            <w:pPr>
                              <w:pStyle w:val="BodyText"/>
                              <w:jc w:val="center"/>
                            </w:pPr>
                            <w:r w:rsidRPr="0060113A">
                              <w:t xml:space="preserve">1980 through 1996 </w:t>
                            </w:r>
                          </w:p>
                          <w:p w14:paraId="3AB381F1" w14:textId="77777777" w:rsidR="00ED074A" w:rsidRDefault="00ED074A">
                            <w:pPr>
                              <w:pStyle w:val="BodyText"/>
                              <w:jc w:val="center"/>
                            </w:pPr>
                            <w:r w:rsidRPr="0060113A">
                              <w:t xml:space="preserve">were you a member of the U.S. </w:t>
                            </w:r>
                          </w:p>
                          <w:p w14:paraId="29FB9D8E" w14:textId="77777777" w:rsidR="00ED074A" w:rsidRDefault="00ED074A">
                            <w:pPr>
                              <w:pStyle w:val="BodyText"/>
                              <w:jc w:val="center"/>
                            </w:pPr>
                            <w:r w:rsidRPr="0060113A">
                              <w:t xml:space="preserve">military, a civilian military employee or a dependent of a member of the U.S. </w:t>
                            </w:r>
                          </w:p>
                          <w:p w14:paraId="637EADAA" w14:textId="77777777" w:rsidR="00ED074A" w:rsidRDefault="00ED074A">
                            <w:pPr>
                              <w:pStyle w:val="BodyText"/>
                              <w:jc w:val="center"/>
                            </w:pPr>
                            <w:r w:rsidRPr="0060113A">
                              <w:t>military or a civilian military</w:t>
                            </w:r>
                          </w:p>
                          <w:p w14:paraId="318A34C0" w14:textId="0DD9452D" w:rsidR="00ED074A" w:rsidRPr="0060113A" w:rsidRDefault="00ED074A">
                            <w:pPr>
                              <w:pStyle w:val="BodyText"/>
                              <w:jc w:val="center"/>
                            </w:pPr>
                            <w:r w:rsidRPr="0060113A">
                              <w:t xml:space="preserve"> employ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A3339C" id="Text Box 963" o:spid="_x0000_s1391" type="#_x0000_t202" style="position:absolute;margin-left:19.8pt;margin-top:192.3pt;width:204.9pt;height:87.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" filled="f" stroked="f">
                <v:textbox>
                  <w:txbxContent>
                    <w:p w14:paraId="76BB6E72" w14:textId="77777777" w:rsidR="00ED074A" w:rsidRDefault="00ED074A">
                      <w:pPr>
                        <w:pStyle w:val="BodyText"/>
                        <w:jc w:val="center"/>
                      </w:pPr>
                      <w:r w:rsidRPr="0060113A">
                        <w:t xml:space="preserve">From </w:t>
                      </w:r>
                    </w:p>
                    <w:p w14:paraId="4536B10F" w14:textId="77777777" w:rsidR="00ED074A" w:rsidRDefault="00ED074A">
                      <w:pPr>
                        <w:pStyle w:val="BodyText"/>
                        <w:jc w:val="center"/>
                      </w:pPr>
                      <w:r w:rsidRPr="0060113A">
                        <w:t xml:space="preserve">1980 through 1996 </w:t>
                      </w:r>
                    </w:p>
                    <w:p w14:paraId="3AB381F1" w14:textId="77777777" w:rsidR="00ED074A" w:rsidRDefault="00ED074A">
                      <w:pPr>
                        <w:pStyle w:val="BodyText"/>
                        <w:jc w:val="center"/>
                      </w:pPr>
                      <w:r w:rsidRPr="0060113A">
                        <w:t xml:space="preserve">were you a member of the U.S. </w:t>
                      </w:r>
                    </w:p>
                    <w:p w14:paraId="29FB9D8E" w14:textId="77777777" w:rsidR="00ED074A" w:rsidRDefault="00ED074A">
                      <w:pPr>
                        <w:pStyle w:val="BodyText"/>
                        <w:jc w:val="center"/>
                      </w:pPr>
                      <w:r w:rsidRPr="0060113A">
                        <w:t xml:space="preserve">military, a civilian military employee or a dependent of a member of the U.S. </w:t>
                      </w:r>
                    </w:p>
                    <w:p w14:paraId="637EADAA" w14:textId="77777777" w:rsidR="00ED074A" w:rsidRDefault="00ED074A">
                      <w:pPr>
                        <w:pStyle w:val="BodyText"/>
                        <w:jc w:val="center"/>
                      </w:pPr>
                      <w:r w:rsidRPr="0060113A">
                        <w:t>military or a civilian military</w:t>
                      </w:r>
                    </w:p>
                    <w:p w14:paraId="318A34C0" w14:textId="0DD9452D" w:rsidR="00ED074A" w:rsidRPr="0060113A" w:rsidRDefault="00ED074A">
                      <w:pPr>
                        <w:pStyle w:val="BodyText"/>
                        <w:jc w:val="center"/>
                      </w:pPr>
                      <w:r w:rsidRPr="0060113A">
                        <w:t xml:space="preserve"> employee?</w:t>
                      </w:r>
                    </w:p>
                  </w:txbxContent>
                </v:textbox>
              </v:shape>
            </w:pict>
          </mc:Fallback>
        </mc:AlternateContent>
      </w:r>
      <w:r>
        <w:rPr>
          <w:b/>
          <w:bCs/>
          <w:noProof/>
        </w:rPr>
        <mc:AlternateContent>
          <mc:Choice Requires="wps">
            <w:drawing>
              <wp:anchor distT="0" distB="0" distL="114300" distR="114300" simplePos="0" relativeHeight="251731968" behindDoc="0" locked="0" layoutInCell="1" allowOverlap="1" wp14:anchorId="43A94AB2" wp14:editId="4A35C6B0">
                <wp:simplePos x="0" y="0"/>
                <wp:positionH relativeFrom="column">
                  <wp:posOffset>1524782</wp:posOffset>
                </wp:positionH>
                <wp:positionV relativeFrom="paragraph">
                  <wp:posOffset>1929130</wp:posOffset>
                </wp:positionV>
                <wp:extent cx="0" cy="385445"/>
                <wp:effectExtent l="50800" t="0" r="76200" b="71755"/>
                <wp:wrapNone/>
                <wp:docPr id="2050" name="Line 9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544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4529F3" id="Line 960" o:spid="_x0000_s1026" style="position:absolute;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05pt,151.9pt" to="120.05pt,18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">
                <v:stroke endarrow="block"/>
              </v:line>
            </w:pict>
          </mc:Fallback>
        </mc:AlternateContent>
      </w:r>
      <w:r w:rsidR="009B3E27">
        <w:rPr>
          <w:b/>
          <w:bCs/>
          <w:noProof/>
        </w:rPr>
        <mc:AlternateContent>
          <mc:Choice Requires="wps">
            <w:drawing>
              <wp:anchor distT="0" distB="0" distL="114300" distR="114300" simplePos="0" relativeHeight="251761664" behindDoc="0" locked="0" layoutInCell="1" allowOverlap="1" wp14:anchorId="6D2EC6D2" wp14:editId="0DB0A39A">
                <wp:simplePos x="0" y="0"/>
                <wp:positionH relativeFrom="column">
                  <wp:posOffset>166370</wp:posOffset>
                </wp:positionH>
                <wp:positionV relativeFrom="paragraph">
                  <wp:posOffset>7000875</wp:posOffset>
                </wp:positionV>
                <wp:extent cx="2599690" cy="1240155"/>
                <wp:effectExtent l="1270" t="0" r="2540" b="0"/>
                <wp:wrapNone/>
                <wp:docPr id="2068" name="Text Box 9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9690" cy="124015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A02FC46" w14:textId="77777777" w:rsidR="00ED074A" w:rsidRPr="00B962FB" w:rsidRDefault="00ED074A" w:rsidP="00B21000">
                            <w:pPr>
                              <w:jc w:val="center"/>
                            </w:pPr>
                            <w:r w:rsidRPr="00A71CD6">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2EC6D2" id="Text Box 982" o:spid="_x0000_s1392" type="#_x0000_t202" style="position:absolute;margin-left:13.1pt;margin-top:551.25pt;width:204.7pt;height:97.6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" filled="f" stroked="f">
                <v:textbox>
                  <w:txbxContent>
                    <w:p w14:paraId="7A02FC46" w14:textId="77777777" w:rsidR="00ED074A" w:rsidRPr="00B962FB" w:rsidRDefault="00ED074A" w:rsidP="00B21000">
                      <w:pPr>
                        <w:jc w:val="center"/>
                      </w:pPr>
                      <w:r w:rsidRPr="00A71CD6">
                        <w:t>Donor is ineligible, but may be collected in certain situations. If the cord blood is collected, refer to facility SOP for circumstances for use and documentation of urgent medical need.</w:t>
                      </w:r>
                    </w:p>
                  </w:txbxContent>
                </v:textbox>
              </v:shape>
            </w:pict>
          </mc:Fallback>
        </mc:AlternateContent>
      </w:r>
      <w:r w:rsidR="009B3E27">
        <w:rPr>
          <w:b/>
          <w:bCs/>
          <w:noProof/>
        </w:rPr>
        <mc:AlternateContent>
          <mc:Choice Requires="wps">
            <w:drawing>
              <wp:anchor distT="0" distB="0" distL="114300" distR="114300" simplePos="0" relativeHeight="251755520" behindDoc="0" locked="0" layoutInCell="1" allowOverlap="1" wp14:anchorId="12B8DDEB" wp14:editId="59263053">
                <wp:simplePos x="0" y="0"/>
                <wp:positionH relativeFrom="column">
                  <wp:posOffset>4199255</wp:posOffset>
                </wp:positionH>
                <wp:positionV relativeFrom="paragraph">
                  <wp:posOffset>3333750</wp:posOffset>
                </wp:positionV>
                <wp:extent cx="0" cy="2085975"/>
                <wp:effectExtent l="46355" t="12700" r="80645" b="22225"/>
                <wp:wrapNone/>
                <wp:docPr id="2066" name="Line 9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08597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02F3FB" id="Line 977" o:spid="_x0000_s1026" style="position:absolute;flip:y;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0.65pt,262.5pt" to="330.65pt,4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">
                <v:stroke endarrow="block"/>
              </v:line>
            </w:pict>
          </mc:Fallback>
        </mc:AlternateContent>
      </w:r>
      <w:r w:rsidR="009B3E27">
        <w:rPr>
          <w:b/>
          <w:bCs/>
          <w:noProof/>
        </w:rPr>
        <mc:AlternateContent>
          <mc:Choice Requires="wps">
            <w:drawing>
              <wp:anchor distT="0" distB="0" distL="114300" distR="114300" simplePos="0" relativeHeight="251728896" behindDoc="0" locked="0" layoutInCell="1" allowOverlap="1" wp14:anchorId="2918C395" wp14:editId="36140664">
                <wp:simplePos x="0" y="0"/>
                <wp:positionH relativeFrom="column">
                  <wp:posOffset>3215640</wp:posOffset>
                </wp:positionH>
                <wp:positionV relativeFrom="paragraph">
                  <wp:posOffset>5419725</wp:posOffset>
                </wp:positionV>
                <wp:extent cx="983615" cy="0"/>
                <wp:effectExtent l="15240" t="15875" r="29845" b="22225"/>
                <wp:wrapNone/>
                <wp:docPr id="2065" name="Line 9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83615"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B4F351" id="Line 976" o:spid="_x0000_s1026" style="position:absolute;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3.2pt,426.75pt" to="330.65pt,4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"/>
            </w:pict>
          </mc:Fallback>
        </mc:AlternateContent>
      </w:r>
      <w:r w:rsidR="009B3E27">
        <w:rPr>
          <w:b/>
          <w:bCs/>
          <w:noProof/>
        </w:rPr>
        <mc:AlternateContent>
          <mc:Choice Requires="wps">
            <w:drawing>
              <wp:anchor distT="0" distB="0" distL="114300" distR="114300" simplePos="0" relativeHeight="251756544" behindDoc="0" locked="0" layoutInCell="1" allowOverlap="1" wp14:anchorId="39460D4F" wp14:editId="5952E5E5">
                <wp:simplePos x="0" y="0"/>
                <wp:positionH relativeFrom="column">
                  <wp:posOffset>3415030</wp:posOffset>
                </wp:positionH>
                <wp:positionV relativeFrom="paragraph">
                  <wp:posOffset>5071745</wp:posOffset>
                </wp:positionV>
                <wp:extent cx="461010" cy="274320"/>
                <wp:effectExtent l="0" t="0" r="0" b="0"/>
                <wp:wrapNone/>
                <wp:docPr id="2064" name="Text Box 9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DAF6CF6"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460D4F" id="Text Box 978" o:spid="_x0000_s1393" type="#_x0000_t202" style="position:absolute;margin-left:268.9pt;margin-top:399.35pt;width:36.3pt;height:21.6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" filled="f" stroked="f">
                <v:textbox>
                  <w:txbxContent>
                    <w:p w14:paraId="5DAF6CF6" w14:textId="77777777" w:rsidR="00ED074A" w:rsidRDefault="00ED074A">
                      <w:pPr>
                        <w:jc w:val="center"/>
                      </w:pPr>
                      <w:r>
                        <w:t>No</w:t>
                      </w:r>
                    </w:p>
                  </w:txbxContent>
                </v:textbox>
              </v:shape>
            </w:pict>
          </mc:Fallback>
        </mc:AlternateContent>
      </w:r>
      <w:r w:rsidR="009B3E27">
        <w:rPr>
          <w:b/>
          <w:bCs/>
          <w:noProof/>
        </w:rPr>
        <mc:AlternateContent>
          <mc:Choice Requires="wps">
            <w:drawing>
              <wp:anchor distT="0" distB="0" distL="114300" distR="114300" simplePos="0" relativeHeight="251759616" behindDoc="0" locked="0" layoutInCell="1" allowOverlap="1" wp14:anchorId="59B1A5F8" wp14:editId="0F390725">
                <wp:simplePos x="0" y="0"/>
                <wp:positionH relativeFrom="column">
                  <wp:posOffset>166370</wp:posOffset>
                </wp:positionH>
                <wp:positionV relativeFrom="paragraph">
                  <wp:posOffset>6904355</wp:posOffset>
                </wp:positionV>
                <wp:extent cx="2599690" cy="948690"/>
                <wp:effectExtent l="1270" t="1905" r="15240" b="14605"/>
                <wp:wrapNone/>
                <wp:docPr id="2062" name="AutoShape 9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9690" cy="948690"/>
                        </a:xfrm>
                        <a:prstGeom prst="flowChartTerminator">
                          <a:avLst/>
                        </a:prstGeom>
                        <a:solidFill>
                          <a:srgbClr val="FFFFFF"/>
                        </a:solidFill>
                        <a:ln w="9525">
                          <a:solidFill>
                            <a:srgbClr val="000000"/>
                          </a:solidFill>
                          <a:miter lim="800000"/>
                          <a:headEnd/>
                          <a:tailEnd/>
                        </a:ln>
                      </wps:spPr>
                      <wps:txbx>
                        <w:txbxContent>
                          <w:p w14:paraId="0532EDFF" w14:textId="77777777" w:rsidR="00ED074A" w:rsidRDefault="00ED074A">
                            <w:pPr>
                              <w:jc w:val="center"/>
                            </w:pPr>
                          </w:p>
                          <w:p w14:paraId="0DE0FAE0"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B1A5F8" id="AutoShape 981" o:spid="_x0000_s1394" type="#_x0000_t116" style="position:absolute;margin-left:13.1pt;margin-top:543.65pt;width:204.7pt;height:74.7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">
                <v:textbox>
                  <w:txbxContent>
                    <w:p w14:paraId="0532EDFF" w14:textId="77777777" w:rsidR="00ED074A" w:rsidRDefault="00ED074A">
                      <w:pPr>
                        <w:jc w:val="center"/>
                      </w:pPr>
                    </w:p>
                    <w:p w14:paraId="0DE0FAE0" w14:textId="77777777" w:rsidR="00ED074A" w:rsidRDefault="00ED074A">
                      <w:pPr>
                        <w:jc w:val="center"/>
                      </w:pPr>
                    </w:p>
                  </w:txbxContent>
                </v:textbox>
              </v:shape>
            </w:pict>
          </mc:Fallback>
        </mc:AlternateContent>
      </w:r>
      <w:r w:rsidR="009B3E27">
        <w:rPr>
          <w:b/>
          <w:bCs/>
          <w:noProof/>
        </w:rPr>
        <mc:AlternateContent>
          <mc:Choice Requires="wps">
            <w:drawing>
              <wp:anchor distT="0" distB="0" distL="114300" distR="114300" simplePos="0" relativeHeight="251740160" behindDoc="0" locked="0" layoutInCell="1" allowOverlap="1" wp14:anchorId="19D3C713" wp14:editId="6C76E81F">
                <wp:simplePos x="0" y="0"/>
                <wp:positionH relativeFrom="column">
                  <wp:posOffset>-200025</wp:posOffset>
                </wp:positionH>
                <wp:positionV relativeFrom="paragraph">
                  <wp:posOffset>4297045</wp:posOffset>
                </wp:positionV>
                <wp:extent cx="3441700" cy="2230755"/>
                <wp:effectExtent l="53975" t="48895" r="47625" b="57150"/>
                <wp:wrapNone/>
                <wp:docPr id="2061" name="AutoShape 9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1700" cy="223075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C78AAA" id="AutoShape 965" o:spid="_x0000_s1026" type="#_x0000_t110" style="position:absolute;margin-left:-15.75pt;margin-top:338.35pt;width:271pt;height:175.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"/>
            </w:pict>
          </mc:Fallback>
        </mc:AlternateContent>
      </w:r>
      <w:r w:rsidR="009B3E27">
        <w:rPr>
          <w:b/>
          <w:bCs/>
          <w:noProof/>
        </w:rPr>
        <mc:AlternateContent>
          <mc:Choice Requires="wps">
            <w:drawing>
              <wp:anchor distT="0" distB="0" distL="114300" distR="114300" simplePos="0" relativeHeight="251747328" behindDoc="0" locked="0" layoutInCell="1" allowOverlap="1" wp14:anchorId="2B7C9C67" wp14:editId="6688F302">
                <wp:simplePos x="0" y="0"/>
                <wp:positionH relativeFrom="column">
                  <wp:posOffset>4775200</wp:posOffset>
                </wp:positionH>
                <wp:positionV relativeFrom="paragraph">
                  <wp:posOffset>3171190</wp:posOffset>
                </wp:positionV>
                <wp:extent cx="324485" cy="0"/>
                <wp:effectExtent l="12700" t="15240" r="31115" b="22860"/>
                <wp:wrapNone/>
                <wp:docPr id="2059" name="Line 9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4485"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9057C5" id="Line 975" o:spid="_x0000_s1026" style="position:absolute;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6pt,249.7pt" to="401.55pt,24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"/>
            </w:pict>
          </mc:Fallback>
        </mc:AlternateContent>
      </w:r>
      <w:r w:rsidR="009B3E27">
        <w:rPr>
          <w:b/>
          <w:bCs/>
          <w:noProof/>
        </w:rPr>
        <mc:AlternateContent>
          <mc:Choice Requires="wps">
            <w:drawing>
              <wp:anchor distT="0" distB="0" distL="114300" distR="114300" simplePos="0" relativeHeight="251758592" behindDoc="0" locked="0" layoutInCell="1" allowOverlap="1" wp14:anchorId="2EDF7A88" wp14:editId="4E6C6EF9">
                <wp:simplePos x="0" y="0"/>
                <wp:positionH relativeFrom="column">
                  <wp:posOffset>5099685</wp:posOffset>
                </wp:positionH>
                <wp:positionV relativeFrom="paragraph">
                  <wp:posOffset>3171190</wp:posOffset>
                </wp:positionV>
                <wp:extent cx="8890" cy="4330065"/>
                <wp:effectExtent l="45085" t="15240" r="73025" b="36195"/>
                <wp:wrapNone/>
                <wp:docPr id="2058" name="Line 9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90" cy="433006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C87D18" id="Line 979" o:spid="_x0000_s1026" style="position:absolute;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1.55pt,249.7pt" to="402.25pt,59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">
                <v:stroke endarrow="block"/>
              </v:line>
            </w:pict>
          </mc:Fallback>
        </mc:AlternateContent>
      </w:r>
      <w:r w:rsidR="009B3E27">
        <w:rPr>
          <w:b/>
          <w:bCs/>
          <w:noProof/>
        </w:rPr>
        <mc:AlternateContent>
          <mc:Choice Requires="wps">
            <w:drawing>
              <wp:anchor distT="0" distB="0" distL="114300" distR="114300" simplePos="0" relativeHeight="251744256" behindDoc="0" locked="0" layoutInCell="1" allowOverlap="1" wp14:anchorId="30EA2FCF" wp14:editId="2338DA83">
                <wp:simplePos x="0" y="0"/>
                <wp:positionH relativeFrom="column">
                  <wp:posOffset>3495040</wp:posOffset>
                </wp:positionH>
                <wp:positionV relativeFrom="paragraph">
                  <wp:posOffset>2876550</wp:posOffset>
                </wp:positionV>
                <wp:extent cx="1280160" cy="457200"/>
                <wp:effectExtent l="2540" t="0" r="12700" b="12700"/>
                <wp:wrapNone/>
                <wp:docPr id="2057" name="AutoShape 9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7C607C72" w14:textId="77777777" w:rsidR="00ED074A" w:rsidRDefault="00ED074A">
                            <w:pPr>
                              <w:jc w:val="center"/>
                              <w:rPr>
                                <w:sz w:val="8"/>
                              </w:rPr>
                            </w:pPr>
                          </w:p>
                          <w:p w14:paraId="1C931EC6"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EA2FCF" id="AutoShape 970" o:spid="_x0000_s1395" type="#_x0000_t116" style="position:absolute;margin-left:275.2pt;margin-top:226.5pt;width:100.8pt;height:36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">
                <v:textbox>
                  <w:txbxContent>
                    <w:p w14:paraId="7C607C72" w14:textId="77777777" w:rsidR="00ED074A" w:rsidRDefault="00ED074A">
                      <w:pPr>
                        <w:jc w:val="center"/>
                        <w:rPr>
                          <w:sz w:val="8"/>
                        </w:rPr>
                      </w:pPr>
                    </w:p>
                    <w:p w14:paraId="1C931EC6" w14:textId="77777777" w:rsidR="00ED074A" w:rsidRDefault="00ED074A">
                      <w:pPr>
                        <w:jc w:val="center"/>
                      </w:pPr>
                      <w:r>
                        <w:t>Accept donor</w:t>
                      </w:r>
                    </w:p>
                  </w:txbxContent>
                </v:textbox>
              </v:shape>
            </w:pict>
          </mc:Fallback>
        </mc:AlternateContent>
      </w:r>
      <w:r w:rsidR="009B3E27">
        <w:rPr>
          <w:b/>
          <w:bCs/>
          <w:noProof/>
        </w:rPr>
        <mc:AlternateContent>
          <mc:Choice Requires="wps">
            <w:drawing>
              <wp:anchor distT="0" distB="0" distL="114300" distR="114300" simplePos="0" relativeHeight="251743232" behindDoc="0" locked="0" layoutInCell="1" allowOverlap="1" wp14:anchorId="5723A3E9" wp14:editId="0D541710">
                <wp:simplePos x="0" y="0"/>
                <wp:positionH relativeFrom="column">
                  <wp:posOffset>3101975</wp:posOffset>
                </wp:positionH>
                <wp:positionV relativeFrom="paragraph">
                  <wp:posOffset>3057525</wp:posOffset>
                </wp:positionV>
                <wp:extent cx="393065" cy="0"/>
                <wp:effectExtent l="15875" t="53975" r="35560" b="73025"/>
                <wp:wrapNone/>
                <wp:docPr id="2056" name="Line 9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306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E023C8" id="Line 968" o:spid="_x0000_s1026" style="position:absolute;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4.25pt,240.75pt" to="275.2pt,24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">
                <v:stroke endarrow="block"/>
              </v:line>
            </w:pict>
          </mc:Fallback>
        </mc:AlternateContent>
      </w:r>
      <w:r w:rsidR="009B3E27">
        <w:rPr>
          <w:b/>
          <w:bCs/>
          <w:noProof/>
        </w:rPr>
        <mc:AlternateContent>
          <mc:Choice Requires="wps">
            <w:drawing>
              <wp:anchor distT="0" distB="0" distL="114300" distR="114300" simplePos="0" relativeHeight="251746304" behindDoc="0" locked="0" layoutInCell="1" allowOverlap="1" wp14:anchorId="6E056620" wp14:editId="602BC4FF">
                <wp:simplePos x="0" y="0"/>
                <wp:positionH relativeFrom="column">
                  <wp:posOffset>3101975</wp:posOffset>
                </wp:positionH>
                <wp:positionV relativeFrom="paragraph">
                  <wp:posOffset>2717165</wp:posOffset>
                </wp:positionV>
                <wp:extent cx="365760" cy="274320"/>
                <wp:effectExtent l="3175" t="5715" r="0" b="0"/>
                <wp:wrapNone/>
                <wp:docPr id="2055" name="Text Box 9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19CBFF5"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056620" id="Text Box 973" o:spid="_x0000_s1396" type="#_x0000_t202" style="position:absolute;margin-left:244.25pt;margin-top:213.95pt;width:28.8pt;height:21.6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" filled="f" stroked="f">
                <v:textbox>
                  <w:txbxContent>
                    <w:p w14:paraId="319CBFF5"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752448" behindDoc="0" locked="0" layoutInCell="1" allowOverlap="1" wp14:anchorId="0A314FB8" wp14:editId="20CBFA98">
                <wp:simplePos x="0" y="0"/>
                <wp:positionH relativeFrom="column">
                  <wp:posOffset>1699895</wp:posOffset>
                </wp:positionH>
                <wp:positionV relativeFrom="paragraph">
                  <wp:posOffset>6534150</wp:posOffset>
                </wp:positionV>
                <wp:extent cx="419100" cy="217170"/>
                <wp:effectExtent l="0" t="0" r="1905" b="0"/>
                <wp:wrapNone/>
                <wp:docPr id="2054" name="Text Box 9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1717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125AAE0"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314FB8" id="Text Box 972" o:spid="_x0000_s1397" type="#_x0000_t202" style="position:absolute;margin-left:133.85pt;margin-top:514.5pt;width:33pt;height:17.1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" filled="f" stroked="f">
                <v:textbox>
                  <w:txbxContent>
                    <w:p w14:paraId="0125AAE0"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737088" behindDoc="0" locked="0" layoutInCell="1" allowOverlap="1" wp14:anchorId="4C596E43" wp14:editId="130A1DD7">
                <wp:simplePos x="0" y="0"/>
                <wp:positionH relativeFrom="column">
                  <wp:posOffset>1501140</wp:posOffset>
                </wp:positionH>
                <wp:positionV relativeFrom="paragraph">
                  <wp:posOffset>3905250</wp:posOffset>
                </wp:positionV>
                <wp:extent cx="457200" cy="274320"/>
                <wp:effectExtent l="2540" t="0" r="0" b="5080"/>
                <wp:wrapNone/>
                <wp:docPr id="2053" name="Text Box 9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3E96DB6"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96E43" id="Text Box 964" o:spid="_x0000_s1398" type="#_x0000_t202" style="position:absolute;margin-left:118.2pt;margin-top:307.5pt;width:36pt;height:21.6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" filled="f" stroked="f">
                <v:textbox>
                  <w:txbxContent>
                    <w:p w14:paraId="63E96DB6"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734016" behindDoc="0" locked="0" layoutInCell="1" allowOverlap="1" wp14:anchorId="1BD06F55" wp14:editId="6119A82E">
                <wp:simplePos x="0" y="0"/>
                <wp:positionH relativeFrom="column">
                  <wp:posOffset>-67945</wp:posOffset>
                </wp:positionH>
                <wp:positionV relativeFrom="paragraph">
                  <wp:posOffset>2314575</wp:posOffset>
                </wp:positionV>
                <wp:extent cx="3169920" cy="1470660"/>
                <wp:effectExtent l="46355" t="47625" r="47625" b="56515"/>
                <wp:wrapNone/>
                <wp:docPr id="2051" name="AutoShape 9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69920" cy="14706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7E708F" id="AutoShape 962" o:spid="_x0000_s1026" type="#_x0000_t110" style="position:absolute;margin-left:-5.35pt;margin-top:182.25pt;width:249.6pt;height:115.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"/>
            </w:pict>
          </mc:Fallback>
        </mc:AlternateContent>
      </w:r>
      <w:r w:rsidR="009B3E27">
        <w:rPr>
          <w:b/>
          <w:bCs/>
          <w:noProof/>
        </w:rPr>
        <mc:AlternateContent>
          <mc:Choice Requires="wps">
            <w:drawing>
              <wp:anchor distT="0" distB="0" distL="114300" distR="114300" simplePos="0" relativeHeight="251753472" behindDoc="0" locked="0" layoutInCell="1" allowOverlap="1" wp14:anchorId="28AAA600" wp14:editId="1D5BF176">
                <wp:simplePos x="0" y="0"/>
                <wp:positionH relativeFrom="column">
                  <wp:posOffset>2635250</wp:posOffset>
                </wp:positionH>
                <wp:positionV relativeFrom="paragraph">
                  <wp:posOffset>7633335</wp:posOffset>
                </wp:positionV>
                <wp:extent cx="1774190" cy="0"/>
                <wp:effectExtent l="19050" t="45085" r="35560" b="81915"/>
                <wp:wrapNone/>
                <wp:docPr id="2049" name="Line 9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419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D5EFD4" id="Line 974" o:spid="_x0000_s1026" style="position:absolute;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7.5pt,601.05pt" to="347.2pt,60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">
                <v:stroke endarrow="block"/>
              </v:line>
            </w:pict>
          </mc:Fallback>
        </mc:AlternateContent>
      </w:r>
      <w:r w:rsidR="009B3E27">
        <w:rPr>
          <w:b/>
          <w:bCs/>
          <w:noProof/>
        </w:rPr>
        <mc:AlternateContent>
          <mc:Choice Requires="wps">
            <w:drawing>
              <wp:anchor distT="0" distB="0" distL="114300" distR="114300" simplePos="0" relativeHeight="251730944" behindDoc="0" locked="0" layoutInCell="1" allowOverlap="1" wp14:anchorId="786DB041" wp14:editId="230F970A">
                <wp:simplePos x="0" y="0"/>
                <wp:positionH relativeFrom="column">
                  <wp:posOffset>975995</wp:posOffset>
                </wp:positionH>
                <wp:positionV relativeFrom="paragraph">
                  <wp:posOffset>1471930</wp:posOffset>
                </wp:positionV>
                <wp:extent cx="1143000" cy="457200"/>
                <wp:effectExtent l="0" t="5080" r="14605" b="7620"/>
                <wp:wrapNone/>
                <wp:docPr id="2047" name="AutoShape 9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6956F0F3" w14:textId="77777777" w:rsidR="00ED074A" w:rsidRDefault="00ED074A">
                            <w:pPr>
                              <w:jc w:val="center"/>
                              <w:rPr>
                                <w:sz w:val="12"/>
                              </w:rPr>
                            </w:pPr>
                          </w:p>
                          <w:p w14:paraId="47669B61" w14:textId="1D7AA6D0" w:rsidR="00ED074A" w:rsidRDefault="00ED074A">
                            <w:pPr>
                              <w:jc w:val="center"/>
                            </w:pPr>
                            <w:r>
                              <w:t>Question #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6DB041" id="AutoShape 959" o:spid="_x0000_s1399" type="#_x0000_t176" style="position:absolute;margin-left:76.85pt;margin-top:115.9pt;width:90pt;height:3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">
                <v:textbox>
                  <w:txbxContent>
                    <w:p w14:paraId="6956F0F3" w14:textId="77777777" w:rsidR="00ED074A" w:rsidRDefault="00ED074A">
                      <w:pPr>
                        <w:jc w:val="center"/>
                        <w:rPr>
                          <w:sz w:val="12"/>
                        </w:rPr>
                      </w:pPr>
                    </w:p>
                    <w:p w14:paraId="47669B61" w14:textId="1D7AA6D0" w:rsidR="00ED074A" w:rsidRDefault="00ED074A">
                      <w:pPr>
                        <w:jc w:val="center"/>
                      </w:pPr>
                      <w:r>
                        <w:t>Question #26</w:t>
                      </w:r>
                    </w:p>
                  </w:txbxContent>
                </v:textbox>
              </v:shape>
            </w:pict>
          </mc:Fallback>
        </mc:AlternateContent>
      </w:r>
      <w:r w:rsidR="009D4F0F">
        <w:rPr>
          <w:b/>
          <w:bCs/>
        </w:rPr>
        <w:t>Donor Eligibility:</w:t>
      </w:r>
      <w:r w:rsidR="009D4F0F">
        <w:t xml:space="preserve"> Members of the U.S. military, a civilian military employee, or a dependent of a member of the U.S. military</w:t>
      </w:r>
      <w:r w:rsidR="00F10780">
        <w:t xml:space="preserve"> or civilian military employee</w:t>
      </w:r>
      <w:r w:rsidR="009D4F0F">
        <w:t xml:space="preserve"> who spent a total of 6 months or more associated with a military base in any of the following countries may be at risk of developing vCJD from eating beef from the UK: from 1980 through 1990 in Belgium, the Netherlands, or Germany; from 1980 through 1996 in Spain, Portugal, Turkey, Italy or Greece. There may be a risk of transmitting vCJD through</w:t>
      </w:r>
      <w:r w:rsidR="00B22830">
        <w:t xml:space="preserve"> HPC, Cord Blood.</w:t>
      </w:r>
      <w:r w:rsidR="009D4F0F">
        <w:t xml:space="preserve"> </w:t>
      </w:r>
      <w:r w:rsidR="009D4F0F">
        <w:br w:type="page"/>
      </w:r>
      <w:r w:rsidR="009D4F0F">
        <w:rPr>
          <w:b/>
          <w:bCs/>
        </w:rPr>
        <w:lastRenderedPageBreak/>
        <w:t>Question:</w:t>
      </w:r>
      <w:r w:rsidR="009D4F0F">
        <w:t xml:space="preserve"> </w:t>
      </w:r>
      <w:r w:rsidR="00A94D53">
        <w:t>2</w:t>
      </w:r>
      <w:r w:rsidR="00E017F6">
        <w:t>7</w:t>
      </w:r>
      <w:r w:rsidR="009D4F0F">
        <w:t xml:space="preserve">. From 1980 to the present did you spend time that adds up to </w:t>
      </w:r>
      <w:r w:rsidR="00C02AC7">
        <w:t>five (</w:t>
      </w:r>
      <w:r w:rsidR="009D4F0F">
        <w:t>5</w:t>
      </w:r>
      <w:r w:rsidR="00C02AC7">
        <w:t>)</w:t>
      </w:r>
      <w:r w:rsidR="009D4F0F">
        <w:t xml:space="preserve"> years or more in Europe? (Review list of countries in </w:t>
      </w:r>
      <w:proofErr w:type="gramStart"/>
      <w:r w:rsidR="009D4F0F">
        <w:t>Europe.*</w:t>
      </w:r>
      <w:proofErr w:type="gramEnd"/>
      <w:r w:rsidR="009D4F0F">
        <w:t>)</w:t>
      </w:r>
    </w:p>
    <w:p w14:paraId="6BD43DB2" w14:textId="77777777" w:rsidR="009D4F0F" w:rsidRDefault="009D4F0F"/>
    <w:p w14:paraId="484FC588" w14:textId="77777777" w:rsidR="009D4F0F" w:rsidRDefault="009B3E27">
      <w:r>
        <w:rPr>
          <w:b/>
          <w:bCs/>
          <w:noProof/>
        </w:rPr>
        <mc:AlternateContent>
          <mc:Choice Requires="wps">
            <w:drawing>
              <wp:anchor distT="0" distB="0" distL="114300" distR="114300" simplePos="0" relativeHeight="251199488" behindDoc="0" locked="0" layoutInCell="1" allowOverlap="1" wp14:anchorId="282223FD" wp14:editId="40CB7415">
                <wp:simplePos x="0" y="0"/>
                <wp:positionH relativeFrom="column">
                  <wp:align>center</wp:align>
                </wp:positionH>
                <wp:positionV relativeFrom="paragraph">
                  <wp:posOffset>6524625</wp:posOffset>
                </wp:positionV>
                <wp:extent cx="5753100" cy="676275"/>
                <wp:effectExtent l="6350" t="3175" r="6350" b="6350"/>
                <wp:wrapNone/>
                <wp:docPr id="2046" name="Text Box 2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6762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9829D22" w14:textId="77777777" w:rsidR="00ED074A" w:rsidRDefault="00ED074A">
                            <w:r>
                              <w:t xml:space="preserve">* See </w:t>
                            </w:r>
                            <w:r>
                              <w:rPr>
                                <w:bCs/>
                              </w:rPr>
                              <w:t>Appendix – vCJD countries of risk – Europe i</w:t>
                            </w:r>
                            <w:r>
                              <w:t>n the User Instruc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2223FD" id="Text Box 249" o:spid="_x0000_s1400" type="#_x0000_t202" style="position:absolute;margin-left:0;margin-top:513.75pt;width:453pt;height:53.25pt;z-index:25119948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" filled="f" stroked="f">
                <v:textbox>
                  <w:txbxContent>
                    <w:p w14:paraId="79829D22" w14:textId="77777777" w:rsidR="00ED074A" w:rsidRDefault="00ED074A">
                      <w:r>
                        <w:t xml:space="preserve">* See </w:t>
                      </w:r>
                      <w:r>
                        <w:rPr>
                          <w:bCs/>
                        </w:rPr>
                        <w:t>Appendix – vCJD countries of risk – Europe i</w:t>
                      </w:r>
                      <w:r>
                        <w:t>n the User Instructions.</w:t>
                      </w:r>
                    </w:p>
                  </w:txbxContent>
                </v:textbox>
              </v:shape>
            </w:pict>
          </mc:Fallback>
        </mc:AlternateContent>
      </w:r>
      <w:r>
        <w:rPr>
          <w:b/>
          <w:bCs/>
          <w:noProof/>
        </w:rPr>
        <mc:AlternateContent>
          <mc:Choice Requires="wps">
            <w:drawing>
              <wp:anchor distT="0" distB="0" distL="114300" distR="114300" simplePos="0" relativeHeight="251194368" behindDoc="0" locked="0" layoutInCell="1" allowOverlap="1" wp14:anchorId="583114EE" wp14:editId="6DFCDD5A">
                <wp:simplePos x="0" y="0"/>
                <wp:positionH relativeFrom="column">
                  <wp:posOffset>4279900</wp:posOffset>
                </wp:positionH>
                <wp:positionV relativeFrom="paragraph">
                  <wp:posOffset>3406775</wp:posOffset>
                </wp:positionV>
                <wp:extent cx="990600" cy="266700"/>
                <wp:effectExtent l="0" t="0" r="0" b="3175"/>
                <wp:wrapNone/>
                <wp:docPr id="2045" name="Text 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7AA028C"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3114EE" id="Text Box 243" o:spid="_x0000_s1401" type="#_x0000_t202" style="position:absolute;margin-left:337pt;margin-top:268.25pt;width:78pt;height:21pt;z-index:25119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" filled="f" stroked="f">
                <v:textbox>
                  <w:txbxContent>
                    <w:p w14:paraId="17AA028C" w14:textId="77777777" w:rsidR="00ED074A" w:rsidRDefault="00ED074A">
                      <w:pPr>
                        <w:jc w:val="center"/>
                      </w:pPr>
                      <w:r>
                        <w:t>Accept donor</w:t>
                      </w:r>
                    </w:p>
                  </w:txbxContent>
                </v:textbox>
              </v:shape>
            </w:pict>
          </mc:Fallback>
        </mc:AlternateContent>
      </w:r>
      <w:r>
        <w:rPr>
          <w:b/>
          <w:bCs/>
          <w:noProof/>
        </w:rPr>
        <mc:AlternateContent>
          <mc:Choice Requires="wps">
            <w:drawing>
              <wp:anchor distT="0" distB="0" distL="114300" distR="114300" simplePos="0" relativeHeight="251193344" behindDoc="0" locked="0" layoutInCell="1" allowOverlap="1" wp14:anchorId="18C4BF4F" wp14:editId="4EEBE5AE">
                <wp:simplePos x="0" y="0"/>
                <wp:positionH relativeFrom="column">
                  <wp:posOffset>3453130</wp:posOffset>
                </wp:positionH>
                <wp:positionV relativeFrom="paragraph">
                  <wp:posOffset>3311525</wp:posOffset>
                </wp:positionV>
                <wp:extent cx="419100" cy="226695"/>
                <wp:effectExtent l="0" t="3175" r="1270" b="0"/>
                <wp:wrapNone/>
                <wp:docPr id="2044" name="Text Box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2669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D3C101D"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C4BF4F" id="Text Box 242" o:spid="_x0000_s1402" type="#_x0000_t202" style="position:absolute;margin-left:271.9pt;margin-top:260.75pt;width:33pt;height:17.85pt;z-index:25119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" filled="f" stroked="f">
                <v:textbox>
                  <w:txbxContent>
                    <w:p w14:paraId="0D3C101D" w14:textId="77777777" w:rsidR="00ED074A" w:rsidRDefault="00ED074A">
                      <w:pPr>
                        <w:jc w:val="center"/>
                      </w:pPr>
                      <w:r>
                        <w:t>No</w:t>
                      </w:r>
                    </w:p>
                  </w:txbxContent>
                </v:textbox>
              </v:shape>
            </w:pict>
          </mc:Fallback>
        </mc:AlternateContent>
      </w:r>
      <w:r>
        <w:rPr>
          <w:b/>
          <w:bCs/>
          <w:noProof/>
        </w:rPr>
        <mc:AlternateContent>
          <mc:Choice Requires="wps">
            <w:drawing>
              <wp:anchor distT="0" distB="0" distL="114300" distR="114300" simplePos="0" relativeHeight="251192320" behindDoc="0" locked="0" layoutInCell="1" allowOverlap="1" wp14:anchorId="4AD735F4" wp14:editId="3D3DA124">
                <wp:simplePos x="0" y="0"/>
                <wp:positionH relativeFrom="column">
                  <wp:posOffset>3315970</wp:posOffset>
                </wp:positionH>
                <wp:positionV relativeFrom="paragraph">
                  <wp:posOffset>3535045</wp:posOffset>
                </wp:positionV>
                <wp:extent cx="868680" cy="0"/>
                <wp:effectExtent l="13970" t="48895" r="31750" b="78105"/>
                <wp:wrapNone/>
                <wp:docPr id="2043" name="Line 2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868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38A40A" id="Line 241" o:spid="_x0000_s1026" style="position:absolute;z-index:25120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1pt,278.35pt" to="329.5pt,27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">
                <v:stroke endarrow="block"/>
              </v:line>
            </w:pict>
          </mc:Fallback>
        </mc:AlternateContent>
      </w:r>
      <w:r>
        <w:rPr>
          <w:b/>
          <w:bCs/>
          <w:noProof/>
        </w:rPr>
        <mc:AlternateContent>
          <mc:Choice Requires="wps">
            <w:drawing>
              <wp:anchor distT="0" distB="0" distL="114300" distR="114300" simplePos="0" relativeHeight="251191296" behindDoc="0" locked="0" layoutInCell="1" allowOverlap="1" wp14:anchorId="005BB135" wp14:editId="58A9EA89">
                <wp:simplePos x="0" y="0"/>
                <wp:positionH relativeFrom="column">
                  <wp:posOffset>4194175</wp:posOffset>
                </wp:positionH>
                <wp:positionV relativeFrom="paragraph">
                  <wp:posOffset>3316605</wp:posOffset>
                </wp:positionV>
                <wp:extent cx="1162050" cy="447675"/>
                <wp:effectExtent l="3175" t="0" r="15875" b="13970"/>
                <wp:wrapNone/>
                <wp:docPr id="2042" name="AutoShape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DEDAD34" id="AutoShape 240" o:spid="_x0000_s1026" style="position:absolute;margin-left:330.25pt;margin-top:261.15pt;width:91.5pt;height:35.25pt;z-index:25120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"/>
            </w:pict>
          </mc:Fallback>
        </mc:AlternateContent>
      </w:r>
      <w:r>
        <w:rPr>
          <w:b/>
          <w:bCs/>
          <w:noProof/>
        </w:rPr>
        <mc:AlternateContent>
          <mc:Choice Requires="wps">
            <w:drawing>
              <wp:anchor distT="0" distB="0" distL="114300" distR="114300" simplePos="0" relativeHeight="251189248" behindDoc="0" locked="0" layoutInCell="1" allowOverlap="1" wp14:anchorId="09977107" wp14:editId="11D7C095">
                <wp:simplePos x="0" y="0"/>
                <wp:positionH relativeFrom="column">
                  <wp:posOffset>1709420</wp:posOffset>
                </wp:positionH>
                <wp:positionV relativeFrom="paragraph">
                  <wp:posOffset>4598035</wp:posOffset>
                </wp:positionV>
                <wp:extent cx="480060" cy="245745"/>
                <wp:effectExtent l="0" t="0" r="0" b="1270"/>
                <wp:wrapNone/>
                <wp:docPr id="2041"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 cy="24574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60A593A"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977107" id="Text Box 238" o:spid="_x0000_s1403" type="#_x0000_t202" style="position:absolute;margin-left:134.6pt;margin-top:362.05pt;width:37.8pt;height:19.35pt;z-index:25118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" filled="f" stroked="f">
                <v:textbox>
                  <w:txbxContent>
                    <w:p w14:paraId="260A593A" w14:textId="77777777" w:rsidR="00ED074A" w:rsidRDefault="00ED074A">
                      <w:pPr>
                        <w:jc w:val="center"/>
                      </w:pPr>
                      <w:r>
                        <w:t>Yes</w:t>
                      </w:r>
                    </w:p>
                  </w:txbxContent>
                </v:textbox>
              </v:shape>
            </w:pict>
          </mc:Fallback>
        </mc:AlternateContent>
      </w:r>
      <w:r>
        <w:rPr>
          <w:b/>
          <w:bCs/>
          <w:noProof/>
        </w:rPr>
        <mc:AlternateContent>
          <mc:Choice Requires="wps">
            <w:drawing>
              <wp:anchor distT="0" distB="0" distL="114300" distR="114300" simplePos="0" relativeHeight="251188224" behindDoc="0" locked="0" layoutInCell="1" allowOverlap="1" wp14:anchorId="1D03DFF5" wp14:editId="38B38CF3">
                <wp:simplePos x="0" y="0"/>
                <wp:positionH relativeFrom="column">
                  <wp:posOffset>1704340</wp:posOffset>
                </wp:positionH>
                <wp:positionV relativeFrom="paragraph">
                  <wp:posOffset>4503420</wp:posOffset>
                </wp:positionV>
                <wp:extent cx="0" cy="694690"/>
                <wp:effectExtent l="53340" t="13970" r="73660" b="27940"/>
                <wp:wrapNone/>
                <wp:docPr id="2040" name="Line 2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9469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EEEA69" id="Line 237" o:spid="_x0000_s1026" style="position:absolute;z-index:25120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2pt,354.6pt" to="134.2pt,40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">
                <v:stroke endarrow="block"/>
              </v:line>
            </w:pict>
          </mc:Fallback>
        </mc:AlternateContent>
      </w:r>
      <w:r>
        <w:rPr>
          <w:b/>
          <w:bCs/>
          <w:noProof/>
        </w:rPr>
        <mc:AlternateContent>
          <mc:Choice Requires="wps">
            <w:drawing>
              <wp:anchor distT="0" distB="0" distL="114300" distR="114300" simplePos="0" relativeHeight="251187200" behindDoc="0" locked="0" layoutInCell="1" allowOverlap="1" wp14:anchorId="5B33230A" wp14:editId="53D40B87">
                <wp:simplePos x="0" y="0"/>
                <wp:positionH relativeFrom="column">
                  <wp:posOffset>337820</wp:posOffset>
                </wp:positionH>
                <wp:positionV relativeFrom="paragraph">
                  <wp:posOffset>3204845</wp:posOffset>
                </wp:positionV>
                <wp:extent cx="2762250" cy="685800"/>
                <wp:effectExtent l="0" t="0" r="0" b="1905"/>
                <wp:wrapNone/>
                <wp:docPr id="2039" name="Text Box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0" cy="6858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A17E491" w14:textId="77777777" w:rsidR="00ED074A" w:rsidRDefault="00ED074A">
                            <w:pPr>
                              <w:pStyle w:val="BodyText"/>
                              <w:jc w:val="center"/>
                            </w:pPr>
                            <w:r>
                              <w:t xml:space="preserve">From 1980 to the present did you </w:t>
                            </w:r>
                          </w:p>
                          <w:p w14:paraId="51A83F74" w14:textId="77777777" w:rsidR="00ED074A" w:rsidRDefault="00ED074A">
                            <w:pPr>
                              <w:pStyle w:val="BodyText"/>
                              <w:jc w:val="center"/>
                            </w:pPr>
                            <w:r>
                              <w:t xml:space="preserve">spend time that adds up to five (5) years or more in Europe? (Review list of countries </w:t>
                            </w:r>
                          </w:p>
                          <w:p w14:paraId="3E97287F" w14:textId="77777777" w:rsidR="00ED074A" w:rsidRDefault="00ED074A">
                            <w:pPr>
                              <w:pStyle w:val="BodyText"/>
                              <w:jc w:val="center"/>
                            </w:pPr>
                            <w:r>
                              <w:t xml:space="preserve">in </w:t>
                            </w:r>
                            <w:proofErr w:type="gramStart"/>
                            <w:r>
                              <w:t>Europe.*</w:t>
                            </w:r>
                            <w:proofErr w:type="gramEnd"/>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33230A" id="Text Box 236" o:spid="_x0000_s1404" type="#_x0000_t202" style="position:absolute;margin-left:26.6pt;margin-top:252.35pt;width:217.5pt;height:54pt;z-index:25118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" filled="f" stroked="f">
                <v:textbox>
                  <w:txbxContent>
                    <w:p w14:paraId="0A17E491" w14:textId="77777777" w:rsidR="00ED074A" w:rsidRDefault="00ED074A">
                      <w:pPr>
                        <w:pStyle w:val="BodyText"/>
                        <w:jc w:val="center"/>
                      </w:pPr>
                      <w:r>
                        <w:t xml:space="preserve">From 1980 to the present did you </w:t>
                      </w:r>
                    </w:p>
                    <w:p w14:paraId="51A83F74" w14:textId="77777777" w:rsidR="00ED074A" w:rsidRDefault="00ED074A">
                      <w:pPr>
                        <w:pStyle w:val="BodyText"/>
                        <w:jc w:val="center"/>
                      </w:pPr>
                      <w:r>
                        <w:t xml:space="preserve">spend time that adds up to five (5) years or more in Europe? (Review list of countries </w:t>
                      </w:r>
                    </w:p>
                    <w:p w14:paraId="3E97287F" w14:textId="77777777" w:rsidR="00ED074A" w:rsidRDefault="00ED074A">
                      <w:pPr>
                        <w:pStyle w:val="BodyText"/>
                        <w:jc w:val="center"/>
                      </w:pPr>
                      <w:r>
                        <w:t xml:space="preserve">in </w:t>
                      </w:r>
                      <w:proofErr w:type="gramStart"/>
                      <w:r>
                        <w:t>Europe.*</w:t>
                      </w:r>
                      <w:proofErr w:type="gramEnd"/>
                      <w:r>
                        <w:t>)</w:t>
                      </w:r>
                    </w:p>
                  </w:txbxContent>
                </v:textbox>
              </v:shape>
            </w:pict>
          </mc:Fallback>
        </mc:AlternateContent>
      </w:r>
      <w:r>
        <w:rPr>
          <w:b/>
          <w:bCs/>
          <w:noProof/>
        </w:rPr>
        <mc:AlternateContent>
          <mc:Choice Requires="wps">
            <w:drawing>
              <wp:anchor distT="0" distB="0" distL="114300" distR="114300" simplePos="0" relativeHeight="251186176" behindDoc="0" locked="0" layoutInCell="1" allowOverlap="1" wp14:anchorId="08CB0C2B" wp14:editId="709E8417">
                <wp:simplePos x="0" y="0"/>
                <wp:positionH relativeFrom="column">
                  <wp:posOffset>100330</wp:posOffset>
                </wp:positionH>
                <wp:positionV relativeFrom="paragraph">
                  <wp:posOffset>2575560</wp:posOffset>
                </wp:positionV>
                <wp:extent cx="3208020" cy="1924685"/>
                <wp:effectExtent l="49530" t="54610" r="57150" b="52705"/>
                <wp:wrapNone/>
                <wp:docPr id="2038" name="AutoShape 2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8020" cy="192468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CA6007" id="AutoShape 235" o:spid="_x0000_s1026" type="#_x0000_t110" style="position:absolute;margin-left:7.9pt;margin-top:202.8pt;width:252.6pt;height:151.55pt;z-index:25120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"/>
            </w:pict>
          </mc:Fallback>
        </mc:AlternateContent>
      </w:r>
      <w:r>
        <w:rPr>
          <w:b/>
          <w:bCs/>
          <w:noProof/>
        </w:rPr>
        <mc:AlternateContent>
          <mc:Choice Requires="wps">
            <w:drawing>
              <wp:anchor distT="0" distB="0" distL="114300" distR="114300" simplePos="0" relativeHeight="251185152" behindDoc="0" locked="0" layoutInCell="1" allowOverlap="1" wp14:anchorId="0C3E6896" wp14:editId="513EEA47">
                <wp:simplePos x="0" y="0"/>
                <wp:positionH relativeFrom="column">
                  <wp:posOffset>1699260</wp:posOffset>
                </wp:positionH>
                <wp:positionV relativeFrom="paragraph">
                  <wp:posOffset>1647190</wp:posOffset>
                </wp:positionV>
                <wp:extent cx="0" cy="914400"/>
                <wp:effectExtent l="48260" t="15240" r="78740" b="22860"/>
                <wp:wrapNone/>
                <wp:docPr id="2037" name="Line 2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CF5F74" id="Line 234" o:spid="_x0000_s1026" style="position:absolute;z-index:25120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3.8pt,129.7pt" to="133.8pt,20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">
                <v:stroke endarrow="block"/>
              </v:line>
            </w:pict>
          </mc:Fallback>
        </mc:AlternateContent>
      </w:r>
      <w:r>
        <w:rPr>
          <w:b/>
          <w:bCs/>
          <w:noProof/>
        </w:rPr>
        <mc:AlternateContent>
          <mc:Choice Requires="wps">
            <w:drawing>
              <wp:anchor distT="0" distB="0" distL="114300" distR="114300" simplePos="0" relativeHeight="251184128" behindDoc="0" locked="0" layoutInCell="1" allowOverlap="1" wp14:anchorId="75AE90F0" wp14:editId="44FB3DA6">
                <wp:simplePos x="0" y="0"/>
                <wp:positionH relativeFrom="column">
                  <wp:posOffset>1132840</wp:posOffset>
                </wp:positionH>
                <wp:positionV relativeFrom="paragraph">
                  <wp:posOffset>1186815</wp:posOffset>
                </wp:positionV>
                <wp:extent cx="1143000" cy="457200"/>
                <wp:effectExtent l="2540" t="0" r="10160" b="13335"/>
                <wp:wrapNone/>
                <wp:docPr id="2036" name="AutoShape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458EB710" w14:textId="77777777" w:rsidR="00ED074A" w:rsidRDefault="00ED074A">
                            <w:pPr>
                              <w:jc w:val="center"/>
                              <w:rPr>
                                <w:sz w:val="12"/>
                              </w:rPr>
                            </w:pPr>
                          </w:p>
                          <w:p w14:paraId="0F11B842" w14:textId="055E3476" w:rsidR="00ED074A" w:rsidRDefault="00ED074A">
                            <w:pPr>
                              <w:jc w:val="center"/>
                            </w:pPr>
                            <w:r>
                              <w:t>Question #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E90F0" id="AutoShape 233" o:spid="_x0000_s1405" type="#_x0000_t176" style="position:absolute;margin-left:89.2pt;margin-top:93.45pt;width:90pt;height:36pt;z-index:25118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">
                <v:textbox>
                  <w:txbxContent>
                    <w:p w14:paraId="458EB710" w14:textId="77777777" w:rsidR="00ED074A" w:rsidRDefault="00ED074A">
                      <w:pPr>
                        <w:jc w:val="center"/>
                        <w:rPr>
                          <w:sz w:val="12"/>
                        </w:rPr>
                      </w:pPr>
                    </w:p>
                    <w:p w14:paraId="0F11B842" w14:textId="055E3476" w:rsidR="00ED074A" w:rsidRDefault="00ED074A">
                      <w:pPr>
                        <w:jc w:val="center"/>
                      </w:pPr>
                      <w:r>
                        <w:t>Question #27</w:t>
                      </w:r>
                    </w:p>
                  </w:txbxContent>
                </v:textbox>
              </v:shape>
            </w:pict>
          </mc:Fallback>
        </mc:AlternateContent>
      </w:r>
      <w:r w:rsidR="009D4F0F">
        <w:rPr>
          <w:b/>
          <w:bCs/>
        </w:rPr>
        <w:t>Donor Eligibility:</w:t>
      </w:r>
      <w:r w:rsidR="009D4F0F">
        <w:t xml:space="preserve"> Donors who have spent time that adds up to 5 years or more in Europe from 1980 to the present may be at risk of developing vCJD from eating beef in Europe. There may be a risk of transmitting vCJD through</w:t>
      </w:r>
      <w:r w:rsidR="00B22830">
        <w:t xml:space="preserve"> HPC, Cord Blood.</w:t>
      </w:r>
    </w:p>
    <w:p w14:paraId="3759D397" w14:textId="77777777" w:rsidR="009D4F0F" w:rsidRDefault="009D4F0F"/>
    <w:p w14:paraId="0C1711E3" w14:textId="4AE7AD1D" w:rsidR="009D4F0F" w:rsidRDefault="0060113A">
      <w:r>
        <w:rPr>
          <w:b/>
          <w:bCs/>
          <w:noProof/>
        </w:rPr>
        <mc:AlternateContent>
          <mc:Choice Requires="wps">
            <w:drawing>
              <wp:anchor distT="0" distB="0" distL="114300" distR="114300" simplePos="0" relativeHeight="251195392" behindDoc="0" locked="0" layoutInCell="1" allowOverlap="1" wp14:anchorId="47CD7016" wp14:editId="01171420">
                <wp:simplePos x="0" y="0"/>
                <wp:positionH relativeFrom="column">
                  <wp:posOffset>4222750</wp:posOffset>
                </wp:positionH>
                <wp:positionV relativeFrom="paragraph">
                  <wp:posOffset>4819015</wp:posOffset>
                </wp:positionV>
                <wp:extent cx="1144905" cy="517525"/>
                <wp:effectExtent l="0" t="25400" r="48895" b="41275"/>
                <wp:wrapNone/>
                <wp:docPr id="2034" name="AutoShape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905" cy="517525"/>
                        </a:xfrm>
                        <a:prstGeom prst="rightArrow">
                          <a:avLst>
                            <a:gd name="adj1" fmla="val 45833"/>
                            <a:gd name="adj2" fmla="val 56077"/>
                          </a:avLst>
                        </a:prstGeom>
                        <a:solidFill>
                          <a:srgbClr val="FFFFFF"/>
                        </a:solidFill>
                        <a:ln w="9525">
                          <a:solidFill>
                            <a:srgbClr val="000000"/>
                          </a:solidFill>
                          <a:miter lim="800000"/>
                          <a:headEnd/>
                          <a:tailEnd/>
                        </a:ln>
                      </wps:spPr>
                      <wps:txbx>
                        <w:txbxContent>
                          <w:p w14:paraId="7E59287D"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CD7016" id="AutoShape 244" o:spid="_x0000_s1406" type="#_x0000_t13" style="position:absolute;margin-left:332.5pt;margin-top:379.45pt;width:90.15pt;height:40.75pt;z-index:25119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" adj="16125,5850">
                <v:textbox>
                  <w:txbxContent>
                    <w:p w14:paraId="7E59287D" w14:textId="77777777" w:rsidR="00ED074A" w:rsidRDefault="00ED074A">
                      <w:pPr>
                        <w:jc w:val="center"/>
                      </w:pPr>
                      <w:r>
                        <w:t>Next question</w:t>
                      </w:r>
                    </w:p>
                  </w:txbxContent>
                </v:textbox>
              </v:shape>
            </w:pict>
          </mc:Fallback>
        </mc:AlternateContent>
      </w:r>
      <w:r>
        <w:rPr>
          <w:b/>
          <w:bCs/>
          <w:noProof/>
        </w:rPr>
        <mc:AlternateContent>
          <mc:Choice Requires="wps">
            <w:drawing>
              <wp:anchor distT="0" distB="0" distL="114300" distR="114300" simplePos="0" relativeHeight="251198464" behindDoc="0" locked="0" layoutInCell="1" allowOverlap="1" wp14:anchorId="20B3D4C3" wp14:editId="332F6A42">
                <wp:simplePos x="0" y="0"/>
                <wp:positionH relativeFrom="column">
                  <wp:posOffset>535305</wp:posOffset>
                </wp:positionH>
                <wp:positionV relativeFrom="paragraph">
                  <wp:posOffset>4732167</wp:posOffset>
                </wp:positionV>
                <wp:extent cx="2266950" cy="962025"/>
                <wp:effectExtent l="0" t="0" r="0" b="3175"/>
                <wp:wrapNone/>
                <wp:docPr id="2032" name="Text Box 2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9620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C2BF63C" w14:textId="77777777" w:rsidR="00ED074A" w:rsidRPr="00B962FB" w:rsidRDefault="00ED074A" w:rsidP="00B21000">
                            <w:pPr>
                              <w:jc w:val="center"/>
                            </w:pPr>
                            <w:r w:rsidRPr="00A71CD6">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B3D4C3" id="Text Box 248" o:spid="_x0000_s1407" type="#_x0000_t202" style="position:absolute;margin-left:42.15pt;margin-top:372.6pt;width:178.5pt;height:75.75pt;z-index:25119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" filled="f" stroked="f">
                <v:textbox>
                  <w:txbxContent>
                    <w:p w14:paraId="0C2BF63C" w14:textId="77777777" w:rsidR="00ED074A" w:rsidRPr="00B962FB" w:rsidRDefault="00ED074A" w:rsidP="00B21000">
                      <w:pPr>
                        <w:jc w:val="center"/>
                      </w:pPr>
                      <w:r w:rsidRPr="00A71CD6">
                        <w:t>Donor is ineligible, but may be collected in certain situations. If the cord blood is collected, refer to facility SOP for circumstances for use and documentation of urgent medical need.</w:t>
                      </w:r>
                    </w:p>
                  </w:txbxContent>
                </v:textbox>
              </v:shape>
            </w:pict>
          </mc:Fallback>
        </mc:AlternateContent>
      </w:r>
      <w:r w:rsidR="009B3E27">
        <w:rPr>
          <w:b/>
          <w:bCs/>
          <w:noProof/>
        </w:rPr>
        <mc:AlternateContent>
          <mc:Choice Requires="wps">
            <w:drawing>
              <wp:anchor distT="0" distB="0" distL="114300" distR="114300" simplePos="0" relativeHeight="251190272" behindDoc="0" locked="0" layoutInCell="1" allowOverlap="1" wp14:anchorId="7578E9E2" wp14:editId="57B519DE">
                <wp:simplePos x="0" y="0"/>
                <wp:positionH relativeFrom="column">
                  <wp:posOffset>4775200</wp:posOffset>
                </wp:positionH>
                <wp:positionV relativeFrom="paragraph">
                  <wp:posOffset>3182620</wp:posOffset>
                </wp:positionV>
                <wp:extent cx="0" cy="1719580"/>
                <wp:effectExtent l="50800" t="13970" r="76200" b="19050"/>
                <wp:wrapNone/>
                <wp:docPr id="2035" name="Line 2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1958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4FD896" id="Line 239" o:spid="_x0000_s1026" style="position:absolute;z-index:25120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6pt,250.6pt" to="376pt,3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196416" behindDoc="0" locked="0" layoutInCell="1" allowOverlap="1" wp14:anchorId="6F155A1D" wp14:editId="4493C688">
                <wp:simplePos x="0" y="0"/>
                <wp:positionH relativeFrom="column">
                  <wp:posOffset>2832735</wp:posOffset>
                </wp:positionH>
                <wp:positionV relativeFrom="paragraph">
                  <wp:posOffset>5054600</wp:posOffset>
                </wp:positionV>
                <wp:extent cx="1390015" cy="0"/>
                <wp:effectExtent l="13335" t="57150" r="19050" b="69850"/>
                <wp:wrapNone/>
                <wp:docPr id="2033" name="Line 2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001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CF9FDE" id="Line 245" o:spid="_x0000_s1026" style="position:absolute;z-index:25121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05pt,398pt" to="332.5pt,3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197440" behindDoc="0" locked="0" layoutInCell="1" allowOverlap="1" wp14:anchorId="523EA07F" wp14:editId="47A01887">
                <wp:simplePos x="0" y="0"/>
                <wp:positionH relativeFrom="column">
                  <wp:posOffset>489585</wp:posOffset>
                </wp:positionH>
                <wp:positionV relativeFrom="paragraph">
                  <wp:posOffset>4613910</wp:posOffset>
                </wp:positionV>
                <wp:extent cx="2343150" cy="1078865"/>
                <wp:effectExtent l="0" t="0" r="12065" b="15875"/>
                <wp:wrapNone/>
                <wp:docPr id="2031" name="AutoShape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3150" cy="1078865"/>
                        </a:xfrm>
                        <a:prstGeom prst="flowChartTerminator">
                          <a:avLst/>
                        </a:prstGeom>
                        <a:solidFill>
                          <a:srgbClr val="FFFFFF"/>
                        </a:solidFill>
                        <a:ln w="9525">
                          <a:solidFill>
                            <a:srgbClr val="000000"/>
                          </a:solidFill>
                          <a:miter lim="800000"/>
                          <a:headEnd/>
                          <a:tailEnd/>
                        </a:ln>
                      </wps:spPr>
                      <wps:txbx>
                        <w:txbxContent>
                          <w:p w14:paraId="3660ED9D" w14:textId="77777777" w:rsidR="00ED074A" w:rsidRDefault="00ED074A">
                            <w:pPr>
                              <w:jc w:val="center"/>
                            </w:pPr>
                          </w:p>
                          <w:p w14:paraId="3F886891"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3EA07F" id="AutoShape 247" o:spid="_x0000_s1408" type="#_x0000_t116" style="position:absolute;margin-left:38.55pt;margin-top:363.3pt;width:184.5pt;height:84.95pt;z-index:25119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">
                <v:textbox>
                  <w:txbxContent>
                    <w:p w14:paraId="3660ED9D" w14:textId="77777777" w:rsidR="00ED074A" w:rsidRDefault="00ED074A">
                      <w:pPr>
                        <w:jc w:val="center"/>
                      </w:pPr>
                    </w:p>
                    <w:p w14:paraId="3F886891" w14:textId="77777777" w:rsidR="00ED074A" w:rsidRDefault="00ED074A">
                      <w:pPr>
                        <w:jc w:val="center"/>
                      </w:pPr>
                    </w:p>
                  </w:txbxContent>
                </v:textbox>
              </v:shape>
            </w:pict>
          </mc:Fallback>
        </mc:AlternateContent>
      </w:r>
      <w:r w:rsidR="009D4F0F">
        <w:rPr>
          <w:b/>
          <w:bCs/>
        </w:rPr>
        <w:t>Note:</w:t>
      </w:r>
      <w:r w:rsidR="009D4F0F">
        <w:tab/>
      </w:r>
      <w:r w:rsidR="00A20F7C">
        <w:t xml:space="preserve"> </w:t>
      </w:r>
      <w:r w:rsidR="009D4F0F">
        <w:t>When calculating time spent in Europe include time spent in the United Kingdom from 1980 – 1996 only.</w:t>
      </w:r>
      <w:r w:rsidR="009D4F0F">
        <w:br w:type="page"/>
      </w:r>
      <w:r w:rsidR="009D4F0F">
        <w:rPr>
          <w:b/>
          <w:bCs/>
        </w:rPr>
        <w:lastRenderedPageBreak/>
        <w:t>Question:</w:t>
      </w:r>
      <w:r w:rsidR="00146AA3">
        <w:rPr>
          <w:b/>
          <w:bCs/>
        </w:rPr>
        <w:t xml:space="preserve"> </w:t>
      </w:r>
      <w:r w:rsidR="00E017F6">
        <w:t>28</w:t>
      </w:r>
      <w:r w:rsidR="009D4F0F">
        <w:t xml:space="preserve">. From 1980 to the present did you receive a </w:t>
      </w:r>
      <w:r w:rsidR="00FB2F66">
        <w:t xml:space="preserve">transfusion of blood or blood components </w:t>
      </w:r>
      <w:r w:rsidR="009D4F0F">
        <w:t xml:space="preserve">in the United Kingdom or France? (Review list of countries in the </w:t>
      </w:r>
      <w:proofErr w:type="gramStart"/>
      <w:r w:rsidR="009D4F0F">
        <w:t>UK</w:t>
      </w:r>
      <w:r w:rsidR="00F6153F">
        <w:t>.</w:t>
      </w:r>
      <w:r w:rsidR="009D4F0F">
        <w:t>*</w:t>
      </w:r>
      <w:proofErr w:type="gramEnd"/>
      <w:r w:rsidR="009D4F0F">
        <w:t>)</w:t>
      </w:r>
    </w:p>
    <w:p w14:paraId="6C15F69F" w14:textId="77777777" w:rsidR="009D4F0F" w:rsidRDefault="009D4F0F"/>
    <w:p w14:paraId="21A324B4" w14:textId="6D7CDB7D" w:rsidR="009D4F0F" w:rsidRDefault="0060113A">
      <w:r>
        <w:rPr>
          <w:b/>
          <w:bCs/>
          <w:noProof/>
        </w:rPr>
        <mc:AlternateContent>
          <mc:Choice Requires="wps">
            <w:drawing>
              <wp:anchor distT="0" distB="0" distL="114300" distR="114300" simplePos="0" relativeHeight="251211776" behindDoc="0" locked="0" layoutInCell="1" allowOverlap="1" wp14:anchorId="291225B6" wp14:editId="7C30863F">
                <wp:simplePos x="0" y="0"/>
                <wp:positionH relativeFrom="column">
                  <wp:posOffset>4236085</wp:posOffset>
                </wp:positionH>
                <wp:positionV relativeFrom="paragraph">
                  <wp:posOffset>5306695</wp:posOffset>
                </wp:positionV>
                <wp:extent cx="1144905" cy="514985"/>
                <wp:effectExtent l="0" t="25400" r="48895" b="43815"/>
                <wp:wrapNone/>
                <wp:docPr id="2017" name="AutoShape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905" cy="514985"/>
                        </a:xfrm>
                        <a:prstGeom prst="rightArrow">
                          <a:avLst>
                            <a:gd name="adj1" fmla="val 45833"/>
                            <a:gd name="adj2" fmla="val 56077"/>
                          </a:avLst>
                        </a:prstGeom>
                        <a:solidFill>
                          <a:srgbClr val="FFFFFF"/>
                        </a:solidFill>
                        <a:ln w="9525">
                          <a:solidFill>
                            <a:srgbClr val="000000"/>
                          </a:solidFill>
                          <a:miter lim="800000"/>
                          <a:headEnd/>
                          <a:tailEnd/>
                        </a:ln>
                      </wps:spPr>
                      <wps:txbx>
                        <w:txbxContent>
                          <w:p w14:paraId="5B8CE965"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1225B6" id="AutoShape 263" o:spid="_x0000_s1409" type="#_x0000_t13" style="position:absolute;margin-left:333.55pt;margin-top:417.85pt;width:90.15pt;height:40.55pt;z-index:25121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" adj="16152,5850">
                <v:textbox>
                  <w:txbxContent>
                    <w:p w14:paraId="5B8CE965" w14:textId="77777777" w:rsidR="00ED074A" w:rsidRDefault="00ED074A">
                      <w:pPr>
                        <w:jc w:val="center"/>
                      </w:pPr>
                      <w:r>
                        <w:t>Next question</w:t>
                      </w:r>
                    </w:p>
                  </w:txbxContent>
                </v:textbox>
              </v:shape>
            </w:pict>
          </mc:Fallback>
        </mc:AlternateContent>
      </w:r>
      <w:r>
        <w:rPr>
          <w:b/>
          <w:bCs/>
          <w:noProof/>
        </w:rPr>
        <mc:AlternateContent>
          <mc:Choice Requires="wps">
            <w:drawing>
              <wp:anchor distT="0" distB="0" distL="114300" distR="114300" simplePos="0" relativeHeight="251203584" behindDoc="0" locked="0" layoutInCell="1" allowOverlap="1" wp14:anchorId="631DAEA3" wp14:editId="64904557">
                <wp:simplePos x="0" y="0"/>
                <wp:positionH relativeFrom="column">
                  <wp:posOffset>93345</wp:posOffset>
                </wp:positionH>
                <wp:positionV relativeFrom="paragraph">
                  <wp:posOffset>3099288</wp:posOffset>
                </wp:positionV>
                <wp:extent cx="3152775" cy="685800"/>
                <wp:effectExtent l="0" t="0" r="0" b="0"/>
                <wp:wrapNone/>
                <wp:docPr id="2027" name="Text Box 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6858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8AC5814" w14:textId="77777777" w:rsidR="00ED074A" w:rsidRDefault="00ED074A">
                            <w:pPr>
                              <w:pStyle w:val="BodyText"/>
                              <w:jc w:val="center"/>
                            </w:pPr>
                            <w:r>
                              <w:t xml:space="preserve">From 1980 to the present did you </w:t>
                            </w:r>
                          </w:p>
                          <w:p w14:paraId="26BBBDC6" w14:textId="77777777" w:rsidR="00ED074A" w:rsidRDefault="00ED074A">
                            <w:pPr>
                              <w:pStyle w:val="BodyText"/>
                              <w:jc w:val="center"/>
                            </w:pPr>
                            <w:r>
                              <w:t>receive a transfusion of blood or blood components in the United Kingdom or France? (Review list of countries in the 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1DAEA3" id="Text Box 255" o:spid="_x0000_s1410" type="#_x0000_t202" style="position:absolute;margin-left:7.35pt;margin-top:244.05pt;width:248.25pt;height:54pt;z-index:25120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" filled="f" stroked="f">
                <v:textbox>
                  <w:txbxContent>
                    <w:p w14:paraId="18AC5814" w14:textId="77777777" w:rsidR="00ED074A" w:rsidRDefault="00ED074A">
                      <w:pPr>
                        <w:pStyle w:val="BodyText"/>
                        <w:jc w:val="center"/>
                      </w:pPr>
                      <w:r>
                        <w:t xml:space="preserve">From 1980 to the present did you </w:t>
                      </w:r>
                    </w:p>
                    <w:p w14:paraId="26BBBDC6" w14:textId="77777777" w:rsidR="00ED074A" w:rsidRDefault="00ED074A">
                      <w:pPr>
                        <w:pStyle w:val="BodyText"/>
                        <w:jc w:val="center"/>
                      </w:pPr>
                      <w:r>
                        <w:t>receive a transfusion of blood or blood components in the United Kingdom or France? (Review list of countries in the UK.*)</w:t>
                      </w:r>
                    </w:p>
                  </w:txbxContent>
                </v:textbox>
              </v:shape>
            </w:pict>
          </mc:Fallback>
        </mc:AlternateContent>
      </w:r>
      <w:r w:rsidR="009B3E27">
        <w:rPr>
          <w:b/>
          <w:bCs/>
          <w:noProof/>
        </w:rPr>
        <mc:AlternateContent>
          <mc:Choice Requires="wps">
            <w:drawing>
              <wp:anchor distT="0" distB="0" distL="114300" distR="114300" simplePos="0" relativeHeight="251214848" behindDoc="0" locked="0" layoutInCell="1" allowOverlap="1" wp14:anchorId="63D9DE90" wp14:editId="383C2D41">
                <wp:simplePos x="0" y="0"/>
                <wp:positionH relativeFrom="column">
                  <wp:posOffset>704215</wp:posOffset>
                </wp:positionH>
                <wp:positionV relativeFrom="paragraph">
                  <wp:posOffset>5167630</wp:posOffset>
                </wp:positionV>
                <wp:extent cx="2266950" cy="985520"/>
                <wp:effectExtent l="5715" t="5080" r="635" b="0"/>
                <wp:wrapNone/>
                <wp:docPr id="2030" name="Text Box 2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9855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68D1101" w14:textId="77777777" w:rsidR="00ED074A" w:rsidRPr="00B962FB" w:rsidRDefault="00ED074A" w:rsidP="00C568DC">
                            <w:pPr>
                              <w:jc w:val="center"/>
                            </w:pPr>
                            <w:r w:rsidRPr="00A71CD6">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D9DE90" id="Text Box 267" o:spid="_x0000_s1411" type="#_x0000_t202" style="position:absolute;margin-left:55.45pt;margin-top:406.9pt;width:178.5pt;height:77.6pt;z-index:25121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" filled="f" stroked="f">
                <v:textbox>
                  <w:txbxContent>
                    <w:p w14:paraId="468D1101" w14:textId="77777777" w:rsidR="00ED074A" w:rsidRPr="00B962FB" w:rsidRDefault="00ED074A" w:rsidP="00C568DC">
                      <w:pPr>
                        <w:jc w:val="center"/>
                      </w:pPr>
                      <w:r w:rsidRPr="00A71CD6">
                        <w:t>Donor is ineligible, but may be collected in certain situations. If the cord blood is collected, refer to facility SOP for circumstances for use and documentation of urgent medical need.</w:t>
                      </w:r>
                    </w:p>
                  </w:txbxContent>
                </v:textbox>
              </v:shape>
            </w:pict>
          </mc:Fallback>
        </mc:AlternateContent>
      </w:r>
      <w:r w:rsidR="009B3E27">
        <w:rPr>
          <w:b/>
          <w:bCs/>
          <w:noProof/>
        </w:rPr>
        <mc:AlternateContent>
          <mc:Choice Requires="wps">
            <w:drawing>
              <wp:anchor distT="0" distB="0" distL="114300" distR="114300" simplePos="0" relativeHeight="251204608" behindDoc="0" locked="0" layoutInCell="1" allowOverlap="1" wp14:anchorId="77A0E283" wp14:editId="721EBBDD">
                <wp:simplePos x="0" y="0"/>
                <wp:positionH relativeFrom="column">
                  <wp:posOffset>1677035</wp:posOffset>
                </wp:positionH>
                <wp:positionV relativeFrom="paragraph">
                  <wp:posOffset>4411980</wp:posOffset>
                </wp:positionV>
                <wp:extent cx="0" cy="694690"/>
                <wp:effectExtent l="51435" t="11430" r="75565" b="43180"/>
                <wp:wrapNone/>
                <wp:docPr id="2029" name="Line 2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9469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5B432C" id="Line 256" o:spid="_x0000_s1026" style="position:absolute;z-index:25122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2.05pt,347.4pt" to="132.05pt,40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">
                <v:stroke endarrow="block"/>
              </v:line>
            </w:pict>
          </mc:Fallback>
        </mc:AlternateContent>
      </w:r>
      <w:r w:rsidR="009B3E27">
        <w:rPr>
          <w:b/>
          <w:bCs/>
          <w:noProof/>
        </w:rPr>
        <mc:AlternateContent>
          <mc:Choice Requires="wps">
            <w:drawing>
              <wp:anchor distT="0" distB="0" distL="114300" distR="114300" simplePos="0" relativeHeight="251201536" behindDoc="0" locked="0" layoutInCell="1" allowOverlap="1" wp14:anchorId="201A0C4A" wp14:editId="32C95DA5">
                <wp:simplePos x="0" y="0"/>
                <wp:positionH relativeFrom="column">
                  <wp:posOffset>1656715</wp:posOffset>
                </wp:positionH>
                <wp:positionV relativeFrom="paragraph">
                  <wp:posOffset>1663065</wp:posOffset>
                </wp:positionV>
                <wp:extent cx="10160" cy="834390"/>
                <wp:effectExtent l="43815" t="18415" r="73025" b="36195"/>
                <wp:wrapNone/>
                <wp:docPr id="2028" name="Line 2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60" cy="83439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0136DC" id="Line 253" o:spid="_x0000_s1026" style="position:absolute;z-index:25121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0.45pt,130.95pt" to="131.25pt,19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">
                <v:stroke endarrow="block"/>
              </v:line>
            </w:pict>
          </mc:Fallback>
        </mc:AlternateContent>
      </w:r>
      <w:r w:rsidR="009B3E27">
        <w:rPr>
          <w:b/>
          <w:bCs/>
          <w:noProof/>
        </w:rPr>
        <mc:AlternateContent>
          <mc:Choice Requires="wps">
            <w:drawing>
              <wp:anchor distT="0" distB="0" distL="114300" distR="114300" simplePos="0" relativeHeight="251202560" behindDoc="0" locked="0" layoutInCell="1" allowOverlap="1" wp14:anchorId="1065770D" wp14:editId="1F94E698">
                <wp:simplePos x="0" y="0"/>
                <wp:positionH relativeFrom="column">
                  <wp:posOffset>-19050</wp:posOffset>
                </wp:positionH>
                <wp:positionV relativeFrom="paragraph">
                  <wp:posOffset>2497455</wp:posOffset>
                </wp:positionV>
                <wp:extent cx="3402965" cy="1927860"/>
                <wp:effectExtent l="57150" t="52705" r="45085" b="51435"/>
                <wp:wrapNone/>
                <wp:docPr id="2026" name="AutoShape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02965" cy="19278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904439" id="AutoShape 254" o:spid="_x0000_s1026" type="#_x0000_t110" style="position:absolute;margin-left:-1.5pt;margin-top:196.65pt;width:267.95pt;height:151.8pt;z-index:25121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"/>
            </w:pict>
          </mc:Fallback>
        </mc:AlternateContent>
      </w:r>
      <w:r w:rsidR="009B3E27">
        <w:rPr>
          <w:b/>
          <w:bCs/>
          <w:noProof/>
        </w:rPr>
        <mc:AlternateContent>
          <mc:Choice Requires="wps">
            <w:drawing>
              <wp:anchor distT="0" distB="0" distL="114300" distR="114300" simplePos="0" relativeHeight="251205632" behindDoc="0" locked="0" layoutInCell="1" allowOverlap="1" wp14:anchorId="2E5F29E4" wp14:editId="13D6CD0C">
                <wp:simplePos x="0" y="0"/>
                <wp:positionH relativeFrom="column">
                  <wp:posOffset>1795780</wp:posOffset>
                </wp:positionH>
                <wp:positionV relativeFrom="paragraph">
                  <wp:posOffset>4617085</wp:posOffset>
                </wp:positionV>
                <wp:extent cx="480060" cy="245745"/>
                <wp:effectExtent l="5080" t="635" r="0" b="0"/>
                <wp:wrapNone/>
                <wp:docPr id="2025" name="Text Box 2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 cy="24574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FDAF248"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5F29E4" id="Text Box 257" o:spid="_x0000_s1412" type="#_x0000_t202" style="position:absolute;margin-left:141.4pt;margin-top:363.55pt;width:37.8pt;height:19.35pt;z-index:25120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" filled="f" stroked="f">
                <v:textbox>
                  <w:txbxContent>
                    <w:p w14:paraId="4FDAF248"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206656" behindDoc="0" locked="0" layoutInCell="1" allowOverlap="1" wp14:anchorId="32850832" wp14:editId="349840E7">
                <wp:simplePos x="0" y="0"/>
                <wp:positionH relativeFrom="column">
                  <wp:posOffset>4775200</wp:posOffset>
                </wp:positionH>
                <wp:positionV relativeFrom="paragraph">
                  <wp:posOffset>3714115</wp:posOffset>
                </wp:positionV>
                <wp:extent cx="0" cy="1724660"/>
                <wp:effectExtent l="50800" t="12065" r="76200" b="41275"/>
                <wp:wrapNone/>
                <wp:docPr id="2024" name="Line 2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2466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B45490" id="Line 258" o:spid="_x0000_s1026" style="position:absolute;z-index:25122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6pt,292.45pt" to="376pt,42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">
                <v:stroke endarrow="block"/>
              </v:line>
            </w:pict>
          </mc:Fallback>
        </mc:AlternateContent>
      </w:r>
      <w:r w:rsidR="009B3E27">
        <w:rPr>
          <w:b/>
          <w:bCs/>
          <w:noProof/>
        </w:rPr>
        <mc:AlternateContent>
          <mc:Choice Requires="wps">
            <w:drawing>
              <wp:anchor distT="0" distB="0" distL="114300" distR="114300" simplePos="0" relativeHeight="251213824" behindDoc="0" locked="0" layoutInCell="1" allowOverlap="1" wp14:anchorId="4FFEB67C" wp14:editId="79AB8158">
                <wp:simplePos x="0" y="0"/>
                <wp:positionH relativeFrom="column">
                  <wp:posOffset>603250</wp:posOffset>
                </wp:positionH>
                <wp:positionV relativeFrom="paragraph">
                  <wp:posOffset>5106670</wp:posOffset>
                </wp:positionV>
                <wp:extent cx="2454275" cy="998855"/>
                <wp:effectExtent l="6350" t="0" r="15875" b="9525"/>
                <wp:wrapNone/>
                <wp:docPr id="2023" name="AutoShap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54275" cy="998855"/>
                        </a:xfrm>
                        <a:prstGeom prst="flowChartTerminator">
                          <a:avLst/>
                        </a:prstGeom>
                        <a:solidFill>
                          <a:srgbClr val="FFFFFF"/>
                        </a:solidFill>
                        <a:ln w="9525">
                          <a:solidFill>
                            <a:srgbClr val="000000"/>
                          </a:solidFill>
                          <a:miter lim="800000"/>
                          <a:headEnd/>
                          <a:tailEnd/>
                        </a:ln>
                      </wps:spPr>
                      <wps:txbx>
                        <w:txbxContent>
                          <w:p w14:paraId="5B92D58A" w14:textId="77777777" w:rsidR="00ED074A" w:rsidRDefault="00ED074A">
                            <w:pPr>
                              <w:jc w:val="center"/>
                            </w:pPr>
                          </w:p>
                          <w:p w14:paraId="2B16F124"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FEB67C" id="AutoShape 266" o:spid="_x0000_s1413" type="#_x0000_t116" style="position:absolute;margin-left:47.5pt;margin-top:402.1pt;width:193.25pt;height:78.65pt;z-index:25121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">
                <v:textbox>
                  <w:txbxContent>
                    <w:p w14:paraId="5B92D58A" w14:textId="77777777" w:rsidR="00ED074A" w:rsidRDefault="00ED074A">
                      <w:pPr>
                        <w:jc w:val="center"/>
                      </w:pPr>
                    </w:p>
                    <w:p w14:paraId="2B16F124" w14:textId="77777777" w:rsidR="00ED074A" w:rsidRDefault="00ED074A">
                      <w:pPr>
                        <w:jc w:val="center"/>
                      </w:pPr>
                    </w:p>
                  </w:txbxContent>
                </v:textbox>
              </v:shape>
            </w:pict>
          </mc:Fallback>
        </mc:AlternateContent>
      </w:r>
      <w:r w:rsidR="009B3E27">
        <w:rPr>
          <w:b/>
          <w:bCs/>
          <w:noProof/>
        </w:rPr>
        <mc:AlternateContent>
          <mc:Choice Requires="wps">
            <w:drawing>
              <wp:anchor distT="0" distB="0" distL="114300" distR="114300" simplePos="0" relativeHeight="251207680" behindDoc="0" locked="0" layoutInCell="1" allowOverlap="1" wp14:anchorId="438E060E" wp14:editId="3A8B0EF1">
                <wp:simplePos x="0" y="0"/>
                <wp:positionH relativeFrom="column">
                  <wp:posOffset>4194175</wp:posOffset>
                </wp:positionH>
                <wp:positionV relativeFrom="paragraph">
                  <wp:posOffset>3274695</wp:posOffset>
                </wp:positionV>
                <wp:extent cx="1162050" cy="447675"/>
                <wp:effectExtent l="3175" t="4445" r="15875" b="17780"/>
                <wp:wrapNone/>
                <wp:docPr id="2022" name="AutoShape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491491F" id="AutoShape 259" o:spid="_x0000_s1026" style="position:absolute;margin-left:330.25pt;margin-top:257.85pt;width:91.5pt;height:35.25pt;z-index:25122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"/>
            </w:pict>
          </mc:Fallback>
        </mc:AlternateContent>
      </w:r>
      <w:r w:rsidR="009B3E27">
        <w:rPr>
          <w:b/>
          <w:bCs/>
          <w:noProof/>
        </w:rPr>
        <mc:AlternateContent>
          <mc:Choice Requires="wps">
            <w:drawing>
              <wp:anchor distT="0" distB="0" distL="114300" distR="114300" simplePos="0" relativeHeight="251208704" behindDoc="0" locked="0" layoutInCell="1" allowOverlap="1" wp14:anchorId="03C914D0" wp14:editId="54301A32">
                <wp:simplePos x="0" y="0"/>
                <wp:positionH relativeFrom="column">
                  <wp:posOffset>3336290</wp:posOffset>
                </wp:positionH>
                <wp:positionV relativeFrom="paragraph">
                  <wp:posOffset>3476625</wp:posOffset>
                </wp:positionV>
                <wp:extent cx="868680" cy="0"/>
                <wp:effectExtent l="8890" t="53975" r="36830" b="73025"/>
                <wp:wrapNone/>
                <wp:docPr id="2021" name="Line 2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868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462D52" id="Line 260" o:spid="_x0000_s1026" style="position:absolute;z-index:25122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2.7pt,273.75pt" to="331.1pt,27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">
                <v:stroke endarrow="block"/>
              </v:line>
            </w:pict>
          </mc:Fallback>
        </mc:AlternateContent>
      </w:r>
      <w:r w:rsidR="009B3E27">
        <w:rPr>
          <w:b/>
          <w:bCs/>
          <w:noProof/>
        </w:rPr>
        <mc:AlternateContent>
          <mc:Choice Requires="wps">
            <w:drawing>
              <wp:anchor distT="0" distB="0" distL="114300" distR="114300" simplePos="0" relativeHeight="251209728" behindDoc="0" locked="0" layoutInCell="1" allowOverlap="1" wp14:anchorId="5469D790" wp14:editId="7B7FA2A0">
                <wp:simplePos x="0" y="0"/>
                <wp:positionH relativeFrom="column">
                  <wp:posOffset>3453130</wp:posOffset>
                </wp:positionH>
                <wp:positionV relativeFrom="paragraph">
                  <wp:posOffset>3048000</wp:posOffset>
                </wp:positionV>
                <wp:extent cx="419100" cy="226695"/>
                <wp:effectExtent l="0" t="6350" r="1270" b="0"/>
                <wp:wrapNone/>
                <wp:docPr id="2020" name="Text Box 2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2669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7936376"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69D790" id="Text Box 261" o:spid="_x0000_s1414" type="#_x0000_t202" style="position:absolute;margin-left:271.9pt;margin-top:240pt;width:33pt;height:17.85pt;z-index:25120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" filled="f" stroked="f">
                <v:textbox>
                  <w:txbxContent>
                    <w:p w14:paraId="37936376" w14:textId="77777777" w:rsidR="00ED074A" w:rsidRDefault="00ED074A">
                      <w:pPr>
                        <w:jc w:val="center"/>
                      </w:pPr>
                      <w:r>
                        <w:t>No</w:t>
                      </w:r>
                    </w:p>
                  </w:txbxContent>
                </v:textbox>
              </v:shape>
            </w:pict>
          </mc:Fallback>
        </mc:AlternateContent>
      </w:r>
      <w:r w:rsidR="009B3E27">
        <w:rPr>
          <w:b/>
          <w:bCs/>
          <w:noProof/>
        </w:rPr>
        <mc:AlternateContent>
          <mc:Choice Requires="wps">
            <w:drawing>
              <wp:anchor distT="0" distB="0" distL="114300" distR="114300" simplePos="0" relativeHeight="251215872" behindDoc="0" locked="0" layoutInCell="1" allowOverlap="1" wp14:anchorId="6A8EC2DE" wp14:editId="01D6AA79">
                <wp:simplePos x="0" y="0"/>
                <wp:positionH relativeFrom="column">
                  <wp:align>center</wp:align>
                </wp:positionH>
                <wp:positionV relativeFrom="paragraph">
                  <wp:posOffset>6752590</wp:posOffset>
                </wp:positionV>
                <wp:extent cx="5800725" cy="657225"/>
                <wp:effectExtent l="0" t="2540" r="0" b="635"/>
                <wp:wrapNone/>
                <wp:docPr id="2019" name="Text Box 2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0725" cy="6572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BE06434" w14:textId="77777777" w:rsidR="00ED074A" w:rsidRDefault="00ED074A">
                            <w:r>
                              <w:t xml:space="preserve">* See </w:t>
                            </w:r>
                            <w:r>
                              <w:rPr>
                                <w:bCs/>
                              </w:rPr>
                              <w:t>Appendix – vCJD countries of risk – United Kingdom</w:t>
                            </w:r>
                            <w:r>
                              <w:t xml:space="preserve"> in the User Instruc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8EC2DE" id="Text Box 268" o:spid="_x0000_s1415" type="#_x0000_t202" style="position:absolute;margin-left:0;margin-top:531.7pt;width:456.75pt;height:51.75pt;z-index:25121587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" filled="f" stroked="f">
                <v:textbox>
                  <w:txbxContent>
                    <w:p w14:paraId="4BE06434" w14:textId="77777777" w:rsidR="00ED074A" w:rsidRDefault="00ED074A">
                      <w:r>
                        <w:t xml:space="preserve">* See </w:t>
                      </w:r>
                      <w:r>
                        <w:rPr>
                          <w:bCs/>
                        </w:rPr>
                        <w:t>Appendix – vCJD countries of risk – United Kingdom</w:t>
                      </w:r>
                      <w:r>
                        <w:t xml:space="preserve"> in the User Instructions.</w:t>
                      </w:r>
                    </w:p>
                  </w:txbxContent>
                </v:textbox>
              </v:shape>
            </w:pict>
          </mc:Fallback>
        </mc:AlternateContent>
      </w:r>
      <w:r w:rsidR="009B3E27">
        <w:rPr>
          <w:b/>
          <w:bCs/>
          <w:noProof/>
        </w:rPr>
        <mc:AlternateContent>
          <mc:Choice Requires="wps">
            <w:drawing>
              <wp:anchor distT="0" distB="0" distL="114300" distR="114300" simplePos="0" relativeHeight="251212800" behindDoc="0" locked="0" layoutInCell="1" allowOverlap="1" wp14:anchorId="2356A60C" wp14:editId="31C86DB8">
                <wp:simplePos x="0" y="0"/>
                <wp:positionH relativeFrom="column">
                  <wp:posOffset>2832735</wp:posOffset>
                </wp:positionH>
                <wp:positionV relativeFrom="paragraph">
                  <wp:posOffset>5535295</wp:posOffset>
                </wp:positionV>
                <wp:extent cx="1390015" cy="0"/>
                <wp:effectExtent l="13335" t="55245" r="19050" b="71755"/>
                <wp:wrapNone/>
                <wp:docPr id="2018" name="Line 2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001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262EF8" id="Line 264" o:spid="_x0000_s1026" style="position:absolute;z-index:25122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05pt,435.85pt" to="332.5pt,43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210752" behindDoc="0" locked="0" layoutInCell="1" allowOverlap="1" wp14:anchorId="2948A2B5" wp14:editId="6296CFC5">
                <wp:simplePos x="0" y="0"/>
                <wp:positionH relativeFrom="column">
                  <wp:posOffset>4279900</wp:posOffset>
                </wp:positionH>
                <wp:positionV relativeFrom="paragraph">
                  <wp:posOffset>3425825</wp:posOffset>
                </wp:positionV>
                <wp:extent cx="990600" cy="266700"/>
                <wp:effectExtent l="0" t="3175" r="0" b="0"/>
                <wp:wrapNone/>
                <wp:docPr id="2016" name="Text Box 2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129F8BA"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48A2B5" id="Text Box 262" o:spid="_x0000_s1416" type="#_x0000_t202" style="position:absolute;margin-left:337pt;margin-top:269.75pt;width:78pt;height:21pt;z-index:25121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" filled="f" stroked="f">
                <v:textbox>
                  <w:txbxContent>
                    <w:p w14:paraId="6129F8BA" w14:textId="77777777" w:rsidR="00ED074A" w:rsidRDefault="00ED074A">
                      <w:pPr>
                        <w:jc w:val="center"/>
                      </w:pPr>
                      <w:r>
                        <w:t>Accept donor</w:t>
                      </w:r>
                    </w:p>
                  </w:txbxContent>
                </v:textbox>
              </v:shape>
            </w:pict>
          </mc:Fallback>
        </mc:AlternateContent>
      </w:r>
      <w:r w:rsidR="009B3E27">
        <w:rPr>
          <w:b/>
          <w:bCs/>
          <w:noProof/>
        </w:rPr>
        <mc:AlternateContent>
          <mc:Choice Requires="wps">
            <w:drawing>
              <wp:anchor distT="0" distB="0" distL="114300" distR="114300" simplePos="0" relativeHeight="251200512" behindDoc="0" locked="0" layoutInCell="1" allowOverlap="1" wp14:anchorId="4EADA67C" wp14:editId="76D8CECA">
                <wp:simplePos x="0" y="0"/>
                <wp:positionH relativeFrom="column">
                  <wp:posOffset>1132840</wp:posOffset>
                </wp:positionH>
                <wp:positionV relativeFrom="paragraph">
                  <wp:posOffset>1205865</wp:posOffset>
                </wp:positionV>
                <wp:extent cx="1143000" cy="457200"/>
                <wp:effectExtent l="2540" t="5715" r="10160" b="6985"/>
                <wp:wrapNone/>
                <wp:docPr id="2015" name="AutoShape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527ABA0A" w14:textId="77777777" w:rsidR="00ED074A" w:rsidRDefault="00ED074A">
                            <w:pPr>
                              <w:jc w:val="center"/>
                              <w:rPr>
                                <w:sz w:val="12"/>
                              </w:rPr>
                            </w:pPr>
                          </w:p>
                          <w:p w14:paraId="493FF8A9" w14:textId="0A0F3D81" w:rsidR="00ED074A" w:rsidRDefault="00ED074A">
                            <w:pPr>
                              <w:jc w:val="center"/>
                            </w:pPr>
                            <w:r>
                              <w:t>Question #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ADA67C" id="AutoShape 252" o:spid="_x0000_s1417" type="#_x0000_t176" style="position:absolute;margin-left:89.2pt;margin-top:94.95pt;width:90pt;height:36pt;z-index:25120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">
                <v:textbox>
                  <w:txbxContent>
                    <w:p w14:paraId="527ABA0A" w14:textId="77777777" w:rsidR="00ED074A" w:rsidRDefault="00ED074A">
                      <w:pPr>
                        <w:jc w:val="center"/>
                        <w:rPr>
                          <w:sz w:val="12"/>
                        </w:rPr>
                      </w:pPr>
                    </w:p>
                    <w:p w14:paraId="493FF8A9" w14:textId="0A0F3D81" w:rsidR="00ED074A" w:rsidRDefault="00ED074A">
                      <w:pPr>
                        <w:jc w:val="center"/>
                      </w:pPr>
                      <w:r>
                        <w:t>Question #28</w:t>
                      </w:r>
                    </w:p>
                  </w:txbxContent>
                </v:textbox>
              </v:shape>
            </w:pict>
          </mc:Fallback>
        </mc:AlternateContent>
      </w:r>
      <w:r w:rsidR="009D4F0F">
        <w:rPr>
          <w:b/>
          <w:bCs/>
        </w:rPr>
        <w:t>Donor Eligibility:</w:t>
      </w:r>
      <w:r w:rsidR="009D4F0F">
        <w:t xml:space="preserve"> Donors who received a transfusion of blood or blood components (platelets, plasma, cryoprecipitate, granulocytes or other components) in the UK or France from 1980 to the present may be at risk of developing vCJD through transfusion. There may be a risk of transmitting vCJD </w:t>
      </w:r>
      <w:r w:rsidR="000D5A13">
        <w:t>through HPC, Cord Blood.</w:t>
      </w:r>
      <w:r w:rsidR="009D4F0F">
        <w:br w:type="page"/>
      </w:r>
      <w:r w:rsidR="009D4F0F">
        <w:rPr>
          <w:b/>
          <w:bCs/>
        </w:rPr>
        <w:lastRenderedPageBreak/>
        <w:t>Question:</w:t>
      </w:r>
      <w:r w:rsidR="009D4F0F">
        <w:t xml:space="preserve"> </w:t>
      </w:r>
      <w:r w:rsidR="00E017F6">
        <w:t>29</w:t>
      </w:r>
      <w:r w:rsidR="009D4F0F">
        <w:t>. Have you ever had a</w:t>
      </w:r>
      <w:r w:rsidR="00EA1055">
        <w:t>ny</w:t>
      </w:r>
      <w:r w:rsidR="009D4F0F">
        <w:t xml:space="preserve"> positive test for the HIV/AIDS virus?</w:t>
      </w:r>
    </w:p>
    <w:p w14:paraId="0AC3D972" w14:textId="77777777" w:rsidR="009D4F0F" w:rsidRDefault="009D4F0F"/>
    <w:p w14:paraId="1679ABE7" w14:textId="69FD4AE9" w:rsidR="009D4F0F" w:rsidRDefault="0060113A">
      <w:r>
        <w:rPr>
          <w:b/>
          <w:bCs/>
          <w:noProof/>
        </w:rPr>
        <mc:AlternateContent>
          <mc:Choice Requires="wps">
            <w:drawing>
              <wp:anchor distT="0" distB="0" distL="114300" distR="114300" simplePos="0" relativeHeight="251231232" behindDoc="0" locked="0" layoutInCell="1" allowOverlap="1" wp14:anchorId="7682233A" wp14:editId="12BEE5BF">
                <wp:simplePos x="0" y="0"/>
                <wp:positionH relativeFrom="column">
                  <wp:posOffset>419100</wp:posOffset>
                </wp:positionH>
                <wp:positionV relativeFrom="paragraph">
                  <wp:posOffset>4870450</wp:posOffset>
                </wp:positionV>
                <wp:extent cx="2459990" cy="950595"/>
                <wp:effectExtent l="0" t="0" r="0" b="0"/>
                <wp:wrapNone/>
                <wp:docPr id="2014"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9990" cy="95059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68C90A2" w14:textId="77777777" w:rsidR="00ED074A" w:rsidRPr="00B962FB" w:rsidRDefault="00ED074A" w:rsidP="00C568DC">
                            <w:pPr>
                              <w:jc w:val="center"/>
                            </w:pPr>
                            <w:r w:rsidRPr="00A71CD6">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82233A" id="Text Box 287" o:spid="_x0000_s1418" type="#_x0000_t202" style="position:absolute;margin-left:33pt;margin-top:383.5pt;width:193.7pt;height:74.85pt;z-index:25123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" filled="f" stroked="f">
                <v:textbox>
                  <w:txbxContent>
                    <w:p w14:paraId="668C90A2" w14:textId="77777777" w:rsidR="00ED074A" w:rsidRPr="00B962FB" w:rsidRDefault="00ED074A" w:rsidP="00C568DC">
                      <w:pPr>
                        <w:jc w:val="center"/>
                      </w:pPr>
                      <w:r w:rsidRPr="00A71CD6">
                        <w:t>Donor is ineligible, but may be collected in certain situations. If the cord blood is collected, refer to facility SOP for circumstances for use and documentation of urgent medical need.</w:t>
                      </w:r>
                    </w:p>
                  </w:txbxContent>
                </v:textbox>
              </v:shape>
            </w:pict>
          </mc:Fallback>
        </mc:AlternateContent>
      </w:r>
      <w:r>
        <w:rPr>
          <w:b/>
          <w:bCs/>
          <w:noProof/>
        </w:rPr>
        <mc:AlternateContent>
          <mc:Choice Requires="wps">
            <w:drawing>
              <wp:anchor distT="0" distB="0" distL="114300" distR="114300" simplePos="0" relativeHeight="251228160" behindDoc="0" locked="0" layoutInCell="1" allowOverlap="1" wp14:anchorId="38FDD32F" wp14:editId="06D9676C">
                <wp:simplePos x="0" y="0"/>
                <wp:positionH relativeFrom="column">
                  <wp:posOffset>3877945</wp:posOffset>
                </wp:positionH>
                <wp:positionV relativeFrom="paragraph">
                  <wp:posOffset>4819650</wp:posOffset>
                </wp:positionV>
                <wp:extent cx="1144905" cy="520065"/>
                <wp:effectExtent l="0" t="25400" r="48895" b="38735"/>
                <wp:wrapNone/>
                <wp:docPr id="2009" name="AutoShape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905" cy="520065"/>
                        </a:xfrm>
                        <a:prstGeom prst="rightArrow">
                          <a:avLst>
                            <a:gd name="adj1" fmla="val 45833"/>
                            <a:gd name="adj2" fmla="val 56077"/>
                          </a:avLst>
                        </a:prstGeom>
                        <a:solidFill>
                          <a:srgbClr val="FFFFFF"/>
                        </a:solidFill>
                        <a:ln w="9525">
                          <a:solidFill>
                            <a:srgbClr val="000000"/>
                          </a:solidFill>
                          <a:miter lim="800000"/>
                          <a:headEnd/>
                          <a:tailEnd/>
                        </a:ln>
                      </wps:spPr>
                      <wps:txbx>
                        <w:txbxContent>
                          <w:p w14:paraId="5683EB8C"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FDD32F" id="AutoShape 281" o:spid="_x0000_s1419" type="#_x0000_t13" style="position:absolute;margin-left:305.35pt;margin-top:379.5pt;width:90.15pt;height:40.95pt;z-index:25122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" adj="16098,5850">
                <v:textbox>
                  <w:txbxContent>
                    <w:p w14:paraId="5683EB8C" w14:textId="77777777" w:rsidR="00ED074A" w:rsidRDefault="00ED074A">
                      <w:pPr>
                        <w:jc w:val="center"/>
                      </w:pPr>
                      <w:r>
                        <w:t>Next question</w:t>
                      </w:r>
                    </w:p>
                  </w:txbxContent>
                </v:textbox>
              </v:shape>
            </w:pict>
          </mc:Fallback>
        </mc:AlternateContent>
      </w:r>
      <w:r w:rsidR="009B3E27">
        <w:rPr>
          <w:b/>
          <w:bCs/>
          <w:noProof/>
        </w:rPr>
        <mc:AlternateContent>
          <mc:Choice Requires="wps">
            <w:drawing>
              <wp:anchor distT="0" distB="0" distL="114300" distR="114300" simplePos="0" relativeHeight="251226112" behindDoc="0" locked="0" layoutInCell="1" allowOverlap="1" wp14:anchorId="63550470" wp14:editId="4F98340C">
                <wp:simplePos x="0" y="0"/>
                <wp:positionH relativeFrom="column">
                  <wp:posOffset>419100</wp:posOffset>
                </wp:positionH>
                <wp:positionV relativeFrom="paragraph">
                  <wp:posOffset>2565400</wp:posOffset>
                </wp:positionV>
                <wp:extent cx="2250440" cy="1381125"/>
                <wp:effectExtent l="50800" t="50800" r="48260" b="53975"/>
                <wp:wrapNone/>
                <wp:docPr id="2013" name="AutoShape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50440" cy="138112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0F36D5" id="AutoShape 279" o:spid="_x0000_s1026" type="#_x0000_t110" style="position:absolute;margin-left:33pt;margin-top:202pt;width:177.2pt;height:108.75pt;z-index:25124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"/>
            </w:pict>
          </mc:Fallback>
        </mc:AlternateContent>
      </w:r>
      <w:r w:rsidR="009B3E27">
        <w:rPr>
          <w:b/>
          <w:bCs/>
          <w:noProof/>
        </w:rPr>
        <mc:AlternateContent>
          <mc:Choice Requires="wps">
            <w:drawing>
              <wp:anchor distT="0" distB="0" distL="114300" distR="114300" simplePos="0" relativeHeight="251230208" behindDoc="0" locked="0" layoutInCell="1" allowOverlap="1" wp14:anchorId="1D1197C3" wp14:editId="46F7E0CB">
                <wp:simplePos x="0" y="0"/>
                <wp:positionH relativeFrom="column">
                  <wp:posOffset>335915</wp:posOffset>
                </wp:positionH>
                <wp:positionV relativeFrom="paragraph">
                  <wp:posOffset>4757420</wp:posOffset>
                </wp:positionV>
                <wp:extent cx="2630170" cy="960755"/>
                <wp:effectExtent l="5715" t="0" r="18415" b="9525"/>
                <wp:wrapNone/>
                <wp:docPr id="2012" name="AutoShape 2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30170" cy="960755"/>
                        </a:xfrm>
                        <a:prstGeom prst="flowChartTerminator">
                          <a:avLst/>
                        </a:prstGeom>
                        <a:solidFill>
                          <a:srgbClr val="FFFFFF"/>
                        </a:solidFill>
                        <a:ln w="9525">
                          <a:solidFill>
                            <a:srgbClr val="000000"/>
                          </a:solidFill>
                          <a:miter lim="800000"/>
                          <a:headEnd/>
                          <a:tailEnd/>
                        </a:ln>
                      </wps:spPr>
                      <wps:txbx>
                        <w:txbxContent>
                          <w:p w14:paraId="37754C6D" w14:textId="77777777" w:rsidR="00ED074A" w:rsidRDefault="00ED074A">
                            <w:pPr>
                              <w:jc w:val="center"/>
                            </w:pPr>
                          </w:p>
                          <w:p w14:paraId="2A01CF8F"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1197C3" id="AutoShape 286" o:spid="_x0000_s1420" type="#_x0000_t116" style="position:absolute;margin-left:26.45pt;margin-top:374.6pt;width:207.1pt;height:75.65pt;z-index:25123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">
                <v:textbox>
                  <w:txbxContent>
                    <w:p w14:paraId="37754C6D" w14:textId="77777777" w:rsidR="00ED074A" w:rsidRDefault="00ED074A">
                      <w:pPr>
                        <w:jc w:val="center"/>
                      </w:pPr>
                    </w:p>
                    <w:p w14:paraId="2A01CF8F" w14:textId="77777777" w:rsidR="00ED074A" w:rsidRDefault="00ED074A">
                      <w:pPr>
                        <w:jc w:val="center"/>
                      </w:pPr>
                    </w:p>
                  </w:txbxContent>
                </v:textbox>
              </v:shape>
            </w:pict>
          </mc:Fallback>
        </mc:AlternateContent>
      </w:r>
      <w:r w:rsidR="009B3E27">
        <w:rPr>
          <w:b/>
          <w:bCs/>
          <w:noProof/>
        </w:rPr>
        <mc:AlternateContent>
          <mc:Choice Requires="wps">
            <w:drawing>
              <wp:anchor distT="0" distB="0" distL="114300" distR="114300" simplePos="0" relativeHeight="251227136" behindDoc="0" locked="0" layoutInCell="1" allowOverlap="1" wp14:anchorId="2E779421" wp14:editId="3C7A7B4C">
                <wp:simplePos x="0" y="0"/>
                <wp:positionH relativeFrom="column">
                  <wp:posOffset>605155</wp:posOffset>
                </wp:positionH>
                <wp:positionV relativeFrom="paragraph">
                  <wp:posOffset>3053080</wp:posOffset>
                </wp:positionV>
                <wp:extent cx="1990725" cy="381000"/>
                <wp:effectExtent l="0" t="5080" r="0" b="0"/>
                <wp:wrapNone/>
                <wp:docPr id="2011" name="Text Box 2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3810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E1FB7CC" w14:textId="77777777" w:rsidR="00ED074A" w:rsidRDefault="00ED074A">
                            <w:pPr>
                              <w:pStyle w:val="BodyText"/>
                              <w:jc w:val="center"/>
                            </w:pPr>
                            <w:r>
                              <w:t xml:space="preserve">Have you ever had any </w:t>
                            </w:r>
                            <w:proofErr w:type="gramStart"/>
                            <w:r>
                              <w:t>positive</w:t>
                            </w:r>
                            <w:proofErr w:type="gramEnd"/>
                            <w:r>
                              <w:t xml:space="preserve"> </w:t>
                            </w:r>
                          </w:p>
                          <w:p w14:paraId="31DAEFF1" w14:textId="77777777" w:rsidR="00ED074A" w:rsidRDefault="00ED074A">
                            <w:pPr>
                              <w:pStyle w:val="BodyText"/>
                              <w:jc w:val="center"/>
                            </w:pPr>
                            <w:r>
                              <w:t>test for the HIV/AIDS vir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779421" id="Text Box 280" o:spid="_x0000_s1421" type="#_x0000_t202" style="position:absolute;margin-left:47.65pt;margin-top:240.4pt;width:156.75pt;height:30pt;z-index:25122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" filled="f" stroked="f">
                <v:textbox>
                  <w:txbxContent>
                    <w:p w14:paraId="4E1FB7CC" w14:textId="77777777" w:rsidR="00ED074A" w:rsidRDefault="00ED074A">
                      <w:pPr>
                        <w:pStyle w:val="BodyText"/>
                        <w:jc w:val="center"/>
                      </w:pPr>
                      <w:r>
                        <w:t xml:space="preserve">Have you ever had any </w:t>
                      </w:r>
                      <w:proofErr w:type="gramStart"/>
                      <w:r>
                        <w:t>positive</w:t>
                      </w:r>
                      <w:proofErr w:type="gramEnd"/>
                      <w:r>
                        <w:t xml:space="preserve"> </w:t>
                      </w:r>
                    </w:p>
                    <w:p w14:paraId="31DAEFF1" w14:textId="77777777" w:rsidR="00ED074A" w:rsidRDefault="00ED074A">
                      <w:pPr>
                        <w:pStyle w:val="BodyText"/>
                        <w:jc w:val="center"/>
                      </w:pPr>
                      <w:r>
                        <w:t>test for the HIV/AIDS virus?</w:t>
                      </w:r>
                    </w:p>
                  </w:txbxContent>
                </v:textbox>
              </v:shape>
            </w:pict>
          </mc:Fallback>
        </mc:AlternateContent>
      </w:r>
      <w:r w:rsidR="009B3E27">
        <w:rPr>
          <w:b/>
          <w:bCs/>
          <w:noProof/>
        </w:rPr>
        <mc:AlternateContent>
          <mc:Choice Requires="wps">
            <w:drawing>
              <wp:anchor distT="0" distB="0" distL="114300" distR="114300" simplePos="0" relativeHeight="251229184" behindDoc="0" locked="0" layoutInCell="1" allowOverlap="1" wp14:anchorId="41D8ED1F" wp14:editId="3312D662">
                <wp:simplePos x="0" y="0"/>
                <wp:positionH relativeFrom="column">
                  <wp:posOffset>2669540</wp:posOffset>
                </wp:positionH>
                <wp:positionV relativeFrom="paragraph">
                  <wp:posOffset>5044440</wp:posOffset>
                </wp:positionV>
                <wp:extent cx="1188720" cy="0"/>
                <wp:effectExtent l="15240" t="53340" r="27940" b="73660"/>
                <wp:wrapNone/>
                <wp:docPr id="2010" name="Line 2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872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9E159C" id="Line 282" o:spid="_x0000_s1026" style="position:absolute;z-index:25124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0.2pt,397.2pt" to="303.8pt,39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">
                <v:stroke endarrow="block"/>
              </v:line>
            </w:pict>
          </mc:Fallback>
        </mc:AlternateContent>
      </w:r>
      <w:r w:rsidR="009B3E27">
        <w:rPr>
          <w:b/>
          <w:bCs/>
          <w:noProof/>
        </w:rPr>
        <mc:AlternateContent>
          <mc:Choice Requires="wps">
            <w:drawing>
              <wp:anchor distT="0" distB="0" distL="114300" distR="114300" simplePos="0" relativeHeight="251225088" behindDoc="0" locked="0" layoutInCell="1" allowOverlap="1" wp14:anchorId="75172FE7" wp14:editId="1595A9A1">
                <wp:simplePos x="0" y="0"/>
                <wp:positionH relativeFrom="column">
                  <wp:posOffset>3959860</wp:posOffset>
                </wp:positionH>
                <wp:positionV relativeFrom="paragraph">
                  <wp:posOffset>3077210</wp:posOffset>
                </wp:positionV>
                <wp:extent cx="990600" cy="266700"/>
                <wp:effectExtent l="0" t="3810" r="2540" b="0"/>
                <wp:wrapNone/>
                <wp:docPr id="2008" name="Text Box 2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23B945E"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172FE7" id="Text Box 278" o:spid="_x0000_s1422" type="#_x0000_t202" style="position:absolute;margin-left:311.8pt;margin-top:242.3pt;width:78pt;height:21pt;z-index:25122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" filled="f" stroked="f">
                <v:textbox>
                  <w:txbxContent>
                    <w:p w14:paraId="223B945E" w14:textId="77777777" w:rsidR="00ED074A" w:rsidRDefault="00ED074A">
                      <w:pPr>
                        <w:jc w:val="center"/>
                      </w:pPr>
                      <w:r>
                        <w:t>Accept donor</w:t>
                      </w:r>
                    </w:p>
                  </w:txbxContent>
                </v:textbox>
              </v:shape>
            </w:pict>
          </mc:Fallback>
        </mc:AlternateContent>
      </w:r>
      <w:r w:rsidR="009B3E27">
        <w:rPr>
          <w:b/>
          <w:bCs/>
          <w:noProof/>
        </w:rPr>
        <mc:AlternateContent>
          <mc:Choice Requires="wps">
            <w:drawing>
              <wp:anchor distT="0" distB="0" distL="114300" distR="114300" simplePos="0" relativeHeight="251224064" behindDoc="0" locked="0" layoutInCell="1" allowOverlap="1" wp14:anchorId="299950F1" wp14:editId="79C30404">
                <wp:simplePos x="0" y="0"/>
                <wp:positionH relativeFrom="column">
                  <wp:posOffset>3874135</wp:posOffset>
                </wp:positionH>
                <wp:positionV relativeFrom="paragraph">
                  <wp:posOffset>2986405</wp:posOffset>
                </wp:positionV>
                <wp:extent cx="1162050" cy="447675"/>
                <wp:effectExtent l="635" t="1905" r="18415" b="7620"/>
                <wp:wrapNone/>
                <wp:docPr id="2007" name="AutoShape 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CF69624" id="AutoShape 277" o:spid="_x0000_s1026" style="position:absolute;margin-left:305.05pt;margin-top:235.15pt;width:91.5pt;height:35.25pt;z-index:25124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"/>
            </w:pict>
          </mc:Fallback>
        </mc:AlternateContent>
      </w:r>
      <w:r w:rsidR="009B3E27">
        <w:rPr>
          <w:b/>
          <w:bCs/>
          <w:noProof/>
        </w:rPr>
        <mc:AlternateContent>
          <mc:Choice Requires="wps">
            <w:drawing>
              <wp:anchor distT="0" distB="0" distL="114300" distR="114300" simplePos="0" relativeHeight="251223040" behindDoc="0" locked="0" layoutInCell="1" allowOverlap="1" wp14:anchorId="497DFED2" wp14:editId="01A59163">
                <wp:simplePos x="0" y="0"/>
                <wp:positionH relativeFrom="column">
                  <wp:posOffset>2966085</wp:posOffset>
                </wp:positionH>
                <wp:positionV relativeFrom="paragraph">
                  <wp:posOffset>2974975</wp:posOffset>
                </wp:positionV>
                <wp:extent cx="419100" cy="207645"/>
                <wp:effectExtent l="0" t="3175" r="5715" b="5080"/>
                <wp:wrapNone/>
                <wp:docPr id="2006" name="Text Box 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0764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7D21883"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7DFED2" id="Text Box 276" o:spid="_x0000_s1423" type="#_x0000_t202" style="position:absolute;margin-left:233.55pt;margin-top:234.25pt;width:33pt;height:16.35pt;z-index:25122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" filled="f" stroked="f">
                <v:textbox>
                  <w:txbxContent>
                    <w:p w14:paraId="37D21883" w14:textId="77777777" w:rsidR="00ED074A" w:rsidRDefault="00ED074A">
                      <w:pPr>
                        <w:jc w:val="center"/>
                      </w:pPr>
                      <w:r>
                        <w:t>No</w:t>
                      </w:r>
                    </w:p>
                  </w:txbxContent>
                </v:textbox>
              </v:shape>
            </w:pict>
          </mc:Fallback>
        </mc:AlternateContent>
      </w:r>
      <w:r w:rsidR="009B3E27">
        <w:rPr>
          <w:b/>
          <w:bCs/>
          <w:noProof/>
        </w:rPr>
        <mc:AlternateContent>
          <mc:Choice Requires="wps">
            <w:drawing>
              <wp:anchor distT="0" distB="0" distL="114300" distR="114300" simplePos="0" relativeHeight="251222016" behindDoc="0" locked="0" layoutInCell="1" allowOverlap="1" wp14:anchorId="47C7474D" wp14:editId="430721A0">
                <wp:simplePos x="0" y="0"/>
                <wp:positionH relativeFrom="column">
                  <wp:posOffset>2595880</wp:posOffset>
                </wp:positionH>
                <wp:positionV relativeFrom="paragraph">
                  <wp:posOffset>3206115</wp:posOffset>
                </wp:positionV>
                <wp:extent cx="1271270" cy="0"/>
                <wp:effectExtent l="17780" t="56515" r="19050" b="70485"/>
                <wp:wrapNone/>
                <wp:docPr id="2005" name="Line 2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127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2E9FF6" id="Line 275" o:spid="_x0000_s1026" style="position:absolute;z-index:25123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4.4pt,252.45pt" to="304.5pt,25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">
                <v:stroke endarrow="block"/>
              </v:line>
            </w:pict>
          </mc:Fallback>
        </mc:AlternateContent>
      </w:r>
      <w:r w:rsidR="009B3E27">
        <w:rPr>
          <w:b/>
          <w:bCs/>
          <w:noProof/>
        </w:rPr>
        <mc:AlternateContent>
          <mc:Choice Requires="wps">
            <w:drawing>
              <wp:anchor distT="0" distB="0" distL="114300" distR="114300" simplePos="0" relativeHeight="251220992" behindDoc="0" locked="0" layoutInCell="1" allowOverlap="1" wp14:anchorId="03A1D577" wp14:editId="7286DDA4">
                <wp:simplePos x="0" y="0"/>
                <wp:positionH relativeFrom="column">
                  <wp:posOffset>4436110</wp:posOffset>
                </wp:positionH>
                <wp:positionV relativeFrom="paragraph">
                  <wp:posOffset>3437255</wp:posOffset>
                </wp:positionV>
                <wp:extent cx="0" cy="1490345"/>
                <wp:effectExtent l="54610" t="8255" r="72390" b="38100"/>
                <wp:wrapNone/>
                <wp:docPr id="2004" name="Line 2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9034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4D7C3B" id="Line 274" o:spid="_x0000_s1026" style="position:absolute;z-index:25123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9.3pt,270.65pt" to="349.3pt,3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219968" behindDoc="0" locked="0" layoutInCell="1" allowOverlap="1" wp14:anchorId="3AF1CB3F" wp14:editId="690F14AA">
                <wp:simplePos x="0" y="0"/>
                <wp:positionH relativeFrom="column">
                  <wp:posOffset>1560830</wp:posOffset>
                </wp:positionH>
                <wp:positionV relativeFrom="paragraph">
                  <wp:posOffset>4064000</wp:posOffset>
                </wp:positionV>
                <wp:extent cx="432435" cy="274320"/>
                <wp:effectExtent l="0" t="0" r="635" b="5080"/>
                <wp:wrapNone/>
                <wp:docPr id="2003" name="Text Box 2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 cy="27432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E99C2FE" w14:textId="77777777" w:rsidR="00ED074A" w:rsidRDefault="00ED074A">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F1CB3F" id="Text Box 273" o:spid="_x0000_s1424" type="#_x0000_t202" style="position:absolute;margin-left:122.9pt;margin-top:320pt;width:34.05pt;height:21.6pt;z-index:25121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" stroked="f">
                <v:textbox>
                  <w:txbxContent>
                    <w:p w14:paraId="1E99C2FE" w14:textId="77777777" w:rsidR="00ED074A" w:rsidRDefault="00ED074A">
                      <w:r>
                        <w:t>Yes</w:t>
                      </w:r>
                    </w:p>
                  </w:txbxContent>
                </v:textbox>
              </v:shape>
            </w:pict>
          </mc:Fallback>
        </mc:AlternateContent>
      </w:r>
      <w:r w:rsidR="009B3E27">
        <w:rPr>
          <w:b/>
          <w:bCs/>
          <w:noProof/>
        </w:rPr>
        <mc:AlternateContent>
          <mc:Choice Requires="wps">
            <w:drawing>
              <wp:anchor distT="0" distB="0" distL="114300" distR="114300" simplePos="0" relativeHeight="251218944" behindDoc="0" locked="0" layoutInCell="1" allowOverlap="1" wp14:anchorId="0298A35D" wp14:editId="34BFE5F3">
                <wp:simplePos x="0" y="0"/>
                <wp:positionH relativeFrom="column">
                  <wp:posOffset>1543685</wp:posOffset>
                </wp:positionH>
                <wp:positionV relativeFrom="paragraph">
                  <wp:posOffset>3840480</wp:posOffset>
                </wp:positionV>
                <wp:extent cx="0" cy="887095"/>
                <wp:effectExtent l="45085" t="17780" r="81915" b="34925"/>
                <wp:wrapNone/>
                <wp:docPr id="2002" name="Line 2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8709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2E3C17" id="Line 272" o:spid="_x0000_s1026" style="position:absolute;z-index:25123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1.55pt,302.4pt" to="121.55pt,37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">
                <v:stroke endarrow="block"/>
              </v:line>
            </w:pict>
          </mc:Fallback>
        </mc:AlternateContent>
      </w:r>
      <w:r w:rsidR="009B3E27">
        <w:rPr>
          <w:b/>
          <w:bCs/>
          <w:noProof/>
        </w:rPr>
        <mc:AlternateContent>
          <mc:Choice Requires="wps">
            <w:drawing>
              <wp:anchor distT="0" distB="0" distL="114300" distR="114300" simplePos="0" relativeHeight="251217920" behindDoc="0" locked="0" layoutInCell="1" allowOverlap="1" wp14:anchorId="40E579D7" wp14:editId="3E80006D">
                <wp:simplePos x="0" y="0"/>
                <wp:positionH relativeFrom="column">
                  <wp:posOffset>1543685</wp:posOffset>
                </wp:positionH>
                <wp:positionV relativeFrom="paragraph">
                  <wp:posOffset>1646555</wp:posOffset>
                </wp:positionV>
                <wp:extent cx="0" cy="914400"/>
                <wp:effectExtent l="45085" t="8255" r="81915" b="42545"/>
                <wp:wrapNone/>
                <wp:docPr id="2001" name="Line 2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B446E9" id="Line 271" o:spid="_x0000_s1026" style="position:absolute;z-index:25123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1.55pt,129.65pt" to="121.55pt,2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">
                <v:stroke endarrow="block"/>
              </v:line>
            </w:pict>
          </mc:Fallback>
        </mc:AlternateContent>
      </w:r>
      <w:r w:rsidR="009B3E27">
        <w:rPr>
          <w:b/>
          <w:bCs/>
          <w:noProof/>
        </w:rPr>
        <mc:AlternateContent>
          <mc:Choice Requires="wps">
            <w:drawing>
              <wp:anchor distT="0" distB="0" distL="114300" distR="114300" simplePos="0" relativeHeight="251216896" behindDoc="0" locked="0" layoutInCell="1" allowOverlap="1" wp14:anchorId="4F9D2ED6" wp14:editId="5C1AAE64">
                <wp:simplePos x="0" y="0"/>
                <wp:positionH relativeFrom="column">
                  <wp:posOffset>972185</wp:posOffset>
                </wp:positionH>
                <wp:positionV relativeFrom="paragraph">
                  <wp:posOffset>1186180</wp:posOffset>
                </wp:positionV>
                <wp:extent cx="1143000" cy="457200"/>
                <wp:effectExtent l="0" t="5080" r="18415" b="7620"/>
                <wp:wrapNone/>
                <wp:docPr id="2000" name="Auto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4DFE663E" w14:textId="77777777" w:rsidR="00ED074A" w:rsidRDefault="00ED074A">
                            <w:pPr>
                              <w:jc w:val="center"/>
                              <w:rPr>
                                <w:sz w:val="12"/>
                              </w:rPr>
                            </w:pPr>
                          </w:p>
                          <w:p w14:paraId="33A52B8C" w14:textId="05B73EE8" w:rsidR="00ED074A" w:rsidRDefault="00ED074A">
                            <w:pPr>
                              <w:jc w:val="center"/>
                            </w:pPr>
                            <w:r>
                              <w:t>Question #2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9D2ED6" id="AutoShape 270" o:spid="_x0000_s1425" type="#_x0000_t176" style="position:absolute;margin-left:76.55pt;margin-top:93.4pt;width:90pt;height:36pt;z-index:25121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">
                <v:textbox>
                  <w:txbxContent>
                    <w:p w14:paraId="4DFE663E" w14:textId="77777777" w:rsidR="00ED074A" w:rsidRDefault="00ED074A">
                      <w:pPr>
                        <w:jc w:val="center"/>
                        <w:rPr>
                          <w:sz w:val="12"/>
                        </w:rPr>
                      </w:pPr>
                    </w:p>
                    <w:p w14:paraId="33A52B8C" w14:textId="05B73EE8" w:rsidR="00ED074A" w:rsidRDefault="00ED074A">
                      <w:pPr>
                        <w:jc w:val="center"/>
                      </w:pPr>
                      <w:r>
                        <w:t>Question #29</w:t>
                      </w:r>
                    </w:p>
                  </w:txbxContent>
                </v:textbox>
              </v:shape>
            </w:pict>
          </mc:Fallback>
        </mc:AlternateContent>
      </w:r>
      <w:r w:rsidR="009D4F0F">
        <w:rPr>
          <w:b/>
          <w:bCs/>
        </w:rPr>
        <w:t>Donor Eligibility:</w:t>
      </w:r>
      <w:r w:rsidR="009D4F0F">
        <w:t xml:space="preserve"> Donors with clinical or laboratory evidence, including prior reactive screening tests, of HIV/AIDS are ineligible. Donors with clinical or laboratory evidence of HIV/AIDS are ineligible due to potential transmission of infectious disease.</w:t>
      </w:r>
      <w:r w:rsidR="009D4F0F">
        <w:br w:type="page"/>
      </w:r>
      <w:r w:rsidR="009D4F0F">
        <w:rPr>
          <w:b/>
          <w:bCs/>
        </w:rPr>
        <w:lastRenderedPageBreak/>
        <w:t xml:space="preserve"> Question:</w:t>
      </w:r>
      <w:r w:rsidR="009D4F0F">
        <w:t xml:space="preserve"> 3</w:t>
      </w:r>
      <w:r w:rsidR="00E017F6">
        <w:t>0</w:t>
      </w:r>
      <w:r w:rsidR="009D4F0F">
        <w:t>. Have you ever had hepatitis</w:t>
      </w:r>
      <w:r w:rsidR="003B49DC">
        <w:t>,</w:t>
      </w:r>
      <w:r w:rsidR="00495511">
        <w:t xml:space="preserve"> or any positive test for hepatitis</w:t>
      </w:r>
      <w:r w:rsidR="009D4F0F">
        <w:t>?</w:t>
      </w:r>
    </w:p>
    <w:p w14:paraId="54C48D51" w14:textId="77777777" w:rsidR="009D4F0F" w:rsidRDefault="009D4F0F"/>
    <w:p w14:paraId="136E3272" w14:textId="2848F1C8" w:rsidR="009D4F0F" w:rsidRDefault="0027151E">
      <w:r>
        <w:rPr>
          <w:b/>
          <w:bCs/>
          <w:noProof/>
        </w:rPr>
        <mc:AlternateContent>
          <mc:Choice Requires="wps">
            <w:drawing>
              <wp:anchor distT="0" distB="0" distL="114300" distR="114300" simplePos="0" relativeHeight="251770880" behindDoc="0" locked="0" layoutInCell="1" allowOverlap="1" wp14:anchorId="530AA0F0" wp14:editId="4FEA11CF">
                <wp:simplePos x="0" y="0"/>
                <wp:positionH relativeFrom="column">
                  <wp:posOffset>4314825</wp:posOffset>
                </wp:positionH>
                <wp:positionV relativeFrom="paragraph">
                  <wp:posOffset>6537325</wp:posOffset>
                </wp:positionV>
                <wp:extent cx="1097280" cy="476250"/>
                <wp:effectExtent l="0" t="19050" r="45720" b="38100"/>
                <wp:wrapNone/>
                <wp:docPr id="1991" name="AutoShape 10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47625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3B73E02F"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0AA0F0" id="AutoShape 1015" o:spid="_x0000_s1426" type="#_x0000_t13" style="position:absolute;margin-left:339.75pt;margin-top:514.75pt;width:86.4pt;height:37.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" adj="15975">
                <v:textbox>
                  <w:txbxContent>
                    <w:p w14:paraId="3B73E02F" w14:textId="77777777" w:rsidR="00ED074A" w:rsidRDefault="00ED074A">
                      <w:pPr>
                        <w:jc w:val="center"/>
                      </w:pPr>
                      <w:r>
                        <w:t>Next question</w:t>
                      </w:r>
                    </w:p>
                  </w:txbxContent>
                </v:textbox>
              </v:shape>
            </w:pict>
          </mc:Fallback>
        </mc:AlternateContent>
      </w:r>
      <w:r w:rsidR="0060113A">
        <w:rPr>
          <w:b/>
          <w:bCs/>
          <w:noProof/>
        </w:rPr>
        <mc:AlternateContent>
          <mc:Choice Requires="wps">
            <w:drawing>
              <wp:anchor distT="0" distB="0" distL="114300" distR="114300" simplePos="0" relativeHeight="251790336" behindDoc="0" locked="0" layoutInCell="1" allowOverlap="1" wp14:anchorId="28F59AC4" wp14:editId="21B3C2C9">
                <wp:simplePos x="0" y="0"/>
                <wp:positionH relativeFrom="column">
                  <wp:posOffset>740410</wp:posOffset>
                </wp:positionH>
                <wp:positionV relativeFrom="paragraph">
                  <wp:posOffset>1750207</wp:posOffset>
                </wp:positionV>
                <wp:extent cx="1554480" cy="851095"/>
                <wp:effectExtent l="0" t="0" r="0" b="12700"/>
                <wp:wrapNone/>
                <wp:docPr id="1994" name="Text Box 10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85109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ADA4CE8" w14:textId="77777777" w:rsidR="00ED074A" w:rsidRDefault="00ED074A">
                            <w:pPr>
                              <w:pStyle w:val="BodyText"/>
                              <w:jc w:val="center"/>
                            </w:pPr>
                            <w:r w:rsidRPr="0060113A">
                              <w:t xml:space="preserve">Have </w:t>
                            </w:r>
                          </w:p>
                          <w:p w14:paraId="3FA150F4" w14:textId="77777777" w:rsidR="00ED074A" w:rsidRDefault="00ED074A">
                            <w:pPr>
                              <w:pStyle w:val="BodyText"/>
                              <w:jc w:val="center"/>
                            </w:pPr>
                            <w:r w:rsidRPr="0060113A">
                              <w:t xml:space="preserve">you ever had </w:t>
                            </w:r>
                          </w:p>
                          <w:p w14:paraId="4BAC002C" w14:textId="77777777" w:rsidR="00ED074A" w:rsidRDefault="00ED074A">
                            <w:pPr>
                              <w:pStyle w:val="BodyText"/>
                              <w:jc w:val="center"/>
                            </w:pPr>
                            <w:r w:rsidRPr="0060113A">
                              <w:t xml:space="preserve">hepatitis, or any </w:t>
                            </w:r>
                          </w:p>
                          <w:p w14:paraId="3C10E560" w14:textId="77777777" w:rsidR="00ED074A" w:rsidRDefault="00ED074A">
                            <w:pPr>
                              <w:pStyle w:val="BodyText"/>
                              <w:jc w:val="center"/>
                            </w:pPr>
                            <w:r w:rsidRPr="0060113A">
                              <w:t xml:space="preserve">positive test for </w:t>
                            </w:r>
                          </w:p>
                          <w:p w14:paraId="1A24189E" w14:textId="6F3C67DE" w:rsidR="00ED074A" w:rsidRPr="0060113A" w:rsidRDefault="00ED074A">
                            <w:pPr>
                              <w:pStyle w:val="BodyText"/>
                              <w:jc w:val="center"/>
                            </w:pPr>
                            <w:r w:rsidRPr="0060113A">
                              <w:t>hepatit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F59AC4" id="Text Box 1029" o:spid="_x0000_s1427" type="#_x0000_t202" style="position:absolute;margin-left:58.3pt;margin-top:137.8pt;width:122.4pt;height:67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" filled="f" stroked="f">
                <v:textbox>
                  <w:txbxContent>
                    <w:p w14:paraId="5ADA4CE8" w14:textId="77777777" w:rsidR="00ED074A" w:rsidRDefault="00ED074A">
                      <w:pPr>
                        <w:pStyle w:val="BodyText"/>
                        <w:jc w:val="center"/>
                      </w:pPr>
                      <w:r w:rsidRPr="0060113A">
                        <w:t xml:space="preserve">Have </w:t>
                      </w:r>
                    </w:p>
                    <w:p w14:paraId="3FA150F4" w14:textId="77777777" w:rsidR="00ED074A" w:rsidRDefault="00ED074A">
                      <w:pPr>
                        <w:pStyle w:val="BodyText"/>
                        <w:jc w:val="center"/>
                      </w:pPr>
                      <w:r w:rsidRPr="0060113A">
                        <w:t xml:space="preserve">you ever had </w:t>
                      </w:r>
                    </w:p>
                    <w:p w14:paraId="4BAC002C" w14:textId="77777777" w:rsidR="00ED074A" w:rsidRDefault="00ED074A">
                      <w:pPr>
                        <w:pStyle w:val="BodyText"/>
                        <w:jc w:val="center"/>
                      </w:pPr>
                      <w:r w:rsidRPr="0060113A">
                        <w:t xml:space="preserve">hepatitis, or any </w:t>
                      </w:r>
                    </w:p>
                    <w:p w14:paraId="3C10E560" w14:textId="77777777" w:rsidR="00ED074A" w:rsidRDefault="00ED074A">
                      <w:pPr>
                        <w:pStyle w:val="BodyText"/>
                        <w:jc w:val="center"/>
                      </w:pPr>
                      <w:r w:rsidRPr="0060113A">
                        <w:t xml:space="preserve">positive test for </w:t>
                      </w:r>
                    </w:p>
                    <w:p w14:paraId="1A24189E" w14:textId="6F3C67DE" w:rsidR="00ED074A" w:rsidRPr="0060113A" w:rsidRDefault="00ED074A">
                      <w:pPr>
                        <w:pStyle w:val="BodyText"/>
                        <w:jc w:val="center"/>
                      </w:pPr>
                      <w:r w:rsidRPr="0060113A">
                        <w:t>hepatitis?</w:t>
                      </w:r>
                    </w:p>
                  </w:txbxContent>
                </v:textbox>
              </v:shape>
            </w:pict>
          </mc:Fallback>
        </mc:AlternateContent>
      </w:r>
      <w:r w:rsidR="009B3E27">
        <w:rPr>
          <w:b/>
          <w:bCs/>
          <w:noProof/>
        </w:rPr>
        <mc:AlternateContent>
          <mc:Choice Requires="wps">
            <w:drawing>
              <wp:anchor distT="0" distB="0" distL="114300" distR="114300" simplePos="0" relativeHeight="251802624" behindDoc="0" locked="0" layoutInCell="1" allowOverlap="1" wp14:anchorId="06A12CB1" wp14:editId="703C272A">
                <wp:simplePos x="0" y="0"/>
                <wp:positionH relativeFrom="column">
                  <wp:posOffset>4021455</wp:posOffset>
                </wp:positionH>
                <wp:positionV relativeFrom="paragraph">
                  <wp:posOffset>4498975</wp:posOffset>
                </wp:positionV>
                <wp:extent cx="0" cy="1186815"/>
                <wp:effectExtent l="46355" t="15875" r="80645" b="29210"/>
                <wp:wrapNone/>
                <wp:docPr id="1999" name="Line 10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186815"/>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BB1B043" id="Line 1040" o:spid="_x0000_s1026" style="position:absolute;flip:y;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6.65pt,354.25pt" to="316.65pt,44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">
                <v:stroke endarrow="block"/>
              </v:line>
            </w:pict>
          </mc:Fallback>
        </mc:AlternateContent>
      </w:r>
      <w:r w:rsidR="009B3E27">
        <w:rPr>
          <w:b/>
          <w:bCs/>
          <w:noProof/>
        </w:rPr>
        <mc:AlternateContent>
          <mc:Choice Requires="wps">
            <w:drawing>
              <wp:anchor distT="0" distB="0" distL="114300" distR="114300" simplePos="0" relativeHeight="251762688" behindDoc="0" locked="0" layoutInCell="1" allowOverlap="1" wp14:anchorId="4EB75E2F" wp14:editId="6BA50883">
                <wp:simplePos x="0" y="0"/>
                <wp:positionH relativeFrom="column">
                  <wp:posOffset>2468245</wp:posOffset>
                </wp:positionH>
                <wp:positionV relativeFrom="paragraph">
                  <wp:posOffset>4580255</wp:posOffset>
                </wp:positionV>
                <wp:extent cx="1553210" cy="0"/>
                <wp:effectExtent l="17145" t="8255" r="29845" b="29845"/>
                <wp:wrapNone/>
                <wp:docPr id="1998" name="Line 10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55321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067D6D" id="Line 1025" o:spid="_x0000_s1026" style="position:absolute;flip:y;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4.35pt,360.65pt" to="316.65pt,36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"/>
            </w:pict>
          </mc:Fallback>
        </mc:AlternateContent>
      </w:r>
      <w:r w:rsidR="009B3E27">
        <w:rPr>
          <w:b/>
          <w:bCs/>
          <w:noProof/>
        </w:rPr>
        <mc:AlternateContent>
          <mc:Choice Requires="wps">
            <w:drawing>
              <wp:anchor distT="0" distB="0" distL="114300" distR="114300" simplePos="0" relativeHeight="251786240" behindDoc="0" locked="0" layoutInCell="1" allowOverlap="1" wp14:anchorId="354488D2" wp14:editId="2141A440">
                <wp:simplePos x="0" y="0"/>
                <wp:positionH relativeFrom="column">
                  <wp:posOffset>4011930</wp:posOffset>
                </wp:positionH>
                <wp:positionV relativeFrom="paragraph">
                  <wp:posOffset>2399665</wp:posOffset>
                </wp:positionV>
                <wp:extent cx="0" cy="2165350"/>
                <wp:effectExtent l="49530" t="12065" r="77470" b="19685"/>
                <wp:wrapNone/>
                <wp:docPr id="1997" name="Line 10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16535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1FC269" id="Line 1026" o:spid="_x0000_s1026" style="position:absolute;flip: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5.9pt,188.95pt" to="315.9pt,35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">
                <v:stroke endarrow="block"/>
              </v:line>
            </w:pict>
          </mc:Fallback>
        </mc:AlternateContent>
      </w:r>
      <w:r w:rsidR="009B3E27">
        <w:rPr>
          <w:b/>
          <w:bCs/>
          <w:noProof/>
        </w:rPr>
        <mc:AlternateContent>
          <mc:Choice Requires="wps">
            <w:drawing>
              <wp:anchor distT="0" distB="0" distL="114300" distR="114300" simplePos="0" relativeHeight="251765760" behindDoc="0" locked="0" layoutInCell="1" allowOverlap="1" wp14:anchorId="6E46FB6C" wp14:editId="342845B6">
                <wp:simplePos x="0" y="0"/>
                <wp:positionH relativeFrom="column">
                  <wp:posOffset>949960</wp:posOffset>
                </wp:positionH>
                <wp:positionV relativeFrom="paragraph">
                  <wp:posOffset>841375</wp:posOffset>
                </wp:positionV>
                <wp:extent cx="1143000" cy="457200"/>
                <wp:effectExtent l="0" t="3175" r="15240" b="9525"/>
                <wp:wrapNone/>
                <wp:docPr id="1996" name="AutoShape 10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0A131CD9" w14:textId="77777777" w:rsidR="00ED074A" w:rsidRDefault="00ED074A">
                            <w:pPr>
                              <w:jc w:val="center"/>
                              <w:rPr>
                                <w:sz w:val="12"/>
                              </w:rPr>
                            </w:pPr>
                          </w:p>
                          <w:p w14:paraId="1A465CF8" w14:textId="61F4F0DE" w:rsidR="00ED074A" w:rsidRDefault="00ED074A">
                            <w:pPr>
                              <w:jc w:val="center"/>
                            </w:pPr>
                            <w:r>
                              <w:t>Question #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46FB6C" id="AutoShape 1012" o:spid="_x0000_s1428" type="#_x0000_t176" style="position:absolute;margin-left:74.8pt;margin-top:66.25pt;width:90pt;height:36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">
                <v:textbox>
                  <w:txbxContent>
                    <w:p w14:paraId="0A131CD9" w14:textId="77777777" w:rsidR="00ED074A" w:rsidRDefault="00ED074A">
                      <w:pPr>
                        <w:jc w:val="center"/>
                        <w:rPr>
                          <w:sz w:val="12"/>
                        </w:rPr>
                      </w:pPr>
                    </w:p>
                    <w:p w14:paraId="1A465CF8" w14:textId="61F4F0DE" w:rsidR="00ED074A" w:rsidRDefault="00ED074A">
                      <w:pPr>
                        <w:jc w:val="center"/>
                      </w:pPr>
                      <w:r>
                        <w:t>Question #30</w:t>
                      </w:r>
                    </w:p>
                  </w:txbxContent>
                </v:textbox>
              </v:shape>
            </w:pict>
          </mc:Fallback>
        </mc:AlternateContent>
      </w:r>
      <w:r w:rsidR="009B3E27">
        <w:rPr>
          <w:b/>
          <w:bCs/>
          <w:noProof/>
        </w:rPr>
        <mc:AlternateContent>
          <mc:Choice Requires="wps">
            <w:drawing>
              <wp:anchor distT="0" distB="0" distL="114300" distR="114300" simplePos="0" relativeHeight="251767808" behindDoc="0" locked="0" layoutInCell="1" allowOverlap="1" wp14:anchorId="08072B1E" wp14:editId="4ADAB8D1">
                <wp:simplePos x="0" y="0"/>
                <wp:positionH relativeFrom="column">
                  <wp:posOffset>1518285</wp:posOffset>
                </wp:positionH>
                <wp:positionV relativeFrom="paragraph">
                  <wp:posOffset>1298575</wp:posOffset>
                </wp:positionV>
                <wp:extent cx="2540" cy="332740"/>
                <wp:effectExtent l="45085" t="15875" r="79375" b="32385"/>
                <wp:wrapNone/>
                <wp:docPr id="1995" name="Line 10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40" cy="33274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7BE234" id="Line 1013" o:spid="_x0000_s1026" style="position:absolute;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9.55pt,102.25pt" to="119.75pt,12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">
                <v:stroke endarrow="block"/>
              </v:line>
            </w:pict>
          </mc:Fallback>
        </mc:AlternateContent>
      </w:r>
      <w:r w:rsidR="009B3E27">
        <w:rPr>
          <w:b/>
          <w:bCs/>
          <w:noProof/>
        </w:rPr>
        <mc:AlternateContent>
          <mc:Choice Requires="wps">
            <w:drawing>
              <wp:anchor distT="0" distB="0" distL="114300" distR="114300" simplePos="0" relativeHeight="251924480" behindDoc="0" locked="0" layoutInCell="1" allowOverlap="1" wp14:anchorId="1F043AF0" wp14:editId="0055D133">
                <wp:simplePos x="0" y="0"/>
                <wp:positionH relativeFrom="column">
                  <wp:posOffset>114300</wp:posOffset>
                </wp:positionH>
                <wp:positionV relativeFrom="paragraph">
                  <wp:posOffset>7366000</wp:posOffset>
                </wp:positionV>
                <wp:extent cx="5314950" cy="704850"/>
                <wp:effectExtent l="0" t="0" r="6350" b="6350"/>
                <wp:wrapNone/>
                <wp:docPr id="1993"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704850"/>
                        </a:xfrm>
                        <a:prstGeom prst="rect">
                          <a:avLst/>
                        </a:prstGeom>
                        <a:solidFill>
                          <a:srgbClr val="FFFFFF"/>
                        </a:solidFill>
                        <a:ln>
                          <a:noFill/>
                        </a:ln>
                        <a:effectLst/>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75F58A08" w14:textId="753499F3" w:rsidR="00ED074A" w:rsidRDefault="00ED074A">
                            <w:r>
                              <w:t>* Donors are ineligible “unless evidence from the time of illness documents that the hepatitis was identified as being caused by Hepatitis A virus, Epstein-Barr Virus (EBV) or cytomegalovirus (CMV).” (“Eligibility Determination for Donors of Human Cells, Tissues, and Cellular and Tissue-Based Products (HCT/Ps)” Guidance for Industry, August 2007).</w:t>
                            </w:r>
                          </w:p>
                          <w:p w14:paraId="67BD3962" w14:textId="77777777" w:rsidR="00ED074A" w:rsidRDefault="00ED074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043AF0" id="Text Box 1193" o:spid="_x0000_s1429" type="#_x0000_t202" style="position:absolute;margin-left:9pt;margin-top:580pt;width:418.5pt;height:55.5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" stroked="f">
                <v:textbox>
                  <w:txbxContent>
                    <w:p w14:paraId="75F58A08" w14:textId="753499F3" w:rsidR="00ED074A" w:rsidRDefault="00ED074A">
                      <w:r>
                        <w:t>* Donors are ineligible “unless evidence from the time of illness documents that the hepatitis was identified as being caused by Hepatitis A virus, Epstein-Barr Virus (EBV) or cytomegalovirus (CMV).” (“Eligibility Determination for Donors of Human Cells, Tissues, and Cellular and Tissue-Based Products (HCT/Ps)” Guidance for Industry, August 2007).</w:t>
                      </w:r>
                    </w:p>
                    <w:p w14:paraId="67BD3962" w14:textId="77777777" w:rsidR="00ED074A" w:rsidRDefault="00ED074A"/>
                  </w:txbxContent>
                </v:textbox>
              </v:shape>
            </w:pict>
          </mc:Fallback>
        </mc:AlternateContent>
      </w:r>
      <w:r w:rsidR="009B3E27">
        <w:rPr>
          <w:b/>
          <w:bCs/>
          <w:noProof/>
        </w:rPr>
        <mc:AlternateContent>
          <mc:Choice Requires="wps">
            <w:drawing>
              <wp:anchor distT="0" distB="0" distL="114300" distR="114300" simplePos="0" relativeHeight="251784192" behindDoc="0" locked="0" layoutInCell="1" allowOverlap="1" wp14:anchorId="774733FE" wp14:editId="52B20EE6">
                <wp:simplePos x="0" y="0"/>
                <wp:positionH relativeFrom="column">
                  <wp:posOffset>4785360</wp:posOffset>
                </wp:positionH>
                <wp:positionV relativeFrom="paragraph">
                  <wp:posOffset>2178050</wp:posOffset>
                </wp:positionV>
                <wp:extent cx="0" cy="4468495"/>
                <wp:effectExtent l="48260" t="19050" r="78740" b="20955"/>
                <wp:wrapNone/>
                <wp:docPr id="1992" name="Line 10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446849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C98500" id="Line 1024" o:spid="_x0000_s1026" style="position:absolute;flip:x;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6.8pt,171.5pt" to="376.8pt,52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">
                <v:stroke endarrow="block"/>
              </v:line>
            </w:pict>
          </mc:Fallback>
        </mc:AlternateContent>
      </w:r>
      <w:r w:rsidR="009B3E27">
        <w:rPr>
          <w:b/>
          <w:bCs/>
          <w:noProof/>
        </w:rPr>
        <mc:AlternateContent>
          <mc:Choice Requires="wps">
            <w:drawing>
              <wp:anchor distT="0" distB="0" distL="114300" distR="114300" simplePos="0" relativeHeight="251777024" behindDoc="0" locked="0" layoutInCell="1" allowOverlap="1" wp14:anchorId="295DF31E" wp14:editId="14448285">
                <wp:simplePos x="0" y="0"/>
                <wp:positionH relativeFrom="column">
                  <wp:posOffset>2950845</wp:posOffset>
                </wp:positionH>
                <wp:positionV relativeFrom="paragraph">
                  <wp:posOffset>6759575</wp:posOffset>
                </wp:positionV>
                <wp:extent cx="1334770" cy="0"/>
                <wp:effectExtent l="17145" t="53975" r="32385" b="73025"/>
                <wp:wrapNone/>
                <wp:docPr id="1990" name="Line 10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477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034B6E" id="Line 1019" o:spid="_x0000_s1026" style="position:absolute;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2.35pt,532.25pt" to="337.45pt,5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804672" behindDoc="0" locked="0" layoutInCell="1" allowOverlap="1" wp14:anchorId="234FD9C5" wp14:editId="49622FE9">
                <wp:simplePos x="0" y="0"/>
                <wp:positionH relativeFrom="column">
                  <wp:posOffset>106680</wp:posOffset>
                </wp:positionH>
                <wp:positionV relativeFrom="paragraph">
                  <wp:posOffset>6400165</wp:posOffset>
                </wp:positionV>
                <wp:extent cx="2867025" cy="885825"/>
                <wp:effectExtent l="5080" t="0" r="0" b="3810"/>
                <wp:wrapNone/>
                <wp:docPr id="1989" name="Text Box 10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8858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F7A183B" w14:textId="77777777" w:rsidR="00ED074A" w:rsidRDefault="00ED074A">
                            <w:pPr>
                              <w:jc w:val="center"/>
                            </w:pPr>
                            <w:r w:rsidRPr="00F36A8F">
                              <w:t>Donors with clinical, symptomatic viral hepatitis after age 11, are ineligible.*</w:t>
                            </w:r>
                            <w:r w:rsidRPr="00BB0F75">
                              <w:t xml:space="preserve"> If the </w:t>
                            </w:r>
                            <w:r>
                              <w:t>c</w:t>
                            </w:r>
                            <w:r w:rsidRPr="00BB0F75">
                              <w:t xml:space="preserve">ord </w:t>
                            </w:r>
                            <w:r>
                              <w:t>b</w:t>
                            </w:r>
                            <w:r w:rsidRPr="00BB0F75">
                              <w:t xml:space="preserve">lood is collected, refer to facility SOP for circumstances for use and documentation of </w:t>
                            </w:r>
                            <w:r>
                              <w:t>u</w:t>
                            </w:r>
                            <w:r w:rsidRPr="00BB0F75">
                              <w:t xml:space="preserve">rgent </w:t>
                            </w:r>
                            <w:r>
                              <w:t>m</w:t>
                            </w:r>
                            <w:r w:rsidRPr="00BB0F75">
                              <w:t xml:space="preserve">edical </w:t>
                            </w:r>
                            <w:r>
                              <w:t>n</w:t>
                            </w:r>
                            <w:r w:rsidRPr="00BB0F75">
                              <w:t>eed.</w:t>
                            </w:r>
                            <w:r w:rsidRPr="0017161F">
                              <w:rPr>
                                <w:highlight w:val="yellow"/>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4FD9C5" id="Text Box 1046" o:spid="_x0000_s1430" type="#_x0000_t202" style="position:absolute;margin-left:8.4pt;margin-top:503.95pt;width:225.75pt;height:69.7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" filled="f" stroked="f">
                <v:textbox>
                  <w:txbxContent>
                    <w:p w14:paraId="3F7A183B" w14:textId="77777777" w:rsidR="00ED074A" w:rsidRDefault="00ED074A">
                      <w:pPr>
                        <w:jc w:val="center"/>
                      </w:pPr>
                      <w:r w:rsidRPr="00F36A8F">
                        <w:t>Donors with clinical, symptomatic viral hepatitis after age 11, are ineligible.*</w:t>
                      </w:r>
                      <w:r w:rsidRPr="00BB0F75">
                        <w:t xml:space="preserve"> If the </w:t>
                      </w:r>
                      <w:r>
                        <w:t>c</w:t>
                      </w:r>
                      <w:r w:rsidRPr="00BB0F75">
                        <w:t xml:space="preserve">ord </w:t>
                      </w:r>
                      <w:r>
                        <w:t>b</w:t>
                      </w:r>
                      <w:r w:rsidRPr="00BB0F75">
                        <w:t xml:space="preserve">lood is collected, refer to facility SOP for circumstances for use and documentation of </w:t>
                      </w:r>
                      <w:r>
                        <w:t>u</w:t>
                      </w:r>
                      <w:r w:rsidRPr="00BB0F75">
                        <w:t xml:space="preserve">rgent </w:t>
                      </w:r>
                      <w:r>
                        <w:t>m</w:t>
                      </w:r>
                      <w:r w:rsidRPr="00BB0F75">
                        <w:t xml:space="preserve">edical </w:t>
                      </w:r>
                      <w:r>
                        <w:t>n</w:t>
                      </w:r>
                      <w:r w:rsidRPr="00BB0F75">
                        <w:t>eed.</w:t>
                      </w:r>
                      <w:r w:rsidRPr="0017161F">
                        <w:rPr>
                          <w:highlight w:val="yellow"/>
                        </w:rPr>
                        <w:t xml:space="preserve"> </w:t>
                      </w:r>
                    </w:p>
                  </w:txbxContent>
                </v:textbox>
              </v:shape>
            </w:pict>
          </mc:Fallback>
        </mc:AlternateContent>
      </w:r>
      <w:r w:rsidR="009B3E27">
        <w:rPr>
          <w:b/>
          <w:bCs/>
          <w:noProof/>
        </w:rPr>
        <mc:AlternateContent>
          <mc:Choice Requires="wps">
            <w:drawing>
              <wp:anchor distT="0" distB="0" distL="114300" distR="114300" simplePos="0" relativeHeight="251803648" behindDoc="0" locked="0" layoutInCell="1" allowOverlap="1" wp14:anchorId="56D4D336" wp14:editId="3DB7A917">
                <wp:simplePos x="0" y="0"/>
                <wp:positionH relativeFrom="column">
                  <wp:posOffset>106680</wp:posOffset>
                </wp:positionH>
                <wp:positionV relativeFrom="paragraph">
                  <wp:posOffset>6304915</wp:posOffset>
                </wp:positionV>
                <wp:extent cx="2828925" cy="933450"/>
                <wp:effectExtent l="5080" t="5715" r="10795" b="13335"/>
                <wp:wrapNone/>
                <wp:docPr id="1988" name="AutoShape 10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28925" cy="933450"/>
                        </a:xfrm>
                        <a:prstGeom prst="roundRect">
                          <a:avLst>
                            <a:gd name="adj" fmla="val 37356"/>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0ADAB5A" id="AutoShape 1045" o:spid="_x0000_s1026" style="position:absolute;margin-left:8.4pt;margin-top:496.45pt;width:222.75pt;height:73.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244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"/>
            </w:pict>
          </mc:Fallback>
        </mc:AlternateContent>
      </w:r>
      <w:r w:rsidR="009B3E27">
        <w:rPr>
          <w:b/>
          <w:bCs/>
          <w:noProof/>
        </w:rPr>
        <mc:AlternateContent>
          <mc:Choice Requires="wps">
            <w:drawing>
              <wp:anchor distT="0" distB="0" distL="114300" distR="114300" simplePos="0" relativeHeight="251799552" behindDoc="0" locked="0" layoutInCell="1" allowOverlap="1" wp14:anchorId="49DEB577" wp14:editId="7FE47576">
                <wp:simplePos x="0" y="0"/>
                <wp:positionH relativeFrom="column">
                  <wp:posOffset>1703070</wp:posOffset>
                </wp:positionH>
                <wp:positionV relativeFrom="paragraph">
                  <wp:posOffset>6036310</wp:posOffset>
                </wp:positionV>
                <wp:extent cx="942975" cy="274320"/>
                <wp:effectExtent l="1270" t="3810" r="0" b="1270"/>
                <wp:wrapNone/>
                <wp:docPr id="1987" name="Text Box 10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975"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E6BA1BE" w14:textId="77777777" w:rsidR="00ED074A" w:rsidRDefault="00ED074A">
                            <w:pPr>
                              <w:jc w:val="center"/>
                            </w:pPr>
                            <w:r>
                              <w:t>viral hepatit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DEB577" id="Text Box 1037" o:spid="_x0000_s1431" type="#_x0000_t202" style="position:absolute;margin-left:134.1pt;margin-top:475.3pt;width:74.25pt;height:21.6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" filled="f" stroked="f">
                <v:textbox>
                  <w:txbxContent>
                    <w:p w14:paraId="0E6BA1BE" w14:textId="77777777" w:rsidR="00ED074A" w:rsidRDefault="00ED074A">
                      <w:pPr>
                        <w:jc w:val="center"/>
                      </w:pPr>
                      <w:r>
                        <w:t>viral hepatitis</w:t>
                      </w:r>
                    </w:p>
                  </w:txbxContent>
                </v:textbox>
              </v:shape>
            </w:pict>
          </mc:Fallback>
        </mc:AlternateContent>
      </w:r>
      <w:r w:rsidR="009B3E27">
        <w:rPr>
          <w:b/>
          <w:bCs/>
          <w:noProof/>
        </w:rPr>
        <mc:AlternateContent>
          <mc:Choice Requires="wps">
            <w:drawing>
              <wp:anchor distT="0" distB="0" distL="114300" distR="114300" simplePos="0" relativeHeight="251798528" behindDoc="0" locked="0" layoutInCell="1" allowOverlap="1" wp14:anchorId="7A7B2AE5" wp14:editId="62299D48">
                <wp:simplePos x="0" y="0"/>
                <wp:positionH relativeFrom="column">
                  <wp:posOffset>1535430</wp:posOffset>
                </wp:positionH>
                <wp:positionV relativeFrom="paragraph">
                  <wp:posOffset>5979160</wp:posOffset>
                </wp:positionV>
                <wp:extent cx="0" cy="313690"/>
                <wp:effectExtent l="49530" t="10160" r="77470" b="19050"/>
                <wp:wrapNone/>
                <wp:docPr id="1986" name="Line 10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369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195A19" id="Line 1036" o:spid="_x0000_s1026" style="position:absolute;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9pt,470.8pt" to="120.9pt,4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800576" behindDoc="0" locked="0" layoutInCell="1" allowOverlap="1" wp14:anchorId="7183CA5D" wp14:editId="67F7519C">
                <wp:simplePos x="0" y="0"/>
                <wp:positionH relativeFrom="column">
                  <wp:posOffset>2287905</wp:posOffset>
                </wp:positionH>
                <wp:positionV relativeFrom="paragraph">
                  <wp:posOffset>5685790</wp:posOffset>
                </wp:positionV>
                <wp:extent cx="1724025" cy="0"/>
                <wp:effectExtent l="14605" t="8890" r="26670" b="29210"/>
                <wp:wrapNone/>
                <wp:docPr id="1985" name="Line 10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24025" cy="0"/>
                        </a:xfrm>
                        <a:prstGeom prst="line">
                          <a:avLst/>
                        </a:prstGeom>
                        <a:noFill/>
                        <a:ln w="9525">
                          <a:solidFill>
                            <a:srgbClr val="000000"/>
                          </a:solidFill>
                          <a:round/>
                          <a:headEnd/>
                          <a:tailEn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39E39CC" id="Line 1039" o:spid="_x0000_s1026" style="position:absolute;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0.15pt,447.7pt" to="315.9pt,44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"/>
            </w:pict>
          </mc:Fallback>
        </mc:AlternateContent>
      </w:r>
      <w:r w:rsidR="009B3E27">
        <w:rPr>
          <w:b/>
          <w:bCs/>
          <w:noProof/>
        </w:rPr>
        <mc:AlternateContent>
          <mc:Choice Requires="wps">
            <w:drawing>
              <wp:anchor distT="0" distB="0" distL="114300" distR="114300" simplePos="0" relativeHeight="251787264" behindDoc="0" locked="0" layoutInCell="1" allowOverlap="1" wp14:anchorId="1602C962" wp14:editId="03F463CF">
                <wp:simplePos x="0" y="0"/>
                <wp:positionH relativeFrom="column">
                  <wp:posOffset>2771140</wp:posOffset>
                </wp:positionH>
                <wp:positionV relativeFrom="paragraph">
                  <wp:posOffset>5281930</wp:posOffset>
                </wp:positionV>
                <wp:extent cx="718185" cy="388620"/>
                <wp:effectExtent l="2540" t="0" r="3175" b="6350"/>
                <wp:wrapNone/>
                <wp:docPr id="1984" name="Text Box 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185" cy="3886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B7476C2" w14:textId="77777777" w:rsidR="00ED074A" w:rsidRDefault="00ED074A">
                            <w:r>
                              <w:t>Non-viral hepatit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2C962" id="Text Box 1027" o:spid="_x0000_s1432" type="#_x0000_t202" style="position:absolute;margin-left:218.2pt;margin-top:415.9pt;width:56.55pt;height:30.6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" filled="f" stroked="f">
                <v:textbox>
                  <w:txbxContent>
                    <w:p w14:paraId="7B7476C2" w14:textId="77777777" w:rsidR="00ED074A" w:rsidRDefault="00ED074A">
                      <w:r>
                        <w:t>Non-viral hepatitis</w:t>
                      </w:r>
                    </w:p>
                  </w:txbxContent>
                </v:textbox>
              </v:shape>
            </w:pict>
          </mc:Fallback>
        </mc:AlternateContent>
      </w:r>
      <w:r w:rsidR="009B3E27">
        <w:rPr>
          <w:b/>
          <w:bCs/>
          <w:noProof/>
        </w:rPr>
        <mc:AlternateContent>
          <mc:Choice Requires="wps">
            <w:drawing>
              <wp:anchor distT="0" distB="0" distL="114300" distR="114300" simplePos="0" relativeHeight="251797504" behindDoc="0" locked="0" layoutInCell="1" allowOverlap="1" wp14:anchorId="51A5C04F" wp14:editId="5ECF74CF">
                <wp:simplePos x="0" y="0"/>
                <wp:positionH relativeFrom="column">
                  <wp:posOffset>808355</wp:posOffset>
                </wp:positionH>
                <wp:positionV relativeFrom="paragraph">
                  <wp:posOffset>5453380</wp:posOffset>
                </wp:positionV>
                <wp:extent cx="1463040" cy="511810"/>
                <wp:effectExtent l="0" t="5080" r="14605" b="16510"/>
                <wp:wrapNone/>
                <wp:docPr id="1983" name="AutoShape 10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3040" cy="511810"/>
                        </a:xfrm>
                        <a:prstGeom prst="flowChartProcess">
                          <a:avLst/>
                        </a:prstGeom>
                        <a:solidFill>
                          <a:srgbClr val="FFFFFF"/>
                        </a:solidFill>
                        <a:ln w="9525">
                          <a:solidFill>
                            <a:srgbClr val="000000"/>
                          </a:solidFill>
                          <a:miter lim="800000"/>
                          <a:headEnd/>
                          <a:tailEnd/>
                        </a:ln>
                      </wps:spPr>
                      <wps:txbx>
                        <w:txbxContent>
                          <w:p w14:paraId="2959EF9A" w14:textId="77777777" w:rsidR="00ED074A" w:rsidRDefault="00ED074A">
                            <w:pPr>
                              <w:pStyle w:val="BodyText3"/>
                              <w:rPr>
                                <w:sz w:val="8"/>
                              </w:rPr>
                            </w:pPr>
                          </w:p>
                          <w:p w14:paraId="7A49A5E2" w14:textId="77777777" w:rsidR="00ED074A" w:rsidRDefault="00ED074A">
                            <w:pPr>
                              <w:pStyle w:val="BodyText3"/>
                            </w:pPr>
                            <w:r>
                              <w:t>Determine if it was viral hepatit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A5C04F" id="AutoShape 1035" o:spid="_x0000_s1433" type="#_x0000_t109" style="position:absolute;margin-left:63.65pt;margin-top:429.4pt;width:115.2pt;height:40.3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">
                <v:textbox>
                  <w:txbxContent>
                    <w:p w14:paraId="2959EF9A" w14:textId="77777777" w:rsidR="00ED074A" w:rsidRDefault="00ED074A">
                      <w:pPr>
                        <w:pStyle w:val="BodyText3"/>
                        <w:rPr>
                          <w:sz w:val="8"/>
                        </w:rPr>
                      </w:pPr>
                    </w:p>
                    <w:p w14:paraId="7A49A5E2" w14:textId="77777777" w:rsidR="00ED074A" w:rsidRDefault="00ED074A">
                      <w:pPr>
                        <w:pStyle w:val="BodyText3"/>
                      </w:pPr>
                      <w:r>
                        <w:t>Determine if it was viral hepatitis</w:t>
                      </w:r>
                    </w:p>
                  </w:txbxContent>
                </v:textbox>
              </v:shape>
            </w:pict>
          </mc:Fallback>
        </mc:AlternateContent>
      </w:r>
      <w:r w:rsidR="009B3E27">
        <w:rPr>
          <w:b/>
          <w:bCs/>
          <w:noProof/>
        </w:rPr>
        <mc:AlternateContent>
          <mc:Choice Requires="wps">
            <w:drawing>
              <wp:anchor distT="0" distB="0" distL="114300" distR="114300" simplePos="0" relativeHeight="251774976" behindDoc="0" locked="0" layoutInCell="1" allowOverlap="1" wp14:anchorId="57C1086F" wp14:editId="236D5EFF">
                <wp:simplePos x="0" y="0"/>
                <wp:positionH relativeFrom="column">
                  <wp:posOffset>1684020</wp:posOffset>
                </wp:positionH>
                <wp:positionV relativeFrom="paragraph">
                  <wp:posOffset>5160010</wp:posOffset>
                </wp:positionV>
                <wp:extent cx="457200" cy="274320"/>
                <wp:effectExtent l="0" t="3810" r="5080" b="1270"/>
                <wp:wrapNone/>
                <wp:docPr id="1982" name="Text Box 10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B49D104"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C1086F" id="Text Box 1018" o:spid="_x0000_s1434" type="#_x0000_t202" style="position:absolute;margin-left:132.6pt;margin-top:406.3pt;width:36pt;height:21.6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" filled="f" stroked="f">
                <v:textbox>
                  <w:txbxContent>
                    <w:p w14:paraId="6B49D104" w14:textId="77777777" w:rsidR="00ED074A" w:rsidRDefault="00ED074A">
                      <w:pPr>
                        <w:jc w:val="center"/>
                      </w:pPr>
                      <w:r>
                        <w:t>No</w:t>
                      </w:r>
                    </w:p>
                  </w:txbxContent>
                </v:textbox>
              </v:shape>
            </w:pict>
          </mc:Fallback>
        </mc:AlternateContent>
      </w:r>
      <w:r w:rsidR="009B3E27">
        <w:rPr>
          <w:b/>
          <w:bCs/>
          <w:noProof/>
        </w:rPr>
        <mc:AlternateContent>
          <mc:Choice Requires="wps">
            <w:drawing>
              <wp:anchor distT="0" distB="0" distL="114300" distR="114300" simplePos="0" relativeHeight="251768832" behindDoc="0" locked="0" layoutInCell="1" allowOverlap="1" wp14:anchorId="35E219DB" wp14:editId="3E06A965">
                <wp:simplePos x="0" y="0"/>
                <wp:positionH relativeFrom="column">
                  <wp:posOffset>1521460</wp:posOffset>
                </wp:positionH>
                <wp:positionV relativeFrom="paragraph">
                  <wp:posOffset>5135880</wp:posOffset>
                </wp:positionV>
                <wp:extent cx="0" cy="322580"/>
                <wp:effectExtent l="48260" t="17780" r="78740" b="40640"/>
                <wp:wrapNone/>
                <wp:docPr id="1981" name="Line 10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58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D5D76D" id="Line 1014" o:spid="_x0000_s1026" style="position:absolute;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9.8pt,404.4pt" to="119.8pt,42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">
                <v:stroke endarrow="block"/>
              </v:line>
            </w:pict>
          </mc:Fallback>
        </mc:AlternateContent>
      </w:r>
      <w:r w:rsidR="009B3E27">
        <w:rPr>
          <w:b/>
          <w:bCs/>
          <w:noProof/>
        </w:rPr>
        <mc:AlternateContent>
          <mc:Choice Requires="wps">
            <w:drawing>
              <wp:anchor distT="0" distB="0" distL="114300" distR="114300" simplePos="0" relativeHeight="251764736" behindDoc="0" locked="0" layoutInCell="1" allowOverlap="1" wp14:anchorId="209D626F" wp14:editId="50D5EE87">
                <wp:simplePos x="0" y="0"/>
                <wp:positionH relativeFrom="column">
                  <wp:posOffset>2770505</wp:posOffset>
                </wp:positionH>
                <wp:positionV relativeFrom="paragraph">
                  <wp:posOffset>4304665</wp:posOffset>
                </wp:positionV>
                <wp:extent cx="457200" cy="274320"/>
                <wp:effectExtent l="1905" t="0" r="0" b="5715"/>
                <wp:wrapNone/>
                <wp:docPr id="1980" name="Text Box 10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B76D62A"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9D626F" id="Text Box 1038" o:spid="_x0000_s1435" type="#_x0000_t202" style="position:absolute;margin-left:218.15pt;margin-top:338.95pt;width:36pt;height:21.6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" filled="f" stroked="f">
                <v:textbox>
                  <w:txbxContent>
                    <w:p w14:paraId="1B76D62A"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793408" behindDoc="0" locked="0" layoutInCell="1" allowOverlap="1" wp14:anchorId="3A2C7F58" wp14:editId="581E25B0">
                <wp:simplePos x="0" y="0"/>
                <wp:positionH relativeFrom="column">
                  <wp:posOffset>814070</wp:posOffset>
                </wp:positionH>
                <wp:positionV relativeFrom="paragraph">
                  <wp:posOffset>4388485</wp:posOffset>
                </wp:positionV>
                <wp:extent cx="1463040" cy="432435"/>
                <wp:effectExtent l="1270" t="0" r="0" b="5080"/>
                <wp:wrapNone/>
                <wp:docPr id="1979" name="Text Box 10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3040" cy="43243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C3145E3" w14:textId="77777777" w:rsidR="00ED074A" w:rsidRDefault="00ED074A">
                            <w:pPr>
                              <w:pStyle w:val="BodyText"/>
                              <w:jc w:val="center"/>
                            </w:pPr>
                            <w:r>
                              <w:t>Was it before donor’s</w:t>
                            </w:r>
                          </w:p>
                          <w:p w14:paraId="4952EFFA" w14:textId="77777777" w:rsidR="00ED074A" w:rsidRDefault="00ED074A">
                            <w:pPr>
                              <w:pStyle w:val="BodyText"/>
                              <w:jc w:val="center"/>
                            </w:pPr>
                            <w:r>
                              <w:t>11th birthda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2C7F58" id="Text Box 1032" o:spid="_x0000_s1436" type="#_x0000_t202" style="position:absolute;margin-left:64.1pt;margin-top:345.55pt;width:115.2pt;height:34.0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" filled="f" stroked="f">
                <v:textbox>
                  <w:txbxContent>
                    <w:p w14:paraId="3C3145E3" w14:textId="77777777" w:rsidR="00ED074A" w:rsidRDefault="00ED074A">
                      <w:pPr>
                        <w:pStyle w:val="BodyText"/>
                        <w:jc w:val="center"/>
                      </w:pPr>
                      <w:r>
                        <w:t>Was it before donor’s</w:t>
                      </w:r>
                    </w:p>
                    <w:p w14:paraId="4952EFFA" w14:textId="77777777" w:rsidR="00ED074A" w:rsidRDefault="00ED074A">
                      <w:pPr>
                        <w:pStyle w:val="BodyText"/>
                        <w:jc w:val="center"/>
                      </w:pPr>
                      <w:r>
                        <w:t>11th birthday?</w:t>
                      </w:r>
                    </w:p>
                  </w:txbxContent>
                </v:textbox>
              </v:shape>
            </w:pict>
          </mc:Fallback>
        </mc:AlternateContent>
      </w:r>
      <w:r w:rsidR="009B3E27">
        <w:rPr>
          <w:b/>
          <w:bCs/>
          <w:noProof/>
        </w:rPr>
        <mc:AlternateContent>
          <mc:Choice Requires="wps">
            <w:drawing>
              <wp:anchor distT="0" distB="0" distL="114300" distR="114300" simplePos="0" relativeHeight="251792384" behindDoc="0" locked="0" layoutInCell="1" allowOverlap="1" wp14:anchorId="1798BF29" wp14:editId="59EA42C9">
                <wp:simplePos x="0" y="0"/>
                <wp:positionH relativeFrom="column">
                  <wp:posOffset>612140</wp:posOffset>
                </wp:positionH>
                <wp:positionV relativeFrom="paragraph">
                  <wp:posOffset>4036060</wp:posOffset>
                </wp:positionV>
                <wp:extent cx="1828800" cy="1097280"/>
                <wp:effectExtent l="53340" t="48260" r="48260" b="48260"/>
                <wp:wrapNone/>
                <wp:docPr id="1978" name="AutoShape 10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109728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403114" id="AutoShape 1031" o:spid="_x0000_s1026" type="#_x0000_t110" style="position:absolute;margin-left:48.2pt;margin-top:317.8pt;width:2in;height:86.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"/>
            </w:pict>
          </mc:Fallback>
        </mc:AlternateContent>
      </w:r>
      <w:r w:rsidR="009B3E27">
        <w:rPr>
          <w:b/>
          <w:bCs/>
          <w:noProof/>
        </w:rPr>
        <mc:AlternateContent>
          <mc:Choice Requires="wps">
            <w:drawing>
              <wp:anchor distT="0" distB="0" distL="114300" distR="114300" simplePos="0" relativeHeight="251796480" behindDoc="0" locked="0" layoutInCell="1" allowOverlap="1" wp14:anchorId="0B111062" wp14:editId="28AE40A4">
                <wp:simplePos x="0" y="0"/>
                <wp:positionH relativeFrom="column">
                  <wp:posOffset>1511300</wp:posOffset>
                </wp:positionH>
                <wp:positionV relativeFrom="paragraph">
                  <wp:posOffset>3765550</wp:posOffset>
                </wp:positionV>
                <wp:extent cx="0" cy="264160"/>
                <wp:effectExtent l="50800" t="19050" r="76200" b="21590"/>
                <wp:wrapNone/>
                <wp:docPr id="1977" name="Line 10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416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F36A5C" id="Line 1034" o:spid="_x0000_s1026" style="position:absolute;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9pt,296.5pt" to="119pt,3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">
                <v:stroke endarrow="block"/>
              </v:line>
            </w:pict>
          </mc:Fallback>
        </mc:AlternateContent>
      </w:r>
      <w:r w:rsidR="009B3E27">
        <w:rPr>
          <w:b/>
          <w:bCs/>
          <w:noProof/>
        </w:rPr>
        <mc:AlternateContent>
          <mc:Choice Requires="wps">
            <w:drawing>
              <wp:anchor distT="0" distB="0" distL="114300" distR="114300" simplePos="0" relativeHeight="251795456" behindDoc="0" locked="0" layoutInCell="1" allowOverlap="1" wp14:anchorId="3FF2A088" wp14:editId="5A0549C9">
                <wp:simplePos x="0" y="0"/>
                <wp:positionH relativeFrom="column">
                  <wp:posOffset>1516380</wp:posOffset>
                </wp:positionH>
                <wp:positionV relativeFrom="paragraph">
                  <wp:posOffset>2736850</wp:posOffset>
                </wp:positionV>
                <wp:extent cx="0" cy="502920"/>
                <wp:effectExtent l="55880" t="19050" r="71120" b="24130"/>
                <wp:wrapNone/>
                <wp:docPr id="1976" name="Line 10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292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76E9F2" id="Line 1033"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9.4pt,215.5pt" to="119.4pt,2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789312" behindDoc="0" locked="0" layoutInCell="1" allowOverlap="1" wp14:anchorId="17EC8FB2" wp14:editId="695153D0">
                <wp:simplePos x="0" y="0"/>
                <wp:positionH relativeFrom="column">
                  <wp:posOffset>603250</wp:posOffset>
                </wp:positionH>
                <wp:positionV relativeFrom="paragraph">
                  <wp:posOffset>1633855</wp:posOffset>
                </wp:positionV>
                <wp:extent cx="1828800" cy="1097280"/>
                <wp:effectExtent l="57150" t="46355" r="57150" b="50165"/>
                <wp:wrapNone/>
                <wp:docPr id="1975" name="AutoShape 10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109728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D750DC" id="AutoShape 1028" o:spid="_x0000_s1026" type="#_x0000_t110" style="position:absolute;margin-left:47.5pt;margin-top:128.65pt;width:2in;height:86.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"/>
            </w:pict>
          </mc:Fallback>
        </mc:AlternateContent>
      </w:r>
      <w:r w:rsidR="009B3E27">
        <w:rPr>
          <w:b/>
          <w:bCs/>
          <w:noProof/>
        </w:rPr>
        <mc:AlternateContent>
          <mc:Choice Requires="wps">
            <w:drawing>
              <wp:anchor distT="0" distB="0" distL="114300" distR="114300" simplePos="0" relativeHeight="251783168" behindDoc="0" locked="0" layoutInCell="1" allowOverlap="1" wp14:anchorId="70093C95" wp14:editId="2D662128">
                <wp:simplePos x="0" y="0"/>
                <wp:positionH relativeFrom="column">
                  <wp:posOffset>4496435</wp:posOffset>
                </wp:positionH>
                <wp:positionV relativeFrom="paragraph">
                  <wp:posOffset>2178685</wp:posOffset>
                </wp:positionV>
                <wp:extent cx="283210" cy="0"/>
                <wp:effectExtent l="13335" t="6985" r="20955" b="31115"/>
                <wp:wrapNone/>
                <wp:docPr id="1974" name="Line 10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321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261D2B" id="Line 1023" o:spid="_x0000_s1026" style="position:absolute;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4.05pt,171.55pt" to="376.35pt,17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"/>
            </w:pict>
          </mc:Fallback>
        </mc:AlternateContent>
      </w:r>
      <w:r w:rsidR="009B3E27">
        <w:rPr>
          <w:b/>
          <w:bCs/>
          <w:noProof/>
        </w:rPr>
        <mc:AlternateContent>
          <mc:Choice Requires="wps">
            <w:drawing>
              <wp:anchor distT="0" distB="0" distL="114300" distR="114300" simplePos="0" relativeHeight="251781120" behindDoc="0" locked="0" layoutInCell="1" allowOverlap="1" wp14:anchorId="4212CD47" wp14:editId="6659FD26">
                <wp:simplePos x="0" y="0"/>
                <wp:positionH relativeFrom="column">
                  <wp:posOffset>2627630</wp:posOffset>
                </wp:positionH>
                <wp:positionV relativeFrom="paragraph">
                  <wp:posOffset>1955800</wp:posOffset>
                </wp:positionV>
                <wp:extent cx="365760" cy="274320"/>
                <wp:effectExtent l="0" t="0" r="3810" b="5080"/>
                <wp:wrapNone/>
                <wp:docPr id="1973" name="Text Box 10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44AC023"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12CD47" id="Text Box 1022" o:spid="_x0000_s1437" type="#_x0000_t202" style="position:absolute;margin-left:206.9pt;margin-top:154pt;width:28.8pt;height:21.6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" filled="f" stroked="f">
                <v:textbox>
                  <w:txbxContent>
                    <w:p w14:paraId="144AC023"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780096" behindDoc="0" locked="0" layoutInCell="1" allowOverlap="1" wp14:anchorId="25518B46" wp14:editId="4458C88F">
                <wp:simplePos x="0" y="0"/>
                <wp:positionH relativeFrom="column">
                  <wp:posOffset>3221355</wp:posOffset>
                </wp:positionH>
                <wp:positionV relativeFrom="paragraph">
                  <wp:posOffset>1950085</wp:posOffset>
                </wp:positionV>
                <wp:extent cx="1280160" cy="457200"/>
                <wp:effectExtent l="0" t="0" r="6985" b="18415"/>
                <wp:wrapNone/>
                <wp:docPr id="1972" name="AutoShape 10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77B9A1B2" w14:textId="77777777" w:rsidR="00ED074A" w:rsidRDefault="00ED074A">
                            <w:pPr>
                              <w:jc w:val="center"/>
                              <w:rPr>
                                <w:sz w:val="8"/>
                              </w:rPr>
                            </w:pPr>
                          </w:p>
                          <w:p w14:paraId="277D2260"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518B46" id="AutoShape 1021" o:spid="_x0000_s1438" type="#_x0000_t116" style="position:absolute;margin-left:253.65pt;margin-top:153.55pt;width:100.8pt;height:36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">
                <v:textbox>
                  <w:txbxContent>
                    <w:p w14:paraId="77B9A1B2" w14:textId="77777777" w:rsidR="00ED074A" w:rsidRDefault="00ED074A">
                      <w:pPr>
                        <w:jc w:val="center"/>
                        <w:rPr>
                          <w:sz w:val="8"/>
                        </w:rPr>
                      </w:pPr>
                    </w:p>
                    <w:p w14:paraId="277D2260" w14:textId="77777777" w:rsidR="00ED074A" w:rsidRDefault="00ED074A">
                      <w:pPr>
                        <w:jc w:val="center"/>
                      </w:pPr>
                      <w:r>
                        <w:t>Accept donor</w:t>
                      </w:r>
                    </w:p>
                  </w:txbxContent>
                </v:textbox>
              </v:shape>
            </w:pict>
          </mc:Fallback>
        </mc:AlternateContent>
      </w:r>
      <w:r w:rsidR="009B3E27">
        <w:rPr>
          <w:b/>
          <w:bCs/>
          <w:noProof/>
        </w:rPr>
        <mc:AlternateContent>
          <mc:Choice Requires="wps">
            <w:drawing>
              <wp:anchor distT="0" distB="0" distL="114300" distR="114300" simplePos="0" relativeHeight="251778048" behindDoc="0" locked="0" layoutInCell="1" allowOverlap="1" wp14:anchorId="1D12DE68" wp14:editId="77EB080E">
                <wp:simplePos x="0" y="0"/>
                <wp:positionH relativeFrom="column">
                  <wp:posOffset>2432050</wp:posOffset>
                </wp:positionH>
                <wp:positionV relativeFrom="paragraph">
                  <wp:posOffset>2178685</wp:posOffset>
                </wp:positionV>
                <wp:extent cx="777240" cy="0"/>
                <wp:effectExtent l="19050" t="45085" r="41910" b="81915"/>
                <wp:wrapNone/>
                <wp:docPr id="1971" name="Line 10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827B11" id="Line 1020" o:spid="_x0000_s1026" style="position:absolute;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1.5pt,171.55pt" to="252.7pt,17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773952" behindDoc="0" locked="0" layoutInCell="1" allowOverlap="1" wp14:anchorId="0EA0FDD8" wp14:editId="51370B94">
                <wp:simplePos x="0" y="0"/>
                <wp:positionH relativeFrom="column">
                  <wp:posOffset>1518285</wp:posOffset>
                </wp:positionH>
                <wp:positionV relativeFrom="paragraph">
                  <wp:posOffset>2805430</wp:posOffset>
                </wp:positionV>
                <wp:extent cx="457200" cy="274320"/>
                <wp:effectExtent l="0" t="0" r="5715" b="6350"/>
                <wp:wrapNone/>
                <wp:docPr id="1970" name="Text Box 10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E26D4FC"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A0FDD8" id="Text Box 1017" o:spid="_x0000_s1439" type="#_x0000_t202" style="position:absolute;margin-left:119.55pt;margin-top:220.9pt;width:36pt;height:21.6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" filled="f" stroked="f">
                <v:textbox>
                  <w:txbxContent>
                    <w:p w14:paraId="3E26D4FC"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771904" behindDoc="0" locked="0" layoutInCell="1" allowOverlap="1" wp14:anchorId="47C40AE0" wp14:editId="46E2129C">
                <wp:simplePos x="0" y="0"/>
                <wp:positionH relativeFrom="column">
                  <wp:posOffset>789305</wp:posOffset>
                </wp:positionH>
                <wp:positionV relativeFrom="paragraph">
                  <wp:posOffset>3253105</wp:posOffset>
                </wp:positionV>
                <wp:extent cx="1463040" cy="510540"/>
                <wp:effectExtent l="1905" t="1905" r="8255" b="8255"/>
                <wp:wrapNone/>
                <wp:docPr id="1969" name="AutoShape 10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3040" cy="510540"/>
                        </a:xfrm>
                        <a:prstGeom prst="flowChartProcess">
                          <a:avLst/>
                        </a:prstGeom>
                        <a:solidFill>
                          <a:srgbClr val="FFFFFF"/>
                        </a:solidFill>
                        <a:ln w="9525">
                          <a:solidFill>
                            <a:srgbClr val="000000"/>
                          </a:solidFill>
                          <a:miter lim="800000"/>
                          <a:headEnd/>
                          <a:tailEnd/>
                        </a:ln>
                      </wps:spPr>
                      <wps:txbx>
                        <w:txbxContent>
                          <w:p w14:paraId="2093FE3F" w14:textId="77777777" w:rsidR="00ED074A" w:rsidRDefault="00ED074A">
                            <w:pPr>
                              <w:jc w:val="center"/>
                              <w:rPr>
                                <w:sz w:val="8"/>
                              </w:rPr>
                            </w:pPr>
                          </w:p>
                          <w:p w14:paraId="688D7440" w14:textId="77777777" w:rsidR="00ED074A" w:rsidRDefault="00ED074A">
                            <w:pPr>
                              <w:jc w:val="center"/>
                            </w:pPr>
                            <w:r>
                              <w:t xml:space="preserve">Determine how old </w:t>
                            </w:r>
                          </w:p>
                          <w:p w14:paraId="15B1B264" w14:textId="77777777" w:rsidR="00ED074A" w:rsidRDefault="00ED074A">
                            <w:pPr>
                              <w:jc w:val="center"/>
                            </w:pPr>
                            <w:r>
                              <w:t>donor was</w:t>
                            </w:r>
                          </w:p>
                          <w:p w14:paraId="5D155276" w14:textId="77777777" w:rsidR="00ED074A" w:rsidRDefault="00ED074A">
                            <w:pPr>
                              <w:jc w:val="center"/>
                              <w:rPr>
                                <w:sz w:val="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C40AE0" id="AutoShape 1016" o:spid="_x0000_s1440" type="#_x0000_t109" style="position:absolute;margin-left:62.15pt;margin-top:256.15pt;width:115.2pt;height:40.2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">
                <v:textbox>
                  <w:txbxContent>
                    <w:p w14:paraId="2093FE3F" w14:textId="77777777" w:rsidR="00ED074A" w:rsidRDefault="00ED074A">
                      <w:pPr>
                        <w:jc w:val="center"/>
                        <w:rPr>
                          <w:sz w:val="8"/>
                        </w:rPr>
                      </w:pPr>
                    </w:p>
                    <w:p w14:paraId="688D7440" w14:textId="77777777" w:rsidR="00ED074A" w:rsidRDefault="00ED074A">
                      <w:pPr>
                        <w:jc w:val="center"/>
                      </w:pPr>
                      <w:r>
                        <w:t xml:space="preserve">Determine how old </w:t>
                      </w:r>
                    </w:p>
                    <w:p w14:paraId="15B1B264" w14:textId="77777777" w:rsidR="00ED074A" w:rsidRDefault="00ED074A">
                      <w:pPr>
                        <w:jc w:val="center"/>
                      </w:pPr>
                      <w:r>
                        <w:t>donor was</w:t>
                      </w:r>
                    </w:p>
                    <w:p w14:paraId="5D155276" w14:textId="77777777" w:rsidR="00ED074A" w:rsidRDefault="00ED074A">
                      <w:pPr>
                        <w:jc w:val="center"/>
                        <w:rPr>
                          <w:sz w:val="8"/>
                        </w:rPr>
                      </w:pPr>
                    </w:p>
                  </w:txbxContent>
                </v:textbox>
              </v:shape>
            </w:pict>
          </mc:Fallback>
        </mc:AlternateContent>
      </w:r>
      <w:r w:rsidR="009D4F0F">
        <w:rPr>
          <w:b/>
          <w:bCs/>
        </w:rPr>
        <w:t>Donor Eligibility:</w:t>
      </w:r>
      <w:r w:rsidR="009D4F0F">
        <w:t xml:space="preserve"> Donors who have a prior reactive screening test for hepatitis or a history of viral hepatitis after their 11th birthday </w:t>
      </w:r>
      <w:proofErr w:type="gramStart"/>
      <w:r w:rsidR="009D4F0F">
        <w:t>are</w:t>
      </w:r>
      <w:proofErr w:type="gramEnd"/>
      <w:r w:rsidR="009D4F0F">
        <w:t xml:space="preserve"> ineligible, unless evidence from the time of illness documents that the hepatitis was identified as being caused by Hepatitis A virus, Epstein-Barr Virus (EBV) or cytomegalovirus (CMV).</w:t>
      </w:r>
      <w:r w:rsidR="009D4F0F">
        <w:br w:type="page"/>
      </w:r>
      <w:r w:rsidR="009D4F0F">
        <w:rPr>
          <w:b/>
          <w:bCs/>
        </w:rPr>
        <w:lastRenderedPageBreak/>
        <w:t>Question:</w:t>
      </w:r>
      <w:r w:rsidR="00B80621">
        <w:rPr>
          <w:b/>
          <w:bCs/>
        </w:rPr>
        <w:t xml:space="preserve"> </w:t>
      </w:r>
      <w:r w:rsidR="009D4F0F">
        <w:t>3</w:t>
      </w:r>
      <w:r w:rsidR="00E017F6">
        <w:t>1</w:t>
      </w:r>
      <w:r w:rsidR="009D4F0F">
        <w:t>. Have you ever had malaria?</w:t>
      </w:r>
    </w:p>
    <w:p w14:paraId="059206F9" w14:textId="77777777" w:rsidR="009D4F0F" w:rsidRDefault="009D4F0F">
      <w:pPr>
        <w:rPr>
          <w:b/>
          <w:bCs/>
        </w:rPr>
      </w:pPr>
    </w:p>
    <w:p w14:paraId="4E2243D7" w14:textId="77777777" w:rsidR="009305CB" w:rsidRDefault="009D4F0F">
      <w:r>
        <w:rPr>
          <w:b/>
          <w:bCs/>
        </w:rPr>
        <w:t>Donor Eligibility:</w:t>
      </w:r>
      <w:r>
        <w:t xml:space="preserve"> Prospective donors who have had malaria and received an appropriate treatment are ineligible for three years after becoming asymptomatic</w:t>
      </w:r>
      <w:r w:rsidR="009305CB">
        <w:t xml:space="preserve"> </w:t>
      </w:r>
      <w:r w:rsidR="004A5089">
        <w:t>while residing in a non-endemic country. Malaria can be transmitted by HCT/Ps.</w:t>
      </w:r>
      <w:r>
        <w:t xml:space="preserve"> </w:t>
      </w:r>
    </w:p>
    <w:p w14:paraId="13917097" w14:textId="77777777" w:rsidR="009305CB" w:rsidRDefault="009305CB"/>
    <w:p w14:paraId="4D991065" w14:textId="62F77FB3" w:rsidR="009305CB" w:rsidRDefault="009B3E27">
      <w:r>
        <w:rPr>
          <w:noProof/>
        </w:rPr>
        <mc:AlternateContent>
          <mc:Choice Requires="wps">
            <w:drawing>
              <wp:anchor distT="0" distB="0" distL="114300" distR="114300" simplePos="0" relativeHeight="252014592" behindDoc="0" locked="0" layoutInCell="1" allowOverlap="1" wp14:anchorId="69F0BF57" wp14:editId="53E9502F">
                <wp:simplePos x="0" y="0"/>
                <wp:positionH relativeFrom="column">
                  <wp:posOffset>1352550</wp:posOffset>
                </wp:positionH>
                <wp:positionV relativeFrom="paragraph">
                  <wp:posOffset>5539740</wp:posOffset>
                </wp:positionV>
                <wp:extent cx="1447800" cy="247650"/>
                <wp:effectExtent l="6350" t="2540" r="6350" b="3810"/>
                <wp:wrapNone/>
                <wp:docPr id="1968" name="Text Box 13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2476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EA29C54" w14:textId="77777777" w:rsidR="00ED074A" w:rsidRDefault="00ED074A">
                            <w:pPr>
                              <w:jc w:val="center"/>
                            </w:pPr>
                            <w:r>
                              <w:t xml:space="preserve">Asymptomatic ≤ 3 </w:t>
                            </w:r>
                            <w:proofErr w:type="spellStart"/>
                            <w:r>
                              <w:t>yrs</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F0BF57" id="Text Box 1341" o:spid="_x0000_s1441" type="#_x0000_t202" style="position:absolute;margin-left:106.5pt;margin-top:436.2pt;width:114pt;height:19.5pt;z-index:25201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" filled="f" stroked="f">
                <v:textbox>
                  <w:txbxContent>
                    <w:p w14:paraId="7EA29C54" w14:textId="77777777" w:rsidR="00ED074A" w:rsidRDefault="00ED074A">
                      <w:pPr>
                        <w:jc w:val="center"/>
                      </w:pPr>
                      <w:r>
                        <w:t xml:space="preserve">Asymptomatic ≤ 3 </w:t>
                      </w:r>
                      <w:proofErr w:type="spellStart"/>
                      <w:r>
                        <w:t>yrs</w:t>
                      </w:r>
                      <w:proofErr w:type="spellEnd"/>
                    </w:p>
                  </w:txbxContent>
                </v:textbox>
              </v:shape>
            </w:pict>
          </mc:Fallback>
        </mc:AlternateContent>
      </w:r>
      <w:r>
        <w:rPr>
          <w:noProof/>
        </w:rPr>
        <mc:AlternateContent>
          <mc:Choice Requires="wps">
            <w:drawing>
              <wp:anchor distT="0" distB="0" distL="114300" distR="114300" simplePos="0" relativeHeight="252002304" behindDoc="0" locked="0" layoutInCell="1" allowOverlap="1" wp14:anchorId="38B60446" wp14:editId="39CECC2B">
                <wp:simplePos x="0" y="0"/>
                <wp:positionH relativeFrom="column">
                  <wp:posOffset>3321685</wp:posOffset>
                </wp:positionH>
                <wp:positionV relativeFrom="paragraph">
                  <wp:posOffset>2696845</wp:posOffset>
                </wp:positionV>
                <wp:extent cx="990600" cy="266700"/>
                <wp:effectExtent l="0" t="4445" r="5715" b="0"/>
                <wp:wrapNone/>
                <wp:docPr id="1967" name="Text Box 13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D120FDE"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B60446" id="Text Box 1329" o:spid="_x0000_s1442" type="#_x0000_t202" style="position:absolute;margin-left:261.55pt;margin-top:212.35pt;width:78pt;height:21pt;z-index:25200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" filled="f" stroked="f">
                <v:textbox>
                  <w:txbxContent>
                    <w:p w14:paraId="1D120FDE" w14:textId="77777777" w:rsidR="00ED074A" w:rsidRDefault="00ED074A">
                      <w:pPr>
                        <w:jc w:val="center"/>
                      </w:pPr>
                      <w:r>
                        <w:t>Accept donor</w:t>
                      </w:r>
                    </w:p>
                  </w:txbxContent>
                </v:textbox>
              </v:shape>
            </w:pict>
          </mc:Fallback>
        </mc:AlternateContent>
      </w:r>
      <w:r>
        <w:rPr>
          <w:noProof/>
        </w:rPr>
        <mc:AlternateContent>
          <mc:Choice Requires="wps">
            <w:drawing>
              <wp:anchor distT="0" distB="0" distL="114300" distR="114300" simplePos="0" relativeHeight="252001280" behindDoc="0" locked="0" layoutInCell="1" allowOverlap="1" wp14:anchorId="4D7B6630" wp14:editId="120C0DBE">
                <wp:simplePos x="0" y="0"/>
                <wp:positionH relativeFrom="column">
                  <wp:posOffset>3255010</wp:posOffset>
                </wp:positionH>
                <wp:positionV relativeFrom="paragraph">
                  <wp:posOffset>2668270</wp:posOffset>
                </wp:positionV>
                <wp:extent cx="1123950" cy="323850"/>
                <wp:effectExtent l="3810" t="1270" r="15240" b="17780"/>
                <wp:wrapNone/>
                <wp:docPr id="1966" name="AutoShape 13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950" cy="323850"/>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4653E2C" id="AutoShape 1328" o:spid="_x0000_s1026" style="position:absolute;margin-left:256.3pt;margin-top:210.1pt;width:88.5pt;height:25.5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"/>
            </w:pict>
          </mc:Fallback>
        </mc:AlternateContent>
      </w:r>
      <w:r>
        <w:rPr>
          <w:noProof/>
        </w:rPr>
        <mc:AlternateContent>
          <mc:Choice Requires="wps">
            <w:drawing>
              <wp:anchor distT="0" distB="0" distL="114300" distR="114300" simplePos="0" relativeHeight="252015616" behindDoc="0" locked="0" layoutInCell="1" allowOverlap="1" wp14:anchorId="7377DE61" wp14:editId="589B1D75">
                <wp:simplePos x="0" y="0"/>
                <wp:positionH relativeFrom="column">
                  <wp:posOffset>4381500</wp:posOffset>
                </wp:positionH>
                <wp:positionV relativeFrom="paragraph">
                  <wp:posOffset>2830195</wp:posOffset>
                </wp:positionV>
                <wp:extent cx="161925" cy="0"/>
                <wp:effectExtent l="12700" t="10795" r="28575" b="27305"/>
                <wp:wrapNone/>
                <wp:docPr id="1965" name="Line 13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1925"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36265D" id="Line 1342" o:spid="_x0000_s1026" style="position:absolute;z-index:25196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5pt,222.85pt" to="357.75pt,2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"/>
            </w:pict>
          </mc:Fallback>
        </mc:AlternateContent>
      </w:r>
      <w:r>
        <w:rPr>
          <w:noProof/>
        </w:rPr>
        <mc:AlternateContent>
          <mc:Choice Requires="wps">
            <w:drawing>
              <wp:anchor distT="0" distB="0" distL="114300" distR="114300" simplePos="0" relativeHeight="252008448" behindDoc="0" locked="0" layoutInCell="1" allowOverlap="1" wp14:anchorId="51C5F2D6" wp14:editId="3201D3B6">
                <wp:simplePos x="0" y="0"/>
                <wp:positionH relativeFrom="column">
                  <wp:posOffset>2073910</wp:posOffset>
                </wp:positionH>
                <wp:positionV relativeFrom="paragraph">
                  <wp:posOffset>6540500</wp:posOffset>
                </wp:positionV>
                <wp:extent cx="2002790" cy="0"/>
                <wp:effectExtent l="16510" t="50800" r="38100" b="76200"/>
                <wp:wrapNone/>
                <wp:docPr id="1964" name="Line 13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279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DD986C" id="Line 1335" o:spid="_x0000_s1026" style="position:absolute;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3.3pt,515pt" to="321pt,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">
                <v:stroke endarrow="block"/>
              </v:line>
            </w:pict>
          </mc:Fallback>
        </mc:AlternateContent>
      </w:r>
      <w:r>
        <w:rPr>
          <w:noProof/>
        </w:rPr>
        <mc:AlternateContent>
          <mc:Choice Requires="wps">
            <w:drawing>
              <wp:anchor distT="0" distB="0" distL="114300" distR="114300" simplePos="0" relativeHeight="252006400" behindDoc="0" locked="0" layoutInCell="1" allowOverlap="1" wp14:anchorId="726DFA70" wp14:editId="01A65B11">
                <wp:simplePos x="0" y="0"/>
                <wp:positionH relativeFrom="column">
                  <wp:posOffset>1323975</wp:posOffset>
                </wp:positionH>
                <wp:positionV relativeFrom="paragraph">
                  <wp:posOffset>3482340</wp:posOffset>
                </wp:positionV>
                <wp:extent cx="428625" cy="257175"/>
                <wp:effectExtent l="3175" t="2540" r="0" b="0"/>
                <wp:wrapNone/>
                <wp:docPr id="1962" name="Text Box 13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2571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08DC587"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6DFA70" id="Text Box 1333" o:spid="_x0000_s1443" type="#_x0000_t202" style="position:absolute;margin-left:104.25pt;margin-top:274.2pt;width:33.75pt;height:20.25pt;z-index:25200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" filled="f" stroked="f">
                <v:textbox>
                  <w:txbxContent>
                    <w:p w14:paraId="608DC587" w14:textId="77777777" w:rsidR="00ED074A" w:rsidRDefault="00ED074A">
                      <w:pPr>
                        <w:jc w:val="center"/>
                      </w:pPr>
                      <w:r>
                        <w:t>Yes</w:t>
                      </w:r>
                    </w:p>
                  </w:txbxContent>
                </v:textbox>
              </v:shape>
            </w:pict>
          </mc:Fallback>
        </mc:AlternateContent>
      </w:r>
      <w:r>
        <w:rPr>
          <w:noProof/>
        </w:rPr>
        <mc:AlternateContent>
          <mc:Choice Requires="wps">
            <w:drawing>
              <wp:anchor distT="0" distB="0" distL="114300" distR="114300" simplePos="0" relativeHeight="252005376" behindDoc="0" locked="0" layoutInCell="1" allowOverlap="1" wp14:anchorId="7034733A" wp14:editId="273579B3">
                <wp:simplePos x="0" y="0"/>
                <wp:positionH relativeFrom="column">
                  <wp:posOffset>2476500</wp:posOffset>
                </wp:positionH>
                <wp:positionV relativeFrom="paragraph">
                  <wp:posOffset>2577465</wp:posOffset>
                </wp:positionV>
                <wp:extent cx="371475" cy="247650"/>
                <wp:effectExtent l="0" t="0" r="0" b="0"/>
                <wp:wrapNone/>
                <wp:docPr id="1961" name="Text Box 13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476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7751809"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34733A" id="Text Box 1332" o:spid="_x0000_s1444" type="#_x0000_t202" style="position:absolute;margin-left:195pt;margin-top:202.95pt;width:29.25pt;height:19.5pt;z-index:25200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" filled="f" stroked="f">
                <v:textbox>
                  <w:txbxContent>
                    <w:p w14:paraId="57751809" w14:textId="77777777" w:rsidR="00ED074A" w:rsidRDefault="00ED074A">
                      <w:pPr>
                        <w:jc w:val="center"/>
                      </w:pPr>
                      <w:r>
                        <w:t>No</w:t>
                      </w:r>
                    </w:p>
                  </w:txbxContent>
                </v:textbox>
              </v:shape>
            </w:pict>
          </mc:Fallback>
        </mc:AlternateContent>
      </w:r>
      <w:r>
        <w:rPr>
          <w:noProof/>
        </w:rPr>
        <mc:AlternateContent>
          <mc:Choice Requires="wps">
            <w:drawing>
              <wp:anchor distT="0" distB="0" distL="114300" distR="114300" simplePos="0" relativeHeight="252004352" behindDoc="0" locked="0" layoutInCell="1" allowOverlap="1" wp14:anchorId="498A9308" wp14:editId="64376CED">
                <wp:simplePos x="0" y="0"/>
                <wp:positionH relativeFrom="column">
                  <wp:posOffset>376555</wp:posOffset>
                </wp:positionH>
                <wp:positionV relativeFrom="paragraph">
                  <wp:posOffset>2706370</wp:posOffset>
                </wp:positionV>
                <wp:extent cx="1885950" cy="247650"/>
                <wp:effectExtent l="0" t="1270" r="0" b="5080"/>
                <wp:wrapNone/>
                <wp:docPr id="1960" name="Text Box 13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0" cy="2476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150B8E4" w14:textId="77777777" w:rsidR="00ED074A" w:rsidRDefault="00ED074A">
                            <w:pPr>
                              <w:pStyle w:val="BodyText2"/>
                              <w:jc w:val="center"/>
                            </w:pPr>
                            <w:r>
                              <w:t>Have you ever had malar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8A9308" id="Text Box 1331" o:spid="_x0000_s1445" type="#_x0000_t202" style="position:absolute;margin-left:29.65pt;margin-top:213.1pt;width:148.5pt;height:19.5pt;z-index:25200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" filled="f" stroked="f">
                <v:textbox>
                  <w:txbxContent>
                    <w:p w14:paraId="1150B8E4" w14:textId="77777777" w:rsidR="00ED074A" w:rsidRDefault="00ED074A">
                      <w:pPr>
                        <w:pStyle w:val="BodyText2"/>
                        <w:jc w:val="center"/>
                      </w:pPr>
                      <w:r>
                        <w:t>Have you ever had malaria?</w:t>
                      </w:r>
                    </w:p>
                  </w:txbxContent>
                </v:textbox>
              </v:shape>
            </w:pict>
          </mc:Fallback>
        </mc:AlternateContent>
      </w:r>
      <w:r>
        <w:rPr>
          <w:noProof/>
        </w:rPr>
        <mc:AlternateContent>
          <mc:Choice Requires="wps">
            <w:drawing>
              <wp:anchor distT="0" distB="0" distL="114300" distR="114300" simplePos="0" relativeHeight="252003328" behindDoc="0" locked="0" layoutInCell="1" allowOverlap="1" wp14:anchorId="3D5AA3D4" wp14:editId="594BCCC9">
                <wp:simplePos x="0" y="0"/>
                <wp:positionH relativeFrom="column">
                  <wp:posOffset>311150</wp:posOffset>
                </wp:positionH>
                <wp:positionV relativeFrom="paragraph">
                  <wp:posOffset>2280920</wp:posOffset>
                </wp:positionV>
                <wp:extent cx="2017395" cy="1099185"/>
                <wp:effectExtent l="57150" t="45720" r="46355" b="48895"/>
                <wp:wrapNone/>
                <wp:docPr id="1959" name="AutoShape 13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7395" cy="109918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351E43" id="AutoShape 1330" o:spid="_x0000_s1026" type="#_x0000_t110" style="position:absolute;margin-left:24.5pt;margin-top:179.6pt;width:158.85pt;height:86.55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"/>
            </w:pict>
          </mc:Fallback>
        </mc:AlternateContent>
      </w:r>
      <w:r>
        <w:rPr>
          <w:noProof/>
        </w:rPr>
        <mc:AlternateContent>
          <mc:Choice Requires="wps">
            <w:drawing>
              <wp:anchor distT="0" distB="0" distL="114300" distR="114300" simplePos="0" relativeHeight="252000256" behindDoc="0" locked="0" layoutInCell="1" allowOverlap="1" wp14:anchorId="4BFC33E1" wp14:editId="255F180E">
                <wp:simplePos x="0" y="0"/>
                <wp:positionH relativeFrom="column">
                  <wp:posOffset>4545330</wp:posOffset>
                </wp:positionH>
                <wp:positionV relativeFrom="paragraph">
                  <wp:posOffset>2828290</wp:posOffset>
                </wp:positionV>
                <wp:extent cx="0" cy="3593465"/>
                <wp:effectExtent l="49530" t="8890" r="77470" b="42545"/>
                <wp:wrapNone/>
                <wp:docPr id="1958" name="Line 13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59346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6E119C" id="Line 1327" o:spid="_x0000_s1026" style="position:absolute;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7.9pt,222.7pt" to="357.9pt,50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">
                <v:stroke endarrow="block"/>
              </v:line>
            </w:pict>
          </mc:Fallback>
        </mc:AlternateContent>
      </w:r>
      <w:r>
        <w:rPr>
          <w:noProof/>
        </w:rPr>
        <mc:AlternateContent>
          <mc:Choice Requires="wps">
            <w:drawing>
              <wp:anchor distT="0" distB="0" distL="114300" distR="114300" simplePos="0" relativeHeight="251999232" behindDoc="0" locked="0" layoutInCell="1" allowOverlap="1" wp14:anchorId="4C2A9858" wp14:editId="192337D8">
                <wp:simplePos x="0" y="0"/>
                <wp:positionH relativeFrom="column">
                  <wp:posOffset>2327910</wp:posOffset>
                </wp:positionH>
                <wp:positionV relativeFrom="paragraph">
                  <wp:posOffset>2830195</wp:posOffset>
                </wp:positionV>
                <wp:extent cx="914400" cy="0"/>
                <wp:effectExtent l="16510" t="48895" r="34290" b="78105"/>
                <wp:wrapNone/>
                <wp:docPr id="1957" name="Line 13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9D4F42" id="Line 1326" o:spid="_x0000_s1026" style="position:absolute;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3pt,222.85pt" to="255.3pt,2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">
                <v:stroke endarrow="block"/>
              </v:line>
            </w:pict>
          </mc:Fallback>
        </mc:AlternateContent>
      </w:r>
      <w:r>
        <w:rPr>
          <w:noProof/>
        </w:rPr>
        <mc:AlternateContent>
          <mc:Choice Requires="wps">
            <w:drawing>
              <wp:anchor distT="0" distB="0" distL="114300" distR="114300" simplePos="0" relativeHeight="251997184" behindDoc="0" locked="0" layoutInCell="1" allowOverlap="1" wp14:anchorId="77222511" wp14:editId="73F507F1">
                <wp:simplePos x="0" y="0"/>
                <wp:positionH relativeFrom="column">
                  <wp:posOffset>1324610</wp:posOffset>
                </wp:positionH>
                <wp:positionV relativeFrom="paragraph">
                  <wp:posOffset>1370330</wp:posOffset>
                </wp:positionV>
                <wp:extent cx="0" cy="905510"/>
                <wp:effectExtent l="54610" t="11430" r="72390" b="22860"/>
                <wp:wrapNone/>
                <wp:docPr id="1956" name="Line 13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0551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27E745" id="Line 1324" o:spid="_x0000_s1026" style="position:absolute;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4.3pt,107.9pt" to="104.3pt,17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">
                <v:stroke endarrow="block"/>
              </v:line>
            </w:pict>
          </mc:Fallback>
        </mc:AlternateContent>
      </w:r>
      <w:r>
        <w:rPr>
          <w:noProof/>
        </w:rPr>
        <mc:AlternateContent>
          <mc:Choice Requires="wps">
            <w:drawing>
              <wp:anchor distT="0" distB="0" distL="114300" distR="114300" simplePos="0" relativeHeight="251996160" behindDoc="0" locked="0" layoutInCell="1" allowOverlap="1" wp14:anchorId="1A3E91AE" wp14:editId="6D676DB1">
                <wp:simplePos x="0" y="0"/>
                <wp:positionH relativeFrom="column">
                  <wp:posOffset>548005</wp:posOffset>
                </wp:positionH>
                <wp:positionV relativeFrom="paragraph">
                  <wp:posOffset>913130</wp:posOffset>
                </wp:positionV>
                <wp:extent cx="1552575" cy="457200"/>
                <wp:effectExtent l="1905" t="0" r="7620" b="13970"/>
                <wp:wrapNone/>
                <wp:docPr id="1955" name="AutoShape 1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457200"/>
                        </a:xfrm>
                        <a:prstGeom prst="flowChartAlternateProcess">
                          <a:avLst/>
                        </a:prstGeom>
                        <a:solidFill>
                          <a:srgbClr val="FFFFFF"/>
                        </a:solidFill>
                        <a:ln w="9525">
                          <a:solidFill>
                            <a:srgbClr val="000000"/>
                          </a:solidFill>
                          <a:miter lim="800000"/>
                          <a:headEnd/>
                          <a:tailEnd/>
                        </a:ln>
                      </wps:spPr>
                      <wps:txbx>
                        <w:txbxContent>
                          <w:p w14:paraId="66AAD2C2" w14:textId="77777777" w:rsidR="00ED074A" w:rsidRDefault="00ED074A">
                            <w:pPr>
                              <w:jc w:val="center"/>
                              <w:rPr>
                                <w:sz w:val="12"/>
                              </w:rPr>
                            </w:pPr>
                          </w:p>
                          <w:p w14:paraId="42644BF8" w14:textId="0CC96365" w:rsidR="00ED074A" w:rsidRDefault="00ED074A">
                            <w:pPr>
                              <w:jc w:val="center"/>
                            </w:pPr>
                            <w:r>
                              <w:t>Question #3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3E91AE" id="AutoShape 1323" o:spid="_x0000_s1446" type="#_x0000_t176" style="position:absolute;margin-left:43.15pt;margin-top:71.9pt;width:122.25pt;height:36pt;z-index:25199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">
                <v:textbox>
                  <w:txbxContent>
                    <w:p w14:paraId="66AAD2C2" w14:textId="77777777" w:rsidR="00ED074A" w:rsidRDefault="00ED074A">
                      <w:pPr>
                        <w:jc w:val="center"/>
                        <w:rPr>
                          <w:sz w:val="12"/>
                        </w:rPr>
                      </w:pPr>
                    </w:p>
                    <w:p w14:paraId="42644BF8" w14:textId="0CC96365" w:rsidR="00ED074A" w:rsidRDefault="00ED074A">
                      <w:pPr>
                        <w:jc w:val="center"/>
                      </w:pPr>
                      <w:r>
                        <w:t>Question #31</w:t>
                      </w:r>
                    </w:p>
                  </w:txbxContent>
                </v:textbox>
              </v:shape>
            </w:pict>
          </mc:Fallback>
        </mc:AlternateContent>
      </w:r>
    </w:p>
    <w:p w14:paraId="0416CDBC" w14:textId="77777777" w:rsidR="009305CB" w:rsidRDefault="009305CB"/>
    <w:p w14:paraId="79DF4D01" w14:textId="4BEAE3D6" w:rsidR="009D4F0F" w:rsidRPr="007D6471" w:rsidRDefault="0027151E">
      <w:r>
        <w:rPr>
          <w:noProof/>
        </w:rPr>
        <mc:AlternateContent>
          <mc:Choice Requires="wps">
            <w:drawing>
              <wp:anchor distT="0" distB="0" distL="114300" distR="114300" simplePos="0" relativeHeight="252007424" behindDoc="0" locked="0" layoutInCell="1" allowOverlap="1" wp14:anchorId="0B23AA0A" wp14:editId="5E917D01">
                <wp:simplePos x="0" y="0"/>
                <wp:positionH relativeFrom="column">
                  <wp:posOffset>4076700</wp:posOffset>
                </wp:positionH>
                <wp:positionV relativeFrom="paragraph">
                  <wp:posOffset>6013450</wp:posOffset>
                </wp:positionV>
                <wp:extent cx="1097280" cy="495300"/>
                <wp:effectExtent l="0" t="19050" r="45720" b="38100"/>
                <wp:wrapNone/>
                <wp:docPr id="1963" name="AutoShape 13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49530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2A817202" w14:textId="77777777" w:rsidR="00ED074A" w:rsidRDefault="00ED074A">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23AA0A" id="AutoShape 1334" o:spid="_x0000_s1447" type="#_x0000_t13" style="position:absolute;margin-left:321pt;margin-top:473.5pt;width:86.4pt;height:39pt;z-index:25200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" adj="15750">
                <v:textbox>
                  <w:txbxContent>
                    <w:p w14:paraId="2A817202" w14:textId="77777777" w:rsidR="00ED074A" w:rsidRDefault="00ED074A">
                      <w:r>
                        <w:t>Next question</w:t>
                      </w:r>
                    </w:p>
                  </w:txbxContent>
                </v:textbox>
              </v:shape>
            </w:pict>
          </mc:Fallback>
        </mc:AlternateContent>
      </w:r>
      <w:r w:rsidR="001C376C">
        <w:rPr>
          <w:noProof/>
        </w:rPr>
        <mc:AlternateContent>
          <mc:Choice Requires="wps">
            <w:drawing>
              <wp:anchor distT="0" distB="0" distL="114300" distR="114300" simplePos="0" relativeHeight="252012544" behindDoc="0" locked="0" layoutInCell="1" allowOverlap="1" wp14:anchorId="5DD0AD8E" wp14:editId="4152F4AF">
                <wp:simplePos x="0" y="0"/>
                <wp:positionH relativeFrom="column">
                  <wp:posOffset>478155</wp:posOffset>
                </wp:positionH>
                <wp:positionV relativeFrom="paragraph">
                  <wp:posOffset>3980180</wp:posOffset>
                </wp:positionV>
                <wp:extent cx="1619250" cy="759460"/>
                <wp:effectExtent l="0" t="0" r="0" b="2540"/>
                <wp:wrapNone/>
                <wp:docPr id="1953" name="Text Box 13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0" cy="7594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C325F78" w14:textId="77777777" w:rsidR="00ED074A" w:rsidRDefault="00ED074A" w:rsidP="001C376C">
                            <w:pPr>
                              <w:pStyle w:val="BodyText2"/>
                              <w:spacing w:line="240" w:lineRule="auto"/>
                              <w:jc w:val="center"/>
                            </w:pPr>
                            <w:r>
                              <w:t>Have you been asymptomatic for more than 3 years</w:t>
                            </w:r>
                            <w:r>
                              <w:rPr>
                                <w:lang w:val="en-US"/>
                              </w:rPr>
                              <w:t xml:space="preserve"> while residing in a non-endemic count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D0AD8E" id="Text Box 1339" o:spid="_x0000_s1448" type="#_x0000_t202" style="position:absolute;margin-left:37.65pt;margin-top:313.4pt;width:127.5pt;height:59.8pt;z-index:2520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" filled="f" stroked="f">
                <v:textbox>
                  <w:txbxContent>
                    <w:p w14:paraId="2C325F78" w14:textId="77777777" w:rsidR="00ED074A" w:rsidRDefault="00ED074A" w:rsidP="001C376C">
                      <w:pPr>
                        <w:pStyle w:val="BodyText2"/>
                        <w:spacing w:line="240" w:lineRule="auto"/>
                        <w:jc w:val="center"/>
                      </w:pPr>
                      <w:r>
                        <w:t>Have you been asymptomatic for more than 3 years</w:t>
                      </w:r>
                      <w:r>
                        <w:rPr>
                          <w:lang w:val="en-US"/>
                        </w:rPr>
                        <w:t xml:space="preserve"> while residing in a non-endemic country?</w:t>
                      </w:r>
                    </w:p>
                  </w:txbxContent>
                </v:textbox>
              </v:shape>
            </w:pict>
          </mc:Fallback>
        </mc:AlternateContent>
      </w:r>
      <w:r w:rsidR="001C376C">
        <w:rPr>
          <w:noProof/>
        </w:rPr>
        <mc:AlternateContent>
          <mc:Choice Requires="wps">
            <w:drawing>
              <wp:anchor distT="0" distB="0" distL="114300" distR="114300" simplePos="0" relativeHeight="252010496" behindDoc="0" locked="0" layoutInCell="1" allowOverlap="1" wp14:anchorId="33E802F5" wp14:editId="03C1EAA2">
                <wp:simplePos x="0" y="0"/>
                <wp:positionH relativeFrom="column">
                  <wp:posOffset>269240</wp:posOffset>
                </wp:positionH>
                <wp:positionV relativeFrom="paragraph">
                  <wp:posOffset>5850890</wp:posOffset>
                </wp:positionV>
                <wp:extent cx="2197344" cy="870341"/>
                <wp:effectExtent l="0" t="0" r="0" b="0"/>
                <wp:wrapNone/>
                <wp:docPr id="1954" name="Text Box 1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344" cy="870341"/>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6A8CF86" w14:textId="77777777" w:rsidR="00ED074A" w:rsidRDefault="00ED074A">
                            <w:pPr>
                              <w:jc w:val="center"/>
                            </w:pPr>
                            <w:r w:rsidRPr="001C376C">
                              <w:t xml:space="preserve">Donor has risk of malaria, but may </w:t>
                            </w:r>
                          </w:p>
                          <w:p w14:paraId="0B8989E0" w14:textId="152E0174" w:rsidR="00ED074A" w:rsidRPr="001C376C" w:rsidRDefault="00ED074A">
                            <w:pPr>
                              <w:jc w:val="center"/>
                            </w:pPr>
                            <w:r w:rsidRPr="001C376C">
                              <w:t>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E802F5" id="Text Box 1337" o:spid="_x0000_s1449" type="#_x0000_t202" style="position:absolute;margin-left:21.2pt;margin-top:460.7pt;width:173pt;height:68.55pt;z-index:25201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" filled="f" stroked="f">
                <v:textbox>
                  <w:txbxContent>
                    <w:p w14:paraId="06A8CF86" w14:textId="77777777" w:rsidR="00ED074A" w:rsidRDefault="00ED074A">
                      <w:pPr>
                        <w:jc w:val="center"/>
                      </w:pPr>
                      <w:r w:rsidRPr="001C376C">
                        <w:t xml:space="preserve">Donor has risk of malaria, but may </w:t>
                      </w:r>
                    </w:p>
                    <w:p w14:paraId="0B8989E0" w14:textId="152E0174" w:rsidR="00ED074A" w:rsidRPr="001C376C" w:rsidRDefault="00ED074A">
                      <w:pPr>
                        <w:jc w:val="center"/>
                      </w:pPr>
                      <w:r w:rsidRPr="001C376C">
                        <w:t>be collected in certain situations. If the cord blood is collected, refer to facility SOP for circumstances for use and documentation of urgent medical need.</w:t>
                      </w:r>
                    </w:p>
                  </w:txbxContent>
                </v:textbox>
              </v:shape>
            </w:pict>
          </mc:Fallback>
        </mc:AlternateContent>
      </w:r>
      <w:r w:rsidR="009B3E27">
        <w:rPr>
          <w:noProof/>
        </w:rPr>
        <mc:AlternateContent>
          <mc:Choice Requires="wps">
            <w:drawing>
              <wp:anchor distT="0" distB="0" distL="114300" distR="114300" simplePos="0" relativeHeight="252016640" behindDoc="0" locked="0" layoutInCell="1" allowOverlap="1" wp14:anchorId="575B06D5" wp14:editId="5A21F6D0">
                <wp:simplePos x="0" y="0"/>
                <wp:positionH relativeFrom="column">
                  <wp:posOffset>2576195</wp:posOffset>
                </wp:positionH>
                <wp:positionV relativeFrom="paragraph">
                  <wp:posOffset>4389755</wp:posOffset>
                </wp:positionV>
                <wp:extent cx="1261745" cy="0"/>
                <wp:effectExtent l="10795" t="8255" r="22860" b="29845"/>
                <wp:wrapNone/>
                <wp:docPr id="1952" name="Line 13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61745"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66B549" id="Line 1343" o:spid="_x0000_s1026" style="position:absolute;z-index:25196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2.85pt,345.65pt" to="302.2pt,34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"/>
            </w:pict>
          </mc:Fallback>
        </mc:AlternateContent>
      </w:r>
      <w:r w:rsidR="009B3E27">
        <w:rPr>
          <w:noProof/>
        </w:rPr>
        <mc:AlternateContent>
          <mc:Choice Requires="wps">
            <w:drawing>
              <wp:anchor distT="0" distB="0" distL="114300" distR="114300" simplePos="0" relativeHeight="252017664" behindDoc="0" locked="0" layoutInCell="1" allowOverlap="1" wp14:anchorId="640676CE" wp14:editId="6708B698">
                <wp:simplePos x="0" y="0"/>
                <wp:positionH relativeFrom="column">
                  <wp:posOffset>3800475</wp:posOffset>
                </wp:positionH>
                <wp:positionV relativeFrom="paragraph">
                  <wp:posOffset>2698115</wp:posOffset>
                </wp:positionV>
                <wp:extent cx="17780" cy="1691640"/>
                <wp:effectExtent l="28575" t="18415" r="80645" b="29845"/>
                <wp:wrapNone/>
                <wp:docPr id="1951" name="Line 13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7780" cy="169164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C7EDDA" id="Line 1344" o:spid="_x0000_s1026" style="position:absolute;flip:y;z-index:25196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9.25pt,212.45pt" to="300.65pt,34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">
                <v:stroke endarrow="block"/>
              </v:line>
            </w:pict>
          </mc:Fallback>
        </mc:AlternateContent>
      </w:r>
      <w:r w:rsidR="009B3E27">
        <w:rPr>
          <w:noProof/>
        </w:rPr>
        <mc:AlternateContent>
          <mc:Choice Requires="wps">
            <w:drawing>
              <wp:anchor distT="0" distB="0" distL="114300" distR="114300" simplePos="0" relativeHeight="252018688" behindDoc="0" locked="0" layoutInCell="1" allowOverlap="1" wp14:anchorId="5451C56D" wp14:editId="600FC920">
                <wp:simplePos x="0" y="0"/>
                <wp:positionH relativeFrom="column">
                  <wp:posOffset>2276475</wp:posOffset>
                </wp:positionH>
                <wp:positionV relativeFrom="paragraph">
                  <wp:posOffset>3895090</wp:posOffset>
                </wp:positionV>
                <wp:extent cx="1466850" cy="285750"/>
                <wp:effectExtent l="3175" t="0" r="3175" b="0"/>
                <wp:wrapNone/>
                <wp:docPr id="1950" name="Text Box 13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2857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A4012CB" w14:textId="77777777" w:rsidR="00ED074A" w:rsidRDefault="00ED074A">
                            <w:pPr>
                              <w:jc w:val="center"/>
                            </w:pPr>
                            <w:r>
                              <w:t xml:space="preserve">Asymptomatic &gt;3 </w:t>
                            </w:r>
                            <w:proofErr w:type="spellStart"/>
                            <w:r>
                              <w:t>yrs</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51C56D" id="Text Box 1345" o:spid="_x0000_s1450" type="#_x0000_t202" style="position:absolute;margin-left:179.25pt;margin-top:306.7pt;width:115.5pt;height:22.5pt;z-index:25201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" filled="f" stroked="f">
                <v:textbox>
                  <w:txbxContent>
                    <w:p w14:paraId="4A4012CB" w14:textId="77777777" w:rsidR="00ED074A" w:rsidRDefault="00ED074A">
                      <w:pPr>
                        <w:jc w:val="center"/>
                      </w:pPr>
                      <w:r>
                        <w:t xml:space="preserve">Asymptomatic &gt;3 </w:t>
                      </w:r>
                      <w:proofErr w:type="spellStart"/>
                      <w:r>
                        <w:t>yrs</w:t>
                      </w:r>
                      <w:proofErr w:type="spellEnd"/>
                    </w:p>
                  </w:txbxContent>
                </v:textbox>
              </v:shape>
            </w:pict>
          </mc:Fallback>
        </mc:AlternateContent>
      </w:r>
      <w:r w:rsidR="009B3E27">
        <w:rPr>
          <w:noProof/>
        </w:rPr>
        <mc:AlternateContent>
          <mc:Choice Requires="wps">
            <w:drawing>
              <wp:anchor distT="0" distB="0" distL="114300" distR="114300" simplePos="0" relativeHeight="252011520" behindDoc="0" locked="0" layoutInCell="1" allowOverlap="1" wp14:anchorId="58A3CB5B" wp14:editId="1EBD5021">
                <wp:simplePos x="0" y="0"/>
                <wp:positionH relativeFrom="column">
                  <wp:posOffset>25400</wp:posOffset>
                </wp:positionH>
                <wp:positionV relativeFrom="paragraph">
                  <wp:posOffset>3679825</wp:posOffset>
                </wp:positionV>
                <wp:extent cx="2569845" cy="1427480"/>
                <wp:effectExtent l="50800" t="47625" r="46355" b="48895"/>
                <wp:wrapNone/>
                <wp:docPr id="1949" name="AutoShape 13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9845" cy="142748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A07B0D" id="AutoShape 1338" o:spid="_x0000_s1026" type="#_x0000_t110" style="position:absolute;margin-left:2pt;margin-top:289.75pt;width:202.35pt;height:112.4pt;z-index:25195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"/>
            </w:pict>
          </mc:Fallback>
        </mc:AlternateContent>
      </w:r>
      <w:r w:rsidR="009B3E27">
        <w:rPr>
          <w:noProof/>
        </w:rPr>
        <mc:AlternateContent>
          <mc:Choice Requires="wps">
            <w:drawing>
              <wp:anchor distT="0" distB="0" distL="114300" distR="114300" simplePos="0" relativeHeight="251998208" behindDoc="0" locked="0" layoutInCell="1" allowOverlap="1" wp14:anchorId="5FB7D54F" wp14:editId="2A7F10F1">
                <wp:simplePos x="0" y="0"/>
                <wp:positionH relativeFrom="column">
                  <wp:posOffset>1320165</wp:posOffset>
                </wp:positionH>
                <wp:positionV relativeFrom="paragraph">
                  <wp:posOffset>3093085</wp:posOffset>
                </wp:positionV>
                <wp:extent cx="4445" cy="638810"/>
                <wp:effectExtent l="50165" t="6985" r="72390" b="27305"/>
                <wp:wrapNone/>
                <wp:docPr id="1948" name="Line 13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45" cy="63881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C3DF6E" id="Line 1325" o:spid="_x0000_s1026" style="position:absolute;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95pt,243.55pt" to="104.3pt,29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">
                <v:stroke endarrow="block"/>
              </v:line>
            </w:pict>
          </mc:Fallback>
        </mc:AlternateContent>
      </w:r>
      <w:r w:rsidR="009B3E27">
        <w:rPr>
          <w:noProof/>
        </w:rPr>
        <mc:AlternateContent>
          <mc:Choice Requires="wps">
            <w:drawing>
              <wp:anchor distT="0" distB="0" distL="114300" distR="114300" simplePos="0" relativeHeight="252009472" behindDoc="0" locked="0" layoutInCell="1" allowOverlap="1" wp14:anchorId="67B9ADD6" wp14:editId="594EE519">
                <wp:simplePos x="0" y="0"/>
                <wp:positionH relativeFrom="column">
                  <wp:posOffset>271780</wp:posOffset>
                </wp:positionH>
                <wp:positionV relativeFrom="paragraph">
                  <wp:posOffset>5765800</wp:posOffset>
                </wp:positionV>
                <wp:extent cx="2204720" cy="1085850"/>
                <wp:effectExtent l="5080" t="0" r="12700" b="19050"/>
                <wp:wrapNone/>
                <wp:docPr id="1947" name="AutoShape 13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4720" cy="1085850"/>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6D74054" id="AutoShape 1336" o:spid="_x0000_s1026" style="position:absolute;margin-left:21.4pt;margin-top:454pt;width:173.6pt;height:85.5pt;z-index:25195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"/>
            </w:pict>
          </mc:Fallback>
        </mc:AlternateContent>
      </w:r>
      <w:r w:rsidR="009B3E27">
        <w:rPr>
          <w:noProof/>
        </w:rPr>
        <mc:AlternateContent>
          <mc:Choice Requires="wps">
            <w:drawing>
              <wp:anchor distT="0" distB="0" distL="114300" distR="114300" simplePos="0" relativeHeight="252013568" behindDoc="0" locked="0" layoutInCell="1" allowOverlap="1" wp14:anchorId="42B7E1AC" wp14:editId="23596B69">
                <wp:simplePos x="0" y="0"/>
                <wp:positionH relativeFrom="column">
                  <wp:posOffset>1320165</wp:posOffset>
                </wp:positionH>
                <wp:positionV relativeFrom="paragraph">
                  <wp:posOffset>5112385</wp:posOffset>
                </wp:positionV>
                <wp:extent cx="0" cy="653415"/>
                <wp:effectExtent l="50165" t="6985" r="76835" b="25400"/>
                <wp:wrapNone/>
                <wp:docPr id="1946" name="Line 13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5341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F31C7B" id="Line 1340" o:spid="_x0000_s1026" style="position:absolute;z-index:25196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95pt,402.55pt" to="103.95pt,4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">
                <v:stroke endarrow="block"/>
              </v:line>
            </w:pict>
          </mc:Fallback>
        </mc:AlternateContent>
      </w:r>
      <w:r w:rsidR="009D4F0F">
        <w:br w:type="page"/>
      </w:r>
      <w:r w:rsidR="009D4F0F">
        <w:rPr>
          <w:b/>
          <w:bCs/>
        </w:rPr>
        <w:lastRenderedPageBreak/>
        <w:t>Question:</w:t>
      </w:r>
      <w:r w:rsidR="009D4F0F">
        <w:t xml:space="preserve"> </w:t>
      </w:r>
      <w:r w:rsidR="009D4F0F" w:rsidRPr="006C3F94">
        <w:t>3</w:t>
      </w:r>
      <w:r w:rsidR="00E017F6">
        <w:t>2</w:t>
      </w:r>
      <w:r w:rsidR="009D4F0F" w:rsidRPr="006C3F94">
        <w:t xml:space="preserve">. </w:t>
      </w:r>
      <w:r w:rsidR="004A5089">
        <w:t>Have you ever had Chagas</w:t>
      </w:r>
      <w:r w:rsidR="00590DA5">
        <w:t xml:space="preserve"> d</w:t>
      </w:r>
      <w:r w:rsidR="006C3F94" w:rsidRPr="006C3F94">
        <w:t xml:space="preserve">isease </w:t>
      </w:r>
      <w:r w:rsidR="006C3F94" w:rsidRPr="007D6471">
        <w:t>and/or a</w:t>
      </w:r>
      <w:r w:rsidR="003B49DC">
        <w:t>ny</w:t>
      </w:r>
      <w:r w:rsidR="006C3F94" w:rsidRPr="007D6471">
        <w:t xml:space="preserve"> positive test for </w:t>
      </w:r>
      <w:r w:rsidR="006C3F94" w:rsidRPr="007D6471">
        <w:rPr>
          <w:i/>
        </w:rPr>
        <w:t xml:space="preserve">T. </w:t>
      </w:r>
      <w:proofErr w:type="spellStart"/>
      <w:r w:rsidR="006C3F94" w:rsidRPr="007D6471">
        <w:rPr>
          <w:i/>
        </w:rPr>
        <w:t>cruzi</w:t>
      </w:r>
      <w:proofErr w:type="spellEnd"/>
      <w:r w:rsidR="009D4F0F" w:rsidRPr="007D6471">
        <w:t>?</w:t>
      </w:r>
    </w:p>
    <w:p w14:paraId="069A29E9" w14:textId="77777777" w:rsidR="009D4F0F" w:rsidRPr="007D6471" w:rsidRDefault="009D4F0F"/>
    <w:p w14:paraId="3D34D90B" w14:textId="4AF5DBB9" w:rsidR="00E1016D" w:rsidRPr="006C3F94" w:rsidRDefault="009D4F0F" w:rsidP="00E1016D">
      <w:r w:rsidRPr="007D6471">
        <w:rPr>
          <w:b/>
          <w:bCs/>
        </w:rPr>
        <w:t>Donor Eligibility:</w:t>
      </w:r>
      <w:r w:rsidRPr="007D6471">
        <w:t xml:space="preserve"> </w:t>
      </w:r>
      <w:r w:rsidR="006C3F94" w:rsidRPr="007D6471">
        <w:t xml:space="preserve">Donors who have tested positive or reactive for </w:t>
      </w:r>
      <w:r w:rsidR="006C3F94" w:rsidRPr="007D6471">
        <w:rPr>
          <w:i/>
        </w:rPr>
        <w:t>T</w:t>
      </w:r>
      <w:r w:rsidR="00AF1E9F">
        <w:rPr>
          <w:i/>
        </w:rPr>
        <w:t>rypanosoma</w:t>
      </w:r>
      <w:r w:rsidR="006C3F94" w:rsidRPr="007D6471">
        <w:rPr>
          <w:i/>
        </w:rPr>
        <w:t xml:space="preserve"> cruzi</w:t>
      </w:r>
      <w:r w:rsidR="006C3F94" w:rsidRPr="007D6471">
        <w:t xml:space="preserve"> antibodies using an FDA-licensed or investigational </w:t>
      </w:r>
      <w:proofErr w:type="spellStart"/>
      <w:proofErr w:type="gramStart"/>
      <w:r w:rsidR="006C3F94" w:rsidRPr="007D6471">
        <w:rPr>
          <w:i/>
        </w:rPr>
        <w:t>T.cruzi</w:t>
      </w:r>
      <w:proofErr w:type="spellEnd"/>
      <w:proofErr w:type="gramEnd"/>
      <w:r w:rsidR="006C3F94" w:rsidRPr="007D6471">
        <w:t xml:space="preserve"> donor screening test, or have had a medical diagnosis of </w:t>
      </w:r>
      <w:r w:rsidR="006C3F94" w:rsidRPr="007D6471">
        <w:rPr>
          <w:i/>
        </w:rPr>
        <w:t xml:space="preserve">T. </w:t>
      </w:r>
      <w:proofErr w:type="spellStart"/>
      <w:r w:rsidR="006C3F94" w:rsidRPr="007D6471">
        <w:rPr>
          <w:i/>
        </w:rPr>
        <w:t>cruzi</w:t>
      </w:r>
      <w:proofErr w:type="spellEnd"/>
      <w:r w:rsidR="006C3F94" w:rsidRPr="007D6471">
        <w:t>, are ineligible</w:t>
      </w:r>
      <w:r w:rsidR="009305CB">
        <w:t xml:space="preserve"> due to the potential risk of transmitting</w:t>
      </w:r>
      <w:r w:rsidR="006C3F94" w:rsidRPr="007D6471">
        <w:t xml:space="preserve"> </w:t>
      </w:r>
      <w:r w:rsidRPr="006C3F94">
        <w:t xml:space="preserve">Chagas disease </w:t>
      </w:r>
      <w:r w:rsidR="009305CB">
        <w:t>through</w:t>
      </w:r>
      <w:r w:rsidRPr="006C3F94">
        <w:t xml:space="preserve"> </w:t>
      </w:r>
      <w:r w:rsidR="000D5A13">
        <w:t>HPC, Cord Blood</w:t>
      </w:r>
      <w:r w:rsidR="0062527F">
        <w:t>*</w:t>
      </w:r>
      <w:r w:rsidR="000D5A13">
        <w:t>.</w:t>
      </w:r>
      <w:r w:rsidR="002D3896" w:rsidRPr="002D3896">
        <w:t xml:space="preserve"> </w:t>
      </w:r>
    </w:p>
    <w:p w14:paraId="224C5781" w14:textId="23F81BD7" w:rsidR="009D4F0F" w:rsidRDefault="004B5C3C">
      <w:r>
        <w:rPr>
          <w:noProof/>
        </w:rPr>
        <mc:AlternateContent>
          <mc:Choice Requires="wps">
            <w:drawing>
              <wp:anchor distT="45720" distB="45720" distL="114300" distR="114300" simplePos="0" relativeHeight="252243968" behindDoc="0" locked="0" layoutInCell="1" allowOverlap="1" wp14:anchorId="0050CAB2" wp14:editId="1106EE28">
                <wp:simplePos x="0" y="0"/>
                <wp:positionH relativeFrom="column">
                  <wp:posOffset>78475</wp:posOffset>
                </wp:positionH>
                <wp:positionV relativeFrom="paragraph">
                  <wp:posOffset>4746578</wp:posOffset>
                </wp:positionV>
                <wp:extent cx="5829300" cy="1473958"/>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1473958"/>
                        </a:xfrm>
                        <a:prstGeom prst="rect">
                          <a:avLst/>
                        </a:prstGeom>
                        <a:solidFill>
                          <a:srgbClr val="FFFFFF"/>
                        </a:solidFill>
                        <a:ln w="9525">
                          <a:noFill/>
                          <a:miter lim="800000"/>
                          <a:headEnd/>
                          <a:tailEnd/>
                        </a:ln>
                      </wps:spPr>
                      <wps:txbx>
                        <w:txbxContent>
                          <w:p w14:paraId="3577CF29" w14:textId="36A37DDB" w:rsidR="00ED074A" w:rsidRDefault="00ED074A" w:rsidP="004B5C3C">
                            <w:r>
                              <w:t xml:space="preserve">* NOTE: </w:t>
                            </w:r>
                            <w:r w:rsidRPr="004B5C3C">
                              <w:rPr>
                                <w:i/>
                              </w:rPr>
                              <w:t xml:space="preserve">T. </w:t>
                            </w:r>
                            <w:proofErr w:type="spellStart"/>
                            <w:r w:rsidRPr="004B5C3C">
                              <w:rPr>
                                <w:i/>
                              </w:rPr>
                              <w:t>cruzi</w:t>
                            </w:r>
                            <w:proofErr w:type="spellEnd"/>
                            <w:r>
                              <w:t xml:space="preserve"> is not considered a relevant communicable disease agent or disease (RCDAD) with the FDA and therefore is not a required disease to screen or test for according to the FDA. </w:t>
                            </w:r>
                            <w:hyperlink r:id="rId15" w:history="1">
                              <w:r>
                                <w:rPr>
                                  <w:rStyle w:val="Hyperlink"/>
                                </w:rPr>
                                <w:t>https://www.fda.gov/BiologicsBloodVaccines/SafetyAvailability/TissueSafety/ucm151757.htm</w:t>
                              </w:r>
                            </w:hyperlink>
                            <w:r>
                              <w:t>. It is the responsibility of the user/reader of this document to check FDA’s current requirements for screening and/or testing donors of HCT/Ps to ensure that risk factors for all RCDADs are evaluated, and to note any new RCDADs.</w:t>
                            </w:r>
                            <w:r>
                              <w:br/>
                            </w:r>
                            <w:r>
                              <w:br/>
                              <w:t xml:space="preserve">A donor will be considered ineligible if they are screened or tested for </w:t>
                            </w:r>
                            <w:r w:rsidRPr="004B5C3C">
                              <w:rPr>
                                <w:i/>
                              </w:rPr>
                              <w:t xml:space="preserve">T. </w:t>
                            </w:r>
                            <w:proofErr w:type="spellStart"/>
                            <w:r w:rsidRPr="004B5C3C">
                              <w:rPr>
                                <w:i/>
                              </w:rPr>
                              <w:t>cruzi</w:t>
                            </w:r>
                            <w:proofErr w:type="spellEnd"/>
                            <w:r>
                              <w:t>, and the screening and/or testing results are positive or shows ris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50CAB2" id="_x0000_s1451" type="#_x0000_t202" style="position:absolute;margin-left:6.2pt;margin-top:373.75pt;width:459pt;height:116.05pt;z-index:252243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" stroked="f">
                <v:textbox>
                  <w:txbxContent>
                    <w:p w14:paraId="3577CF29" w14:textId="36A37DDB" w:rsidR="00ED074A" w:rsidRDefault="00ED074A" w:rsidP="004B5C3C">
                      <w:r>
                        <w:t xml:space="preserve">* NOTE: </w:t>
                      </w:r>
                      <w:r w:rsidRPr="004B5C3C">
                        <w:rPr>
                          <w:i/>
                        </w:rPr>
                        <w:t xml:space="preserve">T. </w:t>
                      </w:r>
                      <w:proofErr w:type="spellStart"/>
                      <w:r w:rsidRPr="004B5C3C">
                        <w:rPr>
                          <w:i/>
                        </w:rPr>
                        <w:t>cruzi</w:t>
                      </w:r>
                      <w:proofErr w:type="spellEnd"/>
                      <w:r>
                        <w:t xml:space="preserve"> is not considered a relevant communicable disease agent or disease (RCDAD) with the FDA and therefore is not a required disease to screen or test for according to the FDA. </w:t>
                      </w:r>
                      <w:hyperlink r:id="rId16" w:history="1">
                        <w:r>
                          <w:rPr>
                            <w:rStyle w:val="Hyperlink"/>
                          </w:rPr>
                          <w:t>https://www.fda.gov/BiologicsBloodVaccines/SafetyAvailability/TissueSafety/ucm151757.htm</w:t>
                        </w:r>
                      </w:hyperlink>
                      <w:r>
                        <w:t>. It is the responsibility of the user/reader of this document to check FDA’s current requirements for screening and/or testing donors of HCT/Ps to ensure that risk factors for all RCDADs are evaluated, and to note any new RCDADs.</w:t>
                      </w:r>
                      <w:r>
                        <w:br/>
                      </w:r>
                      <w:r>
                        <w:br/>
                        <w:t xml:space="preserve">A donor will be considered ineligible if they are screened or tested for </w:t>
                      </w:r>
                      <w:r w:rsidRPr="004B5C3C">
                        <w:rPr>
                          <w:i/>
                        </w:rPr>
                        <w:t xml:space="preserve">T. </w:t>
                      </w:r>
                      <w:proofErr w:type="spellStart"/>
                      <w:r w:rsidRPr="004B5C3C">
                        <w:rPr>
                          <w:i/>
                        </w:rPr>
                        <w:t>cruzi</w:t>
                      </w:r>
                      <w:proofErr w:type="spellEnd"/>
                      <w:r>
                        <w:t>, and the screening and/or testing results are positive or shows risk.</w:t>
                      </w:r>
                    </w:p>
                  </w:txbxContent>
                </v:textbox>
              </v:shape>
            </w:pict>
          </mc:Fallback>
        </mc:AlternateContent>
      </w:r>
      <w:r w:rsidR="0062527F">
        <w:rPr>
          <w:noProof/>
        </w:rPr>
        <mc:AlternateContent>
          <mc:Choice Requires="wps">
            <w:drawing>
              <wp:anchor distT="0" distB="0" distL="114300" distR="114300" simplePos="0" relativeHeight="252025856" behindDoc="0" locked="0" layoutInCell="1" allowOverlap="1" wp14:anchorId="57FDF7FC" wp14:editId="66195787">
                <wp:simplePos x="0" y="0"/>
                <wp:positionH relativeFrom="column">
                  <wp:posOffset>2683510</wp:posOffset>
                </wp:positionH>
                <wp:positionV relativeFrom="paragraph">
                  <wp:posOffset>3949065</wp:posOffset>
                </wp:positionV>
                <wp:extent cx="1662430" cy="0"/>
                <wp:effectExtent l="8890" t="53340" r="43180" b="73660"/>
                <wp:wrapNone/>
                <wp:docPr id="1941" name="Line 13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6243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3024F2" id="Line 1352" o:spid="_x0000_s1026" style="position:absolute;z-index:25202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1.3pt,310.95pt" to="342.2pt,3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">
                <v:stroke endarrow="block"/>
              </v:line>
            </w:pict>
          </mc:Fallback>
        </mc:AlternateContent>
      </w:r>
      <w:r w:rsidR="0062527F">
        <w:rPr>
          <w:noProof/>
        </w:rPr>
        <mc:AlternateContent>
          <mc:Choice Requires="wps">
            <w:drawing>
              <wp:anchor distT="0" distB="0" distL="114300" distR="114300" simplePos="0" relativeHeight="252024832" behindDoc="0" locked="0" layoutInCell="1" allowOverlap="1" wp14:anchorId="681A2F7F" wp14:editId="03AAFBAD">
                <wp:simplePos x="0" y="0"/>
                <wp:positionH relativeFrom="margin">
                  <wp:align>right</wp:align>
                </wp:positionH>
                <wp:positionV relativeFrom="paragraph">
                  <wp:posOffset>3698240</wp:posOffset>
                </wp:positionV>
                <wp:extent cx="1097280" cy="524787"/>
                <wp:effectExtent l="0" t="19050" r="45720" b="46990"/>
                <wp:wrapNone/>
                <wp:docPr id="1942" name="AutoShape 13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24787"/>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1F5BEFE9" w14:textId="77777777" w:rsidR="00ED074A" w:rsidRDefault="00ED074A">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1A2F7F" id="AutoShape 1351" o:spid="_x0000_s1452" type="#_x0000_t13" style="position:absolute;margin-left:35.2pt;margin-top:291.2pt;width:86.4pt;height:41.3pt;z-index:2520248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" adj="15402">
                <v:textbox>
                  <w:txbxContent>
                    <w:p w14:paraId="1F5BEFE9" w14:textId="77777777" w:rsidR="00ED074A" w:rsidRDefault="00ED074A">
                      <w:r>
                        <w:t>Next question</w:t>
                      </w:r>
                    </w:p>
                  </w:txbxContent>
                </v:textbox>
                <w10:wrap anchorx="margin"/>
              </v:shape>
            </w:pict>
          </mc:Fallback>
        </mc:AlternateContent>
      </w:r>
      <w:r w:rsidR="0062527F">
        <w:rPr>
          <w:noProof/>
        </w:rPr>
        <mc:AlternateContent>
          <mc:Choice Requires="wps">
            <w:drawing>
              <wp:anchor distT="0" distB="0" distL="114300" distR="114300" simplePos="0" relativeHeight="252029952" behindDoc="0" locked="0" layoutInCell="1" allowOverlap="1" wp14:anchorId="60B686CE" wp14:editId="64018C5C">
                <wp:simplePos x="0" y="0"/>
                <wp:positionH relativeFrom="column">
                  <wp:posOffset>4321175</wp:posOffset>
                </wp:positionH>
                <wp:positionV relativeFrom="paragraph">
                  <wp:posOffset>2620010</wp:posOffset>
                </wp:positionV>
                <wp:extent cx="371475" cy="247650"/>
                <wp:effectExtent l="0" t="3810" r="0" b="2540"/>
                <wp:wrapNone/>
                <wp:docPr id="1940" name="Text Box 1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476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0927478"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B686CE" id="Text Box 1356" o:spid="_x0000_s1453" type="#_x0000_t202" style="position:absolute;margin-left:340.25pt;margin-top:206.3pt;width:29.25pt;height:19.5pt;z-index:25202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" filled="f" stroked="f">
                <v:textbox>
                  <w:txbxContent>
                    <w:p w14:paraId="60927478" w14:textId="77777777" w:rsidR="00ED074A" w:rsidRDefault="00ED074A">
                      <w:pPr>
                        <w:jc w:val="center"/>
                      </w:pPr>
                      <w:r>
                        <w:t>No</w:t>
                      </w:r>
                    </w:p>
                  </w:txbxContent>
                </v:textbox>
              </v:shape>
            </w:pict>
          </mc:Fallback>
        </mc:AlternateContent>
      </w:r>
      <w:r w:rsidR="0062527F">
        <w:rPr>
          <w:noProof/>
        </w:rPr>
        <mc:AlternateContent>
          <mc:Choice Requires="wps">
            <w:drawing>
              <wp:anchor distT="0" distB="0" distL="114300" distR="114300" simplePos="0" relativeHeight="252026880" behindDoc="0" locked="0" layoutInCell="1" allowOverlap="1" wp14:anchorId="64237141" wp14:editId="60A7B71A">
                <wp:simplePos x="0" y="0"/>
                <wp:positionH relativeFrom="column">
                  <wp:posOffset>4839970</wp:posOffset>
                </wp:positionH>
                <wp:positionV relativeFrom="paragraph">
                  <wp:posOffset>2204720</wp:posOffset>
                </wp:positionV>
                <wp:extent cx="0" cy="1624330"/>
                <wp:effectExtent l="55245" t="17145" r="71755" b="22225"/>
                <wp:wrapNone/>
                <wp:docPr id="1943" name="Line 13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243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888B35" id="Line 1353" o:spid="_x0000_s1026" style="position:absolute;z-index:25202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1.1pt,173.6pt" to="381.1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">
                <v:stroke endarrow="block"/>
              </v:line>
            </w:pict>
          </mc:Fallback>
        </mc:AlternateContent>
      </w:r>
      <w:r w:rsidR="0062527F">
        <w:rPr>
          <w:noProof/>
        </w:rPr>
        <mc:AlternateContent>
          <mc:Choice Requires="wps">
            <w:drawing>
              <wp:anchor distT="0" distB="0" distL="114300" distR="114300" simplePos="0" relativeHeight="252028928" behindDoc="0" locked="0" layoutInCell="1" allowOverlap="1" wp14:anchorId="76A203AC" wp14:editId="3F6BBF2F">
                <wp:simplePos x="0" y="0"/>
                <wp:positionH relativeFrom="column">
                  <wp:posOffset>4336415</wp:posOffset>
                </wp:positionH>
                <wp:positionV relativeFrom="paragraph">
                  <wp:posOffset>1814830</wp:posOffset>
                </wp:positionV>
                <wp:extent cx="990600" cy="266700"/>
                <wp:effectExtent l="0" t="0" r="635" b="4445"/>
                <wp:wrapNone/>
                <wp:docPr id="1931" name="Text Box 13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97276F6"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A203AC" id="Text Box 1355" o:spid="_x0000_s1454" type="#_x0000_t202" style="position:absolute;margin-left:341.45pt;margin-top:142.9pt;width:78pt;height:21pt;z-index:25202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" filled="f" stroked="f">
                <v:textbox>
                  <w:txbxContent>
                    <w:p w14:paraId="397276F6" w14:textId="77777777" w:rsidR="00ED074A" w:rsidRDefault="00ED074A">
                      <w:pPr>
                        <w:jc w:val="center"/>
                      </w:pPr>
                      <w:r>
                        <w:t>Accept donor</w:t>
                      </w:r>
                    </w:p>
                  </w:txbxContent>
                </v:textbox>
              </v:shape>
            </w:pict>
          </mc:Fallback>
        </mc:AlternateContent>
      </w:r>
      <w:r w:rsidR="0062527F">
        <w:rPr>
          <w:noProof/>
        </w:rPr>
        <mc:AlternateContent>
          <mc:Choice Requires="wps">
            <w:drawing>
              <wp:anchor distT="0" distB="0" distL="114300" distR="114300" simplePos="0" relativeHeight="252027904" behindDoc="0" locked="0" layoutInCell="1" allowOverlap="1" wp14:anchorId="76669DA7" wp14:editId="466D9310">
                <wp:simplePos x="0" y="0"/>
                <wp:positionH relativeFrom="column">
                  <wp:posOffset>4236720</wp:posOffset>
                </wp:positionH>
                <wp:positionV relativeFrom="paragraph">
                  <wp:posOffset>1734185</wp:posOffset>
                </wp:positionV>
                <wp:extent cx="1162050" cy="447675"/>
                <wp:effectExtent l="0" t="3810" r="11430" b="18415"/>
                <wp:wrapNone/>
                <wp:docPr id="1932" name="AutoShape 13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E2B63EB" id="AutoShape 1354" o:spid="_x0000_s1026" style="position:absolute;margin-left:333.6pt;margin-top:136.55pt;width:91.5pt;height:35.25pt;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"/>
            </w:pict>
          </mc:Fallback>
        </mc:AlternateContent>
      </w:r>
      <w:r w:rsidR="0062527F">
        <w:rPr>
          <w:noProof/>
        </w:rPr>
        <mc:AlternateContent>
          <mc:Choice Requires="wps">
            <w:drawing>
              <wp:anchor distT="0" distB="0" distL="114300" distR="114300" simplePos="0" relativeHeight="252023808" behindDoc="0" locked="0" layoutInCell="1" allowOverlap="1" wp14:anchorId="38D24E88" wp14:editId="06E9A934">
                <wp:simplePos x="0" y="0"/>
                <wp:positionH relativeFrom="column">
                  <wp:posOffset>2379345</wp:posOffset>
                </wp:positionH>
                <wp:positionV relativeFrom="paragraph">
                  <wp:posOffset>1952625</wp:posOffset>
                </wp:positionV>
                <wp:extent cx="1782445" cy="0"/>
                <wp:effectExtent l="17145" t="50800" r="41910" b="76200"/>
                <wp:wrapNone/>
                <wp:docPr id="1933" name="Line 13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244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51CE1D" id="Line 1350" o:spid="_x0000_s1026" style="position:absolute;z-index:25202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7.35pt,153.75pt" to="327.7pt,1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">
                <v:stroke endarrow="block"/>
              </v:line>
            </w:pict>
          </mc:Fallback>
        </mc:AlternateContent>
      </w:r>
      <w:r w:rsidR="0062527F">
        <w:rPr>
          <w:noProof/>
        </w:rPr>
        <mc:AlternateContent>
          <mc:Choice Requires="wps">
            <w:drawing>
              <wp:anchor distT="0" distB="0" distL="114300" distR="114300" simplePos="0" relativeHeight="252034048" behindDoc="0" locked="0" layoutInCell="1" allowOverlap="1" wp14:anchorId="387A7283" wp14:editId="39E817D7">
                <wp:simplePos x="0" y="0"/>
                <wp:positionH relativeFrom="column">
                  <wp:posOffset>285750</wp:posOffset>
                </wp:positionH>
                <wp:positionV relativeFrom="paragraph">
                  <wp:posOffset>3386455</wp:posOffset>
                </wp:positionV>
                <wp:extent cx="2360295" cy="886997"/>
                <wp:effectExtent l="0" t="0" r="0" b="2540"/>
                <wp:wrapNone/>
                <wp:docPr id="1945" name="Text Box 13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295" cy="886997"/>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39546C9" w14:textId="77777777" w:rsidR="00ED074A" w:rsidRDefault="00ED074A" w:rsidP="00322B83">
                            <w:pPr>
                              <w:jc w:val="center"/>
                            </w:pPr>
                            <w:r w:rsidRPr="00A71CD6">
                              <w:t xml:space="preserve">Donor </w:t>
                            </w:r>
                            <w:r>
                              <w:t xml:space="preserve">has risk of Chagas disease, </w:t>
                            </w:r>
                            <w:r w:rsidRPr="00A71CD6">
                              <w:t xml:space="preserve">but </w:t>
                            </w:r>
                          </w:p>
                          <w:p w14:paraId="6EEDB0F0" w14:textId="30C94C7C" w:rsidR="00ED074A" w:rsidRPr="00B962FB" w:rsidRDefault="00ED074A" w:rsidP="00322B83">
                            <w:pPr>
                              <w:jc w:val="center"/>
                            </w:pPr>
                            <w:r w:rsidRPr="00A71CD6">
                              <w:t>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7A7283" id="Text Box 1360" o:spid="_x0000_s1455" type="#_x0000_t202" style="position:absolute;margin-left:22.5pt;margin-top:266.65pt;width:185.85pt;height:69.85pt;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" filled="f" stroked="f">
                <v:textbox>
                  <w:txbxContent>
                    <w:p w14:paraId="239546C9" w14:textId="77777777" w:rsidR="00ED074A" w:rsidRDefault="00ED074A" w:rsidP="00322B83">
                      <w:pPr>
                        <w:jc w:val="center"/>
                      </w:pPr>
                      <w:r w:rsidRPr="00A71CD6">
                        <w:t xml:space="preserve">Donor </w:t>
                      </w:r>
                      <w:r>
                        <w:t xml:space="preserve">has risk of Chagas disease, </w:t>
                      </w:r>
                      <w:r w:rsidRPr="00A71CD6">
                        <w:t xml:space="preserve">but </w:t>
                      </w:r>
                    </w:p>
                    <w:p w14:paraId="6EEDB0F0" w14:textId="30C94C7C" w:rsidR="00ED074A" w:rsidRPr="00B962FB" w:rsidRDefault="00ED074A" w:rsidP="00322B83">
                      <w:pPr>
                        <w:jc w:val="center"/>
                      </w:pPr>
                      <w:r w:rsidRPr="00A71CD6">
                        <w:t>may be collected in certain situations. If the cord blood is collected, refer to facility SOP for circumstances for use and documentation of urgent medical need.</w:t>
                      </w:r>
                    </w:p>
                  </w:txbxContent>
                </v:textbox>
              </v:shape>
            </w:pict>
          </mc:Fallback>
        </mc:AlternateContent>
      </w:r>
      <w:r w:rsidR="0062527F">
        <w:rPr>
          <w:noProof/>
        </w:rPr>
        <mc:AlternateContent>
          <mc:Choice Requires="wps">
            <w:drawing>
              <wp:anchor distT="0" distB="0" distL="114300" distR="114300" simplePos="0" relativeHeight="252033024" behindDoc="0" locked="0" layoutInCell="1" allowOverlap="1" wp14:anchorId="1348CC58" wp14:editId="3CB11206">
                <wp:simplePos x="0" y="0"/>
                <wp:positionH relativeFrom="column">
                  <wp:posOffset>163195</wp:posOffset>
                </wp:positionH>
                <wp:positionV relativeFrom="paragraph">
                  <wp:posOffset>3296920</wp:posOffset>
                </wp:positionV>
                <wp:extent cx="2582545" cy="1017905"/>
                <wp:effectExtent l="4445" t="0" r="16510" b="12700"/>
                <wp:wrapNone/>
                <wp:docPr id="1944" name="AutoShape 13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2545" cy="101790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2C53175" id="AutoShape 1359" o:spid="_x0000_s1026" style="position:absolute;margin-left:12.85pt;margin-top:259.6pt;width:203.35pt;height:80.15pt;z-index:25203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"/>
            </w:pict>
          </mc:Fallback>
        </mc:AlternateContent>
      </w:r>
      <w:r w:rsidR="0062527F">
        <w:rPr>
          <w:noProof/>
        </w:rPr>
        <mc:AlternateContent>
          <mc:Choice Requires="wps">
            <w:drawing>
              <wp:anchor distT="0" distB="0" distL="114300" distR="114300" simplePos="0" relativeHeight="252032000" behindDoc="0" locked="0" layoutInCell="1" allowOverlap="1" wp14:anchorId="23AC7478" wp14:editId="3149DD5A">
                <wp:simplePos x="0" y="0"/>
                <wp:positionH relativeFrom="column">
                  <wp:posOffset>1457960</wp:posOffset>
                </wp:positionH>
                <wp:positionV relativeFrom="paragraph">
                  <wp:posOffset>2698115</wp:posOffset>
                </wp:positionV>
                <wp:extent cx="428625" cy="257175"/>
                <wp:effectExtent l="0" t="5715" r="0" b="3810"/>
                <wp:wrapNone/>
                <wp:docPr id="1939" name="Text Box 13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2571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ACEA3A0"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AC7478" id="Text Box 1358" o:spid="_x0000_s1456" type="#_x0000_t202" style="position:absolute;margin-left:114.8pt;margin-top:212.45pt;width:33.75pt;height:20.25pt;z-index:25203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" filled="f" stroked="f">
                <v:textbox>
                  <w:txbxContent>
                    <w:p w14:paraId="0ACEA3A0" w14:textId="77777777" w:rsidR="00ED074A" w:rsidRDefault="00ED074A">
                      <w:pPr>
                        <w:jc w:val="center"/>
                      </w:pPr>
                      <w:r>
                        <w:t>Yes</w:t>
                      </w:r>
                    </w:p>
                  </w:txbxContent>
                </v:textbox>
              </v:shape>
            </w:pict>
          </mc:Fallback>
        </mc:AlternateContent>
      </w:r>
      <w:r w:rsidR="0062527F">
        <w:rPr>
          <w:noProof/>
        </w:rPr>
        <mc:AlternateContent>
          <mc:Choice Requires="wps">
            <w:drawing>
              <wp:anchor distT="0" distB="0" distL="114300" distR="114300" simplePos="0" relativeHeight="252030976" behindDoc="0" locked="0" layoutInCell="1" allowOverlap="1" wp14:anchorId="1141B74B" wp14:editId="4FF6A3DF">
                <wp:simplePos x="0" y="0"/>
                <wp:positionH relativeFrom="column">
                  <wp:posOffset>1320165</wp:posOffset>
                </wp:positionH>
                <wp:positionV relativeFrom="paragraph">
                  <wp:posOffset>2567305</wp:posOffset>
                </wp:positionV>
                <wp:extent cx="0" cy="712470"/>
                <wp:effectExtent l="53340" t="9525" r="73660" b="27305"/>
                <wp:wrapNone/>
                <wp:docPr id="1936" name="Line 13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1247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C9B848" id="Line 1357" o:spid="_x0000_s1026" style="position:absolute;z-index:25203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95pt,202.15pt" to="103.95pt,25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">
                <v:stroke endarrow="block"/>
              </v:line>
            </w:pict>
          </mc:Fallback>
        </mc:AlternateContent>
      </w:r>
      <w:r w:rsidR="0062527F">
        <w:rPr>
          <w:noProof/>
        </w:rPr>
        <mc:AlternateContent>
          <mc:Choice Requires="wps">
            <w:drawing>
              <wp:anchor distT="0" distB="0" distL="114300" distR="114300" simplePos="0" relativeHeight="252022784" behindDoc="0" locked="0" layoutInCell="1" allowOverlap="1" wp14:anchorId="0A0AABC4" wp14:editId="36D219C8">
                <wp:simplePos x="0" y="0"/>
                <wp:positionH relativeFrom="column">
                  <wp:posOffset>527050</wp:posOffset>
                </wp:positionH>
                <wp:positionV relativeFrom="paragraph">
                  <wp:posOffset>1496695</wp:posOffset>
                </wp:positionV>
                <wp:extent cx="1662430" cy="855931"/>
                <wp:effectExtent l="0" t="0" r="0" b="8255"/>
                <wp:wrapNone/>
                <wp:docPr id="1937" name="Text Box 13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2430" cy="855931"/>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29692CB" w14:textId="77777777" w:rsidR="00ED074A" w:rsidRDefault="00ED074A" w:rsidP="001C376C">
                            <w:pPr>
                              <w:pStyle w:val="BodyText2"/>
                              <w:spacing w:line="240" w:lineRule="auto"/>
                              <w:jc w:val="center"/>
                            </w:pPr>
                            <w:r>
                              <w:t xml:space="preserve">Have </w:t>
                            </w:r>
                          </w:p>
                          <w:p w14:paraId="78CB0067" w14:textId="77777777" w:rsidR="00ED074A" w:rsidRDefault="00ED074A" w:rsidP="001C376C">
                            <w:pPr>
                              <w:pStyle w:val="BodyText2"/>
                              <w:spacing w:line="240" w:lineRule="auto"/>
                              <w:jc w:val="center"/>
                            </w:pPr>
                            <w:r>
                              <w:t xml:space="preserve">you ever had </w:t>
                            </w:r>
                          </w:p>
                          <w:p w14:paraId="617BADEC" w14:textId="77777777" w:rsidR="00ED074A" w:rsidRDefault="00ED074A" w:rsidP="001C376C">
                            <w:pPr>
                              <w:pStyle w:val="BodyText2"/>
                              <w:spacing w:line="240" w:lineRule="auto"/>
                              <w:jc w:val="center"/>
                            </w:pPr>
                            <w:r>
                              <w:t>Chagas d</w:t>
                            </w:r>
                            <w:r w:rsidRPr="002E50DF">
                              <w:t>ise</w:t>
                            </w:r>
                            <w:r w:rsidRPr="007D6471">
                              <w:t xml:space="preserve">ase and/or </w:t>
                            </w:r>
                          </w:p>
                          <w:p w14:paraId="1014C409" w14:textId="77777777" w:rsidR="00ED074A" w:rsidRDefault="00ED074A" w:rsidP="001C376C">
                            <w:pPr>
                              <w:pStyle w:val="BodyText2"/>
                              <w:spacing w:line="240" w:lineRule="auto"/>
                              <w:jc w:val="center"/>
                            </w:pPr>
                            <w:r w:rsidRPr="007D6471">
                              <w:t>a</w:t>
                            </w:r>
                            <w:r>
                              <w:t>ny</w:t>
                            </w:r>
                            <w:r w:rsidRPr="007D6471">
                              <w:t xml:space="preserve"> positive test </w:t>
                            </w:r>
                          </w:p>
                          <w:p w14:paraId="4CC85818" w14:textId="07B13908" w:rsidR="00ED074A" w:rsidRPr="006C3F94" w:rsidRDefault="00ED074A" w:rsidP="001C376C">
                            <w:pPr>
                              <w:pStyle w:val="BodyText2"/>
                              <w:spacing w:line="240" w:lineRule="auto"/>
                              <w:jc w:val="center"/>
                            </w:pPr>
                            <w:r w:rsidRPr="007D6471">
                              <w:t xml:space="preserve">for </w:t>
                            </w:r>
                            <w:r w:rsidRPr="007D6471">
                              <w:rPr>
                                <w:i/>
                              </w:rPr>
                              <w:t>T. cruzi</w:t>
                            </w:r>
                            <w:r w:rsidRPr="007D6471">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0AABC4" id="Text Box 1349" o:spid="_x0000_s1457" type="#_x0000_t202" style="position:absolute;margin-left:41.5pt;margin-top:117.85pt;width:130.9pt;height:67.4pt;z-index:25202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" filled="f" stroked="f">
                <v:textbox>
                  <w:txbxContent>
                    <w:p w14:paraId="729692CB" w14:textId="77777777" w:rsidR="00ED074A" w:rsidRDefault="00ED074A" w:rsidP="001C376C">
                      <w:pPr>
                        <w:pStyle w:val="BodyText2"/>
                        <w:spacing w:line="240" w:lineRule="auto"/>
                        <w:jc w:val="center"/>
                      </w:pPr>
                      <w:r>
                        <w:t xml:space="preserve">Have </w:t>
                      </w:r>
                    </w:p>
                    <w:p w14:paraId="78CB0067" w14:textId="77777777" w:rsidR="00ED074A" w:rsidRDefault="00ED074A" w:rsidP="001C376C">
                      <w:pPr>
                        <w:pStyle w:val="BodyText2"/>
                        <w:spacing w:line="240" w:lineRule="auto"/>
                        <w:jc w:val="center"/>
                      </w:pPr>
                      <w:r>
                        <w:t xml:space="preserve">you ever had </w:t>
                      </w:r>
                    </w:p>
                    <w:p w14:paraId="617BADEC" w14:textId="77777777" w:rsidR="00ED074A" w:rsidRDefault="00ED074A" w:rsidP="001C376C">
                      <w:pPr>
                        <w:pStyle w:val="BodyText2"/>
                        <w:spacing w:line="240" w:lineRule="auto"/>
                        <w:jc w:val="center"/>
                      </w:pPr>
                      <w:r>
                        <w:t>Chagas d</w:t>
                      </w:r>
                      <w:r w:rsidRPr="002E50DF">
                        <w:t>ise</w:t>
                      </w:r>
                      <w:r w:rsidRPr="007D6471">
                        <w:t xml:space="preserve">ase and/or </w:t>
                      </w:r>
                    </w:p>
                    <w:p w14:paraId="1014C409" w14:textId="77777777" w:rsidR="00ED074A" w:rsidRDefault="00ED074A" w:rsidP="001C376C">
                      <w:pPr>
                        <w:pStyle w:val="BodyText2"/>
                        <w:spacing w:line="240" w:lineRule="auto"/>
                        <w:jc w:val="center"/>
                      </w:pPr>
                      <w:r w:rsidRPr="007D6471">
                        <w:t>a</w:t>
                      </w:r>
                      <w:r>
                        <w:t>ny</w:t>
                      </w:r>
                      <w:r w:rsidRPr="007D6471">
                        <w:t xml:space="preserve"> positive test </w:t>
                      </w:r>
                    </w:p>
                    <w:p w14:paraId="4CC85818" w14:textId="07B13908" w:rsidR="00ED074A" w:rsidRPr="006C3F94" w:rsidRDefault="00ED074A" w:rsidP="001C376C">
                      <w:pPr>
                        <w:pStyle w:val="BodyText2"/>
                        <w:spacing w:line="240" w:lineRule="auto"/>
                        <w:jc w:val="center"/>
                      </w:pPr>
                      <w:r w:rsidRPr="007D6471">
                        <w:t xml:space="preserve">for </w:t>
                      </w:r>
                      <w:r w:rsidRPr="007D6471">
                        <w:rPr>
                          <w:i/>
                        </w:rPr>
                        <w:t>T. cruzi</w:t>
                      </w:r>
                      <w:r w:rsidRPr="007D6471">
                        <w:t>?</w:t>
                      </w:r>
                    </w:p>
                  </w:txbxContent>
                </v:textbox>
              </v:shape>
            </w:pict>
          </mc:Fallback>
        </mc:AlternateContent>
      </w:r>
      <w:r w:rsidR="0062527F">
        <w:rPr>
          <w:noProof/>
        </w:rPr>
        <mc:AlternateContent>
          <mc:Choice Requires="wps">
            <w:drawing>
              <wp:anchor distT="0" distB="0" distL="114300" distR="114300" simplePos="0" relativeHeight="252021760" behindDoc="0" locked="0" layoutInCell="1" allowOverlap="1" wp14:anchorId="18B5DAD3" wp14:editId="692EBD0A">
                <wp:simplePos x="0" y="0"/>
                <wp:positionH relativeFrom="column">
                  <wp:posOffset>270510</wp:posOffset>
                </wp:positionH>
                <wp:positionV relativeFrom="paragraph">
                  <wp:posOffset>1349375</wp:posOffset>
                </wp:positionV>
                <wp:extent cx="2137410" cy="1187450"/>
                <wp:effectExtent l="51435" t="53975" r="46355" b="53975"/>
                <wp:wrapNone/>
                <wp:docPr id="1935" name="AutoShape 13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7410" cy="118745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E75067" id="AutoShape 1348" o:spid="_x0000_s1026" type="#_x0000_t110" style="position:absolute;margin-left:21.3pt;margin-top:106.25pt;width:168.3pt;height:93.5pt;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"/>
            </w:pict>
          </mc:Fallback>
        </mc:AlternateContent>
      </w:r>
      <w:r w:rsidR="0062527F">
        <w:rPr>
          <w:noProof/>
        </w:rPr>
        <mc:AlternateContent>
          <mc:Choice Requires="wps">
            <w:drawing>
              <wp:anchor distT="0" distB="0" distL="114300" distR="114300" simplePos="0" relativeHeight="252020736" behindDoc="0" locked="0" layoutInCell="1" allowOverlap="1" wp14:anchorId="5D6AD3A6" wp14:editId="2029D663">
                <wp:simplePos x="0" y="0"/>
                <wp:positionH relativeFrom="column">
                  <wp:posOffset>1320165</wp:posOffset>
                </wp:positionH>
                <wp:positionV relativeFrom="paragraph">
                  <wp:posOffset>608330</wp:posOffset>
                </wp:positionV>
                <wp:extent cx="0" cy="712470"/>
                <wp:effectExtent l="53340" t="14605" r="73660" b="22225"/>
                <wp:wrapNone/>
                <wp:docPr id="1934" name="Line 13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71247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392DD2" id="Line 1347" o:spid="_x0000_s1026" style="position:absolute;flip:x;z-index:25202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95pt,47.9pt" to="103.9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">
                <v:stroke endarrow="block"/>
              </v:line>
            </w:pict>
          </mc:Fallback>
        </mc:AlternateContent>
      </w:r>
      <w:r w:rsidR="0062527F">
        <w:rPr>
          <w:noProof/>
        </w:rPr>
        <mc:AlternateContent>
          <mc:Choice Requires="wps">
            <w:drawing>
              <wp:anchor distT="0" distB="0" distL="114300" distR="114300" simplePos="0" relativeHeight="252019712" behindDoc="0" locked="0" layoutInCell="1" allowOverlap="1" wp14:anchorId="6345AAB1" wp14:editId="15BC772E">
                <wp:simplePos x="0" y="0"/>
                <wp:positionH relativeFrom="column">
                  <wp:posOffset>555625</wp:posOffset>
                </wp:positionH>
                <wp:positionV relativeFrom="paragraph">
                  <wp:posOffset>152400</wp:posOffset>
                </wp:positionV>
                <wp:extent cx="1552575" cy="457200"/>
                <wp:effectExtent l="0" t="0" r="12700" b="15875"/>
                <wp:wrapNone/>
                <wp:docPr id="1938" name="AutoShape 13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457200"/>
                        </a:xfrm>
                        <a:prstGeom prst="flowChartAlternateProcess">
                          <a:avLst/>
                        </a:prstGeom>
                        <a:solidFill>
                          <a:srgbClr val="FFFFFF"/>
                        </a:solidFill>
                        <a:ln w="9525">
                          <a:solidFill>
                            <a:srgbClr val="000000"/>
                          </a:solidFill>
                          <a:miter lim="800000"/>
                          <a:headEnd/>
                          <a:tailEnd/>
                        </a:ln>
                      </wps:spPr>
                      <wps:txbx>
                        <w:txbxContent>
                          <w:p w14:paraId="10693D3E" w14:textId="77777777" w:rsidR="00ED074A" w:rsidRDefault="00ED074A">
                            <w:pPr>
                              <w:jc w:val="center"/>
                              <w:rPr>
                                <w:sz w:val="12"/>
                              </w:rPr>
                            </w:pPr>
                          </w:p>
                          <w:p w14:paraId="305F26DA" w14:textId="24F6DF01" w:rsidR="00ED074A" w:rsidRDefault="00ED074A">
                            <w:pPr>
                              <w:jc w:val="center"/>
                            </w:pPr>
                            <w:r>
                              <w:t>Question #3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45AAB1" id="AutoShape 1346" o:spid="_x0000_s1458" type="#_x0000_t176" style="position:absolute;margin-left:43.75pt;margin-top:12pt;width:122.25pt;height:36pt;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">
                <v:textbox>
                  <w:txbxContent>
                    <w:p w14:paraId="10693D3E" w14:textId="77777777" w:rsidR="00ED074A" w:rsidRDefault="00ED074A">
                      <w:pPr>
                        <w:jc w:val="center"/>
                        <w:rPr>
                          <w:sz w:val="12"/>
                        </w:rPr>
                      </w:pPr>
                    </w:p>
                    <w:p w14:paraId="305F26DA" w14:textId="24F6DF01" w:rsidR="00ED074A" w:rsidRDefault="00ED074A">
                      <w:pPr>
                        <w:jc w:val="center"/>
                      </w:pPr>
                      <w:r>
                        <w:t>Question #32</w:t>
                      </w:r>
                    </w:p>
                  </w:txbxContent>
                </v:textbox>
              </v:shape>
            </w:pict>
          </mc:Fallback>
        </mc:AlternateContent>
      </w:r>
      <w:r w:rsidR="009D4F0F">
        <w:br w:type="page"/>
      </w:r>
      <w:r w:rsidR="009D4F0F">
        <w:rPr>
          <w:b/>
          <w:bCs/>
        </w:rPr>
        <w:lastRenderedPageBreak/>
        <w:t>Question:</w:t>
      </w:r>
      <w:r w:rsidR="009D4F0F">
        <w:t xml:space="preserve"> 3</w:t>
      </w:r>
      <w:r w:rsidR="00E017F6">
        <w:t>3</w:t>
      </w:r>
      <w:r w:rsidR="009D4F0F">
        <w:t>. Have you ever had babesiosis?</w:t>
      </w:r>
    </w:p>
    <w:p w14:paraId="65C5C74D" w14:textId="77777777" w:rsidR="009D4F0F" w:rsidRDefault="009D4F0F"/>
    <w:p w14:paraId="7034C70F" w14:textId="4195BE22" w:rsidR="00E1016D" w:rsidRPr="006C3F94" w:rsidRDefault="009D4F0F" w:rsidP="00E1016D">
      <w:r>
        <w:rPr>
          <w:b/>
          <w:bCs/>
        </w:rPr>
        <w:t>Donor Eligibility:</w:t>
      </w:r>
      <w:r>
        <w:t xml:space="preserve"> Donors who have had babesiosis are ineligible</w:t>
      </w:r>
      <w:r w:rsidR="009305CB">
        <w:t xml:space="preserve"> due to the potential risk of transmitting</w:t>
      </w:r>
      <w:r>
        <w:t xml:space="preserve"> Babesiosis </w:t>
      </w:r>
      <w:r w:rsidR="009305CB">
        <w:t>through</w:t>
      </w:r>
      <w:r w:rsidR="000D5A13">
        <w:t xml:space="preserve"> HPC, Cord </w:t>
      </w:r>
      <w:proofErr w:type="gramStart"/>
      <w:r w:rsidR="000D5A13">
        <w:t>Blood.</w:t>
      </w:r>
      <w:r w:rsidR="002A01CF">
        <w:t>*</w:t>
      </w:r>
      <w:proofErr w:type="gramEnd"/>
    </w:p>
    <w:p w14:paraId="6F7BD433" w14:textId="4CABFFD5" w:rsidR="005C2373" w:rsidRDefault="005C2373"/>
    <w:p w14:paraId="7C8892B3" w14:textId="77777777" w:rsidR="005C2373" w:rsidRDefault="005C2373"/>
    <w:p w14:paraId="1E70C5B4" w14:textId="28ABF26C" w:rsidR="009D4F0F" w:rsidRDefault="002A01CF">
      <w:r w:rsidRPr="002A01CF">
        <w:rPr>
          <w:b/>
          <w:bCs/>
          <w:noProof/>
        </w:rPr>
        <mc:AlternateContent>
          <mc:Choice Requires="wps">
            <w:drawing>
              <wp:anchor distT="45720" distB="45720" distL="114300" distR="114300" simplePos="0" relativeHeight="252246016" behindDoc="0" locked="0" layoutInCell="1" allowOverlap="1" wp14:anchorId="3BFD0DC8" wp14:editId="1A1AD2E8">
                <wp:simplePos x="0" y="0"/>
                <wp:positionH relativeFrom="margin">
                  <wp:align>left</wp:align>
                </wp:positionH>
                <wp:positionV relativeFrom="paragraph">
                  <wp:posOffset>5295265</wp:posOffset>
                </wp:positionV>
                <wp:extent cx="5695950" cy="1762125"/>
                <wp:effectExtent l="0" t="0" r="0" b="952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1762125"/>
                        </a:xfrm>
                        <a:prstGeom prst="rect">
                          <a:avLst/>
                        </a:prstGeom>
                        <a:solidFill>
                          <a:srgbClr val="FFFFFF"/>
                        </a:solidFill>
                        <a:ln w="9525">
                          <a:noFill/>
                          <a:miter lim="800000"/>
                          <a:headEnd/>
                          <a:tailEnd/>
                        </a:ln>
                      </wps:spPr>
                      <wps:txbx>
                        <w:txbxContent>
                          <w:p w14:paraId="02846A2B" w14:textId="4C75C8EC" w:rsidR="00ED074A" w:rsidRDefault="00ED074A" w:rsidP="002A01CF">
                            <w:r>
                              <w:t xml:space="preserve">* NOTE: Babesiosis is not considered a relevant communicable disease agent or disease (RCDAD) with the FDA and therefore is not a required disease to screen or test for according to the FDA. </w:t>
                            </w:r>
                            <w:hyperlink r:id="rId17" w:history="1">
                              <w:r>
                                <w:rPr>
                                  <w:rStyle w:val="Hyperlink"/>
                                </w:rPr>
                                <w:t>https://www.fda.gov/BiologicsBloodVaccines/SafetyAvailability/TissueSafety/ucm151757.htm</w:t>
                              </w:r>
                            </w:hyperlink>
                            <w:r>
                              <w:t>.</w:t>
                            </w:r>
                            <w:r w:rsidRPr="00B721E2">
                              <w:t xml:space="preserve"> </w:t>
                            </w:r>
                            <w:r>
                              <w:t xml:space="preserve">It is the responsibility of the user/reader of this document to check FDA’s current requirements for </w:t>
                            </w:r>
                            <w:r>
                              <w:t xml:space="preserve">screening and/or </w:t>
                            </w:r>
                            <w:r>
                              <w:t xml:space="preserve">testing donors of HCT/Ps to ensure that </w:t>
                            </w:r>
                            <w:r>
                              <w:t xml:space="preserve">risk factors for </w:t>
                            </w:r>
                            <w:r>
                              <w:t xml:space="preserve">all RCDADs are </w:t>
                            </w:r>
                            <w:r>
                              <w:t>evaluated</w:t>
                            </w:r>
                            <w:r>
                              <w:t xml:space="preserve">, and to note any new RCDADs. </w:t>
                            </w:r>
                            <w:r>
                              <w:br/>
                            </w:r>
                            <w:r>
                              <w:br/>
                              <w:t>A donor will be considered inel</w:t>
                            </w:r>
                            <w:r>
                              <w:t>i</w:t>
                            </w:r>
                            <w:r>
                              <w:t>gible if they are screened or tested for babesiosis, and the</w:t>
                            </w:r>
                            <w:r>
                              <w:t xml:space="preserve"> screening and/or</w:t>
                            </w:r>
                            <w:r>
                              <w:t xml:space="preserve"> test</w:t>
                            </w:r>
                            <w:r>
                              <w:t>ing results</w:t>
                            </w:r>
                            <w:r>
                              <w:t xml:space="preserve"> </w:t>
                            </w:r>
                            <w:r>
                              <w:t>are</w:t>
                            </w:r>
                            <w:r>
                              <w:t xml:space="preserve"> positive or shows ris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FD0DC8" id="_x0000_s1459" type="#_x0000_t202" style="position:absolute;margin-left:0;margin-top:416.95pt;width:448.5pt;height:138.75pt;z-index:2522460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" stroked="f">
                <v:textbox>
                  <w:txbxContent>
                    <w:p w14:paraId="02846A2B" w14:textId="4C75C8EC" w:rsidR="00ED074A" w:rsidRDefault="00ED074A" w:rsidP="002A01CF">
                      <w:r>
                        <w:t xml:space="preserve">* NOTE: Babesiosis is not considered a relevant communicable disease agent or disease (RCDAD) with the FDA and therefore is not a required disease to screen or test for according to the FDA. </w:t>
                      </w:r>
                      <w:hyperlink r:id="rId18" w:history="1">
                        <w:r>
                          <w:rPr>
                            <w:rStyle w:val="Hyperlink"/>
                          </w:rPr>
                          <w:t>https://www.fda.gov/BiologicsBloodVaccines/SafetyAvailability/TissueSafety/ucm151757.htm</w:t>
                        </w:r>
                      </w:hyperlink>
                      <w:r>
                        <w:t>.</w:t>
                      </w:r>
                      <w:r w:rsidRPr="00B721E2">
                        <w:t xml:space="preserve"> </w:t>
                      </w:r>
                      <w:r>
                        <w:t xml:space="preserve">It is the responsibility of the user/reader of this document to check FDA’s current requirements for </w:t>
                      </w:r>
                      <w:r>
                        <w:t xml:space="preserve">screening and/or </w:t>
                      </w:r>
                      <w:r>
                        <w:t xml:space="preserve">testing donors of HCT/Ps to ensure that </w:t>
                      </w:r>
                      <w:r>
                        <w:t xml:space="preserve">risk factors for </w:t>
                      </w:r>
                      <w:r>
                        <w:t xml:space="preserve">all RCDADs are </w:t>
                      </w:r>
                      <w:r>
                        <w:t>evaluated</w:t>
                      </w:r>
                      <w:r>
                        <w:t xml:space="preserve">, and to note any new RCDADs. </w:t>
                      </w:r>
                      <w:r>
                        <w:br/>
                      </w:r>
                      <w:r>
                        <w:br/>
                        <w:t>A donor will be considered inel</w:t>
                      </w:r>
                      <w:r>
                        <w:t>i</w:t>
                      </w:r>
                      <w:r>
                        <w:t>gible if they are screened or tested for babesiosis, and the</w:t>
                      </w:r>
                      <w:r>
                        <w:t xml:space="preserve"> screening and/or</w:t>
                      </w:r>
                      <w:r>
                        <w:t xml:space="preserve"> test</w:t>
                      </w:r>
                      <w:r>
                        <w:t>ing results</w:t>
                      </w:r>
                      <w:r>
                        <w:t xml:space="preserve"> </w:t>
                      </w:r>
                      <w:r>
                        <w:t>are</w:t>
                      </w:r>
                      <w:r>
                        <w:t xml:space="preserve"> positive or shows risk.</w:t>
                      </w:r>
                    </w:p>
                  </w:txbxContent>
                </v:textbox>
                <w10:wrap anchorx="margin"/>
              </v:shape>
            </w:pict>
          </mc:Fallback>
        </mc:AlternateContent>
      </w:r>
      <w:r w:rsidR="0027151E">
        <w:rPr>
          <w:noProof/>
        </w:rPr>
        <mc:AlternateContent>
          <mc:Choice Requires="wps">
            <w:drawing>
              <wp:anchor distT="0" distB="0" distL="114300" distR="114300" simplePos="0" relativeHeight="251843584" behindDoc="0" locked="0" layoutInCell="1" allowOverlap="1" wp14:anchorId="70D1A4B0" wp14:editId="0843CB5C">
                <wp:simplePos x="0" y="0"/>
                <wp:positionH relativeFrom="column">
                  <wp:posOffset>3867150</wp:posOffset>
                </wp:positionH>
                <wp:positionV relativeFrom="paragraph">
                  <wp:posOffset>3594100</wp:posOffset>
                </wp:positionV>
                <wp:extent cx="1097280" cy="514350"/>
                <wp:effectExtent l="0" t="19050" r="45720" b="38100"/>
                <wp:wrapNone/>
                <wp:docPr id="1117" name="AutoShape 17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1435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75B4ABAE" w14:textId="77777777" w:rsidR="00ED074A" w:rsidRDefault="00ED074A" w:rsidP="005C2373">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D1A4B0" id="AutoShape 1748" o:spid="_x0000_s1460" type="#_x0000_t13" style="position:absolute;margin-left:304.5pt;margin-top:283pt;width:86.4pt;height:40.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" adj="15525">
                <v:textbox>
                  <w:txbxContent>
                    <w:p w14:paraId="75B4ABAE" w14:textId="77777777" w:rsidR="00ED074A" w:rsidRDefault="00ED074A" w:rsidP="005C2373">
                      <w:r>
                        <w:t>Next question</w:t>
                      </w:r>
                    </w:p>
                  </w:txbxContent>
                </v:textbox>
              </v:shape>
            </w:pict>
          </mc:Fallback>
        </mc:AlternateContent>
      </w:r>
      <w:r w:rsidR="001A28E4">
        <w:rPr>
          <w:noProof/>
        </w:rPr>
        <mc:AlternateContent>
          <mc:Choice Requires="wps">
            <w:drawing>
              <wp:anchor distT="0" distB="0" distL="114300" distR="114300" simplePos="0" relativeHeight="251864064" behindDoc="0" locked="0" layoutInCell="1" allowOverlap="1" wp14:anchorId="3665ED9F" wp14:editId="49E53651">
                <wp:simplePos x="0" y="0"/>
                <wp:positionH relativeFrom="column">
                  <wp:posOffset>550545</wp:posOffset>
                </wp:positionH>
                <wp:positionV relativeFrom="paragraph">
                  <wp:posOffset>3634740</wp:posOffset>
                </wp:positionV>
                <wp:extent cx="2046117" cy="1120775"/>
                <wp:effectExtent l="0" t="0" r="0" b="0"/>
                <wp:wrapNone/>
                <wp:docPr id="1930" name="Text Box 17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6117" cy="11207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961A587" w14:textId="77777777" w:rsidR="00ED074A" w:rsidRDefault="00ED074A" w:rsidP="005C2373">
                            <w:pPr>
                              <w:jc w:val="center"/>
                            </w:pPr>
                            <w:r w:rsidRPr="001A28E4">
                              <w:t xml:space="preserve">Donor is ineligible, but may </w:t>
                            </w:r>
                          </w:p>
                          <w:p w14:paraId="6283545C" w14:textId="77777777" w:rsidR="00ED074A" w:rsidRDefault="00ED074A" w:rsidP="005C2373">
                            <w:pPr>
                              <w:jc w:val="center"/>
                            </w:pPr>
                            <w:r w:rsidRPr="001A28E4">
                              <w:t xml:space="preserve">be collected in certain situations. </w:t>
                            </w:r>
                          </w:p>
                          <w:p w14:paraId="77515CB1" w14:textId="63482F93" w:rsidR="00ED074A" w:rsidRPr="001A28E4" w:rsidRDefault="00ED074A" w:rsidP="005C2373">
                            <w:pPr>
                              <w:jc w:val="center"/>
                            </w:pPr>
                            <w:r w:rsidRPr="001A28E4">
                              <w:t xml:space="preserve">If the cord blood is collected, </w:t>
                            </w:r>
                          </w:p>
                          <w:p w14:paraId="635618A8" w14:textId="77777777" w:rsidR="00ED074A" w:rsidRDefault="00ED074A" w:rsidP="005C2373">
                            <w:pPr>
                              <w:jc w:val="center"/>
                            </w:pPr>
                            <w:r w:rsidRPr="001A28E4">
                              <w:t xml:space="preserve">refer to facility SOP for circumstances for use and documentation of urgent </w:t>
                            </w:r>
                          </w:p>
                          <w:p w14:paraId="01A456F1" w14:textId="78FCC157" w:rsidR="00ED074A" w:rsidRPr="001A28E4" w:rsidRDefault="00ED074A" w:rsidP="005C2373">
                            <w:pPr>
                              <w:jc w:val="center"/>
                            </w:pPr>
                            <w:r w:rsidRPr="001A28E4">
                              <w:t>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65ED9F" id="Text Box 1761" o:spid="_x0000_s1461" type="#_x0000_t202" style="position:absolute;margin-left:43.35pt;margin-top:286.2pt;width:161.1pt;height:88.25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" filled="f" stroked="f">
                <v:textbox>
                  <w:txbxContent>
                    <w:p w14:paraId="7961A587" w14:textId="77777777" w:rsidR="00ED074A" w:rsidRDefault="00ED074A" w:rsidP="005C2373">
                      <w:pPr>
                        <w:jc w:val="center"/>
                      </w:pPr>
                      <w:r w:rsidRPr="001A28E4">
                        <w:t xml:space="preserve">Donor is ineligible, but may </w:t>
                      </w:r>
                    </w:p>
                    <w:p w14:paraId="6283545C" w14:textId="77777777" w:rsidR="00ED074A" w:rsidRDefault="00ED074A" w:rsidP="005C2373">
                      <w:pPr>
                        <w:jc w:val="center"/>
                      </w:pPr>
                      <w:r w:rsidRPr="001A28E4">
                        <w:t xml:space="preserve">be collected in certain situations. </w:t>
                      </w:r>
                    </w:p>
                    <w:p w14:paraId="77515CB1" w14:textId="63482F93" w:rsidR="00ED074A" w:rsidRPr="001A28E4" w:rsidRDefault="00ED074A" w:rsidP="005C2373">
                      <w:pPr>
                        <w:jc w:val="center"/>
                      </w:pPr>
                      <w:r w:rsidRPr="001A28E4">
                        <w:t xml:space="preserve">If the cord blood is collected, </w:t>
                      </w:r>
                    </w:p>
                    <w:p w14:paraId="635618A8" w14:textId="77777777" w:rsidR="00ED074A" w:rsidRDefault="00ED074A" w:rsidP="005C2373">
                      <w:pPr>
                        <w:jc w:val="center"/>
                      </w:pPr>
                      <w:r w:rsidRPr="001A28E4">
                        <w:t xml:space="preserve">refer to facility SOP for circumstances for use and documentation of urgent </w:t>
                      </w:r>
                    </w:p>
                    <w:p w14:paraId="01A456F1" w14:textId="78FCC157" w:rsidR="00ED074A" w:rsidRPr="001A28E4" w:rsidRDefault="00ED074A" w:rsidP="005C2373">
                      <w:pPr>
                        <w:jc w:val="center"/>
                      </w:pPr>
                      <w:r w:rsidRPr="001A28E4">
                        <w:t>medical need.</w:t>
                      </w:r>
                    </w:p>
                  </w:txbxContent>
                </v:textbox>
              </v:shape>
            </w:pict>
          </mc:Fallback>
        </mc:AlternateContent>
      </w:r>
      <w:r w:rsidR="001A28E4">
        <w:rPr>
          <w:noProof/>
        </w:rPr>
        <mc:AlternateContent>
          <mc:Choice Requires="wps">
            <w:drawing>
              <wp:anchor distT="0" distB="0" distL="114300" distR="114300" simplePos="0" relativeHeight="251862016" behindDoc="0" locked="0" layoutInCell="1" allowOverlap="1" wp14:anchorId="5626B159" wp14:editId="59E9F078">
                <wp:simplePos x="0" y="0"/>
                <wp:positionH relativeFrom="column">
                  <wp:posOffset>511175</wp:posOffset>
                </wp:positionH>
                <wp:positionV relativeFrom="paragraph">
                  <wp:posOffset>3589020</wp:posOffset>
                </wp:positionV>
                <wp:extent cx="2114550" cy="1143635"/>
                <wp:effectExtent l="0" t="0" r="19050" b="24765"/>
                <wp:wrapNone/>
                <wp:docPr id="1927" name="AutoShape 17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4550" cy="114363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811831A" id="AutoShape 1760" o:spid="_x0000_s1026" style="position:absolute;margin-left:40.25pt;margin-top:282.6pt;width:166.5pt;height:90.0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"/>
            </w:pict>
          </mc:Fallback>
        </mc:AlternateContent>
      </w:r>
      <w:r w:rsidR="009B3E27">
        <w:rPr>
          <w:noProof/>
        </w:rPr>
        <mc:AlternateContent>
          <mc:Choice Requires="wps">
            <w:drawing>
              <wp:anchor distT="0" distB="0" distL="114300" distR="114300" simplePos="0" relativeHeight="251868160" behindDoc="0" locked="0" layoutInCell="1" allowOverlap="1" wp14:anchorId="30E0023B" wp14:editId="1CC27038">
                <wp:simplePos x="0" y="0"/>
                <wp:positionH relativeFrom="column">
                  <wp:posOffset>2651125</wp:posOffset>
                </wp:positionH>
                <wp:positionV relativeFrom="paragraph">
                  <wp:posOffset>1862455</wp:posOffset>
                </wp:positionV>
                <wp:extent cx="371475" cy="247650"/>
                <wp:effectExtent l="0" t="1905" r="0" b="4445"/>
                <wp:wrapNone/>
                <wp:docPr id="1929" name="Text Box 17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476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1135FB4" w14:textId="77777777" w:rsidR="00ED074A" w:rsidRDefault="00ED074A" w:rsidP="005C2373">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E0023B" id="Text Box 1763" o:spid="_x0000_s1462" type="#_x0000_t202" style="position:absolute;margin-left:208.75pt;margin-top:146.65pt;width:29.25pt;height:19.5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" filled="f" stroked="f">
                <v:textbox>
                  <w:txbxContent>
                    <w:p w14:paraId="01135FB4" w14:textId="77777777" w:rsidR="00ED074A" w:rsidRDefault="00ED074A" w:rsidP="005C2373">
                      <w:pPr>
                        <w:jc w:val="center"/>
                      </w:pPr>
                      <w:r>
                        <w:t>No</w:t>
                      </w:r>
                    </w:p>
                  </w:txbxContent>
                </v:textbox>
              </v:shape>
            </w:pict>
          </mc:Fallback>
        </mc:AlternateContent>
      </w:r>
      <w:r w:rsidR="009B3E27">
        <w:rPr>
          <w:noProof/>
        </w:rPr>
        <mc:AlternateContent>
          <mc:Choice Requires="wps">
            <w:drawing>
              <wp:anchor distT="0" distB="0" distL="114300" distR="114300" simplePos="0" relativeHeight="251866112" behindDoc="0" locked="0" layoutInCell="1" allowOverlap="1" wp14:anchorId="6A57E590" wp14:editId="27AE6A46">
                <wp:simplePos x="0" y="0"/>
                <wp:positionH relativeFrom="column">
                  <wp:posOffset>1527175</wp:posOffset>
                </wp:positionH>
                <wp:positionV relativeFrom="paragraph">
                  <wp:posOffset>2862580</wp:posOffset>
                </wp:positionV>
                <wp:extent cx="428625" cy="257175"/>
                <wp:effectExtent l="3175" t="0" r="0" b="0"/>
                <wp:wrapNone/>
                <wp:docPr id="1928" name="Text Box 17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2571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44E242D" w14:textId="77777777" w:rsidR="00ED074A" w:rsidRDefault="00ED074A" w:rsidP="005C2373">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57E590" id="Text Box 1762" o:spid="_x0000_s1463" type="#_x0000_t202" style="position:absolute;margin-left:120.25pt;margin-top:225.4pt;width:33.75pt;height:20.25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" filled="f" stroked="f">
                <v:textbox>
                  <w:txbxContent>
                    <w:p w14:paraId="644E242D" w14:textId="77777777" w:rsidR="00ED074A" w:rsidRDefault="00ED074A" w:rsidP="005C2373">
                      <w:pPr>
                        <w:jc w:val="center"/>
                      </w:pPr>
                      <w:r>
                        <w:t>Yes</w:t>
                      </w:r>
                    </w:p>
                  </w:txbxContent>
                </v:textbox>
              </v:shape>
            </w:pict>
          </mc:Fallback>
        </mc:AlternateContent>
      </w:r>
      <w:r w:rsidR="009B3E27">
        <w:rPr>
          <w:noProof/>
        </w:rPr>
        <mc:AlternateContent>
          <mc:Choice Requires="wps">
            <w:drawing>
              <wp:anchor distT="0" distB="0" distL="114300" distR="114300" simplePos="0" relativeHeight="251859968" behindDoc="0" locked="0" layoutInCell="1" allowOverlap="1" wp14:anchorId="1E11ECA3" wp14:editId="30AFEC47">
                <wp:simplePos x="0" y="0"/>
                <wp:positionH relativeFrom="column">
                  <wp:posOffset>3927475</wp:posOffset>
                </wp:positionH>
                <wp:positionV relativeFrom="paragraph">
                  <wp:posOffset>1986915</wp:posOffset>
                </wp:positionV>
                <wp:extent cx="990600" cy="266700"/>
                <wp:effectExtent l="3175" t="0" r="0" b="635"/>
                <wp:wrapNone/>
                <wp:docPr id="1926" name="Text Box 17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8FB103D" w14:textId="77777777" w:rsidR="00ED074A" w:rsidRDefault="00ED074A" w:rsidP="005C2373">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11ECA3" id="Text Box 1758" o:spid="_x0000_s1464" type="#_x0000_t202" style="position:absolute;margin-left:309.25pt;margin-top:156.45pt;width:78pt;height:21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" filled="f" stroked="f">
                <v:textbox>
                  <w:txbxContent>
                    <w:p w14:paraId="28FB103D" w14:textId="77777777" w:rsidR="00ED074A" w:rsidRDefault="00ED074A" w:rsidP="005C2373">
                      <w:pPr>
                        <w:jc w:val="center"/>
                      </w:pPr>
                      <w:r>
                        <w:t>Accept donor</w:t>
                      </w:r>
                    </w:p>
                  </w:txbxContent>
                </v:textbox>
              </v:shape>
            </w:pict>
          </mc:Fallback>
        </mc:AlternateContent>
      </w:r>
      <w:r w:rsidR="009B3E27">
        <w:rPr>
          <w:noProof/>
        </w:rPr>
        <mc:AlternateContent>
          <mc:Choice Requires="wps">
            <w:drawing>
              <wp:anchor distT="0" distB="0" distL="114300" distR="114300" simplePos="0" relativeHeight="251857920" behindDoc="0" locked="0" layoutInCell="1" allowOverlap="1" wp14:anchorId="68082912" wp14:editId="1C1C8A1B">
                <wp:simplePos x="0" y="0"/>
                <wp:positionH relativeFrom="column">
                  <wp:posOffset>3841750</wp:posOffset>
                </wp:positionH>
                <wp:positionV relativeFrom="paragraph">
                  <wp:posOffset>1896110</wp:posOffset>
                </wp:positionV>
                <wp:extent cx="1162050" cy="447675"/>
                <wp:effectExtent l="6350" t="0" r="12700" b="12065"/>
                <wp:wrapNone/>
                <wp:docPr id="1925" name="AutoShape 17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1D632ED" id="AutoShape 1757" o:spid="_x0000_s1026" style="position:absolute;margin-left:302.5pt;margin-top:149.3pt;width:91.5pt;height:35.2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"/>
            </w:pict>
          </mc:Fallback>
        </mc:AlternateContent>
      </w:r>
      <w:r w:rsidR="009B3E27">
        <w:rPr>
          <w:noProof/>
        </w:rPr>
        <mc:AlternateContent>
          <mc:Choice Requires="wps">
            <w:drawing>
              <wp:anchor distT="0" distB="0" distL="114300" distR="114300" simplePos="0" relativeHeight="251855872" behindDoc="0" locked="0" layoutInCell="1" allowOverlap="1" wp14:anchorId="0DEAFD3C" wp14:editId="0B01AEF5">
                <wp:simplePos x="0" y="0"/>
                <wp:positionH relativeFrom="column">
                  <wp:posOffset>673735</wp:posOffset>
                </wp:positionH>
                <wp:positionV relativeFrom="paragraph">
                  <wp:posOffset>1909445</wp:posOffset>
                </wp:positionV>
                <wp:extent cx="1695450" cy="419100"/>
                <wp:effectExtent l="635" t="0" r="5715" b="1905"/>
                <wp:wrapNone/>
                <wp:docPr id="1924" name="Text Box 17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4191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B941FDB" w14:textId="77777777" w:rsidR="00ED074A" w:rsidRDefault="00ED074A" w:rsidP="005C2373">
                            <w:pPr>
                              <w:pStyle w:val="BodyText2"/>
                              <w:jc w:val="center"/>
                            </w:pPr>
                            <w:r>
                              <w:t>Have you ever had babesio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EAFD3C" id="Text Box 1755" o:spid="_x0000_s1465" type="#_x0000_t202" style="position:absolute;margin-left:53.05pt;margin-top:150.35pt;width:133.5pt;height:33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" filled="f" stroked="f">
                <v:textbox>
                  <w:txbxContent>
                    <w:p w14:paraId="2B941FDB" w14:textId="77777777" w:rsidR="00ED074A" w:rsidRDefault="00ED074A" w:rsidP="005C2373">
                      <w:pPr>
                        <w:pStyle w:val="BodyText2"/>
                        <w:jc w:val="center"/>
                      </w:pPr>
                      <w:r>
                        <w:t>Have you ever had babesiosis?</w:t>
                      </w:r>
                    </w:p>
                  </w:txbxContent>
                </v:textbox>
              </v:shape>
            </w:pict>
          </mc:Fallback>
        </mc:AlternateContent>
      </w:r>
      <w:r w:rsidR="009B3E27">
        <w:rPr>
          <w:noProof/>
        </w:rPr>
        <mc:AlternateContent>
          <mc:Choice Requires="wps">
            <w:drawing>
              <wp:anchor distT="0" distB="0" distL="114300" distR="114300" simplePos="0" relativeHeight="251853824" behindDoc="0" locked="0" layoutInCell="1" allowOverlap="1" wp14:anchorId="5AA19D68" wp14:editId="2908918C">
                <wp:simplePos x="0" y="0"/>
                <wp:positionH relativeFrom="column">
                  <wp:posOffset>511175</wp:posOffset>
                </wp:positionH>
                <wp:positionV relativeFrom="paragraph">
                  <wp:posOffset>1570355</wp:posOffset>
                </wp:positionV>
                <wp:extent cx="2020570" cy="1097280"/>
                <wp:effectExtent l="53975" t="52705" r="46355" b="56515"/>
                <wp:wrapNone/>
                <wp:docPr id="1923" name="AutoShape 17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0570" cy="109728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6E3E8C" id="AutoShape 1754" o:spid="_x0000_s1026" type="#_x0000_t110" style="position:absolute;margin-left:40.25pt;margin-top:123.65pt;width:159.1pt;height:86.4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"/>
            </w:pict>
          </mc:Fallback>
        </mc:AlternateContent>
      </w:r>
      <w:r w:rsidR="009B3E27">
        <w:rPr>
          <w:noProof/>
        </w:rPr>
        <mc:AlternateContent>
          <mc:Choice Requires="wps">
            <w:drawing>
              <wp:anchor distT="0" distB="0" distL="114300" distR="114300" simplePos="0" relativeHeight="251851776" behindDoc="0" locked="0" layoutInCell="1" allowOverlap="1" wp14:anchorId="6AF751FC" wp14:editId="2D1123B7">
                <wp:simplePos x="0" y="0"/>
                <wp:positionH relativeFrom="column">
                  <wp:posOffset>1523365</wp:posOffset>
                </wp:positionH>
                <wp:positionV relativeFrom="paragraph">
                  <wp:posOffset>2674620</wp:posOffset>
                </wp:positionV>
                <wp:extent cx="0" cy="914400"/>
                <wp:effectExtent l="50165" t="13970" r="76835" b="24130"/>
                <wp:wrapNone/>
                <wp:docPr id="1921" name="Line 17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F673B2" id="Line 1752" o:spid="_x0000_s1026" style="position:absolute;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9.95pt,210.6pt" to="119.95pt,28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">
                <v:stroke endarrow="block"/>
              </v:line>
            </w:pict>
          </mc:Fallback>
        </mc:AlternateContent>
      </w:r>
      <w:r w:rsidR="009B3E27">
        <w:rPr>
          <w:noProof/>
        </w:rPr>
        <mc:AlternateContent>
          <mc:Choice Requires="wps">
            <w:drawing>
              <wp:anchor distT="0" distB="0" distL="114300" distR="114300" simplePos="0" relativeHeight="251849728" behindDoc="0" locked="0" layoutInCell="1" allowOverlap="1" wp14:anchorId="0593DE01" wp14:editId="14B87A86">
                <wp:simplePos x="0" y="0"/>
                <wp:positionH relativeFrom="column">
                  <wp:posOffset>3841750</wp:posOffset>
                </wp:positionH>
                <wp:positionV relativeFrom="paragraph">
                  <wp:posOffset>1896110</wp:posOffset>
                </wp:positionV>
                <wp:extent cx="1162050" cy="447675"/>
                <wp:effectExtent l="6350" t="0" r="12700" b="12065"/>
                <wp:wrapNone/>
                <wp:docPr id="1920" name="AutoShape 17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27AE009" id="AutoShape 1751" o:spid="_x0000_s1026" style="position:absolute;margin-left:302.5pt;margin-top:149.3pt;width:91.5pt;height:35.2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"/>
            </w:pict>
          </mc:Fallback>
        </mc:AlternateContent>
      </w:r>
      <w:r w:rsidR="009B3E27">
        <w:rPr>
          <w:noProof/>
        </w:rPr>
        <mc:AlternateContent>
          <mc:Choice Requires="wps">
            <w:drawing>
              <wp:anchor distT="0" distB="0" distL="114300" distR="114300" simplePos="0" relativeHeight="251847680" behindDoc="0" locked="0" layoutInCell="1" allowOverlap="1" wp14:anchorId="044115F7" wp14:editId="4FF44972">
                <wp:simplePos x="0" y="0"/>
                <wp:positionH relativeFrom="column">
                  <wp:posOffset>4422775</wp:posOffset>
                </wp:positionH>
                <wp:positionV relativeFrom="paragraph">
                  <wp:posOffset>2346960</wp:posOffset>
                </wp:positionV>
                <wp:extent cx="0" cy="1353185"/>
                <wp:effectExtent l="53975" t="16510" r="73025" b="40005"/>
                <wp:wrapNone/>
                <wp:docPr id="1119" name="Line 17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5318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708F65" id="Line 1750" o:spid="_x0000_s1026" style="position:absolute;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8.25pt,184.8pt" to="348.25pt,29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">
                <v:stroke endarrow="block"/>
              </v:line>
            </w:pict>
          </mc:Fallback>
        </mc:AlternateContent>
      </w:r>
      <w:r w:rsidR="009B3E27">
        <w:rPr>
          <w:noProof/>
        </w:rPr>
        <mc:AlternateContent>
          <mc:Choice Requires="wps">
            <w:drawing>
              <wp:anchor distT="0" distB="0" distL="114300" distR="114300" simplePos="0" relativeHeight="251845632" behindDoc="0" locked="0" layoutInCell="1" allowOverlap="1" wp14:anchorId="69B27467" wp14:editId="52B804BB">
                <wp:simplePos x="0" y="0"/>
                <wp:positionH relativeFrom="column">
                  <wp:posOffset>2296160</wp:posOffset>
                </wp:positionH>
                <wp:positionV relativeFrom="paragraph">
                  <wp:posOffset>3820795</wp:posOffset>
                </wp:positionV>
                <wp:extent cx="1572895" cy="0"/>
                <wp:effectExtent l="10160" t="55245" r="42545" b="71755"/>
                <wp:wrapNone/>
                <wp:docPr id="1118" name="Line 17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7289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1D2579" id="Line 1749" o:spid="_x0000_s1026" style="position:absolute;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0.8pt,300.85pt" to="304.65pt,30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">
                <v:stroke endarrow="block"/>
              </v:line>
            </w:pict>
          </mc:Fallback>
        </mc:AlternateContent>
      </w:r>
      <w:r w:rsidR="009B3E27">
        <w:rPr>
          <w:noProof/>
        </w:rPr>
        <mc:AlternateContent>
          <mc:Choice Requires="wps">
            <w:drawing>
              <wp:anchor distT="0" distB="0" distL="114300" distR="114300" simplePos="0" relativeHeight="251841536" behindDoc="0" locked="0" layoutInCell="1" allowOverlap="1" wp14:anchorId="05AFED74" wp14:editId="493520C1">
                <wp:simplePos x="0" y="0"/>
                <wp:positionH relativeFrom="column">
                  <wp:posOffset>2532380</wp:posOffset>
                </wp:positionH>
                <wp:positionV relativeFrom="paragraph">
                  <wp:posOffset>2120265</wp:posOffset>
                </wp:positionV>
                <wp:extent cx="1307465" cy="0"/>
                <wp:effectExtent l="17780" t="56515" r="20955" b="70485"/>
                <wp:wrapNone/>
                <wp:docPr id="1116" name="Line 17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0746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E6F8AD" id="Line 1747" o:spid="_x0000_s1026" style="position:absolute;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9.4pt,166.95pt" to="302.35pt,1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">
                <v:stroke endarrow="block"/>
              </v:line>
            </w:pict>
          </mc:Fallback>
        </mc:AlternateContent>
      </w:r>
      <w:r w:rsidR="009B3E27">
        <w:rPr>
          <w:noProof/>
        </w:rPr>
        <mc:AlternateContent>
          <mc:Choice Requires="wps">
            <w:drawing>
              <wp:anchor distT="0" distB="0" distL="114300" distR="114300" simplePos="0" relativeHeight="251839488" behindDoc="0" locked="0" layoutInCell="1" allowOverlap="1" wp14:anchorId="16366D00" wp14:editId="41004728">
                <wp:simplePos x="0" y="0"/>
                <wp:positionH relativeFrom="column">
                  <wp:posOffset>511175</wp:posOffset>
                </wp:positionH>
                <wp:positionV relativeFrom="paragraph">
                  <wp:posOffset>1570355</wp:posOffset>
                </wp:positionV>
                <wp:extent cx="2020570" cy="1097280"/>
                <wp:effectExtent l="53975" t="52705" r="46355" b="56515"/>
                <wp:wrapNone/>
                <wp:docPr id="1114" name="AutoShape 17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0570" cy="1097280"/>
                        </a:xfrm>
                        <a:prstGeom prst="flowChartDecision">
                          <a:avLst/>
                        </a:prstGeom>
                        <a:solidFill>
                          <a:srgbClr val="FFFFFF"/>
                        </a:solidFill>
                        <a:ln w="9525">
                          <a:solidFill>
                            <a:srgbClr val="000000"/>
                          </a:solidFill>
                          <a:miter lim="800000"/>
                          <a:headEnd/>
                          <a:tailEnd/>
                        </a:ln>
                      </wps:spPr>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CA81519" id="AutoShape 1746" o:spid="_x0000_s1026" type="#_x0000_t110" style="position:absolute;margin-left:40.25pt;margin-top:123.65pt;width:159.1pt;height:86.4pt;z-index:2518036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">
                <v:textbox style="mso-fit-shape-to-text:t"/>
              </v:shape>
            </w:pict>
          </mc:Fallback>
        </mc:AlternateContent>
      </w:r>
      <w:r w:rsidR="009B3E27">
        <w:rPr>
          <w:noProof/>
        </w:rPr>
        <mc:AlternateContent>
          <mc:Choice Requires="wps">
            <w:drawing>
              <wp:anchor distT="0" distB="0" distL="114300" distR="114300" simplePos="0" relativeHeight="251837440" behindDoc="0" locked="0" layoutInCell="1" allowOverlap="1" wp14:anchorId="42B69F2D" wp14:editId="73054C6C">
                <wp:simplePos x="0" y="0"/>
                <wp:positionH relativeFrom="column">
                  <wp:posOffset>1524635</wp:posOffset>
                </wp:positionH>
                <wp:positionV relativeFrom="paragraph">
                  <wp:posOffset>688340</wp:posOffset>
                </wp:positionV>
                <wp:extent cx="0" cy="876300"/>
                <wp:effectExtent l="51435" t="8890" r="75565" b="41910"/>
                <wp:wrapNone/>
                <wp:docPr id="1113" name="Line 17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7630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230D01" id="Line 1745" o:spid="_x0000_s1026" style="position:absolute;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05pt,54.2pt" to="120.05pt,12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">
                <v:stroke endarrow="block"/>
              </v:line>
            </w:pict>
          </mc:Fallback>
        </mc:AlternateContent>
      </w:r>
      <w:r w:rsidR="009B3E27">
        <w:rPr>
          <w:noProof/>
        </w:rPr>
        <mc:AlternateContent>
          <mc:Choice Requires="wps">
            <w:drawing>
              <wp:anchor distT="0" distB="0" distL="114300" distR="114300" simplePos="0" relativeHeight="251835392" behindDoc="0" locked="0" layoutInCell="1" allowOverlap="1" wp14:anchorId="2D51CB97" wp14:editId="35FC192D">
                <wp:simplePos x="0" y="0"/>
                <wp:positionH relativeFrom="column">
                  <wp:posOffset>748030</wp:posOffset>
                </wp:positionH>
                <wp:positionV relativeFrom="paragraph">
                  <wp:posOffset>193040</wp:posOffset>
                </wp:positionV>
                <wp:extent cx="1552575" cy="485775"/>
                <wp:effectExtent l="0" t="0" r="10795" b="13335"/>
                <wp:wrapNone/>
                <wp:docPr id="1112" name="AutoShape 17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485775"/>
                        </a:xfrm>
                        <a:prstGeom prst="flowChartAlternateProcess">
                          <a:avLst/>
                        </a:prstGeom>
                        <a:solidFill>
                          <a:srgbClr val="FFFFFF"/>
                        </a:solidFill>
                        <a:ln w="9525">
                          <a:solidFill>
                            <a:srgbClr val="000000"/>
                          </a:solidFill>
                          <a:miter lim="800000"/>
                          <a:headEnd/>
                          <a:tailEnd/>
                        </a:ln>
                      </wps:spPr>
                      <wps:txbx>
                        <w:txbxContent>
                          <w:p w14:paraId="2614AB73" w14:textId="77777777" w:rsidR="00ED074A" w:rsidRDefault="00ED074A" w:rsidP="005C2373">
                            <w:pPr>
                              <w:jc w:val="center"/>
                              <w:rPr>
                                <w:sz w:val="12"/>
                              </w:rPr>
                            </w:pPr>
                          </w:p>
                          <w:p w14:paraId="02021321" w14:textId="2DD5DD84" w:rsidR="00ED074A" w:rsidRDefault="00ED074A" w:rsidP="005C2373">
                            <w:pPr>
                              <w:jc w:val="center"/>
                            </w:pPr>
                            <w:r>
                              <w:t>Question #3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51CB97" id="AutoShape 1744" o:spid="_x0000_s1466" type="#_x0000_t176" style="position:absolute;margin-left:58.9pt;margin-top:15.2pt;width:122.25pt;height:38.2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">
                <v:textbox>
                  <w:txbxContent>
                    <w:p w14:paraId="2614AB73" w14:textId="77777777" w:rsidR="00ED074A" w:rsidRDefault="00ED074A" w:rsidP="005C2373">
                      <w:pPr>
                        <w:jc w:val="center"/>
                        <w:rPr>
                          <w:sz w:val="12"/>
                        </w:rPr>
                      </w:pPr>
                    </w:p>
                    <w:p w14:paraId="02021321" w14:textId="2DD5DD84" w:rsidR="00ED074A" w:rsidRDefault="00ED074A" w:rsidP="005C2373">
                      <w:pPr>
                        <w:jc w:val="center"/>
                      </w:pPr>
                      <w:r>
                        <w:t>Question #33</w:t>
                      </w:r>
                    </w:p>
                  </w:txbxContent>
                </v:textbox>
              </v:shape>
            </w:pict>
          </mc:Fallback>
        </mc:AlternateContent>
      </w:r>
      <w:r w:rsidR="009D4F0F">
        <w:br w:type="page"/>
      </w:r>
      <w:r w:rsidR="009D4F0F">
        <w:rPr>
          <w:b/>
          <w:bCs/>
        </w:rPr>
        <w:lastRenderedPageBreak/>
        <w:t>Question:</w:t>
      </w:r>
      <w:r w:rsidR="00B80621">
        <w:rPr>
          <w:b/>
          <w:bCs/>
        </w:rPr>
        <w:t xml:space="preserve"> </w:t>
      </w:r>
      <w:r w:rsidR="009D4F0F">
        <w:t>3</w:t>
      </w:r>
      <w:r w:rsidR="00E017F6">
        <w:t>4</w:t>
      </w:r>
      <w:r w:rsidR="009D4F0F">
        <w:t>. Have you ever received a dura mater (or brain covering) graft?</w:t>
      </w:r>
    </w:p>
    <w:p w14:paraId="675D5AC9" w14:textId="77777777" w:rsidR="009D4F0F" w:rsidRDefault="009D4F0F"/>
    <w:p w14:paraId="0370CD68" w14:textId="3D8F2C0A" w:rsidR="00A669DF" w:rsidRDefault="00206123" w:rsidP="00A669DF">
      <w:pPr>
        <w:rPr>
          <w:b/>
          <w:bCs/>
        </w:rPr>
      </w:pPr>
      <w:r>
        <w:rPr>
          <w:noProof/>
        </w:rPr>
        <mc:AlternateContent>
          <mc:Choice Requires="wps">
            <w:drawing>
              <wp:anchor distT="0" distB="0" distL="114300" distR="114300" simplePos="0" relativeHeight="251242496" behindDoc="0" locked="0" layoutInCell="1" allowOverlap="1" wp14:anchorId="52BB554C" wp14:editId="51E81E81">
                <wp:simplePos x="0" y="0"/>
                <wp:positionH relativeFrom="column">
                  <wp:posOffset>4664710</wp:posOffset>
                </wp:positionH>
                <wp:positionV relativeFrom="paragraph">
                  <wp:posOffset>6515735</wp:posOffset>
                </wp:positionV>
                <wp:extent cx="1144905" cy="547370"/>
                <wp:effectExtent l="0" t="25400" r="48895" b="62230"/>
                <wp:wrapNone/>
                <wp:docPr id="1099" name="AutoShape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905" cy="547370"/>
                        </a:xfrm>
                        <a:prstGeom prst="rightArrow">
                          <a:avLst>
                            <a:gd name="adj1" fmla="val 45833"/>
                            <a:gd name="adj2" fmla="val 56077"/>
                          </a:avLst>
                        </a:prstGeom>
                        <a:solidFill>
                          <a:srgbClr val="FFFFFF"/>
                        </a:solidFill>
                        <a:ln w="9525">
                          <a:solidFill>
                            <a:srgbClr val="000000"/>
                          </a:solidFill>
                          <a:miter lim="800000"/>
                          <a:headEnd/>
                          <a:tailEnd/>
                        </a:ln>
                      </wps:spPr>
                      <wps:txbx>
                        <w:txbxContent>
                          <w:p w14:paraId="6E02AF00"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BB554C" id="AutoShape 302" o:spid="_x0000_s1467" type="#_x0000_t13" style="position:absolute;margin-left:367.3pt;margin-top:513.05pt;width:90.15pt;height:43.1pt;z-index:25124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" adj="15809,5850">
                <v:textbox>
                  <w:txbxContent>
                    <w:p w14:paraId="6E02AF00" w14:textId="77777777" w:rsidR="00ED074A" w:rsidRDefault="00ED074A">
                      <w:pPr>
                        <w:jc w:val="center"/>
                      </w:pPr>
                      <w:r>
                        <w:t>Next question</w:t>
                      </w:r>
                    </w:p>
                  </w:txbxContent>
                </v:textbox>
              </v:shape>
            </w:pict>
          </mc:Fallback>
        </mc:AlternateContent>
      </w:r>
      <w:r w:rsidR="001C376C">
        <w:rPr>
          <w:noProof/>
        </w:rPr>
        <mc:AlternateContent>
          <mc:Choice Requires="wps">
            <w:drawing>
              <wp:anchor distT="0" distB="0" distL="114300" distR="114300" simplePos="0" relativeHeight="251930624" behindDoc="0" locked="0" layoutInCell="1" allowOverlap="1" wp14:anchorId="3F837414" wp14:editId="59ABF003">
                <wp:simplePos x="0" y="0"/>
                <wp:positionH relativeFrom="column">
                  <wp:posOffset>647700</wp:posOffset>
                </wp:positionH>
                <wp:positionV relativeFrom="paragraph">
                  <wp:posOffset>4646442</wp:posOffset>
                </wp:positionV>
                <wp:extent cx="1743075" cy="317500"/>
                <wp:effectExtent l="0" t="0" r="0" b="12700"/>
                <wp:wrapNone/>
                <wp:docPr id="1110" name="Text Box 1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3175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AA7400C" w14:textId="77777777" w:rsidR="00ED074A" w:rsidRDefault="00ED074A">
                            <w:pPr>
                              <w:pStyle w:val="BodyText"/>
                              <w:jc w:val="center"/>
                            </w:pPr>
                            <w:r>
                              <w:t>Was it from a human sour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837414" id="Text Box 1207" o:spid="_x0000_s1468" type="#_x0000_t202" style="position:absolute;margin-left:51pt;margin-top:365.85pt;width:137.25pt;height:25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" filled="f" stroked="f">
                <v:textbox>
                  <w:txbxContent>
                    <w:p w14:paraId="4AA7400C" w14:textId="77777777" w:rsidR="00ED074A" w:rsidRDefault="00ED074A">
                      <w:pPr>
                        <w:pStyle w:val="BodyText"/>
                        <w:jc w:val="center"/>
                      </w:pPr>
                      <w:r>
                        <w:t>Was it from a human source?</w:t>
                      </w:r>
                    </w:p>
                  </w:txbxContent>
                </v:textbox>
              </v:shape>
            </w:pict>
          </mc:Fallback>
        </mc:AlternateContent>
      </w:r>
      <w:r w:rsidR="009B3E27">
        <w:rPr>
          <w:noProof/>
        </w:rPr>
        <mc:AlternateContent>
          <mc:Choice Requires="wps">
            <w:drawing>
              <wp:anchor distT="0" distB="0" distL="114300" distR="114300" simplePos="0" relativeHeight="251934720" behindDoc="0" locked="0" layoutInCell="1" allowOverlap="1" wp14:anchorId="235EAB77" wp14:editId="6B9C2234">
                <wp:simplePos x="0" y="0"/>
                <wp:positionH relativeFrom="column">
                  <wp:posOffset>1680845</wp:posOffset>
                </wp:positionH>
                <wp:positionV relativeFrom="paragraph">
                  <wp:posOffset>5779135</wp:posOffset>
                </wp:positionV>
                <wp:extent cx="432435" cy="283845"/>
                <wp:effectExtent l="4445" t="635" r="0" b="0"/>
                <wp:wrapNone/>
                <wp:docPr id="1111" name="Text Box 1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 cy="283845"/>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5579DCE" w14:textId="77777777" w:rsidR="00ED074A" w:rsidRDefault="00ED074A">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5EAB77" id="Text Box 1214" o:spid="_x0000_s1469" type="#_x0000_t202" style="position:absolute;margin-left:132.35pt;margin-top:455.05pt;width:34.05pt;height:22.3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" stroked="f">
                <v:textbox>
                  <w:txbxContent>
                    <w:p w14:paraId="55579DCE" w14:textId="77777777" w:rsidR="00ED074A" w:rsidRDefault="00ED074A">
                      <w:r>
                        <w:t>Yes</w:t>
                      </w:r>
                    </w:p>
                  </w:txbxContent>
                </v:textbox>
              </v:shape>
            </w:pict>
          </mc:Fallback>
        </mc:AlternateContent>
      </w:r>
      <w:r w:rsidR="009B3E27">
        <w:rPr>
          <w:noProof/>
        </w:rPr>
        <mc:AlternateContent>
          <mc:Choice Requires="wps">
            <w:drawing>
              <wp:anchor distT="0" distB="0" distL="114300" distR="114300" simplePos="0" relativeHeight="251244544" behindDoc="0" locked="0" layoutInCell="1" allowOverlap="1" wp14:anchorId="3DDAC067" wp14:editId="0C13FFE5">
                <wp:simplePos x="0" y="0"/>
                <wp:positionH relativeFrom="column">
                  <wp:posOffset>419100</wp:posOffset>
                </wp:positionH>
                <wp:positionV relativeFrom="paragraph">
                  <wp:posOffset>6251575</wp:posOffset>
                </wp:positionV>
                <wp:extent cx="2266950" cy="1123950"/>
                <wp:effectExtent l="0" t="3175" r="6350" b="3175"/>
                <wp:wrapNone/>
                <wp:docPr id="1109" name="Text Box 3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11239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4238CE4" w14:textId="77777777" w:rsidR="00ED074A" w:rsidRDefault="00ED074A" w:rsidP="00C568DC">
                            <w:pPr>
                              <w:jc w:val="center"/>
                            </w:pPr>
                            <w:r w:rsidRPr="00A71CD6">
                              <w:t xml:space="preserve">Donor is ineligible, but may be </w:t>
                            </w:r>
                          </w:p>
                          <w:p w14:paraId="722934E1" w14:textId="52E0CC96" w:rsidR="00ED074A" w:rsidRPr="00B962FB" w:rsidRDefault="00ED074A" w:rsidP="00C568DC">
                            <w:pPr>
                              <w:jc w:val="center"/>
                            </w:pPr>
                            <w:r w:rsidRPr="00A71CD6">
                              <w:t>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DAC067" id="Text Box 306" o:spid="_x0000_s1470" type="#_x0000_t202" style="position:absolute;margin-left:33pt;margin-top:492.25pt;width:178.5pt;height:88.5pt;z-index:25124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" filled="f" stroked="f">
                <v:textbox>
                  <w:txbxContent>
                    <w:p w14:paraId="34238CE4" w14:textId="77777777" w:rsidR="00ED074A" w:rsidRDefault="00ED074A" w:rsidP="00C568DC">
                      <w:pPr>
                        <w:jc w:val="center"/>
                      </w:pPr>
                      <w:r w:rsidRPr="00A71CD6">
                        <w:t xml:space="preserve">Donor is ineligible, but may be </w:t>
                      </w:r>
                    </w:p>
                    <w:p w14:paraId="722934E1" w14:textId="52E0CC96" w:rsidR="00ED074A" w:rsidRPr="00B962FB" w:rsidRDefault="00ED074A" w:rsidP="00C568DC">
                      <w:pPr>
                        <w:jc w:val="center"/>
                      </w:pPr>
                      <w:r w:rsidRPr="00A71CD6">
                        <w:t>collected in certain situations. If the cord blood is collected, refer to facility SOP for circumstances for use and documentation of urgent medical need.</w:t>
                      </w:r>
                    </w:p>
                  </w:txbxContent>
                </v:textbox>
              </v:shape>
            </w:pict>
          </mc:Fallback>
        </mc:AlternateContent>
      </w:r>
      <w:r w:rsidR="009B3E27">
        <w:rPr>
          <w:noProof/>
        </w:rPr>
        <mc:AlternateContent>
          <mc:Choice Requires="wps">
            <w:drawing>
              <wp:anchor distT="0" distB="0" distL="114300" distR="114300" simplePos="0" relativeHeight="251243520" behindDoc="0" locked="0" layoutInCell="1" allowOverlap="1" wp14:anchorId="764CAAD0" wp14:editId="7641D75C">
                <wp:simplePos x="0" y="0"/>
                <wp:positionH relativeFrom="column">
                  <wp:posOffset>453390</wp:posOffset>
                </wp:positionH>
                <wp:positionV relativeFrom="paragraph">
                  <wp:posOffset>6110605</wp:posOffset>
                </wp:positionV>
                <wp:extent cx="2232660" cy="1188720"/>
                <wp:effectExtent l="0" t="1905" r="19050" b="15875"/>
                <wp:wrapNone/>
                <wp:docPr id="1108" name="AutoShape 3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2660" cy="1188720"/>
                        </a:xfrm>
                        <a:prstGeom prst="flowChartTerminator">
                          <a:avLst/>
                        </a:prstGeom>
                        <a:solidFill>
                          <a:srgbClr val="FFFFFF"/>
                        </a:solidFill>
                        <a:ln w="9525">
                          <a:solidFill>
                            <a:srgbClr val="000000"/>
                          </a:solidFill>
                          <a:miter lim="800000"/>
                          <a:headEnd/>
                          <a:tailEnd/>
                        </a:ln>
                      </wps:spPr>
                      <wps:txbx>
                        <w:txbxContent>
                          <w:p w14:paraId="432E2871" w14:textId="77777777" w:rsidR="00ED074A" w:rsidRDefault="00ED074A">
                            <w:pPr>
                              <w:jc w:val="center"/>
                            </w:pPr>
                          </w:p>
                          <w:p w14:paraId="5CD23CBC"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4CAAD0" id="AutoShape 305" o:spid="_x0000_s1471" type="#_x0000_t116" style="position:absolute;margin-left:35.7pt;margin-top:481.15pt;width:175.8pt;height:93.6pt;z-index:25124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">
                <v:textbox>
                  <w:txbxContent>
                    <w:p w14:paraId="432E2871" w14:textId="77777777" w:rsidR="00ED074A" w:rsidRDefault="00ED074A">
                      <w:pPr>
                        <w:jc w:val="center"/>
                      </w:pPr>
                    </w:p>
                    <w:p w14:paraId="5CD23CBC" w14:textId="77777777" w:rsidR="00ED074A" w:rsidRDefault="00ED074A">
                      <w:pPr>
                        <w:jc w:val="center"/>
                      </w:pPr>
                    </w:p>
                  </w:txbxContent>
                </v:textbox>
              </v:shape>
            </w:pict>
          </mc:Fallback>
        </mc:AlternateContent>
      </w:r>
      <w:r w:rsidR="009B3E27">
        <w:rPr>
          <w:noProof/>
        </w:rPr>
        <mc:AlternateContent>
          <mc:Choice Requires="wps">
            <w:drawing>
              <wp:anchor distT="0" distB="0" distL="114300" distR="114300" simplePos="0" relativeHeight="251932672" behindDoc="0" locked="0" layoutInCell="1" allowOverlap="1" wp14:anchorId="56EFD08B" wp14:editId="49204288">
                <wp:simplePos x="0" y="0"/>
                <wp:positionH relativeFrom="column">
                  <wp:posOffset>4505325</wp:posOffset>
                </wp:positionH>
                <wp:positionV relativeFrom="paragraph">
                  <wp:posOffset>3127375</wp:posOffset>
                </wp:positionV>
                <wp:extent cx="0" cy="1657985"/>
                <wp:effectExtent l="47625" t="15875" r="79375" b="27940"/>
                <wp:wrapNone/>
                <wp:docPr id="1107" name="Line 12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657985"/>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07573F4" id="Line 1212" o:spid="_x0000_s1026" style="position:absolute;flip:y;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4.75pt,246.25pt" to="354.75pt,37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">
                <v:stroke endarrow="block"/>
              </v:line>
            </w:pict>
          </mc:Fallback>
        </mc:AlternateContent>
      </w:r>
      <w:r w:rsidR="009B3E27">
        <w:rPr>
          <w:noProof/>
        </w:rPr>
        <mc:AlternateContent>
          <mc:Choice Requires="wps">
            <w:drawing>
              <wp:anchor distT="0" distB="0" distL="114300" distR="114300" simplePos="0" relativeHeight="251931648" behindDoc="0" locked="0" layoutInCell="1" allowOverlap="1" wp14:anchorId="75A533AB" wp14:editId="5DBC2646">
                <wp:simplePos x="0" y="0"/>
                <wp:positionH relativeFrom="column">
                  <wp:posOffset>2601595</wp:posOffset>
                </wp:positionH>
                <wp:positionV relativeFrom="paragraph">
                  <wp:posOffset>4785360</wp:posOffset>
                </wp:positionV>
                <wp:extent cx="1914525" cy="0"/>
                <wp:effectExtent l="10795" t="10160" r="30480" b="27940"/>
                <wp:wrapNone/>
                <wp:docPr id="1106" name="Line 12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14525" cy="0"/>
                        </a:xfrm>
                        <a:prstGeom prst="line">
                          <a:avLst/>
                        </a:prstGeom>
                        <a:noFill/>
                        <a:ln w="9525">
                          <a:solidFill>
                            <a:srgbClr val="000000"/>
                          </a:solidFill>
                          <a:round/>
                          <a:headEnd/>
                          <a:tailEn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20D4921" id="Line 1208" o:spid="_x0000_s1026" style="position:absolute;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4.85pt,376.8pt" to="355.6pt,37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"/>
            </w:pict>
          </mc:Fallback>
        </mc:AlternateContent>
      </w:r>
      <w:r w:rsidR="009B3E27">
        <w:rPr>
          <w:noProof/>
        </w:rPr>
        <mc:AlternateContent>
          <mc:Choice Requires="wps">
            <w:drawing>
              <wp:anchor distT="0" distB="0" distL="114300" distR="114300" simplePos="0" relativeHeight="251935744" behindDoc="0" locked="0" layoutInCell="1" allowOverlap="1" wp14:anchorId="16152EB6" wp14:editId="45ADC971">
                <wp:simplePos x="0" y="0"/>
                <wp:positionH relativeFrom="column">
                  <wp:posOffset>3162300</wp:posOffset>
                </wp:positionH>
                <wp:positionV relativeFrom="paragraph">
                  <wp:posOffset>4577715</wp:posOffset>
                </wp:positionV>
                <wp:extent cx="419100" cy="207645"/>
                <wp:effectExtent l="0" t="5715" r="0" b="2540"/>
                <wp:wrapNone/>
                <wp:docPr id="1105" name="Text Box 1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0764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ACD1F4C"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152EB6" id="Text Box 1215" o:spid="_x0000_s1472" type="#_x0000_t202" style="position:absolute;margin-left:249pt;margin-top:360.45pt;width:33pt;height:16.35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" filled="f" stroked="f">
                <v:textbox>
                  <w:txbxContent>
                    <w:p w14:paraId="6ACD1F4C" w14:textId="77777777" w:rsidR="00ED074A" w:rsidRDefault="00ED074A">
                      <w:pPr>
                        <w:jc w:val="center"/>
                      </w:pPr>
                      <w:r>
                        <w:t>No*</w:t>
                      </w:r>
                    </w:p>
                  </w:txbxContent>
                </v:textbox>
              </v:shape>
            </w:pict>
          </mc:Fallback>
        </mc:AlternateContent>
      </w:r>
      <w:r w:rsidR="009B3E27">
        <w:rPr>
          <w:noProof/>
        </w:rPr>
        <mc:AlternateContent>
          <mc:Choice Requires="wps">
            <w:drawing>
              <wp:anchor distT="0" distB="0" distL="114300" distR="114300" simplePos="0" relativeHeight="251933696" behindDoc="0" locked="0" layoutInCell="1" allowOverlap="1" wp14:anchorId="3715DF46" wp14:editId="5D23577F">
                <wp:simplePos x="0" y="0"/>
                <wp:positionH relativeFrom="column">
                  <wp:posOffset>1549400</wp:posOffset>
                </wp:positionH>
                <wp:positionV relativeFrom="paragraph">
                  <wp:posOffset>5375275</wp:posOffset>
                </wp:positionV>
                <wp:extent cx="0" cy="735330"/>
                <wp:effectExtent l="50800" t="15875" r="76200" b="23495"/>
                <wp:wrapNone/>
                <wp:docPr id="1104" name="Line 12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353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24D740" id="Line 1213" o:spid="_x0000_s1026" style="position:absolute;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pt,423.25pt" to="122pt,48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">
                <v:stroke endarrow="block"/>
              </v:line>
            </w:pict>
          </mc:Fallback>
        </mc:AlternateContent>
      </w:r>
      <w:r w:rsidR="009B3E27">
        <w:rPr>
          <w:noProof/>
        </w:rPr>
        <mc:AlternateContent>
          <mc:Choice Requires="wps">
            <w:drawing>
              <wp:anchor distT="0" distB="0" distL="114300" distR="114300" simplePos="0" relativeHeight="251929600" behindDoc="0" locked="0" layoutInCell="1" allowOverlap="1" wp14:anchorId="2FE07F86" wp14:editId="52891018">
                <wp:simplePos x="0" y="0"/>
                <wp:positionH relativeFrom="column">
                  <wp:posOffset>497840</wp:posOffset>
                </wp:positionH>
                <wp:positionV relativeFrom="paragraph">
                  <wp:posOffset>4222750</wp:posOffset>
                </wp:positionV>
                <wp:extent cx="2103120" cy="1152525"/>
                <wp:effectExtent l="53340" t="57150" r="53340" b="47625"/>
                <wp:wrapNone/>
                <wp:docPr id="1103" name="AutoShape 12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15252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144C82" id="AutoShape 1205" o:spid="_x0000_s1026" type="#_x0000_t110" style="position:absolute;margin-left:39.2pt;margin-top:332.5pt;width:165.6pt;height:90.7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"/>
            </w:pict>
          </mc:Fallback>
        </mc:AlternateContent>
      </w:r>
      <w:r w:rsidR="009B3E27">
        <w:rPr>
          <w:noProof/>
        </w:rPr>
        <mc:AlternateContent>
          <mc:Choice Requires="wps">
            <w:drawing>
              <wp:anchor distT="0" distB="0" distL="114300" distR="114300" simplePos="0" relativeHeight="251234304" behindDoc="0" locked="0" layoutInCell="1" allowOverlap="1" wp14:anchorId="6F3B4F71" wp14:editId="5163A360">
                <wp:simplePos x="0" y="0"/>
                <wp:positionH relativeFrom="column">
                  <wp:posOffset>1549400</wp:posOffset>
                </wp:positionH>
                <wp:positionV relativeFrom="paragraph">
                  <wp:posOffset>3536315</wp:posOffset>
                </wp:positionV>
                <wp:extent cx="0" cy="686435"/>
                <wp:effectExtent l="50800" t="18415" r="76200" b="31750"/>
                <wp:wrapNone/>
                <wp:docPr id="1102" name="Line 2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8643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F12CF7" id="Line 293" o:spid="_x0000_s1026" style="position:absolute;z-index:25125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pt,278.45pt" to="122pt,3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">
                <v:stroke endarrow="block"/>
              </v:line>
            </w:pict>
          </mc:Fallback>
        </mc:AlternateContent>
      </w:r>
      <w:r w:rsidR="009B3E27">
        <w:rPr>
          <w:noProof/>
        </w:rPr>
        <mc:AlternateContent>
          <mc:Choice Requires="wps">
            <w:drawing>
              <wp:anchor distT="0" distB="0" distL="114300" distR="114300" simplePos="0" relativeHeight="251939840" behindDoc="0" locked="0" layoutInCell="1" allowOverlap="1" wp14:anchorId="767F877E" wp14:editId="157DE303">
                <wp:simplePos x="0" y="0"/>
                <wp:positionH relativeFrom="column">
                  <wp:posOffset>647700</wp:posOffset>
                </wp:positionH>
                <wp:positionV relativeFrom="paragraph">
                  <wp:posOffset>7623810</wp:posOffset>
                </wp:positionV>
                <wp:extent cx="4648200" cy="369570"/>
                <wp:effectExtent l="0" t="3810" r="0" b="0"/>
                <wp:wrapNone/>
                <wp:docPr id="1101" name="Text Box 1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200" cy="36957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E11C6A6" w14:textId="77777777" w:rsidR="00ED074A" w:rsidRDefault="00ED074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7F877E" id="Text Box 1221" o:spid="_x0000_s1473" type="#_x0000_t202" style="position:absolute;margin-left:51pt;margin-top:600.3pt;width:366pt;height:29.1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" filled="f" stroked="f">
                <v:textbox>
                  <w:txbxContent>
                    <w:p w14:paraId="7E11C6A6" w14:textId="77777777" w:rsidR="00ED074A" w:rsidRDefault="00ED074A"/>
                  </w:txbxContent>
                </v:textbox>
              </v:shape>
            </w:pict>
          </mc:Fallback>
        </mc:AlternateContent>
      </w:r>
      <w:r w:rsidR="009B3E27">
        <w:rPr>
          <w:noProof/>
        </w:rPr>
        <mc:AlternateContent>
          <mc:Choice Requires="wps">
            <w:drawing>
              <wp:anchor distT="0" distB="0" distL="114300" distR="114300" simplePos="0" relativeHeight="251937792" behindDoc="0" locked="0" layoutInCell="1" allowOverlap="1" wp14:anchorId="197AB5D8" wp14:editId="38994716">
                <wp:simplePos x="0" y="0"/>
                <wp:positionH relativeFrom="column">
                  <wp:posOffset>5219700</wp:posOffset>
                </wp:positionH>
                <wp:positionV relativeFrom="paragraph">
                  <wp:posOffset>2908300</wp:posOffset>
                </wp:positionV>
                <wp:extent cx="9525" cy="3743325"/>
                <wp:effectExtent l="38100" t="12700" r="79375" b="41275"/>
                <wp:wrapNone/>
                <wp:docPr id="1100" name="Line 12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3743325"/>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91A5688" id="Line 1218" o:spid="_x0000_s1026" style="position:absolute;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1pt,229pt" to="411.75pt,5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">
                <v:stroke endarrow="block"/>
              </v:line>
            </w:pict>
          </mc:Fallback>
        </mc:AlternateContent>
      </w:r>
      <w:r w:rsidR="009B3E27">
        <w:rPr>
          <w:noProof/>
        </w:rPr>
        <mc:AlternateContent>
          <mc:Choice Requires="wps">
            <w:drawing>
              <wp:anchor distT="0" distB="0" distL="114300" distR="114300" simplePos="0" relativeHeight="251938816" behindDoc="0" locked="0" layoutInCell="1" allowOverlap="1" wp14:anchorId="3904DCA2" wp14:editId="0A90FE02">
                <wp:simplePos x="0" y="0"/>
                <wp:positionH relativeFrom="column">
                  <wp:posOffset>2686050</wp:posOffset>
                </wp:positionH>
                <wp:positionV relativeFrom="paragraph">
                  <wp:posOffset>6756400</wp:posOffset>
                </wp:positionV>
                <wp:extent cx="1981200" cy="0"/>
                <wp:effectExtent l="19050" t="50800" r="31750" b="76200"/>
                <wp:wrapNone/>
                <wp:docPr id="1098" name="Line 12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81200" cy="0"/>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042FEC" id="Line 1220" o:spid="_x0000_s1026" style="position:absolute;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1.5pt,532pt" to="367.5pt,5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">
                <v:stroke endarrow="block"/>
              </v:line>
            </w:pict>
          </mc:Fallback>
        </mc:AlternateContent>
      </w:r>
      <w:r w:rsidR="009B3E27">
        <w:rPr>
          <w:noProof/>
        </w:rPr>
        <mc:AlternateContent>
          <mc:Choice Requires="wps">
            <w:drawing>
              <wp:anchor distT="0" distB="0" distL="114300" distR="114300" simplePos="0" relativeHeight="251936768" behindDoc="0" locked="0" layoutInCell="1" allowOverlap="1" wp14:anchorId="776D4D51" wp14:editId="373C1E47">
                <wp:simplePos x="0" y="0"/>
                <wp:positionH relativeFrom="column">
                  <wp:posOffset>5038725</wp:posOffset>
                </wp:positionH>
                <wp:positionV relativeFrom="paragraph">
                  <wp:posOffset>2908300</wp:posOffset>
                </wp:positionV>
                <wp:extent cx="171450" cy="0"/>
                <wp:effectExtent l="9525" t="12700" r="22225" b="25400"/>
                <wp:wrapNone/>
                <wp:docPr id="1097" name="Line 12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0"/>
                        </a:xfrm>
                        <a:prstGeom prst="line">
                          <a:avLst/>
                        </a:prstGeom>
                        <a:noFill/>
                        <a:ln w="9525">
                          <a:solidFill>
                            <a:srgbClr val="000000"/>
                          </a:solidFill>
                          <a:round/>
                          <a:headEnd/>
                          <a:tailEn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369031D" id="Line 1216" o:spid="_x0000_s1026" style="position:absolute;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6.75pt,229pt" to="410.2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"/>
            </w:pict>
          </mc:Fallback>
        </mc:AlternateContent>
      </w:r>
      <w:r w:rsidR="009D4F0F">
        <w:rPr>
          <w:b/>
          <w:bCs/>
        </w:rPr>
        <w:t>Donor Eligibility:</w:t>
      </w:r>
      <w:r w:rsidR="009D4F0F">
        <w:t xml:space="preserve"> Donors who have received a human dura mater transplant or graft may be at risk for </w:t>
      </w:r>
      <w:r w:rsidR="009B3E27">
        <w:rPr>
          <w:noProof/>
        </w:rPr>
        <mc:AlternateContent>
          <mc:Choice Requires="wps">
            <w:drawing>
              <wp:anchor distT="0" distB="0" distL="114300" distR="114300" simplePos="0" relativeHeight="251241472" behindDoc="0" locked="0" layoutInCell="1" allowOverlap="1" wp14:anchorId="18625B65" wp14:editId="1058DDC1">
                <wp:simplePos x="0" y="0"/>
                <wp:positionH relativeFrom="column">
                  <wp:posOffset>696595</wp:posOffset>
                </wp:positionH>
                <wp:positionV relativeFrom="paragraph">
                  <wp:posOffset>2538730</wp:posOffset>
                </wp:positionV>
                <wp:extent cx="1743075" cy="733425"/>
                <wp:effectExtent l="0" t="0" r="0" b="4445"/>
                <wp:wrapNone/>
                <wp:docPr id="1096"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7334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7643780" w14:textId="77777777" w:rsidR="00ED074A" w:rsidRDefault="00ED074A">
                            <w:pPr>
                              <w:pStyle w:val="BodyText"/>
                              <w:jc w:val="center"/>
                            </w:pPr>
                            <w:r>
                              <w:t xml:space="preserve">Have you </w:t>
                            </w:r>
                          </w:p>
                          <w:p w14:paraId="6AB1FB3F" w14:textId="77777777" w:rsidR="00ED074A" w:rsidRDefault="00ED074A">
                            <w:pPr>
                              <w:pStyle w:val="BodyText"/>
                              <w:jc w:val="center"/>
                            </w:pPr>
                            <w:r>
                              <w:t xml:space="preserve">ever received </w:t>
                            </w:r>
                          </w:p>
                          <w:p w14:paraId="4900803F" w14:textId="77777777" w:rsidR="00ED074A" w:rsidRDefault="00ED074A">
                            <w:pPr>
                              <w:pStyle w:val="BodyText"/>
                              <w:jc w:val="center"/>
                            </w:pPr>
                            <w:r>
                              <w:t>a dura mater (or brain covering) graf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625B65" id="Text Box 301" o:spid="_x0000_s1474" type="#_x0000_t202" style="position:absolute;margin-left:54.85pt;margin-top:199.9pt;width:137.25pt;height:57.75pt;z-index:25124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" filled="f" stroked="f">
                <v:textbox>
                  <w:txbxContent>
                    <w:p w14:paraId="47643780" w14:textId="77777777" w:rsidR="00ED074A" w:rsidRDefault="00ED074A">
                      <w:pPr>
                        <w:pStyle w:val="BodyText"/>
                        <w:jc w:val="center"/>
                      </w:pPr>
                      <w:r>
                        <w:t xml:space="preserve">Have you </w:t>
                      </w:r>
                    </w:p>
                    <w:p w14:paraId="6AB1FB3F" w14:textId="77777777" w:rsidR="00ED074A" w:rsidRDefault="00ED074A">
                      <w:pPr>
                        <w:pStyle w:val="BodyText"/>
                        <w:jc w:val="center"/>
                      </w:pPr>
                      <w:r>
                        <w:t xml:space="preserve">ever received </w:t>
                      </w:r>
                    </w:p>
                    <w:p w14:paraId="4900803F" w14:textId="77777777" w:rsidR="00ED074A" w:rsidRDefault="00ED074A">
                      <w:pPr>
                        <w:pStyle w:val="BodyText"/>
                        <w:jc w:val="center"/>
                      </w:pPr>
                      <w:r>
                        <w:t>a dura mater (or brain covering) graft?</w:t>
                      </w:r>
                    </w:p>
                  </w:txbxContent>
                </v:textbox>
              </v:shape>
            </w:pict>
          </mc:Fallback>
        </mc:AlternateContent>
      </w:r>
      <w:r w:rsidR="009B3E27">
        <w:rPr>
          <w:noProof/>
        </w:rPr>
        <mc:AlternateContent>
          <mc:Choice Requires="wps">
            <w:drawing>
              <wp:anchor distT="0" distB="0" distL="114300" distR="114300" simplePos="0" relativeHeight="251240448" behindDoc="0" locked="0" layoutInCell="1" allowOverlap="1" wp14:anchorId="3C3FE119" wp14:editId="79AB4775">
                <wp:simplePos x="0" y="0"/>
                <wp:positionH relativeFrom="column">
                  <wp:posOffset>497840</wp:posOffset>
                </wp:positionH>
                <wp:positionV relativeFrom="paragraph">
                  <wp:posOffset>2261235</wp:posOffset>
                </wp:positionV>
                <wp:extent cx="2103120" cy="1280160"/>
                <wp:effectExtent l="53340" t="51435" r="53340" b="52705"/>
                <wp:wrapNone/>
                <wp:docPr id="1095" name="AutoShape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2801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20B240" id="AutoShape 300" o:spid="_x0000_s1026" type="#_x0000_t110" style="position:absolute;margin-left:39.2pt;margin-top:178.05pt;width:165.6pt;height:100.8pt;z-index:25125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"/>
            </w:pict>
          </mc:Fallback>
        </mc:AlternateContent>
      </w:r>
      <w:r w:rsidR="009B3E27">
        <w:rPr>
          <w:noProof/>
        </w:rPr>
        <mc:AlternateContent>
          <mc:Choice Requires="wps">
            <w:drawing>
              <wp:anchor distT="0" distB="0" distL="114300" distR="114300" simplePos="0" relativeHeight="251239424" behindDoc="0" locked="0" layoutInCell="1" allowOverlap="1" wp14:anchorId="3AE1495E" wp14:editId="6FC86A58">
                <wp:simplePos x="0" y="0"/>
                <wp:positionH relativeFrom="column">
                  <wp:posOffset>3965575</wp:posOffset>
                </wp:positionH>
                <wp:positionV relativeFrom="paragraph">
                  <wp:posOffset>2773045</wp:posOffset>
                </wp:positionV>
                <wp:extent cx="990600" cy="266700"/>
                <wp:effectExtent l="3175" t="4445" r="0" b="0"/>
                <wp:wrapNone/>
                <wp:docPr id="1094" name="Text Box 2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EC66E66"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E1495E" id="Text Box 299" o:spid="_x0000_s1475" type="#_x0000_t202" style="position:absolute;margin-left:312.25pt;margin-top:218.35pt;width:78pt;height:21pt;z-index:25123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" filled="f" stroked="f">
                <v:textbox>
                  <w:txbxContent>
                    <w:p w14:paraId="6EC66E66" w14:textId="77777777" w:rsidR="00ED074A" w:rsidRDefault="00ED074A">
                      <w:pPr>
                        <w:jc w:val="center"/>
                      </w:pPr>
                      <w:r>
                        <w:t>Accept donor</w:t>
                      </w:r>
                    </w:p>
                  </w:txbxContent>
                </v:textbox>
              </v:shape>
            </w:pict>
          </mc:Fallback>
        </mc:AlternateContent>
      </w:r>
      <w:r w:rsidR="009B3E27">
        <w:rPr>
          <w:noProof/>
        </w:rPr>
        <mc:AlternateContent>
          <mc:Choice Requires="wps">
            <w:drawing>
              <wp:anchor distT="0" distB="0" distL="114300" distR="114300" simplePos="0" relativeHeight="251238400" behindDoc="0" locked="0" layoutInCell="1" allowOverlap="1" wp14:anchorId="76A4B1F1" wp14:editId="274B740C">
                <wp:simplePos x="0" y="0"/>
                <wp:positionH relativeFrom="column">
                  <wp:posOffset>3879850</wp:posOffset>
                </wp:positionH>
                <wp:positionV relativeFrom="paragraph">
                  <wp:posOffset>2682240</wp:posOffset>
                </wp:positionV>
                <wp:extent cx="1162050" cy="447675"/>
                <wp:effectExtent l="6350" t="2540" r="12700" b="6985"/>
                <wp:wrapNone/>
                <wp:docPr id="1093" name="AutoShape 2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99428F1" id="AutoShape 298" o:spid="_x0000_s1026" style="position:absolute;margin-left:305.5pt;margin-top:211.2pt;width:91.5pt;height:35.25pt;z-index:25125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"/>
            </w:pict>
          </mc:Fallback>
        </mc:AlternateContent>
      </w:r>
      <w:r w:rsidR="009B3E27">
        <w:rPr>
          <w:noProof/>
        </w:rPr>
        <mc:AlternateContent>
          <mc:Choice Requires="wps">
            <w:drawing>
              <wp:anchor distT="0" distB="0" distL="114300" distR="114300" simplePos="0" relativeHeight="251237376" behindDoc="0" locked="0" layoutInCell="1" allowOverlap="1" wp14:anchorId="14AFAFD4" wp14:editId="32F905B9">
                <wp:simplePos x="0" y="0"/>
                <wp:positionH relativeFrom="column">
                  <wp:posOffset>2971800</wp:posOffset>
                </wp:positionH>
                <wp:positionV relativeFrom="paragraph">
                  <wp:posOffset>2670810</wp:posOffset>
                </wp:positionV>
                <wp:extent cx="419100" cy="207645"/>
                <wp:effectExtent l="0" t="3810" r="0" b="4445"/>
                <wp:wrapNone/>
                <wp:docPr id="1092" name="Text Box 2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0764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F9AB6BA"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AFAFD4" id="Text Box 297" o:spid="_x0000_s1476" type="#_x0000_t202" style="position:absolute;margin-left:234pt;margin-top:210.3pt;width:33pt;height:16.35pt;z-index:25123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" filled="f" stroked="f">
                <v:textbox>
                  <w:txbxContent>
                    <w:p w14:paraId="2F9AB6BA" w14:textId="77777777" w:rsidR="00ED074A" w:rsidRDefault="00ED074A">
                      <w:pPr>
                        <w:jc w:val="center"/>
                      </w:pPr>
                      <w:r>
                        <w:t>No</w:t>
                      </w:r>
                    </w:p>
                  </w:txbxContent>
                </v:textbox>
              </v:shape>
            </w:pict>
          </mc:Fallback>
        </mc:AlternateContent>
      </w:r>
      <w:r w:rsidR="009B3E27">
        <w:rPr>
          <w:noProof/>
        </w:rPr>
        <mc:AlternateContent>
          <mc:Choice Requires="wps">
            <w:drawing>
              <wp:anchor distT="0" distB="0" distL="114300" distR="114300" simplePos="0" relativeHeight="251236352" behindDoc="0" locked="0" layoutInCell="1" allowOverlap="1" wp14:anchorId="165D5C68" wp14:editId="16AEBF3A">
                <wp:simplePos x="0" y="0"/>
                <wp:positionH relativeFrom="column">
                  <wp:posOffset>2601595</wp:posOffset>
                </wp:positionH>
                <wp:positionV relativeFrom="paragraph">
                  <wp:posOffset>2901950</wp:posOffset>
                </wp:positionV>
                <wp:extent cx="1271270" cy="0"/>
                <wp:effectExtent l="10795" t="57150" r="38735" b="69850"/>
                <wp:wrapNone/>
                <wp:docPr id="1091" name="Line 2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127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55130F" id="Line 296" o:spid="_x0000_s1026" style="position:absolute;z-index:25125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4.85pt,228.5pt" to="304.95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">
                <v:stroke endarrow="block"/>
              </v:line>
            </w:pict>
          </mc:Fallback>
        </mc:AlternateContent>
      </w:r>
      <w:r w:rsidR="009B3E27">
        <w:rPr>
          <w:noProof/>
        </w:rPr>
        <mc:AlternateContent>
          <mc:Choice Requires="wps">
            <w:drawing>
              <wp:anchor distT="0" distB="0" distL="114300" distR="114300" simplePos="0" relativeHeight="251235328" behindDoc="0" locked="0" layoutInCell="1" allowOverlap="1" wp14:anchorId="48EAC573" wp14:editId="71A59B26">
                <wp:simplePos x="0" y="0"/>
                <wp:positionH relativeFrom="column">
                  <wp:posOffset>1566545</wp:posOffset>
                </wp:positionH>
                <wp:positionV relativeFrom="paragraph">
                  <wp:posOffset>3759835</wp:posOffset>
                </wp:positionV>
                <wp:extent cx="432435" cy="274320"/>
                <wp:effectExtent l="4445" t="635" r="0" b="4445"/>
                <wp:wrapNone/>
                <wp:docPr id="1090" name="Text Box 2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 cy="27432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7BBC2BC" w14:textId="77777777" w:rsidR="00ED074A" w:rsidRDefault="00ED074A">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EAC573" id="Text Box 294" o:spid="_x0000_s1477" type="#_x0000_t202" style="position:absolute;margin-left:123.35pt;margin-top:296.05pt;width:34.05pt;height:21.6pt;z-index:25123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" stroked="f">
                <v:textbox>
                  <w:txbxContent>
                    <w:p w14:paraId="67BBC2BC" w14:textId="77777777" w:rsidR="00ED074A" w:rsidRDefault="00ED074A">
                      <w:r>
                        <w:t>Yes</w:t>
                      </w:r>
                    </w:p>
                  </w:txbxContent>
                </v:textbox>
              </v:shape>
            </w:pict>
          </mc:Fallback>
        </mc:AlternateContent>
      </w:r>
      <w:r w:rsidR="009B3E27">
        <w:rPr>
          <w:noProof/>
        </w:rPr>
        <mc:AlternateContent>
          <mc:Choice Requires="wps">
            <w:drawing>
              <wp:anchor distT="0" distB="0" distL="114300" distR="114300" simplePos="0" relativeHeight="251233280" behindDoc="0" locked="0" layoutInCell="1" allowOverlap="1" wp14:anchorId="793E00DB" wp14:editId="5AB3BBBB">
                <wp:simplePos x="0" y="0"/>
                <wp:positionH relativeFrom="column">
                  <wp:posOffset>1549400</wp:posOffset>
                </wp:positionH>
                <wp:positionV relativeFrom="paragraph">
                  <wp:posOffset>1342390</wp:posOffset>
                </wp:positionV>
                <wp:extent cx="0" cy="914400"/>
                <wp:effectExtent l="50800" t="8890" r="76200" b="41910"/>
                <wp:wrapNone/>
                <wp:docPr id="1089" name="Line 2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ECA5F1" id="Line 292" o:spid="_x0000_s1026" style="position:absolute;z-index:25124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pt,105.7pt" to="122pt,17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">
                <v:stroke endarrow="block"/>
              </v:line>
            </w:pict>
          </mc:Fallback>
        </mc:AlternateContent>
      </w:r>
      <w:r w:rsidR="009B3E27">
        <w:rPr>
          <w:noProof/>
        </w:rPr>
        <mc:AlternateContent>
          <mc:Choice Requires="wps">
            <w:drawing>
              <wp:anchor distT="0" distB="0" distL="114300" distR="114300" simplePos="0" relativeHeight="251232256" behindDoc="0" locked="0" layoutInCell="1" allowOverlap="1" wp14:anchorId="3C35DD9C" wp14:editId="798379FE">
                <wp:simplePos x="0" y="0"/>
                <wp:positionH relativeFrom="column">
                  <wp:posOffset>977900</wp:posOffset>
                </wp:positionH>
                <wp:positionV relativeFrom="paragraph">
                  <wp:posOffset>882015</wp:posOffset>
                </wp:positionV>
                <wp:extent cx="1143000" cy="457200"/>
                <wp:effectExtent l="0" t="5715" r="12700" b="6985"/>
                <wp:wrapNone/>
                <wp:docPr id="1088" name="AutoShape 2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63E9322E" w14:textId="77777777" w:rsidR="00ED074A" w:rsidRDefault="00ED074A">
                            <w:pPr>
                              <w:jc w:val="center"/>
                              <w:rPr>
                                <w:sz w:val="12"/>
                              </w:rPr>
                            </w:pPr>
                          </w:p>
                          <w:p w14:paraId="0436F4C4" w14:textId="009FD49E" w:rsidR="00ED074A" w:rsidRDefault="00ED074A">
                            <w:pPr>
                              <w:jc w:val="center"/>
                            </w:pPr>
                            <w:r>
                              <w:t>Question #3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35DD9C" id="AutoShape 291" o:spid="_x0000_s1478" type="#_x0000_t176" style="position:absolute;margin-left:77pt;margin-top:69.45pt;width:90pt;height:36pt;z-index:25123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">
                <v:textbox>
                  <w:txbxContent>
                    <w:p w14:paraId="63E9322E" w14:textId="77777777" w:rsidR="00ED074A" w:rsidRDefault="00ED074A">
                      <w:pPr>
                        <w:jc w:val="center"/>
                        <w:rPr>
                          <w:sz w:val="12"/>
                        </w:rPr>
                      </w:pPr>
                    </w:p>
                    <w:p w14:paraId="0436F4C4" w14:textId="009FD49E" w:rsidR="00ED074A" w:rsidRDefault="00ED074A">
                      <w:pPr>
                        <w:jc w:val="center"/>
                      </w:pPr>
                      <w:r>
                        <w:t>Question #34</w:t>
                      </w:r>
                    </w:p>
                  </w:txbxContent>
                </v:textbox>
              </v:shape>
            </w:pict>
          </mc:Fallback>
        </mc:AlternateContent>
      </w:r>
      <w:r w:rsidR="009D4F0F">
        <w:t>Creutzfeldt-Jakob disease and are ineligible. Any non-human source should be further evaluated to determine if it is a cleared or approved medical device.</w:t>
      </w:r>
      <w:r w:rsidR="009D4F0F">
        <w:br w:type="page"/>
      </w:r>
    </w:p>
    <w:p w14:paraId="1984AFFA" w14:textId="3B954E5A" w:rsidR="009D4F0F" w:rsidRDefault="009D4F0F" w:rsidP="003B49DC">
      <w:r>
        <w:rPr>
          <w:b/>
          <w:bCs/>
        </w:rPr>
        <w:lastRenderedPageBreak/>
        <w:t>Question:</w:t>
      </w:r>
      <w:r>
        <w:t xml:space="preserve"> 3</w:t>
      </w:r>
      <w:r w:rsidR="00E017F6">
        <w:t>5</w:t>
      </w:r>
      <w:r>
        <w:t>. Have you ever had sexual contact with anyone who was born in or lived in Africa?</w:t>
      </w:r>
    </w:p>
    <w:p w14:paraId="125FCF35" w14:textId="77777777" w:rsidR="009D4F0F" w:rsidRDefault="009D4F0F"/>
    <w:p w14:paraId="009CDF60" w14:textId="77777777" w:rsidR="009D4F0F" w:rsidRDefault="009D4F0F">
      <w:r>
        <w:rPr>
          <w:b/>
          <w:bCs/>
        </w:rPr>
        <w:t>Donor Eligibility:</w:t>
      </w:r>
      <w:r>
        <w:t xml:space="preserve"> If the donor had a sex partner who was born in or lived in certain countries in Africa </w:t>
      </w:r>
      <w:r w:rsidR="00A66337">
        <w:t>(see appendix for HIV Group O countries of risk-Africa)</w:t>
      </w:r>
      <w:r>
        <w:t xml:space="preserve"> after 1977, the donor </w:t>
      </w:r>
      <w:r w:rsidR="001C3299">
        <w:t>will</w:t>
      </w:r>
      <w:r>
        <w:t xml:space="preserve"> be ineligible. Donors who have had sexual contact may have been exposed to rare strains of HIV that are not consistently detected by all current test methods. </w:t>
      </w:r>
    </w:p>
    <w:p w14:paraId="1D32256B" w14:textId="77777777" w:rsidR="009D4F0F" w:rsidRDefault="009D4F0F"/>
    <w:p w14:paraId="27D22E8C" w14:textId="77777777" w:rsidR="009D4F0F" w:rsidRDefault="009D4F0F">
      <w:r>
        <w:rPr>
          <w:b/>
          <w:bCs/>
        </w:rPr>
        <w:t>Note:</w:t>
      </w:r>
      <w:r>
        <w:t xml:space="preserve"> Not all donors define "sex" or "sexual contact" in the same way. The donor must have read the educational materials provided. </w:t>
      </w:r>
    </w:p>
    <w:p w14:paraId="45508A70" w14:textId="77777777" w:rsidR="00BD30DA" w:rsidRDefault="009B3E27">
      <w:r>
        <w:rPr>
          <w:noProof/>
        </w:rPr>
        <mc:AlternateContent>
          <mc:Choice Requires="wps">
            <w:drawing>
              <wp:anchor distT="0" distB="0" distL="114300" distR="114300" simplePos="0" relativeHeight="251805696" behindDoc="0" locked="0" layoutInCell="1" allowOverlap="1" wp14:anchorId="43EBFAB0" wp14:editId="4EFCFDB0">
                <wp:simplePos x="0" y="0"/>
                <wp:positionH relativeFrom="column">
                  <wp:posOffset>24130</wp:posOffset>
                </wp:positionH>
                <wp:positionV relativeFrom="paragraph">
                  <wp:posOffset>41275</wp:posOffset>
                </wp:positionV>
                <wp:extent cx="5324475" cy="504825"/>
                <wp:effectExtent l="0" t="3175" r="0" b="0"/>
                <wp:wrapNone/>
                <wp:docPr id="1087" name="Text Box 10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5048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7A9A8C3" w14:textId="77777777" w:rsidR="00ED074A" w:rsidRDefault="00ED074A">
                            <w:r>
                              <w:t>* Facilities using an HIV test that has been approved by FDA to include a donor screening claim for detection of Group O viruses may eliminate this question during scree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EBFAB0" id="Text Box 1086" o:spid="_x0000_s1479" type="#_x0000_t202" style="position:absolute;margin-left:1.9pt;margin-top:3.25pt;width:419.25pt;height:39.7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" filled="f" stroked="f">
                <v:textbox>
                  <w:txbxContent>
                    <w:p w14:paraId="27A9A8C3" w14:textId="77777777" w:rsidR="00ED074A" w:rsidRDefault="00ED074A">
                      <w:r>
                        <w:t>* Facilities using an HIV test that has been approved by FDA to include a donor screening claim for detection of Group O viruses may eliminate this question during screening.</w:t>
                      </w:r>
                    </w:p>
                  </w:txbxContent>
                </v:textbox>
              </v:shape>
            </w:pict>
          </mc:Fallback>
        </mc:AlternateContent>
      </w:r>
    </w:p>
    <w:p w14:paraId="3DDBB727" w14:textId="69EB9D66" w:rsidR="009D4F0F" w:rsidRDefault="00206123">
      <w:r>
        <w:rPr>
          <w:noProof/>
        </w:rPr>
        <mc:AlternateContent>
          <mc:Choice Requires="wps">
            <w:drawing>
              <wp:anchor distT="0" distB="0" distL="114300" distR="114300" simplePos="0" relativeHeight="251821056" behindDoc="0" locked="0" layoutInCell="1" allowOverlap="1" wp14:anchorId="4F0E1377" wp14:editId="221D4553">
                <wp:simplePos x="0" y="0"/>
                <wp:positionH relativeFrom="column">
                  <wp:posOffset>4574540</wp:posOffset>
                </wp:positionH>
                <wp:positionV relativeFrom="paragraph">
                  <wp:posOffset>6023610</wp:posOffset>
                </wp:positionV>
                <wp:extent cx="1097280" cy="516255"/>
                <wp:effectExtent l="0" t="25400" r="45720" b="42545"/>
                <wp:wrapNone/>
                <wp:docPr id="1081" name="AutoShape 10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16255"/>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7C101B37"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0E1377" id="AutoShape 1073" o:spid="_x0000_s1480" type="#_x0000_t13" style="position:absolute;margin-left:360.2pt;margin-top:474.3pt;width:86.4pt;height:40.6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" adj="15503">
                <v:textbox>
                  <w:txbxContent>
                    <w:p w14:paraId="7C101B37" w14:textId="77777777" w:rsidR="00ED074A" w:rsidRDefault="00ED074A">
                      <w:pPr>
                        <w:jc w:val="center"/>
                      </w:pPr>
                      <w:r>
                        <w:t>Next question</w:t>
                      </w:r>
                    </w:p>
                  </w:txbxContent>
                </v:textbox>
              </v:shape>
            </w:pict>
          </mc:Fallback>
        </mc:AlternateContent>
      </w:r>
      <w:r>
        <w:rPr>
          <w:noProof/>
        </w:rPr>
        <mc:AlternateContent>
          <mc:Choice Requires="wps">
            <w:drawing>
              <wp:anchor distT="0" distB="0" distL="114300" distR="114300" simplePos="0" relativeHeight="251812864" behindDoc="0" locked="0" layoutInCell="1" allowOverlap="1" wp14:anchorId="0E519031" wp14:editId="4FC36585">
                <wp:simplePos x="0" y="0"/>
                <wp:positionH relativeFrom="column">
                  <wp:posOffset>547370</wp:posOffset>
                </wp:positionH>
                <wp:positionV relativeFrom="paragraph">
                  <wp:posOffset>1495572</wp:posOffset>
                </wp:positionV>
                <wp:extent cx="1896745" cy="849972"/>
                <wp:effectExtent l="0" t="0" r="0" b="0"/>
                <wp:wrapNone/>
                <wp:docPr id="1082" name="Text Box 10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6745" cy="849972"/>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5C665E49" w14:textId="77777777" w:rsidR="00ED074A" w:rsidRDefault="00ED074A">
                            <w:pPr>
                              <w:pStyle w:val="BodyText"/>
                              <w:jc w:val="center"/>
                            </w:pPr>
                            <w:r w:rsidRPr="00206123">
                              <w:t xml:space="preserve">Have </w:t>
                            </w:r>
                          </w:p>
                          <w:p w14:paraId="3D99A744" w14:textId="5E3C0A6F" w:rsidR="00ED074A" w:rsidRPr="00206123" w:rsidRDefault="00ED074A">
                            <w:pPr>
                              <w:pStyle w:val="BodyText"/>
                              <w:jc w:val="center"/>
                            </w:pPr>
                            <w:r w:rsidRPr="00206123">
                              <w:t>you ever had</w:t>
                            </w:r>
                          </w:p>
                          <w:p w14:paraId="5ABF3BC5" w14:textId="77777777" w:rsidR="00ED074A" w:rsidRDefault="00ED074A">
                            <w:pPr>
                              <w:pStyle w:val="BodyText"/>
                              <w:jc w:val="center"/>
                            </w:pPr>
                            <w:r w:rsidRPr="00206123">
                              <w:t xml:space="preserve">sexual contact with anyone who was born in or lived </w:t>
                            </w:r>
                          </w:p>
                          <w:p w14:paraId="4AB2BE4F" w14:textId="7564E21C" w:rsidR="00ED074A" w:rsidRPr="00206123" w:rsidRDefault="00ED074A">
                            <w:pPr>
                              <w:pStyle w:val="BodyText"/>
                              <w:jc w:val="center"/>
                            </w:pPr>
                            <w:r w:rsidRPr="00206123">
                              <w:t>in Afric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519031" id="Text Box 1066" o:spid="_x0000_s1481" type="#_x0000_t202" style="position:absolute;margin-left:43.1pt;margin-top:117.75pt;width:149.35pt;height:66.9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" filled="f" stroked="f">
                <v:textbox>
                  <w:txbxContent>
                    <w:p w14:paraId="5C665E49" w14:textId="77777777" w:rsidR="00ED074A" w:rsidRDefault="00ED074A">
                      <w:pPr>
                        <w:pStyle w:val="BodyText"/>
                        <w:jc w:val="center"/>
                      </w:pPr>
                      <w:r w:rsidRPr="00206123">
                        <w:t xml:space="preserve">Have </w:t>
                      </w:r>
                    </w:p>
                    <w:p w14:paraId="3D99A744" w14:textId="5E3C0A6F" w:rsidR="00ED074A" w:rsidRPr="00206123" w:rsidRDefault="00ED074A">
                      <w:pPr>
                        <w:pStyle w:val="BodyText"/>
                        <w:jc w:val="center"/>
                      </w:pPr>
                      <w:r w:rsidRPr="00206123">
                        <w:t>you ever had</w:t>
                      </w:r>
                    </w:p>
                    <w:p w14:paraId="5ABF3BC5" w14:textId="77777777" w:rsidR="00ED074A" w:rsidRDefault="00ED074A">
                      <w:pPr>
                        <w:pStyle w:val="BodyText"/>
                        <w:jc w:val="center"/>
                      </w:pPr>
                      <w:r w:rsidRPr="00206123">
                        <w:t xml:space="preserve">sexual contact with anyone who was born in or lived </w:t>
                      </w:r>
                    </w:p>
                    <w:p w14:paraId="4AB2BE4F" w14:textId="7564E21C" w:rsidR="00ED074A" w:rsidRPr="00206123" w:rsidRDefault="00ED074A">
                      <w:pPr>
                        <w:pStyle w:val="BodyText"/>
                        <w:jc w:val="center"/>
                      </w:pPr>
                      <w:r w:rsidRPr="00206123">
                        <w:t>in Africa?</w:t>
                      </w:r>
                    </w:p>
                  </w:txbxContent>
                </v:textbox>
              </v:shape>
            </w:pict>
          </mc:Fallback>
        </mc:AlternateContent>
      </w:r>
      <w:r w:rsidR="009B3E27">
        <w:rPr>
          <w:noProof/>
        </w:rPr>
        <mc:AlternateContent>
          <mc:Choice Requires="wps">
            <w:drawing>
              <wp:anchor distT="0" distB="0" distL="114300" distR="114300" simplePos="0" relativeHeight="251844608" behindDoc="0" locked="0" layoutInCell="1" allowOverlap="1" wp14:anchorId="5A9D3B47" wp14:editId="5CF7F3AC">
                <wp:simplePos x="0" y="0"/>
                <wp:positionH relativeFrom="column">
                  <wp:posOffset>323850</wp:posOffset>
                </wp:positionH>
                <wp:positionV relativeFrom="paragraph">
                  <wp:posOffset>5847715</wp:posOffset>
                </wp:positionV>
                <wp:extent cx="2531110" cy="843280"/>
                <wp:effectExtent l="6350" t="0" r="2540" b="0"/>
                <wp:wrapNone/>
                <wp:docPr id="1086" name="Text Box 10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1110" cy="84328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14205F4" w14:textId="77777777" w:rsidR="00ED074A" w:rsidRPr="00B962FB" w:rsidRDefault="00ED074A" w:rsidP="00C568DC">
                            <w:pPr>
                              <w:jc w:val="center"/>
                            </w:pPr>
                            <w:r w:rsidRPr="004156BF">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9D3B47" id="Text Box 1092" o:spid="_x0000_s1482" type="#_x0000_t202" style="position:absolute;margin-left:25.5pt;margin-top:460.45pt;width:199.3pt;height:66.4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" filled="f" stroked="f">
                <v:textbox>
                  <w:txbxContent>
                    <w:p w14:paraId="714205F4" w14:textId="77777777" w:rsidR="00ED074A" w:rsidRPr="00B962FB" w:rsidRDefault="00ED074A" w:rsidP="00C568DC">
                      <w:pPr>
                        <w:jc w:val="center"/>
                      </w:pPr>
                      <w:r w:rsidRPr="004156BF">
                        <w:t>Donor is ineligible, but may be collected in certain situations. If the cord blood is collected, refer to facility SOP for circumstances for use and documentation of urgent medical need.</w:t>
                      </w:r>
                    </w:p>
                  </w:txbxContent>
                </v:textbox>
              </v:shape>
            </w:pict>
          </mc:Fallback>
        </mc:AlternateContent>
      </w:r>
      <w:r w:rsidR="009B3E27">
        <w:rPr>
          <w:noProof/>
        </w:rPr>
        <mc:AlternateContent>
          <mc:Choice Requires="wps">
            <w:drawing>
              <wp:anchor distT="0" distB="0" distL="114300" distR="114300" simplePos="0" relativeHeight="251813888" behindDoc="0" locked="0" layoutInCell="1" allowOverlap="1" wp14:anchorId="2F4C085E" wp14:editId="12E9D3CB">
                <wp:simplePos x="0" y="0"/>
                <wp:positionH relativeFrom="column">
                  <wp:posOffset>2626995</wp:posOffset>
                </wp:positionH>
                <wp:positionV relativeFrom="paragraph">
                  <wp:posOffset>1903095</wp:posOffset>
                </wp:positionV>
                <wp:extent cx="1146810" cy="0"/>
                <wp:effectExtent l="10795" t="55245" r="36195" b="71755"/>
                <wp:wrapNone/>
                <wp:docPr id="1085" name="Line 10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6810" cy="0"/>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2B82667" id="Line 1067" o:spid="_x0000_s1026" style="position:absolute;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6.85pt,149.85pt" to="297.15pt,14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">
                <v:stroke endarrow="block"/>
              </v:line>
            </w:pict>
          </mc:Fallback>
        </mc:AlternateContent>
      </w:r>
      <w:r w:rsidR="009B3E27">
        <w:rPr>
          <w:noProof/>
        </w:rPr>
        <mc:AlternateContent>
          <mc:Choice Requires="wps">
            <w:drawing>
              <wp:anchor distT="0" distB="0" distL="114300" distR="114300" simplePos="0" relativeHeight="251811840" behindDoc="0" locked="0" layoutInCell="1" allowOverlap="1" wp14:anchorId="2F6EDDD3" wp14:editId="6FF57852">
                <wp:simplePos x="0" y="0"/>
                <wp:positionH relativeFrom="column">
                  <wp:posOffset>397510</wp:posOffset>
                </wp:positionH>
                <wp:positionV relativeFrom="paragraph">
                  <wp:posOffset>1322705</wp:posOffset>
                </wp:positionV>
                <wp:extent cx="2229485" cy="1171575"/>
                <wp:effectExtent l="54610" t="46355" r="52705" b="52070"/>
                <wp:wrapNone/>
                <wp:docPr id="1083" name="AutoShape 10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9485" cy="1171575"/>
                        </a:xfrm>
                        <a:prstGeom prst="flowChartDecision">
                          <a:avLst/>
                        </a:prstGeom>
                        <a:solidFill>
                          <a:srgbClr val="FFFFFF"/>
                        </a:solidFill>
                        <a:ln w="9525">
                          <a:solidFill>
                            <a:srgbClr val="000000"/>
                          </a:solidFill>
                          <a:miter lim="800000"/>
                          <a:headEnd/>
                          <a:tailEnd/>
                        </a:ln>
                        <a:effectLst/>
                        <a:extLs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D22DD2" id="AutoShape 1065" o:spid="_x0000_s1026" type="#_x0000_t110" style="position:absolute;margin-left:31.3pt;margin-top:104.15pt;width:175.55pt;height:92.2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"/>
            </w:pict>
          </mc:Fallback>
        </mc:AlternateContent>
      </w:r>
      <w:r w:rsidR="009B3E27">
        <w:rPr>
          <w:noProof/>
        </w:rPr>
        <mc:AlternateContent>
          <mc:Choice Requires="wps">
            <w:drawing>
              <wp:anchor distT="0" distB="0" distL="114300" distR="114300" simplePos="0" relativeHeight="251820032" behindDoc="0" locked="0" layoutInCell="1" allowOverlap="1" wp14:anchorId="28D82478" wp14:editId="06FBCDDD">
                <wp:simplePos x="0" y="0"/>
                <wp:positionH relativeFrom="column">
                  <wp:posOffset>5221605</wp:posOffset>
                </wp:positionH>
                <wp:positionV relativeFrom="paragraph">
                  <wp:posOffset>2016125</wp:posOffset>
                </wp:positionV>
                <wp:extent cx="0" cy="4073525"/>
                <wp:effectExtent l="52705" t="15875" r="74295" b="25400"/>
                <wp:wrapNone/>
                <wp:docPr id="1080" name="Line 10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73525"/>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B02BD84" id="Line 1072" o:spid="_x0000_s1026" style="position:absolute;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1.15pt,158.75pt" to="411.15pt,4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">
                <v:stroke endarrow="block"/>
              </v:line>
            </w:pict>
          </mc:Fallback>
        </mc:AlternateContent>
      </w:r>
      <w:r w:rsidR="009B3E27">
        <w:rPr>
          <w:noProof/>
        </w:rPr>
        <mc:AlternateContent>
          <mc:Choice Requires="wps">
            <w:drawing>
              <wp:anchor distT="0" distB="0" distL="114300" distR="114300" simplePos="0" relativeHeight="251814912" behindDoc="0" locked="0" layoutInCell="1" allowOverlap="1" wp14:anchorId="05154898" wp14:editId="1C8E9044">
                <wp:simplePos x="0" y="0"/>
                <wp:positionH relativeFrom="column">
                  <wp:posOffset>4400550</wp:posOffset>
                </wp:positionH>
                <wp:positionV relativeFrom="paragraph">
                  <wp:posOffset>2197100</wp:posOffset>
                </wp:positionV>
                <wp:extent cx="0" cy="2740025"/>
                <wp:effectExtent l="57150" t="19050" r="69850" b="22225"/>
                <wp:wrapNone/>
                <wp:docPr id="1079" name="Line 10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2740025"/>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4FC5F8B" id="Line 1068" o:spid="_x0000_s1026" style="position:absolute;flip:x y;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6.5pt,173pt" to="346.5pt,38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">
                <v:stroke endarrow="block"/>
              </v:line>
            </w:pict>
          </mc:Fallback>
        </mc:AlternateContent>
      </w:r>
      <w:r w:rsidR="009B3E27">
        <w:rPr>
          <w:noProof/>
        </w:rPr>
        <mc:AlternateContent>
          <mc:Choice Requires="wps">
            <w:drawing>
              <wp:anchor distT="0" distB="0" distL="114300" distR="114300" simplePos="0" relativeHeight="251840512" behindDoc="0" locked="0" layoutInCell="1" allowOverlap="1" wp14:anchorId="24413827" wp14:editId="7513F387">
                <wp:simplePos x="0" y="0"/>
                <wp:positionH relativeFrom="column">
                  <wp:posOffset>3152775</wp:posOffset>
                </wp:positionH>
                <wp:positionV relativeFrom="paragraph">
                  <wp:posOffset>4937125</wp:posOffset>
                </wp:positionV>
                <wp:extent cx="1243330" cy="0"/>
                <wp:effectExtent l="15875" t="15875" r="23495" b="22225"/>
                <wp:wrapNone/>
                <wp:docPr id="1078" name="Line 10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4333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8CB49B" id="Line 1089" o:spid="_x0000_s1026" style="position:absolute;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25pt,388.75pt" to="346.15pt,38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"/>
            </w:pict>
          </mc:Fallback>
        </mc:AlternateContent>
      </w:r>
      <w:r w:rsidR="009B3E27">
        <w:rPr>
          <w:noProof/>
        </w:rPr>
        <mc:AlternateContent>
          <mc:Choice Requires="wps">
            <w:drawing>
              <wp:anchor distT="0" distB="0" distL="114300" distR="114300" simplePos="0" relativeHeight="251834368" behindDoc="0" locked="0" layoutInCell="1" allowOverlap="1" wp14:anchorId="19726733" wp14:editId="54EDCB65">
                <wp:simplePos x="0" y="0"/>
                <wp:positionH relativeFrom="column">
                  <wp:posOffset>3345180</wp:posOffset>
                </wp:positionH>
                <wp:positionV relativeFrom="paragraph">
                  <wp:posOffset>4560570</wp:posOffset>
                </wp:positionV>
                <wp:extent cx="428625" cy="247650"/>
                <wp:effectExtent l="5080" t="0" r="0" b="0"/>
                <wp:wrapNone/>
                <wp:docPr id="1076" name="Text Box 10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24765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09A7E06E"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726733" id="Text Box 1084" o:spid="_x0000_s1483" type="#_x0000_t202" style="position:absolute;margin-left:263.4pt;margin-top:359.1pt;width:33.75pt;height:19.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" filled="f" stroked="f">
                <v:textbox>
                  <w:txbxContent>
                    <w:p w14:paraId="09A7E06E" w14:textId="77777777" w:rsidR="00ED074A" w:rsidRDefault="00ED074A">
                      <w:pPr>
                        <w:jc w:val="center"/>
                      </w:pPr>
                      <w:r>
                        <w:t>No</w:t>
                      </w:r>
                    </w:p>
                  </w:txbxContent>
                </v:textbox>
              </v:shape>
            </w:pict>
          </mc:Fallback>
        </mc:AlternateContent>
      </w:r>
      <w:r w:rsidR="009B3E27">
        <w:rPr>
          <w:noProof/>
        </w:rPr>
        <mc:AlternateContent>
          <mc:Choice Requires="wps">
            <w:drawing>
              <wp:anchor distT="0" distB="0" distL="114300" distR="114300" simplePos="0" relativeHeight="251838464" behindDoc="0" locked="0" layoutInCell="1" allowOverlap="1" wp14:anchorId="41A0C08D" wp14:editId="4F07B96A">
                <wp:simplePos x="0" y="0"/>
                <wp:positionH relativeFrom="column">
                  <wp:posOffset>2538730</wp:posOffset>
                </wp:positionH>
                <wp:positionV relativeFrom="paragraph">
                  <wp:posOffset>3425825</wp:posOffset>
                </wp:positionV>
                <wp:extent cx="1857375" cy="0"/>
                <wp:effectExtent l="11430" t="15875" r="23495" b="22225"/>
                <wp:wrapNone/>
                <wp:docPr id="1074" name="Line 10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57375"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6B9552" id="Line 1088" o:spid="_x0000_s1026" style="position:absolute;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9.9pt,269.75pt" to="346.15pt,26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"/>
            </w:pict>
          </mc:Fallback>
        </mc:AlternateContent>
      </w:r>
      <w:r w:rsidR="009B3E27">
        <w:rPr>
          <w:noProof/>
        </w:rPr>
        <mc:AlternateContent>
          <mc:Choice Requires="wps">
            <w:drawing>
              <wp:anchor distT="0" distB="0" distL="114300" distR="114300" simplePos="0" relativeHeight="251822080" behindDoc="0" locked="0" layoutInCell="1" allowOverlap="1" wp14:anchorId="7660E954" wp14:editId="7EE422D7">
                <wp:simplePos x="0" y="0"/>
                <wp:positionH relativeFrom="column">
                  <wp:posOffset>2626995</wp:posOffset>
                </wp:positionH>
                <wp:positionV relativeFrom="paragraph">
                  <wp:posOffset>6233795</wp:posOffset>
                </wp:positionV>
                <wp:extent cx="1947545" cy="0"/>
                <wp:effectExtent l="10795" t="55245" r="22860" b="71755"/>
                <wp:wrapNone/>
                <wp:docPr id="1073" name="Line 10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47545" cy="0"/>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0F95C02" id="Line 1074" o:spid="_x0000_s1026" style="position:absolute;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6.85pt,490.85pt" to="360.2pt,49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">
                <v:stroke endarrow="block"/>
              </v:line>
            </w:pict>
          </mc:Fallback>
        </mc:AlternateContent>
      </w:r>
      <w:r w:rsidR="009B3E27">
        <w:rPr>
          <w:noProof/>
        </w:rPr>
        <mc:AlternateContent>
          <mc:Choice Requires="wps">
            <w:drawing>
              <wp:anchor distT="0" distB="0" distL="114300" distR="114300" simplePos="0" relativeHeight="251842560" behindDoc="0" locked="0" layoutInCell="1" allowOverlap="1" wp14:anchorId="11197E88" wp14:editId="1A17D497">
                <wp:simplePos x="0" y="0"/>
                <wp:positionH relativeFrom="column">
                  <wp:posOffset>217170</wp:posOffset>
                </wp:positionH>
                <wp:positionV relativeFrom="paragraph">
                  <wp:posOffset>5847715</wp:posOffset>
                </wp:positionV>
                <wp:extent cx="2785110" cy="819150"/>
                <wp:effectExtent l="1270" t="0" r="7620" b="6985"/>
                <wp:wrapNone/>
                <wp:docPr id="1072" name="AutoShape 10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85110" cy="819150"/>
                        </a:xfrm>
                        <a:prstGeom prst="flowChartTerminator">
                          <a:avLst/>
                        </a:prstGeom>
                        <a:solidFill>
                          <a:srgbClr val="FFFFFF"/>
                        </a:solidFill>
                        <a:ln w="9525">
                          <a:solidFill>
                            <a:srgbClr val="000000"/>
                          </a:solidFill>
                          <a:miter lim="800000"/>
                          <a:headEnd/>
                          <a:tailEnd/>
                        </a:ln>
                      </wps:spPr>
                      <wps:txbx>
                        <w:txbxContent>
                          <w:p w14:paraId="6EC0EEC8" w14:textId="77777777" w:rsidR="00ED074A" w:rsidRDefault="00ED074A">
                            <w:pPr>
                              <w:jc w:val="center"/>
                            </w:pPr>
                          </w:p>
                          <w:p w14:paraId="7A954F03"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197E88" id="AutoShape 1091" o:spid="_x0000_s1484" type="#_x0000_t116" style="position:absolute;margin-left:17.1pt;margin-top:460.45pt;width:219.3pt;height:64.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">
                <v:textbox>
                  <w:txbxContent>
                    <w:p w14:paraId="6EC0EEC8" w14:textId="77777777" w:rsidR="00ED074A" w:rsidRDefault="00ED074A">
                      <w:pPr>
                        <w:jc w:val="center"/>
                      </w:pPr>
                    </w:p>
                    <w:p w14:paraId="7A954F03" w14:textId="77777777" w:rsidR="00ED074A" w:rsidRDefault="00ED074A">
                      <w:pPr>
                        <w:jc w:val="center"/>
                      </w:pPr>
                    </w:p>
                  </w:txbxContent>
                </v:textbox>
              </v:shape>
            </w:pict>
          </mc:Fallback>
        </mc:AlternateContent>
      </w:r>
      <w:r w:rsidR="009B3E27">
        <w:rPr>
          <w:noProof/>
        </w:rPr>
        <mc:AlternateContent>
          <mc:Choice Requires="wps">
            <w:drawing>
              <wp:anchor distT="0" distB="0" distL="114300" distR="114300" simplePos="0" relativeHeight="251836416" behindDoc="0" locked="0" layoutInCell="1" allowOverlap="1" wp14:anchorId="1F436CA4" wp14:editId="78AB8380">
                <wp:simplePos x="0" y="0"/>
                <wp:positionH relativeFrom="column">
                  <wp:posOffset>1583055</wp:posOffset>
                </wp:positionH>
                <wp:positionV relativeFrom="paragraph">
                  <wp:posOffset>5480050</wp:posOffset>
                </wp:positionV>
                <wp:extent cx="419100" cy="247650"/>
                <wp:effectExtent l="0" t="0" r="4445" b="6350"/>
                <wp:wrapNone/>
                <wp:docPr id="1071" name="Text Box 10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4765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5744F7E4" w14:textId="77777777" w:rsidR="00ED074A" w:rsidRDefault="00ED074A">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436CA4" id="Text Box 1085" o:spid="_x0000_s1485" type="#_x0000_t202" style="position:absolute;margin-left:124.65pt;margin-top:431.5pt;width:33pt;height:19.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" filled="f" stroked="f">
                <v:textbox>
                  <w:txbxContent>
                    <w:p w14:paraId="5744F7E4" w14:textId="77777777" w:rsidR="00ED074A" w:rsidRDefault="00ED074A">
                      <w:r>
                        <w:t>Yes</w:t>
                      </w:r>
                    </w:p>
                  </w:txbxContent>
                </v:textbox>
              </v:shape>
            </w:pict>
          </mc:Fallback>
        </mc:AlternateContent>
      </w:r>
      <w:r w:rsidR="009B3E27">
        <w:rPr>
          <w:noProof/>
        </w:rPr>
        <mc:AlternateContent>
          <mc:Choice Requires="wps">
            <w:drawing>
              <wp:anchor distT="0" distB="0" distL="114300" distR="114300" simplePos="0" relativeHeight="251827200" behindDoc="0" locked="0" layoutInCell="1" allowOverlap="1" wp14:anchorId="66E0C0FB" wp14:editId="57584435">
                <wp:simplePos x="0" y="0"/>
                <wp:positionH relativeFrom="column">
                  <wp:posOffset>1485265</wp:posOffset>
                </wp:positionH>
                <wp:positionV relativeFrom="paragraph">
                  <wp:posOffset>5422900</wp:posOffset>
                </wp:positionV>
                <wp:extent cx="1270" cy="424815"/>
                <wp:effectExtent l="50165" t="19050" r="75565" b="38735"/>
                <wp:wrapNone/>
                <wp:docPr id="1070" name="Line 10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 cy="424815"/>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CBFA9B1" id="Line 1078" o:spid="_x0000_s1026" style="position:absolute;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6.95pt,427pt" to="117.05pt,46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">
                <v:stroke endarrow="block"/>
              </v:line>
            </w:pict>
          </mc:Fallback>
        </mc:AlternateContent>
      </w:r>
      <w:r w:rsidR="009B3E27">
        <w:rPr>
          <w:noProof/>
        </w:rPr>
        <mc:AlternateContent>
          <mc:Choice Requires="wps">
            <w:drawing>
              <wp:anchor distT="0" distB="0" distL="114300" distR="114300" simplePos="0" relativeHeight="251825152" behindDoc="0" locked="0" layoutInCell="1" allowOverlap="1" wp14:anchorId="703D9C16" wp14:editId="0699FB58">
                <wp:simplePos x="0" y="0"/>
                <wp:positionH relativeFrom="column">
                  <wp:posOffset>-193675</wp:posOffset>
                </wp:positionH>
                <wp:positionV relativeFrom="paragraph">
                  <wp:posOffset>4439920</wp:posOffset>
                </wp:positionV>
                <wp:extent cx="3350895" cy="982980"/>
                <wp:effectExtent l="47625" t="52070" r="55880" b="57150"/>
                <wp:wrapNone/>
                <wp:docPr id="1069" name="AutoShape 10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0895" cy="982980"/>
                        </a:xfrm>
                        <a:prstGeom prst="flowChartDecision">
                          <a:avLst/>
                        </a:prstGeom>
                        <a:solidFill>
                          <a:srgbClr val="FFFFFF"/>
                        </a:solidFill>
                        <a:ln w="9525">
                          <a:solidFill>
                            <a:srgbClr val="000000"/>
                          </a:solidFill>
                          <a:miter lim="800000"/>
                          <a:headEnd/>
                          <a:tailEnd/>
                        </a:ln>
                        <a:effectLst/>
                        <a:extLs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1D499E" id="AutoShape 1076" o:spid="_x0000_s1026" type="#_x0000_t110" style="position:absolute;margin-left:-15.25pt;margin-top:349.6pt;width:263.85pt;height:77.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"/>
            </w:pict>
          </mc:Fallback>
        </mc:AlternateContent>
      </w:r>
      <w:r w:rsidR="009B3E27">
        <w:rPr>
          <w:noProof/>
        </w:rPr>
        <mc:AlternateContent>
          <mc:Choice Requires="wps">
            <w:drawing>
              <wp:anchor distT="0" distB="0" distL="114300" distR="114300" simplePos="0" relativeHeight="251826176" behindDoc="0" locked="0" layoutInCell="1" allowOverlap="1" wp14:anchorId="5C4C227A" wp14:editId="6FD39568">
                <wp:simplePos x="0" y="0"/>
                <wp:positionH relativeFrom="column">
                  <wp:posOffset>217170</wp:posOffset>
                </wp:positionH>
                <wp:positionV relativeFrom="paragraph">
                  <wp:posOffset>4670425</wp:posOffset>
                </wp:positionV>
                <wp:extent cx="2447925" cy="752475"/>
                <wp:effectExtent l="1270" t="3175" r="1905" b="6350"/>
                <wp:wrapNone/>
                <wp:docPr id="1068" name="Text Box 10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752475"/>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3147D2C8" w14:textId="77777777" w:rsidR="00ED074A" w:rsidRDefault="00ED074A">
                            <w:pPr>
                              <w:jc w:val="center"/>
                            </w:pPr>
                            <w:r>
                              <w:t xml:space="preserve">Was this sex partner born </w:t>
                            </w:r>
                          </w:p>
                          <w:p w14:paraId="2B6E1262" w14:textId="77777777" w:rsidR="00ED074A" w:rsidRDefault="00ED074A">
                            <w:pPr>
                              <w:jc w:val="center"/>
                            </w:pPr>
                            <w:r>
                              <w:t>in or did he or she live in any of the African countries listed on the appendi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4C227A" id="Text Box 1077" o:spid="_x0000_s1486" type="#_x0000_t202" style="position:absolute;margin-left:17.1pt;margin-top:367.75pt;width:192.75pt;height:59.2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" filled="f" stroked="f">
                <v:textbox>
                  <w:txbxContent>
                    <w:p w14:paraId="3147D2C8" w14:textId="77777777" w:rsidR="00ED074A" w:rsidRDefault="00ED074A">
                      <w:pPr>
                        <w:jc w:val="center"/>
                      </w:pPr>
                      <w:r>
                        <w:t xml:space="preserve">Was this sex partner born </w:t>
                      </w:r>
                    </w:p>
                    <w:p w14:paraId="2B6E1262" w14:textId="77777777" w:rsidR="00ED074A" w:rsidRDefault="00ED074A">
                      <w:pPr>
                        <w:jc w:val="center"/>
                      </w:pPr>
                      <w:r>
                        <w:t>in or did he or she live in any of the African countries listed on the appendix?</w:t>
                      </w:r>
                    </w:p>
                  </w:txbxContent>
                </v:textbox>
              </v:shape>
            </w:pict>
          </mc:Fallback>
        </mc:AlternateContent>
      </w:r>
      <w:r w:rsidR="009B3E27">
        <w:rPr>
          <w:noProof/>
        </w:rPr>
        <mc:AlternateContent>
          <mc:Choice Requires="wps">
            <w:drawing>
              <wp:anchor distT="0" distB="0" distL="114300" distR="114300" simplePos="0" relativeHeight="251832320" behindDoc="0" locked="0" layoutInCell="1" allowOverlap="1" wp14:anchorId="2317B6FC" wp14:editId="5FD3B34B">
                <wp:simplePos x="0" y="0"/>
                <wp:positionH relativeFrom="column">
                  <wp:posOffset>1497330</wp:posOffset>
                </wp:positionH>
                <wp:positionV relativeFrom="paragraph">
                  <wp:posOffset>4058920</wp:posOffset>
                </wp:positionV>
                <wp:extent cx="742950" cy="381000"/>
                <wp:effectExtent l="0" t="1270" r="0" b="0"/>
                <wp:wrapNone/>
                <wp:docPr id="1067" name="Text Box 10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38100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50F1D859" w14:textId="77777777" w:rsidR="00ED074A" w:rsidRDefault="00ED074A">
                            <w:pPr>
                              <w:jc w:val="center"/>
                            </w:pPr>
                            <w:r>
                              <w:t>Left after 197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17B6FC" id="Text Box 1083" o:spid="_x0000_s1487" type="#_x0000_t202" style="position:absolute;margin-left:117.9pt;margin-top:319.6pt;width:58.5pt;height:30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" filled="f" stroked="f">
                <v:textbox>
                  <w:txbxContent>
                    <w:p w14:paraId="50F1D859" w14:textId="77777777" w:rsidR="00ED074A" w:rsidRDefault="00ED074A">
                      <w:pPr>
                        <w:jc w:val="center"/>
                      </w:pPr>
                      <w:r>
                        <w:t>Left after 1977</w:t>
                      </w:r>
                    </w:p>
                  </w:txbxContent>
                </v:textbox>
              </v:shape>
            </w:pict>
          </mc:Fallback>
        </mc:AlternateContent>
      </w:r>
      <w:r w:rsidR="009B3E27">
        <w:rPr>
          <w:noProof/>
        </w:rPr>
        <mc:AlternateContent>
          <mc:Choice Requires="wps">
            <w:drawing>
              <wp:anchor distT="0" distB="0" distL="114300" distR="114300" simplePos="0" relativeHeight="251816960" behindDoc="0" locked="0" layoutInCell="1" allowOverlap="1" wp14:anchorId="5792249A" wp14:editId="1C93186A">
                <wp:simplePos x="0" y="0"/>
                <wp:positionH relativeFrom="column">
                  <wp:posOffset>1487805</wp:posOffset>
                </wp:positionH>
                <wp:positionV relativeFrom="paragraph">
                  <wp:posOffset>4010025</wp:posOffset>
                </wp:positionV>
                <wp:extent cx="0" cy="429895"/>
                <wp:effectExtent l="52705" t="15875" r="74295" b="24130"/>
                <wp:wrapNone/>
                <wp:docPr id="1066" name="Line 10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9895"/>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184CA77" id="Line 1069" o:spid="_x0000_s1026" style="position:absolute;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15pt,315.75pt" to="117.15pt,34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">
                <v:stroke endarrow="block"/>
              </v:line>
            </w:pict>
          </mc:Fallback>
        </mc:AlternateContent>
      </w:r>
      <w:r w:rsidR="009B3E27">
        <w:rPr>
          <w:noProof/>
        </w:rPr>
        <mc:AlternateContent>
          <mc:Choice Requires="wps">
            <w:drawing>
              <wp:anchor distT="0" distB="0" distL="114300" distR="114300" simplePos="0" relativeHeight="251810816" behindDoc="0" locked="0" layoutInCell="1" allowOverlap="1" wp14:anchorId="521C66A2" wp14:editId="269A43AC">
                <wp:simplePos x="0" y="0"/>
                <wp:positionH relativeFrom="column">
                  <wp:posOffset>575310</wp:posOffset>
                </wp:positionH>
                <wp:positionV relativeFrom="paragraph">
                  <wp:posOffset>3241675</wp:posOffset>
                </wp:positionV>
                <wp:extent cx="1809750" cy="419100"/>
                <wp:effectExtent l="3810" t="0" r="2540" b="3175"/>
                <wp:wrapNone/>
                <wp:docPr id="1065" name="Text Box 10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41910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1B3F1892" w14:textId="77777777" w:rsidR="00ED074A" w:rsidRDefault="00ED074A">
                            <w:pPr>
                              <w:jc w:val="center"/>
                            </w:pPr>
                            <w:r>
                              <w:t>Did this sex partner leave Africa before or after 197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1C66A2" id="Text Box 1064" o:spid="_x0000_s1488" type="#_x0000_t202" style="position:absolute;margin-left:45.3pt;margin-top:255.25pt;width:142.5pt;height:33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" filled="f" stroked="f">
                <v:textbox>
                  <w:txbxContent>
                    <w:p w14:paraId="1B3F1892" w14:textId="77777777" w:rsidR="00ED074A" w:rsidRDefault="00ED074A">
                      <w:pPr>
                        <w:jc w:val="center"/>
                      </w:pPr>
                      <w:r>
                        <w:t>Did this sex partner leave Africa before or after 1977?</w:t>
                      </w:r>
                    </w:p>
                  </w:txbxContent>
                </v:textbox>
              </v:shape>
            </w:pict>
          </mc:Fallback>
        </mc:AlternateContent>
      </w:r>
      <w:r w:rsidR="009B3E27">
        <w:rPr>
          <w:noProof/>
        </w:rPr>
        <mc:AlternateContent>
          <mc:Choice Requires="wps">
            <w:drawing>
              <wp:anchor distT="0" distB="0" distL="114300" distR="114300" simplePos="0" relativeHeight="251809792" behindDoc="0" locked="0" layoutInCell="1" allowOverlap="1" wp14:anchorId="0722E9C4" wp14:editId="616EB43B">
                <wp:simplePos x="0" y="0"/>
                <wp:positionH relativeFrom="column">
                  <wp:posOffset>435610</wp:posOffset>
                </wp:positionH>
                <wp:positionV relativeFrom="paragraph">
                  <wp:posOffset>2857500</wp:posOffset>
                </wp:positionV>
                <wp:extent cx="2103120" cy="1170305"/>
                <wp:effectExtent l="54610" t="57150" r="52070" b="55245"/>
                <wp:wrapNone/>
                <wp:docPr id="1064" name="AutoShape 10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170305"/>
                        </a:xfrm>
                        <a:prstGeom prst="flowChartDecision">
                          <a:avLst/>
                        </a:prstGeom>
                        <a:solidFill>
                          <a:srgbClr val="FFFFFF"/>
                        </a:solidFill>
                        <a:ln w="9525">
                          <a:solidFill>
                            <a:srgbClr val="000000"/>
                          </a:solidFill>
                          <a:miter lim="800000"/>
                          <a:headEnd/>
                          <a:tailEnd/>
                        </a:ln>
                        <a:effectLst/>
                        <a:extLs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B9F261" id="AutoShape 1063" o:spid="_x0000_s1026" type="#_x0000_t110" style="position:absolute;margin-left:34.3pt;margin-top:225pt;width:165.6pt;height:92.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"/>
            </w:pict>
          </mc:Fallback>
        </mc:AlternateContent>
      </w:r>
      <w:r w:rsidR="009B3E27">
        <w:rPr>
          <w:noProof/>
        </w:rPr>
        <mc:AlternateContent>
          <mc:Choice Requires="wps">
            <w:drawing>
              <wp:anchor distT="0" distB="0" distL="114300" distR="114300" simplePos="0" relativeHeight="251824128" behindDoc="0" locked="0" layoutInCell="1" allowOverlap="1" wp14:anchorId="6F0525D4" wp14:editId="33893386">
                <wp:simplePos x="0" y="0"/>
                <wp:positionH relativeFrom="column">
                  <wp:posOffset>1487805</wp:posOffset>
                </wp:positionH>
                <wp:positionV relativeFrom="paragraph">
                  <wp:posOffset>2494280</wp:posOffset>
                </wp:positionV>
                <wp:extent cx="0" cy="363220"/>
                <wp:effectExtent l="52705" t="11430" r="74295" b="31750"/>
                <wp:wrapNone/>
                <wp:docPr id="1063" name="Line 10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3220"/>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117EE6B" id="Line 1075" o:spid="_x0000_s1026" style="position:absolute;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15pt,196.4pt" to="117.1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">
                <v:stroke endarrow="block"/>
              </v:line>
            </w:pict>
          </mc:Fallback>
        </mc:AlternateContent>
      </w:r>
      <w:r w:rsidR="009B3E27">
        <w:rPr>
          <w:noProof/>
        </w:rPr>
        <mc:AlternateContent>
          <mc:Choice Requires="wps">
            <w:drawing>
              <wp:anchor distT="0" distB="0" distL="114300" distR="114300" simplePos="0" relativeHeight="251819008" behindDoc="0" locked="0" layoutInCell="1" allowOverlap="1" wp14:anchorId="318A58BF" wp14:editId="237B72A7">
                <wp:simplePos x="0" y="0"/>
                <wp:positionH relativeFrom="column">
                  <wp:posOffset>5053965</wp:posOffset>
                </wp:positionH>
                <wp:positionV relativeFrom="paragraph">
                  <wp:posOffset>2016125</wp:posOffset>
                </wp:positionV>
                <wp:extent cx="167640" cy="0"/>
                <wp:effectExtent l="12065" t="15875" r="23495" b="22225"/>
                <wp:wrapNone/>
                <wp:docPr id="1062" name="Line 10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7640" cy="0"/>
                        </a:xfrm>
                        <a:prstGeom prst="line">
                          <a:avLst/>
                        </a:prstGeom>
                        <a:noFill/>
                        <a:ln w="9525">
                          <a:solidFill>
                            <a:srgbClr val="000000"/>
                          </a:solidFill>
                          <a:round/>
                          <a:headEnd/>
                          <a:tailEn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40BBEC7" id="Line 1071" o:spid="_x0000_s1026" style="position:absolute;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7.95pt,158.75pt" to="411.15pt,15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"/>
            </w:pict>
          </mc:Fallback>
        </mc:AlternateContent>
      </w:r>
      <w:r w:rsidR="009B3E27">
        <w:rPr>
          <w:noProof/>
        </w:rPr>
        <mc:AlternateContent>
          <mc:Choice Requires="wps">
            <w:drawing>
              <wp:anchor distT="0" distB="0" distL="114300" distR="114300" simplePos="0" relativeHeight="251817984" behindDoc="0" locked="0" layoutInCell="1" allowOverlap="1" wp14:anchorId="51EA2D49" wp14:editId="1FD82156">
                <wp:simplePos x="0" y="0"/>
                <wp:positionH relativeFrom="column">
                  <wp:posOffset>3773805</wp:posOffset>
                </wp:positionH>
                <wp:positionV relativeFrom="paragraph">
                  <wp:posOffset>1739900</wp:posOffset>
                </wp:positionV>
                <wp:extent cx="1280160" cy="457200"/>
                <wp:effectExtent l="1905" t="6350" r="13335" b="19050"/>
                <wp:wrapNone/>
                <wp:docPr id="1061" name="AutoShape 10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7AC4ABCB" w14:textId="77777777" w:rsidR="00ED074A" w:rsidRDefault="00ED074A">
                            <w:pPr>
                              <w:jc w:val="center"/>
                              <w:rPr>
                                <w:sz w:val="8"/>
                              </w:rPr>
                            </w:pPr>
                          </w:p>
                          <w:p w14:paraId="65FF8434"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EA2D49" id="AutoShape 1070" o:spid="_x0000_s1489" type="#_x0000_t116" style="position:absolute;margin-left:297.15pt;margin-top:137pt;width:100.8pt;height:36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">
                <v:textbox>
                  <w:txbxContent>
                    <w:p w14:paraId="7AC4ABCB" w14:textId="77777777" w:rsidR="00ED074A" w:rsidRDefault="00ED074A">
                      <w:pPr>
                        <w:jc w:val="center"/>
                        <w:rPr>
                          <w:sz w:val="8"/>
                        </w:rPr>
                      </w:pPr>
                    </w:p>
                    <w:p w14:paraId="65FF8434" w14:textId="77777777" w:rsidR="00ED074A" w:rsidRDefault="00ED074A">
                      <w:pPr>
                        <w:jc w:val="center"/>
                      </w:pPr>
                      <w:r>
                        <w:t>Accept donor</w:t>
                      </w:r>
                    </w:p>
                  </w:txbxContent>
                </v:textbox>
              </v:shape>
            </w:pict>
          </mc:Fallback>
        </mc:AlternateContent>
      </w:r>
      <w:r w:rsidR="009B3E27">
        <w:rPr>
          <w:noProof/>
        </w:rPr>
        <mc:AlternateContent>
          <mc:Choice Requires="wps">
            <w:drawing>
              <wp:anchor distT="0" distB="0" distL="114300" distR="114300" simplePos="0" relativeHeight="251828224" behindDoc="0" locked="0" layoutInCell="1" allowOverlap="1" wp14:anchorId="4183B596" wp14:editId="74DA110F">
                <wp:simplePos x="0" y="0"/>
                <wp:positionH relativeFrom="column">
                  <wp:posOffset>2854960</wp:posOffset>
                </wp:positionH>
                <wp:positionV relativeFrom="paragraph">
                  <wp:posOffset>1674495</wp:posOffset>
                </wp:positionV>
                <wp:extent cx="390525" cy="228600"/>
                <wp:effectExtent l="0" t="4445" r="5715" b="0"/>
                <wp:wrapNone/>
                <wp:docPr id="1060" name="Text Box 10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22860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3A9CB261"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83B596" id="Text Box 1080" o:spid="_x0000_s1490" type="#_x0000_t202" style="position:absolute;margin-left:224.8pt;margin-top:131.85pt;width:30.75pt;height:18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" filled="f" stroked="f">
                <v:textbox>
                  <w:txbxContent>
                    <w:p w14:paraId="3A9CB261" w14:textId="77777777" w:rsidR="00ED074A" w:rsidRDefault="00ED074A">
                      <w:pPr>
                        <w:jc w:val="center"/>
                      </w:pPr>
                      <w:r>
                        <w:t>No</w:t>
                      </w:r>
                    </w:p>
                  </w:txbxContent>
                </v:textbox>
              </v:shape>
            </w:pict>
          </mc:Fallback>
        </mc:AlternateContent>
      </w:r>
      <w:r w:rsidR="009B3E27">
        <w:rPr>
          <w:noProof/>
        </w:rPr>
        <mc:AlternateContent>
          <mc:Choice Requires="wps">
            <w:drawing>
              <wp:anchor distT="0" distB="0" distL="114300" distR="114300" simplePos="0" relativeHeight="251806720" behindDoc="0" locked="0" layoutInCell="1" allowOverlap="1" wp14:anchorId="6CCD56EB" wp14:editId="1C8C79EC">
                <wp:simplePos x="0" y="0"/>
                <wp:positionH relativeFrom="column">
                  <wp:posOffset>878205</wp:posOffset>
                </wp:positionH>
                <wp:positionV relativeFrom="paragraph">
                  <wp:posOffset>473075</wp:posOffset>
                </wp:positionV>
                <wp:extent cx="1143000" cy="457200"/>
                <wp:effectExtent l="1905" t="0" r="10795" b="15875"/>
                <wp:wrapNone/>
                <wp:docPr id="1059" name="AutoShape 10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057D1D15" w14:textId="77777777" w:rsidR="00ED074A" w:rsidRDefault="00ED074A">
                            <w:pPr>
                              <w:jc w:val="center"/>
                              <w:rPr>
                                <w:sz w:val="12"/>
                              </w:rPr>
                            </w:pPr>
                          </w:p>
                          <w:p w14:paraId="2BD15DC3" w14:textId="0EAC65B4" w:rsidR="00ED074A" w:rsidRDefault="00ED074A">
                            <w:pPr>
                              <w:jc w:val="center"/>
                            </w:pPr>
                            <w:r>
                              <w:t>Question #3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CD56EB" id="AutoShape 1061" o:spid="_x0000_s1491" type="#_x0000_t176" style="position:absolute;margin-left:69.15pt;margin-top:37.25pt;width:90pt;height:36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">
                <v:textbox>
                  <w:txbxContent>
                    <w:p w14:paraId="057D1D15" w14:textId="77777777" w:rsidR="00ED074A" w:rsidRDefault="00ED074A">
                      <w:pPr>
                        <w:jc w:val="center"/>
                        <w:rPr>
                          <w:sz w:val="12"/>
                        </w:rPr>
                      </w:pPr>
                    </w:p>
                    <w:p w14:paraId="2BD15DC3" w14:textId="0EAC65B4" w:rsidR="00ED074A" w:rsidRDefault="00ED074A">
                      <w:pPr>
                        <w:jc w:val="center"/>
                      </w:pPr>
                      <w:r>
                        <w:t>Question #35</w:t>
                      </w:r>
                    </w:p>
                  </w:txbxContent>
                </v:textbox>
              </v:shape>
            </w:pict>
          </mc:Fallback>
        </mc:AlternateContent>
      </w:r>
      <w:r w:rsidR="009B3E27">
        <w:rPr>
          <w:noProof/>
        </w:rPr>
        <mc:AlternateContent>
          <mc:Choice Requires="wps">
            <w:drawing>
              <wp:anchor distT="0" distB="0" distL="114300" distR="114300" simplePos="0" relativeHeight="251807744" behindDoc="0" locked="0" layoutInCell="1" allowOverlap="1" wp14:anchorId="542E12A6" wp14:editId="068E41D3">
                <wp:simplePos x="0" y="0"/>
                <wp:positionH relativeFrom="column">
                  <wp:posOffset>1487805</wp:posOffset>
                </wp:positionH>
                <wp:positionV relativeFrom="paragraph">
                  <wp:posOffset>930275</wp:posOffset>
                </wp:positionV>
                <wp:extent cx="0" cy="392430"/>
                <wp:effectExtent l="52705" t="9525" r="74295" b="42545"/>
                <wp:wrapNone/>
                <wp:docPr id="1058" name="Line 10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92430"/>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96C273C" id="Line 1062" o:spid="_x0000_s1026" style="position:absolute;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15pt,73.25pt" to="117.15pt,10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">
                <v:stroke endarrow="block"/>
              </v:line>
            </w:pict>
          </mc:Fallback>
        </mc:AlternateContent>
      </w:r>
      <w:r w:rsidR="009B3E27">
        <w:rPr>
          <w:noProof/>
        </w:rPr>
        <mc:AlternateContent>
          <mc:Choice Requires="wps">
            <w:drawing>
              <wp:anchor distT="0" distB="0" distL="114300" distR="114300" simplePos="0" relativeHeight="251829248" behindDoc="0" locked="0" layoutInCell="1" allowOverlap="1" wp14:anchorId="1A7FF520" wp14:editId="39EB8C51">
                <wp:simplePos x="0" y="0"/>
                <wp:positionH relativeFrom="column">
                  <wp:posOffset>1583055</wp:posOffset>
                </wp:positionH>
                <wp:positionV relativeFrom="paragraph">
                  <wp:posOffset>2590800</wp:posOffset>
                </wp:positionV>
                <wp:extent cx="438150" cy="266700"/>
                <wp:effectExtent l="0" t="6350" r="0" b="6350"/>
                <wp:wrapNone/>
                <wp:docPr id="1057" name="Text Box 10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6670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0FD9856B"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7FF520" id="Text Box 1081" o:spid="_x0000_s1492" type="#_x0000_t202" style="position:absolute;margin-left:124.65pt;margin-top:204pt;width:34.5pt;height:21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" filled="f" stroked="f">
                <v:textbox>
                  <w:txbxContent>
                    <w:p w14:paraId="0FD9856B" w14:textId="77777777" w:rsidR="00ED074A" w:rsidRDefault="00ED074A">
                      <w:pPr>
                        <w:jc w:val="center"/>
                      </w:pPr>
                      <w:r>
                        <w:t>Yes</w:t>
                      </w:r>
                    </w:p>
                  </w:txbxContent>
                </v:textbox>
              </v:shape>
            </w:pict>
          </mc:Fallback>
        </mc:AlternateContent>
      </w:r>
      <w:r w:rsidR="009B3E27">
        <w:rPr>
          <w:noProof/>
        </w:rPr>
        <mc:AlternateContent>
          <mc:Choice Requires="wps">
            <w:drawing>
              <wp:anchor distT="0" distB="0" distL="114300" distR="114300" simplePos="0" relativeHeight="251831296" behindDoc="0" locked="0" layoutInCell="1" allowOverlap="1" wp14:anchorId="1C72C20A" wp14:editId="798ABF76">
                <wp:simplePos x="0" y="0"/>
                <wp:positionH relativeFrom="column">
                  <wp:posOffset>2792730</wp:posOffset>
                </wp:positionH>
                <wp:positionV relativeFrom="paragraph">
                  <wp:posOffset>3035300</wp:posOffset>
                </wp:positionV>
                <wp:extent cx="809625" cy="390525"/>
                <wp:effectExtent l="0" t="6350" r="4445" b="0"/>
                <wp:wrapNone/>
                <wp:docPr id="1056" name="Text Box 10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9625" cy="390525"/>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7D2D7856" w14:textId="77777777" w:rsidR="00ED074A" w:rsidRDefault="00ED074A">
                            <w:pPr>
                              <w:pStyle w:val="BodyText3"/>
                            </w:pPr>
                            <w:r>
                              <w:t>Left before 197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72C20A" id="Text Box 1082" o:spid="_x0000_s1493" type="#_x0000_t202" style="position:absolute;margin-left:219.9pt;margin-top:239pt;width:63.75pt;height:30.7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" filled="f" stroked="f">
                <v:textbox>
                  <w:txbxContent>
                    <w:p w14:paraId="7D2D7856" w14:textId="77777777" w:rsidR="00ED074A" w:rsidRDefault="00ED074A">
                      <w:pPr>
                        <w:pStyle w:val="BodyText3"/>
                      </w:pPr>
                      <w:r>
                        <w:t>Left before 1977</w:t>
                      </w:r>
                    </w:p>
                  </w:txbxContent>
                </v:textbox>
              </v:shape>
            </w:pict>
          </mc:Fallback>
        </mc:AlternateContent>
      </w:r>
      <w:r w:rsidR="009D4F0F">
        <w:br w:type="page"/>
      </w:r>
      <w:r w:rsidR="009D4F0F">
        <w:rPr>
          <w:b/>
          <w:bCs/>
        </w:rPr>
        <w:lastRenderedPageBreak/>
        <w:t>Question:</w:t>
      </w:r>
      <w:r w:rsidR="009D4F0F">
        <w:t xml:space="preserve"> </w:t>
      </w:r>
      <w:r w:rsidR="003B49DC">
        <w:t>3</w:t>
      </w:r>
      <w:r w:rsidR="00E017F6">
        <w:t>6</w:t>
      </w:r>
      <w:r w:rsidR="009D4F0F">
        <w:t>. Have you ever been in Africa?</w:t>
      </w:r>
    </w:p>
    <w:p w14:paraId="310E27D7" w14:textId="77777777" w:rsidR="009D4F0F" w:rsidRDefault="009D4F0F"/>
    <w:p w14:paraId="071B2053" w14:textId="0F022F92" w:rsidR="009D4F0F" w:rsidRDefault="00206123">
      <w:r>
        <w:rPr>
          <w:b/>
          <w:bCs/>
          <w:noProof/>
        </w:rPr>
        <mc:AlternateContent>
          <mc:Choice Requires="wps">
            <w:drawing>
              <wp:anchor distT="0" distB="0" distL="114300" distR="114300" simplePos="0" relativeHeight="251865088" behindDoc="0" locked="0" layoutInCell="1" allowOverlap="1" wp14:anchorId="49C3E2E1" wp14:editId="63B2CE24">
                <wp:simplePos x="0" y="0"/>
                <wp:positionH relativeFrom="column">
                  <wp:posOffset>-46990</wp:posOffset>
                </wp:positionH>
                <wp:positionV relativeFrom="paragraph">
                  <wp:posOffset>4424827</wp:posOffset>
                </wp:positionV>
                <wp:extent cx="2675890" cy="689610"/>
                <wp:effectExtent l="0" t="0" r="0" b="0"/>
                <wp:wrapNone/>
                <wp:docPr id="1909" name="Text Box 1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5890" cy="68961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28CDD05A" w14:textId="77777777" w:rsidR="00ED074A" w:rsidRDefault="00ED074A">
                            <w:pPr>
                              <w:jc w:val="center"/>
                            </w:pPr>
                            <w:r>
                              <w:t xml:space="preserve">Has </w:t>
                            </w:r>
                          </w:p>
                          <w:p w14:paraId="032CC62B" w14:textId="77777777" w:rsidR="00ED074A" w:rsidRDefault="00ED074A">
                            <w:pPr>
                              <w:jc w:val="center"/>
                            </w:pPr>
                            <w:r>
                              <w:t xml:space="preserve">donor spent time in African countries </w:t>
                            </w:r>
                          </w:p>
                          <w:p w14:paraId="0F5CB1CF" w14:textId="77777777" w:rsidR="00ED074A" w:rsidRDefault="00ED074A">
                            <w:pPr>
                              <w:jc w:val="center"/>
                            </w:pPr>
                            <w:r>
                              <w:t xml:space="preserve">listed on the </w:t>
                            </w:r>
                          </w:p>
                          <w:p w14:paraId="325200E0" w14:textId="721E1E79" w:rsidR="00ED074A" w:rsidRDefault="00ED074A">
                            <w:pPr>
                              <w:jc w:val="center"/>
                            </w:pPr>
                            <w:r>
                              <w:t>appendi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C3E2E1" id="Text Box 1103" o:spid="_x0000_s1494" type="#_x0000_t202" style="position:absolute;margin-left:-3.7pt;margin-top:348.4pt;width:210.7pt;height:54.3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" filled="f" stroked="f">
                <v:textbox>
                  <w:txbxContent>
                    <w:p w14:paraId="28CDD05A" w14:textId="77777777" w:rsidR="00ED074A" w:rsidRDefault="00ED074A">
                      <w:pPr>
                        <w:jc w:val="center"/>
                      </w:pPr>
                      <w:r>
                        <w:t xml:space="preserve">Has </w:t>
                      </w:r>
                    </w:p>
                    <w:p w14:paraId="032CC62B" w14:textId="77777777" w:rsidR="00ED074A" w:rsidRDefault="00ED074A">
                      <w:pPr>
                        <w:jc w:val="center"/>
                      </w:pPr>
                      <w:r>
                        <w:t xml:space="preserve">donor spent time in African countries </w:t>
                      </w:r>
                    </w:p>
                    <w:p w14:paraId="0F5CB1CF" w14:textId="77777777" w:rsidR="00ED074A" w:rsidRDefault="00ED074A">
                      <w:pPr>
                        <w:jc w:val="center"/>
                      </w:pPr>
                      <w:r>
                        <w:t xml:space="preserve">listed on the </w:t>
                      </w:r>
                    </w:p>
                    <w:p w14:paraId="325200E0" w14:textId="721E1E79" w:rsidR="00ED074A" w:rsidRDefault="00ED074A">
                      <w:pPr>
                        <w:jc w:val="center"/>
                      </w:pPr>
                      <w:r>
                        <w:t>appendix?</w:t>
                      </w:r>
                    </w:p>
                  </w:txbxContent>
                </v:textbox>
              </v:shape>
            </w:pict>
          </mc:Fallback>
        </mc:AlternateContent>
      </w:r>
      <w:r>
        <w:rPr>
          <w:b/>
          <w:bCs/>
          <w:noProof/>
        </w:rPr>
        <mc:AlternateContent>
          <mc:Choice Requires="wps">
            <w:drawing>
              <wp:anchor distT="0" distB="0" distL="114300" distR="114300" simplePos="0" relativeHeight="251860992" behindDoc="0" locked="0" layoutInCell="1" allowOverlap="1" wp14:anchorId="4C112035" wp14:editId="70EDAF86">
                <wp:simplePos x="0" y="0"/>
                <wp:positionH relativeFrom="column">
                  <wp:posOffset>351155</wp:posOffset>
                </wp:positionH>
                <wp:positionV relativeFrom="paragraph">
                  <wp:posOffset>3054838</wp:posOffset>
                </wp:positionV>
                <wp:extent cx="1838325" cy="996462"/>
                <wp:effectExtent l="0" t="0" r="0" b="0"/>
                <wp:wrapNone/>
                <wp:docPr id="1917" name="Text Box 1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996462"/>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6973AE06" w14:textId="77777777" w:rsidR="00ED074A" w:rsidRDefault="00ED074A">
                            <w:pPr>
                              <w:jc w:val="center"/>
                            </w:pPr>
                            <w:r w:rsidRPr="00206123">
                              <w:t xml:space="preserve">Were </w:t>
                            </w:r>
                          </w:p>
                          <w:p w14:paraId="02C4023A" w14:textId="77777777" w:rsidR="00ED074A" w:rsidRDefault="00ED074A">
                            <w:pPr>
                              <w:jc w:val="center"/>
                            </w:pPr>
                            <w:r w:rsidRPr="00206123">
                              <w:t xml:space="preserve">you born in, </w:t>
                            </w:r>
                          </w:p>
                          <w:p w14:paraId="1437F05D" w14:textId="796E552F" w:rsidR="00ED074A" w:rsidRPr="00206123" w:rsidRDefault="00ED074A">
                            <w:pPr>
                              <w:jc w:val="center"/>
                            </w:pPr>
                            <w:r w:rsidRPr="00206123">
                              <w:t>lived in</w:t>
                            </w:r>
                            <w:r>
                              <w:t xml:space="preserve"> </w:t>
                            </w:r>
                            <w:r w:rsidRPr="00206123">
                              <w:t>or did you travel to</w:t>
                            </w:r>
                          </w:p>
                          <w:p w14:paraId="410CDE6E" w14:textId="77777777" w:rsidR="00ED074A" w:rsidRPr="00206123" w:rsidRDefault="00ED074A">
                            <w:pPr>
                              <w:jc w:val="center"/>
                            </w:pPr>
                            <w:r w:rsidRPr="00206123">
                              <w:t>Africa before or</w:t>
                            </w:r>
                          </w:p>
                          <w:p w14:paraId="25BDE6BF" w14:textId="77777777" w:rsidR="00ED074A" w:rsidRPr="00206123" w:rsidRDefault="00ED074A">
                            <w:pPr>
                              <w:pStyle w:val="BodyText"/>
                              <w:jc w:val="center"/>
                            </w:pPr>
                            <w:r w:rsidRPr="00206123">
                              <w:t>after 197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112035" id="Text Box 1101" o:spid="_x0000_s1495" type="#_x0000_t202" style="position:absolute;margin-left:27.65pt;margin-top:240.55pt;width:144.75pt;height:78.45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" filled="f" stroked="f">
                <v:textbox>
                  <w:txbxContent>
                    <w:p w14:paraId="6973AE06" w14:textId="77777777" w:rsidR="00ED074A" w:rsidRDefault="00ED074A">
                      <w:pPr>
                        <w:jc w:val="center"/>
                      </w:pPr>
                      <w:r w:rsidRPr="00206123">
                        <w:t xml:space="preserve">Were </w:t>
                      </w:r>
                    </w:p>
                    <w:p w14:paraId="02C4023A" w14:textId="77777777" w:rsidR="00ED074A" w:rsidRDefault="00ED074A">
                      <w:pPr>
                        <w:jc w:val="center"/>
                      </w:pPr>
                      <w:r w:rsidRPr="00206123">
                        <w:t xml:space="preserve">you born in, </w:t>
                      </w:r>
                    </w:p>
                    <w:p w14:paraId="1437F05D" w14:textId="796E552F" w:rsidR="00ED074A" w:rsidRPr="00206123" w:rsidRDefault="00ED074A">
                      <w:pPr>
                        <w:jc w:val="center"/>
                      </w:pPr>
                      <w:r w:rsidRPr="00206123">
                        <w:t>lived in</w:t>
                      </w:r>
                      <w:r>
                        <w:t xml:space="preserve"> </w:t>
                      </w:r>
                      <w:r w:rsidRPr="00206123">
                        <w:t>or did you travel to</w:t>
                      </w:r>
                    </w:p>
                    <w:p w14:paraId="410CDE6E" w14:textId="77777777" w:rsidR="00ED074A" w:rsidRPr="00206123" w:rsidRDefault="00ED074A">
                      <w:pPr>
                        <w:jc w:val="center"/>
                      </w:pPr>
                      <w:r w:rsidRPr="00206123">
                        <w:t>Africa before or</w:t>
                      </w:r>
                    </w:p>
                    <w:p w14:paraId="25BDE6BF" w14:textId="77777777" w:rsidR="00ED074A" w:rsidRPr="00206123" w:rsidRDefault="00ED074A">
                      <w:pPr>
                        <w:pStyle w:val="BodyText"/>
                        <w:jc w:val="center"/>
                      </w:pPr>
                      <w:r w:rsidRPr="00206123">
                        <w:t>after 1977?</w:t>
                      </w:r>
                    </w:p>
                  </w:txbxContent>
                </v:textbox>
              </v:shape>
            </w:pict>
          </mc:Fallback>
        </mc:AlternateContent>
      </w:r>
      <w:r>
        <w:rPr>
          <w:b/>
          <w:bCs/>
          <w:noProof/>
        </w:rPr>
        <mc:AlternateContent>
          <mc:Choice Requires="wps">
            <w:drawing>
              <wp:anchor distT="0" distB="0" distL="114300" distR="114300" simplePos="0" relativeHeight="252068864" behindDoc="0" locked="0" layoutInCell="1" allowOverlap="1" wp14:anchorId="427BE7E3" wp14:editId="5071FD93">
                <wp:simplePos x="0" y="0"/>
                <wp:positionH relativeFrom="column">
                  <wp:posOffset>1324610</wp:posOffset>
                </wp:positionH>
                <wp:positionV relativeFrom="paragraph">
                  <wp:posOffset>6483350</wp:posOffset>
                </wp:positionV>
                <wp:extent cx="635" cy="977265"/>
                <wp:effectExtent l="0" t="0" r="50165" b="13335"/>
                <wp:wrapNone/>
                <wp:docPr id="1891" name="AutoShape 17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977265"/>
                        </a:xfrm>
                        <a:prstGeom prst="straightConnector1">
                          <a:avLst/>
                        </a:prstGeom>
                        <a:noFill/>
                        <a:ln w="9525">
                          <a:solidFill>
                            <a:srgbClr val="000000"/>
                          </a:solidFill>
                          <a:round/>
                          <a:headEnd/>
                          <a:tailEn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84C021C" id="AutoShape 1713" o:spid="_x0000_s1026" type="#_x0000_t32" style="position:absolute;margin-left:104.3pt;margin-top:510.5pt;width:.05pt;height:76.95pt;z-index:25205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"/>
            </w:pict>
          </mc:Fallback>
        </mc:AlternateContent>
      </w:r>
      <w:r>
        <w:rPr>
          <w:b/>
          <w:bCs/>
          <w:noProof/>
        </w:rPr>
        <mc:AlternateContent>
          <mc:Choice Requires="wps">
            <w:drawing>
              <wp:anchor distT="0" distB="0" distL="114300" distR="114300" simplePos="0" relativeHeight="251884544" behindDoc="0" locked="0" layoutInCell="1" allowOverlap="1" wp14:anchorId="5678691A" wp14:editId="6278EE39">
                <wp:simplePos x="0" y="0"/>
                <wp:positionH relativeFrom="column">
                  <wp:posOffset>23495</wp:posOffset>
                </wp:positionH>
                <wp:positionV relativeFrom="paragraph">
                  <wp:posOffset>5810885</wp:posOffset>
                </wp:positionV>
                <wp:extent cx="2085975" cy="666750"/>
                <wp:effectExtent l="0" t="0" r="22225" b="19050"/>
                <wp:wrapNone/>
                <wp:docPr id="1894" name="Text Box 1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666750"/>
                        </a:xfrm>
                        <a:prstGeom prst="rect">
                          <a:avLst/>
                        </a:prstGeom>
                        <a:solidFill>
                          <a:srgbClr val="FFFFFF"/>
                        </a:solidFill>
                        <a:ln w="9525">
                          <a:solidFill>
                            <a:srgbClr val="000000"/>
                          </a:solidFill>
                          <a:miter lim="800000"/>
                          <a:headEnd/>
                          <a:tailEnd/>
                        </a:ln>
                        <a:effectLst/>
                        <a:extLs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1359D922" w14:textId="77777777" w:rsidR="00ED074A" w:rsidRPr="00206123" w:rsidRDefault="00ED074A" w:rsidP="0084301D">
                            <w:pPr>
                              <w:jc w:val="center"/>
                            </w:pPr>
                            <w:r w:rsidRPr="00206123">
                              <w:t>Consult SOP to determine if donor is ineligible due to being born in, living in or travel to these African countr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78691A" id="Text Box 1112" o:spid="_x0000_s1496" type="#_x0000_t202" style="position:absolute;margin-left:1.85pt;margin-top:457.55pt;width:164.25pt;height:52.5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">
                <v:textbox>
                  <w:txbxContent>
                    <w:p w14:paraId="1359D922" w14:textId="77777777" w:rsidR="00ED074A" w:rsidRPr="00206123" w:rsidRDefault="00ED074A" w:rsidP="0084301D">
                      <w:pPr>
                        <w:jc w:val="center"/>
                      </w:pPr>
                      <w:r w:rsidRPr="00206123">
                        <w:t>Consult SOP to determine if donor is ineligible due to being born in, living in or travel to these African countries.</w:t>
                      </w:r>
                    </w:p>
                  </w:txbxContent>
                </v:textbox>
              </v:shape>
            </w:pict>
          </mc:Fallback>
        </mc:AlternateContent>
      </w:r>
      <w:r>
        <w:rPr>
          <w:b/>
          <w:bCs/>
          <w:noProof/>
        </w:rPr>
        <mc:AlternateContent>
          <mc:Choice Requires="wps">
            <w:drawing>
              <wp:anchor distT="0" distB="0" distL="114300" distR="114300" simplePos="0" relativeHeight="251887616" behindDoc="0" locked="0" layoutInCell="1" allowOverlap="1" wp14:anchorId="6F13B21C" wp14:editId="726D32DE">
                <wp:simplePos x="0" y="0"/>
                <wp:positionH relativeFrom="column">
                  <wp:posOffset>1296523</wp:posOffset>
                </wp:positionH>
                <wp:positionV relativeFrom="paragraph">
                  <wp:posOffset>5176520</wp:posOffset>
                </wp:positionV>
                <wp:extent cx="13970" cy="646430"/>
                <wp:effectExtent l="50800" t="0" r="87630" b="64770"/>
                <wp:wrapNone/>
                <wp:docPr id="1912" name="Line 1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70" cy="646430"/>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3114586" id="Line 1134" o:spid="_x0000_s1026" style="position:absolute;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1pt,407.6pt" to="103.2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">
                <v:stroke endarrow="block"/>
              </v:line>
            </w:pict>
          </mc:Fallback>
        </mc:AlternateContent>
      </w:r>
      <w:r>
        <w:rPr>
          <w:b/>
          <w:bCs/>
          <w:noProof/>
        </w:rPr>
        <mc:AlternateContent>
          <mc:Choice Requires="wps">
            <w:drawing>
              <wp:anchor distT="0" distB="0" distL="114300" distR="114300" simplePos="0" relativeHeight="251863040" behindDoc="0" locked="0" layoutInCell="1" allowOverlap="1" wp14:anchorId="3BAD3ADC" wp14:editId="5E68C958">
                <wp:simplePos x="0" y="0"/>
                <wp:positionH relativeFrom="column">
                  <wp:posOffset>-243987</wp:posOffset>
                </wp:positionH>
                <wp:positionV relativeFrom="paragraph">
                  <wp:posOffset>4363085</wp:posOffset>
                </wp:positionV>
                <wp:extent cx="3054985" cy="821690"/>
                <wp:effectExtent l="50800" t="25400" r="69215" b="41910"/>
                <wp:wrapNone/>
                <wp:docPr id="1910" name="AutoShape 1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54985" cy="821690"/>
                        </a:xfrm>
                        <a:prstGeom prst="flowChartDecision">
                          <a:avLst/>
                        </a:prstGeom>
                        <a:solidFill>
                          <a:srgbClr val="FFFFFF"/>
                        </a:solidFill>
                        <a:ln w="9525">
                          <a:solidFill>
                            <a:srgbClr val="000000"/>
                          </a:solidFill>
                          <a:miter lim="800000"/>
                          <a:headEnd/>
                          <a:tailEnd/>
                        </a:ln>
                        <a:effectLst/>
                        <a:extLs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D91779" id="AutoShape 1102" o:spid="_x0000_s1026" type="#_x0000_t110" style="position:absolute;margin-left:-19.2pt;margin-top:343.55pt;width:240.55pt;height:64.7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"/>
            </w:pict>
          </mc:Fallback>
        </mc:AlternateContent>
      </w:r>
      <w:r>
        <w:rPr>
          <w:b/>
          <w:bCs/>
          <w:noProof/>
        </w:rPr>
        <mc:AlternateContent>
          <mc:Choice Requires="wps">
            <w:drawing>
              <wp:anchor distT="0" distB="0" distL="114300" distR="114300" simplePos="0" relativeHeight="251880448" behindDoc="0" locked="0" layoutInCell="1" allowOverlap="1" wp14:anchorId="4622C5C5" wp14:editId="626B7024">
                <wp:simplePos x="0" y="0"/>
                <wp:positionH relativeFrom="column">
                  <wp:posOffset>1284458</wp:posOffset>
                </wp:positionH>
                <wp:positionV relativeFrom="paragraph">
                  <wp:posOffset>4051300</wp:posOffset>
                </wp:positionV>
                <wp:extent cx="0" cy="311785"/>
                <wp:effectExtent l="50800" t="0" r="76200" b="69215"/>
                <wp:wrapNone/>
                <wp:docPr id="1916" name="Line 1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1785"/>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FB52442" id="Line 1133" o:spid="_x0000_s1026" style="position:absolute;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1.15pt,319pt" to="101.15pt,34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">
                <v:stroke endarrow="block"/>
              </v:line>
            </w:pict>
          </mc:Fallback>
        </mc:AlternateContent>
      </w:r>
      <w:r>
        <w:rPr>
          <w:b/>
          <w:bCs/>
          <w:noProof/>
        </w:rPr>
        <mc:AlternateContent>
          <mc:Choice Requires="wps">
            <w:drawing>
              <wp:anchor distT="0" distB="0" distL="114300" distR="114300" simplePos="0" relativeHeight="251874304" behindDoc="0" locked="0" layoutInCell="1" allowOverlap="1" wp14:anchorId="0CB13044" wp14:editId="07A9BB91">
                <wp:simplePos x="0" y="0"/>
                <wp:positionH relativeFrom="column">
                  <wp:posOffset>2788285</wp:posOffset>
                </wp:positionH>
                <wp:positionV relativeFrom="paragraph">
                  <wp:posOffset>4773442</wp:posOffset>
                </wp:positionV>
                <wp:extent cx="2402840" cy="0"/>
                <wp:effectExtent l="0" t="76200" r="60960" b="101600"/>
                <wp:wrapNone/>
                <wp:docPr id="1902" name="Line 1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402840" cy="0"/>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1EB83DF" id="Line 1109" o:spid="_x0000_s1026" style="position:absolute;flip:y;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9.55pt,375.85pt" to="408.75pt,37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">
                <v:stroke endarrow="block"/>
              </v:line>
            </w:pict>
          </mc:Fallback>
        </mc:AlternateContent>
      </w:r>
      <w:r>
        <w:rPr>
          <w:b/>
          <w:bCs/>
          <w:noProof/>
        </w:rPr>
        <mc:AlternateContent>
          <mc:Choice Requires="wps">
            <w:drawing>
              <wp:anchor distT="0" distB="0" distL="114300" distR="114300" simplePos="0" relativeHeight="251875328" behindDoc="0" locked="0" layoutInCell="1" allowOverlap="1" wp14:anchorId="39ED0BAE" wp14:editId="49D8F194">
                <wp:simplePos x="0" y="0"/>
                <wp:positionH relativeFrom="column">
                  <wp:posOffset>2473569</wp:posOffset>
                </wp:positionH>
                <wp:positionV relativeFrom="paragraph">
                  <wp:posOffset>3543300</wp:posOffset>
                </wp:positionV>
                <wp:extent cx="2717556" cy="3908"/>
                <wp:effectExtent l="0" t="76200" r="51435" b="97790"/>
                <wp:wrapNone/>
                <wp:docPr id="1913" name="Line 1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717556" cy="3908"/>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2116679" id="Line 1110" o:spid="_x0000_s1026" style="position:absolute;flip:y;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4.75pt,279pt" to="408.75pt,27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">
                <v:stroke endarrow="block"/>
              </v:line>
            </w:pict>
          </mc:Fallback>
        </mc:AlternateContent>
      </w:r>
      <w:r>
        <w:rPr>
          <w:b/>
          <w:bCs/>
          <w:noProof/>
        </w:rPr>
        <mc:AlternateContent>
          <mc:Choice Requires="wps">
            <w:drawing>
              <wp:anchor distT="0" distB="0" distL="114300" distR="114300" simplePos="0" relativeHeight="251858944" behindDoc="0" locked="0" layoutInCell="1" allowOverlap="1" wp14:anchorId="7B3BD8BE" wp14:editId="776EDAE9">
                <wp:simplePos x="0" y="0"/>
                <wp:positionH relativeFrom="column">
                  <wp:posOffset>70338</wp:posOffset>
                </wp:positionH>
                <wp:positionV relativeFrom="paragraph">
                  <wp:posOffset>3039745</wp:posOffset>
                </wp:positionV>
                <wp:extent cx="2395855" cy="1011555"/>
                <wp:effectExtent l="25400" t="25400" r="42545" b="55245"/>
                <wp:wrapNone/>
                <wp:docPr id="1914" name="AutoShape 1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95855" cy="1011555"/>
                        </a:xfrm>
                        <a:prstGeom prst="flowChartDecision">
                          <a:avLst/>
                        </a:prstGeom>
                        <a:solidFill>
                          <a:srgbClr val="FFFFFF"/>
                        </a:solidFill>
                        <a:ln w="9525">
                          <a:solidFill>
                            <a:srgbClr val="000000"/>
                          </a:solidFill>
                          <a:miter lim="800000"/>
                          <a:headEnd/>
                          <a:tailEnd/>
                        </a:ln>
                        <a:effectLst/>
                        <a:extLs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F68B13" id="AutoShape 1100" o:spid="_x0000_s1026" type="#_x0000_t110" style="position:absolute;margin-left:5.55pt;margin-top:239.35pt;width:188.65pt;height:79.6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"/>
            </w:pict>
          </mc:Fallback>
        </mc:AlternateContent>
      </w:r>
      <w:r>
        <w:rPr>
          <w:b/>
          <w:bCs/>
          <w:noProof/>
        </w:rPr>
        <mc:AlternateContent>
          <mc:Choice Requires="wps">
            <w:drawing>
              <wp:anchor distT="0" distB="0" distL="114300" distR="114300" simplePos="0" relativeHeight="251879424" behindDoc="0" locked="0" layoutInCell="1" allowOverlap="1" wp14:anchorId="33401EB2" wp14:editId="5714DA85">
                <wp:simplePos x="0" y="0"/>
                <wp:positionH relativeFrom="column">
                  <wp:posOffset>1267313</wp:posOffset>
                </wp:positionH>
                <wp:positionV relativeFrom="paragraph">
                  <wp:posOffset>2764790</wp:posOffset>
                </wp:positionV>
                <wp:extent cx="4445" cy="274955"/>
                <wp:effectExtent l="50800" t="0" r="71755" b="80645"/>
                <wp:wrapNone/>
                <wp:docPr id="1918" name="Line 1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45" cy="274955"/>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E4FCE4B" id="Line 1132" o:spid="_x0000_s1026" style="position:absolute;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9.8pt,217.7pt" to="100.15pt,2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">
                <v:stroke endarrow="block"/>
              </v:line>
            </w:pict>
          </mc:Fallback>
        </mc:AlternateContent>
      </w:r>
      <w:r>
        <w:rPr>
          <w:b/>
          <w:bCs/>
          <w:noProof/>
        </w:rPr>
        <mc:AlternateContent>
          <mc:Choice Requires="wps">
            <w:drawing>
              <wp:anchor distT="0" distB="0" distL="114300" distR="114300" simplePos="0" relativeHeight="251852800" behindDoc="0" locked="0" layoutInCell="1" allowOverlap="1" wp14:anchorId="441577B8" wp14:editId="06460D53">
                <wp:simplePos x="0" y="0"/>
                <wp:positionH relativeFrom="column">
                  <wp:posOffset>1265408</wp:posOffset>
                </wp:positionH>
                <wp:positionV relativeFrom="paragraph">
                  <wp:posOffset>1730375</wp:posOffset>
                </wp:positionV>
                <wp:extent cx="0" cy="361315"/>
                <wp:effectExtent l="50800" t="0" r="76200" b="70485"/>
                <wp:wrapNone/>
                <wp:docPr id="1691" name="Line 10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1315"/>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5CF8202" id="Line 1097" o:spid="_x0000_s1026" style="position:absolute;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9.65pt,136.25pt" to="99.65pt,16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">
                <v:stroke endarrow="block"/>
              </v:line>
            </w:pict>
          </mc:Fallback>
        </mc:AlternateContent>
      </w:r>
      <w:r>
        <w:rPr>
          <w:b/>
          <w:bCs/>
          <w:noProof/>
        </w:rPr>
        <mc:AlternateContent>
          <mc:Choice Requires="wps">
            <w:drawing>
              <wp:anchor distT="0" distB="0" distL="114300" distR="114300" simplePos="0" relativeHeight="251856896" behindDoc="0" locked="0" layoutInCell="1" allowOverlap="1" wp14:anchorId="43A6E0EA" wp14:editId="7BD0F921">
                <wp:simplePos x="0" y="0"/>
                <wp:positionH relativeFrom="column">
                  <wp:posOffset>606913</wp:posOffset>
                </wp:positionH>
                <wp:positionV relativeFrom="paragraph">
                  <wp:posOffset>2174240</wp:posOffset>
                </wp:positionV>
                <wp:extent cx="1323975" cy="394335"/>
                <wp:effectExtent l="0" t="0" r="0" b="12065"/>
                <wp:wrapNone/>
                <wp:docPr id="1689" name="Text Box 10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394335"/>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67CC8591" w14:textId="77777777" w:rsidR="00ED074A" w:rsidRDefault="00ED074A">
                            <w:pPr>
                              <w:jc w:val="center"/>
                            </w:pPr>
                            <w:r>
                              <w:t>Have you</w:t>
                            </w:r>
                          </w:p>
                          <w:p w14:paraId="2C2CEA29" w14:textId="77777777" w:rsidR="00ED074A" w:rsidRDefault="00ED074A">
                            <w:pPr>
                              <w:jc w:val="center"/>
                            </w:pPr>
                            <w:r>
                              <w:t>ever been in Afric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A6E0EA" id="Text Box 1099" o:spid="_x0000_s1497" type="#_x0000_t202" style="position:absolute;margin-left:47.8pt;margin-top:171.2pt;width:104.25pt;height:31.05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" filled="f" stroked="f">
                <v:textbox>
                  <w:txbxContent>
                    <w:p w14:paraId="67CC8591" w14:textId="77777777" w:rsidR="00ED074A" w:rsidRDefault="00ED074A">
                      <w:pPr>
                        <w:jc w:val="center"/>
                      </w:pPr>
                      <w:r>
                        <w:t>Have you</w:t>
                      </w:r>
                    </w:p>
                    <w:p w14:paraId="2C2CEA29" w14:textId="77777777" w:rsidR="00ED074A" w:rsidRDefault="00ED074A">
                      <w:pPr>
                        <w:jc w:val="center"/>
                      </w:pPr>
                      <w:r>
                        <w:t>ever been in Africa?</w:t>
                      </w:r>
                    </w:p>
                  </w:txbxContent>
                </v:textbox>
              </v:shape>
            </w:pict>
          </mc:Fallback>
        </mc:AlternateContent>
      </w:r>
      <w:r w:rsidR="009B3E27">
        <w:rPr>
          <w:b/>
          <w:bCs/>
          <w:noProof/>
        </w:rPr>
        <mc:AlternateContent>
          <mc:Choice Requires="wps">
            <w:drawing>
              <wp:anchor distT="0" distB="0" distL="114300" distR="114300" simplePos="0" relativeHeight="251892736" behindDoc="0" locked="0" layoutInCell="1" allowOverlap="1" wp14:anchorId="5AE01D28" wp14:editId="21312702">
                <wp:simplePos x="0" y="0"/>
                <wp:positionH relativeFrom="column">
                  <wp:posOffset>2109470</wp:posOffset>
                </wp:positionH>
                <wp:positionV relativeFrom="paragraph">
                  <wp:posOffset>7031355</wp:posOffset>
                </wp:positionV>
                <wp:extent cx="2039620" cy="1072515"/>
                <wp:effectExtent l="1270" t="0" r="3810" b="0"/>
                <wp:wrapNone/>
                <wp:docPr id="1919" name="Text Box 1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9620" cy="107251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C4F03ED" w14:textId="77777777" w:rsidR="00ED074A" w:rsidRPr="00B962FB" w:rsidRDefault="00ED074A" w:rsidP="002A78EC">
                            <w:pPr>
                              <w:jc w:val="center"/>
                            </w:pPr>
                            <w:r w:rsidRPr="00E24071">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E01D28" id="Text Box 1141" o:spid="_x0000_s1498" type="#_x0000_t202" style="position:absolute;margin-left:166.1pt;margin-top:553.65pt;width:160.6pt;height:84.45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" filled="f" stroked="f">
                <v:textbox>
                  <w:txbxContent>
                    <w:p w14:paraId="2C4F03ED" w14:textId="77777777" w:rsidR="00ED074A" w:rsidRPr="00B962FB" w:rsidRDefault="00ED074A" w:rsidP="002A78EC">
                      <w:pPr>
                        <w:jc w:val="center"/>
                      </w:pPr>
                      <w:r w:rsidRPr="00E24071">
                        <w:t>Donor is ineligible, but may be collected in certain situations. If the cord blood is collected, refer to facility SOP for circumstances for use and documentation of urgent medical need.</w:t>
                      </w:r>
                    </w:p>
                  </w:txbxContent>
                </v:textbox>
              </v:shape>
            </w:pict>
          </mc:Fallback>
        </mc:AlternateContent>
      </w:r>
      <w:r w:rsidR="009B3E27">
        <w:rPr>
          <w:b/>
          <w:bCs/>
          <w:noProof/>
        </w:rPr>
        <mc:AlternateContent>
          <mc:Choice Requires="wps">
            <w:drawing>
              <wp:anchor distT="0" distB="0" distL="114300" distR="114300" simplePos="0" relativeHeight="251882496" behindDoc="0" locked="0" layoutInCell="1" allowOverlap="1" wp14:anchorId="0AF51414" wp14:editId="1376AA99">
                <wp:simplePos x="0" y="0"/>
                <wp:positionH relativeFrom="column">
                  <wp:posOffset>1653540</wp:posOffset>
                </wp:positionH>
                <wp:positionV relativeFrom="paragraph">
                  <wp:posOffset>5308600</wp:posOffset>
                </wp:positionV>
                <wp:extent cx="457200" cy="270510"/>
                <wp:effectExtent l="2540" t="0" r="0" b="0"/>
                <wp:wrapNone/>
                <wp:docPr id="1911" name="Text Box 1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051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0E8E5E8F"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F51414" id="Text Box 1113" o:spid="_x0000_s1499" type="#_x0000_t202" style="position:absolute;margin-left:130.2pt;margin-top:418pt;width:36pt;height:21.3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" filled="f" stroked="f">
                <v:textbox>
                  <w:txbxContent>
                    <w:p w14:paraId="0E8E5E8F"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869184" behindDoc="0" locked="0" layoutInCell="1" allowOverlap="1" wp14:anchorId="09853219" wp14:editId="55DFA8D8">
                <wp:simplePos x="0" y="0"/>
                <wp:positionH relativeFrom="column">
                  <wp:posOffset>2054225</wp:posOffset>
                </wp:positionH>
                <wp:positionV relativeFrom="paragraph">
                  <wp:posOffset>2421890</wp:posOffset>
                </wp:positionV>
                <wp:extent cx="2091690" cy="0"/>
                <wp:effectExtent l="9525" t="46990" r="19685" b="80010"/>
                <wp:wrapNone/>
                <wp:docPr id="1908" name="Line 1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91690" cy="0"/>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97003C8" id="Line 1105" o:spid="_x0000_s1026" style="position:absolute;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1.75pt,190.7pt" to="326.45pt,19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">
                <v:stroke endarrow="block"/>
              </v:line>
            </w:pict>
          </mc:Fallback>
        </mc:AlternateContent>
      </w:r>
      <w:r w:rsidR="009B3E27">
        <w:rPr>
          <w:b/>
          <w:bCs/>
          <w:noProof/>
        </w:rPr>
        <mc:AlternateContent>
          <mc:Choice Requires="wps">
            <w:drawing>
              <wp:anchor distT="0" distB="0" distL="114300" distR="114300" simplePos="0" relativeHeight="251877376" behindDoc="0" locked="0" layoutInCell="1" allowOverlap="1" wp14:anchorId="005D566A" wp14:editId="17C8E239">
                <wp:simplePos x="0" y="0"/>
                <wp:positionH relativeFrom="column">
                  <wp:posOffset>2857500</wp:posOffset>
                </wp:positionH>
                <wp:positionV relativeFrom="paragraph">
                  <wp:posOffset>3165475</wp:posOffset>
                </wp:positionV>
                <wp:extent cx="914400" cy="257175"/>
                <wp:effectExtent l="0" t="3175" r="0" b="6350"/>
                <wp:wrapNone/>
                <wp:docPr id="1907" name="Text Box 1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57175"/>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6AE9C214" w14:textId="77777777" w:rsidR="00ED074A" w:rsidRDefault="00ED074A">
                            <w:r>
                              <w:t>Before 197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5D566A" id="Text Box 1129" o:spid="_x0000_s1500" type="#_x0000_t202" style="position:absolute;margin-left:225pt;margin-top:249.25pt;width:1in;height:20.2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" filled="f" stroked="f">
                <v:textbox>
                  <w:txbxContent>
                    <w:p w14:paraId="6AE9C214" w14:textId="77777777" w:rsidR="00ED074A" w:rsidRDefault="00ED074A">
                      <w:r>
                        <w:t>Before 1977</w:t>
                      </w:r>
                    </w:p>
                  </w:txbxContent>
                </v:textbox>
              </v:shape>
            </w:pict>
          </mc:Fallback>
        </mc:AlternateContent>
      </w:r>
      <w:r w:rsidR="009B3E27">
        <w:rPr>
          <w:b/>
          <w:bCs/>
          <w:noProof/>
        </w:rPr>
        <mc:AlternateContent>
          <mc:Choice Requires="wps">
            <w:drawing>
              <wp:anchor distT="0" distB="0" distL="114300" distR="114300" simplePos="0" relativeHeight="251873280" behindDoc="0" locked="0" layoutInCell="1" allowOverlap="1" wp14:anchorId="109B63A7" wp14:editId="344AAF54">
                <wp:simplePos x="0" y="0"/>
                <wp:positionH relativeFrom="column">
                  <wp:posOffset>5191125</wp:posOffset>
                </wp:positionH>
                <wp:positionV relativeFrom="paragraph">
                  <wp:posOffset>2631440</wp:posOffset>
                </wp:positionV>
                <wp:extent cx="0" cy="3519170"/>
                <wp:effectExtent l="47625" t="15240" r="79375" b="21590"/>
                <wp:wrapNone/>
                <wp:docPr id="1906" name="Line 1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3519170"/>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5755CBF" id="Line 1108" o:spid="_x0000_s1026" style="position:absolute;flip:x y;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8.75pt,207.2pt" to="408.75pt,48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">
                <v:stroke endarrow="block"/>
              </v:line>
            </w:pict>
          </mc:Fallback>
        </mc:AlternateContent>
      </w:r>
      <w:r w:rsidR="009B3E27">
        <w:rPr>
          <w:b/>
          <w:bCs/>
          <w:noProof/>
        </w:rPr>
        <mc:AlternateContent>
          <mc:Choice Requires="wps">
            <w:drawing>
              <wp:anchor distT="0" distB="0" distL="114300" distR="114300" simplePos="0" relativeHeight="252072960" behindDoc="0" locked="0" layoutInCell="1" allowOverlap="1" wp14:anchorId="3034F540" wp14:editId="7AB16C17">
                <wp:simplePos x="0" y="0"/>
                <wp:positionH relativeFrom="column">
                  <wp:posOffset>4789805</wp:posOffset>
                </wp:positionH>
                <wp:positionV relativeFrom="paragraph">
                  <wp:posOffset>6150610</wp:posOffset>
                </wp:positionV>
                <wp:extent cx="401320" cy="0"/>
                <wp:effectExtent l="14605" t="54610" r="41275" b="72390"/>
                <wp:wrapNone/>
                <wp:docPr id="1905" name="Line 17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1320" cy="0"/>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D29A3E5" id="Line 1717" o:spid="_x0000_s1026" style="position:absolute;z-index:25205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7.15pt,484.3pt" to="408.75pt,48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">
                <v:stroke endarrow="block"/>
              </v:line>
            </w:pict>
          </mc:Fallback>
        </mc:AlternateContent>
      </w:r>
      <w:r w:rsidR="009B3E27">
        <w:rPr>
          <w:b/>
          <w:bCs/>
          <w:noProof/>
        </w:rPr>
        <mc:AlternateContent>
          <mc:Choice Requires="wps">
            <w:drawing>
              <wp:anchor distT="0" distB="0" distL="114300" distR="114300" simplePos="0" relativeHeight="252071936" behindDoc="0" locked="0" layoutInCell="1" allowOverlap="1" wp14:anchorId="038CB861" wp14:editId="488A04D4">
                <wp:simplePos x="0" y="0"/>
                <wp:positionH relativeFrom="column">
                  <wp:posOffset>4733925</wp:posOffset>
                </wp:positionH>
                <wp:positionV relativeFrom="paragraph">
                  <wp:posOffset>5810885</wp:posOffset>
                </wp:positionV>
                <wp:extent cx="457200" cy="270510"/>
                <wp:effectExtent l="0" t="0" r="3175" b="1905"/>
                <wp:wrapNone/>
                <wp:docPr id="1904" name="Text Box 17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051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0FB8FE6B" w14:textId="77777777" w:rsidR="00ED074A" w:rsidRDefault="00ED074A" w:rsidP="0091478D">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8CB861" id="Text Box 1716" o:spid="_x0000_s1501" type="#_x0000_t202" style="position:absolute;margin-left:372.75pt;margin-top:457.55pt;width:36pt;height:21.3pt;z-index:25207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" filled="f" stroked="f">
                <v:textbox>
                  <w:txbxContent>
                    <w:p w14:paraId="0FB8FE6B" w14:textId="77777777" w:rsidR="00ED074A" w:rsidRDefault="00ED074A" w:rsidP="0091478D">
                      <w:pPr>
                        <w:jc w:val="center"/>
                      </w:pPr>
                      <w:r>
                        <w:t>No</w:t>
                      </w:r>
                    </w:p>
                  </w:txbxContent>
                </v:textbox>
              </v:shape>
            </w:pict>
          </mc:Fallback>
        </mc:AlternateContent>
      </w:r>
      <w:r w:rsidR="009B3E27">
        <w:rPr>
          <w:b/>
          <w:bCs/>
          <w:noProof/>
        </w:rPr>
        <mc:AlternateContent>
          <mc:Choice Requires="wps">
            <w:drawing>
              <wp:anchor distT="0" distB="0" distL="114300" distR="114300" simplePos="0" relativeHeight="251889664" behindDoc="0" locked="0" layoutInCell="1" allowOverlap="1" wp14:anchorId="71E81D91" wp14:editId="61216133">
                <wp:simplePos x="0" y="0"/>
                <wp:positionH relativeFrom="column">
                  <wp:posOffset>4197985</wp:posOffset>
                </wp:positionH>
                <wp:positionV relativeFrom="paragraph">
                  <wp:posOffset>7404100</wp:posOffset>
                </wp:positionV>
                <wp:extent cx="810895" cy="0"/>
                <wp:effectExtent l="6985" t="50800" r="20320" b="76200"/>
                <wp:wrapNone/>
                <wp:docPr id="1903" name="Line 1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0895" cy="0"/>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12C8910" id="Line 1121" o:spid="_x0000_s1026" style="position:absolute;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0.55pt,583pt" to="394.4pt,5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">
                <v:stroke endarrow="block"/>
              </v:line>
            </w:pict>
          </mc:Fallback>
        </mc:AlternateContent>
      </w:r>
      <w:r w:rsidR="009B3E27">
        <w:rPr>
          <w:b/>
          <w:bCs/>
          <w:noProof/>
        </w:rPr>
        <mc:AlternateContent>
          <mc:Choice Requires="wps">
            <w:drawing>
              <wp:anchor distT="0" distB="0" distL="114300" distR="114300" simplePos="0" relativeHeight="252070912" behindDoc="0" locked="0" layoutInCell="1" allowOverlap="1" wp14:anchorId="71636804" wp14:editId="0D9A5778">
                <wp:simplePos x="0" y="0"/>
                <wp:positionH relativeFrom="column">
                  <wp:posOffset>3556635</wp:posOffset>
                </wp:positionH>
                <wp:positionV relativeFrom="paragraph">
                  <wp:posOffset>6670675</wp:posOffset>
                </wp:positionV>
                <wp:extent cx="457200" cy="270510"/>
                <wp:effectExtent l="635" t="3175" r="0" b="5715"/>
                <wp:wrapNone/>
                <wp:docPr id="1901" name="Text Box 17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051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25494CBD" w14:textId="77777777" w:rsidR="00ED074A" w:rsidRDefault="00ED074A" w:rsidP="0091478D">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636804" id="Text Box 1715" o:spid="_x0000_s1502" type="#_x0000_t202" style="position:absolute;margin-left:280.05pt;margin-top:525.25pt;width:36pt;height:21.3pt;z-index:25207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" filled="f" stroked="f">
                <v:textbox>
                  <w:txbxContent>
                    <w:p w14:paraId="25494CBD" w14:textId="77777777" w:rsidR="00ED074A" w:rsidRDefault="00ED074A" w:rsidP="0091478D">
                      <w:pPr>
                        <w:jc w:val="center"/>
                      </w:pPr>
                      <w:r>
                        <w:t>Yes</w:t>
                      </w:r>
                    </w:p>
                  </w:txbxContent>
                </v:textbox>
              </v:shape>
            </w:pict>
          </mc:Fallback>
        </mc:AlternateContent>
      </w:r>
      <w:r w:rsidR="009B3E27">
        <w:rPr>
          <w:b/>
          <w:bCs/>
          <w:noProof/>
        </w:rPr>
        <mc:AlternateContent>
          <mc:Choice Requires="wps">
            <w:drawing>
              <wp:anchor distT="0" distB="0" distL="114300" distR="114300" simplePos="0" relativeHeight="252069888" behindDoc="0" locked="0" layoutInCell="1" allowOverlap="1" wp14:anchorId="751A4D5D" wp14:editId="0D16E086">
                <wp:simplePos x="0" y="0"/>
                <wp:positionH relativeFrom="column">
                  <wp:posOffset>3486150</wp:posOffset>
                </wp:positionH>
                <wp:positionV relativeFrom="paragraph">
                  <wp:posOffset>6600825</wp:posOffset>
                </wp:positionV>
                <wp:extent cx="0" cy="430530"/>
                <wp:effectExtent l="57150" t="9525" r="69850" b="42545"/>
                <wp:wrapNone/>
                <wp:docPr id="1900" name="Line 17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30530"/>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1DE9574" id="Line 1714" o:spid="_x0000_s1026" style="position:absolute;z-index:25205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4.5pt,519.75pt" to="274.5pt,55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">
                <v:stroke endarrow="block"/>
              </v:line>
            </w:pict>
          </mc:Fallback>
        </mc:AlternateContent>
      </w:r>
      <w:r w:rsidR="009B3E27">
        <w:rPr>
          <w:b/>
          <w:bCs/>
          <w:noProof/>
        </w:rPr>
        <mc:AlternateContent>
          <mc:Choice Requires="wps">
            <w:drawing>
              <wp:anchor distT="0" distB="0" distL="114300" distR="114300" simplePos="0" relativeHeight="251886592" behindDoc="0" locked="0" layoutInCell="1" allowOverlap="1" wp14:anchorId="41B03259" wp14:editId="1F88469E">
                <wp:simplePos x="0" y="0"/>
                <wp:positionH relativeFrom="column">
                  <wp:posOffset>2110740</wp:posOffset>
                </wp:positionH>
                <wp:positionV relativeFrom="paragraph">
                  <wp:posOffset>5822950</wp:posOffset>
                </wp:positionV>
                <wp:extent cx="419100" cy="327660"/>
                <wp:effectExtent l="2540" t="6350" r="0" b="0"/>
                <wp:wrapNone/>
                <wp:docPr id="1899" name="Text Box 1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2766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2CB8CE83"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B03259" id="Text Box 1126" o:spid="_x0000_s1503" type="#_x0000_t202" style="position:absolute;margin-left:166.2pt;margin-top:458.5pt;width:33pt;height:25.8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" filled="f" stroked="f">
                <v:textbox>
                  <w:txbxContent>
                    <w:p w14:paraId="2CB8CE83" w14:textId="77777777" w:rsidR="00ED074A" w:rsidRDefault="00ED074A">
                      <w:pPr>
                        <w:jc w:val="center"/>
                      </w:pPr>
                      <w:r>
                        <w:t>No</w:t>
                      </w:r>
                    </w:p>
                  </w:txbxContent>
                </v:textbox>
              </v:shape>
            </w:pict>
          </mc:Fallback>
        </mc:AlternateContent>
      </w:r>
      <w:r w:rsidR="009B3E27">
        <w:rPr>
          <w:b/>
          <w:bCs/>
          <w:noProof/>
        </w:rPr>
        <mc:AlternateContent>
          <mc:Choice Requires="wpg">
            <w:drawing>
              <wp:anchor distT="0" distB="0" distL="114300" distR="114300" simplePos="0" relativeHeight="251891712" behindDoc="0" locked="0" layoutInCell="1" allowOverlap="1" wp14:anchorId="4A09DD69" wp14:editId="777FDFF4">
                <wp:simplePos x="0" y="0"/>
                <wp:positionH relativeFrom="column">
                  <wp:posOffset>2447925</wp:posOffset>
                </wp:positionH>
                <wp:positionV relativeFrom="paragraph">
                  <wp:posOffset>5778500</wp:posOffset>
                </wp:positionV>
                <wp:extent cx="2381250" cy="822325"/>
                <wp:effectExtent l="0" t="0" r="0" b="3175"/>
                <wp:wrapNone/>
                <wp:docPr id="1896" name="Group 12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81250" cy="822325"/>
                          <a:chOff x="2113" y="13551"/>
                          <a:chExt cx="3585" cy="1071"/>
                        </a:xfrm>
                      </wpg:grpSpPr>
                      <wps:wsp>
                        <wps:cNvPr id="1897" name="AutoShape 1137"/>
                        <wps:cNvSpPr>
                          <a:spLocks noChangeArrowheads="1"/>
                        </wps:cNvSpPr>
                        <wps:spPr bwMode="auto">
                          <a:xfrm>
                            <a:off x="2209" y="13551"/>
                            <a:ext cx="3441" cy="1065"/>
                          </a:xfrm>
                          <a:prstGeom prst="flowChartTerminator">
                            <a:avLst/>
                          </a:prstGeom>
                          <a:solidFill>
                            <a:srgbClr val="FFFFFF"/>
                          </a:solidFill>
                          <a:ln w="9525">
                            <a:solidFill>
                              <a:srgbClr val="000000"/>
                            </a:solidFill>
                            <a:miter lim="800000"/>
                            <a:headEnd/>
                            <a:tailEnd/>
                          </a:ln>
                        </wps:spPr>
                        <wps:txbx>
                          <w:txbxContent>
                            <w:p w14:paraId="030ECC2B" w14:textId="77777777" w:rsidR="00ED074A" w:rsidRDefault="00ED074A">
                              <w:pPr>
                                <w:jc w:val="center"/>
                              </w:pPr>
                            </w:p>
                            <w:p w14:paraId="69BB461D" w14:textId="77777777" w:rsidR="00ED074A" w:rsidRDefault="00ED074A">
                              <w:pPr>
                                <w:jc w:val="center"/>
                              </w:pPr>
                            </w:p>
                          </w:txbxContent>
                        </wps:txbx>
                        <wps:bodyPr rot="0" vert="horz" wrap="square" lIns="91440" tIns="45720" rIns="91440" bIns="45720" anchor="t" anchorCtr="0" upright="1">
                          <a:noAutofit/>
                        </wps:bodyPr>
                      </wps:wsp>
                      <wps:wsp>
                        <wps:cNvPr id="1898" name="Text Box 1138"/>
                        <wps:cNvSpPr txBox="1">
                          <a:spLocks noChangeArrowheads="1"/>
                        </wps:cNvSpPr>
                        <wps:spPr bwMode="auto">
                          <a:xfrm>
                            <a:off x="2113" y="13572"/>
                            <a:ext cx="3585" cy="10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3FEEC2F" w14:textId="77777777" w:rsidR="00ED074A" w:rsidRPr="0091478D" w:rsidRDefault="00ED074A" w:rsidP="00A32BCA">
                              <w:pPr>
                                <w:jc w:val="center"/>
                              </w:pPr>
                              <w:r w:rsidRPr="0091478D">
                                <w:t>When you traveled</w:t>
                              </w:r>
                            </w:p>
                            <w:p w14:paraId="65B77EF8" w14:textId="77777777" w:rsidR="00ED074A" w:rsidRPr="0091478D" w:rsidRDefault="00ED074A" w:rsidP="00A32BCA">
                              <w:pPr>
                                <w:jc w:val="center"/>
                              </w:pPr>
                              <w:r w:rsidRPr="0091478D">
                                <w:t>there,</w:t>
                              </w:r>
                              <w:r>
                                <w:t xml:space="preserve"> </w:t>
                              </w:r>
                              <w:r w:rsidRPr="0091478D">
                                <w:t>did you receive</w:t>
                              </w:r>
                            </w:p>
                            <w:p w14:paraId="4B8EDD44" w14:textId="77777777" w:rsidR="00ED074A" w:rsidRPr="0091478D" w:rsidRDefault="00ED074A" w:rsidP="00A32BCA">
                              <w:pPr>
                                <w:jc w:val="center"/>
                              </w:pPr>
                              <w:r w:rsidRPr="0091478D">
                                <w:t>a blood transfusion or any</w:t>
                              </w:r>
                            </w:p>
                            <w:p w14:paraId="42CB4621" w14:textId="77777777" w:rsidR="00ED074A" w:rsidRPr="0091478D" w:rsidRDefault="00ED074A" w:rsidP="00A32BCA">
                              <w:pPr>
                                <w:jc w:val="center"/>
                              </w:pPr>
                              <w:r w:rsidRPr="0091478D">
                                <w:t>other medical</w:t>
                              </w:r>
                            </w:p>
                            <w:p w14:paraId="0B4E4452" w14:textId="77777777" w:rsidR="00ED074A" w:rsidRDefault="00ED074A" w:rsidP="00A32BCA">
                              <w:pPr>
                                <w:jc w:val="center"/>
                              </w:pPr>
                              <w:r w:rsidRPr="0091478D">
                                <w:t>treatment that involved blood?</w:t>
                              </w:r>
                            </w:p>
                            <w:p w14:paraId="549FB995" w14:textId="77777777" w:rsidR="00ED074A" w:rsidRPr="00A32BCA" w:rsidRDefault="00ED074A" w:rsidP="00A32BCA"/>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09DD69" id="Group 1203" o:spid="_x0000_s1504" style="position:absolute;margin-left:192.75pt;margin-top:455pt;width:187.5pt;height:64.75pt;z-index:251891712" coordorigin="2113,13551" coordsize="3585,10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">
                <v:shape id="AutoShape 1137" o:spid="_x0000_s1505" type="#_x0000_t116" style="position:absolute;left:2209;top:13551;width:3441;height:1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">
                  <v:textbox>
                    <w:txbxContent>
                      <w:p w14:paraId="030ECC2B" w14:textId="77777777" w:rsidR="00ED074A" w:rsidRDefault="00ED074A">
                        <w:pPr>
                          <w:jc w:val="center"/>
                        </w:pPr>
                      </w:p>
                      <w:p w14:paraId="69BB461D" w14:textId="77777777" w:rsidR="00ED074A" w:rsidRDefault="00ED074A">
                        <w:pPr>
                          <w:jc w:val="center"/>
                        </w:pPr>
                      </w:p>
                    </w:txbxContent>
                  </v:textbox>
                </v:shape>
                <v:shape id="_x0000_s1506" type="#_x0000_t202" style="position:absolute;left:2113;top:13572;width:3585;height:1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" filled="f" stroked="f">
                  <v:textbox>
                    <w:txbxContent>
                      <w:p w14:paraId="03FEEC2F" w14:textId="77777777" w:rsidR="00ED074A" w:rsidRPr="0091478D" w:rsidRDefault="00ED074A" w:rsidP="00A32BCA">
                        <w:pPr>
                          <w:jc w:val="center"/>
                        </w:pPr>
                        <w:r w:rsidRPr="0091478D">
                          <w:t>When you traveled</w:t>
                        </w:r>
                      </w:p>
                      <w:p w14:paraId="65B77EF8" w14:textId="77777777" w:rsidR="00ED074A" w:rsidRPr="0091478D" w:rsidRDefault="00ED074A" w:rsidP="00A32BCA">
                        <w:pPr>
                          <w:jc w:val="center"/>
                        </w:pPr>
                        <w:r w:rsidRPr="0091478D">
                          <w:t>there,</w:t>
                        </w:r>
                        <w:r>
                          <w:t xml:space="preserve"> </w:t>
                        </w:r>
                        <w:r w:rsidRPr="0091478D">
                          <w:t>did you receive</w:t>
                        </w:r>
                      </w:p>
                      <w:p w14:paraId="4B8EDD44" w14:textId="77777777" w:rsidR="00ED074A" w:rsidRPr="0091478D" w:rsidRDefault="00ED074A" w:rsidP="00A32BCA">
                        <w:pPr>
                          <w:jc w:val="center"/>
                        </w:pPr>
                        <w:r w:rsidRPr="0091478D">
                          <w:t>a blood transfusion or any</w:t>
                        </w:r>
                      </w:p>
                      <w:p w14:paraId="42CB4621" w14:textId="77777777" w:rsidR="00ED074A" w:rsidRPr="0091478D" w:rsidRDefault="00ED074A" w:rsidP="00A32BCA">
                        <w:pPr>
                          <w:jc w:val="center"/>
                        </w:pPr>
                        <w:r w:rsidRPr="0091478D">
                          <w:t>other medical</w:t>
                        </w:r>
                      </w:p>
                      <w:p w14:paraId="0B4E4452" w14:textId="77777777" w:rsidR="00ED074A" w:rsidRDefault="00ED074A" w:rsidP="00A32BCA">
                        <w:pPr>
                          <w:jc w:val="center"/>
                        </w:pPr>
                        <w:r w:rsidRPr="0091478D">
                          <w:t>treatment that involved blood?</w:t>
                        </w:r>
                      </w:p>
                      <w:p w14:paraId="549FB995" w14:textId="77777777" w:rsidR="00ED074A" w:rsidRPr="00A32BCA" w:rsidRDefault="00ED074A" w:rsidP="00A32BCA"/>
                    </w:txbxContent>
                  </v:textbox>
                </v:shape>
              </v:group>
            </w:pict>
          </mc:Fallback>
        </mc:AlternateContent>
      </w:r>
      <w:r w:rsidR="009B3E27">
        <w:rPr>
          <w:b/>
          <w:bCs/>
          <w:noProof/>
        </w:rPr>
        <mc:AlternateContent>
          <mc:Choice Requires="wps">
            <w:drawing>
              <wp:anchor distT="0" distB="0" distL="114300" distR="114300" simplePos="0" relativeHeight="251885568" behindDoc="0" locked="0" layoutInCell="1" allowOverlap="1" wp14:anchorId="7FBF9989" wp14:editId="2B071EAB">
                <wp:simplePos x="0" y="0"/>
                <wp:positionH relativeFrom="column">
                  <wp:posOffset>2110740</wp:posOffset>
                </wp:positionH>
                <wp:positionV relativeFrom="paragraph">
                  <wp:posOffset>6138545</wp:posOffset>
                </wp:positionV>
                <wp:extent cx="401320" cy="0"/>
                <wp:effectExtent l="15240" t="55245" r="27940" b="71755"/>
                <wp:wrapNone/>
                <wp:docPr id="1895" name="Line 1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1320" cy="0"/>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D57942C" id="Line 1119" o:spid="_x0000_s1026" style="position:absolute;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6.2pt,483.35pt" to="197.8pt,48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">
                <v:stroke endarrow="block"/>
              </v:line>
            </w:pict>
          </mc:Fallback>
        </mc:AlternateContent>
      </w:r>
      <w:r w:rsidR="009B3E27">
        <w:rPr>
          <w:b/>
          <w:bCs/>
          <w:noProof/>
        </w:rPr>
        <mc:AlternateContent>
          <mc:Choice Requires="wps">
            <w:drawing>
              <wp:anchor distT="0" distB="0" distL="114300" distR="114300" simplePos="0" relativeHeight="251888640" behindDoc="0" locked="0" layoutInCell="1" allowOverlap="1" wp14:anchorId="108D740D" wp14:editId="1DA9E254">
                <wp:simplePos x="0" y="0"/>
                <wp:positionH relativeFrom="column">
                  <wp:posOffset>2054225</wp:posOffset>
                </wp:positionH>
                <wp:positionV relativeFrom="paragraph">
                  <wp:posOffset>7031355</wp:posOffset>
                </wp:positionV>
                <wp:extent cx="2143760" cy="981710"/>
                <wp:effectExtent l="0" t="0" r="18415" b="13335"/>
                <wp:wrapNone/>
                <wp:docPr id="1893" name="AutoShape 1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43760" cy="981710"/>
                        </a:xfrm>
                        <a:prstGeom prst="flowChartTerminator">
                          <a:avLst/>
                        </a:prstGeom>
                        <a:solidFill>
                          <a:srgbClr val="FFFFFF"/>
                        </a:solidFill>
                        <a:ln w="9525">
                          <a:solidFill>
                            <a:srgbClr val="000000"/>
                          </a:solidFill>
                          <a:miter lim="800000"/>
                          <a:headEnd/>
                          <a:tailEnd/>
                        </a:ln>
                      </wps:spPr>
                      <wps:txbx>
                        <w:txbxContent>
                          <w:p w14:paraId="0143C52D" w14:textId="77777777" w:rsidR="00ED074A" w:rsidRDefault="00ED074A">
                            <w:pPr>
                              <w:jc w:val="center"/>
                            </w:pPr>
                          </w:p>
                          <w:p w14:paraId="1FF003BA"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D740D" id="AutoShape 1140" o:spid="_x0000_s1507" type="#_x0000_t116" style="position:absolute;margin-left:161.75pt;margin-top:553.65pt;width:168.8pt;height:77.3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">
                <v:textbox>
                  <w:txbxContent>
                    <w:p w14:paraId="0143C52D" w14:textId="77777777" w:rsidR="00ED074A" w:rsidRDefault="00ED074A">
                      <w:pPr>
                        <w:jc w:val="center"/>
                      </w:pPr>
                    </w:p>
                    <w:p w14:paraId="1FF003BA" w14:textId="77777777" w:rsidR="00ED074A" w:rsidRDefault="00ED074A">
                      <w:pPr>
                        <w:jc w:val="center"/>
                      </w:pPr>
                    </w:p>
                  </w:txbxContent>
                </v:textbox>
              </v:shape>
            </w:pict>
          </mc:Fallback>
        </mc:AlternateContent>
      </w:r>
      <w:r w:rsidR="009B3E27">
        <w:rPr>
          <w:b/>
          <w:bCs/>
          <w:noProof/>
        </w:rPr>
        <mc:AlternateContent>
          <mc:Choice Requires="wps">
            <w:drawing>
              <wp:anchor distT="0" distB="0" distL="114300" distR="114300" simplePos="0" relativeHeight="252067840" behindDoc="0" locked="0" layoutInCell="1" allowOverlap="1" wp14:anchorId="195C6E8F" wp14:editId="243D2D77">
                <wp:simplePos x="0" y="0"/>
                <wp:positionH relativeFrom="column">
                  <wp:posOffset>1342390</wp:posOffset>
                </wp:positionH>
                <wp:positionV relativeFrom="paragraph">
                  <wp:posOffset>7461250</wp:posOffset>
                </wp:positionV>
                <wp:extent cx="711835" cy="0"/>
                <wp:effectExtent l="8890" t="57150" r="28575" b="69850"/>
                <wp:wrapNone/>
                <wp:docPr id="1892" name="Line 17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183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8C8752" id="Line 1712" o:spid="_x0000_s1026" style="position:absolute;z-index:25205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7pt,587.5pt" to="161.75pt,5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883520" behindDoc="0" locked="0" layoutInCell="1" allowOverlap="1" wp14:anchorId="7653C217" wp14:editId="0649E8F7">
                <wp:simplePos x="0" y="0"/>
                <wp:positionH relativeFrom="column">
                  <wp:posOffset>1328420</wp:posOffset>
                </wp:positionH>
                <wp:positionV relativeFrom="paragraph">
                  <wp:posOffset>6851650</wp:posOffset>
                </wp:positionV>
                <wp:extent cx="457200" cy="270510"/>
                <wp:effectExtent l="0" t="6350" r="5080" b="2540"/>
                <wp:wrapNone/>
                <wp:docPr id="1890" name="Text Box 1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051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01168DBC"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53C217" id="Text Box 1128" o:spid="_x0000_s1508" type="#_x0000_t202" style="position:absolute;margin-left:104.6pt;margin-top:539.5pt;width:36pt;height:21.3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" filled="f" stroked="f">
                <v:textbox>
                  <w:txbxContent>
                    <w:p w14:paraId="01168DBC"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846656" behindDoc="0" locked="0" layoutInCell="1" allowOverlap="1" wp14:anchorId="5C7B01E7" wp14:editId="7604E144">
                <wp:simplePos x="0" y="0"/>
                <wp:positionH relativeFrom="column">
                  <wp:posOffset>2933700</wp:posOffset>
                </wp:positionH>
                <wp:positionV relativeFrom="paragraph">
                  <wp:posOffset>4354830</wp:posOffset>
                </wp:positionV>
                <wp:extent cx="419100" cy="238125"/>
                <wp:effectExtent l="0" t="0" r="0" b="4445"/>
                <wp:wrapNone/>
                <wp:docPr id="1889" name="Text Box 10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38125"/>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3F0D888B"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7B01E7" id="Text Box 1094" o:spid="_x0000_s1509" type="#_x0000_t202" style="position:absolute;margin-left:231pt;margin-top:342.9pt;width:33pt;height:18.7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" filled="f" stroked="f">
                <v:textbox>
                  <w:txbxContent>
                    <w:p w14:paraId="3F0D888B" w14:textId="77777777" w:rsidR="00ED074A" w:rsidRDefault="00ED074A">
                      <w:pPr>
                        <w:jc w:val="center"/>
                      </w:pPr>
                      <w:r>
                        <w:t>No</w:t>
                      </w:r>
                    </w:p>
                  </w:txbxContent>
                </v:textbox>
              </v:shape>
            </w:pict>
          </mc:Fallback>
        </mc:AlternateContent>
      </w:r>
      <w:r w:rsidR="009B3E27">
        <w:rPr>
          <w:b/>
          <w:bCs/>
          <w:noProof/>
        </w:rPr>
        <mc:AlternateContent>
          <mc:Choice Requires="wps">
            <w:drawing>
              <wp:anchor distT="0" distB="0" distL="114300" distR="114300" simplePos="0" relativeHeight="251872256" behindDoc="0" locked="0" layoutInCell="1" allowOverlap="1" wp14:anchorId="3442F28D" wp14:editId="075FE703">
                <wp:simplePos x="0" y="0"/>
                <wp:positionH relativeFrom="column">
                  <wp:posOffset>5603240</wp:posOffset>
                </wp:positionH>
                <wp:positionV relativeFrom="paragraph">
                  <wp:posOffset>2421890</wp:posOffset>
                </wp:positionV>
                <wp:extent cx="0" cy="4801235"/>
                <wp:effectExtent l="53340" t="8890" r="73660" b="28575"/>
                <wp:wrapNone/>
                <wp:docPr id="1888" name="Line 1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801235"/>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204A237" id="Line 1107" o:spid="_x0000_s1026" style="position:absolute;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1.2pt,190.7pt" to="441.2pt,56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">
                <v:stroke endarrow="block"/>
              </v:line>
            </w:pict>
          </mc:Fallback>
        </mc:AlternateContent>
      </w:r>
      <w:r w:rsidR="009B3E27">
        <w:rPr>
          <w:b/>
          <w:bCs/>
          <w:noProof/>
        </w:rPr>
        <mc:AlternateContent>
          <mc:Choice Requires="wps">
            <w:drawing>
              <wp:anchor distT="0" distB="0" distL="114300" distR="114300" simplePos="0" relativeHeight="251870208" behindDoc="0" locked="0" layoutInCell="1" allowOverlap="1" wp14:anchorId="052E2520" wp14:editId="5652F798">
                <wp:simplePos x="0" y="0"/>
                <wp:positionH relativeFrom="column">
                  <wp:posOffset>5438775</wp:posOffset>
                </wp:positionH>
                <wp:positionV relativeFrom="paragraph">
                  <wp:posOffset>2421890</wp:posOffset>
                </wp:positionV>
                <wp:extent cx="164465" cy="0"/>
                <wp:effectExtent l="15875" t="8890" r="22860" b="29210"/>
                <wp:wrapNone/>
                <wp:docPr id="1695" name="Line 1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465" cy="0"/>
                        </a:xfrm>
                        <a:prstGeom prst="line">
                          <a:avLst/>
                        </a:prstGeom>
                        <a:noFill/>
                        <a:ln w="9525">
                          <a:solidFill>
                            <a:srgbClr val="000000"/>
                          </a:solidFill>
                          <a:round/>
                          <a:headEnd/>
                          <a:tailEn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A92D2A3" id="Line 1106" o:spid="_x0000_s1026" style="position:absolute;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8.25pt,190.7pt" to="441.2pt,19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"/>
            </w:pict>
          </mc:Fallback>
        </mc:AlternateContent>
      </w:r>
      <w:r w:rsidR="009B3E27">
        <w:rPr>
          <w:b/>
          <w:bCs/>
          <w:noProof/>
        </w:rPr>
        <mc:AlternateContent>
          <mc:Choice Requires="wps">
            <w:drawing>
              <wp:anchor distT="0" distB="0" distL="114300" distR="114300" simplePos="0" relativeHeight="251890688" behindDoc="0" locked="0" layoutInCell="1" allowOverlap="1" wp14:anchorId="47F15A2F" wp14:editId="111DA05B">
                <wp:simplePos x="0" y="0"/>
                <wp:positionH relativeFrom="column">
                  <wp:posOffset>5008880</wp:posOffset>
                </wp:positionH>
                <wp:positionV relativeFrom="paragraph">
                  <wp:posOffset>7122160</wp:posOffset>
                </wp:positionV>
                <wp:extent cx="1097280" cy="499110"/>
                <wp:effectExtent l="55880" t="48260" r="53340" b="49530"/>
                <wp:wrapNone/>
                <wp:docPr id="1693" name="AutoShape 1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499110"/>
                        </a:xfrm>
                        <a:prstGeom prst="rightArrow">
                          <a:avLst>
                            <a:gd name="adj1" fmla="val 50000"/>
                            <a:gd name="adj2" fmla="val 54962"/>
                          </a:avLst>
                        </a:prstGeom>
                        <a:solidFill>
                          <a:srgbClr val="FFFFFF"/>
                        </a:solidFill>
                        <a:ln w="9525">
                          <a:solidFill>
                            <a:srgbClr val="000000"/>
                          </a:solidFill>
                          <a:miter lim="800000"/>
                          <a:headEnd/>
                          <a:tailEnd/>
                        </a:ln>
                      </wps:spPr>
                      <wps:txbx>
                        <w:txbxContent>
                          <w:p w14:paraId="69F5D828"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F15A2F" id="AutoShape 1122" o:spid="_x0000_s1510" type="#_x0000_t13" style="position:absolute;margin-left:394.4pt;margin-top:560.8pt;width:86.4pt;height:39.3pt;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">
                <v:textbox>
                  <w:txbxContent>
                    <w:p w14:paraId="69F5D828" w14:textId="77777777" w:rsidR="00ED074A" w:rsidRDefault="00ED074A">
                      <w:pPr>
                        <w:jc w:val="center"/>
                      </w:pPr>
                      <w:r>
                        <w:t>Next question</w:t>
                      </w:r>
                    </w:p>
                  </w:txbxContent>
                </v:textbox>
              </v:shape>
            </w:pict>
          </mc:Fallback>
        </mc:AlternateContent>
      </w:r>
      <w:r w:rsidR="009B3E27">
        <w:rPr>
          <w:b/>
          <w:bCs/>
          <w:noProof/>
        </w:rPr>
        <mc:AlternateContent>
          <mc:Choice Requires="wps">
            <w:drawing>
              <wp:anchor distT="0" distB="0" distL="114300" distR="114300" simplePos="0" relativeHeight="251878400" behindDoc="0" locked="0" layoutInCell="1" allowOverlap="1" wp14:anchorId="389D9063" wp14:editId="574AA291">
                <wp:simplePos x="0" y="0"/>
                <wp:positionH relativeFrom="column">
                  <wp:posOffset>1290320</wp:posOffset>
                </wp:positionH>
                <wp:positionV relativeFrom="paragraph">
                  <wp:posOffset>4051300</wp:posOffset>
                </wp:positionV>
                <wp:extent cx="819150" cy="247650"/>
                <wp:effectExtent l="0" t="0" r="0" b="6350"/>
                <wp:wrapNone/>
                <wp:docPr id="1692" name="Text Box 1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24765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1CD4A0E3" w14:textId="77777777" w:rsidR="00ED074A" w:rsidRDefault="00ED074A">
                            <w:pPr>
                              <w:jc w:val="center"/>
                            </w:pPr>
                            <w:r>
                              <w:t>After 197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9D9063" id="Text Box 1130" o:spid="_x0000_s1511" type="#_x0000_t202" style="position:absolute;margin-left:101.6pt;margin-top:319pt;width:64.5pt;height:19.5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" filled="f" stroked="f">
                <v:textbox>
                  <w:txbxContent>
                    <w:p w14:paraId="1CD4A0E3" w14:textId="77777777" w:rsidR="00ED074A" w:rsidRDefault="00ED074A">
                      <w:pPr>
                        <w:jc w:val="center"/>
                      </w:pPr>
                      <w:r>
                        <w:t>After 1977</w:t>
                      </w:r>
                    </w:p>
                  </w:txbxContent>
                </v:textbox>
              </v:shape>
            </w:pict>
          </mc:Fallback>
        </mc:AlternateContent>
      </w:r>
      <w:r w:rsidR="009B3E27">
        <w:rPr>
          <w:b/>
          <w:bCs/>
          <w:noProof/>
        </w:rPr>
        <mc:AlternateContent>
          <mc:Choice Requires="wps">
            <w:drawing>
              <wp:anchor distT="0" distB="0" distL="114300" distR="114300" simplePos="0" relativeHeight="251854848" behindDoc="0" locked="0" layoutInCell="1" allowOverlap="1" wp14:anchorId="0FF571DA" wp14:editId="122C12EA">
                <wp:simplePos x="0" y="0"/>
                <wp:positionH relativeFrom="column">
                  <wp:posOffset>476885</wp:posOffset>
                </wp:positionH>
                <wp:positionV relativeFrom="paragraph">
                  <wp:posOffset>2091690</wp:posOffset>
                </wp:positionV>
                <wp:extent cx="1580515" cy="673100"/>
                <wp:effectExtent l="45085" t="46990" r="50800" b="54610"/>
                <wp:wrapNone/>
                <wp:docPr id="1690" name="AutoShape 10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0515" cy="673100"/>
                        </a:xfrm>
                        <a:prstGeom prst="flowChartDecision">
                          <a:avLst/>
                        </a:prstGeom>
                        <a:solidFill>
                          <a:srgbClr val="FFFFFF"/>
                        </a:solidFill>
                        <a:ln w="9525">
                          <a:solidFill>
                            <a:srgbClr val="000000"/>
                          </a:solidFill>
                          <a:miter lim="800000"/>
                          <a:headEnd/>
                          <a:tailEnd/>
                        </a:ln>
                        <a:effectLst/>
                        <a:extLs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FE475B" id="AutoShape 1098" o:spid="_x0000_s1026" type="#_x0000_t110" style="position:absolute;margin-left:37.55pt;margin-top:164.7pt;width:124.45pt;height:53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"/>
            </w:pict>
          </mc:Fallback>
        </mc:AlternateContent>
      </w:r>
      <w:r w:rsidR="009B3E27">
        <w:rPr>
          <w:b/>
          <w:bCs/>
          <w:noProof/>
        </w:rPr>
        <mc:AlternateContent>
          <mc:Choice Requires="wps">
            <w:drawing>
              <wp:anchor distT="0" distB="0" distL="114300" distR="114300" simplePos="0" relativeHeight="251850752" behindDoc="0" locked="0" layoutInCell="1" allowOverlap="1" wp14:anchorId="06E898D7" wp14:editId="243C1D97">
                <wp:simplePos x="0" y="0"/>
                <wp:positionH relativeFrom="column">
                  <wp:posOffset>760095</wp:posOffset>
                </wp:positionH>
                <wp:positionV relativeFrom="paragraph">
                  <wp:posOffset>1346835</wp:posOffset>
                </wp:positionV>
                <wp:extent cx="1143000" cy="364490"/>
                <wp:effectExtent l="0" t="635" r="14605" b="15875"/>
                <wp:wrapNone/>
                <wp:docPr id="1688" name="AutoShape 10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364490"/>
                        </a:xfrm>
                        <a:prstGeom prst="flowChartAlternateProcess">
                          <a:avLst/>
                        </a:prstGeom>
                        <a:solidFill>
                          <a:srgbClr val="FFFFFF"/>
                        </a:solidFill>
                        <a:ln w="9525">
                          <a:solidFill>
                            <a:srgbClr val="000000"/>
                          </a:solidFill>
                          <a:miter lim="800000"/>
                          <a:headEnd/>
                          <a:tailEnd/>
                        </a:ln>
                      </wps:spPr>
                      <wps:txbx>
                        <w:txbxContent>
                          <w:p w14:paraId="3110DABD" w14:textId="77777777" w:rsidR="00ED074A" w:rsidRDefault="00ED074A">
                            <w:pPr>
                              <w:jc w:val="center"/>
                              <w:rPr>
                                <w:sz w:val="12"/>
                              </w:rPr>
                            </w:pPr>
                          </w:p>
                          <w:p w14:paraId="6EA443BF" w14:textId="06C655A1" w:rsidR="00ED074A" w:rsidRDefault="00ED074A">
                            <w:pPr>
                              <w:jc w:val="center"/>
                            </w:pPr>
                            <w:r>
                              <w:t>Question #3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E898D7" id="AutoShape 1096" o:spid="_x0000_s1512" type="#_x0000_t176" style="position:absolute;margin-left:59.85pt;margin-top:106.05pt;width:90pt;height:28.7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">
                <v:textbox>
                  <w:txbxContent>
                    <w:p w14:paraId="3110DABD" w14:textId="77777777" w:rsidR="00ED074A" w:rsidRDefault="00ED074A">
                      <w:pPr>
                        <w:jc w:val="center"/>
                        <w:rPr>
                          <w:sz w:val="12"/>
                        </w:rPr>
                      </w:pPr>
                    </w:p>
                    <w:p w14:paraId="6EA443BF" w14:textId="06C655A1" w:rsidR="00ED074A" w:rsidRDefault="00ED074A">
                      <w:pPr>
                        <w:jc w:val="center"/>
                      </w:pPr>
                      <w:r>
                        <w:t>Question #36</w:t>
                      </w:r>
                    </w:p>
                  </w:txbxContent>
                </v:textbox>
              </v:shape>
            </w:pict>
          </mc:Fallback>
        </mc:AlternateContent>
      </w:r>
      <w:r w:rsidR="009B3E27">
        <w:rPr>
          <w:b/>
          <w:bCs/>
          <w:noProof/>
        </w:rPr>
        <mc:AlternateContent>
          <mc:Choice Requires="wps">
            <w:drawing>
              <wp:anchor distT="0" distB="0" distL="114300" distR="114300" simplePos="0" relativeHeight="251867136" behindDoc="0" locked="0" layoutInCell="1" allowOverlap="1" wp14:anchorId="3147E726" wp14:editId="2E7B669C">
                <wp:simplePos x="0" y="0"/>
                <wp:positionH relativeFrom="column">
                  <wp:posOffset>4149090</wp:posOffset>
                </wp:positionH>
                <wp:positionV relativeFrom="paragraph">
                  <wp:posOffset>2174240</wp:posOffset>
                </wp:positionV>
                <wp:extent cx="1280160" cy="457200"/>
                <wp:effectExtent l="0" t="2540" r="19050" b="10160"/>
                <wp:wrapNone/>
                <wp:docPr id="1687" name="AutoShape 1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47F5947B" w14:textId="77777777" w:rsidR="00ED074A" w:rsidRDefault="00ED074A">
                            <w:pPr>
                              <w:jc w:val="center"/>
                              <w:rPr>
                                <w:sz w:val="8"/>
                              </w:rPr>
                            </w:pPr>
                          </w:p>
                          <w:p w14:paraId="334E1B96"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47E726" id="AutoShape 1104" o:spid="_x0000_s1513" type="#_x0000_t116" style="position:absolute;margin-left:326.7pt;margin-top:171.2pt;width:100.8pt;height:36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">
                <v:textbox>
                  <w:txbxContent>
                    <w:p w14:paraId="47F5947B" w14:textId="77777777" w:rsidR="00ED074A" w:rsidRDefault="00ED074A">
                      <w:pPr>
                        <w:jc w:val="center"/>
                        <w:rPr>
                          <w:sz w:val="8"/>
                        </w:rPr>
                      </w:pPr>
                    </w:p>
                    <w:p w14:paraId="334E1B96" w14:textId="77777777" w:rsidR="00ED074A" w:rsidRDefault="00ED074A">
                      <w:pPr>
                        <w:jc w:val="center"/>
                      </w:pPr>
                      <w:r>
                        <w:t>Accept donor</w:t>
                      </w:r>
                    </w:p>
                  </w:txbxContent>
                </v:textbox>
              </v:shape>
            </w:pict>
          </mc:Fallback>
        </mc:AlternateContent>
      </w:r>
      <w:r w:rsidR="009B3E27">
        <w:rPr>
          <w:b/>
          <w:bCs/>
          <w:noProof/>
        </w:rPr>
        <mc:AlternateContent>
          <mc:Choice Requires="wps">
            <w:drawing>
              <wp:anchor distT="0" distB="0" distL="114300" distR="114300" simplePos="0" relativeHeight="251876352" behindDoc="0" locked="0" layoutInCell="1" allowOverlap="1" wp14:anchorId="4F1C454A" wp14:editId="0A9B00D4">
                <wp:simplePos x="0" y="0"/>
                <wp:positionH relativeFrom="column">
                  <wp:posOffset>2710180</wp:posOffset>
                </wp:positionH>
                <wp:positionV relativeFrom="paragraph">
                  <wp:posOffset>2174240</wp:posOffset>
                </wp:positionV>
                <wp:extent cx="419100" cy="247650"/>
                <wp:effectExtent l="5080" t="2540" r="0" b="3810"/>
                <wp:wrapNone/>
                <wp:docPr id="1686" name="Text Box 1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4765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489E741C"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1C454A" id="Text Box 1111" o:spid="_x0000_s1514" type="#_x0000_t202" style="position:absolute;margin-left:213.4pt;margin-top:171.2pt;width:33pt;height:19.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" filled="f" stroked="f">
                <v:textbox>
                  <w:txbxContent>
                    <w:p w14:paraId="489E741C" w14:textId="77777777" w:rsidR="00ED074A" w:rsidRDefault="00ED074A">
                      <w:pPr>
                        <w:jc w:val="center"/>
                      </w:pPr>
                      <w:r>
                        <w:t>No</w:t>
                      </w:r>
                    </w:p>
                  </w:txbxContent>
                </v:textbox>
              </v:shape>
            </w:pict>
          </mc:Fallback>
        </mc:AlternateContent>
      </w:r>
      <w:r w:rsidR="009B3E27">
        <w:rPr>
          <w:b/>
          <w:bCs/>
          <w:noProof/>
        </w:rPr>
        <mc:AlternateContent>
          <mc:Choice Requires="wps">
            <w:drawing>
              <wp:anchor distT="0" distB="0" distL="114300" distR="114300" simplePos="0" relativeHeight="251848704" behindDoc="0" locked="0" layoutInCell="1" allowOverlap="1" wp14:anchorId="777B696D" wp14:editId="54888570">
                <wp:simplePos x="0" y="0"/>
                <wp:positionH relativeFrom="column">
                  <wp:posOffset>1313815</wp:posOffset>
                </wp:positionH>
                <wp:positionV relativeFrom="paragraph">
                  <wp:posOffset>2826385</wp:posOffset>
                </wp:positionV>
                <wp:extent cx="457200" cy="247650"/>
                <wp:effectExtent l="5715" t="0" r="0" b="0"/>
                <wp:wrapNone/>
                <wp:docPr id="1685" name="Text Box 10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4765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021F8B45"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7B696D" id="Text Box 1095" o:spid="_x0000_s1515" type="#_x0000_t202" style="position:absolute;margin-left:103.45pt;margin-top:222.55pt;width:36pt;height:19.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" filled="f" stroked="f">
                <v:textbox>
                  <w:txbxContent>
                    <w:p w14:paraId="021F8B45"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881472" behindDoc="0" locked="0" layoutInCell="1" allowOverlap="1" wp14:anchorId="147409DC" wp14:editId="42AAED2D">
                <wp:simplePos x="0" y="0"/>
                <wp:positionH relativeFrom="column">
                  <wp:posOffset>25400</wp:posOffset>
                </wp:positionH>
                <wp:positionV relativeFrom="paragraph">
                  <wp:posOffset>788035</wp:posOffset>
                </wp:positionV>
                <wp:extent cx="5753100" cy="467995"/>
                <wp:effectExtent l="0" t="635" r="0" b="1270"/>
                <wp:wrapNone/>
                <wp:docPr id="1684" name="Text Box 1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46799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5881761" w14:textId="77777777" w:rsidR="00ED074A" w:rsidRDefault="00ED074A">
                            <w:r>
                              <w:t>* Facilities using an HIV test that has been approved by FDA to include a donor screening claim for detection of Group O viruses may eliminate this question during scree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7409DC" id="Text Box 1131" o:spid="_x0000_s1516" type="#_x0000_t202" style="position:absolute;margin-left:2pt;margin-top:62.05pt;width:453pt;height:36.85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" filled="f" stroked="f">
                <v:textbox>
                  <w:txbxContent>
                    <w:p w14:paraId="05881761" w14:textId="77777777" w:rsidR="00ED074A" w:rsidRDefault="00ED074A">
                      <w:r>
                        <w:t>* Facilities using an HIV test that has been approved by FDA to include a donor screening claim for detection of Group O viruses may eliminate this question during screening.</w:t>
                      </w:r>
                    </w:p>
                  </w:txbxContent>
                </v:textbox>
              </v:shape>
            </w:pict>
          </mc:Fallback>
        </mc:AlternateContent>
      </w:r>
      <w:r w:rsidR="009D4F0F">
        <w:rPr>
          <w:b/>
          <w:bCs/>
        </w:rPr>
        <w:t>Donor Eligibility:</w:t>
      </w:r>
      <w:r w:rsidR="009D4F0F">
        <w:t xml:space="preserve"> Donors who were born in</w:t>
      </w:r>
      <w:r w:rsidR="00A20F7C">
        <w:t>, lived in</w:t>
      </w:r>
      <w:r w:rsidR="009D4F0F">
        <w:t xml:space="preserve"> or have </w:t>
      </w:r>
      <w:r w:rsidR="00463AEA">
        <w:t>traveled to</w:t>
      </w:r>
      <w:r w:rsidR="009D4F0F">
        <w:t xml:space="preserve"> certain countries in Africa since 1977 (</w:t>
      </w:r>
      <w:r w:rsidR="00A66337">
        <w:t>see appendix for HIV Group O countries at risk-Africa</w:t>
      </w:r>
      <w:r w:rsidR="009D4F0F">
        <w:t xml:space="preserve">) </w:t>
      </w:r>
      <w:r w:rsidR="001C3299">
        <w:t xml:space="preserve">are </w:t>
      </w:r>
      <w:r w:rsidR="009D4F0F">
        <w:t xml:space="preserve">ineligible. Donors who have received a blood transfusion or any other medical treatment involving the use of blood in certain countries in Africa are ineligible. Donors may have been exposed to rare strains of HIV that are not consistently detected by all current test methods. </w:t>
      </w:r>
      <w:r w:rsidR="009D4F0F">
        <w:br w:type="page"/>
      </w:r>
      <w:r w:rsidR="009D4F0F">
        <w:rPr>
          <w:b/>
          <w:bCs/>
        </w:rPr>
        <w:lastRenderedPageBreak/>
        <w:t>Question:</w:t>
      </w:r>
      <w:r w:rsidR="009D4F0F">
        <w:t xml:space="preserve"> </w:t>
      </w:r>
      <w:r w:rsidR="000061F4">
        <w:t>3</w:t>
      </w:r>
      <w:r w:rsidR="00E017F6">
        <w:t>7</w:t>
      </w:r>
      <w:r w:rsidR="009D4F0F">
        <w:t>. Have you ever been diagnosed with any neurological disease?</w:t>
      </w:r>
    </w:p>
    <w:p w14:paraId="36B3D2FD" w14:textId="77777777" w:rsidR="009D4F0F" w:rsidRDefault="009D4F0F"/>
    <w:p w14:paraId="2BB20EA6" w14:textId="77777777" w:rsidR="001C3299" w:rsidRDefault="009B3E27" w:rsidP="001C3299">
      <w:r>
        <w:rPr>
          <w:b/>
          <w:bCs/>
          <w:noProof/>
        </w:rPr>
        <mc:AlternateContent>
          <mc:Choice Requires="wps">
            <w:drawing>
              <wp:anchor distT="0" distB="0" distL="114300" distR="114300" simplePos="0" relativeHeight="251896832" behindDoc="0" locked="0" layoutInCell="1" allowOverlap="1" wp14:anchorId="3259B04A" wp14:editId="35CCD1AA">
                <wp:simplePos x="0" y="0"/>
                <wp:positionH relativeFrom="column">
                  <wp:posOffset>826135</wp:posOffset>
                </wp:positionH>
                <wp:positionV relativeFrom="paragraph">
                  <wp:posOffset>1192530</wp:posOffset>
                </wp:positionV>
                <wp:extent cx="1143000" cy="457200"/>
                <wp:effectExtent l="635" t="0" r="12065" b="13970"/>
                <wp:wrapNone/>
                <wp:docPr id="1683" name="AutoShape 11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79C4E5DE" w14:textId="77777777" w:rsidR="00ED074A" w:rsidRDefault="00ED074A">
                            <w:pPr>
                              <w:jc w:val="center"/>
                              <w:rPr>
                                <w:sz w:val="12"/>
                              </w:rPr>
                            </w:pPr>
                          </w:p>
                          <w:p w14:paraId="11B35D81" w14:textId="01CFB90D" w:rsidR="00ED074A" w:rsidRDefault="00ED074A">
                            <w:pPr>
                              <w:jc w:val="center"/>
                            </w:pPr>
                            <w:r>
                              <w:t>Question #3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59B04A" id="AutoShape 1149" o:spid="_x0000_s1517" type="#_x0000_t176" style="position:absolute;margin-left:65.05pt;margin-top:93.9pt;width:90pt;height:36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">
                <v:textbox>
                  <w:txbxContent>
                    <w:p w14:paraId="79C4E5DE" w14:textId="77777777" w:rsidR="00ED074A" w:rsidRDefault="00ED074A">
                      <w:pPr>
                        <w:jc w:val="center"/>
                        <w:rPr>
                          <w:sz w:val="12"/>
                        </w:rPr>
                      </w:pPr>
                    </w:p>
                    <w:p w14:paraId="11B35D81" w14:textId="01CFB90D" w:rsidR="00ED074A" w:rsidRDefault="00ED074A">
                      <w:pPr>
                        <w:jc w:val="center"/>
                      </w:pPr>
                      <w:r>
                        <w:t>Question #37</w:t>
                      </w:r>
                    </w:p>
                  </w:txbxContent>
                </v:textbox>
              </v:shape>
            </w:pict>
          </mc:Fallback>
        </mc:AlternateContent>
      </w:r>
      <w:r w:rsidR="009D4F0F">
        <w:rPr>
          <w:b/>
          <w:bCs/>
        </w:rPr>
        <w:t>Donor Eligibility:</w:t>
      </w:r>
      <w:r w:rsidR="009D4F0F">
        <w:t xml:space="preserve"> Any donor who has been diagnosed with vCJD or any other form of CJD, dementia, any degenerative or demyelinating disease of the central nervous system or other neurological disease of unknown etiology, may not be eligible to donate</w:t>
      </w:r>
      <w:r w:rsidR="00D50268">
        <w:t xml:space="preserve"> </w:t>
      </w:r>
      <w:r w:rsidR="001C3299">
        <w:t>HPC,</w:t>
      </w:r>
      <w:r w:rsidR="00D50268">
        <w:t xml:space="preserve"> Cord Blood</w:t>
      </w:r>
      <w:r w:rsidR="001C3299">
        <w:t xml:space="preserve">. If the </w:t>
      </w:r>
      <w:r w:rsidR="00925F9A">
        <w:t>c</w:t>
      </w:r>
      <w:r w:rsidR="000F463D">
        <w:t xml:space="preserve">ord </w:t>
      </w:r>
      <w:r w:rsidR="00925F9A">
        <w:t>b</w:t>
      </w:r>
      <w:r w:rsidR="000F463D">
        <w:t>lood</w:t>
      </w:r>
      <w:r w:rsidR="00925F9A">
        <w:t xml:space="preserve"> </w:t>
      </w:r>
      <w:r w:rsidR="001C3299">
        <w:t xml:space="preserve">is collected, refer to facility SOP for circumstances for use and documentation of </w:t>
      </w:r>
      <w:r w:rsidR="00925F9A">
        <w:t>u</w:t>
      </w:r>
      <w:r w:rsidR="001C3299">
        <w:t xml:space="preserve">rgent </w:t>
      </w:r>
      <w:r w:rsidR="00925F9A">
        <w:t>m</w:t>
      </w:r>
      <w:r w:rsidR="001C3299">
        <w:t xml:space="preserve">edical </w:t>
      </w:r>
      <w:r w:rsidR="00925F9A">
        <w:t>n</w:t>
      </w:r>
      <w:r w:rsidR="001C3299">
        <w:t>eed</w:t>
      </w:r>
      <w:r w:rsidR="00925F9A">
        <w:t>.</w:t>
      </w:r>
    </w:p>
    <w:p w14:paraId="68E8CEDE" w14:textId="77777777" w:rsidR="001C3299" w:rsidRDefault="001C3299" w:rsidP="001C3299"/>
    <w:p w14:paraId="46550F50" w14:textId="4B10C963" w:rsidR="009D4F0F" w:rsidRDefault="003F060D">
      <w:r>
        <w:rPr>
          <w:b/>
          <w:bCs/>
          <w:noProof/>
        </w:rPr>
        <mc:AlternateContent>
          <mc:Choice Requires="wps">
            <w:drawing>
              <wp:anchor distT="0" distB="0" distL="114300" distR="114300" simplePos="0" relativeHeight="251901952" behindDoc="0" locked="0" layoutInCell="1" allowOverlap="1" wp14:anchorId="3E2D12FE" wp14:editId="795F2138">
                <wp:simplePos x="0" y="0"/>
                <wp:positionH relativeFrom="column">
                  <wp:posOffset>4029075</wp:posOffset>
                </wp:positionH>
                <wp:positionV relativeFrom="paragraph">
                  <wp:posOffset>6292850</wp:posOffset>
                </wp:positionV>
                <wp:extent cx="1097280" cy="495300"/>
                <wp:effectExtent l="0" t="19050" r="45720" b="38100"/>
                <wp:wrapNone/>
                <wp:docPr id="1676" name="AutoShape 1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49530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2E8242D0"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2D12FE" id="AutoShape 1154" o:spid="_x0000_s1518" type="#_x0000_t13" style="position:absolute;margin-left:317.25pt;margin-top:495.5pt;width:86.4pt;height:39pt;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" adj="15750">
                <v:textbox>
                  <w:txbxContent>
                    <w:p w14:paraId="2E8242D0" w14:textId="77777777" w:rsidR="00ED074A" w:rsidRDefault="00ED074A">
                      <w:pPr>
                        <w:jc w:val="center"/>
                      </w:pPr>
                      <w:r>
                        <w:t>Next question</w:t>
                      </w:r>
                    </w:p>
                  </w:txbxContent>
                </v:textbox>
              </v:shape>
            </w:pict>
          </mc:Fallback>
        </mc:AlternateContent>
      </w:r>
      <w:r w:rsidR="0027151E">
        <w:rPr>
          <w:b/>
          <w:bCs/>
          <w:noProof/>
        </w:rPr>
        <mc:AlternateContent>
          <mc:Choice Requires="wps">
            <w:drawing>
              <wp:anchor distT="0" distB="0" distL="114300" distR="114300" simplePos="0" relativeHeight="251926528" behindDoc="0" locked="0" layoutInCell="1" allowOverlap="1" wp14:anchorId="404E2E75" wp14:editId="74BDF8C6">
                <wp:simplePos x="0" y="0"/>
                <wp:positionH relativeFrom="column">
                  <wp:posOffset>1461135</wp:posOffset>
                </wp:positionH>
                <wp:positionV relativeFrom="paragraph">
                  <wp:posOffset>5637530</wp:posOffset>
                </wp:positionV>
                <wp:extent cx="390525" cy="238125"/>
                <wp:effectExtent l="0" t="1905" r="0" b="1270"/>
                <wp:wrapNone/>
                <wp:docPr id="1681" name="Text Box 1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238125"/>
                        </a:xfrm>
                        <a:prstGeom prst="rect">
                          <a:avLst/>
                        </a:prstGeom>
                        <a:solidFill>
                          <a:srgbClr val="FFFFFF"/>
                        </a:solidFill>
                        <a:ln>
                          <a:noFill/>
                        </a:ln>
                        <a:effectLst/>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7CE97127"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4E2E75" id="Text Box 1195" o:spid="_x0000_s1519" type="#_x0000_t202" style="position:absolute;margin-left:115.05pt;margin-top:443.9pt;width:30.75pt;height:18.75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" stroked="f">
                <v:textbox>
                  <w:txbxContent>
                    <w:p w14:paraId="7CE97127" w14:textId="77777777" w:rsidR="00ED074A" w:rsidRDefault="00ED074A">
                      <w:pPr>
                        <w:jc w:val="center"/>
                      </w:pPr>
                      <w:r>
                        <w:t>No</w:t>
                      </w:r>
                    </w:p>
                  </w:txbxContent>
                </v:textbox>
              </v:shape>
            </w:pict>
          </mc:Fallback>
        </mc:AlternateContent>
      </w:r>
      <w:r w:rsidR="00206123">
        <w:rPr>
          <w:b/>
          <w:bCs/>
          <w:noProof/>
        </w:rPr>
        <mc:AlternateContent>
          <mc:Choice Requires="wps">
            <w:drawing>
              <wp:anchor distT="0" distB="0" distL="114300" distR="114300" simplePos="0" relativeHeight="251907072" behindDoc="0" locked="0" layoutInCell="1" allowOverlap="1" wp14:anchorId="56A2411E" wp14:editId="64501AD3">
                <wp:simplePos x="0" y="0"/>
                <wp:positionH relativeFrom="column">
                  <wp:posOffset>434340</wp:posOffset>
                </wp:positionH>
                <wp:positionV relativeFrom="paragraph">
                  <wp:posOffset>1304290</wp:posOffset>
                </wp:positionV>
                <wp:extent cx="1983105" cy="826868"/>
                <wp:effectExtent l="0" t="0" r="0" b="11430"/>
                <wp:wrapNone/>
                <wp:docPr id="1846" name="Text Box 1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3105" cy="826868"/>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021F308" w14:textId="77777777" w:rsidR="00ED074A" w:rsidRDefault="00ED074A">
                            <w:pPr>
                              <w:pStyle w:val="BodyText"/>
                              <w:jc w:val="center"/>
                            </w:pPr>
                            <w:r>
                              <w:t xml:space="preserve">Have you </w:t>
                            </w:r>
                          </w:p>
                          <w:p w14:paraId="527C45E3" w14:textId="617566B3" w:rsidR="00ED074A" w:rsidRDefault="00ED074A">
                            <w:pPr>
                              <w:pStyle w:val="BodyText"/>
                              <w:jc w:val="center"/>
                            </w:pPr>
                            <w:r>
                              <w:t xml:space="preserve">ever been diagnosed </w:t>
                            </w:r>
                          </w:p>
                          <w:p w14:paraId="6FF1D756" w14:textId="77777777" w:rsidR="00ED074A" w:rsidRDefault="00ED074A">
                            <w:pPr>
                              <w:pStyle w:val="BodyText"/>
                              <w:jc w:val="center"/>
                            </w:pPr>
                            <w:r>
                              <w:t xml:space="preserve">with any neurological </w:t>
                            </w:r>
                          </w:p>
                          <w:p w14:paraId="0491FEBE" w14:textId="2BDEF72E" w:rsidR="00ED074A" w:rsidRDefault="00ED074A">
                            <w:pPr>
                              <w:pStyle w:val="BodyText"/>
                              <w:jc w:val="center"/>
                            </w:pPr>
                            <w:r>
                              <w:t>dis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A2411E" id="Text Box 1163" o:spid="_x0000_s1520" type="#_x0000_t202" style="position:absolute;margin-left:34.2pt;margin-top:102.7pt;width:156.15pt;height:65.1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" filled="f" stroked="f">
                <v:textbox>
                  <w:txbxContent>
                    <w:p w14:paraId="7021F308" w14:textId="77777777" w:rsidR="00ED074A" w:rsidRDefault="00ED074A">
                      <w:pPr>
                        <w:pStyle w:val="BodyText"/>
                        <w:jc w:val="center"/>
                      </w:pPr>
                      <w:r>
                        <w:t xml:space="preserve">Have you </w:t>
                      </w:r>
                    </w:p>
                    <w:p w14:paraId="527C45E3" w14:textId="617566B3" w:rsidR="00ED074A" w:rsidRDefault="00ED074A">
                      <w:pPr>
                        <w:pStyle w:val="BodyText"/>
                        <w:jc w:val="center"/>
                      </w:pPr>
                      <w:r>
                        <w:t xml:space="preserve">ever been diagnosed </w:t>
                      </w:r>
                    </w:p>
                    <w:p w14:paraId="6FF1D756" w14:textId="77777777" w:rsidR="00ED074A" w:rsidRDefault="00ED074A">
                      <w:pPr>
                        <w:pStyle w:val="BodyText"/>
                        <w:jc w:val="center"/>
                      </w:pPr>
                      <w:r>
                        <w:t xml:space="preserve">with any neurological </w:t>
                      </w:r>
                    </w:p>
                    <w:p w14:paraId="0491FEBE" w14:textId="2BDEF72E" w:rsidR="00ED074A" w:rsidRDefault="00ED074A">
                      <w:pPr>
                        <w:pStyle w:val="BodyText"/>
                        <w:jc w:val="center"/>
                      </w:pPr>
                      <w:r>
                        <w:t>disease?</w:t>
                      </w:r>
                    </w:p>
                  </w:txbxContent>
                </v:textbox>
              </v:shape>
            </w:pict>
          </mc:Fallback>
        </mc:AlternateContent>
      </w:r>
      <w:r w:rsidR="009B3E27">
        <w:rPr>
          <w:b/>
          <w:bCs/>
          <w:noProof/>
        </w:rPr>
        <mc:AlternateContent>
          <mc:Choice Requires="wps">
            <w:drawing>
              <wp:anchor distT="0" distB="0" distL="114300" distR="114300" simplePos="0" relativeHeight="251925504" behindDoc="0" locked="0" layoutInCell="1" allowOverlap="1" wp14:anchorId="0D9424E0" wp14:editId="0A75B340">
                <wp:simplePos x="0" y="0"/>
                <wp:positionH relativeFrom="column">
                  <wp:posOffset>2771775</wp:posOffset>
                </wp:positionH>
                <wp:positionV relativeFrom="paragraph">
                  <wp:posOffset>5200650</wp:posOffset>
                </wp:positionV>
                <wp:extent cx="590550" cy="266700"/>
                <wp:effectExtent l="3175" t="0" r="3175" b="0"/>
                <wp:wrapNone/>
                <wp:docPr id="1682" name="Text Box 1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266700"/>
                        </a:xfrm>
                        <a:prstGeom prst="rect">
                          <a:avLst/>
                        </a:prstGeom>
                        <a:solidFill>
                          <a:srgbClr val="FFFFFF"/>
                        </a:solidFill>
                        <a:ln>
                          <a:noFill/>
                        </a:ln>
                        <a:effectLst/>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6A055850"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9424E0" id="Text Box 1194" o:spid="_x0000_s1521" type="#_x0000_t202" style="position:absolute;margin-left:218.25pt;margin-top:409.5pt;width:46.5pt;height:21pt;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" stroked="f">
                <v:textbox>
                  <w:txbxContent>
                    <w:p w14:paraId="6A055850"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919360" behindDoc="0" locked="0" layoutInCell="1" allowOverlap="1" wp14:anchorId="7F835413" wp14:editId="6C3D6B44">
                <wp:simplePos x="0" y="0"/>
                <wp:positionH relativeFrom="column">
                  <wp:posOffset>288925</wp:posOffset>
                </wp:positionH>
                <wp:positionV relativeFrom="paragraph">
                  <wp:posOffset>5918835</wp:posOffset>
                </wp:positionV>
                <wp:extent cx="2187575" cy="826135"/>
                <wp:effectExtent l="0" t="0" r="0" b="5080"/>
                <wp:wrapNone/>
                <wp:docPr id="1680" name="Text Box 1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7575" cy="82613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7D13E39" w14:textId="77777777" w:rsidR="00ED074A" w:rsidRPr="00206123" w:rsidRDefault="00ED074A">
                            <w:pPr>
                              <w:pStyle w:val="BodyText3"/>
                            </w:pPr>
                            <w:r w:rsidRPr="00206123">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835413" id="Text Box 1183" o:spid="_x0000_s1522" type="#_x0000_t202" style="position:absolute;margin-left:22.75pt;margin-top:466.05pt;width:172.25pt;height:65.05pt;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" filled="f" stroked="f">
                <v:textbox>
                  <w:txbxContent>
                    <w:p w14:paraId="77D13E39" w14:textId="77777777" w:rsidR="00ED074A" w:rsidRPr="00206123" w:rsidRDefault="00ED074A">
                      <w:pPr>
                        <w:pStyle w:val="BodyText3"/>
                      </w:pPr>
                      <w:r w:rsidRPr="00206123">
                        <w:t>Donor is ineligible, but may be collected in certain situations. If the cord blood is collected, refer to facility SOP for circumstances for use and documentation of urgent medical need.</w:t>
                      </w:r>
                    </w:p>
                  </w:txbxContent>
                </v:textbox>
              </v:shape>
            </w:pict>
          </mc:Fallback>
        </mc:AlternateContent>
      </w:r>
      <w:r w:rsidR="009B3E27">
        <w:rPr>
          <w:b/>
          <w:bCs/>
          <w:noProof/>
        </w:rPr>
        <mc:AlternateContent>
          <mc:Choice Requires="wps">
            <w:drawing>
              <wp:anchor distT="0" distB="0" distL="114300" distR="114300" simplePos="0" relativeHeight="251918336" behindDoc="0" locked="0" layoutInCell="1" allowOverlap="1" wp14:anchorId="0B48EE0B" wp14:editId="07E0C37D">
                <wp:simplePos x="0" y="0"/>
                <wp:positionH relativeFrom="column">
                  <wp:posOffset>220980</wp:posOffset>
                </wp:positionH>
                <wp:positionV relativeFrom="paragraph">
                  <wp:posOffset>5918835</wp:posOffset>
                </wp:positionV>
                <wp:extent cx="2306955" cy="845820"/>
                <wp:effectExtent l="5080" t="0" r="12065" b="10795"/>
                <wp:wrapNone/>
                <wp:docPr id="1679" name="AutoShape 1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06955" cy="845820"/>
                        </a:xfrm>
                        <a:prstGeom prst="flowChartTerminator">
                          <a:avLst/>
                        </a:prstGeom>
                        <a:solidFill>
                          <a:srgbClr val="FFFFFF"/>
                        </a:solidFill>
                        <a:ln w="9525">
                          <a:solidFill>
                            <a:srgbClr val="000000"/>
                          </a:solidFill>
                          <a:miter lim="800000"/>
                          <a:headEnd/>
                          <a:tailEnd/>
                        </a:ln>
                      </wps:spPr>
                      <wps:txbx>
                        <w:txbxContent>
                          <w:p w14:paraId="7097DA1E" w14:textId="77777777" w:rsidR="00ED074A" w:rsidRDefault="00ED074A">
                            <w:pPr>
                              <w:jc w:val="center"/>
                            </w:pPr>
                          </w:p>
                          <w:p w14:paraId="0C979528"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48EE0B" id="AutoShape 1169" o:spid="_x0000_s1523" type="#_x0000_t116" style="position:absolute;margin-left:17.4pt;margin-top:466.05pt;width:181.65pt;height:66.6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">
                <v:textbox>
                  <w:txbxContent>
                    <w:p w14:paraId="7097DA1E" w14:textId="77777777" w:rsidR="00ED074A" w:rsidRDefault="00ED074A">
                      <w:pPr>
                        <w:jc w:val="center"/>
                      </w:pPr>
                    </w:p>
                    <w:p w14:paraId="0C979528" w14:textId="77777777" w:rsidR="00ED074A" w:rsidRDefault="00ED074A">
                      <w:pPr>
                        <w:jc w:val="center"/>
                      </w:pPr>
                    </w:p>
                  </w:txbxContent>
                </v:textbox>
              </v:shape>
            </w:pict>
          </mc:Fallback>
        </mc:AlternateContent>
      </w:r>
      <w:r w:rsidR="009B3E27">
        <w:rPr>
          <w:b/>
          <w:bCs/>
          <w:noProof/>
        </w:rPr>
        <mc:AlternateContent>
          <mc:Choice Requires="wps">
            <w:drawing>
              <wp:anchor distT="0" distB="0" distL="114300" distR="114300" simplePos="0" relativeHeight="251920384" behindDoc="0" locked="0" layoutInCell="1" allowOverlap="1" wp14:anchorId="54B83B52" wp14:editId="3AC8995F">
                <wp:simplePos x="0" y="0"/>
                <wp:positionH relativeFrom="column">
                  <wp:posOffset>2632075</wp:posOffset>
                </wp:positionH>
                <wp:positionV relativeFrom="paragraph">
                  <wp:posOffset>5475605</wp:posOffset>
                </wp:positionV>
                <wp:extent cx="1016000" cy="0"/>
                <wp:effectExtent l="15875" t="8255" r="22225" b="29845"/>
                <wp:wrapNone/>
                <wp:docPr id="1678" name="Line 11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600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D7981F" id="Line 1186" o:spid="_x0000_s1026" style="position:absolute;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7.25pt,431.15pt" to="287.25pt,43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"/>
            </w:pict>
          </mc:Fallback>
        </mc:AlternateContent>
      </w:r>
      <w:r w:rsidR="009B3E27">
        <w:rPr>
          <w:b/>
          <w:bCs/>
          <w:noProof/>
        </w:rPr>
        <mc:AlternateContent>
          <mc:Choice Requires="wps">
            <w:drawing>
              <wp:anchor distT="0" distB="0" distL="114300" distR="114300" simplePos="0" relativeHeight="251893760" behindDoc="0" locked="0" layoutInCell="1" allowOverlap="1" wp14:anchorId="3CB0B085" wp14:editId="711373E9">
                <wp:simplePos x="0" y="0"/>
                <wp:positionH relativeFrom="column">
                  <wp:posOffset>2262505</wp:posOffset>
                </wp:positionH>
                <wp:positionV relativeFrom="paragraph">
                  <wp:posOffset>6451600</wp:posOffset>
                </wp:positionV>
                <wp:extent cx="1767840" cy="0"/>
                <wp:effectExtent l="14605" t="57150" r="33655" b="69850"/>
                <wp:wrapNone/>
                <wp:docPr id="1677" name="Line 1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6784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CA02B2" id="Line 1158" o:spid="_x0000_s1026" style="position:absolute;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8.15pt,508pt" to="317.35pt,5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">
                <v:stroke endarrow="block"/>
              </v:line>
            </w:pict>
          </mc:Fallback>
        </mc:AlternateContent>
      </w:r>
      <w:r w:rsidR="009B3E27">
        <w:rPr>
          <w:b/>
          <w:bCs/>
          <w:noProof/>
        </w:rPr>
        <mc:AlternateContent>
          <mc:Choice Requires="wps">
            <w:drawing>
              <wp:anchor distT="0" distB="0" distL="114300" distR="114300" simplePos="0" relativeHeight="251899904" behindDoc="0" locked="0" layoutInCell="1" allowOverlap="1" wp14:anchorId="131B75A3" wp14:editId="1F7CB7DF">
                <wp:simplePos x="0" y="0"/>
                <wp:positionH relativeFrom="column">
                  <wp:posOffset>1397635</wp:posOffset>
                </wp:positionH>
                <wp:positionV relativeFrom="paragraph">
                  <wp:posOffset>5602605</wp:posOffset>
                </wp:positionV>
                <wp:extent cx="0" cy="316230"/>
                <wp:effectExtent l="51435" t="8255" r="75565" b="43815"/>
                <wp:wrapNone/>
                <wp:docPr id="1675" name="Line 1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62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084CD8" id="Line 1152" o:spid="_x0000_s1026" style="position:absolute;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0.05pt,441.15pt" to="110.05pt,46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917312" behindDoc="0" locked="0" layoutInCell="1" allowOverlap="1" wp14:anchorId="0EA6AEB2" wp14:editId="2B889D7C">
                <wp:simplePos x="0" y="0"/>
                <wp:positionH relativeFrom="column">
                  <wp:posOffset>4724400</wp:posOffset>
                </wp:positionH>
                <wp:positionV relativeFrom="paragraph">
                  <wp:posOffset>1736725</wp:posOffset>
                </wp:positionV>
                <wp:extent cx="0" cy="4667250"/>
                <wp:effectExtent l="50800" t="15875" r="76200" b="41275"/>
                <wp:wrapNone/>
                <wp:docPr id="1674" name="Line 11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6725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0D3EEC" id="Line 1182" o:spid="_x0000_s1026" style="position:absolute;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2pt,136.75pt" to="372pt,50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">
                <v:stroke endarrow="block"/>
              </v:line>
            </w:pict>
          </mc:Fallback>
        </mc:AlternateContent>
      </w:r>
      <w:r w:rsidR="009B3E27">
        <w:rPr>
          <w:b/>
          <w:bCs/>
          <w:noProof/>
        </w:rPr>
        <mc:AlternateContent>
          <mc:Choice Requires="wps">
            <w:drawing>
              <wp:anchor distT="0" distB="0" distL="114300" distR="114300" simplePos="0" relativeHeight="252061696" behindDoc="0" locked="0" layoutInCell="1" allowOverlap="1" wp14:anchorId="330E6814" wp14:editId="4ABB8C6D">
                <wp:simplePos x="0" y="0"/>
                <wp:positionH relativeFrom="column">
                  <wp:posOffset>4436745</wp:posOffset>
                </wp:positionH>
                <wp:positionV relativeFrom="paragraph">
                  <wp:posOffset>3101340</wp:posOffset>
                </wp:positionV>
                <wp:extent cx="287655" cy="0"/>
                <wp:effectExtent l="17145" t="46990" r="25400" b="80010"/>
                <wp:wrapNone/>
                <wp:docPr id="1673" name="Line 16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765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8A203C" id="Line 1662" o:spid="_x0000_s1026" style="position:absolute;z-index:25204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9.35pt,244.2pt" to="372pt,24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912192" behindDoc="0" locked="0" layoutInCell="1" allowOverlap="1" wp14:anchorId="1806FE2D" wp14:editId="5F51D040">
                <wp:simplePos x="0" y="0"/>
                <wp:positionH relativeFrom="column">
                  <wp:posOffset>2632075</wp:posOffset>
                </wp:positionH>
                <wp:positionV relativeFrom="paragraph">
                  <wp:posOffset>2947670</wp:posOffset>
                </wp:positionV>
                <wp:extent cx="1800225" cy="1494155"/>
                <wp:effectExtent l="3175" t="0" r="0" b="0"/>
                <wp:wrapNone/>
                <wp:docPr id="1672" name="Text Box 1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225" cy="149415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EEC2EB1" w14:textId="77777777" w:rsidR="00ED074A" w:rsidRPr="0040650D" w:rsidRDefault="00ED074A" w:rsidP="00F91059">
                            <w:pPr>
                              <w:jc w:val="center"/>
                            </w:pPr>
                            <w:r w:rsidRPr="00E24071">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06FE2D" id="Text Box 1176" o:spid="_x0000_s1524" type="#_x0000_t202" style="position:absolute;margin-left:207.25pt;margin-top:232.1pt;width:141.75pt;height:117.65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" filled="f" stroked="f">
                <v:textbox>
                  <w:txbxContent>
                    <w:p w14:paraId="6EEC2EB1" w14:textId="77777777" w:rsidR="00ED074A" w:rsidRPr="0040650D" w:rsidRDefault="00ED074A" w:rsidP="00F91059">
                      <w:pPr>
                        <w:jc w:val="center"/>
                      </w:pPr>
                      <w:r w:rsidRPr="00E24071">
                        <w:t>Donor is ineligible, but may be collected in certain situations. If the cord blood is collected, refer to facility SOP for circumstances for use and documentation of urgent medical need.</w:t>
                      </w:r>
                    </w:p>
                  </w:txbxContent>
                </v:textbox>
              </v:shape>
            </w:pict>
          </mc:Fallback>
        </mc:AlternateContent>
      </w:r>
      <w:r w:rsidR="009B3E27">
        <w:rPr>
          <w:b/>
          <w:bCs/>
          <w:noProof/>
        </w:rPr>
        <mc:AlternateContent>
          <mc:Choice Requires="wps">
            <w:drawing>
              <wp:anchor distT="0" distB="0" distL="114300" distR="114300" simplePos="0" relativeHeight="251911168" behindDoc="0" locked="0" layoutInCell="1" allowOverlap="1" wp14:anchorId="60AF012A" wp14:editId="34CC80E6">
                <wp:simplePos x="0" y="0"/>
                <wp:positionH relativeFrom="column">
                  <wp:posOffset>2571750</wp:posOffset>
                </wp:positionH>
                <wp:positionV relativeFrom="paragraph">
                  <wp:posOffset>2827020</wp:posOffset>
                </wp:positionV>
                <wp:extent cx="1914525" cy="1291590"/>
                <wp:effectExtent l="6350" t="1270" r="9525" b="15240"/>
                <wp:wrapNone/>
                <wp:docPr id="1671" name="AutoShape 1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14525" cy="1291590"/>
                        </a:xfrm>
                        <a:prstGeom prst="flowChartTerminator">
                          <a:avLst/>
                        </a:prstGeom>
                        <a:solidFill>
                          <a:srgbClr val="FFFFFF"/>
                        </a:solidFill>
                        <a:ln w="9525">
                          <a:solidFill>
                            <a:srgbClr val="000000"/>
                          </a:solidFill>
                          <a:miter lim="800000"/>
                          <a:headEnd/>
                          <a:tailEnd/>
                        </a:ln>
                      </wps:spPr>
                      <wps:txbx>
                        <w:txbxContent>
                          <w:p w14:paraId="1C9B0010" w14:textId="77777777" w:rsidR="00ED074A" w:rsidRDefault="00ED074A">
                            <w:pPr>
                              <w:jc w:val="center"/>
                            </w:pPr>
                          </w:p>
                          <w:p w14:paraId="015E267B"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AF012A" id="AutoShape 1175" o:spid="_x0000_s1525" type="#_x0000_t116" style="position:absolute;margin-left:202.5pt;margin-top:222.6pt;width:150.75pt;height:101.7pt;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">
                <v:textbox>
                  <w:txbxContent>
                    <w:p w14:paraId="1C9B0010" w14:textId="77777777" w:rsidR="00ED074A" w:rsidRDefault="00ED074A">
                      <w:pPr>
                        <w:jc w:val="center"/>
                      </w:pPr>
                    </w:p>
                    <w:p w14:paraId="015E267B" w14:textId="77777777" w:rsidR="00ED074A" w:rsidRDefault="00ED074A">
                      <w:pPr>
                        <w:jc w:val="center"/>
                      </w:pPr>
                    </w:p>
                  </w:txbxContent>
                </v:textbox>
              </v:shape>
            </w:pict>
          </mc:Fallback>
        </mc:AlternateContent>
      </w:r>
      <w:r w:rsidR="009B3E27">
        <w:rPr>
          <w:b/>
          <w:bCs/>
          <w:noProof/>
        </w:rPr>
        <mc:AlternateContent>
          <mc:Choice Requires="wps">
            <w:drawing>
              <wp:anchor distT="0" distB="0" distL="114300" distR="114300" simplePos="0" relativeHeight="251914240" behindDoc="0" locked="0" layoutInCell="1" allowOverlap="1" wp14:anchorId="2479CCD3" wp14:editId="6FB38940">
                <wp:simplePos x="0" y="0"/>
                <wp:positionH relativeFrom="column">
                  <wp:posOffset>2331085</wp:posOffset>
                </wp:positionH>
                <wp:positionV relativeFrom="paragraph">
                  <wp:posOffset>3101340</wp:posOffset>
                </wp:positionV>
                <wp:extent cx="300990" cy="0"/>
                <wp:effectExtent l="6985" t="46990" r="34925" b="80010"/>
                <wp:wrapNone/>
                <wp:docPr id="1670" name="Line 11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099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5C2CB7" id="Line 1178" o:spid="_x0000_s1026" style="position:absolute;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55pt,244.2pt" to="207.25pt,24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913216" behindDoc="0" locked="0" layoutInCell="1" allowOverlap="1" wp14:anchorId="55A54AD8" wp14:editId="41351E34">
                <wp:simplePos x="0" y="0"/>
                <wp:positionH relativeFrom="column">
                  <wp:posOffset>2262505</wp:posOffset>
                </wp:positionH>
                <wp:positionV relativeFrom="paragraph">
                  <wp:posOffset>2827020</wp:posOffset>
                </wp:positionV>
                <wp:extent cx="457200" cy="274320"/>
                <wp:effectExtent l="1905" t="1270" r="0" b="3810"/>
                <wp:wrapNone/>
                <wp:docPr id="1669" name="Text Box 1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200D6BD"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A54AD8" id="Text Box 1177" o:spid="_x0000_s1526" type="#_x0000_t202" style="position:absolute;margin-left:178.15pt;margin-top:222.6pt;width:36pt;height:21.6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" filled="f" stroked="f">
                <v:textbox>
                  <w:txbxContent>
                    <w:p w14:paraId="0200D6BD"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2062720" behindDoc="0" locked="0" layoutInCell="1" allowOverlap="1" wp14:anchorId="2DD493A6" wp14:editId="4F310A37">
                <wp:simplePos x="0" y="0"/>
                <wp:positionH relativeFrom="column">
                  <wp:posOffset>4384675</wp:posOffset>
                </wp:positionH>
                <wp:positionV relativeFrom="paragraph">
                  <wp:posOffset>1736725</wp:posOffset>
                </wp:positionV>
                <wp:extent cx="339725" cy="0"/>
                <wp:effectExtent l="15875" t="53975" r="25400" b="73025"/>
                <wp:wrapNone/>
                <wp:docPr id="1668" name="Line 16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972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B51FA5" id="Line 1694" o:spid="_x0000_s1026" style="position:absolute;z-index:25204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5.25pt,136.75pt" to="372pt,13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">
                <v:stroke endarrow="block"/>
              </v:line>
            </w:pict>
          </mc:Fallback>
        </mc:AlternateContent>
      </w:r>
      <w:r w:rsidR="009B3E27">
        <w:rPr>
          <w:b/>
          <w:bCs/>
          <w:noProof/>
        </w:rPr>
        <mc:AlternateContent>
          <mc:Choice Requires="wps">
            <w:drawing>
              <wp:anchor distT="0" distB="0" distL="114300" distR="114300" simplePos="0" relativeHeight="251900928" behindDoc="0" locked="0" layoutInCell="1" allowOverlap="1" wp14:anchorId="2761C1B0" wp14:editId="6C505161">
                <wp:simplePos x="0" y="0"/>
                <wp:positionH relativeFrom="column">
                  <wp:posOffset>3086100</wp:posOffset>
                </wp:positionH>
                <wp:positionV relativeFrom="paragraph">
                  <wp:posOffset>1535430</wp:posOffset>
                </wp:positionV>
                <wp:extent cx="1280160" cy="457200"/>
                <wp:effectExtent l="0" t="5080" r="15240" b="7620"/>
                <wp:wrapNone/>
                <wp:docPr id="1667" name="AutoShape 1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68E10734" w14:textId="77777777" w:rsidR="00ED074A" w:rsidRDefault="00ED074A">
                            <w:pPr>
                              <w:jc w:val="center"/>
                              <w:rPr>
                                <w:sz w:val="8"/>
                              </w:rPr>
                            </w:pPr>
                          </w:p>
                          <w:p w14:paraId="1BDE4B4E"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61C1B0" id="AutoShape 1153" o:spid="_x0000_s1527" type="#_x0000_t116" style="position:absolute;margin-left:243pt;margin-top:120.9pt;width:100.8pt;height:36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">
                <v:textbox>
                  <w:txbxContent>
                    <w:p w14:paraId="68E10734" w14:textId="77777777" w:rsidR="00ED074A" w:rsidRDefault="00ED074A">
                      <w:pPr>
                        <w:jc w:val="center"/>
                        <w:rPr>
                          <w:sz w:val="8"/>
                        </w:rPr>
                      </w:pPr>
                    </w:p>
                    <w:p w14:paraId="1BDE4B4E" w14:textId="77777777" w:rsidR="00ED074A" w:rsidRDefault="00ED074A">
                      <w:pPr>
                        <w:jc w:val="center"/>
                      </w:pPr>
                      <w:r>
                        <w:t>Accept donor</w:t>
                      </w:r>
                    </w:p>
                  </w:txbxContent>
                </v:textbox>
              </v:shape>
            </w:pict>
          </mc:Fallback>
        </mc:AlternateContent>
      </w:r>
      <w:r w:rsidR="009B3E27">
        <w:rPr>
          <w:b/>
          <w:bCs/>
          <w:noProof/>
        </w:rPr>
        <mc:AlternateContent>
          <mc:Choice Requires="wps">
            <w:drawing>
              <wp:anchor distT="0" distB="0" distL="114300" distR="114300" simplePos="0" relativeHeight="251898880" behindDoc="0" locked="0" layoutInCell="1" allowOverlap="1" wp14:anchorId="604EEB46" wp14:editId="4EA4D224">
                <wp:simplePos x="0" y="0"/>
                <wp:positionH relativeFrom="column">
                  <wp:posOffset>2527935</wp:posOffset>
                </wp:positionH>
                <wp:positionV relativeFrom="paragraph">
                  <wp:posOffset>1736725</wp:posOffset>
                </wp:positionV>
                <wp:extent cx="558165" cy="0"/>
                <wp:effectExtent l="13335" t="53975" r="38100" b="73025"/>
                <wp:wrapNone/>
                <wp:docPr id="1666" name="Line 1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16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23A2D2" id="Line 1151" o:spid="_x0000_s1026" style="position:absolute;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9.05pt,136.75pt" to="243pt,13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916288" behindDoc="0" locked="0" layoutInCell="1" allowOverlap="1" wp14:anchorId="241E96A2" wp14:editId="44857960">
                <wp:simplePos x="0" y="0"/>
                <wp:positionH relativeFrom="column">
                  <wp:posOffset>288925</wp:posOffset>
                </wp:positionH>
                <wp:positionV relativeFrom="paragraph">
                  <wp:posOffset>4739005</wp:posOffset>
                </wp:positionV>
                <wp:extent cx="2343150" cy="863600"/>
                <wp:effectExtent l="0" t="0" r="9525" b="17145"/>
                <wp:wrapNone/>
                <wp:docPr id="1665" name="Text Box 1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863600"/>
                        </a:xfrm>
                        <a:prstGeom prst="rect">
                          <a:avLst/>
                        </a:prstGeom>
                        <a:solidFill>
                          <a:srgbClr val="FFFFFF"/>
                        </a:solidFill>
                        <a:ln w="9525">
                          <a:solidFill>
                            <a:srgbClr val="000000"/>
                          </a:solidFill>
                          <a:miter lim="800000"/>
                          <a:headEnd/>
                          <a:tailEnd/>
                        </a:ln>
                      </wps:spPr>
                      <wps:txbx>
                        <w:txbxContent>
                          <w:p w14:paraId="09424D77" w14:textId="77777777" w:rsidR="00ED074A" w:rsidRDefault="00ED074A">
                            <w:pPr>
                              <w:jc w:val="center"/>
                            </w:pPr>
                            <w:r>
                              <w:t>Determine if diagnosis was for</w:t>
                            </w:r>
                          </w:p>
                          <w:p w14:paraId="4FA28CDF" w14:textId="77777777" w:rsidR="00ED074A" w:rsidRDefault="00ED074A" w:rsidP="00CA0925">
                            <w:pPr>
                              <w:pStyle w:val="BodyText3"/>
                            </w:pPr>
                            <w:r>
                              <w:t>dementia, or degenerative disease of the CNS, or demyelinating disease of the CNS, or other neurological diseases of unknown orig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1E96A2" id="Text Box 1181" o:spid="_x0000_s1528" type="#_x0000_t202" style="position:absolute;margin-left:22.75pt;margin-top:373.15pt;width:184.5pt;height:68pt;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">
                <v:textbox>
                  <w:txbxContent>
                    <w:p w14:paraId="09424D77" w14:textId="77777777" w:rsidR="00ED074A" w:rsidRDefault="00ED074A">
                      <w:pPr>
                        <w:jc w:val="center"/>
                      </w:pPr>
                      <w:r>
                        <w:t>Determine if diagnosis was for</w:t>
                      </w:r>
                    </w:p>
                    <w:p w14:paraId="4FA28CDF" w14:textId="77777777" w:rsidR="00ED074A" w:rsidRDefault="00ED074A" w:rsidP="00CA0925">
                      <w:pPr>
                        <w:pStyle w:val="BodyText3"/>
                      </w:pPr>
                      <w:r>
                        <w:t>dementia, or degenerative disease of the CNS, or demyelinating disease of the CNS, or other neurological diseases of unknown origin</w:t>
                      </w:r>
                    </w:p>
                  </w:txbxContent>
                </v:textbox>
              </v:shape>
            </w:pict>
          </mc:Fallback>
        </mc:AlternateContent>
      </w:r>
      <w:r w:rsidR="009B3E27">
        <w:rPr>
          <w:b/>
          <w:bCs/>
          <w:noProof/>
        </w:rPr>
        <mc:AlternateContent>
          <mc:Choice Requires="wps">
            <w:drawing>
              <wp:anchor distT="0" distB="0" distL="114300" distR="114300" simplePos="0" relativeHeight="251915264" behindDoc="0" locked="0" layoutInCell="1" allowOverlap="1" wp14:anchorId="4F8E3E60" wp14:editId="1EFBD54C">
                <wp:simplePos x="0" y="0"/>
                <wp:positionH relativeFrom="column">
                  <wp:posOffset>1397635</wp:posOffset>
                </wp:positionH>
                <wp:positionV relativeFrom="paragraph">
                  <wp:posOffset>4373245</wp:posOffset>
                </wp:positionV>
                <wp:extent cx="0" cy="365760"/>
                <wp:effectExtent l="51435" t="10795" r="75565" b="29845"/>
                <wp:wrapNone/>
                <wp:docPr id="1664" name="Line 11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576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65FE4E" id="Line 1180" o:spid="_x0000_s1026" style="position:absolute;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0.05pt,344.35pt" to="110.05pt,37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">
                <v:stroke endarrow="block"/>
              </v:line>
            </w:pict>
          </mc:Fallback>
        </mc:AlternateContent>
      </w:r>
      <w:r w:rsidR="009B3E27">
        <w:rPr>
          <w:b/>
          <w:bCs/>
          <w:noProof/>
        </w:rPr>
        <mc:AlternateContent>
          <mc:Choice Requires="wps">
            <w:drawing>
              <wp:anchor distT="0" distB="0" distL="114300" distR="114300" simplePos="0" relativeHeight="251894784" behindDoc="0" locked="0" layoutInCell="1" allowOverlap="1" wp14:anchorId="3E329814" wp14:editId="36011E71">
                <wp:simplePos x="0" y="0"/>
                <wp:positionH relativeFrom="column">
                  <wp:posOffset>589915</wp:posOffset>
                </wp:positionH>
                <wp:positionV relativeFrom="paragraph">
                  <wp:posOffset>3828415</wp:posOffset>
                </wp:positionV>
                <wp:extent cx="1615440" cy="544830"/>
                <wp:effectExtent l="5715" t="0" r="17145" b="14605"/>
                <wp:wrapNone/>
                <wp:docPr id="1855" name="AutoShape 11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5440" cy="544830"/>
                        </a:xfrm>
                        <a:prstGeom prst="flowChartProcess">
                          <a:avLst/>
                        </a:prstGeom>
                        <a:solidFill>
                          <a:srgbClr val="FFFFFF"/>
                        </a:solidFill>
                        <a:ln w="9525">
                          <a:solidFill>
                            <a:srgbClr val="000000"/>
                          </a:solidFill>
                          <a:miter lim="800000"/>
                          <a:headEnd/>
                          <a:tailEnd/>
                        </a:ln>
                      </wps:spPr>
                      <wps:txbx>
                        <w:txbxContent>
                          <w:p w14:paraId="5435A6B2" w14:textId="77777777" w:rsidR="00ED074A" w:rsidRDefault="00ED074A">
                            <w:pPr>
                              <w:jc w:val="center"/>
                            </w:pPr>
                            <w:r>
                              <w:t>Determine</w:t>
                            </w:r>
                          </w:p>
                          <w:p w14:paraId="2948DA59" w14:textId="77777777" w:rsidR="00ED074A" w:rsidRDefault="00ED074A">
                            <w:pPr>
                              <w:jc w:val="center"/>
                            </w:pPr>
                            <w:r>
                              <w:t>diagnosis/cause</w:t>
                            </w:r>
                          </w:p>
                          <w:p w14:paraId="6AED6072" w14:textId="77777777" w:rsidR="00ED074A" w:rsidRDefault="00ED074A">
                            <w:pPr>
                              <w:jc w:val="center"/>
                            </w:pPr>
                            <w:r>
                              <w:t>date(s) of occurr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329814" id="AutoShape 1147" o:spid="_x0000_s1529" type="#_x0000_t109" style="position:absolute;margin-left:46.45pt;margin-top:301.45pt;width:127.2pt;height:42.9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">
                <v:textbox>
                  <w:txbxContent>
                    <w:p w14:paraId="5435A6B2" w14:textId="77777777" w:rsidR="00ED074A" w:rsidRDefault="00ED074A">
                      <w:pPr>
                        <w:jc w:val="center"/>
                      </w:pPr>
                      <w:r>
                        <w:t>Determine</w:t>
                      </w:r>
                    </w:p>
                    <w:p w14:paraId="2948DA59" w14:textId="77777777" w:rsidR="00ED074A" w:rsidRDefault="00ED074A">
                      <w:pPr>
                        <w:jc w:val="center"/>
                      </w:pPr>
                      <w:r>
                        <w:t>diagnosis/cause</w:t>
                      </w:r>
                    </w:p>
                    <w:p w14:paraId="6AED6072" w14:textId="77777777" w:rsidR="00ED074A" w:rsidRDefault="00ED074A">
                      <w:pPr>
                        <w:jc w:val="center"/>
                      </w:pPr>
                      <w:r>
                        <w:t>date(s) of occurrence</w:t>
                      </w:r>
                    </w:p>
                  </w:txbxContent>
                </v:textbox>
              </v:shape>
            </w:pict>
          </mc:Fallback>
        </mc:AlternateContent>
      </w:r>
      <w:r w:rsidR="009B3E27">
        <w:rPr>
          <w:b/>
          <w:bCs/>
          <w:noProof/>
        </w:rPr>
        <mc:AlternateContent>
          <mc:Choice Requires="wps">
            <w:drawing>
              <wp:anchor distT="0" distB="0" distL="114300" distR="114300" simplePos="0" relativeHeight="251905024" behindDoc="0" locked="0" layoutInCell="1" allowOverlap="1" wp14:anchorId="63F9B375" wp14:editId="7D668A9C">
                <wp:simplePos x="0" y="0"/>
                <wp:positionH relativeFrom="column">
                  <wp:posOffset>1466850</wp:posOffset>
                </wp:positionH>
                <wp:positionV relativeFrom="paragraph">
                  <wp:posOffset>3554095</wp:posOffset>
                </wp:positionV>
                <wp:extent cx="365760" cy="274320"/>
                <wp:effectExtent l="6350" t="4445" r="0" b="635"/>
                <wp:wrapNone/>
                <wp:docPr id="1854" name="Text Box 1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E319A03"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F9B375" id="Text Box 1161" o:spid="_x0000_s1530" type="#_x0000_t202" style="position:absolute;margin-left:115.5pt;margin-top:279.85pt;width:28.8pt;height:21.6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" filled="f" stroked="f">
                <v:textbox>
                  <w:txbxContent>
                    <w:p w14:paraId="3E319A03"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895808" behindDoc="0" locked="0" layoutInCell="1" allowOverlap="1" wp14:anchorId="61E06D38" wp14:editId="79CAE292">
                <wp:simplePos x="0" y="0"/>
                <wp:positionH relativeFrom="column">
                  <wp:posOffset>1397635</wp:posOffset>
                </wp:positionH>
                <wp:positionV relativeFrom="paragraph">
                  <wp:posOffset>3508375</wp:posOffset>
                </wp:positionV>
                <wp:extent cx="0" cy="320040"/>
                <wp:effectExtent l="51435" t="9525" r="75565" b="26035"/>
                <wp:wrapNone/>
                <wp:docPr id="1853" name="Line 11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004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C8F9EE" id="Line 1148" o:spid="_x0000_s1026" style="position:absolute;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0.05pt,276.25pt" to="110.05pt,30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909120" behindDoc="0" locked="0" layoutInCell="1" allowOverlap="1" wp14:anchorId="7762E416" wp14:editId="27D5134F">
                <wp:simplePos x="0" y="0"/>
                <wp:positionH relativeFrom="column">
                  <wp:posOffset>464185</wp:posOffset>
                </wp:positionH>
                <wp:positionV relativeFrom="paragraph">
                  <wp:posOffset>2657475</wp:posOffset>
                </wp:positionV>
                <wp:extent cx="1866900" cy="850900"/>
                <wp:effectExtent l="45085" t="47625" r="56515" b="53975"/>
                <wp:wrapNone/>
                <wp:docPr id="1852" name="AutoShape 1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0" cy="85090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8B7354" id="AutoShape 1172" o:spid="_x0000_s1026" type="#_x0000_t110" style="position:absolute;margin-left:36.55pt;margin-top:209.25pt;width:147pt;height:67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"/>
            </w:pict>
          </mc:Fallback>
        </mc:AlternateContent>
      </w:r>
      <w:r w:rsidR="009B3E27">
        <w:rPr>
          <w:b/>
          <w:bCs/>
          <w:noProof/>
        </w:rPr>
        <mc:AlternateContent>
          <mc:Choice Requires="wps">
            <w:drawing>
              <wp:anchor distT="0" distB="0" distL="114300" distR="114300" simplePos="0" relativeHeight="251910144" behindDoc="0" locked="0" layoutInCell="1" allowOverlap="1" wp14:anchorId="34528628" wp14:editId="5CF178CF">
                <wp:simplePos x="0" y="0"/>
                <wp:positionH relativeFrom="column">
                  <wp:posOffset>763905</wp:posOffset>
                </wp:positionH>
                <wp:positionV relativeFrom="paragraph">
                  <wp:posOffset>2947670</wp:posOffset>
                </wp:positionV>
                <wp:extent cx="1266825" cy="390525"/>
                <wp:effectExtent l="1905" t="0" r="1270" b="0"/>
                <wp:wrapNone/>
                <wp:docPr id="1851" name="Text Box 1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3905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FF43906" w14:textId="77777777" w:rsidR="00ED074A" w:rsidRDefault="00ED074A">
                            <w:pPr>
                              <w:jc w:val="center"/>
                            </w:pPr>
                            <w:r>
                              <w:t>Was the diagnosis</w:t>
                            </w:r>
                          </w:p>
                          <w:p w14:paraId="173C7519" w14:textId="77777777" w:rsidR="00ED074A" w:rsidRDefault="00ED074A">
                            <w:pPr>
                              <w:jc w:val="center"/>
                            </w:pPr>
                            <w:r>
                              <w:t>for vCJD/CJ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528628" id="Text Box 1173" o:spid="_x0000_s1531" type="#_x0000_t202" style="position:absolute;margin-left:60.15pt;margin-top:232.1pt;width:99.75pt;height:30.75pt;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" filled="f" stroked="f">
                <v:textbox>
                  <w:txbxContent>
                    <w:p w14:paraId="3FF43906" w14:textId="77777777" w:rsidR="00ED074A" w:rsidRDefault="00ED074A">
                      <w:pPr>
                        <w:jc w:val="center"/>
                      </w:pPr>
                      <w:r>
                        <w:t>Was the diagnosis</w:t>
                      </w:r>
                    </w:p>
                    <w:p w14:paraId="173C7519" w14:textId="77777777" w:rsidR="00ED074A" w:rsidRDefault="00ED074A">
                      <w:pPr>
                        <w:jc w:val="center"/>
                      </w:pPr>
                      <w:r>
                        <w:t>for vCJD/CJD?</w:t>
                      </w:r>
                    </w:p>
                  </w:txbxContent>
                </v:textbox>
              </v:shape>
            </w:pict>
          </mc:Fallback>
        </mc:AlternateContent>
      </w:r>
      <w:r w:rsidR="009B3E27">
        <w:rPr>
          <w:b/>
          <w:bCs/>
          <w:noProof/>
        </w:rPr>
        <mc:AlternateContent>
          <mc:Choice Requires="wps">
            <w:drawing>
              <wp:anchor distT="0" distB="0" distL="114300" distR="114300" simplePos="0" relativeHeight="251902976" behindDoc="0" locked="0" layoutInCell="1" allowOverlap="1" wp14:anchorId="36B47398" wp14:editId="43C35241">
                <wp:simplePos x="0" y="0"/>
                <wp:positionH relativeFrom="column">
                  <wp:posOffset>1466850</wp:posOffset>
                </wp:positionH>
                <wp:positionV relativeFrom="paragraph">
                  <wp:posOffset>2395855</wp:posOffset>
                </wp:positionV>
                <wp:extent cx="457200" cy="274320"/>
                <wp:effectExtent l="6350" t="1905" r="6350" b="3175"/>
                <wp:wrapNone/>
                <wp:docPr id="1850" name="Text Box 1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CB288B2"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B47398" id="Text Box 1155" o:spid="_x0000_s1532" type="#_x0000_t202" style="position:absolute;margin-left:115.5pt;margin-top:188.65pt;width:36pt;height:21.6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" filled="f" stroked="f">
                <v:textbox>
                  <w:txbxContent>
                    <w:p w14:paraId="0CB288B2"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908096" behindDoc="0" locked="0" layoutInCell="1" allowOverlap="1" wp14:anchorId="37375EC1" wp14:editId="623AF577">
                <wp:simplePos x="0" y="0"/>
                <wp:positionH relativeFrom="column">
                  <wp:posOffset>1397635</wp:posOffset>
                </wp:positionH>
                <wp:positionV relativeFrom="paragraph">
                  <wp:posOffset>2350135</wp:posOffset>
                </wp:positionV>
                <wp:extent cx="0" cy="320040"/>
                <wp:effectExtent l="51435" t="6985" r="75565" b="41275"/>
                <wp:wrapNone/>
                <wp:docPr id="1849" name="Line 11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004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3A1E18" id="Line 1165" o:spid="_x0000_s1026" style="position:absolute;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0.05pt,185.05pt" to="110.05pt,2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904000" behindDoc="0" locked="0" layoutInCell="1" allowOverlap="1" wp14:anchorId="0AE7D0E4" wp14:editId="00DF5EE3">
                <wp:simplePos x="0" y="0"/>
                <wp:positionH relativeFrom="column">
                  <wp:posOffset>2632075</wp:posOffset>
                </wp:positionH>
                <wp:positionV relativeFrom="paragraph">
                  <wp:posOffset>1337310</wp:posOffset>
                </wp:positionV>
                <wp:extent cx="365760" cy="274320"/>
                <wp:effectExtent l="3175" t="0" r="0" b="0"/>
                <wp:wrapNone/>
                <wp:docPr id="1848" name="Text Box 1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D85B227"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E7D0E4" id="Text Box 1157" o:spid="_x0000_s1533" type="#_x0000_t202" style="position:absolute;margin-left:207.25pt;margin-top:105.3pt;width:28.8pt;height:21.6pt;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" filled="f" stroked="f">
                <v:textbox>
                  <w:txbxContent>
                    <w:p w14:paraId="0D85B227"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906048" behindDoc="0" locked="0" layoutInCell="1" allowOverlap="1" wp14:anchorId="51C5A6E2" wp14:editId="26A01095">
                <wp:simplePos x="0" y="0"/>
                <wp:positionH relativeFrom="column">
                  <wp:posOffset>262890</wp:posOffset>
                </wp:positionH>
                <wp:positionV relativeFrom="paragraph">
                  <wp:posOffset>1117600</wp:posOffset>
                </wp:positionV>
                <wp:extent cx="2265045" cy="1232535"/>
                <wp:effectExtent l="46990" t="57150" r="50165" b="56515"/>
                <wp:wrapNone/>
                <wp:docPr id="1845" name="AutoShape 11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5045" cy="123253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3CBC0" id="AutoShape 1162" o:spid="_x0000_s1026" type="#_x0000_t110" style="position:absolute;margin-left:20.7pt;margin-top:88pt;width:178.35pt;height:97.0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"/>
            </w:pict>
          </mc:Fallback>
        </mc:AlternateContent>
      </w:r>
      <w:r w:rsidR="009B3E27">
        <w:rPr>
          <w:b/>
          <w:bCs/>
          <w:noProof/>
        </w:rPr>
        <mc:AlternateContent>
          <mc:Choice Requires="wps">
            <w:drawing>
              <wp:anchor distT="0" distB="0" distL="114300" distR="114300" simplePos="0" relativeHeight="251897856" behindDoc="0" locked="0" layoutInCell="1" allowOverlap="1" wp14:anchorId="65A8EDDB" wp14:editId="1CB9E093">
                <wp:simplePos x="0" y="0"/>
                <wp:positionH relativeFrom="column">
                  <wp:posOffset>1397635</wp:posOffset>
                </wp:positionH>
                <wp:positionV relativeFrom="paragraph">
                  <wp:posOffset>773430</wp:posOffset>
                </wp:positionV>
                <wp:extent cx="0" cy="344170"/>
                <wp:effectExtent l="51435" t="17780" r="75565" b="19050"/>
                <wp:wrapNone/>
                <wp:docPr id="1844" name="Line 1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417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D38BD9" id="Line 1150" o:spid="_x0000_s1026" style="position:absolute;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0.05pt,60.9pt" to="110.05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">
                <v:stroke endarrow="block"/>
              </v:line>
            </w:pict>
          </mc:Fallback>
        </mc:AlternateContent>
      </w:r>
      <w:r w:rsidR="009B3E27">
        <w:rPr>
          <w:b/>
          <w:bCs/>
          <w:noProof/>
        </w:rPr>
        <mc:AlternateContent>
          <mc:Choice Requires="wps">
            <w:drawing>
              <wp:anchor distT="0" distB="0" distL="114300" distR="114300" simplePos="0" relativeHeight="251922432" behindDoc="0" locked="0" layoutInCell="1" allowOverlap="1" wp14:anchorId="21E91E1A" wp14:editId="073495DA">
                <wp:simplePos x="0" y="0"/>
                <wp:positionH relativeFrom="column">
                  <wp:posOffset>-423545</wp:posOffset>
                </wp:positionH>
                <wp:positionV relativeFrom="paragraph">
                  <wp:posOffset>7442200</wp:posOffset>
                </wp:positionV>
                <wp:extent cx="6334125" cy="210185"/>
                <wp:effectExtent l="0" t="6350" r="0" b="0"/>
                <wp:wrapNone/>
                <wp:docPr id="1843" name="Text Box 1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4125" cy="2101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7F13C97" w14:textId="77777777" w:rsidR="00ED074A" w:rsidRDefault="00ED074A">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E91E1A" id="Text Box 1190" o:spid="_x0000_s1534" type="#_x0000_t202" style="position:absolute;margin-left:-33.35pt;margin-top:586pt;width:498.75pt;height:16.55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" filled="f" stroked="f">
                <v:textbox>
                  <w:txbxContent>
                    <w:p w14:paraId="77F13C97" w14:textId="77777777" w:rsidR="00ED074A" w:rsidRDefault="00ED074A">
                      <w:r>
                        <w:t xml:space="preserve"> </w:t>
                      </w:r>
                    </w:p>
                  </w:txbxContent>
                </v:textbox>
              </v:shape>
            </w:pict>
          </mc:Fallback>
        </mc:AlternateContent>
      </w:r>
      <w:r w:rsidR="009B3E27">
        <w:rPr>
          <w:b/>
          <w:bCs/>
          <w:noProof/>
        </w:rPr>
        <mc:AlternateContent>
          <mc:Choice Requires="wps">
            <w:drawing>
              <wp:anchor distT="0" distB="0" distL="114300" distR="114300" simplePos="0" relativeHeight="251921408" behindDoc="0" locked="0" layoutInCell="1" allowOverlap="1" wp14:anchorId="07658DD6" wp14:editId="5DFF02B6">
                <wp:simplePos x="0" y="0"/>
                <wp:positionH relativeFrom="column">
                  <wp:posOffset>3648075</wp:posOffset>
                </wp:positionH>
                <wp:positionV relativeFrom="paragraph">
                  <wp:posOffset>4118610</wp:posOffset>
                </wp:positionV>
                <wp:extent cx="0" cy="1356995"/>
                <wp:effectExtent l="53975" t="10160" r="73025" b="29845"/>
                <wp:wrapNone/>
                <wp:docPr id="1842" name="Line 11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35699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91D02C" id="Line 1187" o:spid="_x0000_s1026" style="position:absolute;flip:y;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7.25pt,324.3pt" to="287.25pt,43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">
                <v:stroke endarrow="block"/>
              </v:line>
            </w:pict>
          </mc:Fallback>
        </mc:AlternateContent>
      </w:r>
      <w:r w:rsidR="009D4F0F">
        <w:br w:type="page"/>
      </w:r>
      <w:r w:rsidR="009D4F0F">
        <w:rPr>
          <w:b/>
          <w:bCs/>
        </w:rPr>
        <w:lastRenderedPageBreak/>
        <w:t>Question:</w:t>
      </w:r>
      <w:r w:rsidR="009D4F0F">
        <w:t xml:space="preserve"> </w:t>
      </w:r>
      <w:r w:rsidR="00E017F6">
        <w:t>38</w:t>
      </w:r>
      <w:r w:rsidR="009D4F0F">
        <w:t>. Have you ever had a transplant or other medical procedure that involved being exposed to live cells, tissues, or organs from an animal?</w:t>
      </w:r>
    </w:p>
    <w:p w14:paraId="483942C8" w14:textId="77777777" w:rsidR="009D4F0F" w:rsidRDefault="009D4F0F"/>
    <w:p w14:paraId="57C3E0E0" w14:textId="77777777" w:rsidR="009D4F0F" w:rsidRDefault="009D4F0F">
      <w:r>
        <w:rPr>
          <w:b/>
          <w:bCs/>
        </w:rPr>
        <w:t>Donor Eligibility:</w:t>
      </w:r>
      <w:r>
        <w:t xml:space="preserve"> Donor is considered ineligible if exposed to live </w:t>
      </w:r>
      <w:proofErr w:type="spellStart"/>
      <w:r>
        <w:t>xenotransplant</w:t>
      </w:r>
      <w:proofErr w:type="spellEnd"/>
      <w:r>
        <w:t xml:space="preserve"> sources.</w:t>
      </w:r>
    </w:p>
    <w:p w14:paraId="1096D2A3" w14:textId="77777777" w:rsidR="009D4F0F" w:rsidRDefault="009D4F0F"/>
    <w:p w14:paraId="051B61DA" w14:textId="77777777" w:rsidR="009D4F0F" w:rsidRDefault="009D4F0F">
      <w:pPr>
        <w:autoSpaceDE w:val="0"/>
        <w:autoSpaceDN w:val="0"/>
        <w:adjustRightInd w:val="0"/>
        <w:spacing w:before="100" w:after="100"/>
        <w:rPr>
          <w:color w:val="0000FF"/>
        </w:rPr>
      </w:pPr>
      <w:r>
        <w:rPr>
          <w:b/>
          <w:bCs/>
        </w:rPr>
        <w:t>Note:</w:t>
      </w:r>
      <w:r>
        <w:t xml:space="preserve"> "Xenotransplantation refers to procedures in which live cells, tissues, or organs from an animal are transplanted, implanted, or infused into a human patient. It also includes procedures in which human body fluids, cells, tissues or organs are removed from the human body, come into contact with live animal cells, tissues, or organs, and then are placed b</w:t>
      </w:r>
      <w:r w:rsidR="00B80621">
        <w:t>ack into a human patient." (1)</w:t>
      </w:r>
      <w:r>
        <w:t xml:space="preserve"> Examples include transplanted organs such as hearts, livers, or kidneys; in burn patients - the use of certain skin grafts that have been grown on mouse "feeder" cells; or, supportive care of liver transplant candidates by running their blood through a column of pig liver cells. The rationale for excluding </w:t>
      </w:r>
      <w:proofErr w:type="spellStart"/>
      <w:r>
        <w:t>xenotransplant</w:t>
      </w:r>
      <w:proofErr w:type="spellEnd"/>
      <w:r>
        <w:t xml:space="preserve"> recipients as donors is based on concerns that viruses or microorganisms carried by animals may be spread to humans, who may, in turn, infect other people through sexual, household contact, or other activity.</w:t>
      </w:r>
    </w:p>
    <w:p w14:paraId="0685A93D" w14:textId="5EDD5902" w:rsidR="00A669DF" w:rsidRDefault="00206123" w:rsidP="00A669DF">
      <w:pPr>
        <w:rPr>
          <w:bCs/>
        </w:rPr>
      </w:pPr>
      <w:r>
        <w:rPr>
          <w:b/>
          <w:bCs/>
          <w:noProof/>
        </w:rPr>
        <mc:AlternateContent>
          <mc:Choice Requires="wps">
            <w:drawing>
              <wp:anchor distT="0" distB="0" distL="114300" distR="114300" simplePos="0" relativeHeight="251257856" behindDoc="0" locked="0" layoutInCell="1" allowOverlap="1" wp14:anchorId="4B832857" wp14:editId="4CADC626">
                <wp:simplePos x="0" y="0"/>
                <wp:positionH relativeFrom="column">
                  <wp:posOffset>3876675</wp:posOffset>
                </wp:positionH>
                <wp:positionV relativeFrom="paragraph">
                  <wp:posOffset>3943349</wp:posOffset>
                </wp:positionV>
                <wp:extent cx="1144905" cy="561975"/>
                <wp:effectExtent l="0" t="19050" r="36195" b="47625"/>
                <wp:wrapNone/>
                <wp:docPr id="1829" name="AutoShape 3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905" cy="561975"/>
                        </a:xfrm>
                        <a:prstGeom prst="rightArrow">
                          <a:avLst>
                            <a:gd name="adj1" fmla="val 45833"/>
                            <a:gd name="adj2" fmla="val 56077"/>
                          </a:avLst>
                        </a:prstGeom>
                        <a:solidFill>
                          <a:srgbClr val="FFFFFF"/>
                        </a:solidFill>
                        <a:ln w="9525">
                          <a:solidFill>
                            <a:srgbClr val="000000"/>
                          </a:solidFill>
                          <a:miter lim="800000"/>
                          <a:headEnd/>
                          <a:tailEnd/>
                        </a:ln>
                      </wps:spPr>
                      <wps:txbx>
                        <w:txbxContent>
                          <w:p w14:paraId="5B3564A0"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832857" id="AutoShape 320" o:spid="_x0000_s1535" type="#_x0000_t13" style="position:absolute;margin-left:305.25pt;margin-top:310.5pt;width:90.15pt;height:44.25pt;z-index:25125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" adj="15655,5850">
                <v:textbox>
                  <w:txbxContent>
                    <w:p w14:paraId="5B3564A0" w14:textId="77777777" w:rsidR="00ED074A" w:rsidRDefault="00ED074A">
                      <w:pPr>
                        <w:jc w:val="center"/>
                      </w:pPr>
                      <w:r>
                        <w:t>Next question</w:t>
                      </w:r>
                    </w:p>
                  </w:txbxContent>
                </v:textbox>
              </v:shape>
            </w:pict>
          </mc:Fallback>
        </mc:AlternateContent>
      </w:r>
      <w:r w:rsidR="009B3E27">
        <w:rPr>
          <w:b/>
          <w:bCs/>
          <w:noProof/>
        </w:rPr>
        <mc:AlternateContent>
          <mc:Choice Requires="wps">
            <w:drawing>
              <wp:anchor distT="0" distB="0" distL="114300" distR="114300" simplePos="0" relativeHeight="251256832" behindDoc="0" locked="0" layoutInCell="1" allowOverlap="1" wp14:anchorId="1B17F442" wp14:editId="01025049">
                <wp:simplePos x="0" y="0"/>
                <wp:positionH relativeFrom="column">
                  <wp:posOffset>3951605</wp:posOffset>
                </wp:positionH>
                <wp:positionV relativeFrom="paragraph">
                  <wp:posOffset>2120265</wp:posOffset>
                </wp:positionV>
                <wp:extent cx="990600" cy="266700"/>
                <wp:effectExtent l="1905" t="0" r="0" b="635"/>
                <wp:wrapNone/>
                <wp:docPr id="1841"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8F13D56"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17F442" id="Text Box 317" o:spid="_x0000_s1536" type="#_x0000_t202" style="position:absolute;margin-left:311.15pt;margin-top:166.95pt;width:78pt;height:21pt;z-index:25125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" filled="f" stroked="f">
                <v:textbox>
                  <w:txbxContent>
                    <w:p w14:paraId="48F13D56" w14:textId="77777777" w:rsidR="00ED074A" w:rsidRDefault="00ED074A">
                      <w:pPr>
                        <w:jc w:val="center"/>
                      </w:pPr>
                      <w:r>
                        <w:t>Accept donor</w:t>
                      </w:r>
                    </w:p>
                  </w:txbxContent>
                </v:textbox>
              </v:shape>
            </w:pict>
          </mc:Fallback>
        </mc:AlternateContent>
      </w:r>
      <w:r w:rsidR="009B3E27">
        <w:rPr>
          <w:b/>
          <w:bCs/>
          <w:noProof/>
        </w:rPr>
        <mc:AlternateContent>
          <mc:Choice Requires="wps">
            <w:drawing>
              <wp:anchor distT="0" distB="0" distL="114300" distR="114300" simplePos="0" relativeHeight="251255808" behindDoc="0" locked="0" layoutInCell="1" allowOverlap="1" wp14:anchorId="50CEBEDC" wp14:editId="267CDC8F">
                <wp:simplePos x="0" y="0"/>
                <wp:positionH relativeFrom="column">
                  <wp:posOffset>3879215</wp:posOffset>
                </wp:positionH>
                <wp:positionV relativeFrom="paragraph">
                  <wp:posOffset>2026920</wp:posOffset>
                </wp:positionV>
                <wp:extent cx="1162050" cy="447675"/>
                <wp:effectExtent l="5715" t="0" r="13335" b="14605"/>
                <wp:wrapNone/>
                <wp:docPr id="1840" name="AutoShape 3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E81D208" id="AutoShape 316" o:spid="_x0000_s1026" style="position:absolute;margin-left:305.45pt;margin-top:159.6pt;width:91.5pt;height:35.25pt;z-index:25127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"/>
            </w:pict>
          </mc:Fallback>
        </mc:AlternateContent>
      </w:r>
      <w:r w:rsidR="009B3E27">
        <w:rPr>
          <w:b/>
          <w:bCs/>
          <w:noProof/>
        </w:rPr>
        <mc:AlternateContent>
          <mc:Choice Requires="wps">
            <w:drawing>
              <wp:anchor distT="0" distB="0" distL="114300" distR="114300" simplePos="0" relativeHeight="251253760" behindDoc="0" locked="0" layoutInCell="1" allowOverlap="1" wp14:anchorId="1F2628B4" wp14:editId="15F43133">
                <wp:simplePos x="0" y="0"/>
                <wp:positionH relativeFrom="column">
                  <wp:posOffset>2827655</wp:posOffset>
                </wp:positionH>
                <wp:positionV relativeFrom="paragraph">
                  <wp:posOffset>2293620</wp:posOffset>
                </wp:positionV>
                <wp:extent cx="1051560" cy="0"/>
                <wp:effectExtent l="8255" t="45720" r="32385" b="81280"/>
                <wp:wrapNone/>
                <wp:docPr id="1839" name="Line 3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5156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C908B5" id="Line 314" o:spid="_x0000_s1026" style="position:absolute;z-index:25127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2.65pt,180.6pt" to="305.45pt,18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">
                <v:stroke endarrow="block"/>
              </v:line>
            </w:pict>
          </mc:Fallback>
        </mc:AlternateContent>
      </w:r>
      <w:r w:rsidR="009B3E27">
        <w:rPr>
          <w:b/>
          <w:bCs/>
          <w:noProof/>
        </w:rPr>
        <mc:AlternateContent>
          <mc:Choice Requires="wps">
            <w:drawing>
              <wp:anchor distT="0" distB="0" distL="114300" distR="114300" simplePos="0" relativeHeight="251250688" behindDoc="0" locked="0" layoutInCell="1" allowOverlap="1" wp14:anchorId="541020A8" wp14:editId="09C1B08A">
                <wp:simplePos x="0" y="0"/>
                <wp:positionH relativeFrom="column">
                  <wp:posOffset>1544955</wp:posOffset>
                </wp:positionH>
                <wp:positionV relativeFrom="paragraph">
                  <wp:posOffset>3067685</wp:posOffset>
                </wp:positionV>
                <wp:extent cx="0" cy="729615"/>
                <wp:effectExtent l="46355" t="6985" r="80645" b="25400"/>
                <wp:wrapNone/>
                <wp:docPr id="1838" name="Line 3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2961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1D1DA8" id="Line 311" o:spid="_x0000_s1026" style="position:absolute;z-index:25126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1.65pt,241.55pt" to="121.65pt,2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">
                <v:stroke endarrow="block"/>
              </v:line>
            </w:pict>
          </mc:Fallback>
        </mc:AlternateContent>
      </w:r>
      <w:r w:rsidR="009B3E27">
        <w:rPr>
          <w:b/>
          <w:bCs/>
          <w:noProof/>
        </w:rPr>
        <mc:AlternateContent>
          <mc:Choice Requires="wps">
            <w:drawing>
              <wp:anchor distT="0" distB="0" distL="114300" distR="114300" simplePos="0" relativeHeight="251246592" behindDoc="0" locked="0" layoutInCell="1" allowOverlap="1" wp14:anchorId="669E5A00" wp14:editId="63EF90DB">
                <wp:simplePos x="0" y="0"/>
                <wp:positionH relativeFrom="column">
                  <wp:posOffset>973455</wp:posOffset>
                </wp:positionH>
                <wp:positionV relativeFrom="paragraph">
                  <wp:posOffset>318135</wp:posOffset>
                </wp:positionV>
                <wp:extent cx="1143000" cy="593090"/>
                <wp:effectExtent l="0" t="635" r="17145" b="15875"/>
                <wp:wrapNone/>
                <wp:docPr id="1837" name="AutoShape 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593090"/>
                        </a:xfrm>
                        <a:prstGeom prst="flowChartAlternateProcess">
                          <a:avLst/>
                        </a:prstGeom>
                        <a:solidFill>
                          <a:srgbClr val="FFFFFF"/>
                        </a:solidFill>
                        <a:ln w="9525">
                          <a:solidFill>
                            <a:srgbClr val="000000"/>
                          </a:solidFill>
                          <a:miter lim="800000"/>
                          <a:headEnd/>
                          <a:tailEnd/>
                        </a:ln>
                      </wps:spPr>
                      <wps:txbx>
                        <w:txbxContent>
                          <w:p w14:paraId="285100A6" w14:textId="77777777" w:rsidR="00ED074A" w:rsidRDefault="00ED074A">
                            <w:pPr>
                              <w:jc w:val="center"/>
                              <w:rPr>
                                <w:sz w:val="12"/>
                              </w:rPr>
                            </w:pPr>
                          </w:p>
                          <w:p w14:paraId="4692986D" w14:textId="18FAE25B" w:rsidR="00ED074A" w:rsidRDefault="00ED074A">
                            <w:pPr>
                              <w:jc w:val="center"/>
                            </w:pPr>
                            <w:r>
                              <w:t>Question #3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9E5A00" id="AutoShape 309" o:spid="_x0000_s1537" type="#_x0000_t176" style="position:absolute;margin-left:76.65pt;margin-top:25.05pt;width:90pt;height:46.7pt;z-index:25124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">
                <v:textbox>
                  <w:txbxContent>
                    <w:p w14:paraId="285100A6" w14:textId="77777777" w:rsidR="00ED074A" w:rsidRDefault="00ED074A">
                      <w:pPr>
                        <w:jc w:val="center"/>
                        <w:rPr>
                          <w:sz w:val="12"/>
                        </w:rPr>
                      </w:pPr>
                    </w:p>
                    <w:p w14:paraId="4692986D" w14:textId="18FAE25B" w:rsidR="00ED074A" w:rsidRDefault="00ED074A">
                      <w:pPr>
                        <w:jc w:val="center"/>
                      </w:pPr>
                      <w:r>
                        <w:t>Question #38</w:t>
                      </w:r>
                    </w:p>
                  </w:txbxContent>
                </v:textbox>
              </v:shape>
            </w:pict>
          </mc:Fallback>
        </mc:AlternateContent>
      </w:r>
      <w:r w:rsidR="009B3E27">
        <w:rPr>
          <w:b/>
          <w:bCs/>
          <w:noProof/>
        </w:rPr>
        <mc:AlternateContent>
          <mc:Choice Requires="wps">
            <w:drawing>
              <wp:anchor distT="0" distB="0" distL="114300" distR="114300" simplePos="0" relativeHeight="251247616" behindDoc="0" locked="0" layoutInCell="1" allowOverlap="1" wp14:anchorId="7895201C" wp14:editId="0BFDCA5C">
                <wp:simplePos x="0" y="0"/>
                <wp:positionH relativeFrom="column">
                  <wp:posOffset>1527810</wp:posOffset>
                </wp:positionH>
                <wp:positionV relativeFrom="paragraph">
                  <wp:posOffset>911225</wp:posOffset>
                </wp:positionV>
                <wp:extent cx="0" cy="581025"/>
                <wp:effectExtent l="54610" t="9525" r="72390" b="19050"/>
                <wp:wrapNone/>
                <wp:docPr id="1836" name="Line 3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58102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BA7E88" id="Line 310" o:spid="_x0000_s1026" style="position:absolute;flip:x;z-index:25126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3pt,71.75pt" to="120.3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">
                <v:stroke endarrow="block"/>
              </v:line>
            </w:pict>
          </mc:Fallback>
        </mc:AlternateContent>
      </w:r>
      <w:r w:rsidR="009B3E27">
        <w:rPr>
          <w:b/>
          <w:bCs/>
          <w:noProof/>
        </w:rPr>
        <mc:AlternateContent>
          <mc:Choice Requires="wps">
            <w:drawing>
              <wp:anchor distT="0" distB="0" distL="114300" distR="114300" simplePos="0" relativeHeight="251249664" behindDoc="0" locked="0" layoutInCell="1" allowOverlap="1" wp14:anchorId="2248EC63" wp14:editId="62A157F2">
                <wp:simplePos x="0" y="0"/>
                <wp:positionH relativeFrom="column">
                  <wp:posOffset>606425</wp:posOffset>
                </wp:positionH>
                <wp:positionV relativeFrom="paragraph">
                  <wp:posOffset>1806575</wp:posOffset>
                </wp:positionV>
                <wp:extent cx="1885950" cy="838200"/>
                <wp:effectExtent l="0" t="3175" r="0" b="0"/>
                <wp:wrapNone/>
                <wp:docPr id="1835" name="Text Box 3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0" cy="8382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54AE220" w14:textId="77777777" w:rsidR="00ED074A" w:rsidRDefault="00ED074A">
                            <w:pPr>
                              <w:pStyle w:val="BodyText"/>
                              <w:jc w:val="center"/>
                            </w:pPr>
                            <w:r>
                              <w:t xml:space="preserve">Have you ever had </w:t>
                            </w:r>
                          </w:p>
                          <w:p w14:paraId="34D1CB15" w14:textId="77777777" w:rsidR="00ED074A" w:rsidRDefault="00ED074A">
                            <w:pPr>
                              <w:pStyle w:val="BodyText"/>
                              <w:jc w:val="center"/>
                            </w:pPr>
                            <w:r>
                              <w:t>a transplant or other medical procedure that involved being exposed to live cells, tissues, or organs from an anim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48EC63" id="Text Box 319" o:spid="_x0000_s1538" type="#_x0000_t202" style="position:absolute;margin-left:47.75pt;margin-top:142.25pt;width:148.5pt;height:66pt;z-index:25124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" filled="f" stroked="f">
                <v:textbox>
                  <w:txbxContent>
                    <w:p w14:paraId="554AE220" w14:textId="77777777" w:rsidR="00ED074A" w:rsidRDefault="00ED074A">
                      <w:pPr>
                        <w:pStyle w:val="BodyText"/>
                        <w:jc w:val="center"/>
                      </w:pPr>
                      <w:r>
                        <w:t xml:space="preserve">Have you ever had </w:t>
                      </w:r>
                    </w:p>
                    <w:p w14:paraId="34D1CB15" w14:textId="77777777" w:rsidR="00ED074A" w:rsidRDefault="00ED074A">
                      <w:pPr>
                        <w:pStyle w:val="BodyText"/>
                        <w:jc w:val="center"/>
                      </w:pPr>
                      <w:r>
                        <w:t>a transplant or other medical procedure that involved being exposed to live cells, tissues, or organs from an animal?</w:t>
                      </w:r>
                    </w:p>
                  </w:txbxContent>
                </v:textbox>
              </v:shape>
            </w:pict>
          </mc:Fallback>
        </mc:AlternateContent>
      </w:r>
      <w:r w:rsidR="009B3E27">
        <w:rPr>
          <w:b/>
          <w:bCs/>
          <w:noProof/>
        </w:rPr>
        <mc:AlternateContent>
          <mc:Choice Requires="wps">
            <w:drawing>
              <wp:anchor distT="0" distB="0" distL="114300" distR="114300" simplePos="0" relativeHeight="251248640" behindDoc="0" locked="0" layoutInCell="1" allowOverlap="1" wp14:anchorId="62B7D1C7" wp14:editId="40F7AA97">
                <wp:simplePos x="0" y="0"/>
                <wp:positionH relativeFrom="column">
                  <wp:posOffset>264795</wp:posOffset>
                </wp:positionH>
                <wp:positionV relativeFrom="paragraph">
                  <wp:posOffset>1492250</wp:posOffset>
                </wp:positionV>
                <wp:extent cx="2560320" cy="1575435"/>
                <wp:effectExtent l="48895" t="57150" r="45085" b="56515"/>
                <wp:wrapNone/>
                <wp:docPr id="1834" name="AutoShape 3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0320" cy="157543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2148CD" id="AutoShape 318" o:spid="_x0000_s1026" type="#_x0000_t110" style="position:absolute;margin-left:20.85pt;margin-top:117.5pt;width:201.6pt;height:124.05pt;z-index:25126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"/>
            </w:pict>
          </mc:Fallback>
        </mc:AlternateContent>
      </w:r>
      <w:r w:rsidR="009B3E27">
        <w:rPr>
          <w:b/>
          <w:bCs/>
          <w:noProof/>
        </w:rPr>
        <mc:AlternateContent>
          <mc:Choice Requires="wps">
            <w:drawing>
              <wp:anchor distT="0" distB="0" distL="114300" distR="114300" simplePos="0" relativeHeight="251245568" behindDoc="0" locked="0" layoutInCell="1" allowOverlap="1" wp14:anchorId="785840E3" wp14:editId="6CBE4317">
                <wp:simplePos x="0" y="0"/>
                <wp:positionH relativeFrom="column">
                  <wp:posOffset>371475</wp:posOffset>
                </wp:positionH>
                <wp:positionV relativeFrom="paragraph">
                  <wp:posOffset>3797300</wp:posOffset>
                </wp:positionV>
                <wp:extent cx="2319655" cy="1181100"/>
                <wp:effectExtent l="3175" t="0" r="13970" b="12700"/>
                <wp:wrapNone/>
                <wp:docPr id="1833" name="AutoShape 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19655" cy="1181100"/>
                        </a:xfrm>
                        <a:prstGeom prst="flowChartTerminator">
                          <a:avLst/>
                        </a:prstGeom>
                        <a:solidFill>
                          <a:srgbClr val="FFFFFF"/>
                        </a:solidFill>
                        <a:ln w="9525">
                          <a:solidFill>
                            <a:srgbClr val="000000"/>
                          </a:solidFill>
                          <a:miter lim="800000"/>
                          <a:headEnd/>
                          <a:tailEnd/>
                        </a:ln>
                      </wps:spPr>
                      <wps:txbx>
                        <w:txbxContent>
                          <w:p w14:paraId="1C01A593" w14:textId="77777777" w:rsidR="00ED074A" w:rsidRDefault="00ED074A">
                            <w:pPr>
                              <w:jc w:val="center"/>
                            </w:pPr>
                          </w:p>
                          <w:p w14:paraId="0639C9B4"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5840E3" id="AutoShape 323" o:spid="_x0000_s1539" type="#_x0000_t116" style="position:absolute;margin-left:29.25pt;margin-top:299pt;width:182.65pt;height:93pt;z-index:25124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">
                <v:textbox>
                  <w:txbxContent>
                    <w:p w14:paraId="1C01A593" w14:textId="77777777" w:rsidR="00ED074A" w:rsidRDefault="00ED074A">
                      <w:pPr>
                        <w:jc w:val="center"/>
                      </w:pPr>
                    </w:p>
                    <w:p w14:paraId="0639C9B4" w14:textId="77777777" w:rsidR="00ED074A" w:rsidRDefault="00ED074A">
                      <w:pPr>
                        <w:jc w:val="center"/>
                      </w:pPr>
                    </w:p>
                  </w:txbxContent>
                </v:textbox>
              </v:shape>
            </w:pict>
          </mc:Fallback>
        </mc:AlternateContent>
      </w:r>
      <w:r w:rsidR="009B3E27">
        <w:rPr>
          <w:b/>
          <w:bCs/>
          <w:noProof/>
        </w:rPr>
        <mc:AlternateContent>
          <mc:Choice Requires="wps">
            <w:drawing>
              <wp:anchor distT="0" distB="0" distL="114300" distR="114300" simplePos="0" relativeHeight="251259904" behindDoc="0" locked="0" layoutInCell="1" allowOverlap="1" wp14:anchorId="5A20C8A8" wp14:editId="36BEC640">
                <wp:simplePos x="0" y="0"/>
                <wp:positionH relativeFrom="column">
                  <wp:posOffset>424180</wp:posOffset>
                </wp:positionH>
                <wp:positionV relativeFrom="paragraph">
                  <wp:posOffset>3941445</wp:posOffset>
                </wp:positionV>
                <wp:extent cx="2266950" cy="1099820"/>
                <wp:effectExtent l="5080" t="4445" r="1270" b="635"/>
                <wp:wrapNone/>
                <wp:docPr id="1832" name="Text Box 3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10998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0593E04" w14:textId="77777777" w:rsidR="00ED074A" w:rsidRPr="00B51D80" w:rsidRDefault="00ED074A" w:rsidP="00C44E73">
                            <w:pPr>
                              <w:jc w:val="center"/>
                            </w:pPr>
                            <w:r w:rsidRPr="00E24071">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20C8A8" id="Text Box 324" o:spid="_x0000_s1540" type="#_x0000_t202" style="position:absolute;margin-left:33.4pt;margin-top:310.35pt;width:178.5pt;height:86.6pt;z-index:25125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" filled="f" stroked="f">
                <v:textbox>
                  <w:txbxContent>
                    <w:p w14:paraId="60593E04" w14:textId="77777777" w:rsidR="00ED074A" w:rsidRPr="00B51D80" w:rsidRDefault="00ED074A" w:rsidP="00C44E73">
                      <w:pPr>
                        <w:jc w:val="center"/>
                      </w:pPr>
                      <w:r w:rsidRPr="00E24071">
                        <w:t>Donor is ineligible, but may be collected in certain situations. If the cord blood is collected, refer to facility SOP for circumstances for use and documentation of urgent medical need.</w:t>
                      </w:r>
                    </w:p>
                  </w:txbxContent>
                </v:textbox>
              </v:shape>
            </w:pict>
          </mc:Fallback>
        </mc:AlternateContent>
      </w:r>
      <w:r w:rsidR="009B3E27">
        <w:rPr>
          <w:b/>
          <w:bCs/>
          <w:noProof/>
        </w:rPr>
        <mc:AlternateContent>
          <mc:Choice Requires="wps">
            <w:drawing>
              <wp:anchor distT="0" distB="0" distL="114300" distR="114300" simplePos="0" relativeHeight="251927552" behindDoc="0" locked="0" layoutInCell="1" allowOverlap="1" wp14:anchorId="4FC84A55" wp14:editId="51D88ADA">
                <wp:simplePos x="0" y="0"/>
                <wp:positionH relativeFrom="column">
                  <wp:posOffset>485775</wp:posOffset>
                </wp:positionH>
                <wp:positionV relativeFrom="paragraph">
                  <wp:posOffset>5368925</wp:posOffset>
                </wp:positionV>
                <wp:extent cx="4591050" cy="638175"/>
                <wp:effectExtent l="3175" t="0" r="3175" b="0"/>
                <wp:wrapNone/>
                <wp:docPr id="1831" name="Text Box 1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1050" cy="638175"/>
                        </a:xfrm>
                        <a:prstGeom prst="rect">
                          <a:avLst/>
                        </a:prstGeom>
                        <a:solidFill>
                          <a:srgbClr val="FFFFFF"/>
                        </a:solidFill>
                        <a:ln>
                          <a:noFill/>
                        </a:ln>
                        <a:effectLst/>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3C42DD1F" w14:textId="77777777" w:rsidR="00ED074A" w:rsidRDefault="00ED074A">
                            <w:pPr>
                              <w:autoSpaceDE w:val="0"/>
                              <w:autoSpaceDN w:val="0"/>
                              <w:adjustRightInd w:val="0"/>
                              <w:rPr>
                                <w:rFonts w:ascii="Tahoma" w:hAnsi="Tahoma" w:cs="Tahoma"/>
                                <w:sz w:val="24"/>
                              </w:rPr>
                            </w:pPr>
                            <w:r>
                              <w:t xml:space="preserve">(1) U.S. Department of Health and Human Services Secretary's Advisory Committee on Xenotransplantation. Report on the State of the Science in </w:t>
                            </w:r>
                            <w:proofErr w:type="spellStart"/>
                            <w:r>
                              <w:t>Xenotranaplantation</w:t>
                            </w:r>
                            <w:proofErr w:type="spellEnd"/>
                            <w:r>
                              <w:t>. Draft, Sept 2004, page 1.</w:t>
                            </w:r>
                          </w:p>
                          <w:p w14:paraId="6C29BEF5" w14:textId="77777777" w:rsidR="00ED074A" w:rsidRDefault="00ED074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C84A55" id="Text Box 1197" o:spid="_x0000_s1541" type="#_x0000_t202" style="position:absolute;margin-left:38.25pt;margin-top:422.75pt;width:361.5pt;height:50.25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" stroked="f">
                <v:textbox>
                  <w:txbxContent>
                    <w:p w14:paraId="3C42DD1F" w14:textId="77777777" w:rsidR="00ED074A" w:rsidRDefault="00ED074A">
                      <w:pPr>
                        <w:autoSpaceDE w:val="0"/>
                        <w:autoSpaceDN w:val="0"/>
                        <w:adjustRightInd w:val="0"/>
                        <w:rPr>
                          <w:rFonts w:ascii="Tahoma" w:hAnsi="Tahoma" w:cs="Tahoma"/>
                          <w:sz w:val="24"/>
                        </w:rPr>
                      </w:pPr>
                      <w:r>
                        <w:t xml:space="preserve">(1) U.S. Department of Health and Human Services Secretary's Advisory Committee on Xenotransplantation. Report on the State of the Science in </w:t>
                      </w:r>
                      <w:proofErr w:type="spellStart"/>
                      <w:r>
                        <w:t>Xenotranaplantation</w:t>
                      </w:r>
                      <w:proofErr w:type="spellEnd"/>
                      <w:r>
                        <w:t>. Draft, Sept 2004, page 1.</w:t>
                      </w:r>
                    </w:p>
                    <w:p w14:paraId="6C29BEF5" w14:textId="77777777" w:rsidR="00ED074A" w:rsidRDefault="00ED074A"/>
                  </w:txbxContent>
                </v:textbox>
              </v:shape>
            </w:pict>
          </mc:Fallback>
        </mc:AlternateContent>
      </w:r>
      <w:r w:rsidR="009B3E27">
        <w:rPr>
          <w:b/>
          <w:bCs/>
          <w:noProof/>
        </w:rPr>
        <mc:AlternateContent>
          <mc:Choice Requires="wps">
            <w:drawing>
              <wp:anchor distT="0" distB="0" distL="114300" distR="114300" simplePos="0" relativeHeight="251258880" behindDoc="0" locked="0" layoutInCell="1" allowOverlap="1" wp14:anchorId="7B539D37" wp14:editId="6CD93458">
                <wp:simplePos x="0" y="0"/>
                <wp:positionH relativeFrom="column">
                  <wp:posOffset>2675255</wp:posOffset>
                </wp:positionH>
                <wp:positionV relativeFrom="paragraph">
                  <wp:posOffset>4165600</wp:posOffset>
                </wp:positionV>
                <wp:extent cx="1197610" cy="0"/>
                <wp:effectExtent l="8255" t="50800" r="38735" b="76200"/>
                <wp:wrapNone/>
                <wp:docPr id="1830" name="Line 3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9761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4668A9" id="Line 321" o:spid="_x0000_s1026" style="position:absolute;z-index:25127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0.65pt,328pt" to="304.95pt,3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254784" behindDoc="0" locked="0" layoutInCell="1" allowOverlap="1" wp14:anchorId="3F6C8099" wp14:editId="408E47CC">
                <wp:simplePos x="0" y="0"/>
                <wp:positionH relativeFrom="column">
                  <wp:posOffset>2957830</wp:posOffset>
                </wp:positionH>
                <wp:positionV relativeFrom="paragraph">
                  <wp:posOffset>1924685</wp:posOffset>
                </wp:positionV>
                <wp:extent cx="419100" cy="207645"/>
                <wp:effectExtent l="0" t="0" r="1270" b="1270"/>
                <wp:wrapNone/>
                <wp:docPr id="1828"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0764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58C7EE9" w14:textId="77777777" w:rsidR="00ED074A" w:rsidRDefault="00ED074A">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6C8099" id="Text Box 315" o:spid="_x0000_s1542" type="#_x0000_t202" style="position:absolute;margin-left:232.9pt;margin-top:151.55pt;width:33pt;height:16.35pt;z-index:25125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" filled="f" stroked="f">
                <v:textbox>
                  <w:txbxContent>
                    <w:p w14:paraId="158C7EE9" w14:textId="77777777" w:rsidR="00ED074A" w:rsidRDefault="00ED074A">
                      <w:pPr>
                        <w:jc w:val="center"/>
                      </w:pPr>
                      <w:r>
                        <w:t>No</w:t>
                      </w:r>
                    </w:p>
                  </w:txbxContent>
                </v:textbox>
              </v:shape>
            </w:pict>
          </mc:Fallback>
        </mc:AlternateContent>
      </w:r>
      <w:r w:rsidR="009B3E27">
        <w:rPr>
          <w:b/>
          <w:bCs/>
          <w:noProof/>
        </w:rPr>
        <mc:AlternateContent>
          <mc:Choice Requires="wps">
            <w:drawing>
              <wp:anchor distT="0" distB="0" distL="114300" distR="114300" simplePos="0" relativeHeight="251252736" behindDoc="0" locked="0" layoutInCell="1" allowOverlap="1" wp14:anchorId="2D654244" wp14:editId="20ABE66C">
                <wp:simplePos x="0" y="0"/>
                <wp:positionH relativeFrom="column">
                  <wp:posOffset>4437380</wp:posOffset>
                </wp:positionH>
                <wp:positionV relativeFrom="paragraph">
                  <wp:posOffset>2386965</wp:posOffset>
                </wp:positionV>
                <wp:extent cx="0" cy="1664335"/>
                <wp:effectExtent l="55880" t="12065" r="71120" b="25400"/>
                <wp:wrapNone/>
                <wp:docPr id="1827" name="Line 3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6433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7152BA" id="Line 313" o:spid="_x0000_s1026" style="position:absolute;z-index:25126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9.4pt,187.95pt" to="349.4pt,3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251712" behindDoc="0" locked="0" layoutInCell="1" allowOverlap="1" wp14:anchorId="7DB38E27" wp14:editId="6C6174F6">
                <wp:simplePos x="0" y="0"/>
                <wp:positionH relativeFrom="column">
                  <wp:posOffset>1562100</wp:posOffset>
                </wp:positionH>
                <wp:positionV relativeFrom="paragraph">
                  <wp:posOffset>3185160</wp:posOffset>
                </wp:positionV>
                <wp:extent cx="432435" cy="274320"/>
                <wp:effectExtent l="0" t="0" r="0" b="0"/>
                <wp:wrapNone/>
                <wp:docPr id="1826"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 cy="27432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41B1FF1" w14:textId="77777777" w:rsidR="00ED074A" w:rsidRDefault="00ED074A">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B38E27" id="Text Box 312" o:spid="_x0000_s1543" type="#_x0000_t202" style="position:absolute;margin-left:123pt;margin-top:250.8pt;width:34.05pt;height:21.6pt;z-index:25125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" stroked="f">
                <v:textbox>
                  <w:txbxContent>
                    <w:p w14:paraId="341B1FF1" w14:textId="77777777" w:rsidR="00ED074A" w:rsidRDefault="00ED074A">
                      <w:r>
                        <w:t>Yes</w:t>
                      </w:r>
                    </w:p>
                  </w:txbxContent>
                </v:textbox>
              </v:shape>
            </w:pict>
          </mc:Fallback>
        </mc:AlternateContent>
      </w:r>
      <w:r w:rsidR="009D4F0F">
        <w:br w:type="page"/>
      </w:r>
      <w:r w:rsidR="00A669DF">
        <w:rPr>
          <w:b/>
          <w:bCs/>
        </w:rPr>
        <w:lastRenderedPageBreak/>
        <w:t xml:space="preserve">Question: </w:t>
      </w:r>
      <w:r w:rsidR="00E017F6">
        <w:rPr>
          <w:bCs/>
        </w:rPr>
        <w:t>39</w:t>
      </w:r>
      <w:r w:rsidR="00A669DF" w:rsidRPr="00E62B1F">
        <w:rPr>
          <w:bCs/>
        </w:rPr>
        <w:t>.</w:t>
      </w:r>
      <w:r w:rsidR="00A669DF">
        <w:rPr>
          <w:b/>
          <w:bCs/>
        </w:rPr>
        <w:t xml:space="preserve"> </w:t>
      </w:r>
      <w:r w:rsidR="00A669DF">
        <w:rPr>
          <w:bCs/>
        </w:rPr>
        <w:t>Have you ever tested positive for HTLV</w:t>
      </w:r>
      <w:r w:rsidR="005D744A">
        <w:rPr>
          <w:bCs/>
        </w:rPr>
        <w:t xml:space="preserve">, </w:t>
      </w:r>
      <w:r w:rsidR="00155717">
        <w:rPr>
          <w:bCs/>
        </w:rPr>
        <w:t>had adult T-cell leukemia</w:t>
      </w:r>
      <w:r w:rsidR="00A669DF">
        <w:rPr>
          <w:bCs/>
        </w:rPr>
        <w:t xml:space="preserve"> or had unexplained paraparesis (partial paralysis affecting the lower limbs)?  </w:t>
      </w:r>
    </w:p>
    <w:p w14:paraId="50BA2FBF" w14:textId="77777777" w:rsidR="009767ED" w:rsidRDefault="009767ED" w:rsidP="00A669DF">
      <w:pPr>
        <w:rPr>
          <w:b/>
          <w:bCs/>
        </w:rPr>
      </w:pPr>
    </w:p>
    <w:p w14:paraId="11C6A122" w14:textId="26E370ED" w:rsidR="00A669DF" w:rsidRPr="003876C5" w:rsidRDefault="00A669DF" w:rsidP="00A669DF">
      <w:r w:rsidRPr="00E62B1F">
        <w:rPr>
          <w:b/>
        </w:rPr>
        <w:t>Donor Eligibility:</w:t>
      </w:r>
      <w:r w:rsidR="003876C5" w:rsidRPr="003876C5">
        <w:t xml:space="preserve"> Donors with clinical or laboratory evidence, including reactive screening tests, of HTLV are ineligible</w:t>
      </w:r>
      <w:r w:rsidR="006A40D2">
        <w:t xml:space="preserve"> </w:t>
      </w:r>
      <w:r w:rsidR="003876C5" w:rsidRPr="003876C5">
        <w:t>due to potential transmission of infectious disease</w:t>
      </w:r>
      <w:bookmarkStart w:id="0" w:name="_GoBack"/>
      <w:bookmarkEnd w:id="0"/>
      <w:r w:rsidR="003876C5">
        <w:t>.</w:t>
      </w:r>
      <w:r w:rsidR="003876C5" w:rsidRPr="003876C5">
        <w:t xml:space="preserve"> </w:t>
      </w:r>
      <w:r w:rsidR="009767ED" w:rsidRPr="003876C5">
        <w:t>HTLV refers to Human T-cell Lymphotropic Virus.</w:t>
      </w:r>
    </w:p>
    <w:p w14:paraId="0C205AAA" w14:textId="77777777" w:rsidR="00A669DF" w:rsidRPr="003876C5" w:rsidRDefault="00A669DF" w:rsidP="00A669DF">
      <w:pPr>
        <w:rPr>
          <w:bCs/>
        </w:rPr>
      </w:pPr>
    </w:p>
    <w:p w14:paraId="5042DFE8" w14:textId="77777777" w:rsidR="00A669DF" w:rsidRDefault="00A669DF" w:rsidP="00A669DF">
      <w:pPr>
        <w:rPr>
          <w:b/>
          <w:bCs/>
        </w:rPr>
      </w:pPr>
    </w:p>
    <w:p w14:paraId="3094B14E" w14:textId="77777777" w:rsidR="00A669DF" w:rsidRDefault="00A669DF" w:rsidP="00A669DF">
      <w:pPr>
        <w:rPr>
          <w:b/>
          <w:bCs/>
        </w:rPr>
      </w:pPr>
    </w:p>
    <w:p w14:paraId="5362D800" w14:textId="77777777" w:rsidR="00A669DF" w:rsidRDefault="00A669DF" w:rsidP="00A669DF">
      <w:pPr>
        <w:rPr>
          <w:b/>
          <w:bCs/>
        </w:rPr>
      </w:pPr>
    </w:p>
    <w:p w14:paraId="1205499A" w14:textId="77777777" w:rsidR="00A669DF" w:rsidRDefault="00A669DF" w:rsidP="00A669DF">
      <w:pPr>
        <w:rPr>
          <w:b/>
          <w:bCs/>
        </w:rPr>
      </w:pPr>
    </w:p>
    <w:p w14:paraId="6FE54500" w14:textId="77777777" w:rsidR="00A669DF" w:rsidRDefault="00A669DF" w:rsidP="00A669DF">
      <w:pPr>
        <w:rPr>
          <w:b/>
          <w:bCs/>
        </w:rPr>
      </w:pPr>
    </w:p>
    <w:p w14:paraId="499509B6" w14:textId="0738E777" w:rsidR="00A669DF" w:rsidRDefault="00AC548A" w:rsidP="00A669DF">
      <w:pPr>
        <w:rPr>
          <w:b/>
          <w:bCs/>
        </w:rPr>
      </w:pPr>
      <w:r>
        <w:rPr>
          <w:b/>
          <w:bCs/>
          <w:noProof/>
        </w:rPr>
        <mc:AlternateContent>
          <mc:Choice Requires="wps">
            <w:drawing>
              <wp:anchor distT="0" distB="0" distL="114300" distR="114300" simplePos="0" relativeHeight="252101632" behindDoc="0" locked="0" layoutInCell="1" allowOverlap="1" wp14:anchorId="7D972B43" wp14:editId="0235149F">
                <wp:simplePos x="0" y="0"/>
                <wp:positionH relativeFrom="column">
                  <wp:posOffset>1656080</wp:posOffset>
                </wp:positionH>
                <wp:positionV relativeFrom="paragraph">
                  <wp:posOffset>100330</wp:posOffset>
                </wp:positionV>
                <wp:extent cx="12700" cy="638175"/>
                <wp:effectExtent l="50800" t="0" r="88900" b="73025"/>
                <wp:wrapNone/>
                <wp:docPr id="729" name="Line 17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0" cy="63817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998CA1" id="Line 1773" o:spid="_x0000_s1026" style="position:absolute;z-index:25210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0.4pt,7.9pt" to="131.4pt,5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">
                <v:stroke endarrow="block"/>
              </v:line>
            </w:pict>
          </mc:Fallback>
        </mc:AlternateContent>
      </w:r>
    </w:p>
    <w:p w14:paraId="75A25691" w14:textId="77777777" w:rsidR="00A669DF" w:rsidRDefault="00A669DF" w:rsidP="00A669DF">
      <w:pPr>
        <w:rPr>
          <w:b/>
          <w:bCs/>
        </w:rPr>
      </w:pPr>
    </w:p>
    <w:p w14:paraId="6FDFF581" w14:textId="77777777" w:rsidR="00A669DF" w:rsidRDefault="00A669DF" w:rsidP="00A669DF">
      <w:pPr>
        <w:rPr>
          <w:b/>
          <w:bCs/>
        </w:rPr>
      </w:pPr>
    </w:p>
    <w:p w14:paraId="7DDA4760" w14:textId="77777777" w:rsidR="00A669DF" w:rsidRDefault="00A669DF" w:rsidP="00A669DF">
      <w:pPr>
        <w:rPr>
          <w:b/>
          <w:bCs/>
        </w:rPr>
      </w:pPr>
    </w:p>
    <w:p w14:paraId="39F13545" w14:textId="1340EEA1" w:rsidR="008F4AF3" w:rsidRDefault="008F4AF3" w:rsidP="00A669DF">
      <w:pPr>
        <w:rPr>
          <w:b/>
          <w:bCs/>
        </w:rPr>
      </w:pPr>
    </w:p>
    <w:p w14:paraId="75957A98" w14:textId="6BBDBBC4" w:rsidR="008F4AF3" w:rsidRDefault="00AC548A" w:rsidP="00A669DF">
      <w:pPr>
        <w:rPr>
          <w:b/>
          <w:bCs/>
        </w:rPr>
      </w:pPr>
      <w:r>
        <w:rPr>
          <w:b/>
          <w:bCs/>
          <w:noProof/>
        </w:rPr>
        <mc:AlternateContent>
          <mc:Choice Requires="wps">
            <w:drawing>
              <wp:anchor distT="0" distB="0" distL="114300" distR="114300" simplePos="0" relativeHeight="252102656" behindDoc="0" locked="0" layoutInCell="1" allowOverlap="1" wp14:anchorId="5537B772" wp14:editId="70886138">
                <wp:simplePos x="0" y="0"/>
                <wp:positionH relativeFrom="column">
                  <wp:posOffset>142387</wp:posOffset>
                </wp:positionH>
                <wp:positionV relativeFrom="paragraph">
                  <wp:posOffset>10795</wp:posOffset>
                </wp:positionV>
                <wp:extent cx="3058795" cy="1720215"/>
                <wp:effectExtent l="25400" t="25400" r="14605" b="57785"/>
                <wp:wrapNone/>
                <wp:docPr id="730" name="AutoShape 17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58795" cy="172021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F0CA50" id="AutoShape 1774" o:spid="_x0000_s1026" type="#_x0000_t110" style="position:absolute;margin-left:11.2pt;margin-top:.85pt;width:240.85pt;height:135.45pt;z-index:25210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"/>
            </w:pict>
          </mc:Fallback>
        </mc:AlternateContent>
      </w:r>
    </w:p>
    <w:p w14:paraId="028D13F5" w14:textId="72345BF2" w:rsidR="008F4AF3" w:rsidRDefault="00AC548A" w:rsidP="00A669DF">
      <w:pPr>
        <w:rPr>
          <w:b/>
          <w:bCs/>
        </w:rPr>
      </w:pPr>
      <w:r>
        <w:rPr>
          <w:b/>
          <w:bCs/>
          <w:noProof/>
        </w:rPr>
        <mc:AlternateContent>
          <mc:Choice Requires="wps">
            <w:drawing>
              <wp:anchor distT="0" distB="0" distL="114300" distR="114300" simplePos="0" relativeHeight="252103680" behindDoc="0" locked="0" layoutInCell="1" allowOverlap="1" wp14:anchorId="71D0F8E0" wp14:editId="53B97FDE">
                <wp:simplePos x="0" y="0"/>
                <wp:positionH relativeFrom="column">
                  <wp:posOffset>498963</wp:posOffset>
                </wp:positionH>
                <wp:positionV relativeFrom="paragraph">
                  <wp:posOffset>116840</wp:posOffset>
                </wp:positionV>
                <wp:extent cx="2371725" cy="1250950"/>
                <wp:effectExtent l="0" t="0" r="0" b="0"/>
                <wp:wrapNone/>
                <wp:docPr id="1825" name="Text Box 17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1725" cy="12509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A60F515" w14:textId="77777777" w:rsidR="00ED074A" w:rsidRDefault="00ED074A" w:rsidP="005C2373">
                            <w:pPr>
                              <w:pStyle w:val="BodyText2"/>
                              <w:jc w:val="center"/>
                            </w:pPr>
                            <w:r w:rsidRPr="00C57A15">
                              <w:t xml:space="preserve">Have you </w:t>
                            </w:r>
                          </w:p>
                          <w:p w14:paraId="713AC1C5" w14:textId="77777777" w:rsidR="00ED074A" w:rsidRDefault="00ED074A" w:rsidP="005C2373">
                            <w:pPr>
                              <w:pStyle w:val="BodyText2"/>
                              <w:jc w:val="center"/>
                            </w:pPr>
                            <w:r w:rsidRPr="00C57A15">
                              <w:t xml:space="preserve">ever tested positive for </w:t>
                            </w:r>
                          </w:p>
                          <w:p w14:paraId="4A5C6CB9" w14:textId="77777777" w:rsidR="00ED074A" w:rsidRDefault="00ED074A" w:rsidP="005C2373">
                            <w:pPr>
                              <w:pStyle w:val="BodyText2"/>
                              <w:jc w:val="center"/>
                            </w:pPr>
                            <w:r w:rsidRPr="00C57A15">
                              <w:t xml:space="preserve">HTLV, had </w:t>
                            </w:r>
                            <w:r>
                              <w:t xml:space="preserve">adult T-cell leukemia or </w:t>
                            </w:r>
                            <w:r w:rsidRPr="00C57A15">
                              <w:t xml:space="preserve">had unexplained paraparesis (partial </w:t>
                            </w:r>
                          </w:p>
                          <w:p w14:paraId="3700FEB9" w14:textId="77777777" w:rsidR="00ED074A" w:rsidRDefault="00ED074A" w:rsidP="005C2373">
                            <w:pPr>
                              <w:pStyle w:val="BodyText2"/>
                              <w:jc w:val="center"/>
                            </w:pPr>
                            <w:r w:rsidRPr="00C57A15">
                              <w:t xml:space="preserve">paralysis affecting the </w:t>
                            </w:r>
                          </w:p>
                          <w:p w14:paraId="4FEC0971" w14:textId="3C38C14B" w:rsidR="00ED074A" w:rsidRPr="00C57A15" w:rsidRDefault="00ED074A" w:rsidP="005C2373">
                            <w:pPr>
                              <w:pStyle w:val="BodyText2"/>
                              <w:jc w:val="center"/>
                            </w:pPr>
                            <w:r w:rsidRPr="00C57A15">
                              <w:t xml:space="preserve">lower limb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D0F8E0" id="Text Box 1775" o:spid="_x0000_s1544" type="#_x0000_t202" style="position:absolute;margin-left:39.3pt;margin-top:9.2pt;width:186.75pt;height:98.5pt;z-index:25210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" filled="f" stroked="f">
                <v:textbox>
                  <w:txbxContent>
                    <w:p w14:paraId="2A60F515" w14:textId="77777777" w:rsidR="00ED074A" w:rsidRDefault="00ED074A" w:rsidP="005C2373">
                      <w:pPr>
                        <w:pStyle w:val="BodyText2"/>
                        <w:jc w:val="center"/>
                      </w:pPr>
                      <w:r w:rsidRPr="00C57A15">
                        <w:t xml:space="preserve">Have you </w:t>
                      </w:r>
                    </w:p>
                    <w:p w14:paraId="713AC1C5" w14:textId="77777777" w:rsidR="00ED074A" w:rsidRDefault="00ED074A" w:rsidP="005C2373">
                      <w:pPr>
                        <w:pStyle w:val="BodyText2"/>
                        <w:jc w:val="center"/>
                      </w:pPr>
                      <w:r w:rsidRPr="00C57A15">
                        <w:t xml:space="preserve">ever tested positive for </w:t>
                      </w:r>
                    </w:p>
                    <w:p w14:paraId="4A5C6CB9" w14:textId="77777777" w:rsidR="00ED074A" w:rsidRDefault="00ED074A" w:rsidP="005C2373">
                      <w:pPr>
                        <w:pStyle w:val="BodyText2"/>
                        <w:jc w:val="center"/>
                      </w:pPr>
                      <w:r w:rsidRPr="00C57A15">
                        <w:t xml:space="preserve">HTLV, had </w:t>
                      </w:r>
                      <w:r>
                        <w:t xml:space="preserve">adult T-cell leukemia or </w:t>
                      </w:r>
                      <w:r w:rsidRPr="00C57A15">
                        <w:t xml:space="preserve">had unexplained paraparesis (partial </w:t>
                      </w:r>
                    </w:p>
                    <w:p w14:paraId="3700FEB9" w14:textId="77777777" w:rsidR="00ED074A" w:rsidRDefault="00ED074A" w:rsidP="005C2373">
                      <w:pPr>
                        <w:pStyle w:val="BodyText2"/>
                        <w:jc w:val="center"/>
                      </w:pPr>
                      <w:r w:rsidRPr="00C57A15">
                        <w:t xml:space="preserve">paralysis affecting the </w:t>
                      </w:r>
                    </w:p>
                    <w:p w14:paraId="4FEC0971" w14:textId="3C38C14B" w:rsidR="00ED074A" w:rsidRPr="00C57A15" w:rsidRDefault="00ED074A" w:rsidP="005C2373">
                      <w:pPr>
                        <w:pStyle w:val="BodyText2"/>
                        <w:jc w:val="center"/>
                      </w:pPr>
                      <w:r w:rsidRPr="00C57A15">
                        <w:t xml:space="preserve">lower limbs)?  </w:t>
                      </w:r>
                    </w:p>
                  </w:txbxContent>
                </v:textbox>
              </v:shape>
            </w:pict>
          </mc:Fallback>
        </mc:AlternateContent>
      </w:r>
    </w:p>
    <w:p w14:paraId="79433F7E" w14:textId="3A553739" w:rsidR="008F4AF3" w:rsidRDefault="008F4AF3" w:rsidP="00A669DF">
      <w:pPr>
        <w:rPr>
          <w:b/>
          <w:bCs/>
        </w:rPr>
      </w:pPr>
    </w:p>
    <w:p w14:paraId="23E7CC66" w14:textId="77777777" w:rsidR="008F4AF3" w:rsidRDefault="009B3E27" w:rsidP="00A669DF">
      <w:pPr>
        <w:rPr>
          <w:b/>
          <w:bCs/>
        </w:rPr>
      </w:pPr>
      <w:r>
        <w:rPr>
          <w:b/>
          <w:bCs/>
          <w:noProof/>
        </w:rPr>
        <mc:AlternateContent>
          <mc:Choice Requires="wps">
            <w:drawing>
              <wp:anchor distT="0" distB="0" distL="114300" distR="114300" simplePos="0" relativeHeight="252110848" behindDoc="0" locked="0" layoutInCell="1" allowOverlap="1" wp14:anchorId="0F207723" wp14:editId="6B8745C4">
                <wp:simplePos x="0" y="0"/>
                <wp:positionH relativeFrom="column">
                  <wp:posOffset>3557905</wp:posOffset>
                </wp:positionH>
                <wp:positionV relativeFrom="paragraph">
                  <wp:posOffset>-50800</wp:posOffset>
                </wp:positionV>
                <wp:extent cx="371475" cy="247650"/>
                <wp:effectExtent l="1905" t="0" r="0" b="6350"/>
                <wp:wrapNone/>
                <wp:docPr id="1824" name="Text Box 17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476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9AEA0C1" w14:textId="77777777" w:rsidR="00ED074A" w:rsidRDefault="00ED074A" w:rsidP="005C2373">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207723" id="Text Box 1783" o:spid="_x0000_s1545" type="#_x0000_t202" style="position:absolute;margin-left:280.15pt;margin-top:-4pt;width:29.25pt;height:19.5pt;z-index:252110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" filled="f" stroked="f">
                <v:textbox>
                  <w:txbxContent>
                    <w:p w14:paraId="19AEA0C1" w14:textId="77777777" w:rsidR="00ED074A" w:rsidRDefault="00ED074A" w:rsidP="005C2373">
                      <w:pPr>
                        <w:jc w:val="center"/>
                      </w:pPr>
                      <w:r>
                        <w:t>No</w:t>
                      </w:r>
                    </w:p>
                  </w:txbxContent>
                </v:textbox>
              </v:shape>
            </w:pict>
          </mc:Fallback>
        </mc:AlternateContent>
      </w:r>
    </w:p>
    <w:p w14:paraId="0E9926C5" w14:textId="5F6C8D5B" w:rsidR="008F4AF3" w:rsidRDefault="00AC548A" w:rsidP="00A669DF">
      <w:pPr>
        <w:rPr>
          <w:b/>
          <w:bCs/>
        </w:rPr>
      </w:pPr>
      <w:r>
        <w:rPr>
          <w:b/>
          <w:bCs/>
          <w:noProof/>
        </w:rPr>
        <mc:AlternateContent>
          <mc:Choice Requires="wps">
            <w:drawing>
              <wp:anchor distT="0" distB="0" distL="114300" distR="114300" simplePos="0" relativeHeight="252098560" behindDoc="0" locked="0" layoutInCell="1" allowOverlap="1" wp14:anchorId="115B1605" wp14:editId="28196CBE">
                <wp:simplePos x="0" y="0"/>
                <wp:positionH relativeFrom="column">
                  <wp:posOffset>4162425</wp:posOffset>
                </wp:positionH>
                <wp:positionV relativeFrom="paragraph">
                  <wp:posOffset>90952</wp:posOffset>
                </wp:positionV>
                <wp:extent cx="1162050" cy="381000"/>
                <wp:effectExtent l="0" t="0" r="31750" b="25400"/>
                <wp:wrapNone/>
                <wp:docPr id="732" name="AutoShape 17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381000"/>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90594BD" id="AutoShape 1770" o:spid="_x0000_s1026" style="position:absolute;margin-left:327.75pt;margin-top:7.15pt;width:91.5pt;height:30pt;z-index:25209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"/>
            </w:pict>
          </mc:Fallback>
        </mc:AlternateContent>
      </w:r>
    </w:p>
    <w:p w14:paraId="24711282" w14:textId="6277C6FB" w:rsidR="008F4AF3" w:rsidRDefault="00AC548A" w:rsidP="00A669DF">
      <w:pPr>
        <w:rPr>
          <w:b/>
          <w:bCs/>
        </w:rPr>
      </w:pPr>
      <w:r>
        <w:rPr>
          <w:b/>
          <w:bCs/>
          <w:noProof/>
        </w:rPr>
        <mc:AlternateContent>
          <mc:Choice Requires="wps">
            <w:drawing>
              <wp:anchor distT="0" distB="0" distL="114300" distR="114300" simplePos="0" relativeHeight="252099584" behindDoc="0" locked="0" layoutInCell="1" allowOverlap="1" wp14:anchorId="209D2117" wp14:editId="726D7B87">
                <wp:simplePos x="0" y="0"/>
                <wp:positionH relativeFrom="column">
                  <wp:posOffset>4218305</wp:posOffset>
                </wp:positionH>
                <wp:positionV relativeFrom="paragraph">
                  <wp:posOffset>0</wp:posOffset>
                </wp:positionV>
                <wp:extent cx="990600" cy="266700"/>
                <wp:effectExtent l="0" t="0" r="0" b="12700"/>
                <wp:wrapNone/>
                <wp:docPr id="733" name="Text Box 17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E0A8438" w14:textId="77777777" w:rsidR="00ED074A" w:rsidRDefault="00ED074A" w:rsidP="005C2373">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9D2117" id="Text Box 1771" o:spid="_x0000_s1546" type="#_x0000_t202" style="position:absolute;margin-left:332.15pt;margin-top:0;width:78pt;height:21pt;z-index:25209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" filled="f" stroked="f">
                <v:textbox>
                  <w:txbxContent>
                    <w:p w14:paraId="6E0A8438" w14:textId="77777777" w:rsidR="00ED074A" w:rsidRDefault="00ED074A" w:rsidP="005C2373">
                      <w:pPr>
                        <w:jc w:val="center"/>
                      </w:pPr>
                      <w:r>
                        <w:t>Accept donor</w:t>
                      </w:r>
                    </w:p>
                  </w:txbxContent>
                </v:textbox>
              </v:shape>
            </w:pict>
          </mc:Fallback>
        </mc:AlternateContent>
      </w:r>
    </w:p>
    <w:p w14:paraId="20DFCEE2" w14:textId="04DA4395" w:rsidR="008F4AF3" w:rsidRDefault="00AC548A" w:rsidP="00A669DF">
      <w:pPr>
        <w:rPr>
          <w:b/>
          <w:bCs/>
        </w:rPr>
      </w:pPr>
      <w:r>
        <w:rPr>
          <w:b/>
          <w:bCs/>
          <w:noProof/>
        </w:rPr>
        <mc:AlternateContent>
          <mc:Choice Requires="wps">
            <w:drawing>
              <wp:anchor distT="0" distB="0" distL="114300" distR="114300" simplePos="0" relativeHeight="252096512" behindDoc="0" locked="0" layoutInCell="1" allowOverlap="1" wp14:anchorId="3F8C580E" wp14:editId="445F59BC">
                <wp:simplePos x="0" y="0"/>
                <wp:positionH relativeFrom="column">
                  <wp:posOffset>3206115</wp:posOffset>
                </wp:positionH>
                <wp:positionV relativeFrom="paragraph">
                  <wp:posOffset>-3175</wp:posOffset>
                </wp:positionV>
                <wp:extent cx="955675" cy="2540"/>
                <wp:effectExtent l="0" t="76200" r="60325" b="99060"/>
                <wp:wrapNone/>
                <wp:docPr id="735" name="Line 17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55675" cy="254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2C20A5" id="Line 1768" o:spid="_x0000_s1026" style="position:absolute;flip:y;z-index:25209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2.45pt,-.25pt" to="327.7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">
                <v:stroke endarrow="block"/>
              </v:line>
            </w:pict>
          </mc:Fallback>
        </mc:AlternateContent>
      </w:r>
    </w:p>
    <w:p w14:paraId="45107CC8" w14:textId="77777777" w:rsidR="008F4AF3" w:rsidRDefault="008F4AF3" w:rsidP="00A669DF">
      <w:pPr>
        <w:rPr>
          <w:b/>
          <w:bCs/>
        </w:rPr>
      </w:pPr>
    </w:p>
    <w:p w14:paraId="248FE5D7" w14:textId="77777777" w:rsidR="008F4AF3" w:rsidRDefault="008F4AF3" w:rsidP="00A669DF">
      <w:pPr>
        <w:rPr>
          <w:b/>
          <w:bCs/>
        </w:rPr>
      </w:pPr>
    </w:p>
    <w:p w14:paraId="3F713323" w14:textId="77777777" w:rsidR="008F4AF3" w:rsidRDefault="008F4AF3" w:rsidP="00A669DF">
      <w:pPr>
        <w:rPr>
          <w:b/>
          <w:bCs/>
        </w:rPr>
      </w:pPr>
    </w:p>
    <w:p w14:paraId="74C38ADF" w14:textId="77777777" w:rsidR="008F4AF3" w:rsidRDefault="008F4AF3" w:rsidP="00A669DF">
      <w:pPr>
        <w:rPr>
          <w:b/>
          <w:bCs/>
        </w:rPr>
      </w:pPr>
    </w:p>
    <w:p w14:paraId="0CB37FF5" w14:textId="00C29D0D" w:rsidR="008F4AF3" w:rsidRDefault="00AC548A" w:rsidP="00A669DF">
      <w:pPr>
        <w:rPr>
          <w:b/>
          <w:bCs/>
        </w:rPr>
      </w:pPr>
      <w:r>
        <w:rPr>
          <w:b/>
          <w:bCs/>
          <w:noProof/>
        </w:rPr>
        <mc:AlternateContent>
          <mc:Choice Requires="wps">
            <w:drawing>
              <wp:anchor distT="0" distB="0" distL="114300" distR="114300" simplePos="0" relativeHeight="252104704" behindDoc="0" locked="0" layoutInCell="1" allowOverlap="1" wp14:anchorId="149E9DF2" wp14:editId="5A1D06C7">
                <wp:simplePos x="0" y="0"/>
                <wp:positionH relativeFrom="column">
                  <wp:posOffset>1662430</wp:posOffset>
                </wp:positionH>
                <wp:positionV relativeFrom="paragraph">
                  <wp:posOffset>125095</wp:posOffset>
                </wp:positionV>
                <wp:extent cx="0" cy="690880"/>
                <wp:effectExtent l="50800" t="0" r="76200" b="71120"/>
                <wp:wrapNone/>
                <wp:docPr id="717" name="Line 17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69088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CD3038" id="Line 1776" o:spid="_x0000_s1026" style="position:absolute;flip:x;z-index:25210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0.9pt,9.85pt" to="130.9pt,6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">
                <v:stroke endarrow="block"/>
              </v:line>
            </w:pict>
          </mc:Fallback>
        </mc:AlternateContent>
      </w:r>
    </w:p>
    <w:p w14:paraId="5D407FB1" w14:textId="77777777" w:rsidR="008F4AF3" w:rsidRDefault="008F4AF3" w:rsidP="00A669DF">
      <w:pPr>
        <w:rPr>
          <w:b/>
          <w:bCs/>
        </w:rPr>
      </w:pPr>
    </w:p>
    <w:p w14:paraId="0E6F9128" w14:textId="502F6AE3" w:rsidR="008F4AF3" w:rsidRDefault="009B3E27" w:rsidP="00A669DF">
      <w:pPr>
        <w:rPr>
          <w:b/>
          <w:bCs/>
        </w:rPr>
      </w:pPr>
      <w:r>
        <w:rPr>
          <w:b/>
          <w:bCs/>
          <w:noProof/>
        </w:rPr>
        <mc:AlternateContent>
          <mc:Choice Requires="wps">
            <w:drawing>
              <wp:anchor distT="0" distB="0" distL="114300" distR="114300" simplePos="0" relativeHeight="252109824" behindDoc="0" locked="0" layoutInCell="1" allowOverlap="1" wp14:anchorId="504EE7CE" wp14:editId="7D4479DB">
                <wp:simplePos x="0" y="0"/>
                <wp:positionH relativeFrom="column">
                  <wp:posOffset>1748155</wp:posOffset>
                </wp:positionH>
                <wp:positionV relativeFrom="paragraph">
                  <wp:posOffset>-56515</wp:posOffset>
                </wp:positionV>
                <wp:extent cx="428625" cy="257175"/>
                <wp:effectExtent l="0" t="6350" r="0" b="3175"/>
                <wp:wrapNone/>
                <wp:docPr id="734" name="Text Box 17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2571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F035F6A" w14:textId="77777777" w:rsidR="00ED074A" w:rsidRDefault="00ED074A" w:rsidP="005C2373">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4EE7CE" id="Text Box 1782" o:spid="_x0000_s1547" type="#_x0000_t202" style="position:absolute;margin-left:137.65pt;margin-top:-4.45pt;width:33.75pt;height:20.25pt;z-index:25210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" filled="f" stroked="f">
                <v:textbox>
                  <w:txbxContent>
                    <w:p w14:paraId="1F035F6A" w14:textId="77777777" w:rsidR="00ED074A" w:rsidRDefault="00ED074A" w:rsidP="005C2373">
                      <w:pPr>
                        <w:jc w:val="center"/>
                      </w:pPr>
                      <w:r>
                        <w:t>Yes</w:t>
                      </w:r>
                    </w:p>
                  </w:txbxContent>
                </v:textbox>
              </v:shape>
            </w:pict>
          </mc:Fallback>
        </mc:AlternateContent>
      </w:r>
      <w:r>
        <w:rPr>
          <w:b/>
          <w:bCs/>
          <w:noProof/>
        </w:rPr>
        <mc:AlternateContent>
          <mc:Choice Requires="wps">
            <w:drawing>
              <wp:anchor distT="0" distB="0" distL="114300" distR="114300" simplePos="0" relativeHeight="252097536" behindDoc="0" locked="0" layoutInCell="1" allowOverlap="1" wp14:anchorId="388CD362" wp14:editId="0D962C8C">
                <wp:simplePos x="0" y="0"/>
                <wp:positionH relativeFrom="column">
                  <wp:posOffset>4648200</wp:posOffset>
                </wp:positionH>
                <wp:positionV relativeFrom="paragraph">
                  <wp:posOffset>-929640</wp:posOffset>
                </wp:positionV>
                <wp:extent cx="0" cy="1933575"/>
                <wp:effectExtent l="50800" t="9525" r="76200" b="25400"/>
                <wp:wrapNone/>
                <wp:docPr id="731" name="Line 17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3357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AB5B09" id="Line 1769" o:spid="_x0000_s1026" style="position:absolute;z-index:25209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6pt,-73.2pt" to="366pt,7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">
                <v:stroke endarrow="block"/>
              </v:line>
            </w:pict>
          </mc:Fallback>
        </mc:AlternateContent>
      </w:r>
    </w:p>
    <w:p w14:paraId="69205590" w14:textId="77A4C57B" w:rsidR="008F4AF3" w:rsidRDefault="009B3E27" w:rsidP="00A669DF">
      <w:pPr>
        <w:rPr>
          <w:b/>
          <w:bCs/>
        </w:rPr>
      </w:pPr>
      <w:r>
        <w:rPr>
          <w:b/>
          <w:bCs/>
          <w:noProof/>
        </w:rPr>
        <mc:AlternateContent>
          <mc:Choice Requires="wps">
            <w:drawing>
              <wp:anchor distT="0" distB="0" distL="114300" distR="114300" simplePos="0" relativeHeight="252100608" behindDoc="0" locked="0" layoutInCell="1" allowOverlap="1" wp14:anchorId="2602328F" wp14:editId="3D5A6B1F">
                <wp:simplePos x="0" y="0"/>
                <wp:positionH relativeFrom="column">
                  <wp:posOffset>961390</wp:posOffset>
                </wp:positionH>
                <wp:positionV relativeFrom="paragraph">
                  <wp:posOffset>-3131185</wp:posOffset>
                </wp:positionV>
                <wp:extent cx="1552575" cy="457200"/>
                <wp:effectExtent l="0" t="0" r="13335" b="13970"/>
                <wp:wrapNone/>
                <wp:docPr id="728" name="AutoShape 17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457200"/>
                        </a:xfrm>
                        <a:prstGeom prst="flowChartAlternateProcess">
                          <a:avLst/>
                        </a:prstGeom>
                        <a:solidFill>
                          <a:srgbClr val="FFFFFF"/>
                        </a:solidFill>
                        <a:ln w="9525">
                          <a:solidFill>
                            <a:srgbClr val="000000"/>
                          </a:solidFill>
                          <a:miter lim="800000"/>
                          <a:headEnd/>
                          <a:tailEnd/>
                        </a:ln>
                      </wps:spPr>
                      <wps:txbx>
                        <w:txbxContent>
                          <w:p w14:paraId="4415E8F3" w14:textId="77777777" w:rsidR="00ED074A" w:rsidRDefault="00ED074A" w:rsidP="005C2373">
                            <w:pPr>
                              <w:jc w:val="center"/>
                              <w:rPr>
                                <w:sz w:val="12"/>
                              </w:rPr>
                            </w:pPr>
                          </w:p>
                          <w:p w14:paraId="17968826" w14:textId="6BCA88D9" w:rsidR="00ED074A" w:rsidRDefault="00ED074A" w:rsidP="005C2373">
                            <w:pPr>
                              <w:jc w:val="center"/>
                            </w:pPr>
                            <w:r>
                              <w:t>Question #3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02328F" id="AutoShape 1772" o:spid="_x0000_s1548" type="#_x0000_t176" style="position:absolute;margin-left:75.7pt;margin-top:-246.55pt;width:122.25pt;height:36pt;z-index:25210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">
                <v:textbox>
                  <w:txbxContent>
                    <w:p w14:paraId="4415E8F3" w14:textId="77777777" w:rsidR="00ED074A" w:rsidRDefault="00ED074A" w:rsidP="005C2373">
                      <w:pPr>
                        <w:jc w:val="center"/>
                        <w:rPr>
                          <w:sz w:val="12"/>
                        </w:rPr>
                      </w:pPr>
                    </w:p>
                    <w:p w14:paraId="17968826" w14:textId="6BCA88D9" w:rsidR="00ED074A" w:rsidRDefault="00ED074A" w:rsidP="005C2373">
                      <w:pPr>
                        <w:jc w:val="center"/>
                      </w:pPr>
                      <w:r>
                        <w:t>Question #39</w:t>
                      </w:r>
                    </w:p>
                  </w:txbxContent>
                </v:textbox>
              </v:shape>
            </w:pict>
          </mc:Fallback>
        </mc:AlternateContent>
      </w:r>
    </w:p>
    <w:p w14:paraId="187F71B2" w14:textId="77777777" w:rsidR="008F4AF3" w:rsidRDefault="008F4AF3" w:rsidP="00A669DF">
      <w:pPr>
        <w:rPr>
          <w:b/>
          <w:bCs/>
        </w:rPr>
      </w:pPr>
    </w:p>
    <w:p w14:paraId="6C398138" w14:textId="77777777" w:rsidR="008F4AF3" w:rsidRDefault="008F4AF3" w:rsidP="00A669DF">
      <w:pPr>
        <w:rPr>
          <w:b/>
          <w:bCs/>
        </w:rPr>
      </w:pPr>
    </w:p>
    <w:p w14:paraId="751F2D16" w14:textId="77777777" w:rsidR="008F4AF3" w:rsidRDefault="009B3E27" w:rsidP="00A669DF">
      <w:pPr>
        <w:rPr>
          <w:b/>
          <w:bCs/>
        </w:rPr>
      </w:pPr>
      <w:r>
        <w:rPr>
          <w:b/>
          <w:bCs/>
          <w:noProof/>
        </w:rPr>
        <mc:AlternateContent>
          <mc:Choice Requires="wps">
            <w:drawing>
              <wp:anchor distT="0" distB="0" distL="114300" distR="114300" simplePos="0" relativeHeight="252106752" behindDoc="0" locked="0" layoutInCell="1" allowOverlap="1" wp14:anchorId="50CC4F90" wp14:editId="49153635">
                <wp:simplePos x="0" y="0"/>
                <wp:positionH relativeFrom="column">
                  <wp:posOffset>704850</wp:posOffset>
                </wp:positionH>
                <wp:positionV relativeFrom="paragraph">
                  <wp:posOffset>60960</wp:posOffset>
                </wp:positionV>
                <wp:extent cx="1990090" cy="1131570"/>
                <wp:effectExtent l="6350" t="0" r="0" b="1905"/>
                <wp:wrapNone/>
                <wp:docPr id="727" name="Text Box 17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090" cy="113157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C48CA39" w14:textId="77777777" w:rsidR="00ED074A" w:rsidRPr="00B962FB" w:rsidRDefault="00ED074A" w:rsidP="005C2373">
                            <w:pPr>
                              <w:jc w:val="center"/>
                              <w:rPr>
                                <w:szCs w:val="16"/>
                              </w:rPr>
                            </w:pPr>
                            <w:r w:rsidRPr="00E24071">
                              <w:rPr>
                                <w:szCs w:val="16"/>
                              </w:rPr>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CC4F90" id="Text Box 1779" o:spid="_x0000_s1549" type="#_x0000_t202" style="position:absolute;margin-left:55.5pt;margin-top:4.8pt;width:156.7pt;height:89.1pt;z-index:25210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" filled="f" stroked="f">
                <v:textbox>
                  <w:txbxContent>
                    <w:p w14:paraId="4C48CA39" w14:textId="77777777" w:rsidR="00ED074A" w:rsidRPr="00B962FB" w:rsidRDefault="00ED074A" w:rsidP="005C2373">
                      <w:pPr>
                        <w:jc w:val="center"/>
                        <w:rPr>
                          <w:szCs w:val="16"/>
                        </w:rPr>
                      </w:pPr>
                      <w:r w:rsidRPr="00E24071">
                        <w:rPr>
                          <w:szCs w:val="16"/>
                        </w:rPr>
                        <w:t>Donor is ineligible, but may be collected in certain situations. If the cord blood is collected, refer to facility SOP for circumstances for use and documentation of urgent medical need.</w:t>
                      </w:r>
                    </w:p>
                  </w:txbxContent>
                </v:textbox>
              </v:shape>
            </w:pict>
          </mc:Fallback>
        </mc:AlternateContent>
      </w:r>
    </w:p>
    <w:p w14:paraId="4811ACFD" w14:textId="77777777" w:rsidR="008F4AF3" w:rsidRDefault="008F4AF3" w:rsidP="00A669DF">
      <w:pPr>
        <w:rPr>
          <w:b/>
          <w:bCs/>
        </w:rPr>
      </w:pPr>
    </w:p>
    <w:p w14:paraId="69263375" w14:textId="6F1464EA" w:rsidR="008F4AF3" w:rsidRDefault="00AC548A" w:rsidP="00A669DF">
      <w:pPr>
        <w:rPr>
          <w:b/>
          <w:bCs/>
        </w:rPr>
      </w:pPr>
      <w:r>
        <w:rPr>
          <w:b/>
          <w:bCs/>
          <w:noProof/>
        </w:rPr>
        <mc:AlternateContent>
          <mc:Choice Requires="wps">
            <w:drawing>
              <wp:anchor distT="0" distB="0" distL="114300" distR="114300" simplePos="0" relativeHeight="252108800" behindDoc="0" locked="0" layoutInCell="1" allowOverlap="1" wp14:anchorId="0B666258" wp14:editId="07F1598F">
                <wp:simplePos x="0" y="0"/>
                <wp:positionH relativeFrom="column">
                  <wp:posOffset>4091940</wp:posOffset>
                </wp:positionH>
                <wp:positionV relativeFrom="paragraph">
                  <wp:posOffset>22860</wp:posOffset>
                </wp:positionV>
                <wp:extent cx="1097280" cy="499110"/>
                <wp:effectExtent l="0" t="25400" r="45720" b="59690"/>
                <wp:wrapNone/>
                <wp:docPr id="724" name="AutoShape 17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49911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78102EA1" w14:textId="77777777" w:rsidR="00ED074A" w:rsidRDefault="00ED074A" w:rsidP="005C2373">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666258" id="AutoShape 1781" o:spid="_x0000_s1550" type="#_x0000_t13" style="position:absolute;margin-left:322.2pt;margin-top:1.8pt;width:86.4pt;height:39.3pt;z-index:25210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" adj="15705">
                <v:textbox>
                  <w:txbxContent>
                    <w:p w14:paraId="78102EA1" w14:textId="77777777" w:rsidR="00ED074A" w:rsidRDefault="00ED074A" w:rsidP="005C2373">
                      <w:r>
                        <w:t>Next question</w:t>
                      </w:r>
                    </w:p>
                  </w:txbxContent>
                </v:textbox>
              </v:shape>
            </w:pict>
          </mc:Fallback>
        </mc:AlternateContent>
      </w:r>
    </w:p>
    <w:p w14:paraId="79910FA1" w14:textId="77777777" w:rsidR="008F4AF3" w:rsidRDefault="009B3E27" w:rsidP="00A669DF">
      <w:pPr>
        <w:rPr>
          <w:b/>
          <w:bCs/>
        </w:rPr>
      </w:pPr>
      <w:r>
        <w:rPr>
          <w:b/>
          <w:bCs/>
          <w:noProof/>
        </w:rPr>
        <mc:AlternateContent>
          <mc:Choice Requires="wps">
            <w:drawing>
              <wp:anchor distT="0" distB="0" distL="114300" distR="114300" simplePos="0" relativeHeight="252107776" behindDoc="0" locked="0" layoutInCell="1" allowOverlap="1" wp14:anchorId="4DCD6280" wp14:editId="5B489AC5">
                <wp:simplePos x="0" y="0"/>
                <wp:positionH relativeFrom="column">
                  <wp:posOffset>2809875</wp:posOffset>
                </wp:positionH>
                <wp:positionV relativeFrom="paragraph">
                  <wp:posOffset>114935</wp:posOffset>
                </wp:positionV>
                <wp:extent cx="1282065" cy="0"/>
                <wp:effectExtent l="15875" t="57150" r="22860" b="69850"/>
                <wp:wrapNone/>
                <wp:docPr id="725" name="Line 17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8206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AE363E" id="Line 1780" o:spid="_x0000_s1026" style="position:absolute;z-index:25210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1.25pt,9.05pt" to="322.2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">
                <v:stroke endarrow="block"/>
              </v:line>
            </w:pict>
          </mc:Fallback>
        </mc:AlternateContent>
      </w:r>
    </w:p>
    <w:p w14:paraId="4D11848E" w14:textId="77777777" w:rsidR="008F4AF3" w:rsidRDefault="008F4AF3" w:rsidP="00A669DF">
      <w:pPr>
        <w:rPr>
          <w:b/>
          <w:bCs/>
        </w:rPr>
      </w:pPr>
    </w:p>
    <w:p w14:paraId="3417192C" w14:textId="77777777" w:rsidR="008F4AF3" w:rsidRDefault="008F4AF3" w:rsidP="00A669DF">
      <w:pPr>
        <w:rPr>
          <w:b/>
          <w:bCs/>
        </w:rPr>
      </w:pPr>
    </w:p>
    <w:p w14:paraId="752D81CD" w14:textId="77777777" w:rsidR="008F4AF3" w:rsidRDefault="008F4AF3" w:rsidP="00A669DF">
      <w:pPr>
        <w:rPr>
          <w:b/>
          <w:bCs/>
        </w:rPr>
      </w:pPr>
    </w:p>
    <w:p w14:paraId="6DD986FD" w14:textId="72F9AAA5" w:rsidR="008F4AF3" w:rsidRDefault="008F4AF3" w:rsidP="00A669DF">
      <w:pPr>
        <w:rPr>
          <w:b/>
          <w:bCs/>
        </w:rPr>
      </w:pPr>
    </w:p>
    <w:p w14:paraId="4D1C78F1" w14:textId="77777777" w:rsidR="008F4AF3" w:rsidRDefault="008F4AF3" w:rsidP="00A669DF">
      <w:pPr>
        <w:rPr>
          <w:b/>
          <w:bCs/>
        </w:rPr>
      </w:pPr>
    </w:p>
    <w:p w14:paraId="58589815" w14:textId="2CCE4891" w:rsidR="008F4AF3" w:rsidRDefault="009B3E27" w:rsidP="00A669DF">
      <w:pPr>
        <w:rPr>
          <w:b/>
          <w:bCs/>
        </w:rPr>
      </w:pPr>
      <w:r>
        <w:rPr>
          <w:b/>
          <w:bCs/>
          <w:noProof/>
        </w:rPr>
        <mc:AlternateContent>
          <mc:Choice Requires="wps">
            <w:drawing>
              <wp:anchor distT="0" distB="0" distL="114300" distR="114300" simplePos="0" relativeHeight="252105728" behindDoc="0" locked="0" layoutInCell="1" allowOverlap="1" wp14:anchorId="7205BAD1" wp14:editId="450F9BF1">
                <wp:simplePos x="0" y="0"/>
                <wp:positionH relativeFrom="column">
                  <wp:posOffset>581025</wp:posOffset>
                </wp:positionH>
                <wp:positionV relativeFrom="paragraph">
                  <wp:posOffset>-1374140</wp:posOffset>
                </wp:positionV>
                <wp:extent cx="2228850" cy="1252220"/>
                <wp:effectExtent l="0" t="3175" r="9525" b="14605"/>
                <wp:wrapNone/>
                <wp:docPr id="720" name="AutoShape 17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1252220"/>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337D980" id="AutoShape 1777" o:spid="_x0000_s1026" style="position:absolute;margin-left:45.75pt;margin-top:-108.2pt;width:175.5pt;height:98.6pt;z-index:25210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"/>
            </w:pict>
          </mc:Fallback>
        </mc:AlternateContent>
      </w:r>
    </w:p>
    <w:p w14:paraId="59CF31FF" w14:textId="77777777" w:rsidR="008F4AF3" w:rsidRDefault="008F4AF3" w:rsidP="00A669DF">
      <w:pPr>
        <w:rPr>
          <w:b/>
          <w:bCs/>
        </w:rPr>
      </w:pPr>
    </w:p>
    <w:p w14:paraId="7CBDF1B4" w14:textId="77777777" w:rsidR="008F4AF3" w:rsidRDefault="008F4AF3" w:rsidP="00A669DF">
      <w:pPr>
        <w:rPr>
          <w:b/>
          <w:bCs/>
        </w:rPr>
      </w:pPr>
    </w:p>
    <w:p w14:paraId="1DEE8014" w14:textId="77777777" w:rsidR="008F4AF3" w:rsidRDefault="008F4AF3" w:rsidP="00A669DF">
      <w:pPr>
        <w:rPr>
          <w:b/>
          <w:bCs/>
        </w:rPr>
      </w:pPr>
    </w:p>
    <w:p w14:paraId="61B43224" w14:textId="77777777" w:rsidR="008F4AF3" w:rsidRDefault="008F4AF3" w:rsidP="00A669DF">
      <w:pPr>
        <w:rPr>
          <w:b/>
          <w:bCs/>
        </w:rPr>
      </w:pPr>
    </w:p>
    <w:p w14:paraId="58F475BB" w14:textId="77777777" w:rsidR="008F4AF3" w:rsidRDefault="008F4AF3" w:rsidP="00A669DF">
      <w:pPr>
        <w:rPr>
          <w:b/>
          <w:bCs/>
        </w:rPr>
      </w:pPr>
    </w:p>
    <w:p w14:paraId="35555AEE" w14:textId="77777777" w:rsidR="008F4AF3" w:rsidRDefault="008F4AF3" w:rsidP="00A669DF">
      <w:pPr>
        <w:rPr>
          <w:b/>
          <w:bCs/>
        </w:rPr>
      </w:pPr>
    </w:p>
    <w:p w14:paraId="268E27B1" w14:textId="77777777" w:rsidR="008F4AF3" w:rsidRDefault="008F4AF3" w:rsidP="00A669DF">
      <w:pPr>
        <w:rPr>
          <w:b/>
          <w:bCs/>
        </w:rPr>
      </w:pPr>
    </w:p>
    <w:p w14:paraId="369572DD" w14:textId="77777777" w:rsidR="008F4AF3" w:rsidRDefault="008F4AF3" w:rsidP="00A669DF">
      <w:pPr>
        <w:rPr>
          <w:b/>
          <w:bCs/>
        </w:rPr>
      </w:pPr>
    </w:p>
    <w:p w14:paraId="1E645FA7" w14:textId="77777777" w:rsidR="008F4AF3" w:rsidRDefault="008F4AF3" w:rsidP="00A669DF">
      <w:pPr>
        <w:rPr>
          <w:b/>
          <w:bCs/>
        </w:rPr>
      </w:pPr>
    </w:p>
    <w:p w14:paraId="0BB65B91" w14:textId="77777777" w:rsidR="00A669DF" w:rsidRDefault="00A669DF" w:rsidP="00A669DF">
      <w:pPr>
        <w:rPr>
          <w:b/>
          <w:bCs/>
        </w:rPr>
      </w:pPr>
    </w:p>
    <w:p w14:paraId="6DE3919B" w14:textId="77777777" w:rsidR="00A669DF" w:rsidRDefault="00A669DF" w:rsidP="00A669DF"/>
    <w:p w14:paraId="4E55CF89" w14:textId="77777777" w:rsidR="00A669DF" w:rsidRDefault="00A669DF" w:rsidP="00A669DF"/>
    <w:p w14:paraId="4D0787B8" w14:textId="6CAC80BC" w:rsidR="009D4F0F" w:rsidRDefault="009D4F0F">
      <w:r>
        <w:rPr>
          <w:b/>
          <w:bCs/>
        </w:rPr>
        <w:lastRenderedPageBreak/>
        <w:t>Question:</w:t>
      </w:r>
      <w:r>
        <w:t xml:space="preserve"> 4</w:t>
      </w:r>
      <w:r w:rsidR="00E017F6">
        <w:t>0</w:t>
      </w:r>
      <w:r>
        <w:t>. Has your sexual partner or a member of your household ever had a transplant or other medical procedure that involved being exposed to live cells, tissues, or organs from an animal?</w:t>
      </w:r>
    </w:p>
    <w:p w14:paraId="34EE8C97" w14:textId="77777777" w:rsidR="009D4F0F" w:rsidRDefault="009D4F0F"/>
    <w:p w14:paraId="3E94422A" w14:textId="77777777" w:rsidR="009D4F0F" w:rsidRDefault="009D4F0F">
      <w:r>
        <w:rPr>
          <w:b/>
          <w:bCs/>
        </w:rPr>
        <w:t>Donor Eligibility:</w:t>
      </w:r>
      <w:r>
        <w:t xml:space="preserve"> </w:t>
      </w:r>
      <w:r w:rsidR="00076F42">
        <w:t xml:space="preserve">Donors who have had sexual contact with or have lived with a person who has ever had a transplant or other medical procedure that involved being exposed to live cells, tissues, or organs from an animal </w:t>
      </w:r>
      <w:r w:rsidR="00076F42" w:rsidRPr="00342EB3">
        <w:t>is</w:t>
      </w:r>
      <w:r w:rsidR="00076F42">
        <w:t xml:space="preserve"> considered</w:t>
      </w:r>
      <w:r w:rsidR="005D744A">
        <w:t xml:space="preserve"> </w:t>
      </w:r>
      <w:r w:rsidR="00076F42">
        <w:t>ineligible.</w:t>
      </w:r>
    </w:p>
    <w:p w14:paraId="58BB1FC5" w14:textId="77777777" w:rsidR="008F4AF3" w:rsidRDefault="008F4AF3"/>
    <w:p w14:paraId="1DBEB298" w14:textId="77777777" w:rsidR="009D4F0F" w:rsidRDefault="009D4F0F">
      <w:pPr>
        <w:autoSpaceDE w:val="0"/>
        <w:autoSpaceDN w:val="0"/>
        <w:adjustRightInd w:val="0"/>
        <w:spacing w:before="100" w:after="100"/>
        <w:rPr>
          <w:color w:val="0000FF"/>
        </w:rPr>
      </w:pPr>
      <w:r>
        <w:rPr>
          <w:b/>
          <w:bCs/>
        </w:rPr>
        <w:t xml:space="preserve">Note: </w:t>
      </w:r>
      <w:r>
        <w:t xml:space="preserve">"Xenotransplantation refers to procedures in which live cells, tissues, or organs from an animal are transplanted, implanted, or infused into a human patient. It also includes procedures in which human body fluids, cells, tissues or organs are removed from the human body, come into contact with live animal cells, tissues, or organs, and then are placed back into a human patient." (1) Examples include transplanted organs such as hearts, livers, or kidneys; in burn patients - the use of certain skin grafts that have been grown on mouse "feeder" cells; or, supportive care of liver transplant candidates by running their blood through a column of pig liver cells. The rationale for excluding </w:t>
      </w:r>
      <w:proofErr w:type="spellStart"/>
      <w:r>
        <w:t>xenotransplant</w:t>
      </w:r>
      <w:proofErr w:type="spellEnd"/>
      <w:r>
        <w:t xml:space="preserve"> recipients as donors is based on concerns that viruses or microorganisms carried by animals may be spread to humans, who may, in turn, infect other people through sexual, household contact, or other activity.</w:t>
      </w:r>
    </w:p>
    <w:p w14:paraId="37D62585" w14:textId="77777777" w:rsidR="009D4F0F" w:rsidRDefault="009D4F0F">
      <w:pPr>
        <w:rPr>
          <w:b/>
          <w:bCs/>
        </w:rPr>
      </w:pPr>
    </w:p>
    <w:p w14:paraId="2D6A30EA" w14:textId="46C4EA56" w:rsidR="00AB36AC" w:rsidRDefault="0027151E" w:rsidP="00AB36AC">
      <w:r>
        <w:rPr>
          <w:b/>
          <w:bCs/>
          <w:noProof/>
        </w:rPr>
        <mc:AlternateContent>
          <mc:Choice Requires="wps">
            <w:drawing>
              <wp:anchor distT="0" distB="0" distL="114300" distR="114300" simplePos="0" relativeHeight="251577344" behindDoc="0" locked="0" layoutInCell="1" allowOverlap="1" wp14:anchorId="43E3D9CA" wp14:editId="4AE99D41">
                <wp:simplePos x="0" y="0"/>
                <wp:positionH relativeFrom="column">
                  <wp:posOffset>4483735</wp:posOffset>
                </wp:positionH>
                <wp:positionV relativeFrom="paragraph">
                  <wp:posOffset>2247900</wp:posOffset>
                </wp:positionV>
                <wp:extent cx="5080" cy="2380615"/>
                <wp:effectExtent l="76200" t="0" r="71120" b="57785"/>
                <wp:wrapNone/>
                <wp:docPr id="711" name="Line 7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0" cy="238061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5A147C" id="Line 785" o:spid="_x0000_s1026" style="position:absolute;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3.05pt,177pt" to="353.45pt,36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">
                <v:stroke endarrow="block"/>
              </v:line>
            </w:pict>
          </mc:Fallback>
        </mc:AlternateContent>
      </w:r>
      <w:r w:rsidR="00AC548A">
        <w:rPr>
          <w:b/>
          <w:bCs/>
          <w:noProof/>
        </w:rPr>
        <mc:AlternateContent>
          <mc:Choice Requires="wps">
            <w:drawing>
              <wp:anchor distT="0" distB="0" distL="114300" distR="114300" simplePos="0" relativeHeight="251574272" behindDoc="0" locked="0" layoutInCell="1" allowOverlap="1" wp14:anchorId="6C13875E" wp14:editId="4DFF78DD">
                <wp:simplePos x="0" y="0"/>
                <wp:positionH relativeFrom="column">
                  <wp:posOffset>3332480</wp:posOffset>
                </wp:positionH>
                <wp:positionV relativeFrom="paragraph">
                  <wp:posOffset>1804035</wp:posOffset>
                </wp:positionV>
                <wp:extent cx="1280160" cy="457200"/>
                <wp:effectExtent l="0" t="0" r="15240" b="25400"/>
                <wp:wrapNone/>
                <wp:docPr id="1148" name="AutoShape 7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6D71495B" w14:textId="77777777" w:rsidR="00ED074A" w:rsidRDefault="00ED074A">
                            <w:pPr>
                              <w:jc w:val="center"/>
                              <w:rPr>
                                <w:sz w:val="8"/>
                              </w:rPr>
                            </w:pPr>
                          </w:p>
                          <w:p w14:paraId="2E181C33" w14:textId="77777777" w:rsidR="00ED074A" w:rsidRDefault="00ED074A">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13875E" id="AutoShape 780" o:spid="_x0000_s1551" type="#_x0000_t116" style="position:absolute;margin-left:262.4pt;margin-top:142.05pt;width:100.8pt;height:36pt;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">
                <v:textbox>
                  <w:txbxContent>
                    <w:p w14:paraId="6D71495B" w14:textId="77777777" w:rsidR="00ED074A" w:rsidRDefault="00ED074A">
                      <w:pPr>
                        <w:jc w:val="center"/>
                        <w:rPr>
                          <w:sz w:val="8"/>
                        </w:rPr>
                      </w:pPr>
                    </w:p>
                    <w:p w14:paraId="2E181C33" w14:textId="77777777" w:rsidR="00ED074A" w:rsidRDefault="00ED074A">
                      <w:pPr>
                        <w:jc w:val="center"/>
                      </w:pPr>
                      <w:r>
                        <w:t>Accept donor</w:t>
                      </w:r>
                    </w:p>
                  </w:txbxContent>
                </v:textbox>
              </v:shape>
            </w:pict>
          </mc:Fallback>
        </mc:AlternateContent>
      </w:r>
      <w:r w:rsidR="009B3E27">
        <w:rPr>
          <w:b/>
          <w:bCs/>
          <w:noProof/>
        </w:rPr>
        <mc:AlternateContent>
          <mc:Choice Requires="wps">
            <w:drawing>
              <wp:anchor distT="0" distB="0" distL="114300" distR="114300" simplePos="0" relativeHeight="251570176" behindDoc="0" locked="0" layoutInCell="1" allowOverlap="1" wp14:anchorId="2FE1D867" wp14:editId="0637C322">
                <wp:simplePos x="0" y="0"/>
                <wp:positionH relativeFrom="column">
                  <wp:posOffset>346710</wp:posOffset>
                </wp:positionH>
                <wp:positionV relativeFrom="paragraph">
                  <wp:posOffset>1433830</wp:posOffset>
                </wp:positionV>
                <wp:extent cx="2602230" cy="965835"/>
                <wp:effectExtent l="3810" t="5080" r="0" b="0"/>
                <wp:wrapNone/>
                <wp:docPr id="716" name="Text Box 7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2230" cy="96583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3A94F11" w14:textId="77777777" w:rsidR="00ED074A" w:rsidRDefault="00ED074A">
                            <w:pPr>
                              <w:pStyle w:val="BodyText"/>
                              <w:jc w:val="center"/>
                            </w:pPr>
                            <w:r>
                              <w:t xml:space="preserve">Has your sexual partner or </w:t>
                            </w:r>
                          </w:p>
                          <w:p w14:paraId="114B00D1" w14:textId="77777777" w:rsidR="00ED074A" w:rsidRDefault="00ED074A">
                            <w:pPr>
                              <w:pStyle w:val="BodyText"/>
                              <w:jc w:val="center"/>
                            </w:pPr>
                            <w:r>
                              <w:t xml:space="preserve">a member of your household ever </w:t>
                            </w:r>
                          </w:p>
                          <w:p w14:paraId="056B09E7" w14:textId="77777777" w:rsidR="00ED074A" w:rsidRDefault="00ED074A">
                            <w:pPr>
                              <w:pStyle w:val="BodyText"/>
                              <w:jc w:val="center"/>
                            </w:pPr>
                            <w:r>
                              <w:t xml:space="preserve">had a transplant or other medical procedure that involved being exposed to live cells, tissues, or organs from an </w:t>
                            </w:r>
                          </w:p>
                          <w:p w14:paraId="76678A54" w14:textId="77777777" w:rsidR="00ED074A" w:rsidRDefault="00ED074A">
                            <w:pPr>
                              <w:pStyle w:val="BodyText"/>
                              <w:jc w:val="center"/>
                            </w:pPr>
                            <w:r>
                              <w:t>anim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E1D867" id="Text Box 775" o:spid="_x0000_s1552" type="#_x0000_t202" style="position:absolute;margin-left:27.3pt;margin-top:112.9pt;width:204.9pt;height:76.05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" filled="f" stroked="f">
                <v:textbox>
                  <w:txbxContent>
                    <w:p w14:paraId="03A94F11" w14:textId="77777777" w:rsidR="00ED074A" w:rsidRDefault="00ED074A">
                      <w:pPr>
                        <w:pStyle w:val="BodyText"/>
                        <w:jc w:val="center"/>
                      </w:pPr>
                      <w:r>
                        <w:t xml:space="preserve">Has your sexual partner or </w:t>
                      </w:r>
                    </w:p>
                    <w:p w14:paraId="114B00D1" w14:textId="77777777" w:rsidR="00ED074A" w:rsidRDefault="00ED074A">
                      <w:pPr>
                        <w:pStyle w:val="BodyText"/>
                        <w:jc w:val="center"/>
                      </w:pPr>
                      <w:r>
                        <w:t xml:space="preserve">a member of your household ever </w:t>
                      </w:r>
                    </w:p>
                    <w:p w14:paraId="056B09E7" w14:textId="77777777" w:rsidR="00ED074A" w:rsidRDefault="00ED074A">
                      <w:pPr>
                        <w:pStyle w:val="BodyText"/>
                        <w:jc w:val="center"/>
                      </w:pPr>
                      <w:r>
                        <w:t xml:space="preserve">had a transplant or other medical procedure that involved being exposed to live cells, tissues, or organs from an </w:t>
                      </w:r>
                    </w:p>
                    <w:p w14:paraId="76678A54" w14:textId="77777777" w:rsidR="00ED074A" w:rsidRDefault="00ED074A">
                      <w:pPr>
                        <w:pStyle w:val="BodyText"/>
                        <w:jc w:val="center"/>
                      </w:pPr>
                      <w:r>
                        <w:t>animal?</w:t>
                      </w:r>
                    </w:p>
                  </w:txbxContent>
                </v:textbox>
              </v:shape>
            </w:pict>
          </mc:Fallback>
        </mc:AlternateContent>
      </w:r>
      <w:r w:rsidR="009B3E27">
        <w:rPr>
          <w:b/>
          <w:bCs/>
          <w:noProof/>
        </w:rPr>
        <mc:AlternateContent>
          <mc:Choice Requires="wps">
            <w:drawing>
              <wp:anchor distT="0" distB="0" distL="114300" distR="114300" simplePos="0" relativeHeight="252036096" behindDoc="0" locked="0" layoutInCell="1" allowOverlap="1" wp14:anchorId="2445AF6B" wp14:editId="20675AF7">
                <wp:simplePos x="0" y="0"/>
                <wp:positionH relativeFrom="column">
                  <wp:posOffset>2777490</wp:posOffset>
                </wp:positionH>
                <wp:positionV relativeFrom="paragraph">
                  <wp:posOffset>2917825</wp:posOffset>
                </wp:positionV>
                <wp:extent cx="1104900" cy="307975"/>
                <wp:effectExtent l="0" t="3175" r="3810" b="6350"/>
                <wp:wrapNone/>
                <wp:docPr id="715" name="Text Box 14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3079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B449ADB" w14:textId="77777777" w:rsidR="00ED074A" w:rsidRDefault="00ED074A">
                            <w:pPr>
                              <w:jc w:val="center"/>
                            </w:pPr>
                            <w:r>
                              <w:t>Not expos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45AF6B" id="Text Box 1404" o:spid="_x0000_s1553" type="#_x0000_t202" style="position:absolute;margin-left:218.7pt;margin-top:229.75pt;width:87pt;height:24.25pt;z-index:25203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" filled="f" stroked="f">
                <v:textbox>
                  <w:txbxContent>
                    <w:p w14:paraId="1B449ADB" w14:textId="77777777" w:rsidR="00ED074A" w:rsidRDefault="00ED074A">
                      <w:pPr>
                        <w:jc w:val="center"/>
                      </w:pPr>
                      <w:r>
                        <w:t>Not exposed</w:t>
                      </w:r>
                    </w:p>
                  </w:txbxContent>
                </v:textbox>
              </v:shape>
            </w:pict>
          </mc:Fallback>
        </mc:AlternateContent>
      </w:r>
      <w:r w:rsidR="009B3E27">
        <w:rPr>
          <w:b/>
          <w:bCs/>
          <w:noProof/>
        </w:rPr>
        <mc:AlternateContent>
          <mc:Choice Requires="wps">
            <w:drawing>
              <wp:anchor distT="0" distB="0" distL="114300" distR="114300" simplePos="0" relativeHeight="251573248" behindDoc="0" locked="0" layoutInCell="1" allowOverlap="1" wp14:anchorId="381966F6" wp14:editId="418FABCE">
                <wp:simplePos x="0" y="0"/>
                <wp:positionH relativeFrom="column">
                  <wp:posOffset>3279775</wp:posOffset>
                </wp:positionH>
                <wp:positionV relativeFrom="paragraph">
                  <wp:posOffset>1908175</wp:posOffset>
                </wp:positionV>
                <wp:extent cx="393065" cy="0"/>
                <wp:effectExtent l="15875" t="47625" r="35560" b="79375"/>
                <wp:wrapNone/>
                <wp:docPr id="714" name="Line 7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306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45BA6D" id="Line 778" o:spid="_x0000_s1026" style="position:absolute;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8.25pt,150.25pt" to="289.2pt,15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">
                <v:stroke endarrow="block"/>
              </v:line>
            </w:pict>
          </mc:Fallback>
        </mc:AlternateContent>
      </w:r>
      <w:r w:rsidR="009B3E27">
        <w:rPr>
          <w:b/>
          <w:bCs/>
          <w:noProof/>
        </w:rPr>
        <mc:AlternateContent>
          <mc:Choice Requires="wps">
            <w:drawing>
              <wp:anchor distT="0" distB="0" distL="114300" distR="114300" simplePos="0" relativeHeight="251928576" behindDoc="0" locked="0" layoutInCell="1" allowOverlap="1" wp14:anchorId="3FBEDFC4" wp14:editId="189B4B8E">
                <wp:simplePos x="0" y="0"/>
                <wp:positionH relativeFrom="column">
                  <wp:posOffset>-237490</wp:posOffset>
                </wp:positionH>
                <wp:positionV relativeFrom="paragraph">
                  <wp:posOffset>5108575</wp:posOffset>
                </wp:positionV>
                <wp:extent cx="6174740" cy="457200"/>
                <wp:effectExtent l="3810" t="0" r="6350" b="3175"/>
                <wp:wrapNone/>
                <wp:docPr id="713" name="Text Box 1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4740" cy="457200"/>
                        </a:xfrm>
                        <a:prstGeom prst="rect">
                          <a:avLst/>
                        </a:prstGeom>
                        <a:solidFill>
                          <a:srgbClr val="FFFFFF"/>
                        </a:solidFill>
                        <a:ln>
                          <a:noFill/>
                        </a:ln>
                        <a:effectLst/>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32AA9182" w14:textId="77777777" w:rsidR="00ED074A" w:rsidRDefault="00ED074A">
                            <w:pPr>
                              <w:autoSpaceDE w:val="0"/>
                              <w:autoSpaceDN w:val="0"/>
                              <w:adjustRightInd w:val="0"/>
                              <w:rPr>
                                <w:rFonts w:ascii="Tahoma" w:hAnsi="Tahoma" w:cs="Tahoma"/>
                                <w:sz w:val="24"/>
                              </w:rPr>
                            </w:pPr>
                            <w:r>
                              <w:t xml:space="preserve">(1) U.S. Department of Health and Human Services Secretary's Advisory Committee on Xenotransplantation. Report on the State of the Science in </w:t>
                            </w:r>
                            <w:proofErr w:type="spellStart"/>
                            <w:r>
                              <w:t>Xenotranaplantation</w:t>
                            </w:r>
                            <w:proofErr w:type="spellEnd"/>
                            <w:r>
                              <w:t>. Draft, Sept 2004, page 1.</w:t>
                            </w:r>
                          </w:p>
                          <w:p w14:paraId="549D02AA" w14:textId="77777777" w:rsidR="00ED074A" w:rsidRDefault="00ED074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BEDFC4" id="Text Box 1199" o:spid="_x0000_s1554" type="#_x0000_t202" style="position:absolute;margin-left:-18.7pt;margin-top:402.25pt;width:486.2pt;height:36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" stroked="f">
                <v:textbox>
                  <w:txbxContent>
                    <w:p w14:paraId="32AA9182" w14:textId="77777777" w:rsidR="00ED074A" w:rsidRDefault="00ED074A">
                      <w:pPr>
                        <w:autoSpaceDE w:val="0"/>
                        <w:autoSpaceDN w:val="0"/>
                        <w:adjustRightInd w:val="0"/>
                        <w:rPr>
                          <w:rFonts w:ascii="Tahoma" w:hAnsi="Tahoma" w:cs="Tahoma"/>
                          <w:sz w:val="24"/>
                        </w:rPr>
                      </w:pPr>
                      <w:r>
                        <w:t xml:space="preserve">(1) U.S. Department of Health and Human Services Secretary's Advisory Committee on Xenotransplantation. Report on the State of the Science in </w:t>
                      </w:r>
                      <w:proofErr w:type="spellStart"/>
                      <w:r>
                        <w:t>Xenotranaplantation</w:t>
                      </w:r>
                      <w:proofErr w:type="spellEnd"/>
                      <w:r>
                        <w:t>. Draft, Sept 2004, page 1.</w:t>
                      </w:r>
                    </w:p>
                    <w:p w14:paraId="549D02AA" w14:textId="77777777" w:rsidR="00ED074A" w:rsidRDefault="00ED074A"/>
                  </w:txbxContent>
                </v:textbox>
              </v:shape>
            </w:pict>
          </mc:Fallback>
        </mc:AlternateContent>
      </w:r>
      <w:r w:rsidR="009B3E27">
        <w:rPr>
          <w:b/>
          <w:bCs/>
          <w:noProof/>
        </w:rPr>
        <mc:AlternateContent>
          <mc:Choice Requires="wps">
            <w:drawing>
              <wp:anchor distT="0" distB="0" distL="114300" distR="114300" simplePos="0" relativeHeight="252063744" behindDoc="0" locked="0" layoutInCell="1" allowOverlap="1" wp14:anchorId="18AE48E6" wp14:editId="261AF1C1">
                <wp:simplePos x="0" y="0"/>
                <wp:positionH relativeFrom="column">
                  <wp:posOffset>2499995</wp:posOffset>
                </wp:positionH>
                <wp:positionV relativeFrom="paragraph">
                  <wp:posOffset>3308350</wp:posOffset>
                </wp:positionV>
                <wp:extent cx="1988185" cy="0"/>
                <wp:effectExtent l="10795" t="50800" r="33020" b="76200"/>
                <wp:wrapNone/>
                <wp:docPr id="712" name="Line 16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8818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D5EDFD" id="Line 1699" o:spid="_x0000_s1026" style="position:absolute;z-index:25206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6.85pt,260.5pt" to="353.4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580416" behindDoc="0" locked="0" layoutInCell="1" allowOverlap="1" wp14:anchorId="4A5798B1" wp14:editId="1D899F2F">
                <wp:simplePos x="0" y="0"/>
                <wp:positionH relativeFrom="column">
                  <wp:posOffset>4178300</wp:posOffset>
                </wp:positionH>
                <wp:positionV relativeFrom="paragraph">
                  <wp:posOffset>4505960</wp:posOffset>
                </wp:positionV>
                <wp:extent cx="1097280" cy="513080"/>
                <wp:effectExtent l="50800" t="54610" r="45720" b="54610"/>
                <wp:wrapNone/>
                <wp:docPr id="710" name="AutoShape 7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13080"/>
                        </a:xfrm>
                        <a:prstGeom prst="rightArrow">
                          <a:avLst>
                            <a:gd name="adj1" fmla="val 50000"/>
                            <a:gd name="adj2" fmla="val 53465"/>
                          </a:avLst>
                        </a:prstGeom>
                        <a:solidFill>
                          <a:srgbClr val="FFFFFF"/>
                        </a:solidFill>
                        <a:ln w="9525">
                          <a:solidFill>
                            <a:srgbClr val="000000"/>
                          </a:solidFill>
                          <a:miter lim="800000"/>
                          <a:headEnd/>
                          <a:tailEnd/>
                        </a:ln>
                      </wps:spPr>
                      <wps:txbx>
                        <w:txbxContent>
                          <w:p w14:paraId="0184085A" w14:textId="77777777" w:rsidR="00ED074A" w:rsidRDefault="00ED074A">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5798B1" id="AutoShape 781" o:spid="_x0000_s1555" type="#_x0000_t13" style="position:absolute;margin-left:329pt;margin-top:354.8pt;width:86.4pt;height:40.4pt;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">
                <v:textbox>
                  <w:txbxContent>
                    <w:p w14:paraId="0184085A" w14:textId="77777777" w:rsidR="00ED074A" w:rsidRDefault="00ED074A">
                      <w:pPr>
                        <w:jc w:val="center"/>
                      </w:pPr>
                      <w:r>
                        <w:t>Next question</w:t>
                      </w:r>
                    </w:p>
                  </w:txbxContent>
                </v:textbox>
              </v:shape>
            </w:pict>
          </mc:Fallback>
        </mc:AlternateContent>
      </w:r>
      <w:r w:rsidR="009B3E27">
        <w:rPr>
          <w:b/>
          <w:bCs/>
          <w:noProof/>
        </w:rPr>
        <mc:AlternateContent>
          <mc:Choice Requires="wps">
            <w:drawing>
              <wp:anchor distT="0" distB="0" distL="114300" distR="114300" simplePos="0" relativeHeight="251581440" behindDoc="0" locked="0" layoutInCell="1" allowOverlap="1" wp14:anchorId="43ACA298" wp14:editId="50E676DC">
                <wp:simplePos x="0" y="0"/>
                <wp:positionH relativeFrom="column">
                  <wp:posOffset>2777490</wp:posOffset>
                </wp:positionH>
                <wp:positionV relativeFrom="paragraph">
                  <wp:posOffset>4733925</wp:posOffset>
                </wp:positionV>
                <wp:extent cx="1400810" cy="0"/>
                <wp:effectExtent l="8890" t="53975" r="38100" b="73025"/>
                <wp:wrapNone/>
                <wp:docPr id="709" name="Line 7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0081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C6C193" id="Line 783" o:spid="_x0000_s1026" style="position:absolute;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8.7pt,372.75pt" to="329pt,37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">
                <v:stroke endarrow="block"/>
              </v:line>
            </w:pict>
          </mc:Fallback>
        </mc:AlternateContent>
      </w:r>
      <w:r w:rsidR="009B3E27">
        <w:rPr>
          <w:b/>
          <w:bCs/>
          <w:noProof/>
        </w:rPr>
        <mc:AlternateContent>
          <mc:Choice Requires="wps">
            <w:drawing>
              <wp:anchor distT="0" distB="0" distL="114300" distR="114300" simplePos="0" relativeHeight="251578368" behindDoc="0" locked="0" layoutInCell="1" allowOverlap="1" wp14:anchorId="346AC75D" wp14:editId="7F6F14C5">
                <wp:simplePos x="0" y="0"/>
                <wp:positionH relativeFrom="column">
                  <wp:posOffset>346710</wp:posOffset>
                </wp:positionH>
                <wp:positionV relativeFrom="paragraph">
                  <wp:posOffset>3916045</wp:posOffset>
                </wp:positionV>
                <wp:extent cx="2539365" cy="973455"/>
                <wp:effectExtent l="3810" t="0" r="9525" b="19050"/>
                <wp:wrapNone/>
                <wp:docPr id="708" name="AutoShape 7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9365" cy="973455"/>
                        </a:xfrm>
                        <a:prstGeom prst="flowChartTerminator">
                          <a:avLst/>
                        </a:prstGeom>
                        <a:solidFill>
                          <a:srgbClr val="FFFFFF"/>
                        </a:solidFill>
                        <a:ln w="9525">
                          <a:solidFill>
                            <a:srgbClr val="000000"/>
                          </a:solidFill>
                          <a:miter lim="800000"/>
                          <a:headEnd/>
                          <a:tailEnd/>
                        </a:ln>
                      </wps:spPr>
                      <wps:txbx>
                        <w:txbxContent>
                          <w:p w14:paraId="77FE9087" w14:textId="77777777" w:rsidR="00ED074A" w:rsidRDefault="00ED074A">
                            <w:pPr>
                              <w:jc w:val="center"/>
                            </w:pPr>
                          </w:p>
                          <w:p w14:paraId="7BFB7D75" w14:textId="77777777" w:rsidR="00ED074A" w:rsidRDefault="00ED074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6AC75D" id="AutoShape 787" o:spid="_x0000_s1556" type="#_x0000_t116" style="position:absolute;margin-left:27.3pt;margin-top:308.35pt;width:199.95pt;height:76.65pt;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">
                <v:textbox>
                  <w:txbxContent>
                    <w:p w14:paraId="77FE9087" w14:textId="77777777" w:rsidR="00ED074A" w:rsidRDefault="00ED074A">
                      <w:pPr>
                        <w:jc w:val="center"/>
                      </w:pPr>
                    </w:p>
                    <w:p w14:paraId="7BFB7D75" w14:textId="77777777" w:rsidR="00ED074A" w:rsidRDefault="00ED074A">
                      <w:pPr>
                        <w:jc w:val="center"/>
                      </w:pPr>
                    </w:p>
                  </w:txbxContent>
                </v:textbox>
              </v:shape>
            </w:pict>
          </mc:Fallback>
        </mc:AlternateContent>
      </w:r>
      <w:r w:rsidR="009B3E27">
        <w:rPr>
          <w:b/>
          <w:bCs/>
          <w:noProof/>
        </w:rPr>
        <mc:AlternateContent>
          <mc:Choice Requires="wps">
            <w:drawing>
              <wp:anchor distT="0" distB="0" distL="114300" distR="114300" simplePos="0" relativeHeight="251583488" behindDoc="0" locked="0" layoutInCell="1" allowOverlap="1" wp14:anchorId="637CCF89" wp14:editId="4632B248">
                <wp:simplePos x="0" y="0"/>
                <wp:positionH relativeFrom="column">
                  <wp:posOffset>447675</wp:posOffset>
                </wp:positionH>
                <wp:positionV relativeFrom="paragraph">
                  <wp:posOffset>3937635</wp:posOffset>
                </wp:positionV>
                <wp:extent cx="2345055" cy="1014730"/>
                <wp:effectExtent l="3175" t="0" r="1270" b="0"/>
                <wp:wrapNone/>
                <wp:docPr id="707" name="Text Box 7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5055" cy="10147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08A2867" w14:textId="77777777" w:rsidR="00ED074A" w:rsidRPr="00B962FB" w:rsidRDefault="00ED074A" w:rsidP="00C44E73">
                            <w:pPr>
                              <w:jc w:val="center"/>
                            </w:pPr>
                            <w:r w:rsidRPr="00E24071">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7CCF89" id="Text Box 788" o:spid="_x0000_s1557" type="#_x0000_t202" style="position:absolute;margin-left:35.25pt;margin-top:310.05pt;width:184.65pt;height:79.9pt;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" filled="f" stroked="f">
                <v:textbox>
                  <w:txbxContent>
                    <w:p w14:paraId="408A2867" w14:textId="77777777" w:rsidR="00ED074A" w:rsidRPr="00B962FB" w:rsidRDefault="00ED074A" w:rsidP="00C44E73">
                      <w:pPr>
                        <w:jc w:val="center"/>
                      </w:pPr>
                      <w:r w:rsidRPr="00E24071">
                        <w:t>Donor is ineligible, but may be collected in certain situations. If the cord blood is collected, refer to facility SOP for circumstances for use and documentation of urgent medical need.</w:t>
                      </w:r>
                    </w:p>
                  </w:txbxContent>
                </v:textbox>
              </v:shape>
            </w:pict>
          </mc:Fallback>
        </mc:AlternateContent>
      </w:r>
      <w:r w:rsidR="009B3E27">
        <w:rPr>
          <w:b/>
          <w:bCs/>
          <w:noProof/>
        </w:rPr>
        <mc:AlternateContent>
          <mc:Choice Requires="wps">
            <w:drawing>
              <wp:anchor distT="0" distB="0" distL="114300" distR="114300" simplePos="0" relativeHeight="251585536" behindDoc="0" locked="0" layoutInCell="1" allowOverlap="1" wp14:anchorId="21EE4322" wp14:editId="4C92340F">
                <wp:simplePos x="0" y="0"/>
                <wp:positionH relativeFrom="column">
                  <wp:posOffset>1642110</wp:posOffset>
                </wp:positionH>
                <wp:positionV relativeFrom="paragraph">
                  <wp:posOffset>3608070</wp:posOffset>
                </wp:positionV>
                <wp:extent cx="990600" cy="307975"/>
                <wp:effectExtent l="3810" t="0" r="0" b="1905"/>
                <wp:wrapNone/>
                <wp:docPr id="706" name="Text Box 7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079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B122434" w14:textId="77777777" w:rsidR="00ED074A" w:rsidRDefault="00ED074A">
                            <w:pPr>
                              <w:jc w:val="center"/>
                            </w:pPr>
                            <w:r>
                              <w:t>Expos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EE4322" id="Text Box 790" o:spid="_x0000_s1558" type="#_x0000_t202" style="position:absolute;margin-left:129.3pt;margin-top:284.1pt;width:78pt;height:24.25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" filled="f" stroked="f">
                <v:textbox>
                  <w:txbxContent>
                    <w:p w14:paraId="2B122434" w14:textId="77777777" w:rsidR="00ED074A" w:rsidRDefault="00ED074A">
                      <w:pPr>
                        <w:jc w:val="center"/>
                      </w:pPr>
                      <w:r>
                        <w:t>Exposed</w:t>
                      </w:r>
                    </w:p>
                  </w:txbxContent>
                </v:textbox>
              </v:shape>
            </w:pict>
          </mc:Fallback>
        </mc:AlternateContent>
      </w:r>
      <w:r w:rsidR="009B3E27">
        <w:rPr>
          <w:b/>
          <w:bCs/>
          <w:noProof/>
        </w:rPr>
        <mc:AlternateContent>
          <mc:Choice Requires="wps">
            <w:drawing>
              <wp:anchor distT="0" distB="0" distL="114300" distR="114300" simplePos="0" relativeHeight="251579392" behindDoc="0" locked="0" layoutInCell="1" allowOverlap="1" wp14:anchorId="1FE412F2" wp14:editId="0BB78C2F">
                <wp:simplePos x="0" y="0"/>
                <wp:positionH relativeFrom="column">
                  <wp:posOffset>1642110</wp:posOffset>
                </wp:positionH>
                <wp:positionV relativeFrom="paragraph">
                  <wp:posOffset>3584575</wp:posOffset>
                </wp:positionV>
                <wp:extent cx="0" cy="331470"/>
                <wp:effectExtent l="54610" t="9525" r="72390" b="27305"/>
                <wp:wrapNone/>
                <wp:docPr id="705" name="Line 7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147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1B5A24" id="Line 779" o:spid="_x0000_s1026" style="position:absolute;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9.3pt,282.25pt" to="129.3pt,30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">
                <v:stroke endarrow="block"/>
              </v:line>
            </w:pict>
          </mc:Fallback>
        </mc:AlternateContent>
      </w:r>
      <w:r w:rsidR="009B3E27">
        <w:rPr>
          <w:b/>
          <w:bCs/>
          <w:noProof/>
        </w:rPr>
        <mc:AlternateContent>
          <mc:Choice Requires="wps">
            <w:drawing>
              <wp:anchor distT="0" distB="0" distL="114300" distR="114300" simplePos="0" relativeHeight="251584512" behindDoc="0" locked="0" layoutInCell="1" allowOverlap="1" wp14:anchorId="1B899861" wp14:editId="08A788A6">
                <wp:simplePos x="0" y="0"/>
                <wp:positionH relativeFrom="column">
                  <wp:posOffset>814070</wp:posOffset>
                </wp:positionH>
                <wp:positionV relativeFrom="paragraph">
                  <wp:posOffset>2978785</wp:posOffset>
                </wp:positionV>
                <wp:extent cx="1685925" cy="605790"/>
                <wp:effectExtent l="1270" t="635" r="14605" b="15875"/>
                <wp:wrapNone/>
                <wp:docPr id="704" name="Text Box 7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605790"/>
                        </a:xfrm>
                        <a:prstGeom prst="rect">
                          <a:avLst/>
                        </a:prstGeom>
                        <a:solidFill>
                          <a:srgbClr val="FFFFFF"/>
                        </a:solidFill>
                        <a:ln w="9525">
                          <a:solidFill>
                            <a:srgbClr val="000000"/>
                          </a:solidFill>
                          <a:miter lim="800000"/>
                          <a:headEnd/>
                          <a:tailEnd/>
                        </a:ln>
                      </wps:spPr>
                      <wps:txbx>
                        <w:txbxContent>
                          <w:p w14:paraId="0FAB1F76" w14:textId="77777777" w:rsidR="00ED074A" w:rsidRDefault="00ED074A">
                            <w:pPr>
                              <w:pStyle w:val="BodyText3"/>
                              <w:rPr>
                                <w:sz w:val="8"/>
                              </w:rPr>
                            </w:pPr>
                          </w:p>
                          <w:p w14:paraId="32E29B27" w14:textId="77777777" w:rsidR="00ED074A" w:rsidRDefault="00ED074A">
                            <w:pPr>
                              <w:pStyle w:val="BodyText3"/>
                            </w:pPr>
                            <w:r>
                              <w:t>Determine if donor was exposed to blood, saliva, or other body flui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899861" id="Text Box 789" o:spid="_x0000_s1559" type="#_x0000_t202" style="position:absolute;margin-left:64.1pt;margin-top:234.55pt;width:132.75pt;height:47.7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">
                <v:textbox>
                  <w:txbxContent>
                    <w:p w14:paraId="0FAB1F76" w14:textId="77777777" w:rsidR="00ED074A" w:rsidRDefault="00ED074A">
                      <w:pPr>
                        <w:pStyle w:val="BodyText3"/>
                        <w:rPr>
                          <w:sz w:val="8"/>
                        </w:rPr>
                      </w:pPr>
                    </w:p>
                    <w:p w14:paraId="32E29B27" w14:textId="77777777" w:rsidR="00ED074A" w:rsidRDefault="00ED074A">
                      <w:pPr>
                        <w:pStyle w:val="BodyText3"/>
                      </w:pPr>
                      <w:r>
                        <w:t>Determine if donor was exposed to blood, saliva, or other body fluids</w:t>
                      </w:r>
                    </w:p>
                  </w:txbxContent>
                </v:textbox>
              </v:shape>
            </w:pict>
          </mc:Fallback>
        </mc:AlternateContent>
      </w:r>
      <w:r w:rsidR="009B3E27">
        <w:rPr>
          <w:b/>
          <w:bCs/>
          <w:noProof/>
        </w:rPr>
        <mc:AlternateContent>
          <mc:Choice Requires="wps">
            <w:drawing>
              <wp:anchor distT="0" distB="0" distL="114300" distR="114300" simplePos="0" relativeHeight="251571200" behindDoc="0" locked="0" layoutInCell="1" allowOverlap="1" wp14:anchorId="1E31FFC1" wp14:editId="7F2D5278">
                <wp:simplePos x="0" y="0"/>
                <wp:positionH relativeFrom="column">
                  <wp:posOffset>1732915</wp:posOffset>
                </wp:positionH>
                <wp:positionV relativeFrom="paragraph">
                  <wp:posOffset>2643505</wp:posOffset>
                </wp:positionV>
                <wp:extent cx="457200" cy="274320"/>
                <wp:effectExtent l="5715" t="0" r="0" b="0"/>
                <wp:wrapNone/>
                <wp:docPr id="1151" name="Text Box 7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D1A15D7" w14:textId="77777777" w:rsidR="00ED074A" w:rsidRDefault="00ED074A">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31FFC1" id="Text Box 776" o:spid="_x0000_s1560" type="#_x0000_t202" style="position:absolute;margin-left:136.45pt;margin-top:208.15pt;width:36pt;height:21.6pt;z-index:25157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" filled="f" stroked="f">
                <v:textbox>
                  <w:txbxContent>
                    <w:p w14:paraId="1D1A15D7" w14:textId="77777777" w:rsidR="00ED074A" w:rsidRDefault="00ED074A">
                      <w:pPr>
                        <w:jc w:val="center"/>
                      </w:pPr>
                      <w:r>
                        <w:t>Yes</w:t>
                      </w:r>
                    </w:p>
                  </w:txbxContent>
                </v:textbox>
              </v:shape>
            </w:pict>
          </mc:Fallback>
        </mc:AlternateContent>
      </w:r>
      <w:r w:rsidR="009B3E27">
        <w:rPr>
          <w:b/>
          <w:bCs/>
          <w:noProof/>
        </w:rPr>
        <mc:AlternateContent>
          <mc:Choice Requires="wps">
            <w:drawing>
              <wp:anchor distT="0" distB="0" distL="114300" distR="114300" simplePos="0" relativeHeight="251572224" behindDoc="0" locked="0" layoutInCell="1" allowOverlap="1" wp14:anchorId="08C1D11D" wp14:editId="0E800168">
                <wp:simplePos x="0" y="0"/>
                <wp:positionH relativeFrom="column">
                  <wp:posOffset>1618615</wp:posOffset>
                </wp:positionH>
                <wp:positionV relativeFrom="paragraph">
                  <wp:posOffset>2695575</wp:posOffset>
                </wp:positionV>
                <wp:extent cx="0" cy="283210"/>
                <wp:effectExtent l="56515" t="9525" r="70485" b="24765"/>
                <wp:wrapNone/>
                <wp:docPr id="1150" name="Line 7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321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5EBDB5" id="Line 777" o:spid="_x0000_s1026" style="position:absolute;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7.45pt,212.25pt" to="127.45pt,23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">
                <v:stroke endarrow="block"/>
              </v:line>
            </w:pict>
          </mc:Fallback>
        </mc:AlternateContent>
      </w:r>
      <w:r w:rsidR="009B3E27">
        <w:rPr>
          <w:b/>
          <w:bCs/>
          <w:noProof/>
        </w:rPr>
        <mc:AlternateContent>
          <mc:Choice Requires="wps">
            <w:drawing>
              <wp:anchor distT="0" distB="0" distL="114300" distR="114300" simplePos="0" relativeHeight="251569152" behindDoc="0" locked="0" layoutInCell="1" allowOverlap="1" wp14:anchorId="5FC2AB47" wp14:editId="584EF8D5">
                <wp:simplePos x="0" y="0"/>
                <wp:positionH relativeFrom="column">
                  <wp:posOffset>-67310</wp:posOffset>
                </wp:positionH>
                <wp:positionV relativeFrom="paragraph">
                  <wp:posOffset>1151255</wp:posOffset>
                </wp:positionV>
                <wp:extent cx="3366770" cy="1544320"/>
                <wp:effectExtent l="46990" t="52705" r="53340" b="53975"/>
                <wp:wrapNone/>
                <wp:docPr id="1149" name="AutoShape 7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66770" cy="154432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0EE0FB" id="AutoShape 774" o:spid="_x0000_s1026" type="#_x0000_t110" style="position:absolute;margin-left:-5.3pt;margin-top:90.65pt;width:265.1pt;height:121.6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"/>
            </w:pict>
          </mc:Fallback>
        </mc:AlternateContent>
      </w:r>
      <w:r w:rsidR="009B3E27">
        <w:rPr>
          <w:b/>
          <w:bCs/>
          <w:noProof/>
        </w:rPr>
        <mc:AlternateContent>
          <mc:Choice Requires="wps">
            <w:drawing>
              <wp:anchor distT="0" distB="0" distL="114300" distR="114300" simplePos="0" relativeHeight="251576320" behindDoc="0" locked="0" layoutInCell="1" allowOverlap="1" wp14:anchorId="747AF660" wp14:editId="2C4ABAB6">
                <wp:simplePos x="0" y="0"/>
                <wp:positionH relativeFrom="column">
                  <wp:posOffset>3299460</wp:posOffset>
                </wp:positionH>
                <wp:positionV relativeFrom="paragraph">
                  <wp:posOffset>1476375</wp:posOffset>
                </wp:positionV>
                <wp:extent cx="365760" cy="274320"/>
                <wp:effectExtent l="0" t="0" r="5080" b="0"/>
                <wp:wrapNone/>
                <wp:docPr id="1147" name="Text Box 7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B3FC7D3" w14:textId="77777777" w:rsidR="00ED074A" w:rsidRDefault="00ED074A">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7AF660" id="Text Box 782" o:spid="_x0000_s1561" type="#_x0000_t202" style="position:absolute;margin-left:259.8pt;margin-top:116.25pt;width:28.8pt;height:21.6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" filled="f" stroked="f">
                <v:textbox>
                  <w:txbxContent>
                    <w:p w14:paraId="5B3FC7D3" w14:textId="77777777" w:rsidR="00ED074A" w:rsidRDefault="00ED074A">
                      <w:r>
                        <w:t>No</w:t>
                      </w:r>
                    </w:p>
                  </w:txbxContent>
                </v:textbox>
              </v:shape>
            </w:pict>
          </mc:Fallback>
        </mc:AlternateContent>
      </w:r>
      <w:r w:rsidR="009B3E27">
        <w:rPr>
          <w:b/>
          <w:bCs/>
          <w:noProof/>
        </w:rPr>
        <mc:AlternateContent>
          <mc:Choice Requires="wps">
            <w:drawing>
              <wp:anchor distT="0" distB="0" distL="114300" distR="114300" simplePos="0" relativeHeight="251567104" behindDoc="0" locked="0" layoutInCell="1" allowOverlap="1" wp14:anchorId="49E99914" wp14:editId="21A2809D">
                <wp:simplePos x="0" y="0"/>
                <wp:positionH relativeFrom="column">
                  <wp:posOffset>1618615</wp:posOffset>
                </wp:positionH>
                <wp:positionV relativeFrom="paragraph">
                  <wp:posOffset>857250</wp:posOffset>
                </wp:positionV>
                <wp:extent cx="0" cy="294005"/>
                <wp:effectExtent l="56515" t="12700" r="70485" b="23495"/>
                <wp:wrapNone/>
                <wp:docPr id="1146" name="Line 7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400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D2ED2E" id="Line 773" o:spid="_x0000_s1026" style="position:absolute;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7.45pt,67.5pt" to="127.45pt,9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">
                <v:stroke endarrow="block"/>
              </v:line>
            </w:pict>
          </mc:Fallback>
        </mc:AlternateContent>
      </w:r>
      <w:r w:rsidR="009B3E27">
        <w:rPr>
          <w:b/>
          <w:bCs/>
          <w:noProof/>
        </w:rPr>
        <mc:AlternateContent>
          <mc:Choice Requires="wps">
            <w:drawing>
              <wp:anchor distT="0" distB="0" distL="114300" distR="114300" simplePos="0" relativeHeight="251566080" behindDoc="0" locked="0" layoutInCell="1" allowOverlap="1" wp14:anchorId="722CD389" wp14:editId="3CBC1A11">
                <wp:simplePos x="0" y="0"/>
                <wp:positionH relativeFrom="column">
                  <wp:posOffset>1047115</wp:posOffset>
                </wp:positionH>
                <wp:positionV relativeFrom="paragraph">
                  <wp:posOffset>400050</wp:posOffset>
                </wp:positionV>
                <wp:extent cx="1143000" cy="457200"/>
                <wp:effectExtent l="5715" t="0" r="6985" b="12700"/>
                <wp:wrapNone/>
                <wp:docPr id="1145" name="AutoShape 7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47971023" w14:textId="77777777" w:rsidR="00ED074A" w:rsidRDefault="00ED074A">
                            <w:pPr>
                              <w:jc w:val="center"/>
                              <w:rPr>
                                <w:sz w:val="12"/>
                              </w:rPr>
                            </w:pPr>
                          </w:p>
                          <w:p w14:paraId="0952DD9E" w14:textId="53F0E67A" w:rsidR="00ED074A" w:rsidRDefault="00ED074A">
                            <w:pPr>
                              <w:jc w:val="center"/>
                            </w:pPr>
                            <w:r>
                              <w:t>Question #4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2CD389" id="AutoShape 772" o:spid="_x0000_s1562" type="#_x0000_t176" style="position:absolute;margin-left:82.45pt;margin-top:31.5pt;width:90pt;height:36pt;z-index:25156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">
                <v:textbox>
                  <w:txbxContent>
                    <w:p w14:paraId="47971023" w14:textId="77777777" w:rsidR="00ED074A" w:rsidRDefault="00ED074A">
                      <w:pPr>
                        <w:jc w:val="center"/>
                        <w:rPr>
                          <w:sz w:val="12"/>
                        </w:rPr>
                      </w:pPr>
                    </w:p>
                    <w:p w14:paraId="0952DD9E" w14:textId="53F0E67A" w:rsidR="00ED074A" w:rsidRDefault="00ED074A">
                      <w:pPr>
                        <w:jc w:val="center"/>
                      </w:pPr>
                      <w:r>
                        <w:t>Question #40</w:t>
                      </w:r>
                    </w:p>
                  </w:txbxContent>
                </v:textbox>
              </v:shape>
            </w:pict>
          </mc:Fallback>
        </mc:AlternateContent>
      </w:r>
      <w:r w:rsidR="009D4F0F">
        <w:rPr>
          <w:b/>
          <w:bCs/>
        </w:rPr>
        <w:t>Note:</w:t>
      </w:r>
      <w:r w:rsidR="009D4F0F">
        <w:t xml:space="preserve"> Not all donors define "sex" or "sexual contact" in the same way. The donor must have read the educational materials provided. </w:t>
      </w:r>
      <w:r w:rsidR="009D4F0F">
        <w:br w:type="page"/>
      </w:r>
      <w:r w:rsidR="00AB36AC">
        <w:rPr>
          <w:b/>
          <w:bCs/>
        </w:rPr>
        <w:lastRenderedPageBreak/>
        <w:t>Question:</w:t>
      </w:r>
      <w:r w:rsidR="00AB36AC">
        <w:t xml:space="preserve"> 4</w:t>
      </w:r>
      <w:r w:rsidR="00E017F6">
        <w:t>1</w:t>
      </w:r>
      <w:r w:rsidR="00AB36AC">
        <w:t xml:space="preserve">. Have any of your relatives, the baby’s father or any of the baby’s other </w:t>
      </w:r>
      <w:proofErr w:type="gramStart"/>
      <w:r w:rsidR="00AB36AC">
        <w:t>relatives  had</w:t>
      </w:r>
      <w:proofErr w:type="gramEnd"/>
      <w:r w:rsidR="00AB36AC">
        <w:t xml:space="preserve"> Creutzfeldt-Jakob disease?</w:t>
      </w:r>
    </w:p>
    <w:p w14:paraId="5DE3536D" w14:textId="77777777" w:rsidR="00AB36AC" w:rsidRDefault="00AB36AC" w:rsidP="00AB36AC"/>
    <w:p w14:paraId="7504754E" w14:textId="530AA28C" w:rsidR="00AB36AC" w:rsidRPr="00BE7164" w:rsidRDefault="009B3E27" w:rsidP="00AB36AC">
      <w:pPr>
        <w:pStyle w:val="NoSpacing"/>
        <w:rPr>
          <w:rFonts w:ascii="Times New Roman" w:hAnsi="Times New Roman" w:cs="Times New Roman"/>
          <w:sz w:val="20"/>
        </w:rPr>
      </w:pPr>
      <w:r>
        <w:rPr>
          <w:rFonts w:ascii="Times New Roman" w:hAnsi="Times New Roman" w:cs="Times New Roman"/>
          <w:b/>
          <w:bCs/>
          <w:noProof/>
          <w:sz w:val="20"/>
        </w:rPr>
        <mc:AlternateContent>
          <mc:Choice Requires="wps">
            <w:drawing>
              <wp:anchor distT="0" distB="0" distL="114300" distR="114300" simplePos="0" relativeHeight="252188672" behindDoc="0" locked="0" layoutInCell="1" allowOverlap="1" wp14:anchorId="559C45E4" wp14:editId="28AE7908">
                <wp:simplePos x="0" y="0"/>
                <wp:positionH relativeFrom="column">
                  <wp:posOffset>55880</wp:posOffset>
                </wp:positionH>
                <wp:positionV relativeFrom="paragraph">
                  <wp:posOffset>5480050</wp:posOffset>
                </wp:positionV>
                <wp:extent cx="2623185" cy="873125"/>
                <wp:effectExtent l="5080" t="0" r="13335" b="15875"/>
                <wp:wrapNone/>
                <wp:docPr id="1143" name="AutoShape 18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3185" cy="873125"/>
                        </a:xfrm>
                        <a:prstGeom prst="flowChartTerminator">
                          <a:avLst/>
                        </a:prstGeom>
                        <a:solidFill>
                          <a:srgbClr val="FFFFFF"/>
                        </a:solidFill>
                        <a:ln w="9525">
                          <a:solidFill>
                            <a:srgbClr val="000000"/>
                          </a:solidFill>
                          <a:miter lim="800000"/>
                          <a:headEnd/>
                          <a:tailEnd/>
                        </a:ln>
                      </wps:spPr>
                      <wps:txbx>
                        <w:txbxContent>
                          <w:p w14:paraId="799A78C0" w14:textId="77777777" w:rsidR="00ED074A" w:rsidRDefault="00ED074A" w:rsidP="00AB36AC">
                            <w:pPr>
                              <w:jc w:val="center"/>
                            </w:pPr>
                          </w:p>
                          <w:p w14:paraId="36176020" w14:textId="77777777" w:rsidR="00ED074A" w:rsidRDefault="00ED074A" w:rsidP="00AB36AC">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9C45E4" id="AutoShape 1861" o:spid="_x0000_s1563" type="#_x0000_t116" style="position:absolute;margin-left:4.4pt;margin-top:431.5pt;width:206.55pt;height:68.75pt;z-index:25218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">
                <v:textbox>
                  <w:txbxContent>
                    <w:p w14:paraId="799A78C0" w14:textId="77777777" w:rsidR="00ED074A" w:rsidRDefault="00ED074A" w:rsidP="00AB36AC">
                      <w:pPr>
                        <w:jc w:val="center"/>
                      </w:pPr>
                    </w:p>
                    <w:p w14:paraId="36176020" w14:textId="77777777" w:rsidR="00ED074A" w:rsidRDefault="00ED074A" w:rsidP="00AB36AC">
                      <w:pPr>
                        <w:jc w:val="center"/>
                      </w:pPr>
                    </w:p>
                  </w:txbxContent>
                </v:textbox>
              </v:shape>
            </w:pict>
          </mc:Fallback>
        </mc:AlternateContent>
      </w:r>
      <w:r>
        <w:rPr>
          <w:rFonts w:ascii="Times New Roman" w:hAnsi="Times New Roman" w:cs="Times New Roman"/>
          <w:b/>
          <w:bCs/>
          <w:noProof/>
          <w:sz w:val="20"/>
        </w:rPr>
        <mc:AlternateContent>
          <mc:Choice Requires="wps">
            <w:drawing>
              <wp:anchor distT="0" distB="0" distL="114300" distR="114300" simplePos="0" relativeHeight="252176384" behindDoc="0" locked="0" layoutInCell="1" allowOverlap="1" wp14:anchorId="08DD62A2" wp14:editId="301D8378">
                <wp:simplePos x="0" y="0"/>
                <wp:positionH relativeFrom="column">
                  <wp:posOffset>969010</wp:posOffset>
                </wp:positionH>
                <wp:positionV relativeFrom="paragraph">
                  <wp:posOffset>5054600</wp:posOffset>
                </wp:positionV>
                <wp:extent cx="1143000" cy="228600"/>
                <wp:effectExtent l="3810" t="6350" r="0" b="6350"/>
                <wp:wrapNone/>
                <wp:docPr id="1142" name="Text Box 18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22860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69907447" w14:textId="77777777" w:rsidR="00ED074A" w:rsidRDefault="00ED074A" w:rsidP="00AB36AC">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DD62A2" id="Text Box 1849" o:spid="_x0000_s1564" type="#_x0000_t202" style="position:absolute;margin-left:76.3pt;margin-top:398pt;width:90pt;height:18pt;z-index:25217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" filled="f" stroked="f">
                <v:textbox>
                  <w:txbxContent>
                    <w:p w14:paraId="69907447" w14:textId="77777777" w:rsidR="00ED074A" w:rsidRDefault="00ED074A" w:rsidP="00AB36AC">
                      <w:pPr>
                        <w:jc w:val="center"/>
                      </w:pPr>
                      <w:r>
                        <w:t>Yes</w:t>
                      </w:r>
                    </w:p>
                  </w:txbxContent>
                </v:textbox>
              </v:shape>
            </w:pict>
          </mc:Fallback>
        </mc:AlternateContent>
      </w:r>
      <w:r>
        <w:rPr>
          <w:rFonts w:ascii="Times New Roman" w:hAnsi="Times New Roman" w:cs="Times New Roman"/>
          <w:b/>
          <w:bCs/>
          <w:noProof/>
          <w:sz w:val="20"/>
        </w:rPr>
        <mc:AlternateContent>
          <mc:Choice Requires="wps">
            <w:drawing>
              <wp:anchor distT="0" distB="0" distL="114300" distR="114300" simplePos="0" relativeHeight="252174336" behindDoc="0" locked="0" layoutInCell="1" allowOverlap="1" wp14:anchorId="77496948" wp14:editId="5658F56D">
                <wp:simplePos x="0" y="0"/>
                <wp:positionH relativeFrom="column">
                  <wp:posOffset>2473960</wp:posOffset>
                </wp:positionH>
                <wp:positionV relativeFrom="paragraph">
                  <wp:posOffset>3870325</wp:posOffset>
                </wp:positionV>
                <wp:extent cx="1333500" cy="257175"/>
                <wp:effectExtent l="0" t="3175" r="2540" b="6350"/>
                <wp:wrapNone/>
                <wp:docPr id="1141" name="Text Box 18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257175"/>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08ED949B" w14:textId="77777777" w:rsidR="00ED074A" w:rsidRDefault="00ED074A" w:rsidP="00AB36AC">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96948" id="Text Box 1847" o:spid="_x0000_s1565" type="#_x0000_t202" style="position:absolute;margin-left:194.8pt;margin-top:304.75pt;width:105pt;height:20.25pt;z-index:25217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" filled="f" stroked="f">
                <v:textbox>
                  <w:txbxContent>
                    <w:p w14:paraId="08ED949B" w14:textId="77777777" w:rsidR="00ED074A" w:rsidRDefault="00ED074A" w:rsidP="00AB36AC">
                      <w:pPr>
                        <w:jc w:val="center"/>
                      </w:pPr>
                      <w:r>
                        <w:t>No</w:t>
                      </w:r>
                    </w:p>
                  </w:txbxContent>
                </v:textbox>
              </v:shape>
            </w:pict>
          </mc:Fallback>
        </mc:AlternateContent>
      </w:r>
      <w:r>
        <w:rPr>
          <w:rFonts w:ascii="Times New Roman" w:hAnsi="Times New Roman" w:cs="Times New Roman"/>
          <w:b/>
          <w:bCs/>
          <w:noProof/>
          <w:sz w:val="20"/>
        </w:rPr>
        <mc:AlternateContent>
          <mc:Choice Requires="wps">
            <w:drawing>
              <wp:anchor distT="0" distB="0" distL="114300" distR="114300" simplePos="0" relativeHeight="252191744" behindDoc="0" locked="0" layoutInCell="1" allowOverlap="1" wp14:anchorId="2DCC439F" wp14:editId="104AE941">
                <wp:simplePos x="0" y="0"/>
                <wp:positionH relativeFrom="column">
                  <wp:posOffset>3807460</wp:posOffset>
                </wp:positionH>
                <wp:positionV relativeFrom="paragraph">
                  <wp:posOffset>4181475</wp:posOffset>
                </wp:positionV>
                <wp:extent cx="762000" cy="0"/>
                <wp:effectExtent l="10160" t="47625" r="27940" b="79375"/>
                <wp:wrapNone/>
                <wp:docPr id="1140" name="Line 18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00" cy="0"/>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7F37E8" id="Line 1864" o:spid="_x0000_s1026" style="position:absolute;z-index:25219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9.8pt,329.25pt" to="359.8pt,3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">
                <v:stroke endarrow="block"/>
              </v:line>
            </w:pict>
          </mc:Fallback>
        </mc:AlternateContent>
      </w:r>
      <w:r>
        <w:rPr>
          <w:rFonts w:ascii="Times New Roman" w:hAnsi="Times New Roman" w:cs="Times New Roman"/>
          <w:b/>
          <w:bCs/>
          <w:noProof/>
          <w:sz w:val="20"/>
        </w:rPr>
        <mc:AlternateContent>
          <mc:Choice Requires="wps">
            <w:drawing>
              <wp:anchor distT="0" distB="0" distL="114300" distR="114300" simplePos="0" relativeHeight="252173312" behindDoc="0" locked="0" layoutInCell="1" allowOverlap="1" wp14:anchorId="125C489A" wp14:editId="070147AE">
                <wp:simplePos x="0" y="0"/>
                <wp:positionH relativeFrom="column">
                  <wp:posOffset>2445385</wp:posOffset>
                </wp:positionH>
                <wp:positionV relativeFrom="paragraph">
                  <wp:posOffset>2090420</wp:posOffset>
                </wp:positionV>
                <wp:extent cx="1143000" cy="228600"/>
                <wp:effectExtent l="0" t="1270" r="5715" b="0"/>
                <wp:wrapNone/>
                <wp:docPr id="1136" name="Text Box 18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22860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218F398E" w14:textId="77777777" w:rsidR="00ED074A" w:rsidRDefault="00ED074A" w:rsidP="00AB36AC">
                            <w:pPr>
                              <w:jc w:val="center"/>
                            </w:pPr>
                            <w:r>
                              <w:t xml:space="preserve">No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5C489A" id="Text Box 1846" o:spid="_x0000_s1566" type="#_x0000_t202" style="position:absolute;margin-left:192.55pt;margin-top:164.6pt;width:90pt;height:18pt;z-index:25217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" filled="f" stroked="f">
                <v:textbox>
                  <w:txbxContent>
                    <w:p w14:paraId="218F398E" w14:textId="77777777" w:rsidR="00ED074A" w:rsidRDefault="00ED074A" w:rsidP="00AB36AC">
                      <w:pPr>
                        <w:jc w:val="center"/>
                      </w:pPr>
                      <w:r>
                        <w:t xml:space="preserve">No </w:t>
                      </w:r>
                    </w:p>
                  </w:txbxContent>
                </v:textbox>
              </v:shape>
            </w:pict>
          </mc:Fallback>
        </mc:AlternateContent>
      </w:r>
      <w:r>
        <w:rPr>
          <w:rFonts w:ascii="Times New Roman" w:hAnsi="Times New Roman" w:cs="Times New Roman"/>
          <w:b/>
          <w:bCs/>
          <w:noProof/>
          <w:sz w:val="20"/>
        </w:rPr>
        <mc:AlternateContent>
          <mc:Choice Requires="wps">
            <w:drawing>
              <wp:anchor distT="0" distB="0" distL="114300" distR="114300" simplePos="0" relativeHeight="252190720" behindDoc="0" locked="0" layoutInCell="1" allowOverlap="1" wp14:anchorId="0082CA8E" wp14:editId="6983914F">
                <wp:simplePos x="0" y="0"/>
                <wp:positionH relativeFrom="column">
                  <wp:posOffset>2676525</wp:posOffset>
                </wp:positionH>
                <wp:positionV relativeFrom="paragraph">
                  <wp:posOffset>5934075</wp:posOffset>
                </wp:positionV>
                <wp:extent cx="1343025" cy="0"/>
                <wp:effectExtent l="9525" t="47625" r="19050" b="79375"/>
                <wp:wrapNone/>
                <wp:docPr id="1129" name="Line 18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4302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03397F" id="Line 1863" o:spid="_x0000_s1026" style="position:absolute;z-index:25219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0.75pt,467.25pt" to="316.5pt,46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">
                <v:stroke endarrow="block"/>
              </v:line>
            </w:pict>
          </mc:Fallback>
        </mc:AlternateContent>
      </w:r>
      <w:r>
        <w:rPr>
          <w:rFonts w:ascii="Times New Roman" w:hAnsi="Times New Roman" w:cs="Times New Roman"/>
          <w:b/>
          <w:bCs/>
          <w:noProof/>
          <w:sz w:val="20"/>
        </w:rPr>
        <mc:AlternateContent>
          <mc:Choice Requires="wps">
            <w:drawing>
              <wp:anchor distT="0" distB="0" distL="114300" distR="114300" simplePos="0" relativeHeight="252185600" behindDoc="0" locked="0" layoutInCell="1" allowOverlap="1" wp14:anchorId="2AF25DB7" wp14:editId="2F01FEA6">
                <wp:simplePos x="0" y="0"/>
                <wp:positionH relativeFrom="column">
                  <wp:posOffset>1135380</wp:posOffset>
                </wp:positionH>
                <wp:positionV relativeFrom="paragraph">
                  <wp:posOffset>4740275</wp:posOffset>
                </wp:positionV>
                <wp:extent cx="9525" cy="739775"/>
                <wp:effectExtent l="43180" t="9525" r="74295" b="25400"/>
                <wp:wrapNone/>
                <wp:docPr id="1126" name="Line 18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739775"/>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C626CD1" id="Line 1858" o:spid="_x0000_s1026" style="position:absolute;z-index:25218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4pt,373.25pt" to="90.15pt,4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">
                <v:stroke endarrow="block"/>
              </v:line>
            </w:pict>
          </mc:Fallback>
        </mc:AlternateContent>
      </w:r>
      <w:r>
        <w:rPr>
          <w:rFonts w:ascii="Times New Roman" w:hAnsi="Times New Roman" w:cs="Times New Roman"/>
          <w:b/>
          <w:bCs/>
          <w:noProof/>
          <w:sz w:val="20"/>
        </w:rPr>
        <mc:AlternateContent>
          <mc:Choice Requires="wps">
            <w:drawing>
              <wp:anchor distT="0" distB="0" distL="114300" distR="114300" simplePos="0" relativeHeight="252172288" behindDoc="0" locked="0" layoutInCell="1" allowOverlap="1" wp14:anchorId="7A92FB3C" wp14:editId="73BD1595">
                <wp:simplePos x="0" y="0"/>
                <wp:positionH relativeFrom="column">
                  <wp:posOffset>1144905</wp:posOffset>
                </wp:positionH>
                <wp:positionV relativeFrom="paragraph">
                  <wp:posOffset>3020060</wp:posOffset>
                </wp:positionV>
                <wp:extent cx="0" cy="605790"/>
                <wp:effectExtent l="52705" t="16510" r="74295" b="25400"/>
                <wp:wrapNone/>
                <wp:docPr id="1125" name="Line 18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05790"/>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BAC32D5" id="Line 1845" o:spid="_x0000_s1026" style="position:absolute;z-index:25217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0.15pt,237.8pt" to="90.15pt,2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">
                <v:stroke endarrow="block"/>
              </v:line>
            </w:pict>
          </mc:Fallback>
        </mc:AlternateContent>
      </w:r>
      <w:r>
        <w:rPr>
          <w:rFonts w:ascii="Times New Roman" w:hAnsi="Times New Roman" w:cs="Times New Roman"/>
          <w:b/>
          <w:bCs/>
          <w:noProof/>
          <w:sz w:val="20"/>
        </w:rPr>
        <mc:AlternateContent>
          <mc:Choice Requires="wps">
            <w:drawing>
              <wp:anchor distT="0" distB="0" distL="114300" distR="114300" simplePos="0" relativeHeight="252184576" behindDoc="0" locked="0" layoutInCell="1" allowOverlap="1" wp14:anchorId="37F1E333" wp14:editId="55A5EEEC">
                <wp:simplePos x="0" y="0"/>
                <wp:positionH relativeFrom="column">
                  <wp:posOffset>2112010</wp:posOffset>
                </wp:positionH>
                <wp:positionV relativeFrom="paragraph">
                  <wp:posOffset>4181475</wp:posOffset>
                </wp:positionV>
                <wp:extent cx="1828800" cy="0"/>
                <wp:effectExtent l="16510" t="9525" r="21590" b="28575"/>
                <wp:wrapNone/>
                <wp:docPr id="1124" name="Line 18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078AD46" id="Line 1857" o:spid="_x0000_s1026" style="position:absolute;z-index:25218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6.3pt,329.25pt" to="310.3pt,3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"/>
            </w:pict>
          </mc:Fallback>
        </mc:AlternateContent>
      </w:r>
      <w:r>
        <w:rPr>
          <w:rFonts w:ascii="Times New Roman" w:hAnsi="Times New Roman" w:cs="Times New Roman"/>
          <w:b/>
          <w:bCs/>
          <w:noProof/>
          <w:sz w:val="20"/>
        </w:rPr>
        <mc:AlternateContent>
          <mc:Choice Requires="wps">
            <w:drawing>
              <wp:anchor distT="0" distB="0" distL="114300" distR="114300" simplePos="0" relativeHeight="252171264" behindDoc="0" locked="0" layoutInCell="1" allowOverlap="1" wp14:anchorId="32F38500" wp14:editId="5FDF3FE7">
                <wp:simplePos x="0" y="0"/>
                <wp:positionH relativeFrom="column">
                  <wp:posOffset>551815</wp:posOffset>
                </wp:positionH>
                <wp:positionV relativeFrom="paragraph">
                  <wp:posOffset>869950</wp:posOffset>
                </wp:positionV>
                <wp:extent cx="1143000" cy="457200"/>
                <wp:effectExtent l="5715" t="0" r="6985" b="12700"/>
                <wp:wrapNone/>
                <wp:docPr id="1122" name="AutoShape 18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25A3E55E" w14:textId="77777777" w:rsidR="00ED074A" w:rsidRDefault="00ED074A" w:rsidP="00AB36AC">
                            <w:pPr>
                              <w:jc w:val="center"/>
                              <w:rPr>
                                <w:sz w:val="12"/>
                              </w:rPr>
                            </w:pPr>
                          </w:p>
                          <w:p w14:paraId="1BA30B09" w14:textId="5BC6BF4B" w:rsidR="00ED074A" w:rsidRDefault="00ED074A" w:rsidP="00AB36AC">
                            <w:pPr>
                              <w:jc w:val="center"/>
                            </w:pPr>
                            <w:r>
                              <w:t>Question #4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F38500" id="AutoShape 1844" o:spid="_x0000_s1567" type="#_x0000_t176" style="position:absolute;margin-left:43.45pt;margin-top:68.5pt;width:90pt;height:36pt;z-index:25217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">
                <v:textbox>
                  <w:txbxContent>
                    <w:p w14:paraId="25A3E55E" w14:textId="77777777" w:rsidR="00ED074A" w:rsidRDefault="00ED074A" w:rsidP="00AB36AC">
                      <w:pPr>
                        <w:jc w:val="center"/>
                        <w:rPr>
                          <w:sz w:val="12"/>
                        </w:rPr>
                      </w:pPr>
                    </w:p>
                    <w:p w14:paraId="1BA30B09" w14:textId="5BC6BF4B" w:rsidR="00ED074A" w:rsidRDefault="00ED074A" w:rsidP="00AB36AC">
                      <w:pPr>
                        <w:jc w:val="center"/>
                      </w:pPr>
                      <w:r>
                        <w:t>Question #41</w:t>
                      </w:r>
                    </w:p>
                  </w:txbxContent>
                </v:textbox>
              </v:shape>
            </w:pict>
          </mc:Fallback>
        </mc:AlternateContent>
      </w:r>
      <w:r>
        <w:rPr>
          <w:rFonts w:ascii="Times New Roman" w:hAnsi="Times New Roman" w:cs="Times New Roman"/>
          <w:b/>
          <w:bCs/>
          <w:noProof/>
          <w:sz w:val="20"/>
        </w:rPr>
        <mc:AlternateContent>
          <mc:Choice Requires="wps">
            <w:drawing>
              <wp:anchor distT="0" distB="0" distL="114300" distR="114300" simplePos="0" relativeHeight="252177408" behindDoc="0" locked="0" layoutInCell="1" allowOverlap="1" wp14:anchorId="59C06AD0" wp14:editId="45CEA4EC">
                <wp:simplePos x="0" y="0"/>
                <wp:positionH relativeFrom="column">
                  <wp:posOffset>1135380</wp:posOffset>
                </wp:positionH>
                <wp:positionV relativeFrom="paragraph">
                  <wp:posOffset>1327150</wp:posOffset>
                </wp:positionV>
                <wp:extent cx="0" cy="511810"/>
                <wp:effectExtent l="55880" t="12700" r="71120" b="34290"/>
                <wp:wrapNone/>
                <wp:docPr id="1121" name="Line 18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1810"/>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72E77A5" id="Line 1850" o:spid="_x0000_s1026" style="position:absolute;z-index:25217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4pt,104.5pt" to="89.4pt,14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">
                <v:stroke endarrow="block"/>
              </v:line>
            </w:pict>
          </mc:Fallback>
        </mc:AlternateContent>
      </w:r>
      <w:r>
        <w:rPr>
          <w:rFonts w:ascii="Times New Roman" w:hAnsi="Times New Roman" w:cs="Times New Roman"/>
          <w:b/>
          <w:bCs/>
          <w:noProof/>
          <w:sz w:val="20"/>
        </w:rPr>
        <mc:AlternateContent>
          <mc:Choice Requires="wps">
            <w:drawing>
              <wp:anchor distT="0" distB="0" distL="114300" distR="114300" simplePos="0" relativeHeight="252175360" behindDoc="0" locked="0" layoutInCell="1" allowOverlap="1" wp14:anchorId="0E56C881" wp14:editId="3B739048">
                <wp:simplePos x="0" y="0"/>
                <wp:positionH relativeFrom="column">
                  <wp:posOffset>1171575</wp:posOffset>
                </wp:positionH>
                <wp:positionV relativeFrom="paragraph">
                  <wp:posOffset>3228340</wp:posOffset>
                </wp:positionV>
                <wp:extent cx="466725" cy="266700"/>
                <wp:effectExtent l="3175" t="0" r="0" b="3810"/>
                <wp:wrapNone/>
                <wp:docPr id="28" name="Text Box 18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26670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12D18923" w14:textId="77777777" w:rsidR="00ED074A" w:rsidRDefault="00ED074A" w:rsidP="00AB36AC">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56C881" id="Text Box 1848" o:spid="_x0000_s1568" type="#_x0000_t202" style="position:absolute;margin-left:92.25pt;margin-top:254.2pt;width:36.75pt;height:21pt;z-index:25217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" filled="f" stroked="f">
                <v:textbox>
                  <w:txbxContent>
                    <w:p w14:paraId="12D18923" w14:textId="77777777" w:rsidR="00ED074A" w:rsidRDefault="00ED074A" w:rsidP="00AB36AC">
                      <w:pPr>
                        <w:jc w:val="center"/>
                      </w:pPr>
                      <w:r>
                        <w:t>Yes</w:t>
                      </w:r>
                    </w:p>
                  </w:txbxContent>
                </v:textbox>
              </v:shape>
            </w:pict>
          </mc:Fallback>
        </mc:AlternateContent>
      </w:r>
      <w:r>
        <w:rPr>
          <w:rFonts w:ascii="Times New Roman" w:hAnsi="Times New Roman" w:cs="Times New Roman"/>
          <w:b/>
          <w:bCs/>
          <w:noProof/>
          <w:sz w:val="20"/>
        </w:rPr>
        <mc:AlternateContent>
          <mc:Choice Requires="wps">
            <w:drawing>
              <wp:anchor distT="0" distB="0" distL="114300" distR="114300" simplePos="0" relativeHeight="252180480" behindDoc="0" locked="0" layoutInCell="1" allowOverlap="1" wp14:anchorId="4563EC7F" wp14:editId="2574AE2A">
                <wp:simplePos x="0" y="0"/>
                <wp:positionH relativeFrom="column">
                  <wp:posOffset>-69215</wp:posOffset>
                </wp:positionH>
                <wp:positionV relativeFrom="paragraph">
                  <wp:posOffset>1779270</wp:posOffset>
                </wp:positionV>
                <wp:extent cx="2440940" cy="1240790"/>
                <wp:effectExtent l="45085" t="45720" r="53975" b="46990"/>
                <wp:wrapNone/>
                <wp:docPr id="26" name="AutoShape 18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40940" cy="1240790"/>
                        </a:xfrm>
                        <a:prstGeom prst="flowChartDecision">
                          <a:avLst/>
                        </a:prstGeom>
                        <a:solidFill>
                          <a:srgbClr val="FFFFFF"/>
                        </a:solidFill>
                        <a:ln w="9525">
                          <a:solidFill>
                            <a:srgbClr val="000000"/>
                          </a:solidFill>
                          <a:miter lim="800000"/>
                          <a:headEnd/>
                          <a:tailEnd/>
                        </a:ln>
                        <a:effectLst/>
                        <a:extLs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C7B9CE" id="AutoShape 1853" o:spid="_x0000_s1026" type="#_x0000_t110" style="position:absolute;margin-left:-5.45pt;margin-top:140.1pt;width:192.2pt;height:97.7pt;z-index:25218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"/>
            </w:pict>
          </mc:Fallback>
        </mc:AlternateContent>
      </w:r>
      <w:r>
        <w:rPr>
          <w:rFonts w:ascii="Times New Roman" w:hAnsi="Times New Roman" w:cs="Times New Roman"/>
          <w:b/>
          <w:bCs/>
          <w:noProof/>
          <w:sz w:val="20"/>
        </w:rPr>
        <mc:AlternateContent>
          <mc:Choice Requires="wps">
            <w:drawing>
              <wp:anchor distT="0" distB="0" distL="114300" distR="114300" simplePos="0" relativeHeight="252179456" behindDoc="0" locked="0" layoutInCell="1" allowOverlap="1" wp14:anchorId="084A3590" wp14:editId="21F5808C">
                <wp:simplePos x="0" y="0"/>
                <wp:positionH relativeFrom="column">
                  <wp:posOffset>284480</wp:posOffset>
                </wp:positionH>
                <wp:positionV relativeFrom="paragraph">
                  <wp:posOffset>4067175</wp:posOffset>
                </wp:positionV>
                <wp:extent cx="1714500" cy="419100"/>
                <wp:effectExtent l="5080" t="0" r="0" b="3175"/>
                <wp:wrapNone/>
                <wp:docPr id="25" name="Text Box 18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41910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4A3FE3B2" w14:textId="77777777" w:rsidR="00ED074A" w:rsidRDefault="00ED074A" w:rsidP="00AB36AC">
                            <w:pPr>
                              <w:jc w:val="center"/>
                            </w:pPr>
                            <w:r>
                              <w:t>Was this person related by bloo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4A3590" id="Text Box 1852" o:spid="_x0000_s1569" type="#_x0000_t202" style="position:absolute;margin-left:22.4pt;margin-top:320.25pt;width:135pt;height:33pt;z-index:25217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" filled="f" stroked="f">
                <v:textbox>
                  <w:txbxContent>
                    <w:p w14:paraId="4A3FE3B2" w14:textId="77777777" w:rsidR="00ED074A" w:rsidRDefault="00ED074A" w:rsidP="00AB36AC">
                      <w:pPr>
                        <w:jc w:val="center"/>
                      </w:pPr>
                      <w:r>
                        <w:t>Was this person related by blood?</w:t>
                      </w:r>
                    </w:p>
                  </w:txbxContent>
                </v:textbox>
              </v:shape>
            </w:pict>
          </mc:Fallback>
        </mc:AlternateContent>
      </w:r>
      <w:r>
        <w:rPr>
          <w:rFonts w:ascii="Times New Roman" w:hAnsi="Times New Roman" w:cs="Times New Roman"/>
          <w:b/>
          <w:bCs/>
          <w:noProof/>
          <w:sz w:val="20"/>
        </w:rPr>
        <mc:AlternateContent>
          <mc:Choice Requires="wps">
            <w:drawing>
              <wp:anchor distT="0" distB="0" distL="114300" distR="114300" simplePos="0" relativeHeight="252178432" behindDoc="0" locked="0" layoutInCell="1" allowOverlap="1" wp14:anchorId="62514D47" wp14:editId="640E9580">
                <wp:simplePos x="0" y="0"/>
                <wp:positionH relativeFrom="column">
                  <wp:posOffset>154940</wp:posOffset>
                </wp:positionH>
                <wp:positionV relativeFrom="paragraph">
                  <wp:posOffset>3625850</wp:posOffset>
                </wp:positionV>
                <wp:extent cx="1957070" cy="1114425"/>
                <wp:effectExtent l="53340" t="50800" r="46990" b="53975"/>
                <wp:wrapNone/>
                <wp:docPr id="24" name="AutoShape 18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57070" cy="1114425"/>
                        </a:xfrm>
                        <a:prstGeom prst="flowChartDecision">
                          <a:avLst/>
                        </a:prstGeom>
                        <a:solidFill>
                          <a:srgbClr val="FFFFFF"/>
                        </a:solidFill>
                        <a:ln w="9525">
                          <a:solidFill>
                            <a:srgbClr val="000000"/>
                          </a:solidFill>
                          <a:miter lim="800000"/>
                          <a:headEnd/>
                          <a:tailEnd/>
                        </a:ln>
                        <a:effectLst/>
                        <a:extLs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48CAFD" id="AutoShape 1851" o:spid="_x0000_s1026" type="#_x0000_t110" style="position:absolute;margin-left:12.2pt;margin-top:285.5pt;width:154.1pt;height:87.75pt;z-index:25217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"/>
            </w:pict>
          </mc:Fallback>
        </mc:AlternateContent>
      </w:r>
      <w:r w:rsidR="00AB36AC" w:rsidRPr="00BE7164">
        <w:rPr>
          <w:rFonts w:ascii="Times New Roman" w:hAnsi="Times New Roman" w:cs="Times New Roman"/>
          <w:b/>
          <w:bCs/>
          <w:sz w:val="20"/>
        </w:rPr>
        <w:t>Donor Eligibility:</w:t>
      </w:r>
      <w:r w:rsidR="00AB36AC" w:rsidRPr="00BE7164">
        <w:rPr>
          <w:rFonts w:ascii="Times New Roman" w:hAnsi="Times New Roman" w:cs="Times New Roman"/>
          <w:sz w:val="20"/>
        </w:rPr>
        <w:t xml:space="preserve"> Donors with a blood relative with Creutzfeldt-Jakob disease are ineligible. Evaluations should include the baby’s father or any of the baby’s other blood relatives. A donor response such as “do not know” that indicates a lack of familiarity with the CJD disease can be considered a negative response. </w:t>
      </w:r>
    </w:p>
    <w:p w14:paraId="47152314" w14:textId="5852BF9F" w:rsidR="00AB36AC" w:rsidRDefault="000A6937" w:rsidP="00AB36AC">
      <w:r>
        <w:rPr>
          <w:rFonts w:cs="Times New Roman"/>
          <w:b/>
          <w:bCs/>
          <w:noProof/>
        </w:rPr>
        <mc:AlternateContent>
          <mc:Choice Requires="wps">
            <w:drawing>
              <wp:anchor distT="0" distB="0" distL="114300" distR="114300" simplePos="0" relativeHeight="252189696" behindDoc="0" locked="0" layoutInCell="1" allowOverlap="1" wp14:anchorId="1740DC37" wp14:editId="56FBE88B">
                <wp:simplePos x="0" y="0"/>
                <wp:positionH relativeFrom="column">
                  <wp:posOffset>168910</wp:posOffset>
                </wp:positionH>
                <wp:positionV relativeFrom="paragraph">
                  <wp:posOffset>5070622</wp:posOffset>
                </wp:positionV>
                <wp:extent cx="2440940" cy="930275"/>
                <wp:effectExtent l="0" t="0" r="0" b="9525"/>
                <wp:wrapNone/>
                <wp:docPr id="1144" name="Text Box 18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0940" cy="9302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1679654" w14:textId="77777777" w:rsidR="00ED074A" w:rsidRPr="00B962FB" w:rsidRDefault="00ED074A" w:rsidP="00AB36AC">
                            <w:pPr>
                              <w:jc w:val="center"/>
                            </w:pPr>
                            <w:r w:rsidRPr="00E24071">
                              <w:t>Donor is ineligible, but may be collected in certain situations. If the cord blood is collected,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40DC37" id="Text Box 1862" o:spid="_x0000_s1570" type="#_x0000_t202" style="position:absolute;margin-left:13.3pt;margin-top:399.25pt;width:192.2pt;height:73.25pt;z-index:25218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" filled="f" stroked="f">
                <v:textbox>
                  <w:txbxContent>
                    <w:p w14:paraId="41679654" w14:textId="77777777" w:rsidR="00ED074A" w:rsidRPr="00B962FB" w:rsidRDefault="00ED074A" w:rsidP="00AB36AC">
                      <w:pPr>
                        <w:jc w:val="center"/>
                      </w:pPr>
                      <w:r w:rsidRPr="00E24071">
                        <w:t>Donor is ineligible, but may be collected in certain situations. If the cord blood is collected, refer to facility SOP for circumstances for use and documentation of urgent medical need.</w:t>
                      </w:r>
                    </w:p>
                  </w:txbxContent>
                </v:textbox>
              </v:shape>
            </w:pict>
          </mc:Fallback>
        </mc:AlternateContent>
      </w:r>
      <w:r>
        <w:rPr>
          <w:rFonts w:cs="Times New Roman"/>
          <w:b/>
          <w:bCs/>
          <w:noProof/>
        </w:rPr>
        <mc:AlternateContent>
          <mc:Choice Requires="wps">
            <w:drawing>
              <wp:anchor distT="0" distB="0" distL="114300" distR="114300" simplePos="0" relativeHeight="252186624" behindDoc="0" locked="0" layoutInCell="1" allowOverlap="1" wp14:anchorId="24E328D3" wp14:editId="201598F2">
                <wp:simplePos x="0" y="0"/>
                <wp:positionH relativeFrom="column">
                  <wp:posOffset>4536440</wp:posOffset>
                </wp:positionH>
                <wp:positionV relativeFrom="paragraph">
                  <wp:posOffset>2194560</wp:posOffset>
                </wp:positionV>
                <wp:extent cx="28575" cy="3157855"/>
                <wp:effectExtent l="50800" t="0" r="98425" b="67945"/>
                <wp:wrapNone/>
                <wp:docPr id="1139" name="Line 18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 cy="3157855"/>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7D256ED" id="Line 1859" o:spid="_x0000_s1026" style="position:absolute;z-index:25218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7.2pt,172.8pt" to="359.45pt,4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">
                <v:stroke endarrow="block"/>
              </v:line>
            </w:pict>
          </mc:Fallback>
        </mc:AlternateContent>
      </w:r>
      <w:r w:rsidR="00AC548A">
        <w:rPr>
          <w:rFonts w:cs="Times New Roman"/>
          <w:b/>
          <w:bCs/>
          <w:noProof/>
        </w:rPr>
        <mc:AlternateContent>
          <mc:Choice Requires="wps">
            <w:drawing>
              <wp:anchor distT="0" distB="0" distL="114300" distR="114300" simplePos="0" relativeHeight="252182528" behindDoc="0" locked="0" layoutInCell="1" allowOverlap="1" wp14:anchorId="0B0EEABA" wp14:editId="63C5D7C5">
                <wp:simplePos x="0" y="0"/>
                <wp:positionH relativeFrom="column">
                  <wp:posOffset>3895725</wp:posOffset>
                </wp:positionH>
                <wp:positionV relativeFrom="paragraph">
                  <wp:posOffset>1732427</wp:posOffset>
                </wp:positionV>
                <wp:extent cx="1280160" cy="457200"/>
                <wp:effectExtent l="0" t="0" r="15240" b="25400"/>
                <wp:wrapNone/>
                <wp:docPr id="1135" name="AutoShape 18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225CC304" w14:textId="77777777" w:rsidR="00ED074A" w:rsidRDefault="00ED074A" w:rsidP="00AB36AC">
                            <w:pPr>
                              <w:jc w:val="center"/>
                              <w:rPr>
                                <w:sz w:val="8"/>
                              </w:rPr>
                            </w:pPr>
                          </w:p>
                          <w:p w14:paraId="5BB23E9A" w14:textId="77777777" w:rsidR="00ED074A" w:rsidRDefault="00ED074A" w:rsidP="00AB36AC">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0EEABA" id="AutoShape 1855" o:spid="_x0000_s1571" type="#_x0000_t116" style="position:absolute;margin-left:306.75pt;margin-top:136.4pt;width:100.8pt;height:36pt;z-index:25218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">
                <v:textbox>
                  <w:txbxContent>
                    <w:p w14:paraId="225CC304" w14:textId="77777777" w:rsidR="00ED074A" w:rsidRDefault="00ED074A" w:rsidP="00AB36AC">
                      <w:pPr>
                        <w:jc w:val="center"/>
                        <w:rPr>
                          <w:sz w:val="8"/>
                        </w:rPr>
                      </w:pPr>
                    </w:p>
                    <w:p w14:paraId="5BB23E9A" w14:textId="77777777" w:rsidR="00ED074A" w:rsidRDefault="00ED074A" w:rsidP="00AB36AC">
                      <w:pPr>
                        <w:jc w:val="center"/>
                      </w:pPr>
                      <w:r>
                        <w:t>Accept donor</w:t>
                      </w:r>
                    </w:p>
                  </w:txbxContent>
                </v:textbox>
              </v:shape>
            </w:pict>
          </mc:Fallback>
        </mc:AlternateContent>
      </w:r>
      <w:r w:rsidR="00AC548A">
        <w:rPr>
          <w:rFonts w:cs="Times New Roman"/>
          <w:b/>
          <w:bCs/>
          <w:noProof/>
        </w:rPr>
        <mc:AlternateContent>
          <mc:Choice Requires="wps">
            <w:drawing>
              <wp:anchor distT="0" distB="0" distL="114300" distR="114300" simplePos="0" relativeHeight="252183552" behindDoc="0" locked="0" layoutInCell="1" allowOverlap="1" wp14:anchorId="59CBB3F1" wp14:editId="3940C88B">
                <wp:simplePos x="0" y="0"/>
                <wp:positionH relativeFrom="column">
                  <wp:posOffset>2371725</wp:posOffset>
                </wp:positionH>
                <wp:positionV relativeFrom="paragraph">
                  <wp:posOffset>1964202</wp:posOffset>
                </wp:positionV>
                <wp:extent cx="1524000" cy="0"/>
                <wp:effectExtent l="0" t="76200" r="50800" b="101600"/>
                <wp:wrapNone/>
                <wp:docPr id="1123" name="Line 18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4000" cy="0"/>
                        </a:xfrm>
                        <a:prstGeom prst="line">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5384915" id="Line 1856" o:spid="_x0000_s1026" style="position:absolute;z-index:25218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6.75pt,154.65pt" to="306.75pt,15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">
                <v:stroke endarrow="block"/>
              </v:line>
            </w:pict>
          </mc:Fallback>
        </mc:AlternateContent>
      </w:r>
      <w:r w:rsidR="00AC548A">
        <w:rPr>
          <w:rFonts w:cs="Times New Roman"/>
          <w:b/>
          <w:bCs/>
          <w:noProof/>
        </w:rPr>
        <mc:AlternateContent>
          <mc:Choice Requires="wps">
            <w:drawing>
              <wp:anchor distT="0" distB="0" distL="114300" distR="114300" simplePos="0" relativeHeight="252187648" behindDoc="0" locked="0" layoutInCell="1" allowOverlap="1" wp14:anchorId="482C66FA" wp14:editId="1030BF4C">
                <wp:simplePos x="0" y="0"/>
                <wp:positionH relativeFrom="column">
                  <wp:posOffset>4019550</wp:posOffset>
                </wp:positionH>
                <wp:positionV relativeFrom="paragraph">
                  <wp:posOffset>5241925</wp:posOffset>
                </wp:positionV>
                <wp:extent cx="1097280" cy="499110"/>
                <wp:effectExtent l="0" t="25400" r="45720" b="59690"/>
                <wp:wrapNone/>
                <wp:docPr id="1131" name="AutoShape 18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49911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27B6B9D2" w14:textId="77777777" w:rsidR="00ED074A" w:rsidRDefault="00ED074A" w:rsidP="00AB36AC">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2C66FA" id="AutoShape 1860" o:spid="_x0000_s1572" type="#_x0000_t13" style="position:absolute;margin-left:316.5pt;margin-top:412.75pt;width:86.4pt;height:39.3pt;z-index:25218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" adj="15705">
                <v:textbox>
                  <w:txbxContent>
                    <w:p w14:paraId="27B6B9D2" w14:textId="77777777" w:rsidR="00ED074A" w:rsidRDefault="00ED074A" w:rsidP="00AB36AC">
                      <w:pPr>
                        <w:jc w:val="center"/>
                      </w:pPr>
                      <w:r>
                        <w:t>Next question</w:t>
                      </w:r>
                    </w:p>
                  </w:txbxContent>
                </v:textbox>
              </v:shape>
            </w:pict>
          </mc:Fallback>
        </mc:AlternateContent>
      </w:r>
      <w:r w:rsidR="00AC548A">
        <w:rPr>
          <w:rFonts w:cs="Times New Roman"/>
          <w:b/>
          <w:bCs/>
          <w:noProof/>
        </w:rPr>
        <mc:AlternateContent>
          <mc:Choice Requires="wps">
            <w:drawing>
              <wp:anchor distT="0" distB="0" distL="114300" distR="114300" simplePos="0" relativeHeight="252181504" behindDoc="0" locked="0" layoutInCell="1" allowOverlap="1" wp14:anchorId="2399D923" wp14:editId="7BB6CEBA">
                <wp:simplePos x="0" y="0"/>
                <wp:positionH relativeFrom="column">
                  <wp:posOffset>226060</wp:posOffset>
                </wp:positionH>
                <wp:positionV relativeFrom="paragraph">
                  <wp:posOffset>1448582</wp:posOffset>
                </wp:positionV>
                <wp:extent cx="1841500" cy="984983"/>
                <wp:effectExtent l="0" t="0" r="0" b="5715"/>
                <wp:wrapNone/>
                <wp:docPr id="29" name="Text Box 18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1500" cy="984983"/>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24E6FE32" w14:textId="4D593CD5" w:rsidR="00ED074A" w:rsidRDefault="00ED074A" w:rsidP="00AB36AC">
                            <w:pPr>
                              <w:pStyle w:val="BodyText"/>
                              <w:jc w:val="center"/>
                            </w:pPr>
                            <w:r w:rsidRPr="00C44E73">
                              <w:t>H</w:t>
                            </w:r>
                            <w:r>
                              <w:t>ave</w:t>
                            </w:r>
                          </w:p>
                          <w:p w14:paraId="36B0CDB6" w14:textId="77777777" w:rsidR="00ED074A" w:rsidRDefault="00ED074A" w:rsidP="00AB36AC">
                            <w:pPr>
                              <w:pStyle w:val="BodyText"/>
                              <w:jc w:val="center"/>
                            </w:pPr>
                            <w:r w:rsidRPr="00C44E73">
                              <w:t xml:space="preserve">any of your </w:t>
                            </w:r>
                          </w:p>
                          <w:p w14:paraId="65BE57A8" w14:textId="77777777" w:rsidR="00ED074A" w:rsidRDefault="00ED074A" w:rsidP="00AB36AC">
                            <w:pPr>
                              <w:pStyle w:val="BodyText"/>
                              <w:jc w:val="center"/>
                            </w:pPr>
                            <w:r w:rsidRPr="00C44E73">
                              <w:t xml:space="preserve">relatives, the baby’s father or any of the baby’s other relatives had Creutzfeldt-Jakob </w:t>
                            </w:r>
                          </w:p>
                          <w:p w14:paraId="4F700A8E" w14:textId="5235A4CB" w:rsidR="00ED074A" w:rsidRPr="00C44E73" w:rsidRDefault="00ED074A" w:rsidP="00AB36AC">
                            <w:pPr>
                              <w:pStyle w:val="BodyText"/>
                              <w:jc w:val="center"/>
                            </w:pPr>
                            <w:r w:rsidRPr="00C44E73">
                              <w:t>dis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99D923" id="Text Box 1854" o:spid="_x0000_s1573" type="#_x0000_t202" style="position:absolute;margin-left:17.8pt;margin-top:114.05pt;width:145pt;height:77.55pt;z-index:25218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" filled="f" stroked="f">
                <v:textbox>
                  <w:txbxContent>
                    <w:p w14:paraId="24E6FE32" w14:textId="4D593CD5" w:rsidR="00ED074A" w:rsidRDefault="00ED074A" w:rsidP="00AB36AC">
                      <w:pPr>
                        <w:pStyle w:val="BodyText"/>
                        <w:jc w:val="center"/>
                      </w:pPr>
                      <w:r w:rsidRPr="00C44E73">
                        <w:t>H</w:t>
                      </w:r>
                      <w:r>
                        <w:t>ave</w:t>
                      </w:r>
                    </w:p>
                    <w:p w14:paraId="36B0CDB6" w14:textId="77777777" w:rsidR="00ED074A" w:rsidRDefault="00ED074A" w:rsidP="00AB36AC">
                      <w:pPr>
                        <w:pStyle w:val="BodyText"/>
                        <w:jc w:val="center"/>
                      </w:pPr>
                      <w:r w:rsidRPr="00C44E73">
                        <w:t xml:space="preserve">any of your </w:t>
                      </w:r>
                    </w:p>
                    <w:p w14:paraId="65BE57A8" w14:textId="77777777" w:rsidR="00ED074A" w:rsidRDefault="00ED074A" w:rsidP="00AB36AC">
                      <w:pPr>
                        <w:pStyle w:val="BodyText"/>
                        <w:jc w:val="center"/>
                      </w:pPr>
                      <w:r w:rsidRPr="00C44E73">
                        <w:t xml:space="preserve">relatives, the baby’s father or any of the baby’s other relatives had Creutzfeldt-Jakob </w:t>
                      </w:r>
                    </w:p>
                    <w:p w14:paraId="4F700A8E" w14:textId="5235A4CB" w:rsidR="00ED074A" w:rsidRPr="00C44E73" w:rsidRDefault="00ED074A" w:rsidP="00AB36AC">
                      <w:pPr>
                        <w:pStyle w:val="BodyText"/>
                        <w:jc w:val="center"/>
                      </w:pPr>
                      <w:r w:rsidRPr="00C44E73">
                        <w:t>disease?</w:t>
                      </w:r>
                    </w:p>
                  </w:txbxContent>
                </v:textbox>
              </v:shape>
            </w:pict>
          </mc:Fallback>
        </mc:AlternateContent>
      </w:r>
      <w:r w:rsidR="00AB36AC">
        <w:br w:type="page"/>
      </w:r>
      <w:r w:rsidR="00335FF9">
        <w:rPr>
          <w:b/>
        </w:rPr>
        <w:lastRenderedPageBreak/>
        <w:t xml:space="preserve">Zika Additional Question: </w:t>
      </w:r>
      <w:r w:rsidR="00335FF9" w:rsidRPr="00BE7164">
        <w:t>1</w:t>
      </w:r>
      <w:r w:rsidR="00335FF9">
        <w:rPr>
          <w:b/>
        </w:rPr>
        <w:t xml:space="preserve">. </w:t>
      </w:r>
      <w:r w:rsidR="00AB36AC">
        <w:t>At any time during the pregnancy have you h</w:t>
      </w:r>
      <w:r w:rsidR="00AB36AC" w:rsidRPr="00CD2E1C">
        <w:t xml:space="preserve">ad </w:t>
      </w:r>
      <w:r w:rsidR="00AB36AC">
        <w:t xml:space="preserve">a medical diagnosis of </w:t>
      </w:r>
      <w:r w:rsidR="00AB36AC" w:rsidRPr="00CD2E1C">
        <w:t>a Zika virus infection</w:t>
      </w:r>
      <w:r w:rsidR="00AB36AC">
        <w:t>?</w:t>
      </w:r>
    </w:p>
    <w:p w14:paraId="10EF85EB" w14:textId="77777777" w:rsidR="00AB36AC" w:rsidRDefault="00AB36AC" w:rsidP="00AB36AC"/>
    <w:p w14:paraId="4FF13F11" w14:textId="77777777" w:rsidR="00AB36AC" w:rsidRDefault="00AB36AC" w:rsidP="00AB36AC">
      <w:r>
        <w:rPr>
          <w:b/>
        </w:rPr>
        <w:t>Donor Eligibility:</w:t>
      </w:r>
      <w:r>
        <w:t xml:space="preserve">  Donors with a medical diagnosis of Zika virus infection</w:t>
      </w:r>
      <w:r w:rsidR="00FF22FD" w:rsidRPr="00FF22FD">
        <w:t xml:space="preserve"> </w:t>
      </w:r>
      <w:r w:rsidR="00FF22FD">
        <w:t>at any time during the pregnancy</w:t>
      </w:r>
      <w:r>
        <w:t xml:space="preserve"> are ineligible </w:t>
      </w:r>
      <w:r w:rsidRPr="005B03FB">
        <w:t xml:space="preserve">due to the potential risk of transmitting </w:t>
      </w:r>
      <w:r>
        <w:t>Zika virus</w:t>
      </w:r>
      <w:r w:rsidRPr="005B03FB">
        <w:t xml:space="preserve"> through </w:t>
      </w:r>
      <w:r>
        <w:t xml:space="preserve">HCT/Ps. </w:t>
      </w:r>
      <w:r w:rsidRPr="00AA2A28">
        <w:t>The Zika virus, which is spread by mosquitos, has recently emerged in the Americas. While most Zika virus infections are asymptomatic</w:t>
      </w:r>
      <w:r w:rsidR="0086061E">
        <w:t>,</w:t>
      </w:r>
      <w:r w:rsidRPr="00AA2A28">
        <w:t xml:space="preserve"> or self-limited, infections have been associated with serious birth defects (i.e. microcephaly) and a neurological condition, Guillain-Barré syndrome. Therefore, donors who have a history of infection with Zika virus, are </w:t>
      </w:r>
      <w:r>
        <w:t>ineligible for donation</w:t>
      </w:r>
      <w:r w:rsidRPr="00AA2A28">
        <w:t xml:space="preserve"> </w:t>
      </w:r>
      <w:r w:rsidR="00FF22FD">
        <w:t>of cord blood from that pregnancy</w:t>
      </w:r>
      <w:r w:rsidR="00342EB3">
        <w:t xml:space="preserve"> or up to 6 months after</w:t>
      </w:r>
      <w:r w:rsidR="002B2948">
        <w:t xml:space="preserve"> symptom resolution, </w:t>
      </w:r>
      <w:r w:rsidR="00A629B0" w:rsidRPr="00A629B0">
        <w:t>whichever is the longer</w:t>
      </w:r>
      <w:r w:rsidR="00496F95">
        <w:t>.</w:t>
      </w:r>
    </w:p>
    <w:p w14:paraId="750D5FF1" w14:textId="77777777" w:rsidR="00AB36AC" w:rsidRDefault="00AB36AC" w:rsidP="00AB36AC"/>
    <w:p w14:paraId="1D26888E" w14:textId="77777777" w:rsidR="00AB36AC" w:rsidRDefault="00AB36AC" w:rsidP="00AB36AC">
      <w:r w:rsidRPr="00E00293">
        <w:t>The symptoms of Zika virus infection are: fever, rash, joint pain, muscle pain, c</w:t>
      </w:r>
      <w:r>
        <w:t>onjunctivitis (red eyes),</w:t>
      </w:r>
      <w:r w:rsidRPr="00E00293">
        <w:t xml:space="preserve"> headache</w:t>
      </w:r>
      <w:r w:rsidR="002B2948">
        <w:t>.</w:t>
      </w:r>
    </w:p>
    <w:p w14:paraId="6A51678E" w14:textId="77777777" w:rsidR="00AB36AC" w:rsidRDefault="00AB36AC" w:rsidP="00AB36AC"/>
    <w:p w14:paraId="4FFEA6B9" w14:textId="2C6F6C26" w:rsidR="00295379" w:rsidRDefault="00AB36AC" w:rsidP="00AB36AC">
      <w:pPr>
        <w:pStyle w:val="NoSpacing"/>
        <w:rPr>
          <w:rFonts w:ascii="Times New Roman" w:hAnsi="Times New Roman" w:cs="Times New Roman"/>
          <w:sz w:val="20"/>
          <w:szCs w:val="20"/>
        </w:rPr>
      </w:pPr>
      <w:r w:rsidRPr="00BE7164">
        <w:rPr>
          <w:rFonts w:ascii="Times New Roman" w:hAnsi="Times New Roman" w:cs="Times New Roman"/>
          <w:sz w:val="20"/>
          <w:szCs w:val="20"/>
        </w:rPr>
        <w:t xml:space="preserve">(See </w:t>
      </w:r>
      <w:r w:rsidR="008E4CB8">
        <w:rPr>
          <w:rFonts w:ascii="Times New Roman" w:hAnsi="Times New Roman" w:cs="Times New Roman"/>
          <w:sz w:val="20"/>
          <w:szCs w:val="20"/>
        </w:rPr>
        <w:t>May 2018</w:t>
      </w:r>
      <w:r w:rsidRPr="00BE7164">
        <w:rPr>
          <w:rFonts w:ascii="Times New Roman" w:hAnsi="Times New Roman" w:cs="Times New Roman"/>
          <w:sz w:val="20"/>
          <w:szCs w:val="20"/>
        </w:rPr>
        <w:t xml:space="preserve"> FDA Guidance:</w:t>
      </w:r>
      <w:r w:rsidRPr="00BE7164">
        <w:rPr>
          <w:rFonts w:ascii="Times New Roman" w:hAnsi="Times New Roman" w:cs="Times New Roman"/>
        </w:rPr>
        <w:t xml:space="preserve"> </w:t>
      </w:r>
      <w:hyperlink r:id="rId19" w:history="1">
        <w:r w:rsidRPr="00BE7164">
          <w:rPr>
            <w:rStyle w:val="Hyperlink"/>
            <w:rFonts w:ascii="Times New Roman" w:hAnsi="Times New Roman" w:cs="Times New Roman"/>
            <w:sz w:val="20"/>
            <w:szCs w:val="20"/>
          </w:rPr>
          <w:t>http://www.fda.gov/downloads/BiologicsBloodVaccines/GuidanceComplianceRegulatoryInformation/Guidances/Tissue/UCM488582.pdf</w:t>
        </w:r>
      </w:hyperlink>
      <w:r w:rsidRPr="00BE7164">
        <w:rPr>
          <w:rFonts w:ascii="Times New Roman" w:hAnsi="Times New Roman" w:cs="Times New Roman"/>
          <w:sz w:val="20"/>
          <w:szCs w:val="20"/>
        </w:rPr>
        <w:t>)</w:t>
      </w:r>
    </w:p>
    <w:p w14:paraId="774EF5E0" w14:textId="77777777" w:rsidR="004B7DE2" w:rsidRPr="004B7DE2" w:rsidRDefault="004B7DE2" w:rsidP="00AB36AC">
      <w:pPr>
        <w:pStyle w:val="NoSpacing"/>
        <w:rPr>
          <w:rFonts w:ascii="Times New Roman" w:hAnsi="Times New Roman" w:cs="Times New Roman"/>
          <w:sz w:val="20"/>
          <w:szCs w:val="20"/>
        </w:rPr>
      </w:pPr>
    </w:p>
    <w:p w14:paraId="2B3B7715" w14:textId="08B10D54" w:rsidR="00AB36AC" w:rsidRPr="00BE7164" w:rsidRDefault="00FE4DB2" w:rsidP="00AB36AC">
      <w:pPr>
        <w:pStyle w:val="NoSpacing"/>
        <w:rPr>
          <w:rFonts w:ascii="Times New Roman" w:hAnsi="Times New Roman" w:cs="Times New Roman"/>
          <w:sz w:val="20"/>
          <w:szCs w:val="20"/>
        </w:rPr>
      </w:pPr>
      <w:r>
        <w:rPr>
          <w:noProof/>
        </w:rPr>
        <mc:AlternateContent>
          <mc:Choice Requires="wps">
            <w:drawing>
              <wp:anchor distT="0" distB="0" distL="114300" distR="114300" simplePos="0" relativeHeight="252233728" behindDoc="0" locked="0" layoutInCell="1" allowOverlap="1" wp14:anchorId="668E6E6F" wp14:editId="39DB0412">
                <wp:simplePos x="0" y="0"/>
                <wp:positionH relativeFrom="column">
                  <wp:posOffset>447261</wp:posOffset>
                </wp:positionH>
                <wp:positionV relativeFrom="paragraph">
                  <wp:posOffset>3660582</wp:posOffset>
                </wp:positionV>
                <wp:extent cx="2143125" cy="1009815"/>
                <wp:effectExtent l="0" t="0" r="0" b="0"/>
                <wp:wrapNone/>
                <wp:docPr id="21" name="Text Box 7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100981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FACAA74" w14:textId="77777777" w:rsidR="00ED074A" w:rsidRDefault="00ED074A" w:rsidP="00342EB3">
                            <w:pPr>
                              <w:jc w:val="center"/>
                            </w:pPr>
                            <w:r w:rsidRPr="00556750">
                              <w:t>Donor is ineligible, but may be collected in certain situations. Refer to facility SOP for circumstances for use</w:t>
                            </w:r>
                            <w:r>
                              <w:t xml:space="preserve"> </w:t>
                            </w:r>
                            <w:r w:rsidRPr="00556750">
                              <w:t>and docum</w:t>
                            </w:r>
                            <w:r>
                              <w:t>entation of urgent medical need or 21 CFR 1271.65(b) or 21 CFR 1271.90</w:t>
                            </w:r>
                          </w:p>
                          <w:p w14:paraId="2E1406F9" w14:textId="77777777" w:rsidR="00ED074A" w:rsidRPr="00D55578" w:rsidRDefault="00ED074A" w:rsidP="00BE7164">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8E6E6F" id="Text Box 726" o:spid="_x0000_s1574" type="#_x0000_t202" style="position:absolute;margin-left:35.2pt;margin-top:288.25pt;width:168.75pt;height:79.5pt;z-index:25223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" filled="f" stroked="f">
                <v:textbox>
                  <w:txbxContent>
                    <w:p w14:paraId="4FACAA74" w14:textId="77777777" w:rsidR="00ED074A" w:rsidRDefault="00ED074A" w:rsidP="00342EB3">
                      <w:pPr>
                        <w:jc w:val="center"/>
                      </w:pPr>
                      <w:r w:rsidRPr="00556750">
                        <w:t>Donor is ineligible, but may be collected in certain situations. Refer to facility SOP for circumstances for use</w:t>
                      </w:r>
                      <w:r>
                        <w:t xml:space="preserve"> </w:t>
                      </w:r>
                      <w:r w:rsidRPr="00556750">
                        <w:t>and docum</w:t>
                      </w:r>
                      <w:r>
                        <w:t>entation of urgent medical need or 21 CFR 1271.65(b) or 21 CFR 1271.90</w:t>
                      </w:r>
                    </w:p>
                    <w:p w14:paraId="2E1406F9" w14:textId="77777777" w:rsidR="00ED074A" w:rsidRPr="00D55578" w:rsidRDefault="00ED074A" w:rsidP="00BE7164">
                      <w:pPr>
                        <w:jc w:val="center"/>
                      </w:pPr>
                    </w:p>
                  </w:txbxContent>
                </v:textbox>
              </v:shape>
            </w:pict>
          </mc:Fallback>
        </mc:AlternateContent>
      </w:r>
      <w:r>
        <w:rPr>
          <w:noProof/>
        </w:rPr>
        <mc:AlternateContent>
          <mc:Choice Requires="wps">
            <w:drawing>
              <wp:anchor distT="0" distB="0" distL="114300" distR="114300" simplePos="0" relativeHeight="252230656" behindDoc="0" locked="0" layoutInCell="1" allowOverlap="1" wp14:anchorId="4BFC4EE4" wp14:editId="6B75E4AC">
                <wp:simplePos x="0" y="0"/>
                <wp:positionH relativeFrom="column">
                  <wp:posOffset>343894</wp:posOffset>
                </wp:positionH>
                <wp:positionV relativeFrom="paragraph">
                  <wp:posOffset>3612874</wp:posOffset>
                </wp:positionV>
                <wp:extent cx="2326640" cy="1160890"/>
                <wp:effectExtent l="0" t="0" r="16510" b="20320"/>
                <wp:wrapNone/>
                <wp:docPr id="20" name="AutoShape 19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6640" cy="1160890"/>
                        </a:xfrm>
                        <a:prstGeom prst="flowChartTerminator">
                          <a:avLst/>
                        </a:prstGeom>
                        <a:solidFill>
                          <a:srgbClr val="FFFFFF"/>
                        </a:solidFill>
                        <a:ln w="9525">
                          <a:solidFill>
                            <a:srgbClr val="000000"/>
                          </a:solidFill>
                          <a:miter lim="800000"/>
                          <a:headEnd/>
                          <a:tailEnd/>
                        </a:ln>
                      </wps:spPr>
                      <wps:txbx>
                        <w:txbxContent>
                          <w:p w14:paraId="15690BF9" w14:textId="77777777" w:rsidR="00ED074A" w:rsidRDefault="00ED074A" w:rsidP="00295379">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FC4EE4" id="AutoShape 1933" o:spid="_x0000_s1575" type="#_x0000_t116" style="position:absolute;margin-left:27.1pt;margin-top:284.5pt;width:183.2pt;height:91.4pt;z-index:25223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">
                <v:textbox>
                  <w:txbxContent>
                    <w:p w14:paraId="15690BF9" w14:textId="77777777" w:rsidR="00ED074A" w:rsidRDefault="00ED074A" w:rsidP="00295379">
                      <w:pPr>
                        <w:jc w:val="center"/>
                      </w:pPr>
                    </w:p>
                  </w:txbxContent>
                </v:textbox>
              </v:shape>
            </w:pict>
          </mc:Fallback>
        </mc:AlternateContent>
      </w:r>
      <w:r w:rsidR="00CE530A">
        <w:rPr>
          <w:noProof/>
        </w:rPr>
        <mc:AlternateContent>
          <mc:Choice Requires="wps">
            <w:drawing>
              <wp:anchor distT="0" distB="0" distL="114300" distR="114300" simplePos="0" relativeHeight="252198912" behindDoc="0" locked="0" layoutInCell="1" allowOverlap="1" wp14:anchorId="1E8A413E" wp14:editId="59D0D4D1">
                <wp:simplePos x="0" y="0"/>
                <wp:positionH relativeFrom="column">
                  <wp:posOffset>422128</wp:posOffset>
                </wp:positionH>
                <wp:positionV relativeFrom="paragraph">
                  <wp:posOffset>1415415</wp:posOffset>
                </wp:positionV>
                <wp:extent cx="2143125" cy="936625"/>
                <wp:effectExtent l="0" t="0" r="0" b="3175"/>
                <wp:wrapNone/>
                <wp:docPr id="23" name="Text Box 7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9366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45CEB51" w14:textId="40BB2544" w:rsidR="00ED074A" w:rsidRDefault="00ED074A" w:rsidP="00BE7164">
                            <w:pPr>
                              <w:jc w:val="center"/>
                            </w:pPr>
                            <w:r>
                              <w:t xml:space="preserve">At </w:t>
                            </w:r>
                          </w:p>
                          <w:p w14:paraId="04E2B3A5" w14:textId="669165BC" w:rsidR="00ED074A" w:rsidRDefault="00ED074A" w:rsidP="00BE7164">
                            <w:pPr>
                              <w:jc w:val="center"/>
                            </w:pPr>
                            <w:r>
                              <w:t xml:space="preserve">any time during the </w:t>
                            </w:r>
                          </w:p>
                          <w:p w14:paraId="1EE8088D" w14:textId="4FEECDD4" w:rsidR="00ED074A" w:rsidRDefault="00ED074A" w:rsidP="00BE7164">
                            <w:pPr>
                              <w:jc w:val="center"/>
                            </w:pPr>
                            <w:r>
                              <w:t>pregnancy have you h</w:t>
                            </w:r>
                            <w:r w:rsidRPr="00CD2E1C">
                              <w:t xml:space="preserve">ad </w:t>
                            </w:r>
                          </w:p>
                          <w:p w14:paraId="10AE59D9" w14:textId="175B1276" w:rsidR="00ED074A" w:rsidRDefault="00ED074A" w:rsidP="00BE7164">
                            <w:pPr>
                              <w:jc w:val="center"/>
                            </w:pPr>
                            <w:r>
                              <w:t xml:space="preserve">a medical diagnosis </w:t>
                            </w:r>
                          </w:p>
                          <w:p w14:paraId="5E9C4724" w14:textId="1BE0078B" w:rsidR="00ED074A" w:rsidRDefault="00ED074A" w:rsidP="00BE7164">
                            <w:pPr>
                              <w:jc w:val="center"/>
                            </w:pPr>
                            <w:r>
                              <w:t xml:space="preserve">of </w:t>
                            </w:r>
                            <w:r w:rsidRPr="00CD2E1C">
                              <w:t xml:space="preserve">a Zika virus </w:t>
                            </w:r>
                          </w:p>
                          <w:p w14:paraId="126360F8" w14:textId="2C6209D8" w:rsidR="00ED074A" w:rsidRPr="00D55578" w:rsidRDefault="00ED074A" w:rsidP="00BE7164">
                            <w:pPr>
                              <w:jc w:val="center"/>
                            </w:pPr>
                            <w:r w:rsidRPr="00CD2E1C">
                              <w:t>infection</w:t>
                            </w:r>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8A413E" id="_x0000_s1576" type="#_x0000_t202" style="position:absolute;margin-left:33.25pt;margin-top:111.45pt;width:168.75pt;height:73.75pt;z-index:25219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" filled="f" stroked="f">
                <v:textbox>
                  <w:txbxContent>
                    <w:p w14:paraId="745CEB51" w14:textId="40BB2544" w:rsidR="00ED074A" w:rsidRDefault="00ED074A" w:rsidP="00BE7164">
                      <w:pPr>
                        <w:jc w:val="center"/>
                      </w:pPr>
                      <w:r>
                        <w:t xml:space="preserve">At </w:t>
                      </w:r>
                    </w:p>
                    <w:p w14:paraId="04E2B3A5" w14:textId="669165BC" w:rsidR="00ED074A" w:rsidRDefault="00ED074A" w:rsidP="00BE7164">
                      <w:pPr>
                        <w:jc w:val="center"/>
                      </w:pPr>
                      <w:r>
                        <w:t xml:space="preserve">any time during the </w:t>
                      </w:r>
                    </w:p>
                    <w:p w14:paraId="1EE8088D" w14:textId="4FEECDD4" w:rsidR="00ED074A" w:rsidRDefault="00ED074A" w:rsidP="00BE7164">
                      <w:pPr>
                        <w:jc w:val="center"/>
                      </w:pPr>
                      <w:r>
                        <w:t>pregnancy have you h</w:t>
                      </w:r>
                      <w:r w:rsidRPr="00CD2E1C">
                        <w:t xml:space="preserve">ad </w:t>
                      </w:r>
                    </w:p>
                    <w:p w14:paraId="10AE59D9" w14:textId="175B1276" w:rsidR="00ED074A" w:rsidRDefault="00ED074A" w:rsidP="00BE7164">
                      <w:pPr>
                        <w:jc w:val="center"/>
                      </w:pPr>
                      <w:r>
                        <w:t xml:space="preserve">a medical diagnosis </w:t>
                      </w:r>
                    </w:p>
                    <w:p w14:paraId="5E9C4724" w14:textId="1BE0078B" w:rsidR="00ED074A" w:rsidRDefault="00ED074A" w:rsidP="00BE7164">
                      <w:pPr>
                        <w:jc w:val="center"/>
                      </w:pPr>
                      <w:r>
                        <w:t xml:space="preserve">of </w:t>
                      </w:r>
                      <w:r w:rsidRPr="00CD2E1C">
                        <w:t xml:space="preserve">a Zika virus </w:t>
                      </w:r>
                    </w:p>
                    <w:p w14:paraId="126360F8" w14:textId="2C6209D8" w:rsidR="00ED074A" w:rsidRPr="00D55578" w:rsidRDefault="00ED074A" w:rsidP="00BE7164">
                      <w:pPr>
                        <w:jc w:val="center"/>
                      </w:pPr>
                      <w:r w:rsidRPr="00CD2E1C">
                        <w:t>infection</w:t>
                      </w:r>
                      <w:r>
                        <w:t>?</w:t>
                      </w:r>
                    </w:p>
                  </w:txbxContent>
                </v:textbox>
              </v:shape>
            </w:pict>
          </mc:Fallback>
        </mc:AlternateContent>
      </w:r>
      <w:r w:rsidR="000A6937">
        <w:rPr>
          <w:noProof/>
        </w:rPr>
        <mc:AlternateContent>
          <mc:Choice Requires="wps">
            <w:drawing>
              <wp:anchor distT="0" distB="0" distL="114299" distR="114299" simplePos="0" relativeHeight="252197888" behindDoc="0" locked="0" layoutInCell="1" allowOverlap="1" wp14:anchorId="3D683BCF" wp14:editId="3710CBF7">
                <wp:simplePos x="0" y="0"/>
                <wp:positionH relativeFrom="column">
                  <wp:posOffset>4044315</wp:posOffset>
                </wp:positionH>
                <wp:positionV relativeFrom="paragraph">
                  <wp:posOffset>2092325</wp:posOffset>
                </wp:positionV>
                <wp:extent cx="0" cy="1901825"/>
                <wp:effectExtent l="50800" t="0" r="76200" b="79375"/>
                <wp:wrapNone/>
                <wp:docPr id="723" name="Straight Connector 7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190182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CCD0A0" id="Straight Connector 723" o:spid="_x0000_s1026" style="position:absolute;flip:x;z-index:2521989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18.45pt,164.75pt" to="318.45pt,3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">
                <v:stroke endarrow="block"/>
              </v:line>
            </w:pict>
          </mc:Fallback>
        </mc:AlternateContent>
      </w:r>
      <w:r w:rsidR="000A6937">
        <w:rPr>
          <w:noProof/>
        </w:rPr>
        <mc:AlternateContent>
          <mc:Choice Requires="wps">
            <w:drawing>
              <wp:anchor distT="0" distB="0" distL="114300" distR="114300" simplePos="0" relativeHeight="252200960" behindDoc="0" locked="0" layoutInCell="1" allowOverlap="1" wp14:anchorId="2C5B28DC" wp14:editId="38CBAE23">
                <wp:simplePos x="0" y="0"/>
                <wp:positionH relativeFrom="column">
                  <wp:posOffset>3403600</wp:posOffset>
                </wp:positionH>
                <wp:positionV relativeFrom="paragraph">
                  <wp:posOffset>3878727</wp:posOffset>
                </wp:positionV>
                <wp:extent cx="1333500" cy="504825"/>
                <wp:effectExtent l="0" t="25400" r="63500" b="53975"/>
                <wp:wrapNone/>
                <wp:docPr id="1847" name="Right Arrow 18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0" cy="504825"/>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2A1B99E6" w14:textId="77777777" w:rsidR="00ED074A" w:rsidRPr="00365E8C" w:rsidRDefault="00ED074A" w:rsidP="00AB36AC">
                            <w:pPr>
                              <w:jc w:val="center"/>
                            </w:pPr>
                            <w:r w:rsidRPr="00D91FF0">
                              <w:t xml:space="preserve">Next </w:t>
                            </w:r>
                            <w:r w:rsidRPr="00365E8C">
                              <w:t>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5B28DC" id="Right Arrow 1847" o:spid="_x0000_s1577" type="#_x0000_t13" style="position:absolute;margin-left:268pt;margin-top:305.4pt;width:105pt;height:39.75pt;z-index:25220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" adj="16694">
                <v:textbox>
                  <w:txbxContent>
                    <w:p w14:paraId="2A1B99E6" w14:textId="77777777" w:rsidR="00ED074A" w:rsidRPr="00365E8C" w:rsidRDefault="00ED074A" w:rsidP="00AB36AC">
                      <w:pPr>
                        <w:jc w:val="center"/>
                      </w:pPr>
                      <w:r w:rsidRPr="00D91FF0">
                        <w:t xml:space="preserve">Next </w:t>
                      </w:r>
                      <w:r w:rsidRPr="00365E8C">
                        <w:t>question</w:t>
                      </w:r>
                    </w:p>
                  </w:txbxContent>
                </v:textbox>
              </v:shape>
            </w:pict>
          </mc:Fallback>
        </mc:AlternateContent>
      </w:r>
      <w:r w:rsidR="000A6937">
        <w:rPr>
          <w:noProof/>
        </w:rPr>
        <mc:AlternateContent>
          <mc:Choice Requires="wps">
            <w:drawing>
              <wp:anchor distT="4294967295" distB="4294967295" distL="114300" distR="114300" simplePos="0" relativeHeight="252204032" behindDoc="0" locked="0" layoutInCell="1" allowOverlap="1" wp14:anchorId="15F63304" wp14:editId="23583897">
                <wp:simplePos x="0" y="0"/>
                <wp:positionH relativeFrom="column">
                  <wp:posOffset>2406015</wp:posOffset>
                </wp:positionH>
                <wp:positionV relativeFrom="paragraph">
                  <wp:posOffset>4137807</wp:posOffset>
                </wp:positionV>
                <wp:extent cx="993140" cy="0"/>
                <wp:effectExtent l="0" t="76200" r="48260" b="101600"/>
                <wp:wrapNone/>
                <wp:docPr id="1084" name="Straight Connector 10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314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493929" id="Straight Connector 1084" o:spid="_x0000_s1026" style="position:absolute;z-index:2522060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89.45pt,325.8pt" to="267.65pt,32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">
                <v:stroke endarrow="block"/>
              </v:line>
            </w:pict>
          </mc:Fallback>
        </mc:AlternateContent>
      </w:r>
      <w:r w:rsidR="009B3E27">
        <w:rPr>
          <w:noProof/>
        </w:rPr>
        <mc:AlternateContent>
          <mc:Choice Requires="wps">
            <w:drawing>
              <wp:anchor distT="0" distB="0" distL="114299" distR="114299" simplePos="0" relativeHeight="252203008" behindDoc="0" locked="0" layoutInCell="1" allowOverlap="1" wp14:anchorId="457B304E" wp14:editId="593B6B55">
                <wp:simplePos x="0" y="0"/>
                <wp:positionH relativeFrom="column">
                  <wp:posOffset>1514474</wp:posOffset>
                </wp:positionH>
                <wp:positionV relativeFrom="paragraph">
                  <wp:posOffset>2722245</wp:posOffset>
                </wp:positionV>
                <wp:extent cx="0" cy="894715"/>
                <wp:effectExtent l="50800" t="0" r="76200" b="70485"/>
                <wp:wrapNone/>
                <wp:docPr id="1077" name="Straight Connector 10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9471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AFD094" id="Straight Connector 1077" o:spid="_x0000_s1026" style="position:absolute;z-index:2522030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19.25pt,214.35pt" to="119.25pt,28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">
                <v:stroke endarrow="block"/>
              </v:line>
            </w:pict>
          </mc:Fallback>
        </mc:AlternateContent>
      </w:r>
      <w:r w:rsidR="009B3E27">
        <w:rPr>
          <w:noProof/>
        </w:rPr>
        <mc:AlternateContent>
          <mc:Choice Requires="wps">
            <w:drawing>
              <wp:anchor distT="0" distB="0" distL="114300" distR="114300" simplePos="0" relativeHeight="252195840" behindDoc="0" locked="0" layoutInCell="1" allowOverlap="1" wp14:anchorId="79D19125" wp14:editId="59D66DB8">
                <wp:simplePos x="0" y="0"/>
                <wp:positionH relativeFrom="column">
                  <wp:posOffset>2828925</wp:posOffset>
                </wp:positionH>
                <wp:positionV relativeFrom="paragraph">
                  <wp:posOffset>1637665</wp:posOffset>
                </wp:positionV>
                <wp:extent cx="381000" cy="238125"/>
                <wp:effectExtent l="0" t="0" r="0" b="0"/>
                <wp:wrapNone/>
                <wp:docPr id="721" name="Text Box 7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2381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C4FE8D4" w14:textId="77777777" w:rsidR="00ED074A" w:rsidRDefault="00ED074A" w:rsidP="00AB36AC">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D19125" id="Text Box 721" o:spid="_x0000_s1578" type="#_x0000_t202" style="position:absolute;margin-left:222.75pt;margin-top:128.95pt;width:30pt;height:18.75pt;z-index:25219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" filled="f" stroked="f">
                <v:textbox>
                  <w:txbxContent>
                    <w:p w14:paraId="5C4FE8D4" w14:textId="77777777" w:rsidR="00ED074A" w:rsidRDefault="00ED074A" w:rsidP="00AB36AC">
                      <w:pPr>
                        <w:jc w:val="center"/>
                      </w:pPr>
                      <w:r>
                        <w:t>No</w:t>
                      </w:r>
                    </w:p>
                  </w:txbxContent>
                </v:textbox>
              </v:shape>
            </w:pict>
          </mc:Fallback>
        </mc:AlternateContent>
      </w:r>
      <w:r w:rsidR="009B3E27">
        <w:rPr>
          <w:noProof/>
        </w:rPr>
        <mc:AlternateContent>
          <mc:Choice Requires="wps">
            <w:drawing>
              <wp:anchor distT="0" distB="0" distL="114300" distR="114300" simplePos="0" relativeHeight="252206080" behindDoc="0" locked="0" layoutInCell="1" allowOverlap="1" wp14:anchorId="3BC7CF5D" wp14:editId="7B6AF26E">
                <wp:simplePos x="0" y="0"/>
                <wp:positionH relativeFrom="column">
                  <wp:posOffset>1485900</wp:posOffset>
                </wp:positionH>
                <wp:positionV relativeFrom="paragraph">
                  <wp:posOffset>2618105</wp:posOffset>
                </wp:positionV>
                <wp:extent cx="476250" cy="238125"/>
                <wp:effectExtent l="0" t="0" r="0" b="0"/>
                <wp:wrapNone/>
                <wp:docPr id="1138" name="Text Box 1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381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343E3CC" w14:textId="77777777" w:rsidR="00ED074A" w:rsidRDefault="00ED074A" w:rsidP="00AB36AC">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C7CF5D" id="Text Box 1138" o:spid="_x0000_s1579" type="#_x0000_t202" style="position:absolute;margin-left:117pt;margin-top:206.15pt;width:37.5pt;height:18.75pt;z-index:25220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" filled="f" stroked="f">
                <v:textbox>
                  <w:txbxContent>
                    <w:p w14:paraId="1343E3CC" w14:textId="77777777" w:rsidR="00ED074A" w:rsidRDefault="00ED074A" w:rsidP="00AB36AC">
                      <w:pPr>
                        <w:jc w:val="center"/>
                      </w:pPr>
                      <w:r>
                        <w:t>Yes</w:t>
                      </w:r>
                    </w:p>
                  </w:txbxContent>
                </v:textbox>
              </v:shape>
            </w:pict>
          </mc:Fallback>
        </mc:AlternateContent>
      </w:r>
      <w:r w:rsidR="009B3E27">
        <w:rPr>
          <w:noProof/>
        </w:rPr>
        <mc:AlternateContent>
          <mc:Choice Requires="wps">
            <w:drawing>
              <wp:anchor distT="0" distB="0" distL="114300" distR="114300" simplePos="0" relativeHeight="252201984" behindDoc="0" locked="0" layoutInCell="1" allowOverlap="1" wp14:anchorId="50E36962" wp14:editId="2EE3268C">
                <wp:simplePos x="0" y="0"/>
                <wp:positionH relativeFrom="column">
                  <wp:posOffset>3417570</wp:posOffset>
                </wp:positionH>
                <wp:positionV relativeFrom="paragraph">
                  <wp:posOffset>1724660</wp:posOffset>
                </wp:positionV>
                <wp:extent cx="1257300" cy="365760"/>
                <wp:effectExtent l="0" t="0" r="38100" b="15240"/>
                <wp:wrapNone/>
                <wp:docPr id="1915" name="AutoShape 17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365760"/>
                        </a:xfrm>
                        <a:prstGeom prst="flowChartTerminator">
                          <a:avLst/>
                        </a:prstGeom>
                        <a:solidFill>
                          <a:srgbClr val="FFFFFF"/>
                        </a:solidFill>
                        <a:ln w="9525">
                          <a:solidFill>
                            <a:srgbClr val="000000"/>
                          </a:solidFill>
                          <a:miter lim="800000"/>
                          <a:headEnd/>
                          <a:tailEnd/>
                        </a:ln>
                      </wps:spPr>
                      <wps:txbx>
                        <w:txbxContent>
                          <w:p w14:paraId="02F4CD0C" w14:textId="77777777" w:rsidR="00ED074A" w:rsidRDefault="00ED074A" w:rsidP="00AB36AC">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E36962" id="AutoShape 1768" o:spid="_x0000_s1580" type="#_x0000_t116" style="position:absolute;margin-left:269.1pt;margin-top:135.8pt;width:99pt;height:28.8pt;z-index:25220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">
                <v:textbox>
                  <w:txbxContent>
                    <w:p w14:paraId="02F4CD0C" w14:textId="77777777" w:rsidR="00ED074A" w:rsidRDefault="00ED074A" w:rsidP="00AB36AC">
                      <w:pPr>
                        <w:jc w:val="center"/>
                      </w:pPr>
                      <w:r>
                        <w:t>Accept donor</w:t>
                      </w:r>
                    </w:p>
                  </w:txbxContent>
                </v:textbox>
              </v:shape>
            </w:pict>
          </mc:Fallback>
        </mc:AlternateContent>
      </w:r>
      <w:r w:rsidR="009B3E27">
        <w:rPr>
          <w:noProof/>
        </w:rPr>
        <mc:AlternateContent>
          <mc:Choice Requires="wps">
            <w:drawing>
              <wp:anchor distT="4294967295" distB="4294967295" distL="114300" distR="114300" simplePos="0" relativeHeight="252196864" behindDoc="0" locked="0" layoutInCell="1" allowOverlap="1" wp14:anchorId="15F26A43" wp14:editId="0FE34D9B">
                <wp:simplePos x="0" y="0"/>
                <wp:positionH relativeFrom="column">
                  <wp:posOffset>2686685</wp:posOffset>
                </wp:positionH>
                <wp:positionV relativeFrom="paragraph">
                  <wp:posOffset>1899919</wp:posOffset>
                </wp:positionV>
                <wp:extent cx="731520" cy="0"/>
                <wp:effectExtent l="0" t="76200" r="55880" b="101600"/>
                <wp:wrapNone/>
                <wp:docPr id="722" name="Straight Connector 7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D52B6F" id="Straight Connector 722" o:spid="_x0000_s1026" style="position:absolute;z-index:2521978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1.55pt,149.6pt" to="269.15pt,14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">
                <v:stroke endarrow="block"/>
              </v:line>
            </w:pict>
          </mc:Fallback>
        </mc:AlternateContent>
      </w:r>
      <w:r w:rsidR="009B3E27">
        <w:rPr>
          <w:noProof/>
        </w:rPr>
        <mc:AlternateContent>
          <mc:Choice Requires="wps">
            <w:drawing>
              <wp:anchor distT="0" distB="0" distL="114300" distR="114300" simplePos="0" relativeHeight="252194816" behindDoc="0" locked="0" layoutInCell="1" allowOverlap="1" wp14:anchorId="1E24EECE" wp14:editId="09EA10DB">
                <wp:simplePos x="0" y="0"/>
                <wp:positionH relativeFrom="column">
                  <wp:posOffset>343535</wp:posOffset>
                </wp:positionH>
                <wp:positionV relativeFrom="paragraph">
                  <wp:posOffset>1074420</wp:posOffset>
                </wp:positionV>
                <wp:extent cx="2343150" cy="1654175"/>
                <wp:effectExtent l="25400" t="25400" r="44450" b="47625"/>
                <wp:wrapNone/>
                <wp:docPr id="719" name="Flowchart: Decision 7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3150" cy="165417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A3D75A" id="Flowchart: Decision 719" o:spid="_x0000_s1026" type="#_x0000_t110" style="position:absolute;margin-left:27.05pt;margin-top:84.6pt;width:184.5pt;height:130.25pt;z-index:25219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"/>
            </w:pict>
          </mc:Fallback>
        </mc:AlternateContent>
      </w:r>
      <w:r w:rsidR="009B3E27">
        <w:rPr>
          <w:noProof/>
        </w:rPr>
        <mc:AlternateContent>
          <mc:Choice Requires="wps">
            <w:drawing>
              <wp:anchor distT="0" distB="0" distL="114299" distR="114299" simplePos="0" relativeHeight="252193792" behindDoc="0" locked="0" layoutInCell="1" allowOverlap="1" wp14:anchorId="739567FD" wp14:editId="45C34B39">
                <wp:simplePos x="0" y="0"/>
                <wp:positionH relativeFrom="column">
                  <wp:posOffset>1514474</wp:posOffset>
                </wp:positionH>
                <wp:positionV relativeFrom="paragraph">
                  <wp:posOffset>559435</wp:posOffset>
                </wp:positionV>
                <wp:extent cx="0" cy="504825"/>
                <wp:effectExtent l="50800" t="0" r="76200" b="79375"/>
                <wp:wrapNone/>
                <wp:docPr id="718" name="Straight Connector 7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482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F39EB1" id="Straight Connector 718" o:spid="_x0000_s1026" style="position:absolute;z-index:2521948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19.25pt,44.05pt" to="119.25pt,8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">
                <v:stroke endarrow="block"/>
              </v:line>
            </w:pict>
          </mc:Fallback>
        </mc:AlternateContent>
      </w:r>
      <w:r w:rsidR="009B3E27">
        <w:rPr>
          <w:noProof/>
        </w:rPr>
        <mc:AlternateContent>
          <mc:Choice Requires="wps">
            <w:drawing>
              <wp:anchor distT="0" distB="0" distL="114300" distR="114300" simplePos="0" relativeHeight="252199936" behindDoc="0" locked="0" layoutInCell="1" allowOverlap="1" wp14:anchorId="70299C5A" wp14:editId="07600FF3">
                <wp:simplePos x="0" y="0"/>
                <wp:positionH relativeFrom="column">
                  <wp:posOffset>937895</wp:posOffset>
                </wp:positionH>
                <wp:positionV relativeFrom="paragraph">
                  <wp:posOffset>40640</wp:posOffset>
                </wp:positionV>
                <wp:extent cx="1143000" cy="504825"/>
                <wp:effectExtent l="0" t="0" r="25400" b="28575"/>
                <wp:wrapNone/>
                <wp:docPr id="1694" name="Flowchart: Alternate Process 16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504825"/>
                        </a:xfrm>
                        <a:prstGeom prst="flowChartAlternateProcess">
                          <a:avLst/>
                        </a:prstGeom>
                        <a:solidFill>
                          <a:srgbClr val="FFFFFF"/>
                        </a:solidFill>
                        <a:ln w="9525">
                          <a:solidFill>
                            <a:srgbClr val="000000"/>
                          </a:solidFill>
                          <a:miter lim="800000"/>
                          <a:headEnd/>
                          <a:tailEnd/>
                        </a:ln>
                      </wps:spPr>
                      <wps:txbx>
                        <w:txbxContent>
                          <w:p w14:paraId="7C574A25" w14:textId="77777777" w:rsidR="00ED074A" w:rsidRDefault="00ED074A" w:rsidP="00B906D2">
                            <w:pPr>
                              <w:jc w:val="center"/>
                            </w:pPr>
                            <w:r w:rsidRPr="00A643E9">
                              <w:rPr>
                                <w:rFonts w:cs="Times New Roman"/>
                              </w:rPr>
                              <w:t>Zika Additional Question #</w:t>
                            </w:r>
                            <w:r>
                              <w:t>1</w:t>
                            </w:r>
                          </w:p>
                          <w:p w14:paraId="3BC46B65" w14:textId="77777777" w:rsidR="00ED074A" w:rsidRDefault="00ED074A" w:rsidP="00AB36AC">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299C5A" id="Flowchart: Alternate Process 1694" o:spid="_x0000_s1581" type="#_x0000_t176" style="position:absolute;margin-left:73.85pt;margin-top:3.2pt;width:90pt;height:39.75pt;z-index:25219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">
                <v:textbox>
                  <w:txbxContent>
                    <w:p w14:paraId="7C574A25" w14:textId="77777777" w:rsidR="00ED074A" w:rsidRDefault="00ED074A" w:rsidP="00B906D2">
                      <w:pPr>
                        <w:jc w:val="center"/>
                      </w:pPr>
                      <w:r w:rsidRPr="00A643E9">
                        <w:rPr>
                          <w:rFonts w:cs="Times New Roman"/>
                        </w:rPr>
                        <w:t>Zika Additional Question #</w:t>
                      </w:r>
                      <w:r>
                        <w:t>1</w:t>
                      </w:r>
                    </w:p>
                    <w:p w14:paraId="3BC46B65" w14:textId="77777777" w:rsidR="00ED074A" w:rsidRDefault="00ED074A" w:rsidP="00AB36AC">
                      <w:pPr>
                        <w:jc w:val="center"/>
                      </w:pPr>
                    </w:p>
                  </w:txbxContent>
                </v:textbox>
              </v:shape>
            </w:pict>
          </mc:Fallback>
        </mc:AlternateContent>
      </w:r>
      <w:r w:rsidR="009B3E27">
        <w:rPr>
          <w:noProof/>
        </w:rPr>
        <mc:AlternateContent>
          <mc:Choice Requires="wps">
            <w:drawing>
              <wp:anchor distT="0" distB="0" distL="114300" distR="114300" simplePos="0" relativeHeight="252205056" behindDoc="0" locked="0" layoutInCell="1" allowOverlap="1" wp14:anchorId="61FB60D3" wp14:editId="54CACC72">
                <wp:simplePos x="0" y="0"/>
                <wp:positionH relativeFrom="column">
                  <wp:posOffset>1514475</wp:posOffset>
                </wp:positionH>
                <wp:positionV relativeFrom="paragraph">
                  <wp:posOffset>5819140</wp:posOffset>
                </wp:positionV>
                <wp:extent cx="381000" cy="238125"/>
                <wp:effectExtent l="0" t="0" r="0" b="0"/>
                <wp:wrapNone/>
                <wp:docPr id="1115" name="Text Box 1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2381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9C88BA1" w14:textId="77777777" w:rsidR="00ED074A" w:rsidRDefault="00ED074A" w:rsidP="00AB36AC">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FB60D3" id="Text Box 1115" o:spid="_x0000_s1582" type="#_x0000_t202" style="position:absolute;margin-left:119.25pt;margin-top:458.2pt;width:30pt;height:18.75pt;z-index:25220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" filled="f" stroked="f">
                <v:textbox>
                  <w:txbxContent>
                    <w:p w14:paraId="69C88BA1" w14:textId="77777777" w:rsidR="00ED074A" w:rsidRDefault="00ED074A" w:rsidP="00AB36AC">
                      <w:pPr>
                        <w:jc w:val="center"/>
                      </w:pPr>
                    </w:p>
                  </w:txbxContent>
                </v:textbox>
              </v:shape>
            </w:pict>
          </mc:Fallback>
        </mc:AlternateContent>
      </w:r>
      <w:r w:rsidR="00AB36AC" w:rsidRPr="00E00293">
        <w:rPr>
          <w:rFonts w:ascii="Arial" w:hAnsi="Arial"/>
          <w:sz w:val="20"/>
          <w:szCs w:val="20"/>
        </w:rPr>
        <w:br w:type="page"/>
      </w:r>
      <w:r w:rsidR="00335FF9" w:rsidRPr="00BE7164">
        <w:rPr>
          <w:rFonts w:ascii="Times New Roman" w:hAnsi="Times New Roman" w:cs="Times New Roman"/>
          <w:b/>
          <w:sz w:val="20"/>
          <w:szCs w:val="20"/>
        </w:rPr>
        <w:lastRenderedPageBreak/>
        <w:t xml:space="preserve">Zika Additional Question: </w:t>
      </w:r>
      <w:r w:rsidR="00335FF9" w:rsidRPr="00BE7164">
        <w:rPr>
          <w:rFonts w:ascii="Times New Roman" w:hAnsi="Times New Roman" w:cs="Times New Roman"/>
          <w:sz w:val="20"/>
          <w:szCs w:val="20"/>
        </w:rPr>
        <w:t>2</w:t>
      </w:r>
      <w:r w:rsidR="00335FF9" w:rsidRPr="00BE7164">
        <w:rPr>
          <w:rFonts w:ascii="Times New Roman" w:hAnsi="Times New Roman" w:cs="Times New Roman"/>
          <w:b/>
          <w:sz w:val="20"/>
          <w:szCs w:val="20"/>
        </w:rPr>
        <w:t xml:space="preserve">. </w:t>
      </w:r>
      <w:r w:rsidR="00AB36AC" w:rsidRPr="00BE7164">
        <w:rPr>
          <w:rFonts w:ascii="Times New Roman" w:hAnsi="Times New Roman" w:cs="Times New Roman"/>
          <w:sz w:val="20"/>
          <w:szCs w:val="20"/>
        </w:rPr>
        <w:t xml:space="preserve">At any time during the pregnancy have you lived in or traveled to an area with </w:t>
      </w:r>
      <w:r w:rsidR="008E4CB8">
        <w:rPr>
          <w:rFonts w:ascii="Times New Roman" w:hAnsi="Times New Roman" w:cs="Times New Roman"/>
          <w:sz w:val="20"/>
          <w:szCs w:val="20"/>
        </w:rPr>
        <w:t xml:space="preserve">an </w:t>
      </w:r>
      <w:r w:rsidR="00F12B08">
        <w:rPr>
          <w:rFonts w:ascii="Times New Roman" w:hAnsi="Times New Roman" w:cs="Times New Roman"/>
          <w:sz w:val="20"/>
          <w:szCs w:val="20"/>
        </w:rPr>
        <w:t>increased risk for</w:t>
      </w:r>
      <w:r w:rsidR="00F12B08" w:rsidRPr="00BE7164">
        <w:rPr>
          <w:rFonts w:ascii="Times New Roman" w:hAnsi="Times New Roman" w:cs="Times New Roman"/>
          <w:sz w:val="20"/>
          <w:szCs w:val="20"/>
        </w:rPr>
        <w:t xml:space="preserve"> </w:t>
      </w:r>
      <w:r w:rsidR="00AB36AC" w:rsidRPr="00BE7164">
        <w:rPr>
          <w:rFonts w:ascii="Times New Roman" w:hAnsi="Times New Roman" w:cs="Times New Roman"/>
          <w:sz w:val="20"/>
          <w:szCs w:val="20"/>
        </w:rPr>
        <w:t>Zika virus transmission? (Have donor review</w:t>
      </w:r>
      <w:r w:rsidR="001C09A1">
        <w:rPr>
          <w:rFonts w:ascii="Times New Roman" w:hAnsi="Times New Roman" w:cs="Times New Roman"/>
          <w:sz w:val="20"/>
          <w:szCs w:val="20"/>
        </w:rPr>
        <w:t xml:space="preserve"> current</w:t>
      </w:r>
      <w:r w:rsidR="00AB36AC" w:rsidRPr="00BE7164">
        <w:rPr>
          <w:rFonts w:ascii="Times New Roman" w:hAnsi="Times New Roman" w:cs="Times New Roman"/>
          <w:sz w:val="20"/>
          <w:szCs w:val="20"/>
        </w:rPr>
        <w:t xml:space="preserve"> list of locations on CDC webpage </w:t>
      </w:r>
      <w:hyperlink r:id="rId20" w:history="1">
        <w:r w:rsidR="008720C1" w:rsidRPr="008720C1">
          <w:rPr>
            <w:rStyle w:val="Hyperlink"/>
            <w:rFonts w:ascii="Times New Roman" w:hAnsi="Times New Roman" w:cs="Times New Roman"/>
            <w:sz w:val="20"/>
          </w:rPr>
          <w:t>https://www.cdc.gov/zika/areasatrisk.html</w:t>
        </w:r>
      </w:hyperlink>
      <w:r w:rsidR="00AB36AC" w:rsidRPr="00BE7164">
        <w:rPr>
          <w:rFonts w:ascii="Times New Roman" w:hAnsi="Times New Roman" w:cs="Times New Roman"/>
          <w:sz w:val="20"/>
          <w:szCs w:val="20"/>
        </w:rPr>
        <w:t xml:space="preserve">.) </w:t>
      </w:r>
    </w:p>
    <w:p w14:paraId="235418E7" w14:textId="77777777" w:rsidR="00AB36AC" w:rsidRPr="00BE7164" w:rsidRDefault="00AB36AC" w:rsidP="00AB36AC">
      <w:pPr>
        <w:pStyle w:val="NoSpacing"/>
        <w:rPr>
          <w:rFonts w:ascii="Times New Roman" w:hAnsi="Times New Roman" w:cs="Times New Roman"/>
          <w:sz w:val="20"/>
          <w:szCs w:val="20"/>
        </w:rPr>
      </w:pPr>
    </w:p>
    <w:p w14:paraId="6C4C1934" w14:textId="035F8742" w:rsidR="00AB36AC" w:rsidRPr="001C09A1" w:rsidRDefault="00AB36AC" w:rsidP="00AB36AC">
      <w:pPr>
        <w:pStyle w:val="Default"/>
        <w:rPr>
          <w:rFonts w:cs="Times New Roman"/>
          <w:sz w:val="20"/>
          <w:szCs w:val="20"/>
        </w:rPr>
      </w:pPr>
      <w:r w:rsidRPr="00BE7164">
        <w:rPr>
          <w:rFonts w:eastAsia="Times New Roman" w:cs="Times New Roman"/>
          <w:b/>
          <w:sz w:val="20"/>
          <w:szCs w:val="20"/>
        </w:rPr>
        <w:t>Donor Eligibility:</w:t>
      </w:r>
      <w:r w:rsidRPr="00BE7164">
        <w:rPr>
          <w:rFonts w:eastAsia="Times New Roman" w:cs="Times New Roman"/>
          <w:sz w:val="20"/>
          <w:szCs w:val="20"/>
        </w:rPr>
        <w:t xml:space="preserve">  </w:t>
      </w:r>
      <w:r w:rsidRPr="00BE7164">
        <w:rPr>
          <w:rFonts w:cs="Times New Roman"/>
          <w:sz w:val="20"/>
          <w:szCs w:val="20"/>
        </w:rPr>
        <w:t>The Zika virus, which is spread by mosquitos, has recently emerged in the Americas. While most Zika virus infections are asymptomatic</w:t>
      </w:r>
      <w:r w:rsidR="0086061E">
        <w:rPr>
          <w:rFonts w:cs="Times New Roman"/>
          <w:sz w:val="20"/>
          <w:szCs w:val="20"/>
        </w:rPr>
        <w:t>,</w:t>
      </w:r>
      <w:r w:rsidRPr="00BE7164">
        <w:rPr>
          <w:rFonts w:cs="Times New Roman"/>
          <w:sz w:val="20"/>
          <w:szCs w:val="20"/>
        </w:rPr>
        <w:t xml:space="preserve"> or self-limited, infections have been associated with serious birth defects (i.e. microcephaly) and a neurological condition, Guillain-Barré syndrome. Therefore, donors </w:t>
      </w:r>
      <w:r w:rsidR="002B2948" w:rsidRPr="00BE7164">
        <w:rPr>
          <w:rFonts w:cs="Times New Roman"/>
          <w:sz w:val="20"/>
          <w:szCs w:val="20"/>
        </w:rPr>
        <w:t xml:space="preserve">are ineligible </w:t>
      </w:r>
      <w:r w:rsidR="00095864">
        <w:rPr>
          <w:rFonts w:cs="Times New Roman"/>
          <w:sz w:val="20"/>
          <w:szCs w:val="20"/>
        </w:rPr>
        <w:t xml:space="preserve">for cord blood donation </w:t>
      </w:r>
      <w:r w:rsidRPr="00BE7164">
        <w:rPr>
          <w:rFonts w:cs="Times New Roman"/>
          <w:sz w:val="20"/>
          <w:szCs w:val="20"/>
        </w:rPr>
        <w:t xml:space="preserve">who have </w:t>
      </w:r>
      <w:r w:rsidR="002B2948" w:rsidRPr="00BE7164">
        <w:rPr>
          <w:rFonts w:cs="Times New Roman"/>
          <w:sz w:val="20"/>
          <w:szCs w:val="20"/>
        </w:rPr>
        <w:t>been to</w:t>
      </w:r>
      <w:r w:rsidR="00982988">
        <w:rPr>
          <w:rFonts w:cs="Times New Roman"/>
          <w:sz w:val="20"/>
          <w:szCs w:val="20"/>
        </w:rPr>
        <w:t xml:space="preserve"> </w:t>
      </w:r>
      <w:r w:rsidRPr="00BE7164">
        <w:rPr>
          <w:rFonts w:cs="Times New Roman"/>
          <w:sz w:val="20"/>
          <w:szCs w:val="20"/>
        </w:rPr>
        <w:t>area</w:t>
      </w:r>
      <w:r w:rsidR="002B2948" w:rsidRPr="00BE7164">
        <w:rPr>
          <w:rFonts w:cs="Times New Roman"/>
          <w:sz w:val="20"/>
          <w:szCs w:val="20"/>
        </w:rPr>
        <w:t>s</w:t>
      </w:r>
      <w:r w:rsidRPr="00BE7164">
        <w:rPr>
          <w:rFonts w:cs="Times New Roman"/>
          <w:sz w:val="20"/>
          <w:szCs w:val="20"/>
        </w:rPr>
        <w:t xml:space="preserve"> with </w:t>
      </w:r>
      <w:r w:rsidR="008E4CB8">
        <w:rPr>
          <w:rFonts w:cs="Times New Roman"/>
          <w:sz w:val="20"/>
          <w:szCs w:val="20"/>
        </w:rPr>
        <w:t xml:space="preserve">an </w:t>
      </w:r>
      <w:r w:rsidR="008C3884">
        <w:rPr>
          <w:rFonts w:cs="Times New Roman"/>
          <w:sz w:val="20"/>
          <w:szCs w:val="20"/>
        </w:rPr>
        <w:t>increased risk for</w:t>
      </w:r>
      <w:r w:rsidR="008C3884" w:rsidRPr="00BE7164">
        <w:rPr>
          <w:rFonts w:cs="Times New Roman"/>
          <w:sz w:val="20"/>
          <w:szCs w:val="20"/>
        </w:rPr>
        <w:t xml:space="preserve"> </w:t>
      </w:r>
      <w:r w:rsidRPr="00BE7164">
        <w:rPr>
          <w:rFonts w:cs="Times New Roman"/>
          <w:sz w:val="20"/>
          <w:szCs w:val="20"/>
        </w:rPr>
        <w:t>Zika virus transmission</w:t>
      </w:r>
      <w:r w:rsidR="00FF22FD" w:rsidRPr="00BE7164">
        <w:rPr>
          <w:rFonts w:cs="Times New Roman"/>
          <w:sz w:val="20"/>
          <w:szCs w:val="20"/>
        </w:rPr>
        <w:t xml:space="preserve"> at any time during the pregnancy</w:t>
      </w:r>
      <w:r w:rsidR="00496F95">
        <w:rPr>
          <w:rFonts w:cs="Times New Roman"/>
          <w:sz w:val="20"/>
          <w:szCs w:val="20"/>
        </w:rPr>
        <w:t>.</w:t>
      </w:r>
    </w:p>
    <w:p w14:paraId="3E6FBE13" w14:textId="58CD4DC6" w:rsidR="00AB36AC" w:rsidRPr="00BE7164" w:rsidRDefault="00AB36AC" w:rsidP="00AB36AC">
      <w:pPr>
        <w:pStyle w:val="NoSpacing"/>
        <w:rPr>
          <w:rFonts w:ascii="Times New Roman" w:hAnsi="Times New Roman" w:cs="Times New Roman"/>
          <w:sz w:val="20"/>
          <w:szCs w:val="20"/>
        </w:rPr>
      </w:pPr>
      <w:r w:rsidRPr="00BE7164">
        <w:rPr>
          <w:rFonts w:ascii="Times New Roman" w:hAnsi="Times New Roman" w:cs="Times New Roman"/>
          <w:sz w:val="20"/>
          <w:szCs w:val="20"/>
        </w:rPr>
        <w:br/>
      </w:r>
      <w:r w:rsidRPr="00BE7164">
        <w:rPr>
          <w:rFonts w:ascii="Times New Roman" w:hAnsi="Times New Roman" w:cs="Times New Roman"/>
          <w:b/>
          <w:sz w:val="20"/>
          <w:szCs w:val="20"/>
        </w:rPr>
        <w:t>NOTE:</w:t>
      </w:r>
      <w:r w:rsidRPr="00BE7164">
        <w:rPr>
          <w:rFonts w:ascii="Times New Roman" w:hAnsi="Times New Roman" w:cs="Times New Roman"/>
          <w:sz w:val="20"/>
          <w:szCs w:val="20"/>
        </w:rPr>
        <w:t xml:space="preserve"> An “area with </w:t>
      </w:r>
      <w:r w:rsidR="008E4CB8">
        <w:rPr>
          <w:rFonts w:ascii="Times New Roman" w:hAnsi="Times New Roman" w:cs="Times New Roman"/>
          <w:iCs/>
          <w:sz w:val="20"/>
          <w:szCs w:val="20"/>
        </w:rPr>
        <w:t xml:space="preserve">an </w:t>
      </w:r>
      <w:r w:rsidR="00F12B08">
        <w:rPr>
          <w:rFonts w:ascii="Times New Roman" w:hAnsi="Times New Roman" w:cs="Times New Roman"/>
          <w:iCs/>
          <w:sz w:val="20"/>
          <w:szCs w:val="20"/>
        </w:rPr>
        <w:t xml:space="preserve">increased risk </w:t>
      </w:r>
      <w:r w:rsidR="000E663D">
        <w:rPr>
          <w:rFonts w:ascii="Times New Roman" w:hAnsi="Times New Roman" w:cs="Times New Roman"/>
          <w:iCs/>
          <w:sz w:val="20"/>
          <w:szCs w:val="20"/>
        </w:rPr>
        <w:t>for</w:t>
      </w:r>
      <w:r w:rsidR="00F12B08" w:rsidRPr="00BE7164">
        <w:rPr>
          <w:rFonts w:ascii="Times New Roman" w:hAnsi="Times New Roman" w:cs="Times New Roman"/>
          <w:iCs/>
          <w:sz w:val="20"/>
          <w:szCs w:val="20"/>
        </w:rPr>
        <w:t xml:space="preserve"> </w:t>
      </w:r>
      <w:r w:rsidRPr="00BE7164">
        <w:rPr>
          <w:rFonts w:ascii="Times New Roman" w:hAnsi="Times New Roman" w:cs="Times New Roman"/>
          <w:iCs/>
          <w:sz w:val="20"/>
          <w:szCs w:val="20"/>
        </w:rPr>
        <w:t>transmission” of Zika virus</w:t>
      </w:r>
      <w:r w:rsidRPr="00BE7164">
        <w:rPr>
          <w:rFonts w:ascii="Times New Roman" w:hAnsi="Times New Roman" w:cs="Times New Roman"/>
          <w:sz w:val="20"/>
          <w:szCs w:val="20"/>
        </w:rPr>
        <w:t xml:space="preserve"> is an area included on the CDC website listing of areas with local vector-borne (i.e., mosquito-acquired) transmission of Zika virus</w:t>
      </w:r>
      <w:r w:rsidR="00891780">
        <w:rPr>
          <w:rFonts w:ascii="Times New Roman" w:hAnsi="Times New Roman" w:cs="Times New Roman"/>
          <w:sz w:val="20"/>
          <w:szCs w:val="20"/>
        </w:rPr>
        <w:t xml:space="preserve"> </w:t>
      </w:r>
      <w:r w:rsidR="00891780" w:rsidRPr="00891780">
        <w:rPr>
          <w:rFonts w:ascii="Times New Roman" w:hAnsi="Times New Roman" w:cs="Times New Roman"/>
          <w:sz w:val="20"/>
          <w:szCs w:val="20"/>
        </w:rPr>
        <w:t>or where the potential is suspected based on epidemiological evidence</w:t>
      </w:r>
      <w:r w:rsidRPr="00BE7164">
        <w:rPr>
          <w:rFonts w:ascii="Times New Roman" w:hAnsi="Times New Roman" w:cs="Times New Roman"/>
          <w:sz w:val="20"/>
          <w:szCs w:val="20"/>
        </w:rPr>
        <w:t xml:space="preserve">. For the current listing, refer to: </w:t>
      </w:r>
      <w:hyperlink r:id="rId21" w:history="1">
        <w:r w:rsidR="008720C1" w:rsidRPr="008720C1">
          <w:rPr>
            <w:rStyle w:val="Hyperlink"/>
            <w:rFonts w:ascii="Times New Roman" w:hAnsi="Times New Roman" w:cs="Times New Roman"/>
            <w:sz w:val="20"/>
          </w:rPr>
          <w:t>https://www.cdc.gov/zika/areasatrisk.html</w:t>
        </w:r>
      </w:hyperlink>
      <w:r w:rsidRPr="00BE7164">
        <w:rPr>
          <w:rFonts w:ascii="Times New Roman" w:hAnsi="Times New Roman" w:cs="Times New Roman"/>
          <w:sz w:val="20"/>
          <w:szCs w:val="20"/>
        </w:rPr>
        <w:t>.</w:t>
      </w:r>
    </w:p>
    <w:p w14:paraId="5FDBC52E" w14:textId="77777777" w:rsidR="00AB36AC" w:rsidRPr="00BE7164" w:rsidRDefault="00AB36AC" w:rsidP="00AB36AC">
      <w:pPr>
        <w:pStyle w:val="NoSpacing"/>
        <w:rPr>
          <w:rFonts w:ascii="Times New Roman" w:hAnsi="Times New Roman" w:cs="Times New Roman"/>
          <w:sz w:val="20"/>
          <w:szCs w:val="20"/>
        </w:rPr>
      </w:pPr>
    </w:p>
    <w:p w14:paraId="0D284D3B" w14:textId="30A5C21E" w:rsidR="00AB36AC" w:rsidRPr="00BE7164" w:rsidRDefault="00AB36AC" w:rsidP="00AB36AC">
      <w:pPr>
        <w:pStyle w:val="NoSpacing"/>
        <w:rPr>
          <w:rFonts w:ascii="Times New Roman" w:hAnsi="Times New Roman" w:cs="Times New Roman"/>
          <w:sz w:val="20"/>
          <w:szCs w:val="20"/>
        </w:rPr>
      </w:pPr>
      <w:r w:rsidRPr="00BE7164">
        <w:rPr>
          <w:rFonts w:ascii="Times New Roman" w:hAnsi="Times New Roman" w:cs="Times New Roman"/>
          <w:sz w:val="20"/>
          <w:szCs w:val="20"/>
        </w:rPr>
        <w:t xml:space="preserve">(See </w:t>
      </w:r>
      <w:r w:rsidR="00F12B08">
        <w:rPr>
          <w:rFonts w:ascii="Times New Roman" w:hAnsi="Times New Roman" w:cs="Times New Roman"/>
          <w:sz w:val="20"/>
          <w:szCs w:val="20"/>
        </w:rPr>
        <w:t>May 2018</w:t>
      </w:r>
      <w:r w:rsidRPr="00BE7164">
        <w:rPr>
          <w:rFonts w:ascii="Times New Roman" w:hAnsi="Times New Roman" w:cs="Times New Roman"/>
          <w:sz w:val="20"/>
          <w:szCs w:val="20"/>
        </w:rPr>
        <w:t xml:space="preserve"> FDA Guidance: </w:t>
      </w:r>
      <w:hyperlink r:id="rId22" w:history="1">
        <w:r w:rsidRPr="00BE7164">
          <w:rPr>
            <w:rStyle w:val="Hyperlink"/>
            <w:rFonts w:ascii="Times New Roman" w:hAnsi="Times New Roman" w:cs="Times New Roman"/>
            <w:sz w:val="20"/>
            <w:szCs w:val="20"/>
          </w:rPr>
          <w:t>http://www.fda.gov/downloads/BiologicsBloodVaccines/GuidanceComplianceRegulatoryInformation/Guidances/Tissue/UCM488582.pdf</w:t>
        </w:r>
      </w:hyperlink>
      <w:r w:rsidRPr="00BE7164">
        <w:rPr>
          <w:rFonts w:ascii="Times New Roman" w:hAnsi="Times New Roman" w:cs="Times New Roman"/>
          <w:sz w:val="20"/>
          <w:szCs w:val="20"/>
        </w:rPr>
        <w:t>)</w:t>
      </w:r>
    </w:p>
    <w:p w14:paraId="5E2789E7" w14:textId="77777777" w:rsidR="00AB36AC" w:rsidRPr="00BE7164" w:rsidRDefault="00AB36AC" w:rsidP="00AB36AC">
      <w:pPr>
        <w:pStyle w:val="NoSpacing"/>
        <w:rPr>
          <w:rFonts w:ascii="Times New Roman" w:hAnsi="Times New Roman" w:cs="Times New Roman"/>
          <w:sz w:val="20"/>
          <w:szCs w:val="20"/>
        </w:rPr>
      </w:pPr>
    </w:p>
    <w:p w14:paraId="2DE248F9" w14:textId="77777777" w:rsidR="00AB36AC" w:rsidRDefault="009B3E27" w:rsidP="00AB36AC">
      <w:pPr>
        <w:pStyle w:val="NoSpacing"/>
        <w:rPr>
          <w:rFonts w:ascii="Arial" w:hAnsi="Arial"/>
          <w:sz w:val="20"/>
          <w:szCs w:val="20"/>
        </w:rPr>
      </w:pPr>
      <w:r>
        <w:rPr>
          <w:rFonts w:ascii="Arial" w:hAnsi="Arial"/>
          <w:noProof/>
          <w:sz w:val="20"/>
          <w:szCs w:val="20"/>
        </w:rPr>
        <mc:AlternateContent>
          <mc:Choice Requires="wps">
            <w:drawing>
              <wp:anchor distT="0" distB="0" distL="114300" distR="114300" simplePos="0" relativeHeight="252210176" behindDoc="0" locked="0" layoutInCell="1" allowOverlap="1" wp14:anchorId="3D381330" wp14:editId="7ECB60C0">
                <wp:simplePos x="0" y="0"/>
                <wp:positionH relativeFrom="column">
                  <wp:posOffset>1190625</wp:posOffset>
                </wp:positionH>
                <wp:positionV relativeFrom="paragraph">
                  <wp:posOffset>82550</wp:posOffset>
                </wp:positionV>
                <wp:extent cx="1143000" cy="447675"/>
                <wp:effectExtent l="0" t="0" r="25400" b="34925"/>
                <wp:wrapNone/>
                <wp:docPr id="1137" name="Flowchart: Alternate Process 1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47675"/>
                        </a:xfrm>
                        <a:prstGeom prst="flowChartAlternateProcess">
                          <a:avLst/>
                        </a:prstGeom>
                        <a:solidFill>
                          <a:srgbClr val="FFFFFF"/>
                        </a:solidFill>
                        <a:ln w="9525">
                          <a:solidFill>
                            <a:srgbClr val="000000"/>
                          </a:solidFill>
                          <a:miter lim="800000"/>
                          <a:headEnd/>
                          <a:tailEnd/>
                        </a:ln>
                      </wps:spPr>
                      <wps:txbx>
                        <w:txbxContent>
                          <w:p w14:paraId="4AA0B02F" w14:textId="77777777" w:rsidR="00ED074A" w:rsidRDefault="00ED074A" w:rsidP="00B906D2">
                            <w:pPr>
                              <w:jc w:val="center"/>
                            </w:pPr>
                            <w:r w:rsidRPr="00A643E9">
                              <w:rPr>
                                <w:rFonts w:cs="Times New Roman"/>
                              </w:rPr>
                              <w:t>Zika Additional Question #</w:t>
                            </w:r>
                            <w:r>
                              <w:t>2</w:t>
                            </w:r>
                          </w:p>
                          <w:p w14:paraId="1193C5C8" w14:textId="77777777" w:rsidR="00ED074A" w:rsidRDefault="00ED074A" w:rsidP="00AB36AC">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381330" id="Flowchart: Alternate Process 1137" o:spid="_x0000_s1583" type="#_x0000_t176" style="position:absolute;margin-left:93.75pt;margin-top:6.5pt;width:90pt;height:35.25pt;z-index:25221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">
                <v:textbox>
                  <w:txbxContent>
                    <w:p w14:paraId="4AA0B02F" w14:textId="77777777" w:rsidR="00ED074A" w:rsidRDefault="00ED074A" w:rsidP="00B906D2">
                      <w:pPr>
                        <w:jc w:val="center"/>
                      </w:pPr>
                      <w:r w:rsidRPr="00A643E9">
                        <w:rPr>
                          <w:rFonts w:cs="Times New Roman"/>
                        </w:rPr>
                        <w:t>Zika Additional Question #</w:t>
                      </w:r>
                      <w:r>
                        <w:t>2</w:t>
                      </w:r>
                    </w:p>
                    <w:p w14:paraId="1193C5C8" w14:textId="77777777" w:rsidR="00ED074A" w:rsidRDefault="00ED074A" w:rsidP="00AB36AC">
                      <w:pPr>
                        <w:jc w:val="center"/>
                      </w:pPr>
                    </w:p>
                  </w:txbxContent>
                </v:textbox>
              </v:shape>
            </w:pict>
          </mc:Fallback>
        </mc:AlternateContent>
      </w:r>
    </w:p>
    <w:p w14:paraId="5D163B11" w14:textId="77777777" w:rsidR="00AB36AC" w:rsidRDefault="00AB36AC" w:rsidP="00AB36AC">
      <w:pPr>
        <w:pStyle w:val="NoSpacing"/>
        <w:rPr>
          <w:rFonts w:ascii="Arial" w:hAnsi="Arial"/>
          <w:sz w:val="20"/>
          <w:szCs w:val="20"/>
        </w:rPr>
      </w:pPr>
    </w:p>
    <w:p w14:paraId="38E4E75F" w14:textId="77777777" w:rsidR="00AB36AC" w:rsidRPr="00574D39" w:rsidRDefault="00AB36AC" w:rsidP="00AB36AC"/>
    <w:p w14:paraId="408D0C71" w14:textId="77777777" w:rsidR="00AB36AC" w:rsidRPr="00574D39" w:rsidRDefault="009B3E27" w:rsidP="00AB36AC">
      <w:r>
        <w:rPr>
          <w:noProof/>
        </w:rPr>
        <mc:AlternateContent>
          <mc:Choice Requires="wps">
            <w:drawing>
              <wp:anchor distT="0" distB="0" distL="114300" distR="114300" simplePos="0" relativeHeight="252228608" behindDoc="0" locked="0" layoutInCell="1" allowOverlap="1" wp14:anchorId="108DAE45" wp14:editId="5531DAAA">
                <wp:simplePos x="0" y="0"/>
                <wp:positionH relativeFrom="column">
                  <wp:posOffset>1750060</wp:posOffset>
                </wp:positionH>
                <wp:positionV relativeFrom="paragraph">
                  <wp:posOffset>92075</wp:posOffset>
                </wp:positionV>
                <wp:extent cx="9525" cy="381000"/>
                <wp:effectExtent l="44450" t="15875" r="73025" b="22225"/>
                <wp:wrapNone/>
                <wp:docPr id="19" name="AutoShape 19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381000"/>
                        </a:xfrm>
                        <a:prstGeom prst="straightConnector1">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318C4253" id="_x0000_t32" coordsize="21600,21600" o:spt="32" o:oned="t" path="m,l21600,21600e" filled="f">
                <v:path arrowok="t" fillok="f" o:connecttype="none"/>
                <o:lock v:ext="edit" shapetype="t"/>
              </v:shapetype>
              <v:shape id="AutoShape 1926" o:spid="_x0000_s1026" type="#_x0000_t32" style="position:absolute;margin-left:137.8pt;margin-top:7.25pt;width:.75pt;height:30pt;z-index:25222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">
                <v:stroke endarrow="block"/>
              </v:shape>
            </w:pict>
          </mc:Fallback>
        </mc:AlternateContent>
      </w:r>
    </w:p>
    <w:p w14:paraId="7E231839" w14:textId="77777777" w:rsidR="00AB36AC" w:rsidRPr="00574D39" w:rsidRDefault="00AB36AC" w:rsidP="00AB36AC"/>
    <w:p w14:paraId="2365465C" w14:textId="77777777" w:rsidR="00AB36AC" w:rsidRPr="00574D39" w:rsidRDefault="00AB36AC" w:rsidP="00AB36AC"/>
    <w:p w14:paraId="7F48F070" w14:textId="7876F285" w:rsidR="00AB36AC" w:rsidRPr="00574D39" w:rsidRDefault="009B3E27" w:rsidP="00AB36AC">
      <w:r>
        <w:rPr>
          <w:noProof/>
        </w:rPr>
        <mc:AlternateContent>
          <mc:Choice Requires="wps">
            <w:drawing>
              <wp:anchor distT="0" distB="0" distL="114300" distR="114300" simplePos="0" relativeHeight="252192768" behindDoc="0" locked="0" layoutInCell="1" allowOverlap="1" wp14:anchorId="5E7F274A" wp14:editId="44D6464D">
                <wp:simplePos x="0" y="0"/>
                <wp:positionH relativeFrom="column">
                  <wp:posOffset>333375</wp:posOffset>
                </wp:positionH>
                <wp:positionV relativeFrom="paragraph">
                  <wp:posOffset>38100</wp:posOffset>
                </wp:positionV>
                <wp:extent cx="2848610" cy="2028825"/>
                <wp:effectExtent l="19050" t="19050" r="27940" b="47625"/>
                <wp:wrapNone/>
                <wp:docPr id="18" name="AutoShape 18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8610" cy="2028825"/>
                        </a:xfrm>
                        <a:prstGeom prst="flowChartDecision">
                          <a:avLst/>
                        </a:prstGeom>
                        <a:solidFill>
                          <a:srgbClr val="FFFFFF"/>
                        </a:solidFill>
                        <a:ln w="9525">
                          <a:solidFill>
                            <a:srgbClr val="000000"/>
                          </a:solidFill>
                          <a:miter lim="800000"/>
                          <a:headEnd/>
                          <a:tailEnd/>
                        </a:ln>
                        <a:effectLst/>
                        <a:extLs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A35D82" id="_x0000_t110" coordsize="21600,21600" o:spt="110" path="m10800,l,10800,10800,21600,21600,10800xe">
                <v:stroke joinstyle="miter"/>
                <v:path gradientshapeok="t" o:connecttype="rect" textboxrect="5400,5400,16200,16200"/>
              </v:shapetype>
              <v:shape id="AutoShape 1865" o:spid="_x0000_s1026" type="#_x0000_t110" style="position:absolute;margin-left:26.25pt;margin-top:3pt;width:224.3pt;height:159.75pt;z-index:25219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">
                <v:textbox inset="0,0,0,0"/>
              </v:shape>
            </w:pict>
          </mc:Fallback>
        </mc:AlternateContent>
      </w:r>
    </w:p>
    <w:p w14:paraId="2C3D01A8" w14:textId="0642CD95" w:rsidR="00AB36AC" w:rsidRPr="00574D39" w:rsidRDefault="00CE530A" w:rsidP="00AB36AC">
      <w:r>
        <w:rPr>
          <w:rFonts w:ascii="Arial" w:hAnsi="Arial"/>
          <w:noProof/>
        </w:rPr>
        <mc:AlternateContent>
          <mc:Choice Requires="wps">
            <w:drawing>
              <wp:anchor distT="0" distB="0" distL="114300" distR="114300" simplePos="0" relativeHeight="252209152" behindDoc="0" locked="0" layoutInCell="1" allowOverlap="1" wp14:anchorId="46F819F4" wp14:editId="73F194C7">
                <wp:simplePos x="0" y="0"/>
                <wp:positionH relativeFrom="column">
                  <wp:posOffset>542925</wp:posOffset>
                </wp:positionH>
                <wp:positionV relativeFrom="paragraph">
                  <wp:posOffset>6350</wp:posOffset>
                </wp:positionV>
                <wp:extent cx="2418715" cy="1400175"/>
                <wp:effectExtent l="0" t="0" r="0" b="9525"/>
                <wp:wrapNone/>
                <wp:docPr id="1134" name="Text Box 1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8715" cy="14001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FED9F3C" w14:textId="5390B694" w:rsidR="00ED074A" w:rsidRDefault="00ED074A" w:rsidP="005641F5">
                            <w:pPr>
                              <w:pStyle w:val="NoSpacing"/>
                              <w:jc w:val="center"/>
                              <w:rPr>
                                <w:rFonts w:ascii="Times New Roman" w:hAnsi="Times New Roman" w:cs="Times New Roman"/>
                                <w:sz w:val="20"/>
                                <w:szCs w:val="20"/>
                              </w:rPr>
                            </w:pPr>
                            <w:r w:rsidRPr="009E4DA4">
                              <w:rPr>
                                <w:rFonts w:ascii="Times New Roman" w:hAnsi="Times New Roman" w:cs="Times New Roman"/>
                                <w:sz w:val="20"/>
                                <w:szCs w:val="20"/>
                              </w:rPr>
                              <w:t>A</w:t>
                            </w:r>
                            <w:r>
                              <w:rPr>
                                <w:rFonts w:ascii="Times New Roman" w:hAnsi="Times New Roman" w:cs="Times New Roman"/>
                                <w:sz w:val="20"/>
                                <w:szCs w:val="20"/>
                              </w:rPr>
                              <w:t>t any</w:t>
                            </w:r>
                          </w:p>
                          <w:p w14:paraId="3C083712" w14:textId="71B939D5" w:rsidR="00ED074A" w:rsidRDefault="00ED074A" w:rsidP="005641F5">
                            <w:pPr>
                              <w:pStyle w:val="NoSpacing"/>
                              <w:jc w:val="center"/>
                              <w:rPr>
                                <w:rFonts w:ascii="Times New Roman" w:hAnsi="Times New Roman" w:cs="Times New Roman"/>
                                <w:sz w:val="20"/>
                                <w:szCs w:val="20"/>
                              </w:rPr>
                            </w:pPr>
                            <w:r>
                              <w:rPr>
                                <w:rFonts w:ascii="Times New Roman" w:hAnsi="Times New Roman" w:cs="Times New Roman"/>
                                <w:sz w:val="20"/>
                                <w:szCs w:val="20"/>
                              </w:rPr>
                              <w:t>time during</w:t>
                            </w:r>
                          </w:p>
                          <w:p w14:paraId="22911E57" w14:textId="69EC9A0F" w:rsidR="00ED074A" w:rsidRDefault="00ED074A" w:rsidP="005641F5">
                            <w:pPr>
                              <w:pStyle w:val="NoSpacing"/>
                              <w:jc w:val="center"/>
                              <w:rPr>
                                <w:rFonts w:ascii="Times New Roman" w:hAnsi="Times New Roman" w:cs="Times New Roman"/>
                                <w:sz w:val="20"/>
                                <w:szCs w:val="20"/>
                              </w:rPr>
                            </w:pPr>
                            <w:r>
                              <w:rPr>
                                <w:rFonts w:ascii="Times New Roman" w:hAnsi="Times New Roman" w:cs="Times New Roman"/>
                                <w:sz w:val="20"/>
                                <w:szCs w:val="20"/>
                              </w:rPr>
                              <w:t xml:space="preserve">the pregnancy </w:t>
                            </w:r>
                            <w:proofErr w:type="gramStart"/>
                            <w:r w:rsidRPr="009E4DA4">
                              <w:rPr>
                                <w:rFonts w:ascii="Times New Roman" w:hAnsi="Times New Roman" w:cs="Times New Roman"/>
                                <w:sz w:val="20"/>
                                <w:szCs w:val="20"/>
                              </w:rPr>
                              <w:t>have</w:t>
                            </w:r>
                            <w:proofErr w:type="gramEnd"/>
                            <w:r>
                              <w:rPr>
                                <w:rFonts w:ascii="Times New Roman" w:hAnsi="Times New Roman" w:cs="Times New Roman"/>
                                <w:sz w:val="20"/>
                                <w:szCs w:val="20"/>
                              </w:rPr>
                              <w:t xml:space="preserve"> you</w:t>
                            </w:r>
                          </w:p>
                          <w:p w14:paraId="72961FDF" w14:textId="34DF310E" w:rsidR="00ED074A" w:rsidRDefault="00ED074A" w:rsidP="005641F5">
                            <w:pPr>
                              <w:pStyle w:val="NoSpacing"/>
                              <w:jc w:val="center"/>
                              <w:rPr>
                                <w:rFonts w:ascii="Times New Roman" w:hAnsi="Times New Roman" w:cs="Times New Roman"/>
                                <w:sz w:val="20"/>
                                <w:szCs w:val="20"/>
                              </w:rPr>
                            </w:pPr>
                            <w:r>
                              <w:rPr>
                                <w:rFonts w:ascii="Times New Roman" w:hAnsi="Times New Roman" w:cs="Times New Roman"/>
                                <w:sz w:val="20"/>
                                <w:szCs w:val="20"/>
                              </w:rPr>
                              <w:t>lived in or traveled to an area with</w:t>
                            </w:r>
                          </w:p>
                          <w:p w14:paraId="17B0098C" w14:textId="1278902C" w:rsidR="00ED074A" w:rsidRPr="00CE530A" w:rsidRDefault="00ED074A" w:rsidP="005641F5">
                            <w:pPr>
                              <w:pStyle w:val="NoSpacing"/>
                              <w:jc w:val="center"/>
                              <w:rPr>
                                <w:rFonts w:ascii="Arial" w:hAnsi="Arial"/>
                                <w:sz w:val="20"/>
                                <w:szCs w:val="20"/>
                              </w:rPr>
                            </w:pPr>
                            <w:r>
                              <w:rPr>
                                <w:rFonts w:ascii="Times New Roman" w:hAnsi="Times New Roman" w:cs="Times New Roman"/>
                                <w:sz w:val="20"/>
                                <w:szCs w:val="20"/>
                              </w:rPr>
                              <w:t>an increased risk for Zika virus transmission?</w:t>
                            </w:r>
                            <w:r w:rsidDel="00FF22FD">
                              <w:rPr>
                                <w:rFonts w:ascii="Arial" w:hAnsi="Arial"/>
                                <w:sz w:val="20"/>
                                <w:szCs w:val="20"/>
                              </w:rPr>
                              <w:t xml:space="preserve"> </w:t>
                            </w:r>
                            <w:r>
                              <w:rPr>
                                <w:rFonts w:ascii="Times New Roman" w:hAnsi="Times New Roman" w:cs="Times New Roman"/>
                                <w:sz w:val="20"/>
                                <w:szCs w:val="20"/>
                              </w:rPr>
                              <w:t xml:space="preserve">(Have donor </w:t>
                            </w:r>
                            <w:r w:rsidRPr="00BE7164">
                              <w:rPr>
                                <w:rFonts w:ascii="Times New Roman" w:hAnsi="Times New Roman" w:cs="Times New Roman"/>
                                <w:sz w:val="20"/>
                                <w:szCs w:val="20"/>
                              </w:rPr>
                              <w:t>review</w:t>
                            </w:r>
                            <w:r>
                              <w:rPr>
                                <w:rFonts w:ascii="Times New Roman" w:hAnsi="Times New Roman" w:cs="Times New Roman"/>
                                <w:sz w:val="20"/>
                                <w:szCs w:val="20"/>
                              </w:rPr>
                              <w:t xml:space="preserve"> current list of locations on</w:t>
                            </w:r>
                          </w:p>
                          <w:p w14:paraId="28EE82ED" w14:textId="43F61BAE" w:rsidR="00ED074A" w:rsidRPr="004B7DE2" w:rsidRDefault="00ED074A" w:rsidP="005641F5">
                            <w:pPr>
                              <w:pStyle w:val="NoSpacing"/>
                              <w:jc w:val="center"/>
                              <w:rPr>
                                <w:rFonts w:ascii="Times New Roman" w:hAnsi="Times New Roman" w:cs="Times New Roman"/>
                                <w:sz w:val="20"/>
                                <w:szCs w:val="20"/>
                              </w:rPr>
                            </w:pPr>
                            <w:r>
                              <w:rPr>
                                <w:rFonts w:ascii="Times New Roman" w:hAnsi="Times New Roman" w:cs="Times New Roman"/>
                                <w:sz w:val="20"/>
                                <w:szCs w:val="20"/>
                              </w:rPr>
                              <w:t xml:space="preserve">CDC webpage </w:t>
                            </w:r>
                            <w:hyperlink r:id="rId23" w:history="1">
                              <w:r w:rsidRPr="005641F5">
                                <w:rPr>
                                  <w:rStyle w:val="Hyperlink"/>
                                  <w:rFonts w:ascii="Times New Roman" w:hAnsi="Times New Roman" w:cs="Times New Roman"/>
                                  <w:sz w:val="14"/>
                                  <w:szCs w:val="20"/>
                                </w:rPr>
                                <w:t>https://www.cdc.gov/zika/areasatrisk.html</w:t>
                              </w:r>
                            </w:hyperlink>
                            <w:r w:rsidRPr="00BE7164">
                              <w:rPr>
                                <w:rFonts w:ascii="Times New Roman" w:hAnsi="Times New Roman" w:cs="Times New Roman"/>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F819F4" id="Text Box 1134" o:spid="_x0000_s1584" type="#_x0000_t202" style="position:absolute;margin-left:42.75pt;margin-top:.5pt;width:190.45pt;height:110.25pt;z-index:25220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" filled="f" stroked="f">
                <v:textbox>
                  <w:txbxContent>
                    <w:p w14:paraId="6FED9F3C" w14:textId="5390B694" w:rsidR="00ED074A" w:rsidRDefault="00ED074A" w:rsidP="005641F5">
                      <w:pPr>
                        <w:pStyle w:val="NoSpacing"/>
                        <w:jc w:val="center"/>
                        <w:rPr>
                          <w:rFonts w:ascii="Times New Roman" w:hAnsi="Times New Roman" w:cs="Times New Roman"/>
                          <w:sz w:val="20"/>
                          <w:szCs w:val="20"/>
                        </w:rPr>
                      </w:pPr>
                      <w:r w:rsidRPr="009E4DA4">
                        <w:rPr>
                          <w:rFonts w:ascii="Times New Roman" w:hAnsi="Times New Roman" w:cs="Times New Roman"/>
                          <w:sz w:val="20"/>
                          <w:szCs w:val="20"/>
                        </w:rPr>
                        <w:t>A</w:t>
                      </w:r>
                      <w:r>
                        <w:rPr>
                          <w:rFonts w:ascii="Times New Roman" w:hAnsi="Times New Roman" w:cs="Times New Roman"/>
                          <w:sz w:val="20"/>
                          <w:szCs w:val="20"/>
                        </w:rPr>
                        <w:t>t any</w:t>
                      </w:r>
                    </w:p>
                    <w:p w14:paraId="3C083712" w14:textId="71B939D5" w:rsidR="00ED074A" w:rsidRDefault="00ED074A" w:rsidP="005641F5">
                      <w:pPr>
                        <w:pStyle w:val="NoSpacing"/>
                        <w:jc w:val="center"/>
                        <w:rPr>
                          <w:rFonts w:ascii="Times New Roman" w:hAnsi="Times New Roman" w:cs="Times New Roman"/>
                          <w:sz w:val="20"/>
                          <w:szCs w:val="20"/>
                        </w:rPr>
                      </w:pPr>
                      <w:r>
                        <w:rPr>
                          <w:rFonts w:ascii="Times New Roman" w:hAnsi="Times New Roman" w:cs="Times New Roman"/>
                          <w:sz w:val="20"/>
                          <w:szCs w:val="20"/>
                        </w:rPr>
                        <w:t>time during</w:t>
                      </w:r>
                    </w:p>
                    <w:p w14:paraId="22911E57" w14:textId="69EC9A0F" w:rsidR="00ED074A" w:rsidRDefault="00ED074A" w:rsidP="005641F5">
                      <w:pPr>
                        <w:pStyle w:val="NoSpacing"/>
                        <w:jc w:val="center"/>
                        <w:rPr>
                          <w:rFonts w:ascii="Times New Roman" w:hAnsi="Times New Roman" w:cs="Times New Roman"/>
                          <w:sz w:val="20"/>
                          <w:szCs w:val="20"/>
                        </w:rPr>
                      </w:pPr>
                      <w:r>
                        <w:rPr>
                          <w:rFonts w:ascii="Times New Roman" w:hAnsi="Times New Roman" w:cs="Times New Roman"/>
                          <w:sz w:val="20"/>
                          <w:szCs w:val="20"/>
                        </w:rPr>
                        <w:t xml:space="preserve">the pregnancy </w:t>
                      </w:r>
                      <w:proofErr w:type="gramStart"/>
                      <w:r w:rsidRPr="009E4DA4">
                        <w:rPr>
                          <w:rFonts w:ascii="Times New Roman" w:hAnsi="Times New Roman" w:cs="Times New Roman"/>
                          <w:sz w:val="20"/>
                          <w:szCs w:val="20"/>
                        </w:rPr>
                        <w:t>have</w:t>
                      </w:r>
                      <w:proofErr w:type="gramEnd"/>
                      <w:r>
                        <w:rPr>
                          <w:rFonts w:ascii="Times New Roman" w:hAnsi="Times New Roman" w:cs="Times New Roman"/>
                          <w:sz w:val="20"/>
                          <w:szCs w:val="20"/>
                        </w:rPr>
                        <w:t xml:space="preserve"> you</w:t>
                      </w:r>
                    </w:p>
                    <w:p w14:paraId="72961FDF" w14:textId="34DF310E" w:rsidR="00ED074A" w:rsidRDefault="00ED074A" w:rsidP="005641F5">
                      <w:pPr>
                        <w:pStyle w:val="NoSpacing"/>
                        <w:jc w:val="center"/>
                        <w:rPr>
                          <w:rFonts w:ascii="Times New Roman" w:hAnsi="Times New Roman" w:cs="Times New Roman"/>
                          <w:sz w:val="20"/>
                          <w:szCs w:val="20"/>
                        </w:rPr>
                      </w:pPr>
                      <w:r>
                        <w:rPr>
                          <w:rFonts w:ascii="Times New Roman" w:hAnsi="Times New Roman" w:cs="Times New Roman"/>
                          <w:sz w:val="20"/>
                          <w:szCs w:val="20"/>
                        </w:rPr>
                        <w:t>lived in or traveled to an area with</w:t>
                      </w:r>
                    </w:p>
                    <w:p w14:paraId="17B0098C" w14:textId="1278902C" w:rsidR="00ED074A" w:rsidRPr="00CE530A" w:rsidRDefault="00ED074A" w:rsidP="005641F5">
                      <w:pPr>
                        <w:pStyle w:val="NoSpacing"/>
                        <w:jc w:val="center"/>
                        <w:rPr>
                          <w:rFonts w:ascii="Arial" w:hAnsi="Arial"/>
                          <w:sz w:val="20"/>
                          <w:szCs w:val="20"/>
                        </w:rPr>
                      </w:pPr>
                      <w:r>
                        <w:rPr>
                          <w:rFonts w:ascii="Times New Roman" w:hAnsi="Times New Roman" w:cs="Times New Roman"/>
                          <w:sz w:val="20"/>
                          <w:szCs w:val="20"/>
                        </w:rPr>
                        <w:t>an increased risk for Zika virus transmission?</w:t>
                      </w:r>
                      <w:r w:rsidDel="00FF22FD">
                        <w:rPr>
                          <w:rFonts w:ascii="Arial" w:hAnsi="Arial"/>
                          <w:sz w:val="20"/>
                          <w:szCs w:val="20"/>
                        </w:rPr>
                        <w:t xml:space="preserve"> </w:t>
                      </w:r>
                      <w:r>
                        <w:rPr>
                          <w:rFonts w:ascii="Times New Roman" w:hAnsi="Times New Roman" w:cs="Times New Roman"/>
                          <w:sz w:val="20"/>
                          <w:szCs w:val="20"/>
                        </w:rPr>
                        <w:t xml:space="preserve">(Have donor </w:t>
                      </w:r>
                      <w:r w:rsidRPr="00BE7164">
                        <w:rPr>
                          <w:rFonts w:ascii="Times New Roman" w:hAnsi="Times New Roman" w:cs="Times New Roman"/>
                          <w:sz w:val="20"/>
                          <w:szCs w:val="20"/>
                        </w:rPr>
                        <w:t>review</w:t>
                      </w:r>
                      <w:r>
                        <w:rPr>
                          <w:rFonts w:ascii="Times New Roman" w:hAnsi="Times New Roman" w:cs="Times New Roman"/>
                          <w:sz w:val="20"/>
                          <w:szCs w:val="20"/>
                        </w:rPr>
                        <w:t xml:space="preserve"> current list of locations on</w:t>
                      </w:r>
                    </w:p>
                    <w:p w14:paraId="28EE82ED" w14:textId="43F61BAE" w:rsidR="00ED074A" w:rsidRPr="004B7DE2" w:rsidRDefault="00ED074A" w:rsidP="005641F5">
                      <w:pPr>
                        <w:pStyle w:val="NoSpacing"/>
                        <w:jc w:val="center"/>
                        <w:rPr>
                          <w:rFonts w:ascii="Times New Roman" w:hAnsi="Times New Roman" w:cs="Times New Roman"/>
                          <w:sz w:val="20"/>
                          <w:szCs w:val="20"/>
                        </w:rPr>
                      </w:pPr>
                      <w:r>
                        <w:rPr>
                          <w:rFonts w:ascii="Times New Roman" w:hAnsi="Times New Roman" w:cs="Times New Roman"/>
                          <w:sz w:val="20"/>
                          <w:szCs w:val="20"/>
                        </w:rPr>
                        <w:t xml:space="preserve">CDC webpage </w:t>
                      </w:r>
                      <w:hyperlink r:id="rId24" w:history="1">
                        <w:r w:rsidRPr="005641F5">
                          <w:rPr>
                            <w:rStyle w:val="Hyperlink"/>
                            <w:rFonts w:ascii="Times New Roman" w:hAnsi="Times New Roman" w:cs="Times New Roman"/>
                            <w:sz w:val="14"/>
                            <w:szCs w:val="20"/>
                          </w:rPr>
                          <w:t>https://www.cdc.gov/zika/areasatrisk.html</w:t>
                        </w:r>
                      </w:hyperlink>
                      <w:r w:rsidRPr="00BE7164">
                        <w:rPr>
                          <w:rFonts w:ascii="Times New Roman" w:hAnsi="Times New Roman" w:cs="Times New Roman"/>
                          <w:sz w:val="20"/>
                          <w:szCs w:val="20"/>
                        </w:rPr>
                        <w:t>.)</w:t>
                      </w:r>
                    </w:p>
                  </w:txbxContent>
                </v:textbox>
              </v:shape>
            </w:pict>
          </mc:Fallback>
        </mc:AlternateContent>
      </w:r>
    </w:p>
    <w:p w14:paraId="3B75655F" w14:textId="77777777" w:rsidR="00AB36AC" w:rsidRDefault="00AB36AC" w:rsidP="00AB36AC">
      <w:pPr>
        <w:pStyle w:val="NoSpacing"/>
      </w:pPr>
    </w:p>
    <w:p w14:paraId="21BEB119" w14:textId="77777777" w:rsidR="00AB36AC" w:rsidRDefault="00AB36AC" w:rsidP="00AB36AC">
      <w:pPr>
        <w:pStyle w:val="NoSpacing"/>
        <w:tabs>
          <w:tab w:val="left" w:pos="4830"/>
        </w:tabs>
      </w:pPr>
      <w:r>
        <w:tab/>
      </w:r>
    </w:p>
    <w:p w14:paraId="2B9CDFC7" w14:textId="7A73A9B8" w:rsidR="00AB36AC" w:rsidRPr="00BE7164" w:rsidRDefault="000C264F" w:rsidP="00AB36AC">
      <w:pPr>
        <w:pStyle w:val="NoSpacing"/>
        <w:rPr>
          <w:rFonts w:ascii="Times New Roman" w:hAnsi="Times New Roman" w:cs="Times New Roman"/>
          <w:sz w:val="20"/>
          <w:szCs w:val="20"/>
        </w:rPr>
      </w:pPr>
      <w:r>
        <w:rPr>
          <w:noProof/>
        </w:rPr>
        <mc:AlternateContent>
          <mc:Choice Requires="wps">
            <w:drawing>
              <wp:anchor distT="0" distB="0" distL="114300" distR="114300" simplePos="0" relativeHeight="252215296" behindDoc="0" locked="0" layoutInCell="1" allowOverlap="1" wp14:anchorId="15BF1AA5" wp14:editId="2ECC1F3E">
                <wp:simplePos x="0" y="0"/>
                <wp:positionH relativeFrom="column">
                  <wp:posOffset>1847850</wp:posOffset>
                </wp:positionH>
                <wp:positionV relativeFrom="paragraph">
                  <wp:posOffset>1423670</wp:posOffset>
                </wp:positionV>
                <wp:extent cx="466725" cy="180975"/>
                <wp:effectExtent l="3175" t="3175" r="0" b="6350"/>
                <wp:wrapNone/>
                <wp:docPr id="16" name="Text Box 18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180975"/>
                        </a:xfrm>
                        <a:prstGeom prst="rect">
                          <a:avLst/>
                        </a:prstGeom>
                        <a:solidFill>
                          <a:srgbClr val="FFFFFF"/>
                        </a:solidFill>
                        <a:ln>
                          <a:noFill/>
                        </a:ln>
                        <a:effectLst/>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59F2C1A1" w14:textId="77777777" w:rsidR="00ED074A" w:rsidRDefault="00ED074A" w:rsidP="00AB36AC">
                            <w:r>
                              <w:t>Y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BF1AA5" id="Text Box 1893" o:spid="_x0000_s1585" type="#_x0000_t202" style="position:absolute;margin-left:145.5pt;margin-top:112.1pt;width:36.75pt;height:14.25pt;z-index:25221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" stroked="f">
                <v:textbox inset="0,0,0,0">
                  <w:txbxContent>
                    <w:p w14:paraId="59F2C1A1" w14:textId="77777777" w:rsidR="00ED074A" w:rsidRDefault="00ED074A" w:rsidP="00AB36AC">
                      <w:r>
                        <w:t>Yes</w:t>
                      </w:r>
                    </w:p>
                  </w:txbxContent>
                </v:textbox>
              </v:shape>
            </w:pict>
          </mc:Fallback>
        </mc:AlternateContent>
      </w:r>
      <w:r>
        <w:rPr>
          <w:noProof/>
        </w:rPr>
        <mc:AlternateContent>
          <mc:Choice Requires="wps">
            <w:drawing>
              <wp:anchor distT="0" distB="0" distL="114300" distR="114300" simplePos="0" relativeHeight="252229632" behindDoc="0" locked="0" layoutInCell="1" allowOverlap="1" wp14:anchorId="4D210493" wp14:editId="4DD23B5B">
                <wp:simplePos x="0" y="0"/>
                <wp:positionH relativeFrom="column">
                  <wp:posOffset>1759584</wp:posOffset>
                </wp:positionH>
                <wp:positionV relativeFrom="paragraph">
                  <wp:posOffset>1430656</wp:posOffset>
                </wp:positionV>
                <wp:extent cx="45719" cy="971550"/>
                <wp:effectExtent l="38100" t="0" r="69215" b="57150"/>
                <wp:wrapNone/>
                <wp:docPr id="2" name="AutoShape 19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971550"/>
                        </a:xfrm>
                        <a:prstGeom prst="straightConnector1">
                          <a:avLst/>
                        </a:prstGeom>
                        <a:noFill/>
                        <a:ln w="9525">
                          <a:solidFill>
                            <a:srgbClr val="000000"/>
                          </a:solidFill>
                          <a:round/>
                          <a:headEnd/>
                          <a:tailEnd type="triangle" w="med" len="me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C79DA98" id="_x0000_t32" coordsize="21600,21600" o:spt="32" o:oned="t" path="m,l21600,21600e" filled="f">
                <v:path arrowok="t" fillok="f" o:connecttype="none"/>
                <o:lock v:ext="edit" shapetype="t"/>
              </v:shapetype>
              <v:shape id="AutoShape 1927" o:spid="_x0000_s1026" type="#_x0000_t32" style="position:absolute;margin-left:138.55pt;margin-top:112.65pt;width:3.6pt;height:76.5pt;z-index:25222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">
                <v:stroke endarrow="block"/>
              </v:shape>
            </w:pict>
          </mc:Fallback>
        </mc:AlternateContent>
      </w:r>
      <w:r w:rsidR="00FE4DB2">
        <w:rPr>
          <w:noProof/>
        </w:rPr>
        <mc:AlternateContent>
          <mc:Choice Requires="wps">
            <w:drawing>
              <wp:anchor distT="0" distB="0" distL="114300" distR="114300" simplePos="0" relativeHeight="252234752" behindDoc="0" locked="0" layoutInCell="1" allowOverlap="1" wp14:anchorId="14072A38" wp14:editId="00463FFA">
                <wp:simplePos x="0" y="0"/>
                <wp:positionH relativeFrom="column">
                  <wp:posOffset>693751</wp:posOffset>
                </wp:positionH>
                <wp:positionV relativeFrom="paragraph">
                  <wp:posOffset>2458361</wp:posOffset>
                </wp:positionV>
                <wp:extent cx="2155825" cy="970059"/>
                <wp:effectExtent l="0" t="0" r="0" b="1905"/>
                <wp:wrapNone/>
                <wp:docPr id="14" name="Text Box 7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5825" cy="97005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032CFB7" w14:textId="77777777" w:rsidR="00ED074A" w:rsidRDefault="00ED074A" w:rsidP="00342EB3">
                            <w:pPr>
                              <w:jc w:val="center"/>
                            </w:pPr>
                            <w:r w:rsidRPr="00556750">
                              <w:t>Donor is ineligible, but may be collected in certain situations. Refer to facility SOP for circumstances for use</w:t>
                            </w:r>
                            <w:r>
                              <w:t xml:space="preserve"> </w:t>
                            </w:r>
                            <w:r w:rsidRPr="00556750">
                              <w:t>and docum</w:t>
                            </w:r>
                            <w:r>
                              <w:t>entation of urgent medical need or 21 CFR 1271.65(b) or 21 CFR 1271.90</w:t>
                            </w:r>
                          </w:p>
                          <w:p w14:paraId="48578250" w14:textId="77777777" w:rsidR="00ED074A" w:rsidRPr="00D55578" w:rsidRDefault="00ED074A" w:rsidP="00BE7164">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072A38" id="_x0000_s1586" type="#_x0000_t202" style="position:absolute;margin-left:54.65pt;margin-top:193.55pt;width:169.75pt;height:76.4pt;z-index:25223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" filled="f" stroked="f">
                <v:textbox>
                  <w:txbxContent>
                    <w:p w14:paraId="5032CFB7" w14:textId="77777777" w:rsidR="00ED074A" w:rsidRDefault="00ED074A" w:rsidP="00342EB3">
                      <w:pPr>
                        <w:jc w:val="center"/>
                      </w:pPr>
                      <w:r w:rsidRPr="00556750">
                        <w:t>Donor is ineligible, but may be collected in certain situations. Refer to facility SOP for circumstances for use</w:t>
                      </w:r>
                      <w:r>
                        <w:t xml:space="preserve"> </w:t>
                      </w:r>
                      <w:r w:rsidRPr="00556750">
                        <w:t>and docum</w:t>
                      </w:r>
                      <w:r>
                        <w:t>entation of urgent medical need or 21 CFR 1271.65(b) or 21 CFR 1271.90</w:t>
                      </w:r>
                    </w:p>
                    <w:p w14:paraId="48578250" w14:textId="77777777" w:rsidR="00ED074A" w:rsidRPr="00D55578" w:rsidRDefault="00ED074A" w:rsidP="00BE7164">
                      <w:pPr>
                        <w:jc w:val="center"/>
                      </w:pPr>
                    </w:p>
                  </w:txbxContent>
                </v:textbox>
              </v:shape>
            </w:pict>
          </mc:Fallback>
        </mc:AlternateContent>
      </w:r>
      <w:r w:rsidR="00673149">
        <w:rPr>
          <w:rFonts w:ascii="Arial" w:hAnsi="Arial"/>
          <w:noProof/>
          <w:sz w:val="20"/>
          <w:szCs w:val="20"/>
        </w:rPr>
        <mc:AlternateContent>
          <mc:Choice Requires="wps">
            <w:drawing>
              <wp:anchor distT="0" distB="0" distL="114300" distR="114300" simplePos="0" relativeHeight="252212224" behindDoc="0" locked="0" layoutInCell="1" allowOverlap="1" wp14:anchorId="6013CCF6" wp14:editId="667C5583">
                <wp:simplePos x="0" y="0"/>
                <wp:positionH relativeFrom="column">
                  <wp:posOffset>3581400</wp:posOffset>
                </wp:positionH>
                <wp:positionV relativeFrom="paragraph">
                  <wp:posOffset>245110</wp:posOffset>
                </wp:positionV>
                <wp:extent cx="1257300" cy="451485"/>
                <wp:effectExtent l="0" t="0" r="38100" b="31115"/>
                <wp:wrapNone/>
                <wp:docPr id="1132" name="AutoShape 17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451485"/>
                        </a:xfrm>
                        <a:prstGeom prst="flowChartTerminator">
                          <a:avLst/>
                        </a:prstGeom>
                        <a:solidFill>
                          <a:srgbClr val="FFFFFF"/>
                        </a:solidFill>
                        <a:ln w="9525">
                          <a:solidFill>
                            <a:srgbClr val="000000"/>
                          </a:solidFill>
                          <a:miter lim="800000"/>
                          <a:headEnd/>
                          <a:tailEnd/>
                        </a:ln>
                      </wps:spPr>
                      <wps:txbx>
                        <w:txbxContent>
                          <w:p w14:paraId="09229482" w14:textId="77777777" w:rsidR="00ED074A" w:rsidRDefault="00ED074A" w:rsidP="00AB36AC">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13CCF6" id="_x0000_s1587" type="#_x0000_t116" style="position:absolute;margin-left:282pt;margin-top:19.3pt;width:99pt;height:35.55pt;z-index:25221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">
                <v:textbox>
                  <w:txbxContent>
                    <w:p w14:paraId="09229482" w14:textId="77777777" w:rsidR="00ED074A" w:rsidRDefault="00ED074A" w:rsidP="00AB36AC">
                      <w:pPr>
                        <w:jc w:val="center"/>
                      </w:pPr>
                      <w:r>
                        <w:t>Accept donor</w:t>
                      </w:r>
                    </w:p>
                  </w:txbxContent>
                </v:textbox>
              </v:shape>
            </w:pict>
          </mc:Fallback>
        </mc:AlternateContent>
      </w:r>
      <w:r w:rsidR="00673149">
        <w:rPr>
          <w:rFonts w:ascii="Arial" w:hAnsi="Arial"/>
          <w:noProof/>
          <w:sz w:val="20"/>
          <w:szCs w:val="20"/>
        </w:rPr>
        <mc:AlternateContent>
          <mc:Choice Requires="wps">
            <w:drawing>
              <wp:anchor distT="4294967295" distB="4294967295" distL="114300" distR="114300" simplePos="0" relativeHeight="252207104" behindDoc="0" locked="0" layoutInCell="1" allowOverlap="1" wp14:anchorId="2F00CD01" wp14:editId="32C3DB55">
                <wp:simplePos x="0" y="0"/>
                <wp:positionH relativeFrom="margin">
                  <wp:posOffset>3140075</wp:posOffset>
                </wp:positionH>
                <wp:positionV relativeFrom="paragraph">
                  <wp:posOffset>415290</wp:posOffset>
                </wp:positionV>
                <wp:extent cx="429895" cy="0"/>
                <wp:effectExtent l="0" t="76200" r="52705" b="101600"/>
                <wp:wrapNone/>
                <wp:docPr id="1133" name="Straight Connector 1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989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B1874A" id="Straight Connector 1133" o:spid="_x0000_s1026" style="position:absolute;z-index:25220710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247.25pt,32.7pt" to="281.1pt,3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">
                <v:stroke endarrow="block"/>
                <w10:wrap anchorx="margin"/>
              </v:line>
            </w:pict>
          </mc:Fallback>
        </mc:AlternateContent>
      </w:r>
      <w:r w:rsidR="009B3E27">
        <w:rPr>
          <w:rFonts w:ascii="Arial" w:hAnsi="Arial"/>
          <w:noProof/>
          <w:sz w:val="20"/>
          <w:szCs w:val="20"/>
        </w:rPr>
        <mc:AlternateContent>
          <mc:Choice Requires="wps">
            <w:drawing>
              <wp:anchor distT="4294967295" distB="4294967295" distL="114300" distR="114300" simplePos="0" relativeHeight="252213248" behindDoc="0" locked="0" layoutInCell="1" allowOverlap="1" wp14:anchorId="0DC32BD0" wp14:editId="137482E9">
                <wp:simplePos x="0" y="0"/>
                <wp:positionH relativeFrom="column">
                  <wp:posOffset>2588260</wp:posOffset>
                </wp:positionH>
                <wp:positionV relativeFrom="paragraph">
                  <wp:posOffset>3100069</wp:posOffset>
                </wp:positionV>
                <wp:extent cx="993140" cy="0"/>
                <wp:effectExtent l="0" t="76200" r="48260" b="101600"/>
                <wp:wrapNone/>
                <wp:docPr id="1120" name="Straight Connector 1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314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3EF4A9" id="Straight Connector 1120" o:spid="_x0000_s1026" style="position:absolute;z-index:2522163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03.8pt,244.1pt" to="282pt,24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">
                <v:stroke endarrow="block"/>
              </v:line>
            </w:pict>
          </mc:Fallback>
        </mc:AlternateContent>
      </w:r>
      <w:r w:rsidR="009B3E27">
        <w:rPr>
          <w:rFonts w:ascii="Arial" w:hAnsi="Arial"/>
          <w:noProof/>
          <w:sz w:val="20"/>
          <w:szCs w:val="20"/>
        </w:rPr>
        <mc:AlternateContent>
          <mc:Choice Requires="wps">
            <w:drawing>
              <wp:anchor distT="0" distB="0" distL="114300" distR="114300" simplePos="0" relativeHeight="252211200" behindDoc="0" locked="0" layoutInCell="1" allowOverlap="1" wp14:anchorId="77CEEEE5" wp14:editId="58AFC79E">
                <wp:simplePos x="0" y="0"/>
                <wp:positionH relativeFrom="column">
                  <wp:posOffset>3579495</wp:posOffset>
                </wp:positionH>
                <wp:positionV relativeFrom="paragraph">
                  <wp:posOffset>2840355</wp:posOffset>
                </wp:positionV>
                <wp:extent cx="1333500" cy="504825"/>
                <wp:effectExtent l="0" t="25400" r="63500" b="53975"/>
                <wp:wrapNone/>
                <wp:docPr id="31" name="Right Arrow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0" cy="504825"/>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60DFE315" w14:textId="77777777" w:rsidR="00ED074A" w:rsidRPr="00365E8C" w:rsidRDefault="00ED074A" w:rsidP="00AB36AC">
                            <w:pPr>
                              <w:jc w:val="center"/>
                            </w:pPr>
                            <w:r w:rsidRPr="00D91FF0">
                              <w:t xml:space="preserve">Next </w:t>
                            </w:r>
                            <w:r w:rsidRPr="00365E8C">
                              <w:t>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CEEEE5" id="Right Arrow 31" o:spid="_x0000_s1588" type="#_x0000_t13" style="position:absolute;margin-left:281.85pt;margin-top:223.65pt;width:105pt;height:39.75pt;z-index:25221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" adj="16694">
                <v:textbox>
                  <w:txbxContent>
                    <w:p w14:paraId="60DFE315" w14:textId="77777777" w:rsidR="00ED074A" w:rsidRPr="00365E8C" w:rsidRDefault="00ED074A" w:rsidP="00AB36AC">
                      <w:pPr>
                        <w:jc w:val="center"/>
                      </w:pPr>
                      <w:r w:rsidRPr="00D91FF0">
                        <w:t xml:space="preserve">Next </w:t>
                      </w:r>
                      <w:r w:rsidRPr="00365E8C">
                        <w:t>question</w:t>
                      </w:r>
                    </w:p>
                  </w:txbxContent>
                </v:textbox>
              </v:shape>
            </w:pict>
          </mc:Fallback>
        </mc:AlternateContent>
      </w:r>
      <w:r w:rsidR="009B3E27">
        <w:rPr>
          <w:rFonts w:ascii="Arial" w:hAnsi="Arial"/>
          <w:noProof/>
          <w:sz w:val="20"/>
          <w:szCs w:val="20"/>
        </w:rPr>
        <mc:AlternateContent>
          <mc:Choice Requires="wps">
            <w:drawing>
              <wp:anchor distT="0" distB="0" distL="114299" distR="114299" simplePos="0" relativeHeight="252208128" behindDoc="0" locked="0" layoutInCell="1" allowOverlap="1" wp14:anchorId="6A89DF1F" wp14:editId="2E3D1395">
                <wp:simplePos x="0" y="0"/>
                <wp:positionH relativeFrom="column">
                  <wp:posOffset>4200524</wp:posOffset>
                </wp:positionH>
                <wp:positionV relativeFrom="paragraph">
                  <wp:posOffset>560070</wp:posOffset>
                </wp:positionV>
                <wp:extent cx="0" cy="2390775"/>
                <wp:effectExtent l="50800" t="0" r="76200" b="73025"/>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9077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34A3A6" id="Straight Connector 30" o:spid="_x0000_s1026" style="position:absolute;z-index:2522081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30.75pt,44.1pt" to="330.75pt,23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">
                <v:stroke endarrow="block"/>
              </v:line>
            </w:pict>
          </mc:Fallback>
        </mc:AlternateContent>
      </w:r>
      <w:r w:rsidR="009B3E27">
        <w:rPr>
          <w:noProof/>
        </w:rPr>
        <mc:AlternateContent>
          <mc:Choice Requires="wps">
            <w:drawing>
              <wp:anchor distT="0" distB="0" distL="114300" distR="114300" simplePos="0" relativeHeight="252214272" behindDoc="0" locked="0" layoutInCell="1" allowOverlap="1" wp14:anchorId="20A030F8" wp14:editId="78830D13">
                <wp:simplePos x="0" y="0"/>
                <wp:positionH relativeFrom="column">
                  <wp:posOffset>3086100</wp:posOffset>
                </wp:positionH>
                <wp:positionV relativeFrom="paragraph">
                  <wp:posOffset>-3175</wp:posOffset>
                </wp:positionV>
                <wp:extent cx="419100" cy="255270"/>
                <wp:effectExtent l="0" t="127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5527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C8F6FA1" w14:textId="77777777" w:rsidR="00ED074A" w:rsidRDefault="00ED074A" w:rsidP="00AB36AC">
                            <w:r>
                              <w:t>N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A030F8" id="_x0000_s1589" type="#_x0000_t202" style="position:absolute;margin-left:243pt;margin-top:-.25pt;width:33pt;height:20.1pt;z-index:25221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" stroked="f">
                <v:textbox>
                  <w:txbxContent>
                    <w:p w14:paraId="5C8F6FA1" w14:textId="77777777" w:rsidR="00ED074A" w:rsidRDefault="00ED074A" w:rsidP="00AB36AC">
                      <w:r>
                        <w:t>No</w:t>
                      </w:r>
                    </w:p>
                  </w:txbxContent>
                </v:textbox>
              </v:shape>
            </w:pict>
          </mc:Fallback>
        </mc:AlternateContent>
      </w:r>
      <w:r w:rsidR="009B3E27">
        <w:rPr>
          <w:noProof/>
        </w:rPr>
        <mc:AlternateContent>
          <mc:Choice Requires="wps">
            <w:drawing>
              <wp:anchor distT="0" distB="0" distL="114300" distR="114300" simplePos="0" relativeHeight="252231680" behindDoc="0" locked="0" layoutInCell="1" allowOverlap="1" wp14:anchorId="6FD87CD1" wp14:editId="5F39500A">
                <wp:simplePos x="0" y="0"/>
                <wp:positionH relativeFrom="column">
                  <wp:posOffset>679450</wp:posOffset>
                </wp:positionH>
                <wp:positionV relativeFrom="paragraph">
                  <wp:posOffset>2426970</wp:posOffset>
                </wp:positionV>
                <wp:extent cx="2191385" cy="1016000"/>
                <wp:effectExtent l="6350" t="4445" r="12065" b="8255"/>
                <wp:wrapNone/>
                <wp:docPr id="6" name="AutoShape 19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1385" cy="1016000"/>
                        </a:xfrm>
                        <a:prstGeom prst="flowChartTerminator">
                          <a:avLst/>
                        </a:prstGeom>
                        <a:solidFill>
                          <a:srgbClr val="FFFFFF"/>
                        </a:solidFill>
                        <a:ln w="9525">
                          <a:solidFill>
                            <a:srgbClr val="000000"/>
                          </a:solidFill>
                          <a:miter lim="800000"/>
                          <a:headEnd/>
                          <a:tailEnd/>
                        </a:ln>
                      </wps:spPr>
                      <wps:txbx>
                        <w:txbxContent>
                          <w:p w14:paraId="0643FB24" w14:textId="77777777" w:rsidR="00ED074A" w:rsidRDefault="00ED074A" w:rsidP="00FF22F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D87CD1" id="AutoShape 1938" o:spid="_x0000_s1590" type="#_x0000_t116" style="position:absolute;margin-left:53.5pt;margin-top:191.1pt;width:172.55pt;height:80pt;z-index:25223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">
                <v:textbox>
                  <w:txbxContent>
                    <w:p w14:paraId="0643FB24" w14:textId="77777777" w:rsidR="00ED074A" w:rsidRDefault="00ED074A" w:rsidP="00FF22FD">
                      <w:pPr>
                        <w:jc w:val="center"/>
                      </w:pPr>
                    </w:p>
                  </w:txbxContent>
                </v:textbox>
              </v:shape>
            </w:pict>
          </mc:Fallback>
        </mc:AlternateContent>
      </w:r>
      <w:r w:rsidR="00AB36AC" w:rsidRPr="00574D39">
        <w:br w:type="page"/>
      </w:r>
      <w:r w:rsidR="00335FF9" w:rsidRPr="00BE7164">
        <w:rPr>
          <w:rFonts w:ascii="Times New Roman" w:hAnsi="Times New Roman" w:cs="Times New Roman"/>
          <w:b/>
          <w:sz w:val="20"/>
          <w:szCs w:val="20"/>
        </w:rPr>
        <w:lastRenderedPageBreak/>
        <w:t xml:space="preserve">Zika Additional Question: </w:t>
      </w:r>
      <w:r w:rsidR="00335FF9" w:rsidRPr="00BE7164">
        <w:rPr>
          <w:rFonts w:ascii="Times New Roman" w:hAnsi="Times New Roman" w:cs="Times New Roman"/>
          <w:sz w:val="20"/>
          <w:szCs w:val="20"/>
        </w:rPr>
        <w:t>3</w:t>
      </w:r>
      <w:r w:rsidR="00335FF9" w:rsidRPr="00BE7164">
        <w:rPr>
          <w:rFonts w:ascii="Times New Roman" w:hAnsi="Times New Roman" w:cs="Times New Roman"/>
          <w:b/>
          <w:sz w:val="20"/>
          <w:szCs w:val="20"/>
        </w:rPr>
        <w:t xml:space="preserve">. </w:t>
      </w:r>
      <w:r w:rsidR="00AB36AC" w:rsidRPr="00BE7164">
        <w:rPr>
          <w:rFonts w:ascii="Times New Roman" w:hAnsi="Times New Roman" w:cs="Times New Roman"/>
          <w:sz w:val="20"/>
          <w:szCs w:val="20"/>
        </w:rPr>
        <w:t xml:space="preserve">At any time during the pregnancy have you had sexual contact with a </w:t>
      </w:r>
      <w:r w:rsidR="00F12B08">
        <w:rPr>
          <w:rFonts w:ascii="Times New Roman" w:hAnsi="Times New Roman" w:cs="Times New Roman"/>
          <w:sz w:val="20"/>
          <w:szCs w:val="20"/>
        </w:rPr>
        <w:t xml:space="preserve">person </w:t>
      </w:r>
      <w:r w:rsidR="00AB36AC" w:rsidRPr="00BE7164">
        <w:rPr>
          <w:rFonts w:ascii="Times New Roman" w:hAnsi="Times New Roman" w:cs="Times New Roman"/>
          <w:sz w:val="20"/>
          <w:szCs w:val="20"/>
        </w:rPr>
        <w:t>who</w:t>
      </w:r>
      <w:r w:rsidR="00095864">
        <w:rPr>
          <w:rFonts w:ascii="Times New Roman" w:hAnsi="Times New Roman" w:cs="Times New Roman"/>
          <w:sz w:val="20"/>
          <w:szCs w:val="20"/>
        </w:rPr>
        <w:t>,</w:t>
      </w:r>
      <w:r w:rsidR="00AB36AC" w:rsidRPr="00BE7164">
        <w:rPr>
          <w:rFonts w:ascii="Times New Roman" w:hAnsi="Times New Roman" w:cs="Times New Roman"/>
          <w:sz w:val="20"/>
          <w:szCs w:val="20"/>
        </w:rPr>
        <w:t xml:space="preserve"> in the 6 months </w:t>
      </w:r>
      <w:r w:rsidR="00095864">
        <w:rPr>
          <w:rFonts w:ascii="Times New Roman" w:hAnsi="Times New Roman" w:cs="Times New Roman"/>
          <w:sz w:val="20"/>
          <w:szCs w:val="20"/>
        </w:rPr>
        <w:t>prior to sexual contact</w:t>
      </w:r>
      <w:r w:rsidR="006C3672">
        <w:rPr>
          <w:rFonts w:ascii="Times New Roman" w:hAnsi="Times New Roman" w:cs="Times New Roman"/>
          <w:sz w:val="20"/>
          <w:szCs w:val="20"/>
        </w:rPr>
        <w:t>,</w:t>
      </w:r>
      <w:r w:rsidR="00095864">
        <w:rPr>
          <w:rFonts w:ascii="Times New Roman" w:hAnsi="Times New Roman" w:cs="Times New Roman"/>
          <w:sz w:val="20"/>
          <w:szCs w:val="20"/>
        </w:rPr>
        <w:t xml:space="preserve"> </w:t>
      </w:r>
      <w:r w:rsidR="00AB36AC" w:rsidRPr="00BE7164">
        <w:rPr>
          <w:rFonts w:ascii="Times New Roman" w:hAnsi="Times New Roman" w:cs="Times New Roman"/>
          <w:sz w:val="20"/>
          <w:szCs w:val="20"/>
        </w:rPr>
        <w:t xml:space="preserve">has had a Zika virus infection or lived in or traveled to an area with </w:t>
      </w:r>
      <w:r w:rsidR="008E4CB8">
        <w:rPr>
          <w:rFonts w:ascii="Times New Roman" w:hAnsi="Times New Roman" w:cs="Times New Roman"/>
          <w:sz w:val="20"/>
          <w:szCs w:val="20"/>
        </w:rPr>
        <w:t xml:space="preserve">an </w:t>
      </w:r>
      <w:r w:rsidR="00F12B08">
        <w:rPr>
          <w:rFonts w:ascii="Times New Roman" w:hAnsi="Times New Roman" w:cs="Times New Roman"/>
          <w:sz w:val="20"/>
          <w:szCs w:val="20"/>
        </w:rPr>
        <w:t>increased risk for</w:t>
      </w:r>
      <w:r w:rsidR="00F12B08" w:rsidRPr="00BE7164">
        <w:rPr>
          <w:rFonts w:ascii="Times New Roman" w:hAnsi="Times New Roman" w:cs="Times New Roman"/>
          <w:sz w:val="20"/>
          <w:szCs w:val="20"/>
        </w:rPr>
        <w:t xml:space="preserve"> </w:t>
      </w:r>
      <w:r w:rsidR="00AB36AC" w:rsidRPr="00BE7164">
        <w:rPr>
          <w:rFonts w:ascii="Times New Roman" w:hAnsi="Times New Roman" w:cs="Times New Roman"/>
          <w:sz w:val="20"/>
          <w:szCs w:val="20"/>
        </w:rPr>
        <w:t>Zika virus transmission?</w:t>
      </w:r>
    </w:p>
    <w:p w14:paraId="3C41AB03" w14:textId="77777777" w:rsidR="00AB36AC" w:rsidRPr="00BE7164" w:rsidRDefault="00AB36AC" w:rsidP="00AB36AC">
      <w:pPr>
        <w:pStyle w:val="NoSpacing"/>
        <w:rPr>
          <w:rFonts w:ascii="Times New Roman" w:hAnsi="Times New Roman" w:cs="Times New Roman"/>
          <w:sz w:val="20"/>
          <w:szCs w:val="20"/>
        </w:rPr>
      </w:pPr>
    </w:p>
    <w:p w14:paraId="3E4A6423" w14:textId="5A157E84" w:rsidR="00AB36AC" w:rsidRPr="00BE7164" w:rsidRDefault="00AB36AC" w:rsidP="00AB36AC">
      <w:pPr>
        <w:pStyle w:val="NoSpacing"/>
        <w:rPr>
          <w:rFonts w:ascii="Times New Roman" w:hAnsi="Times New Roman" w:cs="Times New Roman"/>
          <w:sz w:val="20"/>
          <w:szCs w:val="20"/>
        </w:rPr>
      </w:pPr>
      <w:r w:rsidRPr="00BE7164">
        <w:rPr>
          <w:rFonts w:ascii="Times New Roman" w:eastAsia="Times New Roman" w:hAnsi="Times New Roman" w:cs="Times New Roman"/>
          <w:b/>
          <w:sz w:val="20"/>
          <w:szCs w:val="20"/>
        </w:rPr>
        <w:t>Donor Eligibility:</w:t>
      </w:r>
      <w:r w:rsidRPr="00BE7164">
        <w:rPr>
          <w:rFonts w:ascii="Times New Roman" w:eastAsia="Times New Roman" w:hAnsi="Times New Roman" w:cs="Times New Roman"/>
          <w:sz w:val="20"/>
          <w:szCs w:val="20"/>
        </w:rPr>
        <w:t xml:space="preserve">  </w:t>
      </w:r>
      <w:r w:rsidRPr="00BE7164">
        <w:rPr>
          <w:rFonts w:ascii="Times New Roman" w:hAnsi="Times New Roman" w:cs="Times New Roman"/>
          <w:sz w:val="20"/>
          <w:szCs w:val="20"/>
        </w:rPr>
        <w:t xml:space="preserve">The Zika virus can be transmitted from person to person by sexual contact, and the Zika virus may remain in semen for several weeks. </w:t>
      </w:r>
      <w:r w:rsidR="005E3A62" w:rsidRPr="00C2635E">
        <w:rPr>
          <w:rFonts w:ascii="Times New Roman" w:hAnsi="Times New Roman"/>
          <w:sz w:val="20"/>
          <w:szCs w:val="20"/>
        </w:rPr>
        <w:t>A case of female-to-male sexual transmission of ZIKV has also been reported, and ZIKV has been detected in genital and endocervical swabs from infected females</w:t>
      </w:r>
      <w:r w:rsidR="005E3A62">
        <w:rPr>
          <w:rFonts w:ascii="Times New Roman" w:hAnsi="Times New Roman"/>
          <w:sz w:val="20"/>
          <w:szCs w:val="20"/>
        </w:rPr>
        <w:t>.</w:t>
      </w:r>
      <w:r w:rsidR="005E3A62" w:rsidRPr="00435AF7">
        <w:rPr>
          <w:rFonts w:ascii="Times New Roman" w:hAnsi="Times New Roman"/>
          <w:sz w:val="20"/>
          <w:szCs w:val="20"/>
        </w:rPr>
        <w:t xml:space="preserve"> </w:t>
      </w:r>
      <w:r w:rsidRPr="00BE7164">
        <w:rPr>
          <w:rFonts w:ascii="Times New Roman" w:hAnsi="Times New Roman" w:cs="Times New Roman"/>
          <w:sz w:val="20"/>
          <w:szCs w:val="20"/>
        </w:rPr>
        <w:t xml:space="preserve">Donors who provide a history of having had sexual contact with a </w:t>
      </w:r>
      <w:r w:rsidR="00185D85">
        <w:rPr>
          <w:rFonts w:ascii="Times New Roman" w:hAnsi="Times New Roman" w:cs="Times New Roman"/>
          <w:sz w:val="20"/>
          <w:szCs w:val="20"/>
        </w:rPr>
        <w:t>person</w:t>
      </w:r>
      <w:r w:rsidR="00185D85" w:rsidRPr="00BE7164">
        <w:rPr>
          <w:rFonts w:ascii="Times New Roman" w:hAnsi="Times New Roman" w:cs="Times New Roman"/>
          <w:sz w:val="20"/>
          <w:szCs w:val="20"/>
        </w:rPr>
        <w:t xml:space="preserve"> </w:t>
      </w:r>
      <w:r w:rsidRPr="00BE7164">
        <w:rPr>
          <w:rFonts w:ascii="Times New Roman" w:hAnsi="Times New Roman" w:cs="Times New Roman"/>
          <w:sz w:val="20"/>
          <w:szCs w:val="20"/>
        </w:rPr>
        <w:t xml:space="preserve">who, in the 6 months prior to the sexual contact, has had Zika virus infection </w:t>
      </w:r>
      <w:r w:rsidRPr="00BE7164">
        <w:rPr>
          <w:rFonts w:ascii="Times New Roman" w:hAnsi="Times New Roman" w:cs="Times New Roman"/>
          <w:sz w:val="20"/>
          <w:szCs w:val="20"/>
          <w:u w:val="single"/>
        </w:rPr>
        <w:t>OR</w:t>
      </w:r>
      <w:r w:rsidRPr="00BE7164">
        <w:rPr>
          <w:rFonts w:ascii="Times New Roman" w:hAnsi="Times New Roman" w:cs="Times New Roman"/>
          <w:sz w:val="20"/>
          <w:szCs w:val="20"/>
        </w:rPr>
        <w:t xml:space="preserve"> lived in or traveled to an area with </w:t>
      </w:r>
      <w:r w:rsidR="008E4CB8">
        <w:rPr>
          <w:rFonts w:ascii="Times New Roman" w:hAnsi="Times New Roman" w:cs="Times New Roman"/>
          <w:sz w:val="20"/>
          <w:szCs w:val="20"/>
        </w:rPr>
        <w:t xml:space="preserve">an </w:t>
      </w:r>
      <w:r w:rsidR="00F12B08">
        <w:rPr>
          <w:rFonts w:ascii="Times New Roman" w:hAnsi="Times New Roman" w:cs="Times New Roman"/>
          <w:sz w:val="20"/>
          <w:szCs w:val="20"/>
        </w:rPr>
        <w:t>increased risk for</w:t>
      </w:r>
      <w:r w:rsidR="00F12B08" w:rsidRPr="00BE7164">
        <w:rPr>
          <w:rFonts w:ascii="Times New Roman" w:hAnsi="Times New Roman" w:cs="Times New Roman"/>
          <w:sz w:val="20"/>
          <w:szCs w:val="20"/>
        </w:rPr>
        <w:t xml:space="preserve"> </w:t>
      </w:r>
      <w:r w:rsidRPr="00BE7164">
        <w:rPr>
          <w:rFonts w:ascii="Times New Roman" w:hAnsi="Times New Roman" w:cs="Times New Roman"/>
          <w:sz w:val="20"/>
          <w:szCs w:val="20"/>
        </w:rPr>
        <w:t xml:space="preserve">Zika virus transmission </w:t>
      </w:r>
      <w:r w:rsidR="00FF22FD" w:rsidRPr="00BE7164">
        <w:rPr>
          <w:rFonts w:ascii="Times New Roman" w:hAnsi="Times New Roman" w:cs="Times New Roman"/>
          <w:sz w:val="20"/>
          <w:szCs w:val="20"/>
        </w:rPr>
        <w:t xml:space="preserve">are </w:t>
      </w:r>
      <w:r w:rsidRPr="00BE7164">
        <w:rPr>
          <w:rFonts w:ascii="Times New Roman" w:hAnsi="Times New Roman" w:cs="Times New Roman"/>
          <w:sz w:val="20"/>
          <w:szCs w:val="20"/>
        </w:rPr>
        <w:t>ineligible for donation</w:t>
      </w:r>
      <w:r w:rsidR="006A4964" w:rsidRPr="00BE7164">
        <w:rPr>
          <w:rFonts w:ascii="Times New Roman" w:hAnsi="Times New Roman" w:cs="Times New Roman"/>
          <w:sz w:val="20"/>
          <w:szCs w:val="20"/>
        </w:rPr>
        <w:t xml:space="preserve"> of cord blood resulting from that pregnancy.</w:t>
      </w:r>
      <w:r w:rsidRPr="00BE7164">
        <w:rPr>
          <w:rFonts w:ascii="Times New Roman" w:hAnsi="Times New Roman" w:cs="Times New Roman"/>
          <w:sz w:val="20"/>
          <w:szCs w:val="20"/>
        </w:rPr>
        <w:t xml:space="preserve"> </w:t>
      </w:r>
      <w:r w:rsidR="006A4964" w:rsidRPr="00BE7164">
        <w:rPr>
          <w:rFonts w:ascii="Times New Roman" w:hAnsi="Times New Roman" w:cs="Times New Roman"/>
          <w:sz w:val="20"/>
          <w:szCs w:val="20"/>
        </w:rPr>
        <w:t xml:space="preserve">(Have donor review list of locations on CDC webpage </w:t>
      </w:r>
      <w:hyperlink r:id="rId25" w:history="1">
        <w:r w:rsidR="005641F5" w:rsidRPr="005641F5">
          <w:rPr>
            <w:rStyle w:val="Hyperlink"/>
            <w:rFonts w:ascii="Times New Roman" w:hAnsi="Times New Roman" w:cs="Times New Roman"/>
            <w:sz w:val="20"/>
          </w:rPr>
          <w:t>https://www.cdc.gov/zika/areasatrisk.html</w:t>
        </w:r>
      </w:hyperlink>
      <w:r w:rsidR="006A4964" w:rsidRPr="00BE7164">
        <w:rPr>
          <w:rFonts w:ascii="Times New Roman" w:hAnsi="Times New Roman" w:cs="Times New Roman"/>
          <w:sz w:val="20"/>
          <w:szCs w:val="20"/>
        </w:rPr>
        <w:t>.)</w:t>
      </w:r>
    </w:p>
    <w:p w14:paraId="46F06895" w14:textId="77777777" w:rsidR="00AB36AC" w:rsidRPr="00BE7164" w:rsidRDefault="00AB36AC" w:rsidP="00AB36AC">
      <w:pPr>
        <w:pStyle w:val="NoSpacing"/>
        <w:rPr>
          <w:rFonts w:ascii="Times New Roman" w:hAnsi="Times New Roman" w:cs="Times New Roman"/>
          <w:sz w:val="20"/>
          <w:szCs w:val="20"/>
        </w:rPr>
      </w:pPr>
    </w:p>
    <w:p w14:paraId="0FE8FC1E" w14:textId="77777777" w:rsidR="00AB36AC" w:rsidRDefault="00AB36AC" w:rsidP="00AB36AC">
      <w:pPr>
        <w:pStyle w:val="NoSpacing"/>
        <w:rPr>
          <w:rFonts w:ascii="Times New Roman" w:hAnsi="Times New Roman" w:cs="Times New Roman"/>
          <w:sz w:val="20"/>
          <w:szCs w:val="20"/>
        </w:rPr>
      </w:pPr>
      <w:r w:rsidRPr="00BE7164">
        <w:rPr>
          <w:rFonts w:ascii="Times New Roman" w:hAnsi="Times New Roman" w:cs="Times New Roman"/>
          <w:sz w:val="20"/>
          <w:szCs w:val="20"/>
        </w:rPr>
        <w:t>The symptoms of Zika virus infection are: fever, rash, joint pain, muscle pain, conjunctivitis (red eyes), headache.</w:t>
      </w:r>
    </w:p>
    <w:p w14:paraId="781CB228" w14:textId="77777777" w:rsidR="00AB36AC" w:rsidRPr="00BE7164" w:rsidRDefault="00AB36AC" w:rsidP="00AB36AC">
      <w:pPr>
        <w:pStyle w:val="NoSpacing"/>
        <w:rPr>
          <w:rFonts w:ascii="Times New Roman" w:hAnsi="Times New Roman" w:cs="Times New Roman"/>
          <w:sz w:val="20"/>
          <w:szCs w:val="20"/>
        </w:rPr>
      </w:pPr>
    </w:p>
    <w:p w14:paraId="7FEBAFA0" w14:textId="77777777" w:rsidR="00AB36AC" w:rsidRPr="00BE7164" w:rsidRDefault="00AB36AC" w:rsidP="00AB36AC">
      <w:pPr>
        <w:pStyle w:val="NoSpacing"/>
        <w:rPr>
          <w:rFonts w:ascii="Times New Roman" w:hAnsi="Times New Roman" w:cs="Times New Roman"/>
          <w:sz w:val="20"/>
          <w:szCs w:val="20"/>
        </w:rPr>
      </w:pPr>
      <w:r w:rsidRPr="00BE7164">
        <w:rPr>
          <w:rFonts w:ascii="Times New Roman" w:hAnsi="Times New Roman" w:cs="Times New Roman"/>
          <w:sz w:val="20"/>
          <w:szCs w:val="20"/>
        </w:rPr>
        <w:t xml:space="preserve">NOTE: Refer to CDC’s website for more information on the signs and symptoms of Zika virus infection: </w:t>
      </w:r>
      <w:hyperlink r:id="rId26" w:history="1">
        <w:r w:rsidRPr="00BE7164">
          <w:rPr>
            <w:rStyle w:val="Hyperlink"/>
            <w:rFonts w:ascii="Times New Roman" w:hAnsi="Times New Roman" w:cs="Times New Roman"/>
            <w:sz w:val="20"/>
            <w:szCs w:val="20"/>
          </w:rPr>
          <w:t>http://www.cdc.gov/zika/symptoms/index.html</w:t>
        </w:r>
      </w:hyperlink>
      <w:r w:rsidRPr="00BE7164">
        <w:rPr>
          <w:rFonts w:ascii="Times New Roman" w:hAnsi="Times New Roman" w:cs="Times New Roman"/>
          <w:sz w:val="20"/>
          <w:szCs w:val="20"/>
        </w:rPr>
        <w:t>.</w:t>
      </w:r>
    </w:p>
    <w:p w14:paraId="0FBD7A26" w14:textId="77777777" w:rsidR="00AB36AC" w:rsidRPr="00BE7164" w:rsidRDefault="00AB36AC" w:rsidP="00AB36AC">
      <w:pPr>
        <w:pStyle w:val="NoSpacing"/>
        <w:rPr>
          <w:rFonts w:ascii="Times New Roman" w:hAnsi="Times New Roman" w:cs="Times New Roman"/>
          <w:sz w:val="20"/>
          <w:szCs w:val="20"/>
        </w:rPr>
      </w:pPr>
    </w:p>
    <w:p w14:paraId="7303C25E" w14:textId="05A37B94" w:rsidR="005E12A6" w:rsidRPr="00BE7164" w:rsidRDefault="005E12A6" w:rsidP="005E12A6">
      <w:pPr>
        <w:pStyle w:val="NoSpacing"/>
        <w:rPr>
          <w:rFonts w:ascii="Times New Roman" w:hAnsi="Times New Roman" w:cs="Times New Roman"/>
          <w:sz w:val="20"/>
          <w:szCs w:val="20"/>
        </w:rPr>
      </w:pPr>
      <w:r w:rsidRPr="00BE7164">
        <w:rPr>
          <w:rFonts w:ascii="Times New Roman" w:hAnsi="Times New Roman" w:cs="Times New Roman"/>
          <w:sz w:val="20"/>
          <w:szCs w:val="20"/>
        </w:rPr>
        <w:t xml:space="preserve">(See </w:t>
      </w:r>
      <w:r w:rsidR="00F12B08">
        <w:rPr>
          <w:rFonts w:ascii="Times New Roman" w:hAnsi="Times New Roman" w:cs="Times New Roman"/>
          <w:sz w:val="20"/>
          <w:szCs w:val="20"/>
        </w:rPr>
        <w:t>May 2018</w:t>
      </w:r>
      <w:r w:rsidRPr="00BE7164">
        <w:rPr>
          <w:rFonts w:ascii="Times New Roman" w:hAnsi="Times New Roman" w:cs="Times New Roman"/>
          <w:sz w:val="20"/>
          <w:szCs w:val="20"/>
        </w:rPr>
        <w:t xml:space="preserve"> FDA Guidance:</w:t>
      </w:r>
      <w:r w:rsidRPr="00BE7164">
        <w:rPr>
          <w:rFonts w:ascii="Times New Roman" w:hAnsi="Times New Roman" w:cs="Times New Roman"/>
        </w:rPr>
        <w:t xml:space="preserve"> </w:t>
      </w:r>
      <w:hyperlink r:id="rId27" w:history="1">
        <w:r w:rsidRPr="00BE7164">
          <w:rPr>
            <w:rStyle w:val="Hyperlink"/>
            <w:rFonts w:ascii="Times New Roman" w:hAnsi="Times New Roman" w:cs="Times New Roman"/>
            <w:sz w:val="20"/>
            <w:szCs w:val="20"/>
          </w:rPr>
          <w:t>http://www.fda.gov/downloads/BiologicsBloodVaccines/GuidanceComplianceRegulatoryInformation/Guidances/Tissue/UCM488582.pdf</w:t>
        </w:r>
      </w:hyperlink>
      <w:r w:rsidRPr="00BE7164">
        <w:rPr>
          <w:rFonts w:ascii="Times New Roman" w:hAnsi="Times New Roman" w:cs="Times New Roman"/>
          <w:sz w:val="20"/>
          <w:szCs w:val="20"/>
        </w:rPr>
        <w:t>)</w:t>
      </w:r>
    </w:p>
    <w:p w14:paraId="724483AF" w14:textId="77777777" w:rsidR="00AB36AC" w:rsidRPr="00BE7164" w:rsidRDefault="00AB36AC" w:rsidP="00AB36AC">
      <w:pPr>
        <w:pStyle w:val="NoSpacing"/>
        <w:rPr>
          <w:rFonts w:ascii="Times New Roman" w:hAnsi="Times New Roman" w:cs="Times New Roman"/>
          <w:sz w:val="20"/>
          <w:szCs w:val="20"/>
        </w:rPr>
      </w:pPr>
    </w:p>
    <w:p w14:paraId="497CD45F" w14:textId="0A99E2FD" w:rsidR="00AB36AC" w:rsidRPr="00E00293" w:rsidRDefault="009B3E27" w:rsidP="00AB36AC">
      <w:pPr>
        <w:pStyle w:val="NoSpacing"/>
        <w:rPr>
          <w:rFonts w:ascii="Arial" w:hAnsi="Arial"/>
          <w:b/>
          <w:bCs/>
          <w:strike/>
          <w:color w:val="FF0000"/>
          <w:sz w:val="20"/>
          <w:szCs w:val="20"/>
        </w:rPr>
      </w:pPr>
      <w:r>
        <w:rPr>
          <w:noProof/>
        </w:rPr>
        <mc:AlternateContent>
          <mc:Choice Requires="wps">
            <w:drawing>
              <wp:anchor distT="0" distB="0" distL="114300" distR="114300" simplePos="0" relativeHeight="252223488" behindDoc="0" locked="0" layoutInCell="1" allowOverlap="1" wp14:anchorId="12C2D7BA" wp14:editId="29C15F95">
                <wp:simplePos x="0" y="0"/>
                <wp:positionH relativeFrom="column">
                  <wp:posOffset>1362075</wp:posOffset>
                </wp:positionH>
                <wp:positionV relativeFrom="paragraph">
                  <wp:posOffset>2927350</wp:posOffset>
                </wp:positionV>
                <wp:extent cx="447675" cy="314325"/>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143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7ED301B" w14:textId="77777777" w:rsidR="00ED074A" w:rsidRDefault="00ED074A" w:rsidP="00AB36AC">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C2D7BA" id="_x0000_s1591" type="#_x0000_t202" style="position:absolute;margin-left:107.25pt;margin-top:230.5pt;width:35.25pt;height:24.75pt;z-index:25222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" filled="f" stroked="f">
                <v:textbox>
                  <w:txbxContent>
                    <w:p w14:paraId="47ED301B" w14:textId="77777777" w:rsidR="00ED074A" w:rsidRDefault="00ED074A" w:rsidP="00AB36AC">
                      <w:pPr>
                        <w:jc w:val="center"/>
                      </w:pPr>
                      <w:r>
                        <w:t>Yes</w:t>
                      </w:r>
                    </w:p>
                  </w:txbxContent>
                </v:textbox>
              </v:shape>
            </w:pict>
          </mc:Fallback>
        </mc:AlternateContent>
      </w:r>
      <w:r>
        <w:rPr>
          <w:noProof/>
        </w:rPr>
        <mc:AlternateContent>
          <mc:Choice Requires="wps">
            <w:drawing>
              <wp:anchor distT="0" distB="0" distL="114300" distR="114300" simplePos="0" relativeHeight="252224512" behindDoc="0" locked="0" layoutInCell="1" allowOverlap="1" wp14:anchorId="7D229F35" wp14:editId="3442A8B2">
                <wp:simplePos x="0" y="0"/>
                <wp:positionH relativeFrom="column">
                  <wp:posOffset>800100</wp:posOffset>
                </wp:positionH>
                <wp:positionV relativeFrom="paragraph">
                  <wp:posOffset>42545</wp:posOffset>
                </wp:positionV>
                <wp:extent cx="1266825" cy="533400"/>
                <wp:effectExtent l="0" t="0" r="28575" b="25400"/>
                <wp:wrapNone/>
                <wp:docPr id="8" name="Flowchart: Alternate Process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6825" cy="533400"/>
                        </a:xfrm>
                        <a:prstGeom prst="flowChartAlternateProcess">
                          <a:avLst/>
                        </a:prstGeom>
                        <a:solidFill>
                          <a:srgbClr val="FFFFFF"/>
                        </a:solidFill>
                        <a:ln w="9525">
                          <a:solidFill>
                            <a:srgbClr val="000000"/>
                          </a:solidFill>
                          <a:miter lim="800000"/>
                          <a:headEnd/>
                          <a:tailEnd/>
                        </a:ln>
                      </wps:spPr>
                      <wps:txbx>
                        <w:txbxContent>
                          <w:p w14:paraId="5911060B" w14:textId="77777777" w:rsidR="00ED074A" w:rsidRPr="00342EB3" w:rsidRDefault="00ED074A" w:rsidP="00BE7164">
                            <w:pPr>
                              <w:jc w:val="center"/>
                              <w:rPr>
                                <w:rFonts w:cs="Times New Roman"/>
                                <w:sz w:val="12"/>
                              </w:rPr>
                            </w:pPr>
                          </w:p>
                          <w:p w14:paraId="7D21B76C" w14:textId="77777777" w:rsidR="00ED074A" w:rsidRDefault="00ED074A" w:rsidP="00BE7164">
                            <w:pPr>
                              <w:jc w:val="center"/>
                            </w:pPr>
                            <w:r w:rsidRPr="00BE7164">
                              <w:rPr>
                                <w:rFonts w:cs="Times New Roman"/>
                              </w:rPr>
                              <w:t>Zika Additional Question #</w:t>
                            </w:r>
                            <w: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229F35" id="Flowchart: Alternate Process 8" o:spid="_x0000_s1592" type="#_x0000_t176" style="position:absolute;margin-left:63pt;margin-top:3.35pt;width:99.75pt;height:42pt;z-index:25222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">
                <v:textbox>
                  <w:txbxContent>
                    <w:p w14:paraId="5911060B" w14:textId="77777777" w:rsidR="00ED074A" w:rsidRPr="00342EB3" w:rsidRDefault="00ED074A" w:rsidP="00BE7164">
                      <w:pPr>
                        <w:jc w:val="center"/>
                        <w:rPr>
                          <w:rFonts w:cs="Times New Roman"/>
                          <w:sz w:val="12"/>
                        </w:rPr>
                      </w:pPr>
                    </w:p>
                    <w:p w14:paraId="7D21B76C" w14:textId="77777777" w:rsidR="00ED074A" w:rsidRDefault="00ED074A" w:rsidP="00BE7164">
                      <w:pPr>
                        <w:jc w:val="center"/>
                      </w:pPr>
                      <w:r w:rsidRPr="00BE7164">
                        <w:rPr>
                          <w:rFonts w:cs="Times New Roman"/>
                        </w:rPr>
                        <w:t>Zika Additional Question #</w:t>
                      </w:r>
                      <w:r>
                        <w:t>3</w:t>
                      </w:r>
                    </w:p>
                  </w:txbxContent>
                </v:textbox>
              </v:shape>
            </w:pict>
          </mc:Fallback>
        </mc:AlternateContent>
      </w:r>
    </w:p>
    <w:p w14:paraId="54EC2DD5" w14:textId="77777777" w:rsidR="00AB36AC" w:rsidRDefault="00AB36AC" w:rsidP="00AB36AC">
      <w:pPr>
        <w:pStyle w:val="NoSpacing"/>
      </w:pPr>
    </w:p>
    <w:p w14:paraId="03A71EBF" w14:textId="77777777" w:rsidR="00AB36AC" w:rsidRDefault="00AB36AC" w:rsidP="00AB36AC">
      <w:pPr>
        <w:pStyle w:val="NoSpacing"/>
      </w:pPr>
    </w:p>
    <w:p w14:paraId="3D533B1C" w14:textId="77777777" w:rsidR="00AB36AC" w:rsidRDefault="009B3E27" w:rsidP="00AB36AC">
      <w:pPr>
        <w:pStyle w:val="NoSpacing"/>
      </w:pPr>
      <w:r>
        <w:rPr>
          <w:noProof/>
        </w:rPr>
        <mc:AlternateContent>
          <mc:Choice Requires="wps">
            <w:drawing>
              <wp:anchor distT="0" distB="0" distL="114299" distR="114299" simplePos="0" relativeHeight="252226560" behindDoc="0" locked="0" layoutInCell="1" allowOverlap="1" wp14:anchorId="7C4E72A0" wp14:editId="68906CA4">
                <wp:simplePos x="0" y="0"/>
                <wp:positionH relativeFrom="column">
                  <wp:posOffset>1390014</wp:posOffset>
                </wp:positionH>
                <wp:positionV relativeFrom="paragraph">
                  <wp:posOffset>102235</wp:posOffset>
                </wp:positionV>
                <wp:extent cx="0" cy="495300"/>
                <wp:effectExtent l="50800" t="0" r="76200" b="6350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530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133697" id="Straight Connector 12" o:spid="_x0000_s1026" style="position:absolute;z-index:2522316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09.45pt,8.05pt" to="109.45pt,4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">
                <v:stroke endarrow="block"/>
              </v:line>
            </w:pict>
          </mc:Fallback>
        </mc:AlternateContent>
      </w:r>
    </w:p>
    <w:p w14:paraId="3D0F8414" w14:textId="77777777" w:rsidR="00AB36AC" w:rsidRDefault="00AB36AC" w:rsidP="00AB36AC">
      <w:pPr>
        <w:pStyle w:val="NoSpacing"/>
      </w:pPr>
    </w:p>
    <w:p w14:paraId="174AC41E" w14:textId="77777777" w:rsidR="00AB36AC" w:rsidRPr="00D55578" w:rsidRDefault="009B3E27" w:rsidP="00AB36AC">
      <w:pPr>
        <w:pStyle w:val="NoSpacing"/>
        <w:rPr>
          <w:rFonts w:ascii="Arial" w:hAnsi="Arial"/>
          <w:sz w:val="20"/>
          <w:szCs w:val="20"/>
        </w:rPr>
      </w:pPr>
      <w:r>
        <w:rPr>
          <w:noProof/>
        </w:rPr>
        <mc:AlternateContent>
          <mc:Choice Requires="wps">
            <w:drawing>
              <wp:anchor distT="0" distB="0" distL="114300" distR="114300" simplePos="0" relativeHeight="252216320" behindDoc="0" locked="0" layoutInCell="1" allowOverlap="1" wp14:anchorId="07A4CDFC" wp14:editId="587F006E">
                <wp:simplePos x="0" y="0"/>
                <wp:positionH relativeFrom="column">
                  <wp:posOffset>292735</wp:posOffset>
                </wp:positionH>
                <wp:positionV relativeFrom="paragraph">
                  <wp:posOffset>3171190</wp:posOffset>
                </wp:positionV>
                <wp:extent cx="2143125" cy="120650"/>
                <wp:effectExtent l="0" t="0" r="0" b="635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1206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67BFA0D" w14:textId="77777777" w:rsidR="00ED074A" w:rsidRDefault="00ED074A" w:rsidP="00AB36AC">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A4CDFC" id="Text Box 27" o:spid="_x0000_s1593" type="#_x0000_t202" style="position:absolute;margin-left:23.05pt;margin-top:249.7pt;width:168.75pt;height:9.5pt;z-index:25221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" filled="f" stroked="f">
                <v:textbox>
                  <w:txbxContent>
                    <w:p w14:paraId="767BFA0D" w14:textId="77777777" w:rsidR="00ED074A" w:rsidRDefault="00ED074A" w:rsidP="00AB36AC">
                      <w:pPr>
                        <w:jc w:val="center"/>
                      </w:pPr>
                    </w:p>
                  </w:txbxContent>
                </v:textbox>
              </v:shape>
            </w:pict>
          </mc:Fallback>
        </mc:AlternateContent>
      </w:r>
      <w:r>
        <w:rPr>
          <w:noProof/>
        </w:rPr>
        <mc:AlternateContent>
          <mc:Choice Requires="wps">
            <w:drawing>
              <wp:anchor distT="0" distB="0" distL="114300" distR="114300" simplePos="0" relativeHeight="252218368" behindDoc="0" locked="0" layoutInCell="1" allowOverlap="1" wp14:anchorId="1B406B88" wp14:editId="116A05A5">
                <wp:simplePos x="0" y="0"/>
                <wp:positionH relativeFrom="column">
                  <wp:posOffset>2828925</wp:posOffset>
                </wp:positionH>
                <wp:positionV relativeFrom="paragraph">
                  <wp:posOffset>5137150</wp:posOffset>
                </wp:positionV>
                <wp:extent cx="476250" cy="419100"/>
                <wp:effectExtent l="0" t="0" r="0" b="12700"/>
                <wp:wrapNone/>
                <wp:docPr id="1127" name="Text Box 1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4191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87CD792" w14:textId="77777777" w:rsidR="00ED074A" w:rsidRDefault="00ED074A" w:rsidP="00AB36AC">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406B88" id="Text Box 1127" o:spid="_x0000_s1594" type="#_x0000_t202" style="position:absolute;margin-left:222.75pt;margin-top:404.5pt;width:37.5pt;height:33pt;z-index:25221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" filled="f" stroked="f">
                <v:textbox>
                  <w:txbxContent>
                    <w:p w14:paraId="387CD792" w14:textId="77777777" w:rsidR="00ED074A" w:rsidRDefault="00ED074A" w:rsidP="00AB36AC">
                      <w:pPr>
                        <w:jc w:val="center"/>
                      </w:pPr>
                    </w:p>
                  </w:txbxContent>
                </v:textbox>
              </v:shape>
            </w:pict>
          </mc:Fallback>
        </mc:AlternateContent>
      </w:r>
      <w:r>
        <w:rPr>
          <w:noProof/>
        </w:rPr>
        <mc:AlternateContent>
          <mc:Choice Requires="wps">
            <w:drawing>
              <wp:anchor distT="0" distB="0" distL="114300" distR="114300" simplePos="0" relativeHeight="252217344" behindDoc="0" locked="0" layoutInCell="1" allowOverlap="1" wp14:anchorId="2B673820" wp14:editId="31E0EB68">
                <wp:simplePos x="0" y="0"/>
                <wp:positionH relativeFrom="column">
                  <wp:posOffset>1514475</wp:posOffset>
                </wp:positionH>
                <wp:positionV relativeFrom="paragraph">
                  <wp:posOffset>5819140</wp:posOffset>
                </wp:positionV>
                <wp:extent cx="381000" cy="238125"/>
                <wp:effectExtent l="0" t="0" r="0" b="0"/>
                <wp:wrapNone/>
                <wp:docPr id="1130" name="Text Box 1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2381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DB77870" w14:textId="77777777" w:rsidR="00ED074A" w:rsidRDefault="00ED074A" w:rsidP="00AB36AC">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673820" id="_x0000_s1595" type="#_x0000_t202" style="position:absolute;margin-left:119.25pt;margin-top:458.2pt;width:30pt;height:18.75pt;z-index:25221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" filled="f" stroked="f">
                <v:textbox>
                  <w:txbxContent>
                    <w:p w14:paraId="0DB77870" w14:textId="77777777" w:rsidR="00ED074A" w:rsidRDefault="00ED074A" w:rsidP="00AB36AC">
                      <w:pPr>
                        <w:jc w:val="center"/>
                      </w:pPr>
                    </w:p>
                  </w:txbxContent>
                </v:textbox>
              </v:shape>
            </w:pict>
          </mc:Fallback>
        </mc:AlternateContent>
      </w:r>
    </w:p>
    <w:p w14:paraId="2A526600" w14:textId="77777777" w:rsidR="00AB36AC" w:rsidRDefault="009B3E27" w:rsidP="00AB36AC">
      <w:pPr>
        <w:rPr>
          <w:b/>
        </w:rPr>
      </w:pPr>
      <w:r>
        <w:rPr>
          <w:noProof/>
        </w:rPr>
        <mc:AlternateContent>
          <mc:Choice Requires="wps">
            <w:drawing>
              <wp:anchor distT="0" distB="0" distL="114300" distR="114300" simplePos="0" relativeHeight="252219392" behindDoc="0" locked="0" layoutInCell="1" allowOverlap="1" wp14:anchorId="1CB3CF13" wp14:editId="7007AA06">
                <wp:simplePos x="0" y="0"/>
                <wp:positionH relativeFrom="margin">
                  <wp:posOffset>-295275</wp:posOffset>
                </wp:positionH>
                <wp:positionV relativeFrom="paragraph">
                  <wp:posOffset>108585</wp:posOffset>
                </wp:positionV>
                <wp:extent cx="3371850" cy="1809750"/>
                <wp:effectExtent l="19050" t="19050" r="38100" b="38100"/>
                <wp:wrapNone/>
                <wp:docPr id="15" name="Flowchart: Decision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71850" cy="180975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AE5F70" id="Flowchart: Decision 15" o:spid="_x0000_s1026" type="#_x0000_t110" style="position:absolute;margin-left:-23.25pt;margin-top:8.55pt;width:265.5pt;height:142.5pt;z-index:252219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">
                <w10:wrap anchorx="margin"/>
              </v:shape>
            </w:pict>
          </mc:Fallback>
        </mc:AlternateContent>
      </w:r>
    </w:p>
    <w:p w14:paraId="361FE332" w14:textId="3D60C546" w:rsidR="00AB36AC" w:rsidRDefault="00673149" w:rsidP="00AB36AC">
      <w:pPr>
        <w:rPr>
          <w:b/>
        </w:rPr>
      </w:pPr>
      <w:r>
        <w:rPr>
          <w:noProof/>
        </w:rPr>
        <mc:AlternateContent>
          <mc:Choice Requires="wps">
            <w:drawing>
              <wp:anchor distT="0" distB="0" distL="114300" distR="114300" simplePos="0" relativeHeight="252220416" behindDoc="0" locked="0" layoutInCell="1" allowOverlap="1" wp14:anchorId="77D4A60E" wp14:editId="23DCEB05">
                <wp:simplePos x="0" y="0"/>
                <wp:positionH relativeFrom="margin">
                  <wp:posOffset>-28575</wp:posOffset>
                </wp:positionH>
                <wp:positionV relativeFrom="paragraph">
                  <wp:posOffset>120650</wp:posOffset>
                </wp:positionV>
                <wp:extent cx="2809875" cy="1362075"/>
                <wp:effectExtent l="0" t="0" r="0" b="952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9875" cy="13620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0F7C820" w14:textId="1BCC7200" w:rsidR="00ED074A" w:rsidRDefault="00ED074A" w:rsidP="00BE7164">
                            <w:pPr>
                              <w:pStyle w:val="NoSpacing"/>
                              <w:jc w:val="center"/>
                              <w:rPr>
                                <w:rFonts w:ascii="Times New Roman" w:hAnsi="Times New Roman" w:cs="Times New Roman"/>
                                <w:sz w:val="20"/>
                                <w:szCs w:val="20"/>
                              </w:rPr>
                            </w:pPr>
                            <w:r w:rsidRPr="009E4DA4">
                              <w:rPr>
                                <w:rFonts w:ascii="Times New Roman" w:hAnsi="Times New Roman" w:cs="Times New Roman"/>
                                <w:sz w:val="20"/>
                                <w:szCs w:val="20"/>
                              </w:rPr>
                              <w:t>At</w:t>
                            </w:r>
                          </w:p>
                          <w:p w14:paraId="14B5E862" w14:textId="77777777" w:rsidR="00ED074A" w:rsidRDefault="00ED074A" w:rsidP="00BE7164">
                            <w:pPr>
                              <w:pStyle w:val="NoSpacing"/>
                              <w:jc w:val="center"/>
                              <w:rPr>
                                <w:rFonts w:ascii="Times New Roman" w:hAnsi="Times New Roman" w:cs="Times New Roman"/>
                                <w:sz w:val="20"/>
                                <w:szCs w:val="20"/>
                              </w:rPr>
                            </w:pPr>
                            <w:r w:rsidRPr="009E4DA4">
                              <w:rPr>
                                <w:rFonts w:ascii="Times New Roman" w:hAnsi="Times New Roman" w:cs="Times New Roman"/>
                                <w:sz w:val="20"/>
                                <w:szCs w:val="20"/>
                              </w:rPr>
                              <w:t xml:space="preserve"> any time </w:t>
                            </w:r>
                          </w:p>
                          <w:p w14:paraId="4D46ED8B" w14:textId="0D3E1D67" w:rsidR="00ED074A" w:rsidRDefault="00ED074A" w:rsidP="00BE7164">
                            <w:pPr>
                              <w:pStyle w:val="NoSpacing"/>
                              <w:jc w:val="center"/>
                              <w:rPr>
                                <w:rFonts w:ascii="Times New Roman" w:hAnsi="Times New Roman" w:cs="Times New Roman"/>
                                <w:sz w:val="20"/>
                                <w:szCs w:val="20"/>
                              </w:rPr>
                            </w:pPr>
                            <w:r w:rsidRPr="009E4DA4">
                              <w:rPr>
                                <w:rFonts w:ascii="Times New Roman" w:hAnsi="Times New Roman" w:cs="Times New Roman"/>
                                <w:sz w:val="20"/>
                                <w:szCs w:val="20"/>
                              </w:rPr>
                              <w:t xml:space="preserve">during the pregnancy have </w:t>
                            </w:r>
                          </w:p>
                          <w:p w14:paraId="53F832B9" w14:textId="363FB1B7" w:rsidR="00ED074A" w:rsidRDefault="00ED074A" w:rsidP="00BE7164">
                            <w:pPr>
                              <w:pStyle w:val="NoSpacing"/>
                              <w:jc w:val="center"/>
                              <w:rPr>
                                <w:rFonts w:ascii="Times New Roman" w:hAnsi="Times New Roman" w:cs="Times New Roman"/>
                                <w:sz w:val="20"/>
                                <w:szCs w:val="20"/>
                              </w:rPr>
                            </w:pPr>
                            <w:r w:rsidRPr="009E4DA4">
                              <w:rPr>
                                <w:rFonts w:ascii="Times New Roman" w:hAnsi="Times New Roman" w:cs="Times New Roman"/>
                                <w:sz w:val="20"/>
                                <w:szCs w:val="20"/>
                              </w:rPr>
                              <w:t xml:space="preserve">you had sexual contact with a </w:t>
                            </w:r>
                            <w:r>
                              <w:rPr>
                                <w:rFonts w:ascii="Times New Roman" w:hAnsi="Times New Roman" w:cs="Times New Roman"/>
                                <w:sz w:val="20"/>
                                <w:szCs w:val="20"/>
                              </w:rPr>
                              <w:t>person</w:t>
                            </w:r>
                            <w:r w:rsidRPr="009E4DA4">
                              <w:rPr>
                                <w:rFonts w:ascii="Times New Roman" w:hAnsi="Times New Roman" w:cs="Times New Roman"/>
                                <w:sz w:val="20"/>
                                <w:szCs w:val="20"/>
                              </w:rPr>
                              <w:t xml:space="preserve"> who</w:t>
                            </w:r>
                            <w:r>
                              <w:rPr>
                                <w:rFonts w:ascii="Times New Roman" w:hAnsi="Times New Roman" w:cs="Times New Roman"/>
                                <w:sz w:val="20"/>
                                <w:szCs w:val="20"/>
                              </w:rPr>
                              <w:t>,</w:t>
                            </w:r>
                            <w:r w:rsidRPr="009E4DA4">
                              <w:rPr>
                                <w:rFonts w:ascii="Times New Roman" w:hAnsi="Times New Roman" w:cs="Times New Roman"/>
                                <w:sz w:val="20"/>
                                <w:szCs w:val="20"/>
                              </w:rPr>
                              <w:t xml:space="preserve"> </w:t>
                            </w:r>
                          </w:p>
                          <w:p w14:paraId="779544F5" w14:textId="091C59C7" w:rsidR="00ED074A" w:rsidRDefault="00ED074A" w:rsidP="00BE7164">
                            <w:pPr>
                              <w:pStyle w:val="NoSpacing"/>
                              <w:jc w:val="center"/>
                              <w:rPr>
                                <w:rFonts w:ascii="Times New Roman" w:hAnsi="Times New Roman" w:cs="Times New Roman"/>
                                <w:sz w:val="20"/>
                                <w:szCs w:val="20"/>
                              </w:rPr>
                            </w:pPr>
                            <w:r w:rsidRPr="009E4DA4">
                              <w:rPr>
                                <w:rFonts w:ascii="Times New Roman" w:hAnsi="Times New Roman" w:cs="Times New Roman"/>
                                <w:sz w:val="20"/>
                                <w:szCs w:val="20"/>
                              </w:rPr>
                              <w:t xml:space="preserve">in the 6 months </w:t>
                            </w:r>
                            <w:r>
                              <w:rPr>
                                <w:rFonts w:ascii="Times New Roman" w:hAnsi="Times New Roman" w:cs="Times New Roman"/>
                                <w:sz w:val="20"/>
                                <w:szCs w:val="20"/>
                              </w:rPr>
                              <w:t xml:space="preserve">prior to sexual contact, </w:t>
                            </w:r>
                            <w:r w:rsidRPr="009E4DA4">
                              <w:rPr>
                                <w:rFonts w:ascii="Times New Roman" w:hAnsi="Times New Roman" w:cs="Times New Roman"/>
                                <w:sz w:val="20"/>
                                <w:szCs w:val="20"/>
                              </w:rPr>
                              <w:t xml:space="preserve">has had a Zika virus infection or lived in or traveled </w:t>
                            </w:r>
                          </w:p>
                          <w:p w14:paraId="32470FE5" w14:textId="44918921" w:rsidR="00ED074A" w:rsidRDefault="00ED074A" w:rsidP="00BE7164">
                            <w:pPr>
                              <w:pStyle w:val="NoSpacing"/>
                              <w:jc w:val="center"/>
                              <w:rPr>
                                <w:rFonts w:ascii="Times New Roman" w:hAnsi="Times New Roman" w:cs="Times New Roman"/>
                                <w:sz w:val="20"/>
                                <w:szCs w:val="20"/>
                              </w:rPr>
                            </w:pPr>
                            <w:r w:rsidRPr="009E4DA4">
                              <w:rPr>
                                <w:rFonts w:ascii="Times New Roman" w:hAnsi="Times New Roman" w:cs="Times New Roman"/>
                                <w:sz w:val="20"/>
                                <w:szCs w:val="20"/>
                              </w:rPr>
                              <w:t xml:space="preserve">to an area with </w:t>
                            </w:r>
                            <w:r>
                              <w:rPr>
                                <w:rFonts w:ascii="Times New Roman" w:hAnsi="Times New Roman" w:cs="Times New Roman"/>
                                <w:sz w:val="20"/>
                                <w:szCs w:val="20"/>
                              </w:rPr>
                              <w:t>an increased risk for</w:t>
                            </w:r>
                            <w:r w:rsidRPr="009E4DA4">
                              <w:rPr>
                                <w:rFonts w:ascii="Times New Roman" w:hAnsi="Times New Roman" w:cs="Times New Roman"/>
                                <w:sz w:val="20"/>
                                <w:szCs w:val="20"/>
                              </w:rPr>
                              <w:t xml:space="preserve"> Zika </w:t>
                            </w:r>
                          </w:p>
                          <w:p w14:paraId="294EEB0D" w14:textId="7808940A" w:rsidR="00ED074A" w:rsidRPr="009E4DA4" w:rsidRDefault="00ED074A" w:rsidP="00BE7164">
                            <w:pPr>
                              <w:pStyle w:val="NoSpacing"/>
                              <w:jc w:val="center"/>
                              <w:rPr>
                                <w:rFonts w:ascii="Times New Roman" w:hAnsi="Times New Roman" w:cs="Times New Roman"/>
                                <w:sz w:val="20"/>
                                <w:szCs w:val="20"/>
                              </w:rPr>
                            </w:pPr>
                            <w:r w:rsidRPr="009E4DA4">
                              <w:rPr>
                                <w:rFonts w:ascii="Times New Roman" w:hAnsi="Times New Roman" w:cs="Times New Roman"/>
                                <w:sz w:val="20"/>
                                <w:szCs w:val="20"/>
                              </w:rPr>
                              <w:t>virus</w:t>
                            </w:r>
                            <w:r>
                              <w:rPr>
                                <w:rFonts w:ascii="Times New Roman" w:hAnsi="Times New Roman" w:cs="Times New Roman"/>
                                <w:sz w:val="20"/>
                                <w:szCs w:val="20"/>
                              </w:rPr>
                              <w:t xml:space="preserve"> </w:t>
                            </w:r>
                            <w:r w:rsidRPr="009E4DA4">
                              <w:rPr>
                                <w:rFonts w:ascii="Times New Roman" w:hAnsi="Times New Roman" w:cs="Times New Roman"/>
                                <w:sz w:val="20"/>
                                <w:szCs w:val="20"/>
                              </w:rPr>
                              <w:t>transmission?</w:t>
                            </w:r>
                          </w:p>
                          <w:p w14:paraId="539C26D7" w14:textId="77777777" w:rsidR="00ED074A" w:rsidRDefault="00ED074A" w:rsidP="00AB36AC">
                            <w:pPr>
                              <w:jc w:val="center"/>
                            </w:pPr>
                          </w:p>
                          <w:p w14:paraId="288AED22" w14:textId="77777777" w:rsidR="00ED074A" w:rsidRDefault="00ED074A" w:rsidP="00AB36A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D4A60E" id="Text Box 13" o:spid="_x0000_s1596" type="#_x0000_t202" style="position:absolute;margin-left:-2.25pt;margin-top:9.5pt;width:221.25pt;height:107.25pt;z-index:252220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" filled="f" stroked="f">
                <v:textbox>
                  <w:txbxContent>
                    <w:p w14:paraId="20F7C820" w14:textId="1BCC7200" w:rsidR="00ED074A" w:rsidRDefault="00ED074A" w:rsidP="00BE7164">
                      <w:pPr>
                        <w:pStyle w:val="NoSpacing"/>
                        <w:jc w:val="center"/>
                        <w:rPr>
                          <w:rFonts w:ascii="Times New Roman" w:hAnsi="Times New Roman" w:cs="Times New Roman"/>
                          <w:sz w:val="20"/>
                          <w:szCs w:val="20"/>
                        </w:rPr>
                      </w:pPr>
                      <w:r w:rsidRPr="009E4DA4">
                        <w:rPr>
                          <w:rFonts w:ascii="Times New Roman" w:hAnsi="Times New Roman" w:cs="Times New Roman"/>
                          <w:sz w:val="20"/>
                          <w:szCs w:val="20"/>
                        </w:rPr>
                        <w:t>At</w:t>
                      </w:r>
                    </w:p>
                    <w:p w14:paraId="14B5E862" w14:textId="77777777" w:rsidR="00ED074A" w:rsidRDefault="00ED074A" w:rsidP="00BE7164">
                      <w:pPr>
                        <w:pStyle w:val="NoSpacing"/>
                        <w:jc w:val="center"/>
                        <w:rPr>
                          <w:rFonts w:ascii="Times New Roman" w:hAnsi="Times New Roman" w:cs="Times New Roman"/>
                          <w:sz w:val="20"/>
                          <w:szCs w:val="20"/>
                        </w:rPr>
                      </w:pPr>
                      <w:r w:rsidRPr="009E4DA4">
                        <w:rPr>
                          <w:rFonts w:ascii="Times New Roman" w:hAnsi="Times New Roman" w:cs="Times New Roman"/>
                          <w:sz w:val="20"/>
                          <w:szCs w:val="20"/>
                        </w:rPr>
                        <w:t xml:space="preserve"> any time </w:t>
                      </w:r>
                    </w:p>
                    <w:p w14:paraId="4D46ED8B" w14:textId="0D3E1D67" w:rsidR="00ED074A" w:rsidRDefault="00ED074A" w:rsidP="00BE7164">
                      <w:pPr>
                        <w:pStyle w:val="NoSpacing"/>
                        <w:jc w:val="center"/>
                        <w:rPr>
                          <w:rFonts w:ascii="Times New Roman" w:hAnsi="Times New Roman" w:cs="Times New Roman"/>
                          <w:sz w:val="20"/>
                          <w:szCs w:val="20"/>
                        </w:rPr>
                      </w:pPr>
                      <w:r w:rsidRPr="009E4DA4">
                        <w:rPr>
                          <w:rFonts w:ascii="Times New Roman" w:hAnsi="Times New Roman" w:cs="Times New Roman"/>
                          <w:sz w:val="20"/>
                          <w:szCs w:val="20"/>
                        </w:rPr>
                        <w:t xml:space="preserve">during the pregnancy have </w:t>
                      </w:r>
                    </w:p>
                    <w:p w14:paraId="53F832B9" w14:textId="363FB1B7" w:rsidR="00ED074A" w:rsidRDefault="00ED074A" w:rsidP="00BE7164">
                      <w:pPr>
                        <w:pStyle w:val="NoSpacing"/>
                        <w:jc w:val="center"/>
                        <w:rPr>
                          <w:rFonts w:ascii="Times New Roman" w:hAnsi="Times New Roman" w:cs="Times New Roman"/>
                          <w:sz w:val="20"/>
                          <w:szCs w:val="20"/>
                        </w:rPr>
                      </w:pPr>
                      <w:r w:rsidRPr="009E4DA4">
                        <w:rPr>
                          <w:rFonts w:ascii="Times New Roman" w:hAnsi="Times New Roman" w:cs="Times New Roman"/>
                          <w:sz w:val="20"/>
                          <w:szCs w:val="20"/>
                        </w:rPr>
                        <w:t xml:space="preserve">you had sexual contact with a </w:t>
                      </w:r>
                      <w:r>
                        <w:rPr>
                          <w:rFonts w:ascii="Times New Roman" w:hAnsi="Times New Roman" w:cs="Times New Roman"/>
                          <w:sz w:val="20"/>
                          <w:szCs w:val="20"/>
                        </w:rPr>
                        <w:t>person</w:t>
                      </w:r>
                      <w:r w:rsidRPr="009E4DA4">
                        <w:rPr>
                          <w:rFonts w:ascii="Times New Roman" w:hAnsi="Times New Roman" w:cs="Times New Roman"/>
                          <w:sz w:val="20"/>
                          <w:szCs w:val="20"/>
                        </w:rPr>
                        <w:t xml:space="preserve"> who</w:t>
                      </w:r>
                      <w:r>
                        <w:rPr>
                          <w:rFonts w:ascii="Times New Roman" w:hAnsi="Times New Roman" w:cs="Times New Roman"/>
                          <w:sz w:val="20"/>
                          <w:szCs w:val="20"/>
                        </w:rPr>
                        <w:t>,</w:t>
                      </w:r>
                      <w:r w:rsidRPr="009E4DA4">
                        <w:rPr>
                          <w:rFonts w:ascii="Times New Roman" w:hAnsi="Times New Roman" w:cs="Times New Roman"/>
                          <w:sz w:val="20"/>
                          <w:szCs w:val="20"/>
                        </w:rPr>
                        <w:t xml:space="preserve"> </w:t>
                      </w:r>
                    </w:p>
                    <w:p w14:paraId="779544F5" w14:textId="091C59C7" w:rsidR="00ED074A" w:rsidRDefault="00ED074A" w:rsidP="00BE7164">
                      <w:pPr>
                        <w:pStyle w:val="NoSpacing"/>
                        <w:jc w:val="center"/>
                        <w:rPr>
                          <w:rFonts w:ascii="Times New Roman" w:hAnsi="Times New Roman" w:cs="Times New Roman"/>
                          <w:sz w:val="20"/>
                          <w:szCs w:val="20"/>
                        </w:rPr>
                      </w:pPr>
                      <w:r w:rsidRPr="009E4DA4">
                        <w:rPr>
                          <w:rFonts w:ascii="Times New Roman" w:hAnsi="Times New Roman" w:cs="Times New Roman"/>
                          <w:sz w:val="20"/>
                          <w:szCs w:val="20"/>
                        </w:rPr>
                        <w:t xml:space="preserve">in the 6 months </w:t>
                      </w:r>
                      <w:r>
                        <w:rPr>
                          <w:rFonts w:ascii="Times New Roman" w:hAnsi="Times New Roman" w:cs="Times New Roman"/>
                          <w:sz w:val="20"/>
                          <w:szCs w:val="20"/>
                        </w:rPr>
                        <w:t xml:space="preserve">prior to sexual contact, </w:t>
                      </w:r>
                      <w:r w:rsidRPr="009E4DA4">
                        <w:rPr>
                          <w:rFonts w:ascii="Times New Roman" w:hAnsi="Times New Roman" w:cs="Times New Roman"/>
                          <w:sz w:val="20"/>
                          <w:szCs w:val="20"/>
                        </w:rPr>
                        <w:t xml:space="preserve">has had a Zika virus infection or lived in or traveled </w:t>
                      </w:r>
                    </w:p>
                    <w:p w14:paraId="32470FE5" w14:textId="44918921" w:rsidR="00ED074A" w:rsidRDefault="00ED074A" w:rsidP="00BE7164">
                      <w:pPr>
                        <w:pStyle w:val="NoSpacing"/>
                        <w:jc w:val="center"/>
                        <w:rPr>
                          <w:rFonts w:ascii="Times New Roman" w:hAnsi="Times New Roman" w:cs="Times New Roman"/>
                          <w:sz w:val="20"/>
                          <w:szCs w:val="20"/>
                        </w:rPr>
                      </w:pPr>
                      <w:r w:rsidRPr="009E4DA4">
                        <w:rPr>
                          <w:rFonts w:ascii="Times New Roman" w:hAnsi="Times New Roman" w:cs="Times New Roman"/>
                          <w:sz w:val="20"/>
                          <w:szCs w:val="20"/>
                        </w:rPr>
                        <w:t xml:space="preserve">to an area with </w:t>
                      </w:r>
                      <w:r>
                        <w:rPr>
                          <w:rFonts w:ascii="Times New Roman" w:hAnsi="Times New Roman" w:cs="Times New Roman"/>
                          <w:sz w:val="20"/>
                          <w:szCs w:val="20"/>
                        </w:rPr>
                        <w:t>an increased risk for</w:t>
                      </w:r>
                      <w:r w:rsidRPr="009E4DA4">
                        <w:rPr>
                          <w:rFonts w:ascii="Times New Roman" w:hAnsi="Times New Roman" w:cs="Times New Roman"/>
                          <w:sz w:val="20"/>
                          <w:szCs w:val="20"/>
                        </w:rPr>
                        <w:t xml:space="preserve"> Zika </w:t>
                      </w:r>
                    </w:p>
                    <w:p w14:paraId="294EEB0D" w14:textId="7808940A" w:rsidR="00ED074A" w:rsidRPr="009E4DA4" w:rsidRDefault="00ED074A" w:rsidP="00BE7164">
                      <w:pPr>
                        <w:pStyle w:val="NoSpacing"/>
                        <w:jc w:val="center"/>
                        <w:rPr>
                          <w:rFonts w:ascii="Times New Roman" w:hAnsi="Times New Roman" w:cs="Times New Roman"/>
                          <w:sz w:val="20"/>
                          <w:szCs w:val="20"/>
                        </w:rPr>
                      </w:pPr>
                      <w:r w:rsidRPr="009E4DA4">
                        <w:rPr>
                          <w:rFonts w:ascii="Times New Roman" w:hAnsi="Times New Roman" w:cs="Times New Roman"/>
                          <w:sz w:val="20"/>
                          <w:szCs w:val="20"/>
                        </w:rPr>
                        <w:t>virus</w:t>
                      </w:r>
                      <w:r>
                        <w:rPr>
                          <w:rFonts w:ascii="Times New Roman" w:hAnsi="Times New Roman" w:cs="Times New Roman"/>
                          <w:sz w:val="20"/>
                          <w:szCs w:val="20"/>
                        </w:rPr>
                        <w:t xml:space="preserve"> </w:t>
                      </w:r>
                      <w:r w:rsidRPr="009E4DA4">
                        <w:rPr>
                          <w:rFonts w:ascii="Times New Roman" w:hAnsi="Times New Roman" w:cs="Times New Roman"/>
                          <w:sz w:val="20"/>
                          <w:szCs w:val="20"/>
                        </w:rPr>
                        <w:t>transmission?</w:t>
                      </w:r>
                    </w:p>
                    <w:p w14:paraId="539C26D7" w14:textId="77777777" w:rsidR="00ED074A" w:rsidRDefault="00ED074A" w:rsidP="00AB36AC">
                      <w:pPr>
                        <w:jc w:val="center"/>
                      </w:pPr>
                    </w:p>
                    <w:p w14:paraId="288AED22" w14:textId="77777777" w:rsidR="00ED074A" w:rsidRDefault="00ED074A" w:rsidP="00AB36AC"/>
                  </w:txbxContent>
                </v:textbox>
                <w10:wrap anchorx="margin"/>
              </v:shape>
            </w:pict>
          </mc:Fallback>
        </mc:AlternateContent>
      </w:r>
    </w:p>
    <w:p w14:paraId="005BBCCD" w14:textId="29A51699" w:rsidR="00AB36AC" w:rsidRDefault="00AB36AC" w:rsidP="00AB36AC">
      <w:pPr>
        <w:rPr>
          <w:b/>
        </w:rPr>
      </w:pPr>
    </w:p>
    <w:p w14:paraId="5A66AA76" w14:textId="77777777" w:rsidR="00AB36AC" w:rsidRDefault="00AB36AC" w:rsidP="00AB36AC">
      <w:pPr>
        <w:rPr>
          <w:b/>
        </w:rPr>
      </w:pPr>
    </w:p>
    <w:p w14:paraId="2FA64E3B" w14:textId="2985E787" w:rsidR="00AB36AC" w:rsidRDefault="00AB36AC" w:rsidP="00AB36AC">
      <w:pPr>
        <w:rPr>
          <w:b/>
        </w:rPr>
      </w:pPr>
    </w:p>
    <w:p w14:paraId="1A13FBBC" w14:textId="77299E6B" w:rsidR="00AB36AC" w:rsidRDefault="00673149" w:rsidP="00AB36AC">
      <w:pPr>
        <w:rPr>
          <w:b/>
        </w:rPr>
      </w:pPr>
      <w:r>
        <w:rPr>
          <w:noProof/>
        </w:rPr>
        <mc:AlternateContent>
          <mc:Choice Requires="wps">
            <w:drawing>
              <wp:anchor distT="0" distB="0" distL="114300" distR="114300" simplePos="0" relativeHeight="252225536" behindDoc="0" locked="0" layoutInCell="1" allowOverlap="1" wp14:anchorId="5D8E0A83" wp14:editId="4879DDEE">
                <wp:simplePos x="0" y="0"/>
                <wp:positionH relativeFrom="column">
                  <wp:posOffset>3600450</wp:posOffset>
                </wp:positionH>
                <wp:positionV relativeFrom="paragraph">
                  <wp:posOffset>32385</wp:posOffset>
                </wp:positionV>
                <wp:extent cx="1200150" cy="447675"/>
                <wp:effectExtent l="0" t="0" r="19050" b="34925"/>
                <wp:wrapNone/>
                <wp:docPr id="9" name="AutoShape 17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0150" cy="447675"/>
                        </a:xfrm>
                        <a:prstGeom prst="flowChartTerminator">
                          <a:avLst/>
                        </a:prstGeom>
                        <a:solidFill>
                          <a:srgbClr val="FFFFFF"/>
                        </a:solidFill>
                        <a:ln w="9525">
                          <a:solidFill>
                            <a:srgbClr val="000000"/>
                          </a:solidFill>
                          <a:miter lim="800000"/>
                          <a:headEnd/>
                          <a:tailEnd/>
                        </a:ln>
                      </wps:spPr>
                      <wps:txbx>
                        <w:txbxContent>
                          <w:p w14:paraId="604773A9" w14:textId="77777777" w:rsidR="00ED074A" w:rsidRDefault="00ED074A" w:rsidP="00AB36AC">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8E0A83" id="_x0000_s1597" type="#_x0000_t116" style="position:absolute;margin-left:283.5pt;margin-top:2.55pt;width:94.5pt;height:35.25pt;z-index:25222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">
                <v:textbox>
                  <w:txbxContent>
                    <w:p w14:paraId="604773A9" w14:textId="77777777" w:rsidR="00ED074A" w:rsidRDefault="00ED074A" w:rsidP="00AB36AC">
                      <w:pPr>
                        <w:jc w:val="center"/>
                      </w:pPr>
                      <w:r>
                        <w:t>Accept donor</w:t>
                      </w:r>
                    </w:p>
                  </w:txbxContent>
                </v:textbox>
              </v:shape>
            </w:pict>
          </mc:Fallback>
        </mc:AlternateContent>
      </w:r>
      <w:r w:rsidR="00F12B08">
        <w:rPr>
          <w:noProof/>
        </w:rPr>
        <mc:AlternateContent>
          <mc:Choice Requires="wps">
            <w:drawing>
              <wp:anchor distT="0" distB="0" distL="114300" distR="114300" simplePos="0" relativeHeight="252222464" behindDoc="0" locked="0" layoutInCell="1" allowOverlap="1" wp14:anchorId="34C0820D" wp14:editId="0325118E">
                <wp:simplePos x="0" y="0"/>
                <wp:positionH relativeFrom="column">
                  <wp:posOffset>3046730</wp:posOffset>
                </wp:positionH>
                <wp:positionV relativeFrom="paragraph">
                  <wp:posOffset>10160</wp:posOffset>
                </wp:positionV>
                <wp:extent cx="485775" cy="243205"/>
                <wp:effectExtent l="0" t="0" r="0" b="1079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24320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0334CED" w14:textId="77777777" w:rsidR="00ED074A" w:rsidRDefault="00ED074A" w:rsidP="00AB36AC">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C0820D" id="Text Box 11" o:spid="_x0000_s1598" type="#_x0000_t202" style="position:absolute;margin-left:239.9pt;margin-top:.8pt;width:38.25pt;height:19.15pt;z-index:25222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" filled="f" stroked="f">
                <v:textbox>
                  <w:txbxContent>
                    <w:p w14:paraId="00334CED" w14:textId="77777777" w:rsidR="00ED074A" w:rsidRDefault="00ED074A" w:rsidP="00AB36AC">
                      <w:pPr>
                        <w:jc w:val="center"/>
                      </w:pPr>
                      <w:r>
                        <w:t>No</w:t>
                      </w:r>
                    </w:p>
                  </w:txbxContent>
                </v:textbox>
              </v:shape>
            </w:pict>
          </mc:Fallback>
        </mc:AlternateContent>
      </w:r>
    </w:p>
    <w:p w14:paraId="0BAD2E05" w14:textId="61C38F65" w:rsidR="00AB36AC" w:rsidRDefault="00673149" w:rsidP="00AB36AC">
      <w:pPr>
        <w:rPr>
          <w:b/>
        </w:rPr>
      </w:pPr>
      <w:r>
        <w:rPr>
          <w:noProof/>
        </w:rPr>
        <mc:AlternateContent>
          <mc:Choice Requires="wps">
            <w:drawing>
              <wp:anchor distT="4294967295" distB="4294967295" distL="114300" distR="114300" simplePos="0" relativeHeight="252221440" behindDoc="0" locked="0" layoutInCell="1" allowOverlap="1" wp14:anchorId="27445E04" wp14:editId="4301B54C">
                <wp:simplePos x="0" y="0"/>
                <wp:positionH relativeFrom="margin">
                  <wp:posOffset>3064510</wp:posOffset>
                </wp:positionH>
                <wp:positionV relativeFrom="paragraph">
                  <wp:posOffset>114300</wp:posOffset>
                </wp:positionV>
                <wp:extent cx="507023" cy="4787"/>
                <wp:effectExtent l="0" t="76200" r="52070" b="9715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07023" cy="4787"/>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B79F67" id="Straight Connector 10" o:spid="_x0000_s1026" style="position:absolute;flip:y;z-index:2522214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241.3pt,9pt" to="281.2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">
                <v:stroke endarrow="block"/>
                <w10:wrap anchorx="margin"/>
              </v:line>
            </w:pict>
          </mc:Fallback>
        </mc:AlternateContent>
      </w:r>
    </w:p>
    <w:p w14:paraId="0DCB3DAD" w14:textId="0B414367" w:rsidR="00AB36AC" w:rsidRDefault="00AB36AC" w:rsidP="00AB36AC">
      <w:pPr>
        <w:rPr>
          <w:b/>
        </w:rPr>
      </w:pPr>
    </w:p>
    <w:p w14:paraId="4909D0BE" w14:textId="27889052" w:rsidR="00AB36AC" w:rsidRDefault="00AB36AC" w:rsidP="00AB36AC">
      <w:pPr>
        <w:rPr>
          <w:b/>
        </w:rPr>
      </w:pPr>
    </w:p>
    <w:p w14:paraId="1899DA06" w14:textId="77777777" w:rsidR="00AB36AC" w:rsidRDefault="00AB36AC" w:rsidP="00AB36AC">
      <w:pPr>
        <w:rPr>
          <w:b/>
        </w:rPr>
      </w:pPr>
    </w:p>
    <w:p w14:paraId="614DD937" w14:textId="77777777" w:rsidR="00AB36AC" w:rsidRDefault="00AB36AC" w:rsidP="00AB36AC">
      <w:pPr>
        <w:rPr>
          <w:b/>
        </w:rPr>
      </w:pPr>
    </w:p>
    <w:p w14:paraId="0293064D" w14:textId="77777777" w:rsidR="00AB36AC" w:rsidRDefault="00AB36AC" w:rsidP="00AB36AC">
      <w:pPr>
        <w:rPr>
          <w:b/>
        </w:rPr>
      </w:pPr>
    </w:p>
    <w:p w14:paraId="5D6559FD" w14:textId="3ED8373A" w:rsidR="00AB36AC" w:rsidRDefault="00AB36AC" w:rsidP="00AB36AC">
      <w:pPr>
        <w:rPr>
          <w:b/>
        </w:rPr>
      </w:pPr>
    </w:p>
    <w:p w14:paraId="143A2A96" w14:textId="07CB71E8" w:rsidR="00AB36AC" w:rsidRDefault="00F12B08" w:rsidP="00AB36AC">
      <w:pPr>
        <w:rPr>
          <w:b/>
        </w:rPr>
      </w:pPr>
      <w:r>
        <w:rPr>
          <w:noProof/>
        </w:rPr>
        <mc:AlternateContent>
          <mc:Choice Requires="wps">
            <w:drawing>
              <wp:anchor distT="0" distB="0" distL="114299" distR="114299" simplePos="0" relativeHeight="252227584" behindDoc="0" locked="0" layoutInCell="1" allowOverlap="1" wp14:anchorId="5CE7BA7B" wp14:editId="67E27246">
                <wp:simplePos x="0" y="0"/>
                <wp:positionH relativeFrom="column">
                  <wp:posOffset>1381125</wp:posOffset>
                </wp:positionH>
                <wp:positionV relativeFrom="paragraph">
                  <wp:posOffset>10795</wp:posOffset>
                </wp:positionV>
                <wp:extent cx="9525" cy="1190625"/>
                <wp:effectExtent l="38100" t="0" r="66675" b="4762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119062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CBF066" id="Straight Connector 7" o:spid="_x0000_s1026" style="position:absolute;z-index:2522275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08.75pt,.85pt" to="109.5pt,9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">
                <v:stroke endarrow="block"/>
              </v:line>
            </w:pict>
          </mc:Fallback>
        </mc:AlternateContent>
      </w:r>
    </w:p>
    <w:p w14:paraId="168087A6" w14:textId="77777777" w:rsidR="00AB36AC" w:rsidRDefault="00AB36AC" w:rsidP="00AB36AC">
      <w:pPr>
        <w:rPr>
          <w:b/>
        </w:rPr>
      </w:pPr>
    </w:p>
    <w:p w14:paraId="5BE0A5E6" w14:textId="77777777" w:rsidR="00AB36AC" w:rsidRDefault="00AB36AC" w:rsidP="00AB36AC">
      <w:pPr>
        <w:rPr>
          <w:b/>
        </w:rPr>
      </w:pPr>
    </w:p>
    <w:p w14:paraId="5449440B" w14:textId="77777777" w:rsidR="00AB36AC" w:rsidRDefault="00AB36AC" w:rsidP="00AB36AC">
      <w:pPr>
        <w:rPr>
          <w:b/>
        </w:rPr>
      </w:pPr>
    </w:p>
    <w:p w14:paraId="19C42B85" w14:textId="77777777" w:rsidR="00AB36AC" w:rsidRDefault="00AB36AC" w:rsidP="00AB36AC">
      <w:pPr>
        <w:rPr>
          <w:b/>
        </w:rPr>
      </w:pPr>
    </w:p>
    <w:p w14:paraId="15C658C6" w14:textId="77777777" w:rsidR="00AB36AC" w:rsidRDefault="00AB36AC" w:rsidP="00AB36AC">
      <w:pPr>
        <w:rPr>
          <w:b/>
        </w:rPr>
      </w:pPr>
    </w:p>
    <w:p w14:paraId="75485408" w14:textId="77777777" w:rsidR="00AB36AC" w:rsidRDefault="00AB36AC" w:rsidP="00AB36AC">
      <w:pPr>
        <w:rPr>
          <w:b/>
        </w:rPr>
      </w:pPr>
    </w:p>
    <w:p w14:paraId="72CCA845" w14:textId="77777777" w:rsidR="00AB36AC" w:rsidRDefault="00AB36AC" w:rsidP="00AB36AC">
      <w:pPr>
        <w:rPr>
          <w:b/>
        </w:rPr>
      </w:pPr>
    </w:p>
    <w:p w14:paraId="30605887" w14:textId="11FDDA0B" w:rsidR="00AB36AC" w:rsidRDefault="00FE4DB2" w:rsidP="00AB36AC">
      <w:pPr>
        <w:rPr>
          <w:b/>
        </w:rPr>
      </w:pPr>
      <w:r>
        <w:rPr>
          <w:noProof/>
        </w:rPr>
        <mc:AlternateContent>
          <mc:Choice Requires="wps">
            <w:drawing>
              <wp:anchor distT="0" distB="0" distL="114300" distR="114300" simplePos="0" relativeHeight="252235776" behindDoc="0" locked="0" layoutInCell="1" allowOverlap="1" wp14:anchorId="0B95DD9A" wp14:editId="2D7E0253">
                <wp:simplePos x="0" y="0"/>
                <wp:positionH relativeFrom="column">
                  <wp:posOffset>383650</wp:posOffset>
                </wp:positionH>
                <wp:positionV relativeFrom="paragraph">
                  <wp:posOffset>29790</wp:posOffset>
                </wp:positionV>
                <wp:extent cx="2143125" cy="1025718"/>
                <wp:effectExtent l="0" t="0" r="0" b="3175"/>
                <wp:wrapNone/>
                <wp:docPr id="726" name="Text Box 7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1025718"/>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FA67215" w14:textId="77777777" w:rsidR="00ED074A" w:rsidRDefault="00ED074A" w:rsidP="00342EB3">
                            <w:pPr>
                              <w:jc w:val="center"/>
                            </w:pPr>
                            <w:r w:rsidRPr="00556750">
                              <w:t>Donor is ineligible, but may be collected in certain situations. Refer to facility SOP for circumstances for use</w:t>
                            </w:r>
                            <w:r>
                              <w:t xml:space="preserve"> </w:t>
                            </w:r>
                            <w:r w:rsidRPr="00556750">
                              <w:t>and docum</w:t>
                            </w:r>
                            <w:r>
                              <w:t>entation of urgent medical need or 21 CFR 1271.65(b) or 21 CFR 1271.90</w:t>
                            </w:r>
                          </w:p>
                          <w:p w14:paraId="3F736978" w14:textId="77777777" w:rsidR="00ED074A" w:rsidRPr="00D55578" w:rsidRDefault="00ED074A" w:rsidP="00BE7164">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5DD9A" id="_x0000_s1599" type="#_x0000_t202" style="position:absolute;margin-left:30.2pt;margin-top:2.35pt;width:168.75pt;height:80.75pt;z-index:25223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" filled="f" stroked="f">
                <v:textbox>
                  <w:txbxContent>
                    <w:p w14:paraId="4FA67215" w14:textId="77777777" w:rsidR="00ED074A" w:rsidRDefault="00ED074A" w:rsidP="00342EB3">
                      <w:pPr>
                        <w:jc w:val="center"/>
                      </w:pPr>
                      <w:r w:rsidRPr="00556750">
                        <w:t>Donor is ineligible, but may be collected in certain situations. Refer to facility SOP for circumstances for use</w:t>
                      </w:r>
                      <w:r>
                        <w:t xml:space="preserve"> </w:t>
                      </w:r>
                      <w:r w:rsidRPr="00556750">
                        <w:t>and docum</w:t>
                      </w:r>
                      <w:r>
                        <w:t>entation of urgent medical need or 21 CFR 1271.65(b) or 21 CFR 1271.90</w:t>
                      </w:r>
                    </w:p>
                    <w:p w14:paraId="3F736978" w14:textId="77777777" w:rsidR="00ED074A" w:rsidRPr="00D55578" w:rsidRDefault="00ED074A" w:rsidP="00BE7164">
                      <w:pPr>
                        <w:jc w:val="center"/>
                      </w:pPr>
                    </w:p>
                  </w:txbxContent>
                </v:textbox>
              </v:shape>
            </w:pict>
          </mc:Fallback>
        </mc:AlternateContent>
      </w:r>
      <w:r>
        <w:rPr>
          <w:b/>
          <w:noProof/>
        </w:rPr>
        <mc:AlternateContent>
          <mc:Choice Requires="wps">
            <w:drawing>
              <wp:anchor distT="0" distB="0" distL="114300" distR="114300" simplePos="0" relativeHeight="252232704" behindDoc="0" locked="0" layoutInCell="1" allowOverlap="1" wp14:anchorId="672ECFD0" wp14:editId="3F4FFEE8">
                <wp:simplePos x="0" y="0"/>
                <wp:positionH relativeFrom="column">
                  <wp:posOffset>399553</wp:posOffset>
                </wp:positionH>
                <wp:positionV relativeFrom="paragraph">
                  <wp:posOffset>45691</wp:posOffset>
                </wp:positionV>
                <wp:extent cx="2114550" cy="1065475"/>
                <wp:effectExtent l="0" t="0" r="19050" b="20955"/>
                <wp:wrapNone/>
                <wp:docPr id="1" name="AutoShape 19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4550" cy="1065475"/>
                        </a:xfrm>
                        <a:prstGeom prst="flowChartTerminator">
                          <a:avLst/>
                        </a:prstGeom>
                        <a:solidFill>
                          <a:srgbClr val="FFFFFF"/>
                        </a:solidFill>
                        <a:ln w="9525">
                          <a:solidFill>
                            <a:srgbClr val="000000"/>
                          </a:solidFill>
                          <a:miter lim="800000"/>
                          <a:headEnd/>
                          <a:tailEnd/>
                        </a:ln>
                      </wps:spPr>
                      <wps:txbx>
                        <w:txbxContent>
                          <w:p w14:paraId="522AD8A3" w14:textId="77777777" w:rsidR="00ED074A" w:rsidRDefault="00ED074A" w:rsidP="00FF22F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2ECFD0" id="AutoShape 1939" o:spid="_x0000_s1600" type="#_x0000_t116" style="position:absolute;margin-left:31.45pt;margin-top:3.6pt;width:166.5pt;height:83.9pt;z-index:25223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">
                <v:textbox>
                  <w:txbxContent>
                    <w:p w14:paraId="522AD8A3" w14:textId="77777777" w:rsidR="00ED074A" w:rsidRDefault="00ED074A" w:rsidP="00FF22FD">
                      <w:pPr>
                        <w:jc w:val="center"/>
                      </w:pPr>
                    </w:p>
                  </w:txbxContent>
                </v:textbox>
              </v:shape>
            </w:pict>
          </mc:Fallback>
        </mc:AlternateContent>
      </w:r>
    </w:p>
    <w:p w14:paraId="7B30F773" w14:textId="04BED1F0" w:rsidR="00AB36AC" w:rsidRDefault="00AB36AC" w:rsidP="00AB36AC">
      <w:pPr>
        <w:rPr>
          <w:b/>
        </w:rPr>
      </w:pPr>
    </w:p>
    <w:p w14:paraId="2091F0C3" w14:textId="77777777" w:rsidR="00AB36AC" w:rsidRDefault="00AB36AC" w:rsidP="00AB36AC">
      <w:pPr>
        <w:rPr>
          <w:b/>
        </w:rPr>
      </w:pPr>
    </w:p>
    <w:p w14:paraId="19CE3798" w14:textId="3D15731B" w:rsidR="00A669DF" w:rsidRPr="004025A1" w:rsidRDefault="00A669DF" w:rsidP="005E12A6"/>
    <w:sectPr w:rsidR="00A669DF" w:rsidRPr="004025A1">
      <w:footerReference w:type="default" r:id="rId2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FD0687" w14:textId="77777777" w:rsidR="004A1348" w:rsidRDefault="004A1348">
      <w:r>
        <w:separator/>
      </w:r>
    </w:p>
  </w:endnote>
  <w:endnote w:type="continuationSeparator" w:id="0">
    <w:p w14:paraId="676553BB" w14:textId="77777777" w:rsidR="004A1348" w:rsidRDefault="004A1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5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C983F" w14:textId="0BDA3615" w:rsidR="00ED074A" w:rsidRPr="00A8249C" w:rsidRDefault="00ED074A">
    <w:pPr>
      <w:pStyle w:val="Footer"/>
      <w:rPr>
        <w:sz w:val="18"/>
        <w:szCs w:val="18"/>
      </w:rPr>
    </w:pPr>
    <w:r>
      <w:rPr>
        <w:sz w:val="18"/>
        <w:szCs w:val="18"/>
      </w:rPr>
      <w:t>DHQ-</w:t>
    </w:r>
    <w:r w:rsidRPr="00A8249C">
      <w:rPr>
        <w:sz w:val="18"/>
        <w:szCs w:val="18"/>
      </w:rPr>
      <w:t>HPC</w:t>
    </w:r>
    <w:r>
      <w:rPr>
        <w:sz w:val="18"/>
        <w:szCs w:val="18"/>
      </w:rPr>
      <w:t xml:space="preserve">, Cord Blood </w:t>
    </w:r>
    <w:r w:rsidRPr="00A8249C">
      <w:rPr>
        <w:sz w:val="18"/>
        <w:szCs w:val="18"/>
      </w:rPr>
      <w:t>Flow</w:t>
    </w:r>
    <w:r>
      <w:rPr>
        <w:sz w:val="18"/>
        <w:szCs w:val="18"/>
      </w:rPr>
      <w:t xml:space="preserve"> C</w:t>
    </w:r>
    <w:r w:rsidRPr="00A8249C">
      <w:rPr>
        <w:sz w:val="18"/>
        <w:szCs w:val="18"/>
      </w:rPr>
      <w:t>hart</w:t>
    </w:r>
    <w:r>
      <w:rPr>
        <w:sz w:val="18"/>
        <w:szCs w:val="18"/>
      </w:rPr>
      <w:t xml:space="preserve"> v1.</w:t>
    </w:r>
    <w:proofErr w:type="gramStart"/>
    <w:r>
      <w:rPr>
        <w:sz w:val="18"/>
        <w:szCs w:val="18"/>
      </w:rPr>
      <w:t xml:space="preserve">7  </w:t>
    </w:r>
    <w:r>
      <w:rPr>
        <w:sz w:val="18"/>
        <w:szCs w:val="18"/>
      </w:rPr>
      <w:tab/>
    </w:r>
    <w:proofErr w:type="gramEnd"/>
    <w:r>
      <w:rPr>
        <w:sz w:val="18"/>
        <w:szCs w:val="18"/>
      </w:rPr>
      <w:t xml:space="preserve">  </w:t>
    </w:r>
    <w:r>
      <w:rPr>
        <w:sz w:val="18"/>
        <w:szCs w:val="18"/>
      </w:rPr>
      <w:tab/>
      <w:t xml:space="preserve">        eff. June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27F6B4" w14:textId="77777777" w:rsidR="004A1348" w:rsidRDefault="004A1348">
      <w:r>
        <w:separator/>
      </w:r>
    </w:p>
  </w:footnote>
  <w:footnote w:type="continuationSeparator" w:id="0">
    <w:p w14:paraId="5B928DF5" w14:textId="77777777" w:rsidR="004A1348" w:rsidRDefault="004A13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17812D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33BA2C91"/>
    <w:multiLevelType w:val="hybridMultilevel"/>
    <w:tmpl w:val="89B2E9EC"/>
    <w:lvl w:ilvl="0" w:tplc="9E26A214">
      <w:start w:val="9"/>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D9558A"/>
    <w:multiLevelType w:val="hybridMultilevel"/>
    <w:tmpl w:val="5BF06B12"/>
    <w:lvl w:ilvl="0" w:tplc="6840D7A4">
      <w:start w:val="9"/>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035C8F"/>
    <w:multiLevelType w:val="hybridMultilevel"/>
    <w:tmpl w:val="AC061508"/>
    <w:lvl w:ilvl="0" w:tplc="DF86C164">
      <w:start w:val="9"/>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F01551"/>
    <w:multiLevelType w:val="hybridMultilevel"/>
    <w:tmpl w:val="EEF0128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5" w15:restartNumberingAfterBreak="0">
    <w:nsid w:val="56C7570F"/>
    <w:multiLevelType w:val="hybridMultilevel"/>
    <w:tmpl w:val="C45EDE80"/>
    <w:lvl w:ilvl="0" w:tplc="152EF6FC">
      <w:start w:val="9"/>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1A3FB9"/>
    <w:multiLevelType w:val="hybridMultilevel"/>
    <w:tmpl w:val="9098872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4"/>
  </w:num>
  <w:num w:numId="3">
    <w:abstractNumId w:val="0"/>
  </w:num>
  <w:num w:numId="4">
    <w:abstractNumId w:val="3"/>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
  <w:drawingGridHorizontalSpacing w:val="187"/>
  <w:drawingGridVerticalSpacing w:val="187"/>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QxMrAwMjE3tzA1MDJX0lEKTi0uzszPAykwrAUA07cu/iwAAAA="/>
  </w:docVars>
  <w:rsids>
    <w:rsidRoot w:val="00E1289C"/>
    <w:rsid w:val="00003560"/>
    <w:rsid w:val="000061F4"/>
    <w:rsid w:val="00007417"/>
    <w:rsid w:val="00013666"/>
    <w:rsid w:val="000138F9"/>
    <w:rsid w:val="00021685"/>
    <w:rsid w:val="00021CA5"/>
    <w:rsid w:val="00022E31"/>
    <w:rsid w:val="000442E0"/>
    <w:rsid w:val="00053CB7"/>
    <w:rsid w:val="000543A3"/>
    <w:rsid w:val="00070969"/>
    <w:rsid w:val="00076F42"/>
    <w:rsid w:val="00083A3F"/>
    <w:rsid w:val="00095864"/>
    <w:rsid w:val="000A6937"/>
    <w:rsid w:val="000B1A88"/>
    <w:rsid w:val="000B4A4D"/>
    <w:rsid w:val="000C264F"/>
    <w:rsid w:val="000C41BB"/>
    <w:rsid w:val="000C72ED"/>
    <w:rsid w:val="000D1FD7"/>
    <w:rsid w:val="000D31EA"/>
    <w:rsid w:val="000D3EF4"/>
    <w:rsid w:val="000D417B"/>
    <w:rsid w:val="000D5A13"/>
    <w:rsid w:val="000D6876"/>
    <w:rsid w:val="000E0B9A"/>
    <w:rsid w:val="000E1604"/>
    <w:rsid w:val="000E663D"/>
    <w:rsid w:val="000E7431"/>
    <w:rsid w:val="000F14A6"/>
    <w:rsid w:val="000F463D"/>
    <w:rsid w:val="000F7471"/>
    <w:rsid w:val="001039D9"/>
    <w:rsid w:val="00124241"/>
    <w:rsid w:val="001453A1"/>
    <w:rsid w:val="00146AA3"/>
    <w:rsid w:val="00147F45"/>
    <w:rsid w:val="00153632"/>
    <w:rsid w:val="00155717"/>
    <w:rsid w:val="00160706"/>
    <w:rsid w:val="00161F66"/>
    <w:rsid w:val="0017161F"/>
    <w:rsid w:val="0017566D"/>
    <w:rsid w:val="00177E1F"/>
    <w:rsid w:val="001852A2"/>
    <w:rsid w:val="00185D85"/>
    <w:rsid w:val="00195338"/>
    <w:rsid w:val="001A079F"/>
    <w:rsid w:val="001A28E4"/>
    <w:rsid w:val="001B0C87"/>
    <w:rsid w:val="001B5EC2"/>
    <w:rsid w:val="001B691C"/>
    <w:rsid w:val="001C09A1"/>
    <w:rsid w:val="001C3299"/>
    <w:rsid w:val="001C376C"/>
    <w:rsid w:val="001E4C6A"/>
    <w:rsid w:val="001E6B66"/>
    <w:rsid w:val="001F08AC"/>
    <w:rsid w:val="001F377A"/>
    <w:rsid w:val="001F437F"/>
    <w:rsid w:val="001F7796"/>
    <w:rsid w:val="00206123"/>
    <w:rsid w:val="00233255"/>
    <w:rsid w:val="0024618D"/>
    <w:rsid w:val="00257658"/>
    <w:rsid w:val="00261A4D"/>
    <w:rsid w:val="0027151E"/>
    <w:rsid w:val="002736B3"/>
    <w:rsid w:val="002801BC"/>
    <w:rsid w:val="00281777"/>
    <w:rsid w:val="0028310A"/>
    <w:rsid w:val="002842CD"/>
    <w:rsid w:val="00284D75"/>
    <w:rsid w:val="00286CCF"/>
    <w:rsid w:val="002916C0"/>
    <w:rsid w:val="00295379"/>
    <w:rsid w:val="00297603"/>
    <w:rsid w:val="002A01CF"/>
    <w:rsid w:val="002A63CF"/>
    <w:rsid w:val="002A69D8"/>
    <w:rsid w:val="002A78EC"/>
    <w:rsid w:val="002B0E1F"/>
    <w:rsid w:val="002B2948"/>
    <w:rsid w:val="002C357A"/>
    <w:rsid w:val="002C4A88"/>
    <w:rsid w:val="002D1736"/>
    <w:rsid w:val="002D29F0"/>
    <w:rsid w:val="002D3896"/>
    <w:rsid w:val="002D6C4D"/>
    <w:rsid w:val="002E50DF"/>
    <w:rsid w:val="002F0973"/>
    <w:rsid w:val="002F5BB8"/>
    <w:rsid w:val="00310CCC"/>
    <w:rsid w:val="0031457E"/>
    <w:rsid w:val="00322B83"/>
    <w:rsid w:val="003270E6"/>
    <w:rsid w:val="00335FF9"/>
    <w:rsid w:val="00341A95"/>
    <w:rsid w:val="00342EB3"/>
    <w:rsid w:val="00351C22"/>
    <w:rsid w:val="00352B63"/>
    <w:rsid w:val="00354D5F"/>
    <w:rsid w:val="00363886"/>
    <w:rsid w:val="003665DA"/>
    <w:rsid w:val="0037368E"/>
    <w:rsid w:val="003768F0"/>
    <w:rsid w:val="0038142A"/>
    <w:rsid w:val="0038488B"/>
    <w:rsid w:val="00384EC3"/>
    <w:rsid w:val="003876C5"/>
    <w:rsid w:val="0039102E"/>
    <w:rsid w:val="0039129A"/>
    <w:rsid w:val="003973AA"/>
    <w:rsid w:val="003A69E5"/>
    <w:rsid w:val="003B49DC"/>
    <w:rsid w:val="003C1C48"/>
    <w:rsid w:val="003C59B8"/>
    <w:rsid w:val="003D189E"/>
    <w:rsid w:val="003D50AE"/>
    <w:rsid w:val="003E3815"/>
    <w:rsid w:val="003E6F3C"/>
    <w:rsid w:val="003F060D"/>
    <w:rsid w:val="004025A1"/>
    <w:rsid w:val="00403E75"/>
    <w:rsid w:val="00405307"/>
    <w:rsid w:val="0040650D"/>
    <w:rsid w:val="004156BF"/>
    <w:rsid w:val="00416B39"/>
    <w:rsid w:val="00432E09"/>
    <w:rsid w:val="00434847"/>
    <w:rsid w:val="00440FEE"/>
    <w:rsid w:val="00451DD5"/>
    <w:rsid w:val="004617A7"/>
    <w:rsid w:val="00463AEA"/>
    <w:rsid w:val="0046400F"/>
    <w:rsid w:val="00470448"/>
    <w:rsid w:val="0048048A"/>
    <w:rsid w:val="0048286F"/>
    <w:rsid w:val="00483568"/>
    <w:rsid w:val="00491258"/>
    <w:rsid w:val="00495511"/>
    <w:rsid w:val="00496015"/>
    <w:rsid w:val="00496F95"/>
    <w:rsid w:val="00497EFA"/>
    <w:rsid w:val="004A1348"/>
    <w:rsid w:val="004A3D57"/>
    <w:rsid w:val="004A5089"/>
    <w:rsid w:val="004A7BF3"/>
    <w:rsid w:val="004B5C3C"/>
    <w:rsid w:val="004B7DE2"/>
    <w:rsid w:val="004C0CF7"/>
    <w:rsid w:val="004D5929"/>
    <w:rsid w:val="004D6746"/>
    <w:rsid w:val="004E2725"/>
    <w:rsid w:val="004E55D7"/>
    <w:rsid w:val="004F2121"/>
    <w:rsid w:val="004F5BA5"/>
    <w:rsid w:val="00500D81"/>
    <w:rsid w:val="005115E8"/>
    <w:rsid w:val="00511E67"/>
    <w:rsid w:val="00517642"/>
    <w:rsid w:val="00522E3C"/>
    <w:rsid w:val="00527F7A"/>
    <w:rsid w:val="00534335"/>
    <w:rsid w:val="00540910"/>
    <w:rsid w:val="0054687C"/>
    <w:rsid w:val="00546F6D"/>
    <w:rsid w:val="00547BB1"/>
    <w:rsid w:val="005544C2"/>
    <w:rsid w:val="00563198"/>
    <w:rsid w:val="005641F5"/>
    <w:rsid w:val="005777F8"/>
    <w:rsid w:val="00582950"/>
    <w:rsid w:val="0058619D"/>
    <w:rsid w:val="00587B78"/>
    <w:rsid w:val="00590DA5"/>
    <w:rsid w:val="005A5859"/>
    <w:rsid w:val="005B4042"/>
    <w:rsid w:val="005B73AE"/>
    <w:rsid w:val="005C193B"/>
    <w:rsid w:val="005C2169"/>
    <w:rsid w:val="005C2373"/>
    <w:rsid w:val="005C4C18"/>
    <w:rsid w:val="005D744A"/>
    <w:rsid w:val="005E12A6"/>
    <w:rsid w:val="005E3A62"/>
    <w:rsid w:val="005E5144"/>
    <w:rsid w:val="005E533D"/>
    <w:rsid w:val="005F4F24"/>
    <w:rsid w:val="005F50AE"/>
    <w:rsid w:val="005F76DB"/>
    <w:rsid w:val="00600645"/>
    <w:rsid w:val="0060113A"/>
    <w:rsid w:val="0060249E"/>
    <w:rsid w:val="00606C98"/>
    <w:rsid w:val="0061056E"/>
    <w:rsid w:val="00616A61"/>
    <w:rsid w:val="00616F49"/>
    <w:rsid w:val="0062178A"/>
    <w:rsid w:val="00621DF5"/>
    <w:rsid w:val="00623A11"/>
    <w:rsid w:val="006242D9"/>
    <w:rsid w:val="0062527F"/>
    <w:rsid w:val="00627725"/>
    <w:rsid w:val="00631D48"/>
    <w:rsid w:val="00634AE0"/>
    <w:rsid w:val="006374AF"/>
    <w:rsid w:val="00642FC4"/>
    <w:rsid w:val="006466BB"/>
    <w:rsid w:val="006551EC"/>
    <w:rsid w:val="00670E22"/>
    <w:rsid w:val="00673149"/>
    <w:rsid w:val="00674E9C"/>
    <w:rsid w:val="00681B3F"/>
    <w:rsid w:val="00683400"/>
    <w:rsid w:val="00683F91"/>
    <w:rsid w:val="006957CA"/>
    <w:rsid w:val="00696BC5"/>
    <w:rsid w:val="00697B50"/>
    <w:rsid w:val="006A21EF"/>
    <w:rsid w:val="006A40D2"/>
    <w:rsid w:val="006A4964"/>
    <w:rsid w:val="006B65C2"/>
    <w:rsid w:val="006B7248"/>
    <w:rsid w:val="006C046B"/>
    <w:rsid w:val="006C3672"/>
    <w:rsid w:val="006C3F94"/>
    <w:rsid w:val="006C69D0"/>
    <w:rsid w:val="006C7DFD"/>
    <w:rsid w:val="006D3C45"/>
    <w:rsid w:val="006D59A5"/>
    <w:rsid w:val="006D6A9D"/>
    <w:rsid w:val="006D7A44"/>
    <w:rsid w:val="006E1E3D"/>
    <w:rsid w:val="00700C86"/>
    <w:rsid w:val="0070160F"/>
    <w:rsid w:val="00703B98"/>
    <w:rsid w:val="00716777"/>
    <w:rsid w:val="00717B44"/>
    <w:rsid w:val="00740BBF"/>
    <w:rsid w:val="0074576C"/>
    <w:rsid w:val="007458CD"/>
    <w:rsid w:val="00746FD9"/>
    <w:rsid w:val="00751A0B"/>
    <w:rsid w:val="007538EA"/>
    <w:rsid w:val="007555F8"/>
    <w:rsid w:val="007615C0"/>
    <w:rsid w:val="007639C6"/>
    <w:rsid w:val="00765248"/>
    <w:rsid w:val="007806E1"/>
    <w:rsid w:val="00782B2D"/>
    <w:rsid w:val="007830BC"/>
    <w:rsid w:val="00787A96"/>
    <w:rsid w:val="00790309"/>
    <w:rsid w:val="007A0551"/>
    <w:rsid w:val="007A1D39"/>
    <w:rsid w:val="007B4D91"/>
    <w:rsid w:val="007B5AAA"/>
    <w:rsid w:val="007B6152"/>
    <w:rsid w:val="007D0DDF"/>
    <w:rsid w:val="007D266E"/>
    <w:rsid w:val="007D3E5F"/>
    <w:rsid w:val="007D55C1"/>
    <w:rsid w:val="007D6471"/>
    <w:rsid w:val="007E1504"/>
    <w:rsid w:val="007E3A7A"/>
    <w:rsid w:val="007E3CE9"/>
    <w:rsid w:val="007E47B7"/>
    <w:rsid w:val="007F4666"/>
    <w:rsid w:val="007F4B07"/>
    <w:rsid w:val="00803B03"/>
    <w:rsid w:val="0083324F"/>
    <w:rsid w:val="00835F9C"/>
    <w:rsid w:val="0084301D"/>
    <w:rsid w:val="00843821"/>
    <w:rsid w:val="0084452D"/>
    <w:rsid w:val="008507EA"/>
    <w:rsid w:val="0086061E"/>
    <w:rsid w:val="00863258"/>
    <w:rsid w:val="00866243"/>
    <w:rsid w:val="008720C1"/>
    <w:rsid w:val="00873B9A"/>
    <w:rsid w:val="00890801"/>
    <w:rsid w:val="00891780"/>
    <w:rsid w:val="00892BAA"/>
    <w:rsid w:val="008940BE"/>
    <w:rsid w:val="008A4236"/>
    <w:rsid w:val="008A64DA"/>
    <w:rsid w:val="008C0E79"/>
    <w:rsid w:val="008C3884"/>
    <w:rsid w:val="008D68B6"/>
    <w:rsid w:val="008E4CB8"/>
    <w:rsid w:val="008E4F06"/>
    <w:rsid w:val="008E61D8"/>
    <w:rsid w:val="008E7688"/>
    <w:rsid w:val="008F4AF3"/>
    <w:rsid w:val="008F52B0"/>
    <w:rsid w:val="0091478D"/>
    <w:rsid w:val="0092475C"/>
    <w:rsid w:val="00925DDA"/>
    <w:rsid w:val="00925F9A"/>
    <w:rsid w:val="00927081"/>
    <w:rsid w:val="009305CB"/>
    <w:rsid w:val="00935B39"/>
    <w:rsid w:val="0093708F"/>
    <w:rsid w:val="009475D5"/>
    <w:rsid w:val="00976515"/>
    <w:rsid w:val="009767ED"/>
    <w:rsid w:val="009773B6"/>
    <w:rsid w:val="00982988"/>
    <w:rsid w:val="009950D5"/>
    <w:rsid w:val="00995F83"/>
    <w:rsid w:val="00996181"/>
    <w:rsid w:val="009A474A"/>
    <w:rsid w:val="009A77D7"/>
    <w:rsid w:val="009B0F35"/>
    <w:rsid w:val="009B3E27"/>
    <w:rsid w:val="009C0ED7"/>
    <w:rsid w:val="009C1738"/>
    <w:rsid w:val="009C2F31"/>
    <w:rsid w:val="009C3530"/>
    <w:rsid w:val="009C6A01"/>
    <w:rsid w:val="009D079A"/>
    <w:rsid w:val="009D4F0F"/>
    <w:rsid w:val="009D575E"/>
    <w:rsid w:val="009D58E3"/>
    <w:rsid w:val="009E414B"/>
    <w:rsid w:val="009E5F90"/>
    <w:rsid w:val="00A0004E"/>
    <w:rsid w:val="00A11DEF"/>
    <w:rsid w:val="00A12575"/>
    <w:rsid w:val="00A137AB"/>
    <w:rsid w:val="00A20F7C"/>
    <w:rsid w:val="00A25748"/>
    <w:rsid w:val="00A32BCA"/>
    <w:rsid w:val="00A40BAF"/>
    <w:rsid w:val="00A446CC"/>
    <w:rsid w:val="00A629B0"/>
    <w:rsid w:val="00A66337"/>
    <w:rsid w:val="00A669DF"/>
    <w:rsid w:val="00A66D9B"/>
    <w:rsid w:val="00A71CD6"/>
    <w:rsid w:val="00A720CF"/>
    <w:rsid w:val="00A81CF3"/>
    <w:rsid w:val="00A8249C"/>
    <w:rsid w:val="00A83A6C"/>
    <w:rsid w:val="00A84A87"/>
    <w:rsid w:val="00A93201"/>
    <w:rsid w:val="00A94D53"/>
    <w:rsid w:val="00AA489E"/>
    <w:rsid w:val="00AA5A8F"/>
    <w:rsid w:val="00AA7BB8"/>
    <w:rsid w:val="00AB02C6"/>
    <w:rsid w:val="00AB181B"/>
    <w:rsid w:val="00AB2D92"/>
    <w:rsid w:val="00AB36AC"/>
    <w:rsid w:val="00AB3DC7"/>
    <w:rsid w:val="00AC15F9"/>
    <w:rsid w:val="00AC395D"/>
    <w:rsid w:val="00AC548A"/>
    <w:rsid w:val="00AD0127"/>
    <w:rsid w:val="00AE7ECB"/>
    <w:rsid w:val="00AF1437"/>
    <w:rsid w:val="00AF1E9F"/>
    <w:rsid w:val="00AF351B"/>
    <w:rsid w:val="00B038CB"/>
    <w:rsid w:val="00B03D3F"/>
    <w:rsid w:val="00B21000"/>
    <w:rsid w:val="00B22830"/>
    <w:rsid w:val="00B37FF6"/>
    <w:rsid w:val="00B452F8"/>
    <w:rsid w:val="00B50CE7"/>
    <w:rsid w:val="00B51D80"/>
    <w:rsid w:val="00B5737F"/>
    <w:rsid w:val="00B64C50"/>
    <w:rsid w:val="00B6544E"/>
    <w:rsid w:val="00B709AD"/>
    <w:rsid w:val="00B76EC8"/>
    <w:rsid w:val="00B80621"/>
    <w:rsid w:val="00B8136E"/>
    <w:rsid w:val="00B8352B"/>
    <w:rsid w:val="00B906D2"/>
    <w:rsid w:val="00B9124A"/>
    <w:rsid w:val="00B962FB"/>
    <w:rsid w:val="00BA2ADC"/>
    <w:rsid w:val="00BA6EDD"/>
    <w:rsid w:val="00BB05DC"/>
    <w:rsid w:val="00BB0F23"/>
    <w:rsid w:val="00BB0F75"/>
    <w:rsid w:val="00BB1507"/>
    <w:rsid w:val="00BB325F"/>
    <w:rsid w:val="00BB79B3"/>
    <w:rsid w:val="00BC6C73"/>
    <w:rsid w:val="00BD05D1"/>
    <w:rsid w:val="00BD1663"/>
    <w:rsid w:val="00BD30DA"/>
    <w:rsid w:val="00BE37D5"/>
    <w:rsid w:val="00BE7164"/>
    <w:rsid w:val="00C02AC7"/>
    <w:rsid w:val="00C0663A"/>
    <w:rsid w:val="00C17265"/>
    <w:rsid w:val="00C17FE4"/>
    <w:rsid w:val="00C202CA"/>
    <w:rsid w:val="00C244F1"/>
    <w:rsid w:val="00C277D7"/>
    <w:rsid w:val="00C44E73"/>
    <w:rsid w:val="00C46436"/>
    <w:rsid w:val="00C53C14"/>
    <w:rsid w:val="00C553C5"/>
    <w:rsid w:val="00C568DC"/>
    <w:rsid w:val="00C57A15"/>
    <w:rsid w:val="00C60219"/>
    <w:rsid w:val="00C626E4"/>
    <w:rsid w:val="00C82960"/>
    <w:rsid w:val="00C85DCA"/>
    <w:rsid w:val="00C86B8C"/>
    <w:rsid w:val="00C905E6"/>
    <w:rsid w:val="00C93A82"/>
    <w:rsid w:val="00C95BAC"/>
    <w:rsid w:val="00CA0925"/>
    <w:rsid w:val="00CB01C4"/>
    <w:rsid w:val="00CB4CDF"/>
    <w:rsid w:val="00CC5088"/>
    <w:rsid w:val="00CC571A"/>
    <w:rsid w:val="00CC65A1"/>
    <w:rsid w:val="00CD3962"/>
    <w:rsid w:val="00CD5C65"/>
    <w:rsid w:val="00CE3D7E"/>
    <w:rsid w:val="00CE530A"/>
    <w:rsid w:val="00CF0495"/>
    <w:rsid w:val="00CF59CC"/>
    <w:rsid w:val="00CF74CC"/>
    <w:rsid w:val="00D04902"/>
    <w:rsid w:val="00D050C5"/>
    <w:rsid w:val="00D11505"/>
    <w:rsid w:val="00D16E28"/>
    <w:rsid w:val="00D21F40"/>
    <w:rsid w:val="00D22E24"/>
    <w:rsid w:val="00D24331"/>
    <w:rsid w:val="00D243AF"/>
    <w:rsid w:val="00D40416"/>
    <w:rsid w:val="00D42DCE"/>
    <w:rsid w:val="00D50268"/>
    <w:rsid w:val="00D56B14"/>
    <w:rsid w:val="00D65D5F"/>
    <w:rsid w:val="00D77480"/>
    <w:rsid w:val="00D80C1F"/>
    <w:rsid w:val="00D85F81"/>
    <w:rsid w:val="00D874FF"/>
    <w:rsid w:val="00DA0B37"/>
    <w:rsid w:val="00DA3EE3"/>
    <w:rsid w:val="00DA3F8E"/>
    <w:rsid w:val="00DA6C68"/>
    <w:rsid w:val="00DA6FBA"/>
    <w:rsid w:val="00DB33EB"/>
    <w:rsid w:val="00DB3BB9"/>
    <w:rsid w:val="00DD0E3A"/>
    <w:rsid w:val="00DD204B"/>
    <w:rsid w:val="00DD3961"/>
    <w:rsid w:val="00DE0B2D"/>
    <w:rsid w:val="00DE62A8"/>
    <w:rsid w:val="00DF229A"/>
    <w:rsid w:val="00DF7E44"/>
    <w:rsid w:val="00E017F6"/>
    <w:rsid w:val="00E024AD"/>
    <w:rsid w:val="00E1016D"/>
    <w:rsid w:val="00E1289C"/>
    <w:rsid w:val="00E24071"/>
    <w:rsid w:val="00E250FA"/>
    <w:rsid w:val="00E41535"/>
    <w:rsid w:val="00E47A36"/>
    <w:rsid w:val="00E5293F"/>
    <w:rsid w:val="00E536D4"/>
    <w:rsid w:val="00E55FFE"/>
    <w:rsid w:val="00E62B1F"/>
    <w:rsid w:val="00E70E67"/>
    <w:rsid w:val="00E720CE"/>
    <w:rsid w:val="00E737C3"/>
    <w:rsid w:val="00E778D9"/>
    <w:rsid w:val="00E90169"/>
    <w:rsid w:val="00E96AD4"/>
    <w:rsid w:val="00EA1055"/>
    <w:rsid w:val="00EA3E9D"/>
    <w:rsid w:val="00EA4F6A"/>
    <w:rsid w:val="00EB04E3"/>
    <w:rsid w:val="00EB34BC"/>
    <w:rsid w:val="00EC2BA7"/>
    <w:rsid w:val="00ED074A"/>
    <w:rsid w:val="00EE12E5"/>
    <w:rsid w:val="00EE32A3"/>
    <w:rsid w:val="00EE3D74"/>
    <w:rsid w:val="00EE5E80"/>
    <w:rsid w:val="00F10780"/>
    <w:rsid w:val="00F1166B"/>
    <w:rsid w:val="00F12B08"/>
    <w:rsid w:val="00F14EDB"/>
    <w:rsid w:val="00F15A3E"/>
    <w:rsid w:val="00F167C9"/>
    <w:rsid w:val="00F2480E"/>
    <w:rsid w:val="00F31C48"/>
    <w:rsid w:val="00F36A8F"/>
    <w:rsid w:val="00F43D24"/>
    <w:rsid w:val="00F47C34"/>
    <w:rsid w:val="00F51B7F"/>
    <w:rsid w:val="00F554F4"/>
    <w:rsid w:val="00F6153F"/>
    <w:rsid w:val="00F8416F"/>
    <w:rsid w:val="00F86AD2"/>
    <w:rsid w:val="00F91059"/>
    <w:rsid w:val="00FA7666"/>
    <w:rsid w:val="00FB2F66"/>
    <w:rsid w:val="00FC4B8E"/>
    <w:rsid w:val="00FC5712"/>
    <w:rsid w:val="00FC61FD"/>
    <w:rsid w:val="00FC6220"/>
    <w:rsid w:val="00FD18F6"/>
    <w:rsid w:val="00FD4802"/>
    <w:rsid w:val="00FD54B2"/>
    <w:rsid w:val="00FE2F16"/>
    <w:rsid w:val="00FE4DB2"/>
    <w:rsid w:val="00FF22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0F21D4F8"/>
  <w15:docId w15:val="{A070252D-53EB-4775-BFA3-AFFB835A4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Arial"/>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styleId="BodyText2">
    <w:name w:val="Body Text 2"/>
    <w:basedOn w:val="Normal"/>
    <w:link w:val="BodyText2Char"/>
    <w:pPr>
      <w:autoSpaceDE w:val="0"/>
      <w:autoSpaceDN w:val="0"/>
      <w:adjustRightInd w:val="0"/>
      <w:spacing w:line="287" w:lineRule="auto"/>
    </w:pPr>
    <w:rPr>
      <w:color w:val="000000"/>
      <w:lang w:val="x-none" w:eastAsia="x-none"/>
    </w:rPr>
  </w:style>
  <w:style w:type="paragraph" w:styleId="BodyText3">
    <w:name w:val="Body Text 3"/>
    <w:basedOn w:val="Normal"/>
    <w:pPr>
      <w:jc w:val="center"/>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sid w:val="00E1289C"/>
    <w:rPr>
      <w:rFonts w:ascii="Tahoma" w:hAnsi="Tahoma" w:cs="Tahoma"/>
      <w:sz w:val="16"/>
      <w:szCs w:val="16"/>
    </w:rPr>
  </w:style>
  <w:style w:type="character" w:styleId="CommentReference">
    <w:name w:val="annotation reference"/>
    <w:rsid w:val="00A93201"/>
    <w:rPr>
      <w:sz w:val="16"/>
      <w:szCs w:val="16"/>
    </w:rPr>
  </w:style>
  <w:style w:type="paragraph" w:styleId="CommentText">
    <w:name w:val="annotation text"/>
    <w:basedOn w:val="Normal"/>
    <w:link w:val="CommentTextChar1"/>
    <w:rsid w:val="00A93201"/>
    <w:rPr>
      <w:lang w:val="x-none" w:eastAsia="x-none"/>
    </w:rPr>
  </w:style>
  <w:style w:type="character" w:customStyle="1" w:styleId="CommentTextChar1">
    <w:name w:val="Comment Text Char1"/>
    <w:link w:val="CommentText"/>
    <w:rsid w:val="00A93201"/>
    <w:rPr>
      <w:rFonts w:ascii="Arial" w:hAnsi="Arial"/>
    </w:rPr>
  </w:style>
  <w:style w:type="paragraph" w:styleId="CommentSubject">
    <w:name w:val="annotation subject"/>
    <w:basedOn w:val="CommentText"/>
    <w:next w:val="CommentText"/>
    <w:link w:val="CommentSubjectChar"/>
    <w:rsid w:val="00A93201"/>
    <w:rPr>
      <w:b/>
      <w:bCs/>
    </w:rPr>
  </w:style>
  <w:style w:type="character" w:customStyle="1" w:styleId="CommentSubjectChar">
    <w:name w:val="Comment Subject Char"/>
    <w:link w:val="CommentSubject"/>
    <w:rsid w:val="00A93201"/>
    <w:rPr>
      <w:rFonts w:ascii="Arial" w:hAnsi="Arial"/>
      <w:b/>
      <w:bCs/>
    </w:rPr>
  </w:style>
  <w:style w:type="paragraph" w:styleId="NoSpacing">
    <w:name w:val="No Spacing"/>
    <w:uiPriority w:val="1"/>
    <w:qFormat/>
    <w:rsid w:val="0083324F"/>
    <w:rPr>
      <w:rFonts w:ascii="Calibri" w:eastAsia="Calibri" w:hAnsi="Calibri"/>
      <w:sz w:val="22"/>
      <w:szCs w:val="22"/>
    </w:rPr>
  </w:style>
  <w:style w:type="character" w:customStyle="1" w:styleId="CommentTextChar">
    <w:name w:val="Comment Text Char"/>
    <w:locked/>
    <w:rsid w:val="00DF7E44"/>
    <w:rPr>
      <w:rFonts w:ascii="Arial" w:hAnsi="Arial" w:cs="Times New Roman"/>
      <w:sz w:val="20"/>
      <w:szCs w:val="20"/>
    </w:rPr>
  </w:style>
  <w:style w:type="character" w:customStyle="1" w:styleId="BodyText2Char">
    <w:name w:val="Body Text 2 Char"/>
    <w:link w:val="BodyText2"/>
    <w:rsid w:val="005C2373"/>
    <w:rPr>
      <w:rFonts w:ascii="Arial" w:hAnsi="Arial" w:cs="Arial"/>
      <w:color w:val="000000"/>
    </w:rPr>
  </w:style>
  <w:style w:type="paragraph" w:styleId="NormalWeb">
    <w:name w:val="Normal (Web)"/>
    <w:basedOn w:val="Normal"/>
    <w:uiPriority w:val="99"/>
    <w:unhideWhenUsed/>
    <w:rsid w:val="00500D81"/>
    <w:pPr>
      <w:spacing w:before="100" w:beforeAutospacing="1" w:after="100" w:afterAutospacing="1"/>
    </w:pPr>
    <w:rPr>
      <w:sz w:val="24"/>
    </w:rPr>
  </w:style>
  <w:style w:type="character" w:styleId="Strong">
    <w:name w:val="Strong"/>
    <w:uiPriority w:val="22"/>
    <w:qFormat/>
    <w:rsid w:val="00500D81"/>
    <w:rPr>
      <w:b/>
      <w:bCs/>
    </w:rPr>
  </w:style>
  <w:style w:type="character" w:styleId="Emphasis">
    <w:name w:val="Emphasis"/>
    <w:uiPriority w:val="20"/>
    <w:qFormat/>
    <w:rsid w:val="00500D81"/>
    <w:rPr>
      <w:i/>
      <w:iCs/>
    </w:rPr>
  </w:style>
  <w:style w:type="character" w:styleId="Hyperlink">
    <w:name w:val="Hyperlink"/>
    <w:uiPriority w:val="99"/>
    <w:unhideWhenUsed/>
    <w:rsid w:val="00500D81"/>
    <w:rPr>
      <w:color w:val="0000FF"/>
      <w:u w:val="single"/>
    </w:rPr>
  </w:style>
  <w:style w:type="character" w:customStyle="1" w:styleId="BodyTextChar">
    <w:name w:val="Body Text Char"/>
    <w:link w:val="BodyText"/>
    <w:rsid w:val="00AB36AC"/>
    <w:rPr>
      <w:rFonts w:ascii="Arial" w:hAnsi="Arial" w:cs="Arial"/>
      <w:szCs w:val="24"/>
    </w:rPr>
  </w:style>
  <w:style w:type="paragraph" w:customStyle="1" w:styleId="Default">
    <w:name w:val="Default"/>
    <w:rsid w:val="00AB36AC"/>
    <w:pPr>
      <w:autoSpaceDE w:val="0"/>
      <w:autoSpaceDN w:val="0"/>
      <w:adjustRightInd w:val="0"/>
    </w:pPr>
    <w:rPr>
      <w:rFonts w:eastAsia="Calibri"/>
      <w:color w:val="000000"/>
      <w:sz w:val="24"/>
      <w:szCs w:val="24"/>
    </w:rPr>
  </w:style>
  <w:style w:type="character" w:styleId="FollowedHyperlink">
    <w:name w:val="FollowedHyperlink"/>
    <w:basedOn w:val="DefaultParagraphFont"/>
    <w:rsid w:val="004B7DE2"/>
    <w:rPr>
      <w:color w:val="800080" w:themeColor="followedHyperlink"/>
      <w:u w:val="single"/>
    </w:rPr>
  </w:style>
  <w:style w:type="character" w:styleId="UnresolvedMention">
    <w:name w:val="Unresolved Mention"/>
    <w:basedOn w:val="DefaultParagraphFont"/>
    <w:uiPriority w:val="99"/>
    <w:semiHidden/>
    <w:unhideWhenUsed/>
    <w:rsid w:val="008720C1"/>
    <w:rPr>
      <w:color w:val="808080"/>
      <w:shd w:val="clear" w:color="auto" w:fill="E6E6E6"/>
    </w:rPr>
  </w:style>
  <w:style w:type="paragraph" w:styleId="ListParagraph">
    <w:name w:val="List Paragraph"/>
    <w:basedOn w:val="Normal"/>
    <w:uiPriority w:val="72"/>
    <w:rsid w:val="004B5C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64503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fda.gov/BiologicsBloodVaccines/SafetyAvailability/TissueSafety/ucm151757.htm" TargetMode="External"/><Relationship Id="rId26" Type="http://schemas.openxmlformats.org/officeDocument/2006/relationships/hyperlink" Target="http://www.cdc.gov/zika/symptoms/index.html" TargetMode="External"/><Relationship Id="rId3" Type="http://schemas.openxmlformats.org/officeDocument/2006/relationships/customXml" Target="../customXml/item3.xml"/><Relationship Id="rId21" Type="http://schemas.openxmlformats.org/officeDocument/2006/relationships/hyperlink" Target="https://www.cdc.gov/zika/areasatrisk.html"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fda.gov/BiologicsBloodVaccines/SafetyAvailability/TissueSafety/ucm151757.htm" TargetMode="External"/><Relationship Id="rId25" Type="http://schemas.openxmlformats.org/officeDocument/2006/relationships/hyperlink" Target="https://www.cdc.gov/zika/areasatrisk.html" TargetMode="External"/><Relationship Id="rId2" Type="http://schemas.openxmlformats.org/officeDocument/2006/relationships/customXml" Target="../customXml/item2.xml"/><Relationship Id="rId16" Type="http://schemas.openxmlformats.org/officeDocument/2006/relationships/hyperlink" Target="https://www.fda.gov/BiologicsBloodVaccines/SafetyAvailability/TissueSafety/ucm151757.htm" TargetMode="External"/><Relationship Id="rId20" Type="http://schemas.openxmlformats.org/officeDocument/2006/relationships/hyperlink" Target="https://www.cdc.gov/zika/areasatrisk.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cdc.gov/zika/areasatrisk.html" TargetMode="External"/><Relationship Id="rId5" Type="http://schemas.openxmlformats.org/officeDocument/2006/relationships/customXml" Target="../customXml/item5.xml"/><Relationship Id="rId15" Type="http://schemas.openxmlformats.org/officeDocument/2006/relationships/hyperlink" Target="https://www.fda.gov/BiologicsBloodVaccines/SafetyAvailability/TissueSafety/ucm151757.htm" TargetMode="External"/><Relationship Id="rId23" Type="http://schemas.openxmlformats.org/officeDocument/2006/relationships/hyperlink" Target="https://www.cdc.gov/zika/areasatrisk.html" TargetMode="External"/><Relationship Id="rId28"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www.fda.gov/downloads/BiologicsBloodVaccines/GuidanceComplianceRegulatoryInformation/Guidances/Tissue/UCM488582.pdf"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fda.gov/downloads/BiologicsBloodVaccines/GuidanceComplianceRegulatoryInformation/Guidances/Blood/UCM080784.pdf" TargetMode="External"/><Relationship Id="rId22" Type="http://schemas.openxmlformats.org/officeDocument/2006/relationships/hyperlink" Target="http://www.fda.gov/downloads/BiologicsBloodVaccines/GuidanceComplianceRegulatoryInformation/Guidances/Tissue/UCM488582.pdf" TargetMode="External"/><Relationship Id="rId27" Type="http://schemas.openxmlformats.org/officeDocument/2006/relationships/hyperlink" Target="http://www.fda.gov/downloads/BiologicsBloodVaccines/GuidanceComplianceRegulatoryInformation/Guidances/Tissue/UCM488582.pdf"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Policy Auditing</Name>
    <Synchronization>Synchronous</Synchronization>
    <Type>10001</Type>
    <SequenceNumber>1100</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5.0.0.0, Culture=neutral, PublicKeyToken=71e9bce111e9429c</Assembly>
    <Class>Microsoft.Office.RecordsManagement.Internal.Audit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89E0A1757781E409BF3D52D3F1B6242" ma:contentTypeVersion="5" ma:contentTypeDescription="Create a new document." ma:contentTypeScope="" ma:versionID="6892a00cff70cdc1a30d6a0898d4defd">
  <xsd:schema xmlns:xsd="http://www.w3.org/2001/XMLSchema" xmlns:xs="http://www.w3.org/2001/XMLSchema" xmlns:p="http://schemas.microsoft.com/office/2006/metadata/properties" xmlns:ns1="http://schemas.microsoft.com/sharepoint/v3" targetNamespace="http://schemas.microsoft.com/office/2006/metadata/properties" ma:root="true" ma:fieldsID="660cc82b9cbcafa71fb140595c8de329"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_dlc_Exemp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dlc_Exempt" ma:index="10" nillable="true" ma:displayName="Exempt from Policy" ma:hidden="true" ma:internalName="_dlc_Exempt"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p:Policy xmlns:p="office.server.policy" id="" local="true">
  <p:Name>Document</p:Name>
  <p:Description/>
  <p:Statement/>
  <p:PolicyItems>
    <p:PolicyItem featureId="Microsoft.Office.RecordsManagement.PolicyFeatures.PolicyAudit" staticId="0x0101|937198175" UniqueId="571527db-15a3-4033-9470-753205dae3c1">
      <p:Name>Auditing</p:Name>
      <p:Description>Audits user actions on documents and list items to the Audit Log.</p:Description>
      <p:CustomData>
        <Audit>
          <View/>
        </Audit>
      </p:CustomData>
    </p:PolicyItem>
  </p:PolicyItems>
</p:Policy>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F1D29-DB63-4E03-93FD-0ACDC381C8A0}">
  <ds:schemaRefs>
    <ds:schemaRef ds:uri="http://schemas.microsoft.com/sharepoint/events"/>
  </ds:schemaRefs>
</ds:datastoreItem>
</file>

<file path=customXml/itemProps2.xml><?xml version="1.0" encoding="utf-8"?>
<ds:datastoreItem xmlns:ds="http://schemas.openxmlformats.org/officeDocument/2006/customXml" ds:itemID="{27E7AD47-6AB8-4FD5-9852-82150E8D63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BE9504-7D89-4E36-8EEF-677F66631B29}">
  <ds:schemaRefs>
    <ds:schemaRef ds:uri="office.server.policy"/>
  </ds:schemaRefs>
</ds:datastoreItem>
</file>

<file path=customXml/itemProps4.xml><?xml version="1.0" encoding="utf-8"?>
<ds:datastoreItem xmlns:ds="http://schemas.openxmlformats.org/officeDocument/2006/customXml" ds:itemID="{1DC1F21F-2294-4A61-9DC6-FB846DB324C9}">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0F8D58D1-2615-496F-AE29-2536B5E11445}">
  <ds:schemaRefs>
    <ds:schemaRef ds:uri="http://schemas.microsoft.com/office/2006/metadata/longProperties"/>
  </ds:schemaRefs>
</ds:datastoreItem>
</file>

<file path=customXml/itemProps6.xml><?xml version="1.0" encoding="utf-8"?>
<ds:datastoreItem xmlns:ds="http://schemas.openxmlformats.org/officeDocument/2006/customXml" ds:itemID="{3E69D694-6EA4-45CE-9849-9FB0AFF15EC9}">
  <ds:schemaRefs>
    <ds:schemaRef ds:uri="http://schemas.microsoft.com/sharepoint/v3/contenttype/forms"/>
  </ds:schemaRefs>
</ds:datastoreItem>
</file>

<file path=customXml/itemProps7.xml><?xml version="1.0" encoding="utf-8"?>
<ds:datastoreItem xmlns:ds="http://schemas.openxmlformats.org/officeDocument/2006/customXml" ds:itemID="{8224785F-404A-42C0-A1B2-AFE6347DE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4187</Words>
  <Characters>2386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Cord Blood Flowchart</vt:lpstr>
    </vt:vector>
  </TitlesOfParts>
  <Company>AABB</Company>
  <LinksUpToDate>false</LinksUpToDate>
  <CharactersWithSpaces>27998</CharactersWithSpaces>
  <SharedDoc>false</SharedDoc>
  <HLinks>
    <vt:vector size="48" baseType="variant">
      <vt:variant>
        <vt:i4>4063295</vt:i4>
      </vt:variant>
      <vt:variant>
        <vt:i4>21</vt:i4>
      </vt:variant>
      <vt:variant>
        <vt:i4>0</vt:i4>
      </vt:variant>
      <vt:variant>
        <vt:i4>5</vt:i4>
      </vt:variant>
      <vt:variant>
        <vt:lpwstr>http://www.fda.gov/downloads/BiologicsBloodVaccines/GuidanceComplianceRegulatoryInformation/Guidances/Tissue/UCM488582.pdf</vt:lpwstr>
      </vt:variant>
      <vt:variant>
        <vt:lpwstr/>
      </vt:variant>
      <vt:variant>
        <vt:i4>6357035</vt:i4>
      </vt:variant>
      <vt:variant>
        <vt:i4>18</vt:i4>
      </vt:variant>
      <vt:variant>
        <vt:i4>0</vt:i4>
      </vt:variant>
      <vt:variant>
        <vt:i4>5</vt:i4>
      </vt:variant>
      <vt:variant>
        <vt:lpwstr>http://www.cdc.gov/zika/symptoms/index.html</vt:lpwstr>
      </vt:variant>
      <vt:variant>
        <vt:lpwstr/>
      </vt:variant>
      <vt:variant>
        <vt:i4>7536682</vt:i4>
      </vt:variant>
      <vt:variant>
        <vt:i4>15</vt:i4>
      </vt:variant>
      <vt:variant>
        <vt:i4>0</vt:i4>
      </vt:variant>
      <vt:variant>
        <vt:i4>5</vt:i4>
      </vt:variant>
      <vt:variant>
        <vt:lpwstr>http://www.cdc.gov/zika/geo/index.html</vt:lpwstr>
      </vt:variant>
      <vt:variant>
        <vt:lpwstr/>
      </vt:variant>
      <vt:variant>
        <vt:i4>4063295</vt:i4>
      </vt:variant>
      <vt:variant>
        <vt:i4>12</vt:i4>
      </vt:variant>
      <vt:variant>
        <vt:i4>0</vt:i4>
      </vt:variant>
      <vt:variant>
        <vt:i4>5</vt:i4>
      </vt:variant>
      <vt:variant>
        <vt:lpwstr>http://www.fda.gov/downloads/BiologicsBloodVaccines/GuidanceComplianceRegulatoryInformation/Guidances/Tissue/UCM488582.pdf</vt:lpwstr>
      </vt:variant>
      <vt:variant>
        <vt:lpwstr/>
      </vt:variant>
      <vt:variant>
        <vt:i4>7536682</vt:i4>
      </vt:variant>
      <vt:variant>
        <vt:i4>9</vt:i4>
      </vt:variant>
      <vt:variant>
        <vt:i4>0</vt:i4>
      </vt:variant>
      <vt:variant>
        <vt:i4>5</vt:i4>
      </vt:variant>
      <vt:variant>
        <vt:lpwstr>http://www.cdc.gov/zika/geo/index.html</vt:lpwstr>
      </vt:variant>
      <vt:variant>
        <vt:lpwstr/>
      </vt:variant>
      <vt:variant>
        <vt:i4>7536682</vt:i4>
      </vt:variant>
      <vt:variant>
        <vt:i4>6</vt:i4>
      </vt:variant>
      <vt:variant>
        <vt:i4>0</vt:i4>
      </vt:variant>
      <vt:variant>
        <vt:i4>5</vt:i4>
      </vt:variant>
      <vt:variant>
        <vt:lpwstr>http://www.cdc.gov/zika/geo/index.html</vt:lpwstr>
      </vt:variant>
      <vt:variant>
        <vt:lpwstr/>
      </vt:variant>
      <vt:variant>
        <vt:i4>4063295</vt:i4>
      </vt:variant>
      <vt:variant>
        <vt:i4>3</vt:i4>
      </vt:variant>
      <vt:variant>
        <vt:i4>0</vt:i4>
      </vt:variant>
      <vt:variant>
        <vt:i4>5</vt:i4>
      </vt:variant>
      <vt:variant>
        <vt:lpwstr>http://www.fda.gov/downloads/BiologicsBloodVaccines/GuidanceComplianceRegulatoryInformation/Guidances/Tissue/UCM488582.pdf</vt:lpwstr>
      </vt:variant>
      <vt:variant>
        <vt:lpwstr/>
      </vt:variant>
      <vt:variant>
        <vt:i4>5046341</vt:i4>
      </vt:variant>
      <vt:variant>
        <vt:i4>0</vt:i4>
      </vt:variant>
      <vt:variant>
        <vt:i4>0</vt:i4>
      </vt:variant>
      <vt:variant>
        <vt:i4>5</vt:i4>
      </vt:variant>
      <vt:variant>
        <vt:lpwstr>http://www.fda.gov/downloads/BiologicsBloodVaccines/GuidanceComplianceRegulatoryInformation/Guidances/Blood/UCM08078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d Blood Flowchart</dc:title>
  <dc:subject/>
  <dc:creator>AABB</dc:creator>
  <cp:keywords/>
  <dc:description/>
  <cp:lastModifiedBy>Jessica Yozwiak</cp:lastModifiedBy>
  <cp:revision>2</cp:revision>
  <cp:lastPrinted>2016-03-09T18:28:00Z</cp:lastPrinted>
  <dcterms:created xsi:type="dcterms:W3CDTF">2019-06-17T20:14:00Z</dcterms:created>
  <dcterms:modified xsi:type="dcterms:W3CDTF">2019-06-17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Russell Cotten</vt:lpwstr>
  </property>
  <property fmtid="{D5CDD505-2E9C-101B-9397-08002B2CF9AE}" pid="3" name="xd_Signature">
    <vt:lpwstr/>
  </property>
  <property fmtid="{D5CDD505-2E9C-101B-9397-08002B2CF9AE}" pid="4" name="display_urn:schemas-microsoft-com:office:office#Author">
    <vt:lpwstr>Russell Cotten</vt:lpwstr>
  </property>
  <property fmtid="{D5CDD505-2E9C-101B-9397-08002B2CF9AE}" pid="5" name="TemplateUrl">
    <vt:lpwstr/>
  </property>
  <property fmtid="{D5CDD505-2E9C-101B-9397-08002B2CF9AE}" pid="6" name="xd_ProgID">
    <vt:lpwstr/>
  </property>
  <property fmtid="{D5CDD505-2E9C-101B-9397-08002B2CF9AE}" pid="7" name="PublishingStartDate">
    <vt:lpwstr/>
  </property>
  <property fmtid="{D5CDD505-2E9C-101B-9397-08002B2CF9AE}" pid="8" name="PublishingExpirationDate">
    <vt:lpwstr/>
  </property>
  <property fmtid="{D5CDD505-2E9C-101B-9397-08002B2CF9AE}" pid="9" name="ContentTypeId">
    <vt:lpwstr>0x010100189E0A1757781E409BF3D52D3F1B6242</vt:lpwstr>
  </property>
  <property fmtid="{D5CDD505-2E9C-101B-9397-08002B2CF9AE}" pid="10" name="ContentType">
    <vt:lpwstr>Document</vt:lpwstr>
  </property>
  <property fmtid="{D5CDD505-2E9C-101B-9397-08002B2CF9AE}" pid="11" name="_dlc_DocId">
    <vt:lpwstr>6FYPA4SDC2JA-167-11414</vt:lpwstr>
  </property>
  <property fmtid="{D5CDD505-2E9C-101B-9397-08002B2CF9AE}" pid="12" name="_dlc_DocIdItemGuid">
    <vt:lpwstr>30687af7-967a-4077-bad3-baa138f7ab47</vt:lpwstr>
  </property>
  <property fmtid="{D5CDD505-2E9C-101B-9397-08002B2CF9AE}" pid="13" name="_dlc_DocIdUrl">
    <vt:lpwstr>http://sharepoint.aabb.org/Departments/Government/_layouts/DocIdRedir.aspx?ID=6FYPA4SDC2JA-167-11414, 6FYPA4SDC2JA-167-11414</vt:lpwstr>
  </property>
</Properties>
</file>